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86A455" w14:textId="77777777" w:rsidR="001F5EF7" w:rsidRDefault="001F5EF7" w:rsidP="007B3B71">
      <w:pPr>
        <w:jc w:val="center"/>
      </w:pPr>
      <w:r>
        <w:rPr>
          <w:b/>
          <w:bCs/>
        </w:rPr>
        <w:t>ARIZONA CODE OF JUDICIAL ADMINISTRATION</w:t>
      </w:r>
    </w:p>
    <w:p w14:paraId="095B1B96" w14:textId="77777777" w:rsidR="001F5EF7" w:rsidRDefault="001F5EF7" w:rsidP="007B3B71">
      <w:pPr>
        <w:jc w:val="center"/>
      </w:pPr>
      <w:r>
        <w:rPr>
          <w:b/>
          <w:bCs/>
        </w:rPr>
        <w:t>Part 7: Administrative Office of the Courts</w:t>
      </w:r>
    </w:p>
    <w:p w14:paraId="073E00A5" w14:textId="77777777" w:rsidR="001F5EF7" w:rsidRDefault="001F5EF7" w:rsidP="007B3B71">
      <w:pPr>
        <w:jc w:val="center"/>
      </w:pPr>
      <w:r>
        <w:rPr>
          <w:b/>
          <w:bCs/>
        </w:rPr>
        <w:t>Chapter 2: Certification and Licensing Programs</w:t>
      </w:r>
    </w:p>
    <w:p w14:paraId="70AB616D" w14:textId="77777777" w:rsidR="001F5EF7" w:rsidRDefault="001F5EF7" w:rsidP="007B3B71">
      <w:pPr>
        <w:jc w:val="center"/>
        <w:rPr>
          <w:b/>
          <w:bCs/>
        </w:rPr>
      </w:pPr>
      <w:r>
        <w:rPr>
          <w:b/>
          <w:bCs/>
        </w:rPr>
        <w:t>Section 7-204: Private Process Server</w:t>
      </w:r>
    </w:p>
    <w:p w14:paraId="79C5883B" w14:textId="77777777" w:rsidR="001F5EF7" w:rsidRDefault="001F5EF7" w:rsidP="007B3B71">
      <w:pPr>
        <w:jc w:val="both"/>
      </w:pPr>
    </w:p>
    <w:p w14:paraId="2A084688" w14:textId="77777777" w:rsidR="001F5EF7" w:rsidRDefault="001F5EF7" w:rsidP="007B3B71">
      <w:pPr>
        <w:pStyle w:val="Level1"/>
        <w:numPr>
          <w:ilvl w:val="0"/>
          <w:numId w:val="1"/>
        </w:numPr>
        <w:tabs>
          <w:tab w:val="left" w:pos="360"/>
        </w:tabs>
        <w:jc w:val="both"/>
      </w:pPr>
      <w:r w:rsidRPr="00B54CFE">
        <w:rPr>
          <w:b/>
        </w:rPr>
        <w:t>Definitions.</w:t>
      </w:r>
      <w:r>
        <w:t xml:space="preserve">  </w:t>
      </w:r>
      <w:r w:rsidR="0048065F" w:rsidRPr="002F1B7B">
        <w:t>The</w:t>
      </w:r>
      <w:r w:rsidR="0048065F" w:rsidRPr="00233CB0">
        <w:t xml:space="preserve"> </w:t>
      </w:r>
      <w:r>
        <w:t>following definitions apply:</w:t>
      </w:r>
    </w:p>
    <w:p w14:paraId="1A869611" w14:textId="77777777" w:rsidR="001F5EF7" w:rsidRDefault="001F5EF7" w:rsidP="00C71DEF">
      <w:pPr>
        <w:jc w:val="both"/>
      </w:pPr>
    </w:p>
    <w:p w14:paraId="3837C8AB" w14:textId="77777777" w:rsidR="00EC0F03" w:rsidRPr="0017405D" w:rsidRDefault="00EC0F03" w:rsidP="00EC0F03">
      <w:pPr>
        <w:ind w:left="360"/>
        <w:jc w:val="both"/>
        <w:rPr>
          <w:b/>
          <w:color w:val="000000"/>
          <w:spacing w:val="4"/>
        </w:rPr>
      </w:pPr>
      <w:r w:rsidRPr="0017405D">
        <w:rPr>
          <w:color w:val="000000"/>
          <w:spacing w:val="4"/>
        </w:rPr>
        <w:t>“Accredited” means placement on a list of nationally recognized authorizing agencies the United States Secretary of Education determines to be reliable authorities as to the quality of education or training provided by the institutions of higher education</w:t>
      </w:r>
      <w:r w:rsidR="001A6619" w:rsidRPr="0017405D">
        <w:rPr>
          <w:color w:val="000000"/>
          <w:spacing w:val="4"/>
        </w:rPr>
        <w:t>,</w:t>
      </w:r>
      <w:r w:rsidRPr="0017405D">
        <w:rPr>
          <w:color w:val="000000"/>
          <w:spacing w:val="4"/>
        </w:rPr>
        <w:t xml:space="preserve"> and the higher education programs they sanction.</w:t>
      </w:r>
    </w:p>
    <w:p w14:paraId="4F1A0E54" w14:textId="77777777" w:rsidR="00EC0F03" w:rsidRDefault="00EC0F03" w:rsidP="00EC0F03">
      <w:pPr>
        <w:ind w:left="360"/>
        <w:jc w:val="both"/>
      </w:pPr>
    </w:p>
    <w:p w14:paraId="35A48DEC" w14:textId="77777777" w:rsidR="00EC0F03" w:rsidRPr="0017405D" w:rsidRDefault="00EC0F03" w:rsidP="00EC0F03">
      <w:pPr>
        <w:ind w:left="360"/>
        <w:jc w:val="both"/>
      </w:pPr>
      <w:r w:rsidRPr="0017405D">
        <w:t>“Active” means a valid and existing certificate to practice as a certified process server.</w:t>
      </w:r>
    </w:p>
    <w:p w14:paraId="04E575AC" w14:textId="77777777" w:rsidR="00EC0F03" w:rsidRPr="00DF25DC" w:rsidRDefault="00EC0F03" w:rsidP="00C34A8E"/>
    <w:p w14:paraId="71E00047" w14:textId="77777777" w:rsidR="001F5EF7" w:rsidRPr="0017405D" w:rsidRDefault="00EC0F03" w:rsidP="00514FE9">
      <w:pPr>
        <w:ind w:left="360"/>
        <w:jc w:val="both"/>
      </w:pPr>
      <w:r w:rsidRPr="0017405D">
        <w:t>“</w:t>
      </w:r>
      <w:r w:rsidRPr="0017405D">
        <w:rPr>
          <w:bCs/>
        </w:rPr>
        <w:t>A</w:t>
      </w:r>
      <w:r w:rsidRPr="0017405D">
        <w:t>dvisory letter” means written communication notifying</w:t>
      </w:r>
      <w:r w:rsidRPr="0017405D">
        <w:rPr>
          <w:b/>
        </w:rPr>
        <w:t xml:space="preserve"> </w:t>
      </w:r>
      <w:r w:rsidRPr="0017405D">
        <w:t>a certificate holder th</w:t>
      </w:r>
      <w:r w:rsidR="00BB2C50" w:rsidRPr="0017405D">
        <w:t>at</w:t>
      </w:r>
      <w:r w:rsidRPr="0017405D">
        <w:t xml:space="preserve"> conduct, while not warranting discipline, may result in future disciplinary action if not modified or eliminated.  An advisory letter is not a disciplinary action.</w:t>
      </w:r>
    </w:p>
    <w:p w14:paraId="397797DC" w14:textId="77777777" w:rsidR="00EC0F03" w:rsidRDefault="00EC0F03" w:rsidP="00514FE9">
      <w:pPr>
        <w:ind w:left="360"/>
        <w:jc w:val="both"/>
      </w:pPr>
    </w:p>
    <w:p w14:paraId="3C099456" w14:textId="77777777" w:rsidR="00596DAE" w:rsidRPr="007D6F1D" w:rsidRDefault="00596DAE" w:rsidP="00514FE9">
      <w:pPr>
        <w:ind w:left="360"/>
        <w:jc w:val="both"/>
      </w:pPr>
      <w:r w:rsidRPr="007D6F1D">
        <w:t>“Applicant” means a person who has submitted a completed application and all required application and fingerprint processing fees.</w:t>
      </w:r>
    </w:p>
    <w:p w14:paraId="568C70AC" w14:textId="77777777" w:rsidR="00596DAE" w:rsidRPr="007D6F1D" w:rsidRDefault="00596DAE" w:rsidP="00514FE9">
      <w:pPr>
        <w:ind w:left="360" w:hanging="360"/>
        <w:jc w:val="both"/>
      </w:pPr>
    </w:p>
    <w:p w14:paraId="64CB509F" w14:textId="77777777" w:rsidR="00EC0F03" w:rsidRPr="007D6F1D" w:rsidRDefault="00EC0F03" w:rsidP="00EC0F03">
      <w:pPr>
        <w:ind w:left="360"/>
        <w:jc w:val="both"/>
      </w:pPr>
      <w:r w:rsidRPr="007D6F1D">
        <w:t xml:space="preserve">“Censure” means a written formal discipline sanction, finding a certificate holder has violated one or more provisions of the statutes, court rules, or </w:t>
      </w:r>
      <w:r w:rsidR="00864D1C" w:rsidRPr="007D6F1D">
        <w:t>this code section</w:t>
      </w:r>
      <w:r w:rsidRPr="007D6F1D">
        <w:t>.</w:t>
      </w:r>
    </w:p>
    <w:p w14:paraId="66E0D14E" w14:textId="77777777" w:rsidR="00EC0F03" w:rsidRPr="007D6F1D" w:rsidRDefault="00EC0F03" w:rsidP="00514FE9">
      <w:pPr>
        <w:ind w:left="360"/>
        <w:jc w:val="both"/>
      </w:pPr>
    </w:p>
    <w:p w14:paraId="59CA8C9A" w14:textId="7FD76D9D" w:rsidR="00EC0F03" w:rsidRPr="007D6F1D" w:rsidRDefault="00EC0F03" w:rsidP="00EC0F03">
      <w:pPr>
        <w:ind w:left="360"/>
        <w:jc w:val="both"/>
      </w:pPr>
      <w:r w:rsidRPr="007D6F1D">
        <w:t xml:space="preserve">“Certificate holder” means any entity or individual granted and currently holding valid </w:t>
      </w:r>
      <w:r w:rsidRPr="00826295">
        <w:t>certification</w:t>
      </w:r>
      <w:r w:rsidRPr="00AC70C5">
        <w:t xml:space="preserve"> </w:t>
      </w:r>
      <w:r w:rsidRPr="009C70B8">
        <w:rPr>
          <w:strike/>
        </w:rPr>
        <w:t>pursuant to</w:t>
      </w:r>
      <w:r w:rsidR="00826295">
        <w:rPr>
          <w:strike/>
        </w:rPr>
        <w:t xml:space="preserve"> </w:t>
      </w:r>
      <w:r w:rsidR="00417311" w:rsidRPr="009C70B8">
        <w:rPr>
          <w:u w:val="single"/>
        </w:rPr>
        <w:t>under</w:t>
      </w:r>
      <w:r w:rsidRPr="007D6F1D">
        <w:t xml:space="preserve"> </w:t>
      </w:r>
      <w:r w:rsidR="00F05CA1" w:rsidRPr="007D6F1D">
        <w:t>statutes, court rules</w:t>
      </w:r>
      <w:r w:rsidR="001A6619" w:rsidRPr="007D6F1D">
        <w:t>,</w:t>
      </w:r>
      <w:r w:rsidR="00F05CA1" w:rsidRPr="007D6F1D">
        <w:t xml:space="preserve"> and </w:t>
      </w:r>
      <w:r w:rsidR="00864D1C" w:rsidRPr="007D6F1D">
        <w:t>this code section</w:t>
      </w:r>
      <w:r w:rsidRPr="007D6F1D">
        <w:t xml:space="preserve">. </w:t>
      </w:r>
    </w:p>
    <w:p w14:paraId="4A80E608" w14:textId="77777777" w:rsidR="00EC0F03" w:rsidRPr="007D6F1D" w:rsidRDefault="00EC0F03" w:rsidP="00350002">
      <w:pPr>
        <w:ind w:left="360"/>
        <w:jc w:val="both"/>
      </w:pPr>
    </w:p>
    <w:p w14:paraId="4E05A4EF" w14:textId="00B6C044" w:rsidR="004B5BDA" w:rsidRPr="007D6F1D" w:rsidRDefault="004B5BDA" w:rsidP="00513C05">
      <w:pPr>
        <w:ind w:left="360"/>
        <w:jc w:val="both"/>
      </w:pPr>
      <w:r w:rsidRPr="007D6F1D">
        <w:t>“Certification” m</w:t>
      </w:r>
      <w:r w:rsidR="00142BF3" w:rsidRPr="007D6F1D">
        <w:t>e</w:t>
      </w:r>
      <w:r w:rsidRPr="007D6F1D">
        <w:t xml:space="preserve">ans a </w:t>
      </w:r>
      <w:r w:rsidR="00142BF3" w:rsidRPr="007D6F1D">
        <w:t xml:space="preserve">certificate issued </w:t>
      </w:r>
      <w:r w:rsidRPr="007D6F1D">
        <w:t xml:space="preserve">by the presiding judge </w:t>
      </w:r>
      <w:r w:rsidR="00142BF3" w:rsidRPr="007D6F1D">
        <w:t xml:space="preserve">once an applicant </w:t>
      </w:r>
      <w:r w:rsidRPr="007D6F1D">
        <w:t xml:space="preserve">meets all </w:t>
      </w:r>
      <w:r w:rsidR="00142BF3" w:rsidRPr="007D6F1D">
        <w:t xml:space="preserve">the </w:t>
      </w:r>
      <w:r w:rsidRPr="007D6F1D">
        <w:t xml:space="preserve">requirements </w:t>
      </w:r>
      <w:r w:rsidR="00142BF3" w:rsidRPr="007D6F1D">
        <w:t xml:space="preserve">of a private process server, </w:t>
      </w:r>
      <w:r w:rsidRPr="00826295">
        <w:rPr>
          <w:strike/>
        </w:rPr>
        <w:t>pursuant to</w:t>
      </w:r>
      <w:r w:rsidR="00826295" w:rsidRPr="00AC70C5">
        <w:rPr>
          <w:strike/>
        </w:rPr>
        <w:t xml:space="preserve"> </w:t>
      </w:r>
      <w:r w:rsidR="00417311" w:rsidRPr="00826295">
        <w:rPr>
          <w:u w:val="single"/>
        </w:rPr>
        <w:t>under</w:t>
      </w:r>
      <w:r w:rsidRPr="007D6F1D">
        <w:t xml:space="preserve"> statutes, court rules</w:t>
      </w:r>
      <w:r w:rsidR="007339E6" w:rsidRPr="007D6F1D">
        <w:t>,</w:t>
      </w:r>
      <w:r w:rsidRPr="007D6F1D">
        <w:t xml:space="preserve"> and </w:t>
      </w:r>
      <w:r w:rsidR="00864D1C" w:rsidRPr="007D6F1D">
        <w:t>this code section</w:t>
      </w:r>
      <w:r w:rsidRPr="007D6F1D">
        <w:t>.</w:t>
      </w:r>
    </w:p>
    <w:p w14:paraId="49955178" w14:textId="77777777" w:rsidR="004B5BDA" w:rsidRPr="007D6F1D" w:rsidRDefault="004B5BDA" w:rsidP="00350002">
      <w:pPr>
        <w:ind w:left="360"/>
        <w:jc w:val="both"/>
      </w:pPr>
    </w:p>
    <w:p w14:paraId="006350F9" w14:textId="77777777" w:rsidR="009251A0" w:rsidRPr="007D6F1D" w:rsidRDefault="009251A0" w:rsidP="00350002">
      <w:pPr>
        <w:ind w:left="360"/>
        <w:jc w:val="both"/>
      </w:pPr>
      <w:r w:rsidRPr="007D6F1D">
        <w:t xml:space="preserve">“Clerk” means </w:t>
      </w:r>
      <w:r w:rsidR="004566C3" w:rsidRPr="007D6F1D">
        <w:t xml:space="preserve">the elected clerk of the </w:t>
      </w:r>
      <w:r w:rsidR="00B61262" w:rsidRPr="007D6F1D">
        <w:t xml:space="preserve">Arizona </w:t>
      </w:r>
      <w:r w:rsidR="004566C3" w:rsidRPr="007D6F1D">
        <w:t>Superior Court in each county.</w:t>
      </w:r>
    </w:p>
    <w:p w14:paraId="7D2614E7" w14:textId="77777777" w:rsidR="008F6618" w:rsidRDefault="008F6618" w:rsidP="00350002">
      <w:pPr>
        <w:ind w:left="360"/>
        <w:jc w:val="both"/>
      </w:pPr>
    </w:p>
    <w:p w14:paraId="38FCE7D1" w14:textId="77777777" w:rsidR="001F5EF7" w:rsidRDefault="00897670" w:rsidP="004E1599">
      <w:pPr>
        <w:ind w:left="360"/>
        <w:jc w:val="both"/>
      </w:pPr>
      <w:r>
        <w:t>“</w:t>
      </w:r>
      <w:r w:rsidR="001F5EF7">
        <w:t>Complainant</w:t>
      </w:r>
      <w:r w:rsidR="000357B6">
        <w:t>”</w:t>
      </w:r>
      <w:r w:rsidR="001F5EF7">
        <w:t xml:space="preserve"> means a person or organization that initially files a complaint regarding the conduct of a private process server.  The complainant is not a party to the proceeding.</w:t>
      </w:r>
    </w:p>
    <w:p w14:paraId="59561591" w14:textId="77777777" w:rsidR="00423CB7" w:rsidRDefault="00423CB7" w:rsidP="004E1599">
      <w:pPr>
        <w:ind w:left="360"/>
        <w:jc w:val="both"/>
      </w:pPr>
    </w:p>
    <w:p w14:paraId="568630F1" w14:textId="77777777" w:rsidR="00B51388" w:rsidRPr="007D6F1D" w:rsidRDefault="00B51388" w:rsidP="004E1599">
      <w:pPr>
        <w:ind w:left="360"/>
        <w:jc w:val="both"/>
      </w:pPr>
      <w:r w:rsidRPr="007D6F1D">
        <w:t>“Community college” means an accredited educational institu</w:t>
      </w:r>
      <w:r w:rsidR="00900806" w:rsidRPr="007D6F1D">
        <w:t>t</w:t>
      </w:r>
      <w:r w:rsidRPr="007D6F1D">
        <w:t>ion providing training in the arts, sciences</w:t>
      </w:r>
      <w:r w:rsidR="007339E6" w:rsidRPr="007D6F1D">
        <w:t>,</w:t>
      </w:r>
      <w:r w:rsidRPr="007D6F1D">
        <w:t xml:space="preserve"> and humanities beyond the twelfth grade of the public or private high school course of study or vocational education, including terminal courses of a technical and vocational nature and basic education courses.</w:t>
      </w:r>
    </w:p>
    <w:p w14:paraId="75108283" w14:textId="77777777" w:rsidR="00EC0F03" w:rsidRDefault="00EC0F03" w:rsidP="00EC0F03">
      <w:pPr>
        <w:ind w:left="360"/>
        <w:jc w:val="both"/>
      </w:pPr>
    </w:p>
    <w:p w14:paraId="156BCA30" w14:textId="77777777" w:rsidR="00EC0F03" w:rsidRPr="00C45254" w:rsidRDefault="00EC0F03" w:rsidP="00EC0F03">
      <w:pPr>
        <w:ind w:left="360"/>
        <w:jc w:val="both"/>
        <w:rPr>
          <w:b/>
        </w:rPr>
      </w:pPr>
      <w:r w:rsidRPr="00C45254">
        <w:t>“Consent agreement” means a written statement resolv</w:t>
      </w:r>
      <w:r w:rsidR="00BB2C50" w:rsidRPr="00C45254">
        <w:t>ing</w:t>
      </w:r>
      <w:r w:rsidRPr="00C45254">
        <w:t xml:space="preserve"> a certification</w:t>
      </w:r>
      <w:r w:rsidR="00FA0B55" w:rsidRPr="00C45254">
        <w:t xml:space="preserve"> or</w:t>
      </w:r>
      <w:r w:rsidRPr="00C45254">
        <w:t xml:space="preserve"> complaint matter, voluntarily signed by the applicant or certificate holder</w:t>
      </w:r>
      <w:r w:rsidRPr="00C45254">
        <w:rPr>
          <w:b/>
        </w:rPr>
        <w:t>.</w:t>
      </w:r>
    </w:p>
    <w:p w14:paraId="63384ACF" w14:textId="77777777" w:rsidR="00F05CA1" w:rsidRPr="004E1599" w:rsidRDefault="00F05CA1" w:rsidP="004E1599">
      <w:pPr>
        <w:ind w:left="360" w:hanging="360"/>
        <w:jc w:val="both"/>
      </w:pPr>
    </w:p>
    <w:p w14:paraId="019AC9F5" w14:textId="77777777" w:rsidR="00EC0F03" w:rsidRDefault="00EC0F03" w:rsidP="004E1599">
      <w:pPr>
        <w:ind w:left="360"/>
        <w:jc w:val="both"/>
      </w:pPr>
      <w:r w:rsidRPr="00C45254">
        <w:t xml:space="preserve">“Director” means the </w:t>
      </w:r>
      <w:r w:rsidR="0043617E" w:rsidRPr="00C45254">
        <w:t xml:space="preserve">administrative </w:t>
      </w:r>
      <w:r w:rsidRPr="00C45254">
        <w:t xml:space="preserve">director of the </w:t>
      </w:r>
      <w:r w:rsidR="00F05CA1" w:rsidRPr="00C45254">
        <w:t>courts</w:t>
      </w:r>
      <w:r w:rsidRPr="00C45254">
        <w:t>, or the director’s designee.</w:t>
      </w:r>
    </w:p>
    <w:p w14:paraId="2A427EEB" w14:textId="77777777" w:rsidR="00877B9F" w:rsidRPr="00C45254" w:rsidRDefault="00877B9F" w:rsidP="004E1599">
      <w:pPr>
        <w:ind w:left="360"/>
        <w:jc w:val="both"/>
      </w:pPr>
    </w:p>
    <w:p w14:paraId="540BB8B7" w14:textId="77777777" w:rsidR="00EC0F03" w:rsidRDefault="00EC0F03" w:rsidP="004E1599">
      <w:pPr>
        <w:ind w:left="360"/>
        <w:jc w:val="both"/>
      </w:pPr>
      <w:r w:rsidRPr="00C45254">
        <w:lastRenderedPageBreak/>
        <w:t xml:space="preserve">“Division director” means the director of the certification and licensing division of the </w:t>
      </w:r>
      <w:r w:rsidR="0052140C" w:rsidRPr="00C45254">
        <w:t xml:space="preserve">Administrative Office of the Courts </w:t>
      </w:r>
      <w:r w:rsidRPr="00C45254">
        <w:t>or the division director’s designee.</w:t>
      </w:r>
    </w:p>
    <w:p w14:paraId="60BA246D" w14:textId="77777777" w:rsidR="00877B9F" w:rsidRPr="00C45254" w:rsidRDefault="00877B9F" w:rsidP="004E1599">
      <w:pPr>
        <w:ind w:left="360"/>
        <w:jc w:val="both"/>
      </w:pPr>
    </w:p>
    <w:p w14:paraId="601446F5" w14:textId="77777777" w:rsidR="00EC0F03" w:rsidRPr="00C45254" w:rsidRDefault="00EC0F03" w:rsidP="00EC0F03">
      <w:pPr>
        <w:ind w:left="360"/>
        <w:jc w:val="both"/>
      </w:pPr>
      <w:r w:rsidRPr="00C45254">
        <w:t xml:space="preserve">“Division staff” means all members of the certification and licensing division of the </w:t>
      </w:r>
      <w:r w:rsidR="0052140C" w:rsidRPr="00C45254">
        <w:t>Administrative Office of the Courts</w:t>
      </w:r>
      <w:r w:rsidRPr="00C45254">
        <w:t>, including the division director.</w:t>
      </w:r>
    </w:p>
    <w:p w14:paraId="04F30B49" w14:textId="77777777" w:rsidR="00EC0F03" w:rsidRPr="00C45254" w:rsidRDefault="00EC0F03" w:rsidP="00EC0F03">
      <w:pPr>
        <w:ind w:left="360"/>
        <w:jc w:val="both"/>
      </w:pPr>
    </w:p>
    <w:p w14:paraId="7B04A0AB" w14:textId="77777777" w:rsidR="00EC0F03" w:rsidRPr="00C45254" w:rsidRDefault="00EC0F03" w:rsidP="00EC0F03">
      <w:pPr>
        <w:ind w:left="360"/>
        <w:jc w:val="both"/>
      </w:pPr>
      <w:r w:rsidRPr="00C45254">
        <w:t xml:space="preserve">“Disciplinary action” means either informal or formal proceedings against a certificate holder after a finding of probable cause </w:t>
      </w:r>
      <w:r w:rsidR="00E2350B" w:rsidRPr="00C45254">
        <w:t xml:space="preserve">that </w:t>
      </w:r>
      <w:r w:rsidRPr="00C45254">
        <w:t>the certificate holder has committed acts of misconduct or violations of statutes, court rules</w:t>
      </w:r>
      <w:r w:rsidR="007339E6" w:rsidRPr="00C45254">
        <w:t>,</w:t>
      </w:r>
      <w:r w:rsidRPr="00C45254">
        <w:t xml:space="preserve"> or </w:t>
      </w:r>
      <w:r w:rsidR="0052140C" w:rsidRPr="00C45254">
        <w:t>this code section</w:t>
      </w:r>
      <w:r w:rsidRPr="00C45254">
        <w:t>.</w:t>
      </w:r>
    </w:p>
    <w:p w14:paraId="7B94C650" w14:textId="77777777" w:rsidR="00EC0F03" w:rsidRPr="00313AB3" w:rsidRDefault="00EC0F03" w:rsidP="00EC0F03">
      <w:pPr>
        <w:ind w:left="360"/>
        <w:jc w:val="both"/>
      </w:pPr>
    </w:p>
    <w:p w14:paraId="1588F78E" w14:textId="77777777" w:rsidR="00EC0F03" w:rsidRPr="00C45254" w:rsidRDefault="00EC0F03" w:rsidP="00EC0F03">
      <w:pPr>
        <w:ind w:left="360"/>
        <w:jc w:val="both"/>
      </w:pPr>
      <w:r w:rsidRPr="00C45254">
        <w:t>“Dismissed with prejudice” means final disposition barring future action under</w:t>
      </w:r>
      <w:r w:rsidR="00F05CA1" w:rsidRPr="00C45254">
        <w:t xml:space="preserve"> </w:t>
      </w:r>
      <w:r w:rsidRPr="00C45254">
        <w:t>this section on the same issue, claim</w:t>
      </w:r>
      <w:r w:rsidR="00E2350B" w:rsidRPr="00C45254">
        <w:t>,</w:t>
      </w:r>
      <w:r w:rsidRPr="00C45254">
        <w:t xml:space="preserve"> or cause.</w:t>
      </w:r>
    </w:p>
    <w:p w14:paraId="428DCC3E" w14:textId="77777777" w:rsidR="00EC0F03" w:rsidRPr="00313AB3" w:rsidRDefault="00EC0F03" w:rsidP="00EC0F03">
      <w:pPr>
        <w:ind w:left="360"/>
        <w:jc w:val="both"/>
        <w:rPr>
          <w:b/>
        </w:rPr>
      </w:pPr>
    </w:p>
    <w:p w14:paraId="54E12F34" w14:textId="77777777" w:rsidR="00EC0F03" w:rsidRPr="00C45254" w:rsidRDefault="00EC0F03" w:rsidP="00EC0F03">
      <w:pPr>
        <w:ind w:left="360"/>
        <w:jc w:val="both"/>
        <w:rPr>
          <w:b/>
        </w:rPr>
      </w:pPr>
      <w:r w:rsidRPr="00C45254">
        <w:t>“Dismissed without prejudice” means final disposition with the right to bring future action under this section on the same issue, claim</w:t>
      </w:r>
      <w:r w:rsidR="007339E6" w:rsidRPr="00C45254">
        <w:t>,</w:t>
      </w:r>
      <w:r w:rsidRPr="00C45254">
        <w:t xml:space="preserve"> or cause.</w:t>
      </w:r>
    </w:p>
    <w:p w14:paraId="5DDCBF12" w14:textId="77777777" w:rsidR="00EC0F03" w:rsidRPr="00313AB3" w:rsidRDefault="00EC0F03" w:rsidP="00EC0F03">
      <w:pPr>
        <w:ind w:left="360"/>
        <w:jc w:val="both"/>
      </w:pPr>
    </w:p>
    <w:p w14:paraId="789B05EE" w14:textId="77777777" w:rsidR="00EC0F03" w:rsidRPr="00C45254" w:rsidRDefault="00EC0F03" w:rsidP="00EC0F03">
      <w:pPr>
        <w:ind w:left="360"/>
        <w:jc w:val="both"/>
      </w:pPr>
      <w:r w:rsidRPr="00C45254">
        <w:t>“Expired” means the certificate has lapsed on a</w:t>
      </w:r>
      <w:r w:rsidRPr="00C45254">
        <w:rPr>
          <w:b/>
        </w:rPr>
        <w:t xml:space="preserve"> </w:t>
      </w:r>
      <w:r w:rsidRPr="00C45254">
        <w:t>specified date.</w:t>
      </w:r>
    </w:p>
    <w:p w14:paraId="6E3F66FB" w14:textId="77777777" w:rsidR="001F5EF7" w:rsidRDefault="001F5EF7" w:rsidP="005237FD">
      <w:pPr>
        <w:tabs>
          <w:tab w:val="left" w:pos="-1440"/>
          <w:tab w:val="left" w:pos="-720"/>
        </w:tabs>
        <w:jc w:val="both"/>
        <w:rPr>
          <w:u w:val="single"/>
        </w:rPr>
      </w:pPr>
    </w:p>
    <w:p w14:paraId="115E9E34" w14:textId="77777777" w:rsidR="004B5BDA" w:rsidRPr="00C45254" w:rsidRDefault="004B5BDA" w:rsidP="005237FD">
      <w:pPr>
        <w:ind w:left="360"/>
        <w:jc w:val="both"/>
      </w:pPr>
      <w:r w:rsidRPr="00C45254">
        <w:t xml:space="preserve">“Filing” or “filed” means a document has been received and date-stamped by the </w:t>
      </w:r>
      <w:r w:rsidR="008940E7" w:rsidRPr="00C45254">
        <w:t>clerk</w:t>
      </w:r>
      <w:r w:rsidRPr="00C45254">
        <w:t>.</w:t>
      </w:r>
    </w:p>
    <w:p w14:paraId="75E7DD78" w14:textId="77777777" w:rsidR="004B5BDA" w:rsidRDefault="004B5BDA" w:rsidP="005237FD">
      <w:pPr>
        <w:jc w:val="both"/>
        <w:rPr>
          <w:u w:val="single"/>
        </w:rPr>
      </w:pPr>
    </w:p>
    <w:p w14:paraId="5B2847B8" w14:textId="4FEC0290" w:rsidR="001F5EF7" w:rsidRDefault="00897670" w:rsidP="00110DAD">
      <w:pPr>
        <w:ind w:left="360"/>
        <w:jc w:val="both"/>
      </w:pPr>
      <w:r>
        <w:t>“</w:t>
      </w:r>
      <w:r w:rsidR="001F5EF7">
        <w:t xml:space="preserve">Formal </w:t>
      </w:r>
      <w:r w:rsidR="00513C05" w:rsidRPr="00C45254">
        <w:t>s</w:t>
      </w:r>
      <w:r w:rsidR="00110DAD" w:rsidRPr="00C45254">
        <w:t xml:space="preserve">tatement of </w:t>
      </w:r>
      <w:r w:rsidR="00513C05" w:rsidRPr="00C45254">
        <w:t>c</w:t>
      </w:r>
      <w:r w:rsidR="001F5EF7" w:rsidRPr="00513C05">
        <w:t>harges</w:t>
      </w:r>
      <w:r w:rsidR="000357B6">
        <w:t>”</w:t>
      </w:r>
      <w:r w:rsidR="001F5EF7">
        <w:t xml:space="preserve"> means </w:t>
      </w:r>
      <w:r w:rsidR="001941EB" w:rsidRPr="00C45254">
        <w:t>the</w:t>
      </w:r>
      <w:r w:rsidR="001941EB">
        <w:t xml:space="preserve"> </w:t>
      </w:r>
      <w:r w:rsidR="001F5EF7">
        <w:t xml:space="preserve">document setting forth specific acts of misconduct by a certified private process server </w:t>
      </w:r>
      <w:r w:rsidR="00110DAD" w:rsidRPr="00C45254">
        <w:t>of statutes, court rules</w:t>
      </w:r>
      <w:r w:rsidR="001A6619" w:rsidRPr="00C45254">
        <w:t>,</w:t>
      </w:r>
      <w:r w:rsidR="00110DAD" w:rsidRPr="00C45254">
        <w:t xml:space="preserve"> or </w:t>
      </w:r>
      <w:r w:rsidR="00C90B19" w:rsidRPr="00C45254">
        <w:t>this code section</w:t>
      </w:r>
      <w:r w:rsidR="00110DAD" w:rsidRPr="00C45254">
        <w:t>, including any amendments approved by the court,</w:t>
      </w:r>
      <w:r w:rsidR="00110DAD" w:rsidRPr="001A6619">
        <w:t xml:space="preserve"> </w:t>
      </w:r>
      <w:r w:rsidR="001F5EF7" w:rsidRPr="00826295">
        <w:rPr>
          <w:strike/>
        </w:rPr>
        <w:t>upon</w:t>
      </w:r>
      <w:r w:rsidR="00826295">
        <w:t xml:space="preserve"> </w:t>
      </w:r>
      <w:r w:rsidR="00944277" w:rsidRPr="00826295">
        <w:rPr>
          <w:u w:val="single"/>
        </w:rPr>
        <w:t>on</w:t>
      </w:r>
      <w:r w:rsidR="001F5EF7">
        <w:t xml:space="preserve"> a determination of probable cause.</w:t>
      </w:r>
    </w:p>
    <w:p w14:paraId="335432E3" w14:textId="77777777" w:rsidR="001F5EF7" w:rsidRDefault="001F5EF7" w:rsidP="00513C05">
      <w:pPr>
        <w:jc w:val="both"/>
      </w:pPr>
    </w:p>
    <w:p w14:paraId="40310E86" w14:textId="5C8686D8" w:rsidR="001F5EF7" w:rsidRPr="00110DAD" w:rsidRDefault="00897670" w:rsidP="00110DAD">
      <w:pPr>
        <w:ind w:left="360"/>
        <w:jc w:val="both"/>
        <w:rPr>
          <w:strike/>
        </w:rPr>
      </w:pPr>
      <w:r>
        <w:t>“</w:t>
      </w:r>
      <w:r w:rsidR="001F5EF7">
        <w:t xml:space="preserve">Formal </w:t>
      </w:r>
      <w:r w:rsidR="00F23DD1" w:rsidRPr="00C45254">
        <w:t>d</w:t>
      </w:r>
      <w:r w:rsidR="001F5EF7">
        <w:t xml:space="preserve">isciplinary </w:t>
      </w:r>
      <w:r w:rsidR="00F23DD1" w:rsidRPr="00C45254">
        <w:t>p</w:t>
      </w:r>
      <w:r w:rsidR="001F5EF7">
        <w:t>roceedings</w:t>
      </w:r>
      <w:r w:rsidR="000357B6">
        <w:t>”</w:t>
      </w:r>
      <w:r w:rsidR="001F5EF7">
        <w:t xml:space="preserve"> means </w:t>
      </w:r>
      <w:r w:rsidR="00110DAD" w:rsidRPr="00C45254">
        <w:t xml:space="preserve">the process initiated </w:t>
      </w:r>
      <w:r w:rsidR="00110DAD" w:rsidRPr="00826295">
        <w:rPr>
          <w:strike/>
        </w:rPr>
        <w:t>upon</w:t>
      </w:r>
      <w:r w:rsidR="00826295">
        <w:t xml:space="preserve"> </w:t>
      </w:r>
      <w:r w:rsidR="00944277" w:rsidRPr="00826295">
        <w:rPr>
          <w:u w:val="single"/>
        </w:rPr>
        <w:t>on</w:t>
      </w:r>
      <w:r w:rsidR="00110DAD" w:rsidRPr="00C45254">
        <w:t xml:space="preserve"> a determination of probable cause the alleged acts of misconduct or violations of the statutes, court rules</w:t>
      </w:r>
      <w:r w:rsidR="007339E6" w:rsidRPr="00C45254">
        <w:t>,</w:t>
      </w:r>
      <w:r w:rsidR="00110DAD" w:rsidRPr="00C45254">
        <w:t xml:space="preserve"> or </w:t>
      </w:r>
      <w:r w:rsidR="006D1114" w:rsidRPr="00C45254">
        <w:t>this code section</w:t>
      </w:r>
      <w:r w:rsidR="00E87E65" w:rsidRPr="00C45254">
        <w:t xml:space="preserve"> </w:t>
      </w:r>
      <w:r w:rsidR="00110DAD" w:rsidRPr="00C45254">
        <w:t>by a certified process server that</w:t>
      </w:r>
      <w:r w:rsidR="00BD6B56" w:rsidRPr="00C45254">
        <w:t>,</w:t>
      </w:r>
      <w:r w:rsidR="00110DAD" w:rsidRPr="00C45254">
        <w:t xml:space="preserve"> if true, would warrant a censure, consent agreement</w:t>
      </w:r>
      <w:r w:rsidR="008B1F76" w:rsidRPr="00C45254">
        <w:t>,</w:t>
      </w:r>
      <w:r w:rsidR="00110DAD" w:rsidRPr="00C45254">
        <w:t xml:space="preserve"> or other negotiated settlement, restrictions, probation, additional training, a cease and desist order, suspension</w:t>
      </w:r>
      <w:r w:rsidR="001A6619" w:rsidRPr="00C45254">
        <w:t>,</w:t>
      </w:r>
      <w:r w:rsidR="00110DAD" w:rsidRPr="00C45254">
        <w:t xml:space="preserve"> or revocation of certification </w:t>
      </w:r>
      <w:r w:rsidR="00110DAD" w:rsidRPr="00826295">
        <w:rPr>
          <w:strike/>
        </w:rPr>
        <w:t>pursuant to</w:t>
      </w:r>
      <w:r w:rsidR="00826295">
        <w:t xml:space="preserve"> </w:t>
      </w:r>
      <w:r w:rsidR="00417311" w:rsidRPr="00826295">
        <w:rPr>
          <w:u w:val="single"/>
        </w:rPr>
        <w:t>under</w:t>
      </w:r>
      <w:r w:rsidR="00110DAD" w:rsidRPr="00C45254">
        <w:t xml:space="preserve"> subsection (H).</w:t>
      </w:r>
    </w:p>
    <w:p w14:paraId="3506FF46" w14:textId="77777777" w:rsidR="00110DAD" w:rsidRDefault="00110DAD" w:rsidP="006E3F7F">
      <w:pPr>
        <w:jc w:val="both"/>
      </w:pPr>
    </w:p>
    <w:p w14:paraId="687BFD0A" w14:textId="77777777" w:rsidR="001F5EF7" w:rsidRDefault="00897670" w:rsidP="00081730">
      <w:pPr>
        <w:ind w:left="360"/>
        <w:jc w:val="both"/>
      </w:pPr>
      <w:r>
        <w:t>“</w:t>
      </w:r>
      <w:r w:rsidR="001F5EF7">
        <w:t xml:space="preserve">Government </w:t>
      </w:r>
      <w:r w:rsidR="00081730" w:rsidRPr="00283E35">
        <w:t>e</w:t>
      </w:r>
      <w:r w:rsidR="001F5EF7">
        <w:t xml:space="preserve">mployee </w:t>
      </w:r>
      <w:r w:rsidR="00081730" w:rsidRPr="00283E35">
        <w:t>p</w:t>
      </w:r>
      <w:r w:rsidR="001F5EF7">
        <w:t xml:space="preserve">rocess </w:t>
      </w:r>
      <w:r w:rsidR="00081730" w:rsidRPr="00283E35">
        <w:t>s</w:t>
      </w:r>
      <w:r w:rsidR="001F5EF7">
        <w:t>erver</w:t>
      </w:r>
      <w:r w:rsidR="000357B6">
        <w:t>”</w:t>
      </w:r>
      <w:r w:rsidR="001F5EF7">
        <w:t xml:space="preserve"> means an individual who, in the normal scope of the individual</w:t>
      </w:r>
      <w:r w:rsidR="00F12289">
        <w:t>’</w:t>
      </w:r>
      <w:r w:rsidR="001F5EF7">
        <w:t>s responsibilities as a government employee, serves process for the governmental agency that employs the individual.</w:t>
      </w:r>
    </w:p>
    <w:p w14:paraId="77A755F3" w14:textId="77777777" w:rsidR="00110DAD" w:rsidRDefault="00110DAD" w:rsidP="006E3F7F">
      <w:pPr>
        <w:jc w:val="both"/>
      </w:pPr>
    </w:p>
    <w:p w14:paraId="69994C00" w14:textId="77777777" w:rsidR="00110DAD" w:rsidRPr="00283E35" w:rsidRDefault="00110DAD" w:rsidP="00110DAD">
      <w:pPr>
        <w:ind w:left="360"/>
        <w:jc w:val="both"/>
      </w:pPr>
      <w:r w:rsidRPr="00283E35">
        <w:t xml:space="preserve">“Inactive” means a </w:t>
      </w:r>
      <w:r w:rsidR="00F05CA1" w:rsidRPr="00283E35">
        <w:t>certified private process server</w:t>
      </w:r>
      <w:r w:rsidRPr="00283E35">
        <w:t xml:space="preserve"> who voluntarily decides not to practice in the specified profession or occupation for a specified period of time and who is not the subject of any pending disciplinary action.</w:t>
      </w:r>
    </w:p>
    <w:p w14:paraId="39059E9A" w14:textId="77777777" w:rsidR="001F5EF7" w:rsidRDefault="001F5EF7" w:rsidP="0052563A">
      <w:pPr>
        <w:jc w:val="both"/>
      </w:pPr>
    </w:p>
    <w:p w14:paraId="27A2446D" w14:textId="0FC7AFD6" w:rsidR="006E3F7F" w:rsidRDefault="00897670" w:rsidP="00110DAD">
      <w:pPr>
        <w:ind w:left="360"/>
        <w:jc w:val="both"/>
        <w:rPr>
          <w:spacing w:val="-2"/>
        </w:rPr>
      </w:pPr>
      <w:r>
        <w:t>“</w:t>
      </w:r>
      <w:r w:rsidR="001F5EF7">
        <w:t xml:space="preserve">Informal </w:t>
      </w:r>
      <w:r w:rsidR="00081730" w:rsidRPr="00283E35">
        <w:t>d</w:t>
      </w:r>
      <w:r w:rsidR="001F5EF7">
        <w:t xml:space="preserve">isciplinary </w:t>
      </w:r>
      <w:r w:rsidR="00081730" w:rsidRPr="00283E35">
        <w:t>p</w:t>
      </w:r>
      <w:r w:rsidR="001F5EF7">
        <w:t>roceedings</w:t>
      </w:r>
      <w:r w:rsidR="000357B6">
        <w:t>”</w:t>
      </w:r>
      <w:r w:rsidR="001F5EF7">
        <w:t xml:space="preserve"> means </w:t>
      </w:r>
      <w:r w:rsidR="00110DAD" w:rsidRPr="00283E35">
        <w:rPr>
          <w:spacing w:val="-2"/>
        </w:rPr>
        <w:t xml:space="preserve">the process initiated </w:t>
      </w:r>
      <w:r w:rsidR="00110DAD" w:rsidRPr="00111190">
        <w:rPr>
          <w:strike/>
          <w:spacing w:val="-2"/>
        </w:rPr>
        <w:t>upon</w:t>
      </w:r>
      <w:r w:rsidR="00826295">
        <w:rPr>
          <w:spacing w:val="-2"/>
        </w:rPr>
        <w:t xml:space="preserve"> </w:t>
      </w:r>
      <w:r w:rsidR="00944277" w:rsidRPr="00111190">
        <w:rPr>
          <w:spacing w:val="-2"/>
          <w:u w:val="single"/>
        </w:rPr>
        <w:t>on</w:t>
      </w:r>
      <w:r w:rsidR="00110DAD" w:rsidRPr="00283E35">
        <w:rPr>
          <w:spacing w:val="-2"/>
        </w:rPr>
        <w:t xml:space="preserve"> a determination of probable cause the alleged acts of misconduct or violatio</w:t>
      </w:r>
      <w:r w:rsidR="00BD6B56" w:rsidRPr="00283E35">
        <w:rPr>
          <w:spacing w:val="-2"/>
        </w:rPr>
        <w:t>ns of the statutes, court rules</w:t>
      </w:r>
      <w:r w:rsidR="001A6619" w:rsidRPr="00283E35">
        <w:rPr>
          <w:spacing w:val="-2"/>
        </w:rPr>
        <w:t>,</w:t>
      </w:r>
      <w:r w:rsidR="00BD6B56" w:rsidRPr="00283E35">
        <w:rPr>
          <w:spacing w:val="-2"/>
        </w:rPr>
        <w:t xml:space="preserve"> </w:t>
      </w:r>
      <w:r w:rsidR="00110DAD" w:rsidRPr="00283E35">
        <w:rPr>
          <w:spacing w:val="-2"/>
        </w:rPr>
        <w:t xml:space="preserve">or </w:t>
      </w:r>
      <w:r w:rsidR="00B84C4C" w:rsidRPr="00283E35">
        <w:rPr>
          <w:spacing w:val="-2"/>
        </w:rPr>
        <w:t>this code section</w:t>
      </w:r>
      <w:r w:rsidR="00E87E65" w:rsidRPr="00283E35">
        <w:rPr>
          <w:spacing w:val="-2"/>
        </w:rPr>
        <w:t xml:space="preserve"> </w:t>
      </w:r>
      <w:r w:rsidR="00110DAD" w:rsidRPr="00283E35">
        <w:rPr>
          <w:spacing w:val="-2"/>
        </w:rPr>
        <w:t>by a certificate holder that</w:t>
      </w:r>
      <w:r w:rsidR="00BD6B56" w:rsidRPr="00283E35">
        <w:rPr>
          <w:spacing w:val="-2"/>
        </w:rPr>
        <w:t>,</w:t>
      </w:r>
      <w:r w:rsidR="00110DAD" w:rsidRPr="00283E35">
        <w:rPr>
          <w:spacing w:val="-2"/>
        </w:rPr>
        <w:t xml:space="preserve"> if true, would warrant a letter of concern, </w:t>
      </w:r>
      <w:r w:rsidR="00110DAD" w:rsidRPr="00111190">
        <w:rPr>
          <w:strike/>
          <w:spacing w:val="-2"/>
        </w:rPr>
        <w:t>pursuant to</w:t>
      </w:r>
      <w:r w:rsidR="00111190">
        <w:rPr>
          <w:spacing w:val="-2"/>
        </w:rPr>
        <w:t xml:space="preserve"> </w:t>
      </w:r>
      <w:r w:rsidR="00417311" w:rsidRPr="00111190">
        <w:rPr>
          <w:spacing w:val="-2"/>
          <w:u w:val="single"/>
        </w:rPr>
        <w:t>under</w:t>
      </w:r>
      <w:r w:rsidR="00110DAD" w:rsidRPr="00283E35">
        <w:rPr>
          <w:spacing w:val="-2"/>
        </w:rPr>
        <w:t xml:space="preserve"> subsection (H).</w:t>
      </w:r>
    </w:p>
    <w:p w14:paraId="1727D235" w14:textId="77777777" w:rsidR="00877B9F" w:rsidRDefault="00877B9F" w:rsidP="00110DAD">
      <w:pPr>
        <w:ind w:left="360"/>
        <w:jc w:val="both"/>
        <w:rPr>
          <w:spacing w:val="-2"/>
        </w:rPr>
      </w:pPr>
    </w:p>
    <w:p w14:paraId="6DB7EF1A" w14:textId="77777777" w:rsidR="00110DAD" w:rsidRDefault="00110DAD" w:rsidP="00110DAD">
      <w:pPr>
        <w:ind w:left="360"/>
        <w:jc w:val="both"/>
        <w:rPr>
          <w:spacing w:val="-2"/>
        </w:rPr>
      </w:pPr>
      <w:r w:rsidRPr="00283E35">
        <w:rPr>
          <w:spacing w:val="-2"/>
        </w:rPr>
        <w:t>“Injury” means harm to a client, customer, the public, judicial or legal system,</w:t>
      </w:r>
      <w:r w:rsidR="007339E6" w:rsidRPr="00283E35">
        <w:rPr>
          <w:spacing w:val="-2"/>
        </w:rPr>
        <w:t xml:space="preserve"> or</w:t>
      </w:r>
      <w:r w:rsidRPr="00283E35">
        <w:rPr>
          <w:spacing w:val="-2"/>
        </w:rPr>
        <w:t xml:space="preserve"> the profession or occupation resulting from a certificate holder’s misconduct.</w:t>
      </w:r>
    </w:p>
    <w:p w14:paraId="445CACF5" w14:textId="77777777" w:rsidR="00877B9F" w:rsidRPr="00283E35" w:rsidRDefault="00877B9F" w:rsidP="00110DAD">
      <w:pPr>
        <w:ind w:left="360"/>
        <w:jc w:val="both"/>
        <w:rPr>
          <w:spacing w:val="-2"/>
        </w:rPr>
      </w:pPr>
    </w:p>
    <w:p w14:paraId="32641E3A" w14:textId="36AD5A3C" w:rsidR="00110DAD" w:rsidRDefault="00110DAD" w:rsidP="00110DAD">
      <w:pPr>
        <w:ind w:left="360"/>
        <w:jc w:val="both"/>
        <w:rPr>
          <w:spacing w:val="-4"/>
        </w:rPr>
      </w:pPr>
      <w:r w:rsidRPr="00283E35">
        <w:rPr>
          <w:spacing w:val="-4"/>
        </w:rPr>
        <w:lastRenderedPageBreak/>
        <w:t>“Knowledge” is the conscious awareness of the nature or attendant circumstances of the conduct</w:t>
      </w:r>
      <w:r w:rsidR="00BE770D" w:rsidRPr="00283E35">
        <w:rPr>
          <w:spacing w:val="-4"/>
        </w:rPr>
        <w:t>,</w:t>
      </w:r>
      <w:r w:rsidRPr="00283E35">
        <w:rPr>
          <w:spacing w:val="-4"/>
        </w:rPr>
        <w:t xml:space="preserve"> but without the conscious objective or purpose to accomplish a particular result.</w:t>
      </w:r>
    </w:p>
    <w:p w14:paraId="336B7C4D" w14:textId="77777777" w:rsidR="00AC70C5" w:rsidRPr="00283E35" w:rsidRDefault="00AC70C5" w:rsidP="00110DAD">
      <w:pPr>
        <w:ind w:left="360"/>
        <w:jc w:val="both"/>
        <w:rPr>
          <w:spacing w:val="-4"/>
        </w:rPr>
      </w:pPr>
    </w:p>
    <w:p w14:paraId="45E86E23" w14:textId="77777777" w:rsidR="00110DAD" w:rsidRDefault="00110DAD" w:rsidP="00110DAD">
      <w:pPr>
        <w:ind w:left="360"/>
        <w:jc w:val="both"/>
      </w:pPr>
      <w:r w:rsidRPr="00283E35">
        <w:t>“Letter of concern” means a writte</w:t>
      </w:r>
      <w:r w:rsidR="00BD6B56" w:rsidRPr="00283E35">
        <w:t xml:space="preserve">n informal discipline sanction </w:t>
      </w:r>
      <w:r w:rsidRPr="00283E35">
        <w:t>finding a certificate holder has violated one or more provisions of the statutes, court rules</w:t>
      </w:r>
      <w:r w:rsidR="001A6619" w:rsidRPr="00283E35">
        <w:t>,</w:t>
      </w:r>
      <w:r w:rsidRPr="00283E35">
        <w:t xml:space="preserve"> or </w:t>
      </w:r>
      <w:r w:rsidR="00470CA5" w:rsidRPr="00283E35">
        <w:t>this code section</w:t>
      </w:r>
      <w:r w:rsidRPr="00283E35">
        <w:t>.</w:t>
      </w:r>
    </w:p>
    <w:p w14:paraId="00D6111B" w14:textId="77777777" w:rsidR="00877B9F" w:rsidRPr="00283E35" w:rsidRDefault="00877B9F" w:rsidP="00110DAD">
      <w:pPr>
        <w:ind w:left="360"/>
        <w:jc w:val="both"/>
      </w:pPr>
    </w:p>
    <w:p w14:paraId="2F5AEADD" w14:textId="77777777" w:rsidR="00110DAD" w:rsidRPr="00283E35" w:rsidRDefault="00110DAD" w:rsidP="00110DAD">
      <w:pPr>
        <w:pStyle w:val="BodyTextIndent3"/>
        <w:jc w:val="both"/>
        <w:rPr>
          <w:u w:val="none"/>
        </w:rPr>
      </w:pPr>
      <w:r w:rsidRPr="00283E35">
        <w:rPr>
          <w:u w:val="none"/>
        </w:rPr>
        <w:t>“Minimum competencies” means having the required skills for an adequate level of performance.</w:t>
      </w:r>
    </w:p>
    <w:p w14:paraId="4DF0E0A6" w14:textId="77777777" w:rsidR="00110DAD" w:rsidRPr="00283E35" w:rsidRDefault="00110DAD" w:rsidP="00110DAD">
      <w:pPr>
        <w:ind w:left="360"/>
        <w:jc w:val="both"/>
      </w:pPr>
    </w:p>
    <w:p w14:paraId="2CE726C5" w14:textId="77777777" w:rsidR="00D51959" w:rsidRDefault="00D51959" w:rsidP="009C2748">
      <w:pPr>
        <w:ind w:left="360"/>
        <w:jc w:val="both"/>
      </w:pPr>
      <w:r>
        <w:t xml:space="preserve">“Presiding </w:t>
      </w:r>
      <w:r w:rsidR="00B61262" w:rsidRPr="00283E35">
        <w:t>j</w:t>
      </w:r>
      <w:r>
        <w:t xml:space="preserve">udge” means the presiding judge of the </w:t>
      </w:r>
      <w:r w:rsidR="00FE7027" w:rsidRPr="00283E35">
        <w:t>s</w:t>
      </w:r>
      <w:r>
        <w:t xml:space="preserve">uperior </w:t>
      </w:r>
      <w:r w:rsidR="00FE7027" w:rsidRPr="00283E35">
        <w:t>c</w:t>
      </w:r>
      <w:r>
        <w:t xml:space="preserve">ourt </w:t>
      </w:r>
      <w:r w:rsidR="00E02A6C" w:rsidRPr="00283E35">
        <w:t>in</w:t>
      </w:r>
      <w:r w:rsidR="00FE7027" w:rsidRPr="00283E35">
        <w:t xml:space="preserve"> the county</w:t>
      </w:r>
      <w:r w:rsidR="00FE7027">
        <w:t xml:space="preserve"> </w:t>
      </w:r>
      <w:r>
        <w:t>or the presiding judge’s designee.</w:t>
      </w:r>
    </w:p>
    <w:p w14:paraId="3AC72949" w14:textId="77777777" w:rsidR="00D51959" w:rsidRPr="00546603" w:rsidRDefault="00D51959" w:rsidP="00110DAD">
      <w:pPr>
        <w:ind w:left="360"/>
        <w:jc w:val="both"/>
      </w:pPr>
    </w:p>
    <w:p w14:paraId="0587A792" w14:textId="77777777" w:rsidR="00110DAD" w:rsidRPr="000C1500" w:rsidRDefault="00110DAD" w:rsidP="00110DAD">
      <w:pPr>
        <w:ind w:left="360"/>
        <w:jc w:val="both"/>
      </w:pPr>
      <w:r w:rsidRPr="000C1500">
        <w:t>“Probable cause” means reasonable grounds for belief in the existence of facts concerning alleged acts of misconduct or violations by a certificate holder</w:t>
      </w:r>
      <w:r w:rsidR="00A464DC" w:rsidRPr="000C1500">
        <w:t xml:space="preserve"> that</w:t>
      </w:r>
      <w:r w:rsidRPr="000C1500">
        <w:t xml:space="preserve"> warrant informal or formal discipline against the certificate holder.</w:t>
      </w:r>
    </w:p>
    <w:p w14:paraId="40343B8B" w14:textId="77777777" w:rsidR="00184BD7" w:rsidRDefault="00184BD7" w:rsidP="00110DAD">
      <w:pPr>
        <w:ind w:left="360"/>
        <w:jc w:val="both"/>
      </w:pPr>
    </w:p>
    <w:p w14:paraId="2EDD237B" w14:textId="77777777" w:rsidR="00110DAD" w:rsidRPr="000C1500" w:rsidRDefault="00110DAD" w:rsidP="00110DAD">
      <w:pPr>
        <w:ind w:left="360"/>
        <w:jc w:val="both"/>
      </w:pPr>
      <w:r w:rsidRPr="000C1500">
        <w:t>“Probation” means a written formal discipline sanction finding a certificate holder has violated one or more provisions of the statutes, court rules</w:t>
      </w:r>
      <w:r w:rsidR="001A6619" w:rsidRPr="000C1500">
        <w:t>,</w:t>
      </w:r>
      <w:r w:rsidRPr="000C1500">
        <w:t xml:space="preserve"> or </w:t>
      </w:r>
      <w:r w:rsidR="00B141C4" w:rsidRPr="000C1500">
        <w:t>this code section</w:t>
      </w:r>
      <w:r w:rsidR="00BD6B56" w:rsidRPr="000C1500">
        <w:t>,</w:t>
      </w:r>
      <w:r w:rsidRPr="000C1500">
        <w:t xml:space="preserve"> but allowing the certificate holder to practice </w:t>
      </w:r>
      <w:r w:rsidR="00D51959" w:rsidRPr="000C1500">
        <w:t>as a process server</w:t>
      </w:r>
      <w:r w:rsidRPr="000C1500">
        <w:t xml:space="preserve"> under specified conditions for a set period of time.</w:t>
      </w:r>
    </w:p>
    <w:p w14:paraId="74A6F34E" w14:textId="77777777" w:rsidR="00110DAD" w:rsidRPr="00877B9F" w:rsidRDefault="00110DAD" w:rsidP="00546603">
      <w:pPr>
        <w:ind w:left="360"/>
        <w:jc w:val="both"/>
      </w:pPr>
    </w:p>
    <w:p w14:paraId="43D0FE6F" w14:textId="7AB16E8B" w:rsidR="00877B9F" w:rsidRPr="00877B9F" w:rsidRDefault="00877B9F" w:rsidP="00877B9F">
      <w:pPr>
        <w:ind w:left="360"/>
        <w:jc w:val="both"/>
      </w:pPr>
      <w:r w:rsidRPr="00877B9F">
        <w:t xml:space="preserve">“Private process server” means a person, certified </w:t>
      </w:r>
      <w:r w:rsidRPr="008C3FD6">
        <w:rPr>
          <w:strike/>
        </w:rPr>
        <w:t>pursuant to</w:t>
      </w:r>
      <w:r w:rsidR="00111190">
        <w:t xml:space="preserve"> </w:t>
      </w:r>
      <w:r w:rsidR="00417311" w:rsidRPr="008C3FD6">
        <w:rPr>
          <w:u w:val="single"/>
        </w:rPr>
        <w:t>under</w:t>
      </w:r>
      <w:r w:rsidRPr="00877B9F">
        <w:t xml:space="preserve"> the requirements in A.R.S. § 12-3301, this code section, and any other applicable statute or rule.  As defined by A.R.S. § 12-3301, a private process server:</w:t>
      </w:r>
    </w:p>
    <w:p w14:paraId="43BDAEFB" w14:textId="77777777" w:rsidR="00877B9F" w:rsidRPr="00877B9F" w:rsidRDefault="00877B9F" w:rsidP="00877B9F">
      <w:pPr>
        <w:jc w:val="both"/>
      </w:pPr>
    </w:p>
    <w:p w14:paraId="5EEEB809" w14:textId="77777777" w:rsidR="00877B9F" w:rsidRPr="00877B9F" w:rsidRDefault="00877B9F" w:rsidP="00877B9F">
      <w:pPr>
        <w:ind w:left="1080" w:right="720"/>
        <w:jc w:val="both"/>
      </w:pPr>
      <w:bookmarkStart w:id="0" w:name="_Hlk80604368"/>
      <w:r w:rsidRPr="00877B9F">
        <w:t>[M]ay serve all process, writs, orders, pleadings or papers that are required or permitted by law to be served before, during or independently of a court action, including all such as are required or permitted to be served by a sheriff or constable pursuant to section 11-441, subsection A, paragraphs 6 and 7, section 11-447 and section 11-448, except writs or orders requiring the service officer to sell, deliver or take into the officer’s custody persons or property, or as may otherwise be limited by supreme court rule.  A private process server is an officer of the court.</w:t>
      </w:r>
      <w:bookmarkEnd w:id="0"/>
    </w:p>
    <w:p w14:paraId="07171DD8" w14:textId="77777777" w:rsidR="009C2748" w:rsidRDefault="009C2748" w:rsidP="000C1500">
      <w:pPr>
        <w:ind w:left="360" w:right="720"/>
        <w:jc w:val="both"/>
      </w:pPr>
    </w:p>
    <w:p w14:paraId="1CE0A284" w14:textId="77777777" w:rsidR="00CA3012" w:rsidRPr="000C1500" w:rsidRDefault="00CA3012" w:rsidP="000C1500">
      <w:pPr>
        <w:ind w:left="360"/>
        <w:jc w:val="both"/>
      </w:pPr>
      <w:r w:rsidRPr="000C1500">
        <w:t>“Professional regulatory entity” means a government or private unit associated with and having authority over a group of qualified and practiced individuals in a profession or occupation.</w:t>
      </w:r>
    </w:p>
    <w:p w14:paraId="70C75A85" w14:textId="77777777" w:rsidR="00CA3012" w:rsidRDefault="00CA3012" w:rsidP="000C1500">
      <w:pPr>
        <w:ind w:left="360"/>
        <w:jc w:val="both"/>
      </w:pPr>
    </w:p>
    <w:p w14:paraId="2AE8A5D7" w14:textId="77777777" w:rsidR="00D51959" w:rsidRDefault="00897670" w:rsidP="00A620B8">
      <w:pPr>
        <w:ind w:left="360"/>
        <w:jc w:val="both"/>
      </w:pPr>
      <w:r>
        <w:t>“</w:t>
      </w:r>
      <w:r w:rsidR="001F5EF7">
        <w:t>Revoked</w:t>
      </w:r>
      <w:r w:rsidR="000357B6">
        <w:t>”</w:t>
      </w:r>
      <w:r w:rsidR="001F5EF7">
        <w:t xml:space="preserve"> </w:t>
      </w:r>
      <w:r w:rsidR="00D51959" w:rsidRPr="000C1500">
        <w:t>or “revocation”</w:t>
      </w:r>
      <w:r w:rsidR="00D51959">
        <w:t xml:space="preserve"> </w:t>
      </w:r>
      <w:r w:rsidR="001F5EF7" w:rsidRPr="00142BF3">
        <w:t>means</w:t>
      </w:r>
      <w:r w:rsidR="001F5EF7" w:rsidRPr="0043617E">
        <w:t xml:space="preserve"> </w:t>
      </w:r>
      <w:r w:rsidR="00D51959" w:rsidRPr="000C1500">
        <w:t>a written formal discipline sanction, fi</w:t>
      </w:r>
      <w:r w:rsidR="00D95C61" w:rsidRPr="000C1500">
        <w:t>nd</w:t>
      </w:r>
      <w:r w:rsidR="00D51959" w:rsidRPr="000C1500">
        <w:t>ing a certificate holder has violated one or more provisio</w:t>
      </w:r>
      <w:r w:rsidR="002F33F1" w:rsidRPr="000C1500">
        <w:t>ns of the statutes, court rules</w:t>
      </w:r>
      <w:r w:rsidR="001A6619" w:rsidRPr="000C1500">
        <w:t>,</w:t>
      </w:r>
      <w:r w:rsidR="00D51959" w:rsidRPr="000C1500">
        <w:t xml:space="preserve"> or </w:t>
      </w:r>
      <w:r w:rsidR="00A620B8" w:rsidRPr="000C1500">
        <w:t xml:space="preserve">this code section </w:t>
      </w:r>
      <w:r w:rsidR="00D51959" w:rsidRPr="000C1500">
        <w:t>and the certificate to practice as a process server is rescinded.</w:t>
      </w:r>
    </w:p>
    <w:p w14:paraId="3A2EF6F5" w14:textId="77777777" w:rsidR="000C1500" w:rsidRDefault="000C1500" w:rsidP="00877B9F">
      <w:pPr>
        <w:jc w:val="both"/>
      </w:pPr>
    </w:p>
    <w:p w14:paraId="36C4E447" w14:textId="77777777" w:rsidR="00D51959" w:rsidRPr="000C1500" w:rsidRDefault="00D51959" w:rsidP="00D51959">
      <w:pPr>
        <w:ind w:left="360"/>
        <w:jc w:val="both"/>
      </w:pPr>
      <w:r w:rsidRPr="000C1500">
        <w:t xml:space="preserve">“Sanction” means an explicit and official action resulting from an informal or formal disciplinary action finding a certificate holder has violated or failed to comply with one or more of the statutes, court rules, </w:t>
      </w:r>
      <w:r w:rsidR="0038656E" w:rsidRPr="000C1500">
        <w:t>this code section</w:t>
      </w:r>
      <w:r w:rsidR="001A6619" w:rsidRPr="000C1500">
        <w:t>,</w:t>
      </w:r>
      <w:r w:rsidRPr="000C1500">
        <w:t xml:space="preserve"> or court orders relevant to the certificate holder’s profession or occupation.</w:t>
      </w:r>
    </w:p>
    <w:p w14:paraId="3A765860" w14:textId="77777777" w:rsidR="005D547D" w:rsidRPr="00D51959" w:rsidRDefault="005D547D" w:rsidP="00D51959">
      <w:pPr>
        <w:ind w:left="360"/>
        <w:jc w:val="both"/>
        <w:rPr>
          <w:u w:val="single"/>
        </w:rPr>
      </w:pPr>
    </w:p>
    <w:p w14:paraId="692939E2" w14:textId="77777777" w:rsidR="00D51959" w:rsidRPr="000C1500" w:rsidRDefault="00D51959" w:rsidP="00D51959">
      <w:pPr>
        <w:ind w:left="360"/>
        <w:jc w:val="both"/>
      </w:pPr>
      <w:r w:rsidRPr="000C1500">
        <w:lastRenderedPageBreak/>
        <w:t>“Section” means the referenced provision of A</w:t>
      </w:r>
      <w:r w:rsidR="001D1933" w:rsidRPr="000C1500">
        <w:t xml:space="preserve">rizona </w:t>
      </w:r>
      <w:r w:rsidRPr="000C1500">
        <w:t>C</w:t>
      </w:r>
      <w:r w:rsidR="001D1933" w:rsidRPr="000C1500">
        <w:t xml:space="preserve">ode of </w:t>
      </w:r>
      <w:r w:rsidRPr="000C1500">
        <w:t>J</w:t>
      </w:r>
      <w:r w:rsidR="001D1933" w:rsidRPr="000C1500">
        <w:t xml:space="preserve">udicial </w:t>
      </w:r>
      <w:r w:rsidRPr="000C1500">
        <w:t>A</w:t>
      </w:r>
      <w:r w:rsidR="001D1933" w:rsidRPr="000C1500">
        <w:t>dministration</w:t>
      </w:r>
      <w:r w:rsidRPr="000C1500">
        <w:t xml:space="preserve"> § 7-204.</w:t>
      </w:r>
    </w:p>
    <w:p w14:paraId="6D9E793A" w14:textId="77777777" w:rsidR="00142BF3" w:rsidRDefault="00142BF3" w:rsidP="000F46E4">
      <w:pPr>
        <w:ind w:left="360"/>
        <w:jc w:val="both"/>
        <w:rPr>
          <w:strike/>
        </w:rPr>
      </w:pPr>
    </w:p>
    <w:p w14:paraId="739D9603" w14:textId="77777777" w:rsidR="001F5EF7" w:rsidRDefault="00897670" w:rsidP="00621AB3">
      <w:pPr>
        <w:ind w:left="360"/>
        <w:jc w:val="both"/>
      </w:pPr>
      <w:r>
        <w:t>“</w:t>
      </w:r>
      <w:r w:rsidR="001F5EF7">
        <w:t>Suspended</w:t>
      </w:r>
      <w:r w:rsidR="000357B6">
        <w:t>”</w:t>
      </w:r>
      <w:r w:rsidR="001F5EF7">
        <w:t xml:space="preserve"> </w:t>
      </w:r>
      <w:r w:rsidR="009251A0" w:rsidRPr="000C1500">
        <w:t>or “suspension”</w:t>
      </w:r>
      <w:r w:rsidR="009251A0">
        <w:t xml:space="preserve"> </w:t>
      </w:r>
      <w:r w:rsidR="001F5EF7">
        <w:t xml:space="preserve">means </w:t>
      </w:r>
      <w:r w:rsidR="009251A0" w:rsidRPr="009241D9">
        <w:t>a written formal discipline sanction finding a certificate holder has violated one or more provisio</w:t>
      </w:r>
      <w:r w:rsidR="002F33F1" w:rsidRPr="009241D9">
        <w:t>ns of the statutes, court rules</w:t>
      </w:r>
      <w:r w:rsidR="001A6619" w:rsidRPr="009241D9">
        <w:t>,</w:t>
      </w:r>
      <w:r w:rsidR="009251A0" w:rsidRPr="009241D9">
        <w:t xml:space="preserve"> or </w:t>
      </w:r>
      <w:r w:rsidR="00925A16" w:rsidRPr="009241D9">
        <w:t>this code section</w:t>
      </w:r>
      <w:r w:rsidR="00B51388" w:rsidRPr="009241D9">
        <w:t xml:space="preserve"> </w:t>
      </w:r>
      <w:r w:rsidR="009251A0" w:rsidRPr="009241D9">
        <w:t xml:space="preserve">and </w:t>
      </w:r>
      <w:r w:rsidR="001F5EF7">
        <w:t>the private process server</w:t>
      </w:r>
      <w:r w:rsidR="00F12289">
        <w:t>’</w:t>
      </w:r>
      <w:r w:rsidR="001F5EF7">
        <w:t xml:space="preserve">s certificate is not revoked, but the certificate holder is not permitted to exercise the privileges of the certificate for a set period of time as the result of a </w:t>
      </w:r>
      <w:r w:rsidR="009251A0" w:rsidRPr="009241D9">
        <w:t>final order of a</w:t>
      </w:r>
      <w:r w:rsidR="009251A0">
        <w:t xml:space="preserve"> </w:t>
      </w:r>
      <w:r w:rsidR="001F5EF7">
        <w:t>disciplinary action.</w:t>
      </w:r>
    </w:p>
    <w:p w14:paraId="7F90D950" w14:textId="77777777" w:rsidR="002F33F1" w:rsidRDefault="002F33F1" w:rsidP="00621AB3">
      <w:pPr>
        <w:ind w:left="360"/>
        <w:jc w:val="both"/>
      </w:pPr>
    </w:p>
    <w:p w14:paraId="72EDC560" w14:textId="77777777" w:rsidR="001F5EF7" w:rsidRDefault="00897670" w:rsidP="00621AB3">
      <w:pPr>
        <w:ind w:left="360"/>
        <w:jc w:val="both"/>
      </w:pPr>
      <w:r>
        <w:t>“</w:t>
      </w:r>
      <w:r w:rsidR="001F5EF7">
        <w:t>Valid</w:t>
      </w:r>
      <w:r w:rsidR="000357B6">
        <w:t>”</w:t>
      </w:r>
      <w:r w:rsidR="001F5EF7">
        <w:t xml:space="preserve"> means a certificate issued by the presiding judge that is currently in effect and not </w:t>
      </w:r>
      <w:r w:rsidR="00D51959" w:rsidRPr="009241D9">
        <w:t>expired, surrendered,</w:t>
      </w:r>
      <w:r w:rsidR="00D51959">
        <w:t xml:space="preserve"> </w:t>
      </w:r>
      <w:r w:rsidR="001F5EF7">
        <w:t>suspended</w:t>
      </w:r>
      <w:r w:rsidR="001A6619" w:rsidRPr="009241D9">
        <w:t>,</w:t>
      </w:r>
      <w:r w:rsidR="001F5EF7">
        <w:t xml:space="preserve"> or revoked.</w:t>
      </w:r>
    </w:p>
    <w:p w14:paraId="26B9E2B2" w14:textId="77777777" w:rsidR="001F5EF7" w:rsidRDefault="001F5EF7" w:rsidP="00621AB3">
      <w:pPr>
        <w:jc w:val="both"/>
      </w:pPr>
    </w:p>
    <w:p w14:paraId="443A9304" w14:textId="13FF64EF" w:rsidR="00D51959" w:rsidRPr="009241D9" w:rsidRDefault="00D51959" w:rsidP="00621AB3">
      <w:pPr>
        <w:ind w:left="360"/>
        <w:jc w:val="both"/>
      </w:pPr>
      <w:r w:rsidRPr="009241D9">
        <w:t>“Voluntary surrender” means a certificate holder decides to discontinue practice as a process server and returns the</w:t>
      </w:r>
      <w:r w:rsidRPr="009241D9">
        <w:rPr>
          <w:b/>
        </w:rPr>
        <w:t xml:space="preserve"> </w:t>
      </w:r>
      <w:r w:rsidRPr="009241D9">
        <w:t xml:space="preserve">certificate to the presiding judge for review and acceptance </w:t>
      </w:r>
      <w:r w:rsidRPr="003B0CEA">
        <w:rPr>
          <w:strike/>
        </w:rPr>
        <w:t>pursuant to</w:t>
      </w:r>
      <w:r w:rsidR="003B0CEA">
        <w:t xml:space="preserve"> </w:t>
      </w:r>
      <w:r w:rsidR="00417311" w:rsidRPr="003B0CEA">
        <w:rPr>
          <w:u w:val="single"/>
        </w:rPr>
        <w:t>under</w:t>
      </w:r>
      <w:r w:rsidRPr="009241D9">
        <w:t xml:space="preserve"> subsection (E).</w:t>
      </w:r>
    </w:p>
    <w:p w14:paraId="1626DDD1" w14:textId="77777777" w:rsidR="00D51959" w:rsidRDefault="00D51959" w:rsidP="00621AB3">
      <w:pPr>
        <w:jc w:val="both"/>
      </w:pPr>
    </w:p>
    <w:p w14:paraId="6C185AD6" w14:textId="47CFEA6F" w:rsidR="001F5EF7" w:rsidRDefault="001F5EF7" w:rsidP="009C2748">
      <w:pPr>
        <w:pStyle w:val="Level1"/>
        <w:numPr>
          <w:ilvl w:val="0"/>
          <w:numId w:val="2"/>
        </w:numPr>
        <w:tabs>
          <w:tab w:val="left" w:pos="360"/>
        </w:tabs>
        <w:jc w:val="both"/>
      </w:pPr>
      <w:r w:rsidRPr="00B54CFE">
        <w:rPr>
          <w:b/>
        </w:rPr>
        <w:t>Applicability</w:t>
      </w:r>
      <w:r>
        <w:t xml:space="preserve">.  This </w:t>
      </w:r>
      <w:r w:rsidRPr="00FB5A26">
        <w:t>code</w:t>
      </w:r>
      <w:r>
        <w:t xml:space="preserve"> section applies to the certification of process servers </w:t>
      </w:r>
      <w:r w:rsidRPr="003B0CEA">
        <w:rPr>
          <w:strike/>
        </w:rPr>
        <w:t>pursuant to</w:t>
      </w:r>
      <w:r w:rsidR="003B0CEA">
        <w:t xml:space="preserve"> </w:t>
      </w:r>
      <w:r w:rsidR="00417311" w:rsidRPr="003B0CEA">
        <w:rPr>
          <w:u w:val="single"/>
        </w:rPr>
        <w:t>under</w:t>
      </w:r>
      <w:r>
        <w:t xml:space="preserve"> A.R.S. </w:t>
      </w:r>
      <w:r w:rsidR="00F12289">
        <w:t>§</w:t>
      </w:r>
      <w:r w:rsidR="00877B9F" w:rsidRPr="00877B9F">
        <w:t xml:space="preserve"> 12-3301</w:t>
      </w:r>
      <w:r w:rsidRPr="00877B9F">
        <w:t xml:space="preserve"> </w:t>
      </w:r>
      <w:r>
        <w:t xml:space="preserve">and the Arizona Rules of Civil Procedure.  This </w:t>
      </w:r>
      <w:r w:rsidR="00B61262" w:rsidRPr="00FB5A26">
        <w:t>code</w:t>
      </w:r>
      <w:r w:rsidR="00B61262">
        <w:t xml:space="preserve"> </w:t>
      </w:r>
      <w:r w:rsidR="00B61262" w:rsidRPr="00B57323">
        <w:t>section</w:t>
      </w:r>
      <w:r w:rsidR="00B61262">
        <w:t xml:space="preserve"> </w:t>
      </w:r>
      <w:r>
        <w:t>applies to the application, certification</w:t>
      </w:r>
      <w:r w:rsidR="003C0486" w:rsidRPr="00B57323">
        <w:t>,</w:t>
      </w:r>
      <w:r>
        <w:t xml:space="preserve"> and discipline of all private process servers in the State of Arizona.  This </w:t>
      </w:r>
      <w:r w:rsidRPr="00C07EC6">
        <w:t>code</w:t>
      </w:r>
      <w:r>
        <w:t xml:space="preserve"> section governs private process server certification separately and without reference to </w:t>
      </w:r>
      <w:r w:rsidR="00C75DF1" w:rsidRPr="00B57323">
        <w:t>Arizona Code of Judicial Administration</w:t>
      </w:r>
      <w:r w:rsidR="0043617E">
        <w:t xml:space="preserve"> </w:t>
      </w:r>
      <w:r w:rsidR="00F12289">
        <w:t>§</w:t>
      </w:r>
      <w:r w:rsidR="009251A0" w:rsidRPr="00B57323">
        <w:t xml:space="preserve"> </w:t>
      </w:r>
      <w:r>
        <w:t>7-201</w:t>
      </w:r>
      <w:r w:rsidR="0043617E" w:rsidRPr="00B57323">
        <w:t>:</w:t>
      </w:r>
      <w:r w:rsidR="00B57323">
        <w:t xml:space="preserve"> </w:t>
      </w:r>
      <w:r>
        <w:t>General Provisions</w:t>
      </w:r>
      <w:r w:rsidRPr="003C0486">
        <w:t>.</w:t>
      </w:r>
    </w:p>
    <w:p w14:paraId="7D61C19E" w14:textId="77777777" w:rsidR="001F5EF7" w:rsidRDefault="001F5EF7" w:rsidP="00621AB3">
      <w:pPr>
        <w:jc w:val="both"/>
      </w:pPr>
    </w:p>
    <w:p w14:paraId="2A4DD099" w14:textId="3D8C5AE8" w:rsidR="001F5EF7" w:rsidRPr="002940E9" w:rsidRDefault="001F5EF7" w:rsidP="00621AB3">
      <w:pPr>
        <w:pStyle w:val="Level1"/>
        <w:numPr>
          <w:ilvl w:val="0"/>
          <w:numId w:val="3"/>
        </w:numPr>
        <w:tabs>
          <w:tab w:val="left" w:pos="360"/>
        </w:tabs>
        <w:jc w:val="both"/>
      </w:pPr>
      <w:r w:rsidRPr="00B54CFE">
        <w:rPr>
          <w:b/>
        </w:rPr>
        <w:t>Purpose.</w:t>
      </w:r>
      <w:r>
        <w:t xml:space="preserve">  For eligibility to act as a private process server in Arizona, a person </w:t>
      </w:r>
      <w:r w:rsidRPr="00D30D36">
        <w:rPr>
          <w:strike/>
        </w:rPr>
        <w:t>shall</w:t>
      </w:r>
      <w:r>
        <w:t xml:space="preserve"> </w:t>
      </w:r>
      <w:r w:rsidR="00A83D3E" w:rsidRPr="003B0CEA">
        <w:rPr>
          <w:u w:val="single"/>
        </w:rPr>
        <w:t>must</w:t>
      </w:r>
      <w:r w:rsidR="00A83D3E" w:rsidRPr="00A40E8F">
        <w:t xml:space="preserve"> </w:t>
      </w:r>
      <w:r>
        <w:t xml:space="preserve">obtain certification and comply with the requirements of A.R.S. </w:t>
      </w:r>
      <w:r w:rsidR="00F12289">
        <w:t>§</w:t>
      </w:r>
      <w:r w:rsidR="009251A0" w:rsidRPr="001855E1">
        <w:t xml:space="preserve"> </w:t>
      </w:r>
      <w:r w:rsidR="00877B9F" w:rsidRPr="00877B9F">
        <w:t>12-3301</w:t>
      </w:r>
      <w:r>
        <w:t>, the Arizona Rules of Civil Procedure, administrative orders</w:t>
      </w:r>
      <w:r w:rsidR="003C0486" w:rsidRPr="001855E1">
        <w:t>,</w:t>
      </w:r>
      <w:r>
        <w:t xml:space="preserve"> and </w:t>
      </w:r>
      <w:r w:rsidR="00D8332B" w:rsidRPr="001855E1">
        <w:t>this code section</w:t>
      </w:r>
      <w:r w:rsidR="00B51388" w:rsidRPr="001855E1">
        <w:t xml:space="preserve"> as</w:t>
      </w:r>
      <w:r w:rsidR="00B51388">
        <w:t xml:space="preserve"> </w:t>
      </w:r>
      <w:r>
        <w:t>adopted by the Arizona Supreme Court to govern private process servers.  Certified private process servers may serve all process, writs, orders, pleadings</w:t>
      </w:r>
      <w:r w:rsidR="003C0486" w:rsidRPr="001855E1">
        <w:t>,</w:t>
      </w:r>
      <w:r>
        <w:t xml:space="preserve"> or papers </w:t>
      </w:r>
      <w:r w:rsidR="00877B9F">
        <w:t xml:space="preserve">that are </w:t>
      </w:r>
      <w:r>
        <w:t>required or permitted by law for service</w:t>
      </w:r>
      <w:r w:rsidR="00021DA3">
        <w:t xml:space="preserve"> </w:t>
      </w:r>
      <w:r w:rsidR="00021DA3" w:rsidRPr="001855E1">
        <w:t>before</w:t>
      </w:r>
      <w:r>
        <w:t>, during, or independent of a court action, including all documents required or permitted for service by a sheriff or constable</w:t>
      </w:r>
      <w:r w:rsidR="00877B9F">
        <w:t xml:space="preserve"> </w:t>
      </w:r>
      <w:r w:rsidR="00877B9F" w:rsidRPr="00D30D36">
        <w:rPr>
          <w:strike/>
        </w:rPr>
        <w:t>pursuant to</w:t>
      </w:r>
      <w:r w:rsidR="00D30D36">
        <w:t xml:space="preserve"> </w:t>
      </w:r>
      <w:r w:rsidR="00417311" w:rsidRPr="00D30D36">
        <w:rPr>
          <w:u w:val="single"/>
        </w:rPr>
        <w:t>under</w:t>
      </w:r>
      <w:r w:rsidR="00877B9F" w:rsidRPr="00877B9F">
        <w:t xml:space="preserve"> section 11-441, subsection A, paragraphs 6 and 7, section 11-447 and section 11-448</w:t>
      </w:r>
      <w:r>
        <w:t>, except writs or orders requiring the service officer to sell, deliver</w:t>
      </w:r>
      <w:r w:rsidR="003C0486" w:rsidRPr="001855E1">
        <w:t>,</w:t>
      </w:r>
      <w:r w:rsidRPr="001855E1">
        <w:t xml:space="preserve"> </w:t>
      </w:r>
      <w:r>
        <w:t xml:space="preserve">or take into custody persons or property, or as otherwise limited by this </w:t>
      </w:r>
      <w:r w:rsidRPr="00DF5430">
        <w:t>code</w:t>
      </w:r>
      <w:r>
        <w:t xml:space="preserve"> section.  </w:t>
      </w:r>
      <w:r w:rsidRPr="00D30D36">
        <w:rPr>
          <w:strike/>
        </w:rPr>
        <w:t>Pursuant</w:t>
      </w:r>
      <w:r w:rsidR="00AC70C5">
        <w:rPr>
          <w:strike/>
        </w:rPr>
        <w:t xml:space="preserve"> </w:t>
      </w:r>
      <w:r w:rsidRPr="00D30D36">
        <w:rPr>
          <w:strike/>
        </w:rPr>
        <w:t>to</w:t>
      </w:r>
      <w:r w:rsidR="00D30D36" w:rsidRPr="00D30D36">
        <w:rPr>
          <w:strike/>
        </w:rPr>
        <w:t xml:space="preserve"> </w:t>
      </w:r>
      <w:r w:rsidR="00417311" w:rsidRPr="00D30D36">
        <w:rPr>
          <w:u w:val="single"/>
        </w:rPr>
        <w:t>Under</w:t>
      </w:r>
      <w:r w:rsidRPr="002940E9">
        <w:t xml:space="preserve"> Arizona Rules of Civil Procedure 4(e), a certified </w:t>
      </w:r>
      <w:r w:rsidR="005C07BF" w:rsidRPr="002A2C71">
        <w:t>“</w:t>
      </w:r>
      <w:r w:rsidRPr="002940E9">
        <w:t>private process server</w:t>
      </w:r>
      <w:r w:rsidR="000357B6" w:rsidRPr="002940E9">
        <w:t>”</w:t>
      </w:r>
      <w:r w:rsidRPr="002940E9">
        <w:t xml:space="preserve"> is </w:t>
      </w:r>
      <w:r w:rsidR="005C07BF" w:rsidRPr="002940E9">
        <w:t>“</w:t>
      </w:r>
      <w:r w:rsidRPr="002940E9">
        <w:t xml:space="preserve">entitled to serve in </w:t>
      </w:r>
      <w:r w:rsidR="00877B9F">
        <w:t>that</w:t>
      </w:r>
      <w:r w:rsidRPr="002940E9">
        <w:t xml:space="preserve"> capacity for any </w:t>
      </w:r>
      <w:r w:rsidR="00877B9F">
        <w:t xml:space="preserve">state </w:t>
      </w:r>
      <w:r w:rsidRPr="002940E9">
        <w:t xml:space="preserve">court within </w:t>
      </w:r>
      <w:r w:rsidR="00877B9F">
        <w:t>Arizona</w:t>
      </w:r>
      <w:r w:rsidRPr="002940E9">
        <w:t>.</w:t>
      </w:r>
      <w:r w:rsidR="000357B6" w:rsidRPr="002940E9">
        <w:t>”</w:t>
      </w:r>
    </w:p>
    <w:p w14:paraId="06483D5A" w14:textId="77777777" w:rsidR="001F5EF7" w:rsidRDefault="001F5EF7" w:rsidP="00C40324">
      <w:pPr>
        <w:jc w:val="both"/>
      </w:pPr>
    </w:p>
    <w:p w14:paraId="1C6648EA" w14:textId="77777777" w:rsidR="001F5EF7" w:rsidRDefault="001F5EF7" w:rsidP="00C40324">
      <w:pPr>
        <w:pStyle w:val="Level1"/>
        <w:numPr>
          <w:ilvl w:val="0"/>
          <w:numId w:val="4"/>
        </w:numPr>
        <w:tabs>
          <w:tab w:val="left" w:pos="360"/>
        </w:tabs>
        <w:jc w:val="both"/>
      </w:pPr>
      <w:r w:rsidRPr="00B54CFE">
        <w:rPr>
          <w:b/>
        </w:rPr>
        <w:t>Administration</w:t>
      </w:r>
      <w:r>
        <w:t>.</w:t>
      </w:r>
    </w:p>
    <w:p w14:paraId="1B07FAB9" w14:textId="77777777" w:rsidR="001F5EF7" w:rsidRDefault="001F5EF7" w:rsidP="00C40324">
      <w:pPr>
        <w:jc w:val="both"/>
      </w:pPr>
    </w:p>
    <w:p w14:paraId="1C2A4A26" w14:textId="704573C3" w:rsidR="002E4B41" w:rsidRPr="00A81A12" w:rsidRDefault="002E4B41" w:rsidP="00A16151">
      <w:pPr>
        <w:numPr>
          <w:ilvl w:val="0"/>
          <w:numId w:val="43"/>
        </w:numPr>
        <w:tabs>
          <w:tab w:val="left" w:pos="720"/>
        </w:tabs>
        <w:jc w:val="both"/>
      </w:pPr>
      <w:r w:rsidRPr="00A81A12">
        <w:t xml:space="preserve">Role and Responsibilities of the Supreme Court.  </w:t>
      </w:r>
      <w:r w:rsidRPr="00D30D36">
        <w:rPr>
          <w:strike/>
        </w:rPr>
        <w:t>Pursuant to</w:t>
      </w:r>
      <w:r w:rsidR="00D30D36">
        <w:t xml:space="preserve"> </w:t>
      </w:r>
      <w:r w:rsidR="00417311" w:rsidRPr="00D30D36">
        <w:rPr>
          <w:u w:val="single"/>
        </w:rPr>
        <w:t>Under</w:t>
      </w:r>
      <w:r w:rsidRPr="00A81A12">
        <w:t xml:space="preserve"> A.R.S. § </w:t>
      </w:r>
      <w:r w:rsidR="00877B9F">
        <w:t>12-3301</w:t>
      </w:r>
      <w:r w:rsidRPr="00A81A12">
        <w:t xml:space="preserve"> and Rule </w:t>
      </w:r>
      <w:r w:rsidR="004A4DA4" w:rsidRPr="00A81A12">
        <w:t>4(e), Arizona Rules of Civil Procedure</w:t>
      </w:r>
      <w:r w:rsidRPr="00A81A12">
        <w:t xml:space="preserve">, the supreme court is responsible for administration of the private process server program and </w:t>
      </w:r>
      <w:r w:rsidRPr="00D30D36">
        <w:rPr>
          <w:strike/>
        </w:rPr>
        <w:t>shall</w:t>
      </w:r>
      <w:r w:rsidRPr="00A81A12">
        <w:t xml:space="preserve"> </w:t>
      </w:r>
      <w:r w:rsidR="00D30D36">
        <w:rPr>
          <w:u w:val="single"/>
        </w:rPr>
        <w:t>must</w:t>
      </w:r>
      <w:r w:rsidR="00A83D3E" w:rsidRPr="00A40E8F">
        <w:t xml:space="preserve"> </w:t>
      </w:r>
      <w:r w:rsidRPr="00A81A12">
        <w:t>adopt rules for administration of the program.</w:t>
      </w:r>
    </w:p>
    <w:p w14:paraId="1D6B5D76" w14:textId="77777777" w:rsidR="00A16151" w:rsidRPr="002E4B41" w:rsidRDefault="00A16151" w:rsidP="00A16151">
      <w:pPr>
        <w:tabs>
          <w:tab w:val="left" w:pos="720"/>
        </w:tabs>
        <w:ind w:left="720"/>
        <w:jc w:val="both"/>
        <w:rPr>
          <w:u w:val="single"/>
        </w:rPr>
      </w:pPr>
    </w:p>
    <w:p w14:paraId="3AED408C" w14:textId="77777777" w:rsidR="009D3A25" w:rsidRPr="00A81A12" w:rsidRDefault="003301F4" w:rsidP="003301F4">
      <w:pPr>
        <w:tabs>
          <w:tab w:val="left" w:pos="720"/>
        </w:tabs>
        <w:ind w:left="720" w:hanging="360"/>
        <w:jc w:val="both"/>
      </w:pPr>
      <w:r w:rsidRPr="00A81A12">
        <w:t>2.</w:t>
      </w:r>
      <w:r w:rsidRPr="00A81A12">
        <w:tab/>
      </w:r>
      <w:r w:rsidR="001F5EF7" w:rsidRPr="00A81A12">
        <w:t xml:space="preserve">Role and Responsibilities of the Director.  The director </w:t>
      </w:r>
      <w:r w:rsidR="009D3A25" w:rsidRPr="00A81A12">
        <w:t>as designated by the Az. Const. Art. 6 § 7</w:t>
      </w:r>
      <w:r w:rsidR="00A16B84" w:rsidRPr="00A81A12">
        <w:t xml:space="preserve"> </w:t>
      </w:r>
      <w:r w:rsidR="00A16B84" w:rsidRPr="00D30D36">
        <w:rPr>
          <w:strike/>
        </w:rPr>
        <w:t>shall</w:t>
      </w:r>
      <w:r w:rsidR="00A83D3E">
        <w:t xml:space="preserve"> </w:t>
      </w:r>
      <w:r w:rsidR="00A83D3E" w:rsidRPr="00ED44A2">
        <w:rPr>
          <w:u w:val="single"/>
        </w:rPr>
        <w:t>must</w:t>
      </w:r>
      <w:r w:rsidR="009D3A25" w:rsidRPr="00A81A12">
        <w:t>:</w:t>
      </w:r>
    </w:p>
    <w:p w14:paraId="3AD21C0B" w14:textId="77777777" w:rsidR="009D3A25" w:rsidRPr="00A81A12" w:rsidRDefault="009D3A25" w:rsidP="00D84B33">
      <w:pPr>
        <w:spacing w:line="240" w:lineRule="exact"/>
        <w:ind w:left="720"/>
        <w:jc w:val="both"/>
      </w:pPr>
    </w:p>
    <w:p w14:paraId="298A9C07" w14:textId="77777777" w:rsidR="00A16B84" w:rsidRPr="00823AA0" w:rsidRDefault="009D3A25" w:rsidP="00D84B33">
      <w:pPr>
        <w:numPr>
          <w:ilvl w:val="0"/>
          <w:numId w:val="44"/>
        </w:numPr>
        <w:tabs>
          <w:tab w:val="left" w:pos="1080"/>
        </w:tabs>
        <w:spacing w:line="240" w:lineRule="exact"/>
        <w:jc w:val="both"/>
      </w:pPr>
      <w:r w:rsidRPr="00D2312D">
        <w:t>Appro</w:t>
      </w:r>
      <w:r w:rsidRPr="00C3741F">
        <w:t xml:space="preserve">ve </w:t>
      </w:r>
      <w:r w:rsidR="001F5EF7" w:rsidRPr="00C6607A">
        <w:t>or disapprove matters of administration of the Private Process Server Program that involve the expenditure of program funds</w:t>
      </w:r>
      <w:r w:rsidRPr="00C6607A">
        <w:t>;</w:t>
      </w:r>
    </w:p>
    <w:p w14:paraId="45907DB4" w14:textId="77777777" w:rsidR="009D3A25" w:rsidRPr="00823AA0" w:rsidRDefault="009D3A25" w:rsidP="00D84B33">
      <w:pPr>
        <w:spacing w:line="240" w:lineRule="exact"/>
        <w:jc w:val="both"/>
      </w:pPr>
    </w:p>
    <w:p w14:paraId="53332EF7" w14:textId="77777777" w:rsidR="00A16B84" w:rsidRPr="00395612" w:rsidRDefault="009D3A25" w:rsidP="00D84B33">
      <w:pPr>
        <w:numPr>
          <w:ilvl w:val="0"/>
          <w:numId w:val="44"/>
        </w:numPr>
        <w:tabs>
          <w:tab w:val="left" w:pos="1080"/>
        </w:tabs>
        <w:spacing w:line="240" w:lineRule="exact"/>
        <w:jc w:val="both"/>
      </w:pPr>
      <w:r w:rsidRPr="00395612">
        <w:t>Appoint and supervise all division staff;</w:t>
      </w:r>
    </w:p>
    <w:p w14:paraId="6D9DABFE" w14:textId="77777777" w:rsidR="00D2751A" w:rsidRPr="00AC2F47" w:rsidRDefault="00D2751A" w:rsidP="00D84B33">
      <w:pPr>
        <w:tabs>
          <w:tab w:val="left" w:pos="1080"/>
        </w:tabs>
        <w:spacing w:line="240" w:lineRule="exact"/>
        <w:jc w:val="both"/>
      </w:pPr>
    </w:p>
    <w:p w14:paraId="54DC2F8D" w14:textId="77777777" w:rsidR="009D3A25" w:rsidRPr="00096184" w:rsidRDefault="00D2751A" w:rsidP="00D84B33">
      <w:pPr>
        <w:numPr>
          <w:ilvl w:val="0"/>
          <w:numId w:val="44"/>
        </w:numPr>
        <w:tabs>
          <w:tab w:val="left" w:pos="1080"/>
        </w:tabs>
        <w:spacing w:line="240" w:lineRule="exact"/>
        <w:jc w:val="both"/>
      </w:pPr>
      <w:r w:rsidRPr="00AC2A97">
        <w:t>Adopt policies and procedures, including forms, for administration of the Private Process Server Program</w:t>
      </w:r>
      <w:r w:rsidR="001A6619" w:rsidRPr="003628A0">
        <w:t>;</w:t>
      </w:r>
      <w:r w:rsidRPr="00096184">
        <w:t xml:space="preserve"> </w:t>
      </w:r>
      <w:r w:rsidR="002940E9" w:rsidRPr="00096184">
        <w:t>and</w:t>
      </w:r>
    </w:p>
    <w:p w14:paraId="1E190CDD" w14:textId="77777777" w:rsidR="00D84B33" w:rsidRPr="00573770" w:rsidRDefault="00D84B33" w:rsidP="00D84B33">
      <w:pPr>
        <w:tabs>
          <w:tab w:val="left" w:pos="1080"/>
        </w:tabs>
        <w:spacing w:line="240" w:lineRule="exact"/>
        <w:ind w:left="1080"/>
        <w:jc w:val="both"/>
      </w:pPr>
    </w:p>
    <w:p w14:paraId="420F4F8E" w14:textId="4C885451" w:rsidR="009D3A25" w:rsidRDefault="00A16B84" w:rsidP="00D84B33">
      <w:pPr>
        <w:tabs>
          <w:tab w:val="left" w:pos="1080"/>
        </w:tabs>
        <w:spacing w:line="240" w:lineRule="exact"/>
        <w:ind w:left="1080" w:hanging="360"/>
        <w:jc w:val="both"/>
      </w:pPr>
      <w:r w:rsidRPr="00573770">
        <w:t>d.</w:t>
      </w:r>
      <w:r w:rsidRPr="00573770">
        <w:tab/>
      </w:r>
      <w:r w:rsidR="009D3A25" w:rsidRPr="00573770">
        <w:t>Ensure implementation of the applicable laws</w:t>
      </w:r>
      <w:r w:rsidR="00FB18E3" w:rsidRPr="008E2F66">
        <w:t>, court rules</w:t>
      </w:r>
      <w:r w:rsidR="001A6619" w:rsidRPr="008E2F66">
        <w:t>,</w:t>
      </w:r>
      <w:r w:rsidR="009D3A25" w:rsidRPr="008E2F66">
        <w:t xml:space="preserve"> and </w:t>
      </w:r>
      <w:r w:rsidR="00AC7E6B" w:rsidRPr="008E2F66">
        <w:t>this c</w:t>
      </w:r>
      <w:r w:rsidR="00AC7E6B" w:rsidRPr="00262667">
        <w:t>ode section</w:t>
      </w:r>
      <w:r w:rsidR="002940E9" w:rsidRPr="00262667">
        <w:t>.</w:t>
      </w:r>
    </w:p>
    <w:p w14:paraId="25177FB1" w14:textId="77777777" w:rsidR="00AC70C5" w:rsidRPr="00262667" w:rsidRDefault="00AC70C5" w:rsidP="00D84B33">
      <w:pPr>
        <w:tabs>
          <w:tab w:val="left" w:pos="1080"/>
        </w:tabs>
        <w:spacing w:line="240" w:lineRule="exact"/>
        <w:ind w:left="1080" w:hanging="360"/>
        <w:jc w:val="both"/>
      </w:pPr>
    </w:p>
    <w:p w14:paraId="606BC92F" w14:textId="77777777" w:rsidR="009D3A25" w:rsidRPr="00A81A12" w:rsidRDefault="001A6619" w:rsidP="009C7A6E">
      <w:pPr>
        <w:ind w:left="720" w:hanging="360"/>
        <w:jc w:val="both"/>
      </w:pPr>
      <w:r w:rsidRPr="00A81A12">
        <w:t>3</w:t>
      </w:r>
      <w:r w:rsidR="001F5EF7" w:rsidRPr="00A81A12">
        <w:t>.</w:t>
      </w:r>
      <w:r w:rsidR="001F5EF7" w:rsidRPr="00A81A12">
        <w:tab/>
        <w:t xml:space="preserve">Role and Responsibilities of </w:t>
      </w:r>
      <w:r w:rsidR="00B51388" w:rsidRPr="00A81A12">
        <w:t>Div</w:t>
      </w:r>
      <w:r w:rsidR="00995592" w:rsidRPr="00A81A12">
        <w:t>ision</w:t>
      </w:r>
      <w:r w:rsidR="00B51388" w:rsidRPr="00A81A12">
        <w:t xml:space="preserve"> Staff</w:t>
      </w:r>
      <w:r w:rsidR="001F5EF7" w:rsidRPr="00A81A12">
        <w:t>.</w:t>
      </w:r>
    </w:p>
    <w:p w14:paraId="2211FEAC" w14:textId="77777777" w:rsidR="009D3A25" w:rsidRDefault="009D3A25" w:rsidP="00FC01F1">
      <w:pPr>
        <w:ind w:left="720" w:hanging="360"/>
        <w:jc w:val="both"/>
      </w:pPr>
    </w:p>
    <w:p w14:paraId="2763C3DC" w14:textId="3329D461" w:rsidR="001F5EF7" w:rsidRPr="00A81A12" w:rsidRDefault="001F5EF7" w:rsidP="009E656F">
      <w:pPr>
        <w:numPr>
          <w:ilvl w:val="0"/>
          <w:numId w:val="20"/>
        </w:numPr>
        <w:tabs>
          <w:tab w:val="left" w:pos="1080"/>
        </w:tabs>
        <w:ind w:left="1080"/>
        <w:jc w:val="both"/>
      </w:pPr>
      <w:r w:rsidRPr="00A81A12">
        <w:t xml:space="preserve">The director </w:t>
      </w:r>
      <w:r w:rsidRPr="00D30D36">
        <w:rPr>
          <w:strike/>
        </w:rPr>
        <w:t>shall</w:t>
      </w:r>
      <w:r w:rsidRPr="00A81A12">
        <w:t xml:space="preserve"> </w:t>
      </w:r>
      <w:r w:rsidR="00D30D36">
        <w:rPr>
          <w:u w:val="single"/>
        </w:rPr>
        <w:t>may</w:t>
      </w:r>
      <w:r w:rsidR="00A83D3E" w:rsidRPr="00A40E8F">
        <w:t xml:space="preserve"> </w:t>
      </w:r>
      <w:r w:rsidRPr="00A81A12">
        <w:t xml:space="preserve">designate </w:t>
      </w:r>
      <w:r w:rsidR="001952FD" w:rsidRPr="00A81A12">
        <w:t xml:space="preserve">the division director and other division staff to assist in </w:t>
      </w:r>
      <w:r w:rsidRPr="00A81A12">
        <w:t>the administration of the Private Process Server Program in compliance with the law, Arizona Rules of Court, Arizona Supreme Court administrative orders</w:t>
      </w:r>
      <w:r w:rsidR="001952FD" w:rsidRPr="00A81A12">
        <w:t>,</w:t>
      </w:r>
      <w:r w:rsidRPr="00A81A12">
        <w:t xml:space="preserve"> and </w:t>
      </w:r>
      <w:r w:rsidR="00025C7D" w:rsidRPr="00A81A12">
        <w:t>this code section</w:t>
      </w:r>
      <w:r w:rsidRPr="00A81A12">
        <w:t xml:space="preserve">.  The </w:t>
      </w:r>
      <w:r w:rsidR="00995592" w:rsidRPr="00A81A12">
        <w:t xml:space="preserve">division director </w:t>
      </w:r>
      <w:r w:rsidRPr="00A81A12">
        <w:t xml:space="preserve">may delegate any duties and responsibilities to </w:t>
      </w:r>
      <w:r w:rsidR="009D3A25" w:rsidRPr="00A81A12">
        <w:t xml:space="preserve">division </w:t>
      </w:r>
      <w:r w:rsidRPr="00A81A12">
        <w:t>staff.</w:t>
      </w:r>
    </w:p>
    <w:p w14:paraId="395D8B51" w14:textId="77777777" w:rsidR="001F5EF7" w:rsidRDefault="001F5EF7" w:rsidP="00B44E36">
      <w:pPr>
        <w:ind w:left="1080" w:hanging="360"/>
        <w:jc w:val="both"/>
      </w:pPr>
    </w:p>
    <w:p w14:paraId="54B66556" w14:textId="77777777" w:rsidR="008936ED" w:rsidRPr="00A81A12" w:rsidRDefault="008936ED" w:rsidP="009E656F">
      <w:pPr>
        <w:tabs>
          <w:tab w:val="left" w:pos="1080"/>
        </w:tabs>
        <w:ind w:left="1080" w:hanging="360"/>
        <w:jc w:val="both"/>
      </w:pPr>
      <w:r w:rsidRPr="00A81A12">
        <w:t>b.</w:t>
      </w:r>
      <w:r w:rsidR="001F5EF7" w:rsidRPr="00A81A12">
        <w:tab/>
      </w:r>
      <w:r w:rsidRPr="00A81A12">
        <w:t xml:space="preserve">Division staff </w:t>
      </w:r>
      <w:r w:rsidRPr="00D30D36">
        <w:rPr>
          <w:strike/>
        </w:rPr>
        <w:t>shall</w:t>
      </w:r>
      <w:r w:rsidR="00A83D3E" w:rsidRPr="00A40E8F">
        <w:t xml:space="preserve"> </w:t>
      </w:r>
      <w:r w:rsidR="00A83D3E" w:rsidRPr="00ED44A2">
        <w:rPr>
          <w:u w:val="single"/>
        </w:rPr>
        <w:t>must</w:t>
      </w:r>
      <w:r w:rsidRPr="00A81A12">
        <w:t>:</w:t>
      </w:r>
    </w:p>
    <w:p w14:paraId="745A75F2" w14:textId="77777777" w:rsidR="008936ED" w:rsidRDefault="008936ED" w:rsidP="00B44E36">
      <w:pPr>
        <w:ind w:left="1080" w:hanging="360"/>
        <w:jc w:val="both"/>
      </w:pPr>
    </w:p>
    <w:p w14:paraId="4D6BBFB9" w14:textId="77777777" w:rsidR="008936ED" w:rsidRPr="00C9216D" w:rsidRDefault="008936ED" w:rsidP="009E656F">
      <w:pPr>
        <w:numPr>
          <w:ilvl w:val="0"/>
          <w:numId w:val="24"/>
        </w:numPr>
        <w:jc w:val="both"/>
      </w:pPr>
      <w:r w:rsidRPr="00C9216D">
        <w:t xml:space="preserve">Perform </w:t>
      </w:r>
      <w:r w:rsidR="001F5EF7" w:rsidRPr="00C9216D">
        <w:t xml:space="preserve">tasks of administration of the </w:t>
      </w:r>
      <w:r w:rsidR="005C07BF" w:rsidRPr="00C9216D">
        <w:t>Private Process</w:t>
      </w:r>
      <w:r w:rsidR="001F5EF7" w:rsidRPr="00C9216D">
        <w:t xml:space="preserve"> Server Program to assist in the decentralized administration of the program in each county in Arizona</w:t>
      </w:r>
      <w:r w:rsidRPr="00C9216D">
        <w:t>;</w:t>
      </w:r>
    </w:p>
    <w:p w14:paraId="39A6EAF5" w14:textId="77777777" w:rsidR="008936ED" w:rsidRPr="00C9216D" w:rsidRDefault="008936ED" w:rsidP="008219D5">
      <w:pPr>
        <w:numPr>
          <w:ilvl w:val="0"/>
          <w:numId w:val="24"/>
        </w:numPr>
        <w:jc w:val="both"/>
      </w:pPr>
      <w:r w:rsidRPr="00C9216D">
        <w:t xml:space="preserve">Provide </w:t>
      </w:r>
      <w:r w:rsidR="001F5EF7" w:rsidRPr="00C9216D">
        <w:t>updates to the clerk;</w:t>
      </w:r>
    </w:p>
    <w:p w14:paraId="53908F2C" w14:textId="77777777" w:rsidR="002E4B41" w:rsidRPr="00C9216D" w:rsidRDefault="008936ED" w:rsidP="008219D5">
      <w:pPr>
        <w:numPr>
          <w:ilvl w:val="0"/>
          <w:numId w:val="24"/>
        </w:numPr>
        <w:jc w:val="both"/>
        <w:rPr>
          <w:strike/>
        </w:rPr>
      </w:pPr>
      <w:r w:rsidRPr="00C9216D">
        <w:t xml:space="preserve">Make </w:t>
      </w:r>
      <w:r w:rsidR="001F5EF7" w:rsidRPr="00C9216D">
        <w:t>recommendations regarding matters pertaining to certification, complaints</w:t>
      </w:r>
      <w:r w:rsidR="00B55E20" w:rsidRPr="00C9216D">
        <w:t>,</w:t>
      </w:r>
      <w:r w:rsidR="001F5EF7" w:rsidRPr="00C9216D">
        <w:t xml:space="preserve"> and investigations; and </w:t>
      </w:r>
      <w:r w:rsidR="001F5EF7" w:rsidRPr="00D30D36">
        <w:rPr>
          <w:strike/>
        </w:rPr>
        <w:t xml:space="preserve">all </w:t>
      </w:r>
      <w:r w:rsidR="001F5EF7" w:rsidRPr="00C9216D">
        <w:t>other matters relevant to certified private process servers</w:t>
      </w:r>
      <w:r w:rsidRPr="00C9216D">
        <w:t>;</w:t>
      </w:r>
    </w:p>
    <w:p w14:paraId="6BD1607A" w14:textId="19D709FA" w:rsidR="008A237F" w:rsidRPr="00C9216D" w:rsidRDefault="008936ED" w:rsidP="008219D5">
      <w:pPr>
        <w:numPr>
          <w:ilvl w:val="0"/>
          <w:numId w:val="24"/>
        </w:numPr>
        <w:jc w:val="both"/>
      </w:pPr>
      <w:r w:rsidRPr="00C9216D">
        <w:t xml:space="preserve">Maintain a list of certified process servers and post this list on the judicial department website.  The judicial department website </w:t>
      </w:r>
      <w:r w:rsidRPr="00D30D36">
        <w:rPr>
          <w:strike/>
        </w:rPr>
        <w:t>shall</w:t>
      </w:r>
      <w:r w:rsidRPr="00C9216D">
        <w:t xml:space="preserve"> </w:t>
      </w:r>
      <w:r w:rsidR="00552872">
        <w:rPr>
          <w:u w:val="single"/>
        </w:rPr>
        <w:t>must</w:t>
      </w:r>
      <w:r w:rsidR="00920838">
        <w:rPr>
          <w:u w:val="single"/>
        </w:rPr>
        <w:t xml:space="preserve"> </w:t>
      </w:r>
      <w:r w:rsidRPr="00C9216D">
        <w:t>include each certificate holder’s name</w:t>
      </w:r>
      <w:r w:rsidR="002940E9" w:rsidRPr="00C9216D">
        <w:t>,</w:t>
      </w:r>
      <w:r w:rsidRPr="00C9216D">
        <w:t xml:space="preserve"> certificate number</w:t>
      </w:r>
      <w:r w:rsidR="002940E9" w:rsidRPr="00C9216D">
        <w:t>, county of certification</w:t>
      </w:r>
      <w:r w:rsidR="001952FD" w:rsidRPr="00C9216D">
        <w:t>,</w:t>
      </w:r>
      <w:r w:rsidR="002940E9" w:rsidRPr="00C9216D">
        <w:t xml:space="preserve"> and </w:t>
      </w:r>
      <w:r w:rsidR="00F95CA9" w:rsidRPr="00C9216D">
        <w:t>any disciplinary action imposed against a certified process server</w:t>
      </w:r>
      <w:r w:rsidRPr="00C9216D">
        <w:t>.</w:t>
      </w:r>
      <w:r w:rsidR="00B55E20" w:rsidRPr="00C9216D">
        <w:t xml:space="preserve"> </w:t>
      </w:r>
      <w:r w:rsidRPr="00C9216D">
        <w:t xml:space="preserve"> </w:t>
      </w:r>
      <w:r w:rsidR="00633840" w:rsidRPr="00C9216D">
        <w:t>A</w:t>
      </w:r>
      <w:r w:rsidR="00E706D7" w:rsidRPr="00C9216D">
        <w:t xml:space="preserve">t a minimum, </w:t>
      </w:r>
      <w:r w:rsidR="00633840" w:rsidRPr="00C9216D">
        <w:t xml:space="preserve">division staff </w:t>
      </w:r>
      <w:r w:rsidR="00633840" w:rsidRPr="00D30D36">
        <w:rPr>
          <w:strike/>
        </w:rPr>
        <w:t>shal</w:t>
      </w:r>
      <w:r w:rsidR="00633840" w:rsidRPr="00C714F4">
        <w:rPr>
          <w:strike/>
        </w:rPr>
        <w:t>l</w:t>
      </w:r>
      <w:r w:rsidR="00633840" w:rsidRPr="00C9216D">
        <w:t xml:space="preserve"> </w:t>
      </w:r>
      <w:r w:rsidR="00D30D36">
        <w:rPr>
          <w:u w:val="single"/>
        </w:rPr>
        <w:t>must</w:t>
      </w:r>
      <w:r w:rsidR="00A83D3E" w:rsidRPr="00A40E8F">
        <w:t xml:space="preserve"> </w:t>
      </w:r>
      <w:r w:rsidR="00633840" w:rsidRPr="00C9216D">
        <w:t>update this list each quarter</w:t>
      </w:r>
      <w:r w:rsidRPr="00C9216D">
        <w:t>;</w:t>
      </w:r>
    </w:p>
    <w:p w14:paraId="5A6F0BD3" w14:textId="35BA1239" w:rsidR="008936ED" w:rsidRPr="00C9216D" w:rsidRDefault="008936ED" w:rsidP="006D224D">
      <w:pPr>
        <w:numPr>
          <w:ilvl w:val="0"/>
          <w:numId w:val="24"/>
        </w:numPr>
        <w:jc w:val="both"/>
      </w:pPr>
      <w:r w:rsidRPr="00C9216D">
        <w:t xml:space="preserve">Refer any complaint </w:t>
      </w:r>
      <w:r w:rsidR="00F95CA9" w:rsidRPr="00C9216D">
        <w:t xml:space="preserve">received </w:t>
      </w:r>
      <w:r w:rsidRPr="00C9216D">
        <w:t xml:space="preserve">regarding the actions of a certified process server to the </w:t>
      </w:r>
      <w:r w:rsidR="008940E7" w:rsidRPr="00C9216D">
        <w:t>clerk</w:t>
      </w:r>
      <w:r w:rsidRPr="00C9216D">
        <w:t xml:space="preserve"> of the county where the alleged violation took place, </w:t>
      </w:r>
      <w:r w:rsidRPr="00D30D36">
        <w:rPr>
          <w:strike/>
        </w:rPr>
        <w:t>pursuant to</w:t>
      </w:r>
      <w:r w:rsidR="00D30D36">
        <w:t xml:space="preserve"> </w:t>
      </w:r>
      <w:r w:rsidR="00417311" w:rsidRPr="00D30D36">
        <w:rPr>
          <w:u w:val="single"/>
        </w:rPr>
        <w:t>under</w:t>
      </w:r>
      <w:r w:rsidRPr="00C9216D">
        <w:t xml:space="preserve"> </w:t>
      </w:r>
      <w:r w:rsidR="00633840" w:rsidRPr="00C9216D">
        <w:t>sub</w:t>
      </w:r>
      <w:r w:rsidRPr="00C9216D">
        <w:t>section H</w:t>
      </w:r>
      <w:r w:rsidR="002940E9" w:rsidRPr="00C9216D">
        <w:t>.</w:t>
      </w:r>
    </w:p>
    <w:p w14:paraId="71257FE1" w14:textId="77777777" w:rsidR="008936ED" w:rsidRDefault="008936ED" w:rsidP="00C9216D">
      <w:pPr>
        <w:ind w:left="1080"/>
        <w:jc w:val="both"/>
      </w:pPr>
    </w:p>
    <w:p w14:paraId="46A7DFF6" w14:textId="77777777" w:rsidR="008936ED" w:rsidRPr="00B92906" w:rsidRDefault="00607E3B" w:rsidP="00607E3B">
      <w:pPr>
        <w:tabs>
          <w:tab w:val="left" w:pos="1080"/>
        </w:tabs>
        <w:ind w:left="1080" w:hanging="360"/>
        <w:jc w:val="both"/>
      </w:pPr>
      <w:r w:rsidRPr="00B92906">
        <w:t>c.</w:t>
      </w:r>
      <w:r w:rsidRPr="00B92906">
        <w:tab/>
      </w:r>
      <w:r w:rsidR="008936ED" w:rsidRPr="00B92906">
        <w:t>Division staff may:</w:t>
      </w:r>
    </w:p>
    <w:p w14:paraId="3147B8B5" w14:textId="77777777" w:rsidR="008936ED" w:rsidRDefault="008936ED" w:rsidP="00FC01F1">
      <w:pPr>
        <w:ind w:left="1080"/>
        <w:jc w:val="both"/>
        <w:rPr>
          <w:u w:val="single"/>
        </w:rPr>
      </w:pPr>
    </w:p>
    <w:p w14:paraId="2785D784" w14:textId="77777777" w:rsidR="008936ED" w:rsidRPr="00B92906" w:rsidRDefault="008936ED" w:rsidP="00F8559E">
      <w:pPr>
        <w:numPr>
          <w:ilvl w:val="0"/>
          <w:numId w:val="25"/>
        </w:numPr>
        <w:jc w:val="both"/>
      </w:pPr>
      <w:r w:rsidRPr="00B92906">
        <w:t>Charge for the costs of providing copies of the certification list or any other public records of the program;</w:t>
      </w:r>
      <w:r w:rsidR="002940E9" w:rsidRPr="00B92906">
        <w:t xml:space="preserve"> and</w:t>
      </w:r>
    </w:p>
    <w:p w14:paraId="54A99BAC" w14:textId="77777777" w:rsidR="008936ED" w:rsidRPr="00B92906" w:rsidRDefault="008936ED" w:rsidP="00F8559E">
      <w:pPr>
        <w:numPr>
          <w:ilvl w:val="0"/>
          <w:numId w:val="25"/>
        </w:numPr>
        <w:jc w:val="both"/>
      </w:pPr>
      <w:r w:rsidRPr="00B92906">
        <w:t>Refer complaints to another state agency or entity with jurisdiction</w:t>
      </w:r>
      <w:r w:rsidR="002940E9" w:rsidRPr="00B92906">
        <w:t xml:space="preserve">, if the </w:t>
      </w:r>
      <w:r w:rsidR="002E4B41" w:rsidRPr="00B92906">
        <w:t>s</w:t>
      </w:r>
      <w:r w:rsidR="002940E9" w:rsidRPr="00B92906">
        <w:t xml:space="preserve">upreme </w:t>
      </w:r>
      <w:r w:rsidR="002E4B41" w:rsidRPr="00B92906">
        <w:t>c</w:t>
      </w:r>
      <w:r w:rsidR="002940E9" w:rsidRPr="00B92906">
        <w:t xml:space="preserve">ourt </w:t>
      </w:r>
      <w:r w:rsidR="00BE24C2" w:rsidRPr="00B92906">
        <w:t xml:space="preserve">or superior court </w:t>
      </w:r>
      <w:r w:rsidR="002940E9" w:rsidRPr="00B92906">
        <w:t>does not have jurisdiction over the complaint</w:t>
      </w:r>
      <w:r w:rsidRPr="00B92906">
        <w:t>.</w:t>
      </w:r>
    </w:p>
    <w:p w14:paraId="09C60295" w14:textId="77777777" w:rsidR="001F5EF7" w:rsidRDefault="001F5EF7" w:rsidP="009A1B95">
      <w:pPr>
        <w:jc w:val="both"/>
      </w:pPr>
    </w:p>
    <w:p w14:paraId="0C5DD397" w14:textId="77777777" w:rsidR="00D2751A" w:rsidRPr="00474B88" w:rsidRDefault="002E4B41" w:rsidP="000C0BA5">
      <w:pPr>
        <w:pStyle w:val="Level1"/>
        <w:numPr>
          <w:ilvl w:val="0"/>
          <w:numId w:val="0"/>
        </w:numPr>
        <w:ind w:left="720" w:hanging="360"/>
        <w:jc w:val="both"/>
        <w:rPr>
          <w:strike/>
        </w:rPr>
      </w:pPr>
      <w:r w:rsidRPr="000C0BA5">
        <w:t>4</w:t>
      </w:r>
      <w:r>
        <w:t>.</w:t>
      </w:r>
      <w:r w:rsidR="000C0BA5">
        <w:tab/>
      </w:r>
      <w:r w:rsidR="001F5EF7">
        <w:t>Role and Responsibilities of the Clerks of the</w:t>
      </w:r>
      <w:r w:rsidR="000C0BA5">
        <w:t xml:space="preserve"> Superior Court.</w:t>
      </w:r>
    </w:p>
    <w:p w14:paraId="068B09F2" w14:textId="77777777" w:rsidR="006603C4" w:rsidRPr="006603C4" w:rsidRDefault="006603C4" w:rsidP="006603C4">
      <w:pPr>
        <w:pStyle w:val="Level1"/>
        <w:numPr>
          <w:ilvl w:val="0"/>
          <w:numId w:val="0"/>
        </w:numPr>
        <w:ind w:left="720"/>
        <w:jc w:val="both"/>
        <w:rPr>
          <w:bCs/>
          <w:iCs/>
          <w:strike/>
        </w:rPr>
      </w:pPr>
    </w:p>
    <w:p w14:paraId="1F094456" w14:textId="77777777" w:rsidR="00F95CA9" w:rsidRPr="000C0BA5" w:rsidRDefault="00C85443" w:rsidP="000C0BA5">
      <w:pPr>
        <w:pStyle w:val="Level1"/>
        <w:numPr>
          <w:ilvl w:val="0"/>
          <w:numId w:val="27"/>
        </w:numPr>
        <w:tabs>
          <w:tab w:val="left" w:pos="1080"/>
        </w:tabs>
        <w:jc w:val="both"/>
        <w:rPr>
          <w:b/>
          <w:bCs/>
          <w:i/>
          <w:iCs/>
        </w:rPr>
      </w:pPr>
      <w:r w:rsidRPr="000C0BA5">
        <w:t xml:space="preserve">The clerk </w:t>
      </w:r>
      <w:r w:rsidRPr="009C70B8">
        <w:rPr>
          <w:strike/>
        </w:rPr>
        <w:t>s</w:t>
      </w:r>
      <w:r w:rsidR="00F95CA9" w:rsidRPr="009C70B8">
        <w:rPr>
          <w:strike/>
        </w:rPr>
        <w:t>hall</w:t>
      </w:r>
      <w:r w:rsidR="00A83D3E" w:rsidRPr="009C70B8">
        <w:rPr>
          <w:strike/>
        </w:rPr>
        <w:t xml:space="preserve"> </w:t>
      </w:r>
      <w:r w:rsidR="00A83D3E" w:rsidRPr="00ED44A2">
        <w:rPr>
          <w:u w:val="single"/>
        </w:rPr>
        <w:t>must</w:t>
      </w:r>
      <w:r w:rsidR="00F95CA9" w:rsidRPr="000C0BA5">
        <w:t>:</w:t>
      </w:r>
    </w:p>
    <w:p w14:paraId="418F4C4B" w14:textId="77777777" w:rsidR="00F95CA9" w:rsidRPr="009A1B95" w:rsidRDefault="00F95CA9" w:rsidP="009A1B95">
      <w:pPr>
        <w:pStyle w:val="Level1"/>
        <w:numPr>
          <w:ilvl w:val="0"/>
          <w:numId w:val="0"/>
        </w:numPr>
        <w:ind w:left="1080"/>
        <w:jc w:val="both"/>
        <w:rPr>
          <w:bCs/>
          <w:iCs/>
        </w:rPr>
      </w:pPr>
    </w:p>
    <w:p w14:paraId="316EA3CD" w14:textId="77777777" w:rsidR="00F95CA9" w:rsidRPr="000C0BA5" w:rsidRDefault="00F95CA9" w:rsidP="000C0BA5">
      <w:pPr>
        <w:pStyle w:val="Level1"/>
        <w:numPr>
          <w:ilvl w:val="0"/>
          <w:numId w:val="28"/>
        </w:numPr>
        <w:jc w:val="both"/>
        <w:rPr>
          <w:b/>
          <w:bCs/>
          <w:i/>
          <w:iCs/>
        </w:rPr>
      </w:pPr>
      <w:r w:rsidRPr="000C0BA5">
        <w:t xml:space="preserve">Distribute </w:t>
      </w:r>
      <w:r w:rsidR="008A237F" w:rsidRPr="000C0BA5">
        <w:t xml:space="preserve">application materials, </w:t>
      </w:r>
      <w:r w:rsidR="00D2751A" w:rsidRPr="000C0BA5">
        <w:t xml:space="preserve">using the application forms </w:t>
      </w:r>
      <w:r w:rsidR="00365EF7" w:rsidRPr="000C0BA5">
        <w:t>provided</w:t>
      </w:r>
      <w:r w:rsidR="00D2751A" w:rsidRPr="000C0BA5">
        <w:t xml:space="preserve"> by the director</w:t>
      </w:r>
      <w:r w:rsidR="008A237F" w:rsidRPr="000C0BA5">
        <w:t>, and accept applications and fee payments for initial and renewal of certifications</w:t>
      </w:r>
      <w:r w:rsidR="00D2751A" w:rsidRPr="000C0BA5">
        <w:t>;</w:t>
      </w:r>
    </w:p>
    <w:p w14:paraId="7C8EBF0B" w14:textId="77777777" w:rsidR="00F95CA9" w:rsidRPr="000C0BA5" w:rsidRDefault="00F95CA9" w:rsidP="000C0BA5">
      <w:pPr>
        <w:pStyle w:val="Level1"/>
        <w:numPr>
          <w:ilvl w:val="0"/>
          <w:numId w:val="28"/>
        </w:numPr>
        <w:jc w:val="both"/>
        <w:rPr>
          <w:b/>
          <w:bCs/>
          <w:i/>
          <w:iCs/>
        </w:rPr>
      </w:pPr>
      <w:r w:rsidRPr="000C0BA5">
        <w:t xml:space="preserve">Administer and grade the </w:t>
      </w:r>
      <w:r w:rsidR="001F5EF7" w:rsidRPr="000C0BA5">
        <w:t>examination</w:t>
      </w:r>
      <w:r w:rsidRPr="000C0BA5">
        <w:t xml:space="preserve"> for initial certification</w:t>
      </w:r>
      <w:r w:rsidR="00BE24C2" w:rsidRPr="000C0BA5">
        <w:t>;</w:t>
      </w:r>
    </w:p>
    <w:p w14:paraId="0B440575" w14:textId="77777777" w:rsidR="004E6A82" w:rsidRPr="000C0BA5" w:rsidRDefault="005702CB" w:rsidP="000C0BA5">
      <w:pPr>
        <w:pStyle w:val="Level1"/>
        <w:numPr>
          <w:ilvl w:val="0"/>
          <w:numId w:val="28"/>
        </w:numPr>
        <w:jc w:val="both"/>
        <w:rPr>
          <w:b/>
          <w:bCs/>
          <w:i/>
          <w:iCs/>
        </w:rPr>
      </w:pPr>
      <w:r w:rsidRPr="000C0BA5">
        <w:t xml:space="preserve">Process the application materials, including </w:t>
      </w:r>
      <w:r w:rsidR="004E6A82" w:rsidRPr="000C0BA5">
        <w:t>fee payments and fingerprints</w:t>
      </w:r>
      <w:r w:rsidR="00966BEC" w:rsidRPr="000C0BA5">
        <w:t>,</w:t>
      </w:r>
      <w:r w:rsidR="004E6A82" w:rsidRPr="000C0BA5">
        <w:t xml:space="preserve"> and forward </w:t>
      </w:r>
      <w:r w:rsidR="008A237F" w:rsidRPr="000C0BA5">
        <w:t xml:space="preserve">the application materials </w:t>
      </w:r>
      <w:r w:rsidR="004E6A82" w:rsidRPr="000C0BA5">
        <w:t xml:space="preserve">to the presiding judge; </w:t>
      </w:r>
    </w:p>
    <w:p w14:paraId="4B9201BD" w14:textId="3E59F1D8" w:rsidR="004E6A82" w:rsidRPr="000C0BA5" w:rsidRDefault="004E6A82" w:rsidP="000C0BA5">
      <w:pPr>
        <w:pStyle w:val="Level1"/>
        <w:numPr>
          <w:ilvl w:val="0"/>
          <w:numId w:val="28"/>
        </w:numPr>
        <w:jc w:val="both"/>
        <w:rPr>
          <w:b/>
          <w:bCs/>
          <w:i/>
          <w:iCs/>
        </w:rPr>
      </w:pPr>
      <w:r w:rsidRPr="000C0BA5">
        <w:lastRenderedPageBreak/>
        <w:t xml:space="preserve">Issue initial and renewal certificates to qualified individuals, </w:t>
      </w:r>
      <w:r w:rsidRPr="00D30D36">
        <w:rPr>
          <w:strike/>
        </w:rPr>
        <w:t>upon</w:t>
      </w:r>
      <w:r w:rsidR="00D30D36">
        <w:t xml:space="preserve"> </w:t>
      </w:r>
      <w:r w:rsidR="00944277" w:rsidRPr="00D30D36">
        <w:rPr>
          <w:u w:val="single"/>
        </w:rPr>
        <w:t>on</w:t>
      </w:r>
      <w:r w:rsidRPr="000C0BA5">
        <w:t xml:space="preserve"> approval by the presiding judge;</w:t>
      </w:r>
    </w:p>
    <w:p w14:paraId="3B599E41" w14:textId="77777777" w:rsidR="004E6A82" w:rsidRPr="000C0BA5" w:rsidRDefault="004E6A82" w:rsidP="000C0BA5">
      <w:pPr>
        <w:pStyle w:val="Level1"/>
        <w:numPr>
          <w:ilvl w:val="0"/>
          <w:numId w:val="28"/>
        </w:numPr>
        <w:jc w:val="both"/>
        <w:rPr>
          <w:b/>
          <w:bCs/>
          <w:i/>
          <w:iCs/>
        </w:rPr>
      </w:pPr>
      <w:r w:rsidRPr="000C0BA5">
        <w:t>Process photographs and issue an identification card to individuals granted certification by the presiding judge;</w:t>
      </w:r>
    </w:p>
    <w:p w14:paraId="78190158" w14:textId="77777777" w:rsidR="004E6A82" w:rsidRPr="000C0BA5" w:rsidRDefault="004E6A82" w:rsidP="000C0BA5">
      <w:pPr>
        <w:pStyle w:val="Level1"/>
        <w:numPr>
          <w:ilvl w:val="0"/>
          <w:numId w:val="28"/>
        </w:numPr>
        <w:jc w:val="both"/>
        <w:rPr>
          <w:b/>
          <w:bCs/>
          <w:i/>
          <w:iCs/>
        </w:rPr>
      </w:pPr>
      <w:r w:rsidRPr="000C0BA5">
        <w:t xml:space="preserve">Maintain </w:t>
      </w:r>
      <w:r w:rsidR="001F5EF7" w:rsidRPr="000C0BA5">
        <w:t>records</w:t>
      </w:r>
      <w:r w:rsidRPr="000C0BA5">
        <w:t xml:space="preserve"> pertaining to applicants for certification and certified process servers</w:t>
      </w:r>
      <w:r w:rsidR="001F5EF7" w:rsidRPr="000C0BA5">
        <w:t>, including</w:t>
      </w:r>
      <w:r w:rsidRPr="000C0BA5">
        <w:t>:</w:t>
      </w:r>
    </w:p>
    <w:p w14:paraId="72559616" w14:textId="1B9FBCD8" w:rsidR="004E6A82" w:rsidRPr="000C0BA5" w:rsidRDefault="00E8715B" w:rsidP="0084519E">
      <w:pPr>
        <w:pStyle w:val="Level1"/>
        <w:numPr>
          <w:ilvl w:val="0"/>
          <w:numId w:val="0"/>
        </w:numPr>
        <w:tabs>
          <w:tab w:val="left" w:pos="1800"/>
        </w:tabs>
        <w:ind w:left="1800" w:hanging="360"/>
        <w:jc w:val="both"/>
        <w:rPr>
          <w:b/>
          <w:bCs/>
          <w:i/>
          <w:iCs/>
        </w:rPr>
      </w:pPr>
      <w:r w:rsidRPr="000C0BA5">
        <w:t>(a)</w:t>
      </w:r>
      <w:r w:rsidRPr="000C0BA5">
        <w:tab/>
      </w:r>
      <w:r w:rsidR="004E6A82" w:rsidRPr="000C0BA5">
        <w:t>A current list or register of all certified process servers, in a format provided by the director</w:t>
      </w:r>
      <w:r w:rsidR="0084519E" w:rsidRPr="000C0BA5">
        <w:t>,</w:t>
      </w:r>
      <w:r w:rsidR="004E6A82" w:rsidRPr="000C0BA5">
        <w:t xml:space="preserve"> and as required </w:t>
      </w:r>
      <w:r w:rsidR="001F5EF7" w:rsidRPr="007758BF">
        <w:rPr>
          <w:strike/>
        </w:rPr>
        <w:t>pursuant to</w:t>
      </w:r>
      <w:r w:rsidR="00D30D36">
        <w:t xml:space="preserve"> </w:t>
      </w:r>
      <w:r w:rsidR="00417311" w:rsidRPr="007758BF">
        <w:rPr>
          <w:u w:val="single"/>
        </w:rPr>
        <w:t>under</w:t>
      </w:r>
      <w:r w:rsidR="001F5EF7" w:rsidRPr="000C0BA5">
        <w:t xml:space="preserve"> Rule 4(e), </w:t>
      </w:r>
      <w:r w:rsidR="00D2751A" w:rsidRPr="000C0BA5">
        <w:t>Arizona Rules of Civil Procedure</w:t>
      </w:r>
      <w:r w:rsidR="00F95CA9" w:rsidRPr="000C0BA5">
        <w:t>;</w:t>
      </w:r>
    </w:p>
    <w:p w14:paraId="586BB36A" w14:textId="77777777" w:rsidR="00455FB1" w:rsidRPr="000C0BA5" w:rsidRDefault="00E8715B" w:rsidP="000C0BA5">
      <w:pPr>
        <w:pStyle w:val="Level1"/>
        <w:numPr>
          <w:ilvl w:val="0"/>
          <w:numId w:val="0"/>
        </w:numPr>
        <w:tabs>
          <w:tab w:val="left" w:pos="1800"/>
        </w:tabs>
        <w:ind w:left="1800" w:hanging="360"/>
        <w:jc w:val="both"/>
        <w:rPr>
          <w:b/>
          <w:bCs/>
          <w:i/>
          <w:iCs/>
        </w:rPr>
      </w:pPr>
      <w:r w:rsidRPr="000C0BA5">
        <w:t>(b)</w:t>
      </w:r>
      <w:r w:rsidRPr="000C0BA5">
        <w:tab/>
      </w:r>
      <w:r w:rsidR="00455FB1" w:rsidRPr="000C0BA5">
        <w:t>Certificates issued or denied;</w:t>
      </w:r>
    </w:p>
    <w:p w14:paraId="36CED93A" w14:textId="77777777" w:rsidR="00455FB1" w:rsidRPr="000C0BA5" w:rsidRDefault="00E8715B" w:rsidP="000C0BA5">
      <w:pPr>
        <w:pStyle w:val="Level1"/>
        <w:numPr>
          <w:ilvl w:val="0"/>
          <w:numId w:val="0"/>
        </w:numPr>
        <w:tabs>
          <w:tab w:val="left" w:pos="1800"/>
        </w:tabs>
        <w:ind w:left="1800" w:hanging="360"/>
        <w:jc w:val="both"/>
        <w:rPr>
          <w:b/>
          <w:bCs/>
          <w:i/>
          <w:iCs/>
        </w:rPr>
      </w:pPr>
      <w:r w:rsidRPr="000C0BA5">
        <w:t>(c)</w:t>
      </w:r>
      <w:r w:rsidRPr="000C0BA5">
        <w:tab/>
      </w:r>
      <w:r w:rsidR="00455FB1" w:rsidRPr="000C0BA5">
        <w:t>Contact information on certified process servers, including address and phone number and any changes to the contact information</w:t>
      </w:r>
      <w:r w:rsidR="00E91C44" w:rsidRPr="000C0BA5">
        <w:t>;</w:t>
      </w:r>
    </w:p>
    <w:p w14:paraId="3870593E" w14:textId="77777777" w:rsidR="00455FB1" w:rsidRPr="000C0BA5" w:rsidRDefault="00E8715B" w:rsidP="000C0BA5">
      <w:pPr>
        <w:pStyle w:val="Level1"/>
        <w:numPr>
          <w:ilvl w:val="0"/>
          <w:numId w:val="0"/>
        </w:numPr>
        <w:tabs>
          <w:tab w:val="left" w:pos="1800"/>
        </w:tabs>
        <w:ind w:left="1800" w:hanging="360"/>
        <w:jc w:val="both"/>
        <w:rPr>
          <w:b/>
          <w:bCs/>
          <w:i/>
          <w:iCs/>
        </w:rPr>
      </w:pPr>
      <w:r w:rsidRPr="000C0BA5">
        <w:t>(d)</w:t>
      </w:r>
      <w:r w:rsidRPr="000C0BA5">
        <w:tab/>
      </w:r>
      <w:r w:rsidR="00455FB1" w:rsidRPr="000C0BA5">
        <w:t>Renewal certificates granted or denied;</w:t>
      </w:r>
    </w:p>
    <w:p w14:paraId="491C6AD3" w14:textId="6A98BBB1" w:rsidR="00455FB1" w:rsidRDefault="00E8715B" w:rsidP="000C0BA5">
      <w:pPr>
        <w:pStyle w:val="Level1"/>
        <w:numPr>
          <w:ilvl w:val="0"/>
          <w:numId w:val="0"/>
        </w:numPr>
        <w:tabs>
          <w:tab w:val="left" w:pos="1800"/>
        </w:tabs>
        <w:ind w:left="1800" w:hanging="360"/>
        <w:jc w:val="both"/>
      </w:pPr>
      <w:r w:rsidRPr="000C0BA5">
        <w:t>(e)</w:t>
      </w:r>
      <w:r w:rsidRPr="000C0BA5">
        <w:tab/>
      </w:r>
      <w:r w:rsidR="00455FB1" w:rsidRPr="000C0BA5">
        <w:t>Complaints, investigations</w:t>
      </w:r>
      <w:r w:rsidR="00626820">
        <w:t>,</w:t>
      </w:r>
      <w:r w:rsidR="00455FB1" w:rsidRPr="000C0BA5">
        <w:t xml:space="preserve"> and final decisions regarding complaints</w:t>
      </w:r>
      <w:r w:rsidR="00E91C44" w:rsidRPr="000C0BA5">
        <w:t>;</w:t>
      </w:r>
    </w:p>
    <w:p w14:paraId="623B0F8B" w14:textId="004E5EBD" w:rsidR="00823AA0" w:rsidRPr="009C70B8" w:rsidRDefault="00823AA0" w:rsidP="009C70B8">
      <w:pPr>
        <w:pStyle w:val="Level1"/>
        <w:numPr>
          <w:ilvl w:val="0"/>
          <w:numId w:val="0"/>
        </w:numPr>
        <w:tabs>
          <w:tab w:val="left" w:pos="1440"/>
        </w:tabs>
        <w:ind w:left="1440" w:hanging="360"/>
        <w:jc w:val="both"/>
      </w:pPr>
      <w:r w:rsidRPr="00186744">
        <w:rPr>
          <w:u w:val="single"/>
        </w:rPr>
        <w:t>(</w:t>
      </w:r>
      <w:r w:rsidRPr="00626820">
        <w:rPr>
          <w:u w:val="single"/>
        </w:rPr>
        <w:t>7)</w:t>
      </w:r>
      <w:r w:rsidRPr="00453856">
        <w:t xml:space="preserve">  </w:t>
      </w:r>
      <w:r w:rsidRPr="00117F41">
        <w:rPr>
          <w:u w:val="single"/>
        </w:rPr>
        <w:t xml:space="preserve">Provide </w:t>
      </w:r>
      <w:r w:rsidR="00913EDE">
        <w:rPr>
          <w:u w:val="single"/>
        </w:rPr>
        <w:t xml:space="preserve">process server </w:t>
      </w:r>
      <w:r w:rsidRPr="00913EDE">
        <w:rPr>
          <w:u w:val="single"/>
        </w:rPr>
        <w:t>records</w:t>
      </w:r>
      <w:r w:rsidR="00AD7D30">
        <w:rPr>
          <w:u w:val="single"/>
        </w:rPr>
        <w:t xml:space="preserve"> </w:t>
      </w:r>
      <w:r w:rsidR="00913EDE">
        <w:rPr>
          <w:u w:val="single"/>
        </w:rPr>
        <w:t>maintained by the clerk</w:t>
      </w:r>
      <w:r w:rsidR="00D26016">
        <w:rPr>
          <w:u w:val="single"/>
        </w:rPr>
        <w:t xml:space="preserve"> </w:t>
      </w:r>
      <w:r w:rsidRPr="00AD7D30">
        <w:rPr>
          <w:u w:val="single"/>
        </w:rPr>
        <w:t xml:space="preserve">to </w:t>
      </w:r>
      <w:r w:rsidR="00117F41">
        <w:rPr>
          <w:u w:val="single"/>
        </w:rPr>
        <w:t>the</w:t>
      </w:r>
      <w:r w:rsidR="00117F41" w:rsidRPr="00117F41">
        <w:rPr>
          <w:u w:val="single"/>
        </w:rPr>
        <w:t xml:space="preserve"> </w:t>
      </w:r>
      <w:r w:rsidRPr="00117F41">
        <w:rPr>
          <w:u w:val="single"/>
        </w:rPr>
        <w:t>clerk</w:t>
      </w:r>
      <w:r w:rsidR="00221439">
        <w:rPr>
          <w:u w:val="single"/>
        </w:rPr>
        <w:t xml:space="preserve"> in another county</w:t>
      </w:r>
      <w:r w:rsidRPr="00117F41">
        <w:rPr>
          <w:u w:val="single"/>
        </w:rPr>
        <w:t xml:space="preserve">, </w:t>
      </w:r>
      <w:r w:rsidR="00CC650D">
        <w:rPr>
          <w:u w:val="single"/>
        </w:rPr>
        <w:t xml:space="preserve">a </w:t>
      </w:r>
      <w:r w:rsidRPr="00117F41">
        <w:rPr>
          <w:u w:val="single"/>
        </w:rPr>
        <w:t xml:space="preserve">presiding judge, or </w:t>
      </w:r>
      <w:r w:rsidR="00CC650D">
        <w:rPr>
          <w:u w:val="single"/>
        </w:rPr>
        <w:t xml:space="preserve">a presiding judge’s </w:t>
      </w:r>
      <w:r w:rsidRPr="00117F41">
        <w:rPr>
          <w:u w:val="single"/>
        </w:rPr>
        <w:t xml:space="preserve">designee </w:t>
      </w:r>
      <w:r w:rsidR="00CD28FD">
        <w:rPr>
          <w:u w:val="single"/>
        </w:rPr>
        <w:t xml:space="preserve">as </w:t>
      </w:r>
      <w:r w:rsidRPr="00117F41">
        <w:rPr>
          <w:u w:val="single"/>
        </w:rPr>
        <w:t>necessary to process a complaint or discipline under subsection (H)</w:t>
      </w:r>
      <w:r w:rsidR="00AC70C5" w:rsidRPr="00186744">
        <w:rPr>
          <w:u w:val="single"/>
        </w:rPr>
        <w:t>; and</w:t>
      </w:r>
      <w:r>
        <w:t xml:space="preserve">  </w:t>
      </w:r>
    </w:p>
    <w:p w14:paraId="0ED0411C" w14:textId="11EC68C4" w:rsidR="004E6A82" w:rsidRPr="000C0BA5" w:rsidRDefault="007758BF" w:rsidP="003B0EF2">
      <w:pPr>
        <w:pStyle w:val="Level1"/>
        <w:numPr>
          <w:ilvl w:val="0"/>
          <w:numId w:val="0"/>
        </w:numPr>
        <w:ind w:left="720"/>
        <w:jc w:val="both"/>
        <w:rPr>
          <w:b/>
          <w:bCs/>
          <w:i/>
          <w:iCs/>
        </w:rPr>
      </w:pPr>
      <w:r>
        <w:t xml:space="preserve"> </w:t>
      </w:r>
      <w:r w:rsidRPr="007758BF">
        <w:t xml:space="preserve">     </w:t>
      </w:r>
      <w:r w:rsidRPr="00244897">
        <w:t>(</w:t>
      </w:r>
      <w:r w:rsidR="00244897" w:rsidRPr="00244897">
        <w:rPr>
          <w:strike/>
        </w:rPr>
        <w:t>7</w:t>
      </w:r>
      <w:r w:rsidR="00823AA0" w:rsidRPr="007758BF">
        <w:rPr>
          <w:u w:val="single"/>
        </w:rPr>
        <w:t>8</w:t>
      </w:r>
      <w:r w:rsidRPr="00D008AF">
        <w:t>)</w:t>
      </w:r>
      <w:r>
        <w:t xml:space="preserve"> </w:t>
      </w:r>
      <w:r w:rsidR="004E6A82" w:rsidRPr="000C0BA5">
        <w:t xml:space="preserve">Provide </w:t>
      </w:r>
      <w:r w:rsidR="00E91C44" w:rsidRPr="000C0BA5">
        <w:t xml:space="preserve">the following </w:t>
      </w:r>
      <w:r w:rsidR="004E6A82" w:rsidRPr="000C0BA5">
        <w:t xml:space="preserve">information to </w:t>
      </w:r>
      <w:r w:rsidR="0048065F" w:rsidRPr="000C0BA5">
        <w:t>division staff</w:t>
      </w:r>
      <w:r w:rsidR="004E6A82" w:rsidRPr="000C0BA5">
        <w:t>:</w:t>
      </w:r>
    </w:p>
    <w:p w14:paraId="665E7B14" w14:textId="77777777" w:rsidR="00E91C44" w:rsidRPr="000C0BA5" w:rsidRDefault="00E8715B" w:rsidP="000C0BA5">
      <w:pPr>
        <w:pStyle w:val="Level1"/>
        <w:numPr>
          <w:ilvl w:val="0"/>
          <w:numId w:val="0"/>
        </w:numPr>
        <w:tabs>
          <w:tab w:val="left" w:pos="1800"/>
        </w:tabs>
        <w:ind w:left="1800" w:hanging="360"/>
        <w:jc w:val="both"/>
        <w:rPr>
          <w:b/>
          <w:bCs/>
          <w:i/>
          <w:iCs/>
        </w:rPr>
      </w:pPr>
      <w:r w:rsidRPr="000C0BA5">
        <w:t>(a)</w:t>
      </w:r>
      <w:r w:rsidRPr="000C0BA5">
        <w:tab/>
      </w:r>
      <w:r w:rsidR="00E91C44" w:rsidRPr="000C0BA5">
        <w:t>A report</w:t>
      </w:r>
      <w:r w:rsidR="008A237F" w:rsidRPr="000C0BA5">
        <w:t>, at least each quarter,</w:t>
      </w:r>
      <w:r w:rsidR="00E91C44" w:rsidRPr="000C0BA5">
        <w:t xml:space="preserve"> on all additions, deletions</w:t>
      </w:r>
      <w:r w:rsidR="00164931" w:rsidRPr="000C0BA5">
        <w:t>,</w:t>
      </w:r>
      <w:r w:rsidR="00E91C44" w:rsidRPr="000C0BA5">
        <w:t xml:space="preserve"> and revisions to the certification list, including c</w:t>
      </w:r>
      <w:r w:rsidR="001F5EF7" w:rsidRPr="000C0BA5">
        <w:t>ertificates issued</w:t>
      </w:r>
      <w:r w:rsidR="00164931" w:rsidRPr="000C0BA5">
        <w:t>,</w:t>
      </w:r>
      <w:r w:rsidR="001F5EF7" w:rsidRPr="000C0BA5">
        <w:t xml:space="preserve"> </w:t>
      </w:r>
      <w:r w:rsidR="00E91C44" w:rsidRPr="000C0BA5">
        <w:t>certificates denied</w:t>
      </w:r>
      <w:r w:rsidR="00164931" w:rsidRPr="000C0BA5">
        <w:t>,</w:t>
      </w:r>
      <w:r w:rsidR="00E91C44" w:rsidRPr="000C0BA5">
        <w:t xml:space="preserve"> and </w:t>
      </w:r>
      <w:r w:rsidR="001F5EF7" w:rsidRPr="000C0BA5">
        <w:t>changes of address</w:t>
      </w:r>
      <w:r w:rsidR="00E91C44" w:rsidRPr="000C0BA5">
        <w:t>;</w:t>
      </w:r>
    </w:p>
    <w:p w14:paraId="51A4990A" w14:textId="71814C61" w:rsidR="00E91C44" w:rsidRPr="000C0BA5" w:rsidRDefault="00E8715B" w:rsidP="000C0BA5">
      <w:pPr>
        <w:pStyle w:val="Level1"/>
        <w:numPr>
          <w:ilvl w:val="0"/>
          <w:numId w:val="0"/>
        </w:numPr>
        <w:tabs>
          <w:tab w:val="left" w:pos="1800"/>
        </w:tabs>
        <w:ind w:left="1800" w:hanging="360"/>
        <w:jc w:val="both"/>
        <w:rPr>
          <w:b/>
          <w:bCs/>
          <w:i/>
          <w:iCs/>
        </w:rPr>
      </w:pPr>
      <w:r w:rsidRPr="000C0BA5">
        <w:t>(b)</w:t>
      </w:r>
      <w:r w:rsidRPr="000C0BA5">
        <w:tab/>
      </w:r>
      <w:r w:rsidR="00E91C44" w:rsidRPr="000C0BA5">
        <w:t xml:space="preserve">A </w:t>
      </w:r>
      <w:r w:rsidR="00056D90" w:rsidRPr="000C0BA5">
        <w:t>re</w:t>
      </w:r>
      <w:r w:rsidR="00E91C44" w:rsidRPr="000C0BA5">
        <w:t>port</w:t>
      </w:r>
      <w:r w:rsidR="008A237F" w:rsidRPr="000C0BA5">
        <w:t>, at least each quarter,</w:t>
      </w:r>
      <w:r w:rsidR="00E91C44" w:rsidRPr="000C0BA5">
        <w:t xml:space="preserve"> listing all complaints, investigations pending completion</w:t>
      </w:r>
      <w:r w:rsidR="00164931" w:rsidRPr="000C0BA5">
        <w:t>,</w:t>
      </w:r>
      <w:r w:rsidR="00E91C44" w:rsidRPr="000C0BA5">
        <w:t xml:space="preserve"> informal and formal disciplinary proceedings</w:t>
      </w:r>
      <w:r w:rsidR="00164931" w:rsidRPr="000C0BA5">
        <w:t>,</w:t>
      </w:r>
      <w:r w:rsidR="00E91C44" w:rsidRPr="000C0BA5">
        <w:t xml:space="preserve"> and final decisions regarding discipline.  If a final decision regarding discipline of a certified private process server results in suspension or revocation of a certificate, the clerk </w:t>
      </w:r>
      <w:r w:rsidR="00E91C44" w:rsidRPr="009C70B8">
        <w:rPr>
          <w:strike/>
        </w:rPr>
        <w:t>shall</w:t>
      </w:r>
      <w:r w:rsidR="00E91C44" w:rsidRPr="000C0BA5">
        <w:t xml:space="preserve"> </w:t>
      </w:r>
      <w:r w:rsidR="00A83D3E" w:rsidRPr="00ED44A2">
        <w:rPr>
          <w:u w:val="single"/>
        </w:rPr>
        <w:t>must</w:t>
      </w:r>
      <w:r w:rsidR="00A83D3E" w:rsidRPr="00A40E8F">
        <w:t xml:space="preserve"> </w:t>
      </w:r>
      <w:r w:rsidR="00E91C44" w:rsidRPr="000C0BA5">
        <w:t>provide the information to division staff within five days of the final order</w:t>
      </w:r>
      <w:r w:rsidR="00E91C44" w:rsidRPr="00C714F4">
        <w:rPr>
          <w:strike/>
        </w:rPr>
        <w:t>.</w:t>
      </w:r>
      <w:r w:rsidR="00AC70C5" w:rsidRPr="00C714F4">
        <w:rPr>
          <w:u w:val="single"/>
        </w:rPr>
        <w:t>; and</w:t>
      </w:r>
      <w:r w:rsidR="00E91C44" w:rsidRPr="00C714F4">
        <w:rPr>
          <w:u w:val="single"/>
        </w:rPr>
        <w:t xml:space="preserve"> </w:t>
      </w:r>
    </w:p>
    <w:p w14:paraId="328FE841" w14:textId="77777777" w:rsidR="008A045E" w:rsidRDefault="00E8715B" w:rsidP="003E3A10">
      <w:pPr>
        <w:tabs>
          <w:tab w:val="left" w:pos="1800"/>
        </w:tabs>
        <w:ind w:left="1800" w:hanging="360"/>
        <w:jc w:val="both"/>
        <w:rPr>
          <w:u w:val="single"/>
        </w:rPr>
      </w:pPr>
      <w:r w:rsidRPr="000C0BA5">
        <w:t>(c)</w:t>
      </w:r>
      <w:r w:rsidRPr="000C0BA5">
        <w:tab/>
      </w:r>
      <w:r w:rsidR="008A045E" w:rsidRPr="000C0BA5">
        <w:t>An annual report naming the staff assigned responsibility for administering the private process server program in the county along with a current address, phone number</w:t>
      </w:r>
      <w:r w:rsidR="00164931" w:rsidRPr="000C0BA5">
        <w:t>,</w:t>
      </w:r>
      <w:r w:rsidR="008A045E" w:rsidRPr="000C0BA5">
        <w:t xml:space="preserve"> and e-mail address of each staff member.</w:t>
      </w:r>
    </w:p>
    <w:p w14:paraId="55CDD45D" w14:textId="77777777" w:rsidR="00E91C44" w:rsidRPr="009A1B95" w:rsidRDefault="00E91C44" w:rsidP="00FB309B">
      <w:pPr>
        <w:pStyle w:val="Level1"/>
        <w:numPr>
          <w:ilvl w:val="0"/>
          <w:numId w:val="0"/>
        </w:numPr>
        <w:ind w:left="720"/>
        <w:jc w:val="both"/>
        <w:rPr>
          <w:bCs/>
          <w:iCs/>
        </w:rPr>
      </w:pPr>
    </w:p>
    <w:p w14:paraId="5458C9F4" w14:textId="77777777" w:rsidR="002419AB" w:rsidRPr="00FB309B" w:rsidRDefault="00C85443" w:rsidP="00AD12E0">
      <w:pPr>
        <w:numPr>
          <w:ilvl w:val="0"/>
          <w:numId w:val="27"/>
        </w:numPr>
        <w:tabs>
          <w:tab w:val="left" w:pos="1080"/>
        </w:tabs>
        <w:jc w:val="both"/>
      </w:pPr>
      <w:r w:rsidRPr="00FB309B">
        <w:t>The clerk m</w:t>
      </w:r>
      <w:r w:rsidR="002419AB" w:rsidRPr="00FB309B">
        <w:t>ay:</w:t>
      </w:r>
    </w:p>
    <w:p w14:paraId="6D486B22" w14:textId="77777777" w:rsidR="007D5B94" w:rsidRDefault="007D5B94" w:rsidP="0072583E">
      <w:pPr>
        <w:ind w:left="720"/>
        <w:jc w:val="both"/>
        <w:rPr>
          <w:u w:val="single"/>
        </w:rPr>
      </w:pPr>
    </w:p>
    <w:p w14:paraId="0E42DADC" w14:textId="77777777" w:rsidR="008A045E" w:rsidRPr="00FB309B" w:rsidRDefault="002419AB" w:rsidP="00FB309B">
      <w:pPr>
        <w:numPr>
          <w:ilvl w:val="0"/>
          <w:numId w:val="29"/>
        </w:numPr>
        <w:jc w:val="both"/>
      </w:pPr>
      <w:r w:rsidRPr="00FB309B">
        <w:t>Assign any duties and responsibilities to staff</w:t>
      </w:r>
      <w:r w:rsidR="008A045E" w:rsidRPr="00FB309B">
        <w:t>; and</w:t>
      </w:r>
    </w:p>
    <w:p w14:paraId="35D2E5CA" w14:textId="7A2AF9A2" w:rsidR="002419AB" w:rsidRPr="008A045E" w:rsidRDefault="002419AB" w:rsidP="00FB309B">
      <w:pPr>
        <w:numPr>
          <w:ilvl w:val="0"/>
          <w:numId w:val="29"/>
        </w:numPr>
        <w:jc w:val="both"/>
        <w:rPr>
          <w:u w:val="single"/>
        </w:rPr>
      </w:pPr>
      <w:r w:rsidRPr="00FB309B">
        <w:t xml:space="preserve">Coordinate with clerks in other counties for the provisions of services </w:t>
      </w:r>
      <w:r w:rsidRPr="007758BF">
        <w:rPr>
          <w:strike/>
        </w:rPr>
        <w:t>pursuant to</w:t>
      </w:r>
      <w:r w:rsidR="007758BF">
        <w:t xml:space="preserve"> </w:t>
      </w:r>
      <w:r w:rsidR="00417311" w:rsidRPr="007758BF">
        <w:rPr>
          <w:u w:val="single"/>
        </w:rPr>
        <w:t>under</w:t>
      </w:r>
      <w:r w:rsidRPr="00FB309B">
        <w:t xml:space="preserve"> this </w:t>
      </w:r>
      <w:r w:rsidR="004B3EAB" w:rsidRPr="00FB309B">
        <w:t>code</w:t>
      </w:r>
      <w:r w:rsidRPr="00FB309B">
        <w:t xml:space="preserve"> section, including processing of identification </w:t>
      </w:r>
      <w:r w:rsidR="00C83283" w:rsidRPr="00FB309B">
        <w:t>cards</w:t>
      </w:r>
      <w:r w:rsidRPr="00FB309B">
        <w:t xml:space="preserve"> and administration of the examination for initial certification.</w:t>
      </w:r>
    </w:p>
    <w:p w14:paraId="76C6553D" w14:textId="77777777" w:rsidR="002B1A50" w:rsidRPr="00C85443" w:rsidRDefault="002B1A50" w:rsidP="00C85443">
      <w:pPr>
        <w:pStyle w:val="Level1"/>
        <w:numPr>
          <w:ilvl w:val="0"/>
          <w:numId w:val="0"/>
        </w:numPr>
        <w:jc w:val="both"/>
        <w:rPr>
          <w:bCs/>
          <w:iCs/>
        </w:rPr>
      </w:pPr>
    </w:p>
    <w:p w14:paraId="31C103B7" w14:textId="77777777" w:rsidR="002E7904" w:rsidRPr="00BF28E5" w:rsidRDefault="00786ABF" w:rsidP="00B46EE8">
      <w:pPr>
        <w:tabs>
          <w:tab w:val="left" w:pos="720"/>
        </w:tabs>
        <w:ind w:left="720" w:hanging="360"/>
        <w:jc w:val="both"/>
        <w:rPr>
          <w:strike/>
        </w:rPr>
      </w:pPr>
      <w:r w:rsidRPr="00AA6812">
        <w:t>5</w:t>
      </w:r>
      <w:r>
        <w:t>.</w:t>
      </w:r>
      <w:r w:rsidR="00B46EE8">
        <w:tab/>
      </w:r>
      <w:r w:rsidR="001F5EF7">
        <w:t xml:space="preserve">Role and Responsibilities of the Presiding Judges of the Superior Court.  </w:t>
      </w:r>
      <w:r w:rsidR="001B3010">
        <w:t>The presiding judge</w:t>
      </w:r>
      <w:r w:rsidR="00BF28E5" w:rsidRPr="00AA6812">
        <w:t>:</w:t>
      </w:r>
    </w:p>
    <w:p w14:paraId="54B85560" w14:textId="77777777" w:rsidR="001B3010" w:rsidRDefault="001B3010" w:rsidP="003604D2">
      <w:pPr>
        <w:ind w:left="720"/>
        <w:jc w:val="both"/>
      </w:pPr>
    </w:p>
    <w:p w14:paraId="3EB0322B" w14:textId="5DB7A2CD" w:rsidR="001B3010" w:rsidRPr="00AA6812" w:rsidRDefault="007D5B94" w:rsidP="00AA6812">
      <w:pPr>
        <w:tabs>
          <w:tab w:val="left" w:pos="1080"/>
        </w:tabs>
        <w:ind w:left="1080" w:hanging="360"/>
        <w:jc w:val="both"/>
      </w:pPr>
      <w:r w:rsidRPr="00AA6812">
        <w:t>a.</w:t>
      </w:r>
      <w:r w:rsidRPr="00AA6812">
        <w:tab/>
      </w:r>
      <w:r w:rsidR="001B3010" w:rsidRPr="009C70B8">
        <w:rPr>
          <w:strike/>
        </w:rPr>
        <w:t>Shall</w:t>
      </w:r>
      <w:r w:rsidR="00A83D3E" w:rsidRPr="00A40E8F">
        <w:t xml:space="preserve"> </w:t>
      </w:r>
      <w:r w:rsidR="00823AA0">
        <w:rPr>
          <w:u w:val="single"/>
        </w:rPr>
        <w:t>Must</w:t>
      </w:r>
      <w:r w:rsidR="001B3010" w:rsidRPr="00AA6812">
        <w:t>:</w:t>
      </w:r>
    </w:p>
    <w:p w14:paraId="088183DA" w14:textId="77777777" w:rsidR="00D36C8D" w:rsidRDefault="00D36C8D" w:rsidP="0023035E">
      <w:pPr>
        <w:ind w:left="720"/>
        <w:jc w:val="both"/>
      </w:pPr>
    </w:p>
    <w:p w14:paraId="6BABE8B5" w14:textId="77777777" w:rsidR="00497525" w:rsidRPr="00AA6812" w:rsidRDefault="00D36C8D" w:rsidP="00B46EE8">
      <w:pPr>
        <w:ind w:left="1440" w:hanging="360"/>
        <w:jc w:val="both"/>
      </w:pPr>
      <w:r w:rsidRPr="00AA6812">
        <w:t>(1)</w:t>
      </w:r>
      <w:r w:rsidRPr="00AA6812">
        <w:tab/>
      </w:r>
      <w:r w:rsidR="00497525" w:rsidRPr="00AA6812">
        <w:t xml:space="preserve">Review </w:t>
      </w:r>
      <w:r w:rsidR="00BF28E5" w:rsidRPr="00AA6812">
        <w:t>all application materials</w:t>
      </w:r>
      <w:r w:rsidR="00966BEC" w:rsidRPr="00AA6812">
        <w:t>,</w:t>
      </w:r>
      <w:r w:rsidR="00BF28E5" w:rsidRPr="00AA6812">
        <w:t xml:space="preserve"> including criminal history information</w:t>
      </w:r>
      <w:r w:rsidR="00966BEC" w:rsidRPr="00AA6812">
        <w:t>,</w:t>
      </w:r>
      <w:r w:rsidR="00BF28E5" w:rsidRPr="00AA6812">
        <w:t xml:space="preserve"> </w:t>
      </w:r>
      <w:r w:rsidR="00497525" w:rsidRPr="00AA6812">
        <w:t>and make all final decisions regarding the granting or denial of applications for initial and renewal of certification</w:t>
      </w:r>
      <w:r w:rsidR="002E7904" w:rsidRPr="00AA6812">
        <w:t xml:space="preserve"> in the county o</w:t>
      </w:r>
      <w:r w:rsidR="00AC74AA" w:rsidRPr="00AA6812">
        <w:t>f</w:t>
      </w:r>
      <w:r w:rsidR="002E7904" w:rsidRPr="00AA6812">
        <w:t xml:space="preserve"> residence of the applicant</w:t>
      </w:r>
      <w:r w:rsidR="00497525" w:rsidRPr="00AA6812">
        <w:t>;</w:t>
      </w:r>
    </w:p>
    <w:p w14:paraId="3D0B4F88" w14:textId="77777777" w:rsidR="00BF28E5" w:rsidRPr="00AA6812" w:rsidRDefault="00D36C8D" w:rsidP="00B46EE8">
      <w:pPr>
        <w:ind w:left="1440" w:hanging="360"/>
        <w:jc w:val="both"/>
      </w:pPr>
      <w:r w:rsidRPr="00AA6812">
        <w:lastRenderedPageBreak/>
        <w:t>(2)</w:t>
      </w:r>
      <w:r w:rsidRPr="00AA6812">
        <w:tab/>
      </w:r>
      <w:r w:rsidR="00497525" w:rsidRPr="00AA6812">
        <w:t xml:space="preserve">Review and make all final decisions regarding any other certification issues including </w:t>
      </w:r>
      <w:r w:rsidR="00BF28E5" w:rsidRPr="00AA6812">
        <w:t xml:space="preserve">granting or denying reexamination for an applicant who has previously failed the </w:t>
      </w:r>
      <w:r w:rsidR="00CB12D0" w:rsidRPr="00AA6812">
        <w:t>initial</w:t>
      </w:r>
      <w:r w:rsidR="00BF28E5" w:rsidRPr="00AA6812">
        <w:t xml:space="preserve"> certification examination</w:t>
      </w:r>
      <w:r w:rsidR="00164931" w:rsidRPr="00AA6812">
        <w:t>; and</w:t>
      </w:r>
    </w:p>
    <w:p w14:paraId="75F6DDE8" w14:textId="2B314F79" w:rsidR="001B3010" w:rsidRPr="00AA6812" w:rsidRDefault="00D36C8D" w:rsidP="00B46EE8">
      <w:pPr>
        <w:ind w:left="1440" w:hanging="360"/>
        <w:jc w:val="both"/>
      </w:pPr>
      <w:r w:rsidRPr="00AA6812">
        <w:t>(3)</w:t>
      </w:r>
      <w:r w:rsidRPr="00AA6812">
        <w:tab/>
      </w:r>
      <w:r w:rsidR="00BF28E5" w:rsidRPr="00AA6812">
        <w:t>Receive</w:t>
      </w:r>
      <w:r w:rsidR="001F5EF7" w:rsidRPr="00AA6812">
        <w:t xml:space="preserve"> complaints </w:t>
      </w:r>
      <w:r w:rsidR="001F5EF7" w:rsidRPr="007758BF">
        <w:rPr>
          <w:strike/>
        </w:rPr>
        <w:t>pursuant to</w:t>
      </w:r>
      <w:r w:rsidR="007758BF">
        <w:t xml:space="preserve"> </w:t>
      </w:r>
      <w:r w:rsidR="00417311" w:rsidRPr="007758BF">
        <w:rPr>
          <w:u w:val="single"/>
        </w:rPr>
        <w:t>under</w:t>
      </w:r>
      <w:r w:rsidR="001F5EF7" w:rsidRPr="00AA6812">
        <w:t xml:space="preserve"> subsection H</w:t>
      </w:r>
      <w:r w:rsidR="00BF28E5" w:rsidRPr="00AA6812">
        <w:t xml:space="preserve"> and</w:t>
      </w:r>
      <w:r w:rsidR="001F5EF7" w:rsidRPr="00AA6812">
        <w:t xml:space="preserve"> investigate,</w:t>
      </w:r>
      <w:r w:rsidR="00EF22AF" w:rsidRPr="00AA6812">
        <w:t xml:space="preserve"> </w:t>
      </w:r>
      <w:r w:rsidR="001F5EF7" w:rsidRPr="00AA6812">
        <w:t>initiate</w:t>
      </w:r>
      <w:r w:rsidR="00164931" w:rsidRPr="00AA6812">
        <w:t>,</w:t>
      </w:r>
      <w:r w:rsidR="001F5EF7" w:rsidRPr="00AA6812">
        <w:t xml:space="preserve"> and adjudicate disciplinary proceedings.</w:t>
      </w:r>
    </w:p>
    <w:p w14:paraId="1AAC14C1" w14:textId="77777777" w:rsidR="00D36C8D" w:rsidRPr="00BF28E5" w:rsidRDefault="00D36C8D" w:rsidP="00571E74">
      <w:pPr>
        <w:ind w:left="1440" w:hanging="360"/>
        <w:jc w:val="both"/>
        <w:rPr>
          <w:u w:val="single"/>
        </w:rPr>
      </w:pPr>
    </w:p>
    <w:p w14:paraId="56A4F32C" w14:textId="77777777" w:rsidR="00C17F8B" w:rsidRPr="00AA6812" w:rsidRDefault="00056D90" w:rsidP="00AA6812">
      <w:pPr>
        <w:tabs>
          <w:tab w:val="left" w:pos="1080"/>
        </w:tabs>
        <w:ind w:left="1080" w:hanging="360"/>
        <w:jc w:val="both"/>
      </w:pPr>
      <w:r w:rsidRPr="00AA6812">
        <w:t>b.</w:t>
      </w:r>
      <w:r w:rsidR="00D36C8D" w:rsidRPr="00D36C8D">
        <w:tab/>
      </w:r>
      <w:r w:rsidR="001B3010" w:rsidRPr="00AA6812">
        <w:t xml:space="preserve">May </w:t>
      </w:r>
      <w:r w:rsidR="001F5EF7" w:rsidRPr="00AA6812">
        <w:t xml:space="preserve">vest in another </w:t>
      </w:r>
      <w:r w:rsidR="00BE340F" w:rsidRPr="00AA6812">
        <w:t>judicial officer</w:t>
      </w:r>
      <w:r w:rsidR="001F5EF7" w:rsidRPr="00AA6812">
        <w:t xml:space="preserve"> the authority to exercise or discharge any power, duty</w:t>
      </w:r>
      <w:r w:rsidR="00164931" w:rsidRPr="00AA6812">
        <w:t>,</w:t>
      </w:r>
      <w:r w:rsidR="001F5EF7" w:rsidRPr="00AA6812">
        <w:t xml:space="preserve"> or function originally vested in the presiding judge, whether ministerial or discretionary.  The designated person </w:t>
      </w:r>
      <w:r w:rsidR="001F5EF7" w:rsidRPr="009C70B8">
        <w:rPr>
          <w:strike/>
        </w:rPr>
        <w:t>shall</w:t>
      </w:r>
      <w:r w:rsidR="001F5EF7" w:rsidRPr="00AA6812">
        <w:t xml:space="preserve"> </w:t>
      </w:r>
      <w:r w:rsidR="00486288">
        <w:rPr>
          <w:u w:val="single"/>
        </w:rPr>
        <w:t>must</w:t>
      </w:r>
      <w:r w:rsidR="00A83D3E" w:rsidRPr="00A40E8F">
        <w:t xml:space="preserve"> </w:t>
      </w:r>
      <w:r w:rsidR="001F5EF7" w:rsidRPr="00AA6812">
        <w:t>exercise these powers while acting in the presiding judge</w:t>
      </w:r>
      <w:r w:rsidR="00897670" w:rsidRPr="00AA6812">
        <w:t>’</w:t>
      </w:r>
      <w:r w:rsidR="001F5EF7" w:rsidRPr="00AA6812">
        <w:t>s name and by delegated authority.</w:t>
      </w:r>
    </w:p>
    <w:p w14:paraId="1111CEA1" w14:textId="77777777" w:rsidR="00C17F8B" w:rsidRDefault="00C17F8B" w:rsidP="00571E74">
      <w:pPr>
        <w:ind w:left="1080" w:hanging="720"/>
        <w:jc w:val="both"/>
        <w:rPr>
          <w:u w:val="single"/>
        </w:rPr>
      </w:pPr>
    </w:p>
    <w:p w14:paraId="7330C2B0" w14:textId="77777777" w:rsidR="001F5EF7" w:rsidRPr="00B54CFE" w:rsidRDefault="00056D90" w:rsidP="00E46DD9">
      <w:pPr>
        <w:tabs>
          <w:tab w:val="left" w:pos="360"/>
        </w:tabs>
        <w:ind w:left="360" w:hanging="360"/>
        <w:jc w:val="both"/>
        <w:rPr>
          <w:b/>
        </w:rPr>
      </w:pPr>
      <w:r w:rsidRPr="00056D90">
        <w:rPr>
          <w:b/>
        </w:rPr>
        <w:t>E.</w:t>
      </w:r>
      <w:r>
        <w:tab/>
      </w:r>
      <w:r w:rsidR="001F5EF7" w:rsidRPr="00B54CFE">
        <w:rPr>
          <w:b/>
        </w:rPr>
        <w:t>Initial Certification.</w:t>
      </w:r>
    </w:p>
    <w:p w14:paraId="30A9CFBA" w14:textId="77777777" w:rsidR="001F5EF7" w:rsidRDefault="001F5EF7" w:rsidP="00FC442A">
      <w:pPr>
        <w:jc w:val="both"/>
        <w:rPr>
          <w:b/>
          <w:bCs/>
        </w:rPr>
      </w:pPr>
    </w:p>
    <w:p w14:paraId="7D92DAB9" w14:textId="77777777" w:rsidR="001F5EF7" w:rsidRDefault="001F5EF7" w:rsidP="00E46DD9">
      <w:pPr>
        <w:tabs>
          <w:tab w:val="left" w:pos="720"/>
        </w:tabs>
        <w:ind w:left="720" w:hanging="360"/>
        <w:jc w:val="both"/>
        <w:rPr>
          <w:i/>
          <w:iCs/>
        </w:rPr>
      </w:pPr>
      <w:r>
        <w:t>1.</w:t>
      </w:r>
      <w:r>
        <w:tab/>
        <w:t>Exemptions from Certification.  The following persons are exempt from the certification requirements:</w:t>
      </w:r>
    </w:p>
    <w:p w14:paraId="05DDE857" w14:textId="77777777" w:rsidR="001F5EF7" w:rsidRDefault="001F5EF7" w:rsidP="009358A3">
      <w:pPr>
        <w:ind w:left="360"/>
        <w:jc w:val="both"/>
      </w:pPr>
    </w:p>
    <w:p w14:paraId="2D271245" w14:textId="1DC29D44" w:rsidR="001F5EF7" w:rsidRDefault="001F5EF7" w:rsidP="00E46DD9">
      <w:pPr>
        <w:numPr>
          <w:ilvl w:val="0"/>
          <w:numId w:val="34"/>
        </w:numPr>
        <w:tabs>
          <w:tab w:val="left" w:pos="1080"/>
        </w:tabs>
        <w:jc w:val="both"/>
      </w:pPr>
      <w:r>
        <w:t xml:space="preserve">Any person specially appointed by the court </w:t>
      </w:r>
      <w:r w:rsidRPr="007758BF">
        <w:rPr>
          <w:strike/>
        </w:rPr>
        <w:t>pursuant to</w:t>
      </w:r>
      <w:r w:rsidR="007758BF">
        <w:t xml:space="preserve"> </w:t>
      </w:r>
      <w:r w:rsidR="00417311" w:rsidRPr="00EC1114">
        <w:rPr>
          <w:u w:val="single"/>
        </w:rPr>
        <w:t>under</w:t>
      </w:r>
      <w:r>
        <w:t xml:space="preserve"> Rule 4(d), Arizona Rules of Civil Procedure;</w:t>
      </w:r>
    </w:p>
    <w:p w14:paraId="4EF4B18A" w14:textId="77777777" w:rsidR="00BF28E5" w:rsidRDefault="00BF28E5" w:rsidP="003604D2">
      <w:pPr>
        <w:jc w:val="both"/>
      </w:pPr>
    </w:p>
    <w:p w14:paraId="1C4BD81F" w14:textId="50246FC2" w:rsidR="001F5EF7" w:rsidRDefault="001F5EF7" w:rsidP="00E46DD9">
      <w:pPr>
        <w:tabs>
          <w:tab w:val="left" w:pos="1080"/>
        </w:tabs>
        <w:ind w:left="1080" w:hanging="360"/>
        <w:jc w:val="both"/>
      </w:pPr>
      <w:r>
        <w:t>b.</w:t>
      </w:r>
      <w:r>
        <w:tab/>
        <w:t>Any party to an action or that party</w:t>
      </w:r>
      <w:r w:rsidR="00897670">
        <w:t>’</w:t>
      </w:r>
      <w:r>
        <w:t xml:space="preserve">s attorney serving process </w:t>
      </w:r>
      <w:r w:rsidRPr="00EC1114">
        <w:rPr>
          <w:strike/>
        </w:rPr>
        <w:t>pursuant to</w:t>
      </w:r>
      <w:r w:rsidR="00EC1114">
        <w:t xml:space="preserve"> </w:t>
      </w:r>
      <w:r w:rsidR="00417311" w:rsidRPr="00EC1114">
        <w:rPr>
          <w:u w:val="single"/>
        </w:rPr>
        <w:t>under</w:t>
      </w:r>
      <w:r>
        <w:t xml:space="preserve"> Rule 4(d), Arizona Rules of Civil Procedure</w:t>
      </w:r>
      <w:r w:rsidR="00541A5D">
        <w:t>,</w:t>
      </w:r>
      <w:r>
        <w:t xml:space="preserve"> and</w:t>
      </w:r>
    </w:p>
    <w:p w14:paraId="24AEE0B3" w14:textId="77777777" w:rsidR="001F5EF7" w:rsidRDefault="001F5EF7" w:rsidP="00073D93">
      <w:pPr>
        <w:jc w:val="both"/>
      </w:pPr>
    </w:p>
    <w:p w14:paraId="63EEF8C9" w14:textId="20E03607" w:rsidR="001F5EF7" w:rsidRDefault="009358A3" w:rsidP="009358A3">
      <w:pPr>
        <w:tabs>
          <w:tab w:val="left" w:pos="1080"/>
        </w:tabs>
        <w:ind w:left="1080" w:hanging="360"/>
        <w:jc w:val="both"/>
      </w:pPr>
      <w:r>
        <w:t>c.</w:t>
      </w:r>
      <w:r>
        <w:tab/>
      </w:r>
      <w:r w:rsidR="001F5EF7">
        <w:t xml:space="preserve">Any person serving a subpoena </w:t>
      </w:r>
      <w:r w:rsidR="001F5EF7" w:rsidRPr="00F1737C">
        <w:rPr>
          <w:strike/>
        </w:rPr>
        <w:t>pursuant to</w:t>
      </w:r>
      <w:r w:rsidR="00EC1114">
        <w:t xml:space="preserve"> </w:t>
      </w:r>
      <w:r w:rsidR="00417311" w:rsidRPr="00EC1114">
        <w:rPr>
          <w:u w:val="single"/>
        </w:rPr>
        <w:t>under</w:t>
      </w:r>
      <w:r w:rsidR="001F5EF7">
        <w:t xml:space="preserve"> Rule 45, Arizona Rules of Civil Procedure.</w:t>
      </w:r>
    </w:p>
    <w:p w14:paraId="61CB14FA" w14:textId="77777777" w:rsidR="009358A3" w:rsidRDefault="009358A3" w:rsidP="009358A3">
      <w:pPr>
        <w:ind w:left="720"/>
        <w:jc w:val="both"/>
      </w:pPr>
    </w:p>
    <w:p w14:paraId="46F0B27B" w14:textId="77777777" w:rsidR="001F5EF7" w:rsidRPr="00E2371B" w:rsidRDefault="001F5EF7" w:rsidP="00FE21CF">
      <w:pPr>
        <w:ind w:left="720" w:hanging="360"/>
        <w:jc w:val="both"/>
        <w:rPr>
          <w:strike/>
        </w:rPr>
      </w:pPr>
      <w:r>
        <w:t>2.</w:t>
      </w:r>
      <w:r>
        <w:tab/>
      </w:r>
      <w:r w:rsidRPr="00903073">
        <w:t>Application</w:t>
      </w:r>
      <w:r w:rsidR="00E2371B" w:rsidRPr="00903073">
        <w:t xml:space="preserve"> </w:t>
      </w:r>
      <w:r w:rsidR="00903073" w:rsidRPr="0073170B">
        <w:t xml:space="preserve">for </w:t>
      </w:r>
      <w:r w:rsidR="00E2371B" w:rsidRPr="0073170B">
        <w:t>Initial Certification</w:t>
      </w:r>
      <w:r>
        <w:t>.</w:t>
      </w:r>
      <w:r>
        <w:rPr>
          <w:b/>
          <w:bCs/>
        </w:rPr>
        <w:t xml:space="preserve">  </w:t>
      </w:r>
      <w:r w:rsidR="00E2371B" w:rsidRPr="0073170B">
        <w:rPr>
          <w:bCs/>
        </w:rPr>
        <w:t xml:space="preserve">An applicant for initial certification </w:t>
      </w:r>
      <w:r w:rsidR="00E2371B" w:rsidRPr="009C70B8">
        <w:rPr>
          <w:bCs/>
          <w:strike/>
        </w:rPr>
        <w:t>shal</w:t>
      </w:r>
      <w:r w:rsidR="00E2371B" w:rsidRPr="00C714F4">
        <w:rPr>
          <w:bCs/>
          <w:strike/>
        </w:rPr>
        <w:t>l</w:t>
      </w:r>
      <w:r w:rsidR="00E2371B" w:rsidRPr="0073170B">
        <w:rPr>
          <w:bCs/>
        </w:rPr>
        <w:t xml:space="preserve"> </w:t>
      </w:r>
      <w:r w:rsidR="006E745F" w:rsidRPr="00ED44A2">
        <w:rPr>
          <w:u w:val="single"/>
        </w:rPr>
        <w:t>must</w:t>
      </w:r>
      <w:r w:rsidR="006E745F" w:rsidRPr="0073170B">
        <w:rPr>
          <w:bCs/>
        </w:rPr>
        <w:t xml:space="preserve"> </w:t>
      </w:r>
      <w:r w:rsidR="00E8715B" w:rsidRPr="0073170B">
        <w:rPr>
          <w:bCs/>
        </w:rPr>
        <w:t xml:space="preserve">apply for initial certification on approved forms and </w:t>
      </w:r>
      <w:r w:rsidR="00E2371B" w:rsidRPr="0073170B">
        <w:rPr>
          <w:bCs/>
        </w:rPr>
        <w:t xml:space="preserve">meet the </w:t>
      </w:r>
      <w:r w:rsidR="00634D97" w:rsidRPr="0073170B">
        <w:rPr>
          <w:bCs/>
        </w:rPr>
        <w:t xml:space="preserve">eligibility requirements and fulfill all the requirements of </w:t>
      </w:r>
      <w:r w:rsidR="00634D97" w:rsidRPr="00C3741F">
        <w:rPr>
          <w:bCs/>
        </w:rPr>
        <w:t>subsection E(2)</w:t>
      </w:r>
      <w:r w:rsidR="00786ABF" w:rsidRPr="00C6607A">
        <w:rPr>
          <w:bCs/>
        </w:rPr>
        <w:t>(</w:t>
      </w:r>
      <w:r w:rsidR="00E8715B" w:rsidRPr="00C6607A">
        <w:rPr>
          <w:bCs/>
        </w:rPr>
        <w:t>a</w:t>
      </w:r>
      <w:r w:rsidR="00786ABF" w:rsidRPr="00C6607A">
        <w:rPr>
          <w:bCs/>
        </w:rPr>
        <w:t>)</w:t>
      </w:r>
      <w:r w:rsidR="00634D97" w:rsidRPr="0073170B">
        <w:rPr>
          <w:bCs/>
        </w:rPr>
        <w:t>.</w:t>
      </w:r>
    </w:p>
    <w:p w14:paraId="1AFBF599" w14:textId="77777777" w:rsidR="001F5EF7" w:rsidRDefault="001F5EF7" w:rsidP="004543C0">
      <w:pPr>
        <w:jc w:val="both"/>
      </w:pPr>
    </w:p>
    <w:p w14:paraId="4F09AB0C" w14:textId="77777777" w:rsidR="00E2371B" w:rsidRPr="0073170B" w:rsidRDefault="00E2371B" w:rsidP="0073170B">
      <w:pPr>
        <w:numPr>
          <w:ilvl w:val="0"/>
          <w:numId w:val="32"/>
        </w:numPr>
        <w:tabs>
          <w:tab w:val="left" w:pos="1080"/>
        </w:tabs>
        <w:jc w:val="both"/>
      </w:pPr>
      <w:r w:rsidRPr="0073170B">
        <w:t xml:space="preserve">Eligibility for Initial Certification.  The applicant </w:t>
      </w:r>
      <w:r w:rsidRPr="009C70B8">
        <w:rPr>
          <w:strike/>
        </w:rPr>
        <w:t>shall</w:t>
      </w:r>
      <w:r w:rsidR="006E745F">
        <w:t xml:space="preserve"> </w:t>
      </w:r>
      <w:r w:rsidR="006E745F" w:rsidRPr="009C70B8">
        <w:rPr>
          <w:u w:val="single"/>
        </w:rPr>
        <w:t>must</w:t>
      </w:r>
      <w:r w:rsidR="00634D97" w:rsidRPr="0073170B">
        <w:t>:</w:t>
      </w:r>
    </w:p>
    <w:p w14:paraId="40F3DB9A" w14:textId="77777777" w:rsidR="00634D97" w:rsidRPr="00E2371B" w:rsidRDefault="00634D97" w:rsidP="004543C0">
      <w:pPr>
        <w:ind w:left="1080"/>
        <w:jc w:val="both"/>
        <w:rPr>
          <w:u w:val="single"/>
        </w:rPr>
      </w:pPr>
    </w:p>
    <w:p w14:paraId="663C8087" w14:textId="77777777" w:rsidR="00161F62" w:rsidRPr="0038704A" w:rsidRDefault="00161F62" w:rsidP="0038704A">
      <w:pPr>
        <w:ind w:left="1440" w:hanging="360"/>
        <w:jc w:val="both"/>
      </w:pPr>
      <w:r w:rsidRPr="0038704A">
        <w:t>(1)</w:t>
      </w:r>
      <w:r w:rsidRPr="0038704A">
        <w:tab/>
      </w:r>
      <w:r w:rsidR="00E2371B" w:rsidRPr="0038704A">
        <w:t xml:space="preserve">Be </w:t>
      </w:r>
      <w:r w:rsidRPr="0038704A">
        <w:t xml:space="preserve">at least </w:t>
      </w:r>
      <w:r w:rsidR="00CD37EF" w:rsidRPr="0038704A">
        <w:t xml:space="preserve">twenty-one </w:t>
      </w:r>
      <w:r w:rsidRPr="0038704A">
        <w:t>years of age</w:t>
      </w:r>
      <w:r w:rsidR="00E2371B" w:rsidRPr="0038704A">
        <w:t>;</w:t>
      </w:r>
    </w:p>
    <w:p w14:paraId="3A1BB63A" w14:textId="77777777" w:rsidR="00F130FC" w:rsidRPr="0038704A" w:rsidRDefault="00FB18E3" w:rsidP="0038704A">
      <w:pPr>
        <w:ind w:left="1440" w:hanging="360"/>
        <w:jc w:val="both"/>
      </w:pPr>
      <w:r w:rsidRPr="0038704A">
        <w:t>(2)</w:t>
      </w:r>
      <w:r w:rsidRPr="0038704A">
        <w:tab/>
      </w:r>
      <w:r w:rsidR="00595845" w:rsidRPr="0038704A">
        <w:t>Be a citizen or legal resident of the United States</w:t>
      </w:r>
      <w:r w:rsidR="001F7C65" w:rsidRPr="0038704A">
        <w:t>;</w:t>
      </w:r>
      <w:r w:rsidR="00010FBD" w:rsidRPr="0038704A">
        <w:t xml:space="preserve"> and</w:t>
      </w:r>
    </w:p>
    <w:p w14:paraId="542A9A39" w14:textId="77777777" w:rsidR="00F130FC" w:rsidRPr="0038704A" w:rsidRDefault="00F130FC" w:rsidP="0038704A">
      <w:pPr>
        <w:ind w:left="1440" w:hanging="360"/>
        <w:jc w:val="both"/>
      </w:pPr>
      <w:r w:rsidRPr="0038704A">
        <w:t>(3)</w:t>
      </w:r>
      <w:r w:rsidRPr="0038704A">
        <w:tab/>
        <w:t>Possess a high school diploma or a general equivalency diploma evidencing the passing of the general education development test;</w:t>
      </w:r>
    </w:p>
    <w:p w14:paraId="016B5DAB" w14:textId="77777777" w:rsidR="00906972" w:rsidRPr="004543C0" w:rsidRDefault="00906972" w:rsidP="004543C0">
      <w:pPr>
        <w:jc w:val="both"/>
      </w:pPr>
    </w:p>
    <w:p w14:paraId="0EF51E40" w14:textId="77777777" w:rsidR="001F5EF7" w:rsidRDefault="001F5EF7" w:rsidP="0038704A">
      <w:pPr>
        <w:tabs>
          <w:tab w:val="left" w:pos="1080"/>
        </w:tabs>
        <w:ind w:left="1080" w:hanging="360"/>
        <w:jc w:val="both"/>
      </w:pPr>
      <w:r>
        <w:t>b.</w:t>
      </w:r>
      <w:r>
        <w:tab/>
        <w:t>Government Employee Process Servers.</w:t>
      </w:r>
    </w:p>
    <w:p w14:paraId="6C962868" w14:textId="77777777" w:rsidR="001F5EF7" w:rsidRDefault="001F5EF7" w:rsidP="00073D93">
      <w:pPr>
        <w:jc w:val="both"/>
      </w:pPr>
    </w:p>
    <w:p w14:paraId="57991B19" w14:textId="279BB9CD" w:rsidR="001F5EF7" w:rsidRDefault="001F5EF7" w:rsidP="006603C4">
      <w:pPr>
        <w:ind w:left="1440" w:hanging="360"/>
        <w:jc w:val="both"/>
      </w:pPr>
      <w:r>
        <w:t>(1)</w:t>
      </w:r>
      <w:r w:rsidR="00CA582B">
        <w:tab/>
      </w:r>
      <w:r>
        <w:t>An individual who serves process entirely within the scope of the individual</w:t>
      </w:r>
      <w:r w:rsidR="00897670">
        <w:t>’</w:t>
      </w:r>
      <w:r>
        <w:t xml:space="preserve">s responsibility as a government employee </w:t>
      </w:r>
      <w:r w:rsidRPr="009C70B8">
        <w:rPr>
          <w:strike/>
        </w:rPr>
        <w:t>shall</w:t>
      </w:r>
      <w:r w:rsidR="006E745F">
        <w:rPr>
          <w:strike/>
        </w:rPr>
        <w:t xml:space="preserve"> </w:t>
      </w:r>
      <w:r w:rsidR="006E745F" w:rsidRPr="00ED44A2">
        <w:rPr>
          <w:u w:val="single"/>
        </w:rPr>
        <w:t>must</w:t>
      </w:r>
      <w:r>
        <w:t xml:space="preserve"> apply for certification</w:t>
      </w:r>
      <w:r w:rsidR="00823AA0" w:rsidRPr="00F1737C">
        <w:rPr>
          <w:u w:val="single"/>
        </w:rPr>
        <w:t>,</w:t>
      </w:r>
      <w:r>
        <w:t xml:space="preserve"> </w:t>
      </w:r>
      <w:r w:rsidRPr="00F1737C">
        <w:rPr>
          <w:strike/>
        </w:rPr>
        <w:t>and demonstrate the ability</w:t>
      </w:r>
      <w:r w:rsidRPr="00C714F4">
        <w:rPr>
          <w:strike/>
        </w:rPr>
        <w:t xml:space="preserve"> to</w:t>
      </w:r>
      <w:r w:rsidR="00F1737C">
        <w:rPr>
          <w:strike/>
        </w:rPr>
        <w:t xml:space="preserve"> </w:t>
      </w:r>
      <w:r>
        <w:t>pass the examination</w:t>
      </w:r>
      <w:r w:rsidR="00823AA0" w:rsidRPr="00F1737C">
        <w:rPr>
          <w:u w:val="single"/>
        </w:rPr>
        <w:t>,</w:t>
      </w:r>
      <w:r>
        <w:t xml:space="preserve"> and meet certification criteria.  As provided in A.R.S. </w:t>
      </w:r>
      <w:r w:rsidR="00F12289">
        <w:t>§</w:t>
      </w:r>
      <w:r w:rsidR="009251A0" w:rsidRPr="0038704A">
        <w:t xml:space="preserve"> </w:t>
      </w:r>
      <w:r w:rsidR="00877B9F">
        <w:t>12-3301</w:t>
      </w:r>
      <w:r>
        <w:t xml:space="preserve">, a government employee </w:t>
      </w:r>
      <w:r w:rsidRPr="009C70B8">
        <w:rPr>
          <w:strike/>
        </w:rPr>
        <w:t>shall</w:t>
      </w:r>
      <w:r>
        <w:t xml:space="preserve"> </w:t>
      </w:r>
      <w:r w:rsidR="006E745F" w:rsidRPr="00ED44A2">
        <w:rPr>
          <w:u w:val="single"/>
        </w:rPr>
        <w:t>must</w:t>
      </w:r>
      <w:r w:rsidR="006E745F">
        <w:t xml:space="preserve"> </w:t>
      </w:r>
      <w:r>
        <w:t xml:space="preserve">submit a completed fingerprint card and pay the applicable fees </w:t>
      </w:r>
      <w:r w:rsidRPr="00840363">
        <w:rPr>
          <w:strike/>
        </w:rPr>
        <w:t>pursuant to</w:t>
      </w:r>
      <w:r w:rsidR="00840363">
        <w:t xml:space="preserve"> </w:t>
      </w:r>
      <w:r w:rsidR="00417311" w:rsidRPr="00840363">
        <w:rPr>
          <w:u w:val="single"/>
        </w:rPr>
        <w:t>under</w:t>
      </w:r>
      <w:r>
        <w:t xml:space="preserve"> </w:t>
      </w:r>
      <w:r w:rsidRPr="001F7C65">
        <w:t>subsection E</w:t>
      </w:r>
      <w:r w:rsidR="00DD7994">
        <w:t>(2)(c)</w:t>
      </w:r>
      <w:r w:rsidR="00DD7994" w:rsidRPr="0038704A">
        <w:t>(3)</w:t>
      </w:r>
      <w:r>
        <w:t>.  Government employee process servers are not subject to any fees other than the fingerprint fee.</w:t>
      </w:r>
    </w:p>
    <w:p w14:paraId="27B17350" w14:textId="1C33BC73" w:rsidR="001F5EF7" w:rsidRDefault="001F5EF7" w:rsidP="0038704A">
      <w:pPr>
        <w:ind w:left="1440" w:hanging="360"/>
        <w:jc w:val="both"/>
      </w:pPr>
      <w:r>
        <w:t>(2)</w:t>
      </w:r>
      <w:r w:rsidR="00CA582B">
        <w:tab/>
      </w:r>
      <w:r>
        <w:t xml:space="preserve">A government employee process server may carry any employer-issued </w:t>
      </w:r>
      <w:r>
        <w:lastRenderedPageBreak/>
        <w:t xml:space="preserve">identification that accurately identifies the employee as a government employee process server in addition to the identification card issued by the clerk </w:t>
      </w:r>
      <w:r w:rsidRPr="00840363">
        <w:rPr>
          <w:strike/>
        </w:rPr>
        <w:t>pursuant to</w:t>
      </w:r>
      <w:r w:rsidR="00840363">
        <w:t xml:space="preserve"> </w:t>
      </w:r>
      <w:r w:rsidR="00417311" w:rsidRPr="00840363">
        <w:rPr>
          <w:u w:val="single"/>
        </w:rPr>
        <w:t>under</w:t>
      </w:r>
      <w:r>
        <w:t xml:space="preserve"> </w:t>
      </w:r>
      <w:r w:rsidRPr="00902211">
        <w:t xml:space="preserve">subsection </w:t>
      </w:r>
      <w:r w:rsidR="00887FDF">
        <w:t>E</w:t>
      </w:r>
      <w:r w:rsidR="00DD7994">
        <w:t>(4)</w:t>
      </w:r>
      <w:r w:rsidR="00DD7994" w:rsidRPr="0038704A">
        <w:t>(a)</w:t>
      </w:r>
      <w:r>
        <w:t>.</w:t>
      </w:r>
    </w:p>
    <w:p w14:paraId="5DA186BF" w14:textId="77777777" w:rsidR="001F5EF7" w:rsidRDefault="001F5EF7" w:rsidP="0038704A">
      <w:pPr>
        <w:ind w:left="1440" w:hanging="360"/>
        <w:jc w:val="both"/>
      </w:pPr>
      <w:r>
        <w:t>(3)</w:t>
      </w:r>
      <w:r w:rsidR="00CA582B">
        <w:tab/>
      </w:r>
      <w:r>
        <w:t xml:space="preserve">Government employee process servers who serve process in any capacity outside the scope of employment as a government employee process server </w:t>
      </w:r>
      <w:r w:rsidRPr="009C70B8">
        <w:rPr>
          <w:strike/>
        </w:rPr>
        <w:t>shall</w:t>
      </w:r>
      <w:r w:rsidR="006E745F">
        <w:t xml:space="preserve"> </w:t>
      </w:r>
      <w:r w:rsidR="006E745F" w:rsidRPr="00ED44A2">
        <w:rPr>
          <w:u w:val="single"/>
        </w:rPr>
        <w:t>must</w:t>
      </w:r>
      <w:r>
        <w:t xml:space="preserve"> obtain certification pursuant to this </w:t>
      </w:r>
      <w:r w:rsidRPr="009B3308">
        <w:t>code</w:t>
      </w:r>
      <w:r>
        <w:t xml:space="preserve"> section and </w:t>
      </w:r>
      <w:r w:rsidRPr="009C70B8">
        <w:rPr>
          <w:strike/>
        </w:rPr>
        <w:t>shall</w:t>
      </w:r>
      <w:r>
        <w:t xml:space="preserve"> </w:t>
      </w:r>
      <w:r w:rsidR="006E745F" w:rsidRPr="00ED44A2">
        <w:rPr>
          <w:u w:val="single"/>
        </w:rPr>
        <w:t>must</w:t>
      </w:r>
      <w:r w:rsidR="006E745F">
        <w:t xml:space="preserve"> </w:t>
      </w:r>
      <w:r>
        <w:t>follow all policies that apply to private process servers when serving process outside the scope of employment as a government employee process server.</w:t>
      </w:r>
    </w:p>
    <w:p w14:paraId="18BB408E" w14:textId="77777777" w:rsidR="001F5EF7" w:rsidRDefault="001F5EF7" w:rsidP="00ED6FBF">
      <w:pPr>
        <w:tabs>
          <w:tab w:val="left" w:pos="-1440"/>
          <w:tab w:val="left" w:pos="-720"/>
        </w:tabs>
        <w:jc w:val="both"/>
      </w:pPr>
    </w:p>
    <w:p w14:paraId="62A84207" w14:textId="77777777" w:rsidR="001F5EF7" w:rsidRPr="001C5E66" w:rsidRDefault="001F5EF7" w:rsidP="00184BD7">
      <w:pPr>
        <w:tabs>
          <w:tab w:val="left" w:pos="1080"/>
        </w:tabs>
        <w:ind w:left="1080" w:hanging="360"/>
        <w:jc w:val="both"/>
        <w:rPr>
          <w:strike/>
        </w:rPr>
      </w:pPr>
      <w:r>
        <w:t>c.</w:t>
      </w:r>
      <w:r>
        <w:tab/>
      </w:r>
      <w:r w:rsidR="00D0267F" w:rsidRPr="00200480">
        <w:t>Requirements</w:t>
      </w:r>
      <w:r w:rsidR="00F130FC" w:rsidRPr="00200480">
        <w:t xml:space="preserve"> </w:t>
      </w:r>
      <w:r w:rsidRPr="00200480">
        <w:t xml:space="preserve">for </w:t>
      </w:r>
      <w:r w:rsidR="00F130FC" w:rsidRPr="00200480">
        <w:t>Initial Certification</w:t>
      </w:r>
      <w:r>
        <w:t xml:space="preserve">.  </w:t>
      </w:r>
      <w:r w:rsidR="0030142B" w:rsidRPr="00200480">
        <w:t xml:space="preserve">An </w:t>
      </w:r>
      <w:r>
        <w:t xml:space="preserve">applicant </w:t>
      </w:r>
      <w:r w:rsidRPr="009C70B8">
        <w:rPr>
          <w:strike/>
        </w:rPr>
        <w:t>shal</w:t>
      </w:r>
      <w:r w:rsidRPr="00C714F4">
        <w:rPr>
          <w:strike/>
        </w:rPr>
        <w:t>l</w:t>
      </w:r>
      <w:r w:rsidR="006E745F" w:rsidRPr="00C714F4">
        <w:rPr>
          <w:strike/>
        </w:rPr>
        <w:t xml:space="preserve"> </w:t>
      </w:r>
      <w:r w:rsidR="006E745F" w:rsidRPr="00ED44A2">
        <w:rPr>
          <w:u w:val="single"/>
        </w:rPr>
        <w:t>must</w:t>
      </w:r>
      <w:r w:rsidR="002423A1">
        <w:t>:</w:t>
      </w:r>
    </w:p>
    <w:p w14:paraId="6BF9FA74" w14:textId="77777777" w:rsidR="001F5EF7" w:rsidRDefault="001F5EF7" w:rsidP="00ED6FBF">
      <w:pPr>
        <w:jc w:val="both"/>
      </w:pPr>
    </w:p>
    <w:p w14:paraId="700A3444" w14:textId="13A21DC3" w:rsidR="001F5EF7" w:rsidRPr="009722A4" w:rsidRDefault="001F5EF7" w:rsidP="00695B94">
      <w:pPr>
        <w:ind w:left="1440" w:hanging="360"/>
        <w:jc w:val="both"/>
        <w:rPr>
          <w:u w:val="single"/>
        </w:rPr>
      </w:pPr>
      <w:r>
        <w:t>(1)</w:t>
      </w:r>
      <w:r w:rsidR="00695B94">
        <w:tab/>
      </w:r>
      <w:r w:rsidRPr="007709D9">
        <w:t xml:space="preserve">Provide a completed application for certification </w:t>
      </w:r>
      <w:r w:rsidR="00F130FC" w:rsidRPr="00634E04">
        <w:t>in</w:t>
      </w:r>
      <w:r w:rsidR="00F130FC" w:rsidRPr="007709D9">
        <w:t xml:space="preserve"> </w:t>
      </w:r>
      <w:r w:rsidRPr="007709D9">
        <w:t xml:space="preserve">an approved </w:t>
      </w:r>
      <w:r w:rsidR="00F130FC" w:rsidRPr="00634E04">
        <w:t xml:space="preserve">format </w:t>
      </w:r>
      <w:r w:rsidRPr="007709D9">
        <w:t xml:space="preserve">obtained from and filed with the clerk in the </w:t>
      </w:r>
      <w:r w:rsidR="00695B94" w:rsidRPr="00634E04">
        <w:t>applicant’s</w:t>
      </w:r>
      <w:r w:rsidR="00695B94">
        <w:t xml:space="preserve"> </w:t>
      </w:r>
      <w:r w:rsidRPr="007709D9">
        <w:t>county of residence</w:t>
      </w:r>
      <w:r>
        <w:t xml:space="preserve">. </w:t>
      </w:r>
      <w:r w:rsidR="009722A4">
        <w:t xml:space="preserve"> </w:t>
      </w:r>
      <w:r w:rsidR="00823AA0">
        <w:t>A</w:t>
      </w:r>
      <w:r w:rsidR="00CC597D" w:rsidRPr="00634E04">
        <w:t xml:space="preserve"> </w:t>
      </w:r>
      <w:r w:rsidR="00823AA0" w:rsidRPr="00634E04">
        <w:t>non</w:t>
      </w:r>
      <w:r w:rsidR="00823AA0">
        <w:t>-</w:t>
      </w:r>
      <w:r w:rsidR="00CC597D" w:rsidRPr="00634E04">
        <w:t>Arizona resident</w:t>
      </w:r>
      <w:r w:rsidR="00E706D7" w:rsidRPr="00634E04">
        <w:t xml:space="preserve"> may apply for certification in any county.</w:t>
      </w:r>
      <w:r>
        <w:t xml:space="preserve"> </w:t>
      </w:r>
      <w:r w:rsidR="00164931">
        <w:t xml:space="preserve"> </w:t>
      </w:r>
      <w:r w:rsidR="009722A4" w:rsidRPr="00634E04">
        <w:t>T</w:t>
      </w:r>
      <w:r w:rsidR="00695B94" w:rsidRPr="00634E04">
        <w:t>o comply with A.R.S. § 41-1080, t</w:t>
      </w:r>
      <w:r w:rsidR="009722A4" w:rsidRPr="00634E04">
        <w:t xml:space="preserve">he applicant </w:t>
      </w:r>
      <w:r w:rsidR="009722A4" w:rsidRPr="009C70B8">
        <w:rPr>
          <w:strike/>
        </w:rPr>
        <w:t xml:space="preserve">shall </w:t>
      </w:r>
      <w:r w:rsidR="006E745F" w:rsidRPr="00ED44A2">
        <w:rPr>
          <w:u w:val="single"/>
        </w:rPr>
        <w:t>must</w:t>
      </w:r>
      <w:r w:rsidR="006E745F" w:rsidRPr="00634E04">
        <w:t xml:space="preserve"> </w:t>
      </w:r>
      <w:r w:rsidR="009722A4" w:rsidRPr="00634E04">
        <w:t>submit documentation of U.S. citizenship or alien status with the application</w:t>
      </w:r>
      <w:r w:rsidR="00695B94" w:rsidRPr="00634E04">
        <w:t>.</w:t>
      </w:r>
    </w:p>
    <w:p w14:paraId="528405EB" w14:textId="77777777" w:rsidR="001F5EF7" w:rsidRDefault="001F5EF7" w:rsidP="002423A1">
      <w:pPr>
        <w:tabs>
          <w:tab w:val="left" w:pos="-1440"/>
          <w:tab w:val="left" w:pos="-720"/>
          <w:tab w:val="left" w:pos="1440"/>
        </w:tabs>
        <w:ind w:left="1440" w:hanging="360"/>
        <w:jc w:val="both"/>
      </w:pPr>
      <w:r w:rsidRPr="0029564B">
        <w:t>(</w:t>
      </w:r>
      <w:r w:rsidR="0029564B" w:rsidRPr="00634E04">
        <w:t>2</w:t>
      </w:r>
      <w:r w:rsidRPr="0029564B">
        <w:t>)</w:t>
      </w:r>
      <w:r w:rsidR="00960838">
        <w:tab/>
      </w:r>
      <w:r>
        <w:t xml:space="preserve">Pass an examination </w:t>
      </w:r>
      <w:r w:rsidR="00D2751A" w:rsidRPr="00634E04">
        <w:t>for initial certification,</w:t>
      </w:r>
      <w:r w:rsidR="00D2751A">
        <w:t xml:space="preserve"> </w:t>
      </w:r>
      <w:r>
        <w:t>as prescribed in subsection E(3);</w:t>
      </w:r>
    </w:p>
    <w:p w14:paraId="2DE3F3E5" w14:textId="124DE751" w:rsidR="001F5EF7" w:rsidRPr="009C70B8" w:rsidRDefault="001F5EF7" w:rsidP="009C70B8">
      <w:pPr>
        <w:ind w:left="1440" w:hanging="360"/>
        <w:jc w:val="both"/>
        <w:rPr>
          <w:strike/>
        </w:rPr>
      </w:pPr>
      <w:r w:rsidRPr="0029564B">
        <w:t>(</w:t>
      </w:r>
      <w:r w:rsidR="0029564B" w:rsidRPr="00634E04">
        <w:t>3</w:t>
      </w:r>
      <w:r w:rsidRPr="0029564B">
        <w:t>)</w:t>
      </w:r>
      <w:r w:rsidR="00960838">
        <w:tab/>
      </w:r>
      <w:r w:rsidR="0025102C" w:rsidRPr="008B05F2">
        <w:rPr>
          <w:strike/>
        </w:rPr>
        <w:t>Applicants for certification must</w:t>
      </w:r>
      <w:r w:rsidR="008B05F2" w:rsidRPr="008B05F2">
        <w:rPr>
          <w:strike/>
        </w:rPr>
        <w:t xml:space="preserve"> submit</w:t>
      </w:r>
      <w:r w:rsidR="008B05F2" w:rsidRPr="008B05F2">
        <w:rPr>
          <w:strike/>
          <w:u w:val="single"/>
        </w:rPr>
        <w:t xml:space="preserve"> </w:t>
      </w:r>
      <w:proofErr w:type="spellStart"/>
      <w:r w:rsidR="00902C8A" w:rsidRPr="008B05F2">
        <w:rPr>
          <w:sz w:val="23"/>
          <w:szCs w:val="23"/>
          <w:u w:val="single"/>
        </w:rPr>
        <w:t>S</w:t>
      </w:r>
      <w:r w:rsidR="00612DA9" w:rsidRPr="008B05F2">
        <w:rPr>
          <w:sz w:val="23"/>
          <w:szCs w:val="23"/>
          <w:u w:val="single"/>
        </w:rPr>
        <w:t>ubmit</w:t>
      </w:r>
      <w:proofErr w:type="spellEnd"/>
      <w:r w:rsidR="00612DA9">
        <w:rPr>
          <w:sz w:val="23"/>
          <w:szCs w:val="23"/>
        </w:rPr>
        <w:t xml:space="preserve"> a full set of fingerprints with the fee prescribed in A.R.S. § 41-1750 to the supreme court for the purpose of obtaining a state and federal criminal records check </w:t>
      </w:r>
      <w:r w:rsidR="00417311">
        <w:rPr>
          <w:sz w:val="23"/>
          <w:szCs w:val="23"/>
        </w:rPr>
        <w:t>under</w:t>
      </w:r>
      <w:r w:rsidR="00612DA9">
        <w:rPr>
          <w:sz w:val="23"/>
          <w:szCs w:val="23"/>
        </w:rPr>
        <w:t xml:space="preserve"> A.R.S. § 41-1750 and Public Law 92-544. </w:t>
      </w:r>
      <w:r w:rsidR="00B72518" w:rsidRPr="009C70B8">
        <w:t xml:space="preserve">If definitive fingerprints are not obtainable, the clerk </w:t>
      </w:r>
      <w:r w:rsidR="00B72518">
        <w:t>must</w:t>
      </w:r>
      <w:r w:rsidR="00B72518" w:rsidRPr="009C70B8">
        <w:t xml:space="preserve"> require the applicant to make a written statement, under oath, that the applicant has no prior arrests, charges, indictments, or felony or misdemeanor convictions other than as disclosed on the application.  If the applicant is unable to provide this statement, the clerk </w:t>
      </w:r>
      <w:r w:rsidR="00B72518">
        <w:t>must</w:t>
      </w:r>
      <w:r w:rsidR="00B72518" w:rsidRPr="009C70B8">
        <w:t xml:space="preserve"> refuse to accept the </w:t>
      </w:r>
      <w:proofErr w:type="spellStart"/>
      <w:r w:rsidR="00B72518" w:rsidRPr="009C70B8">
        <w:t>application</w:t>
      </w:r>
      <w:r w:rsidR="00B72518">
        <w:t>.</w:t>
      </w:r>
      <w:r w:rsidRPr="009C70B8">
        <w:rPr>
          <w:strike/>
        </w:rPr>
        <w:t>Pursuant</w:t>
      </w:r>
      <w:proofErr w:type="spellEnd"/>
      <w:r w:rsidRPr="009C70B8">
        <w:rPr>
          <w:strike/>
        </w:rPr>
        <w:t xml:space="preserve"> to A.R.S. </w:t>
      </w:r>
      <w:r w:rsidR="00F12289" w:rsidRPr="009C70B8">
        <w:rPr>
          <w:strike/>
        </w:rPr>
        <w:t>§</w:t>
      </w:r>
      <w:r w:rsidR="009251A0" w:rsidRPr="009C70B8">
        <w:rPr>
          <w:strike/>
        </w:rPr>
        <w:t xml:space="preserve"> </w:t>
      </w:r>
      <w:r w:rsidR="00877B9F" w:rsidRPr="009C70B8">
        <w:rPr>
          <w:strike/>
        </w:rPr>
        <w:t>12-3301</w:t>
      </w:r>
      <w:r w:rsidRPr="009C70B8">
        <w:rPr>
          <w:strike/>
        </w:rPr>
        <w:t>:</w:t>
      </w:r>
    </w:p>
    <w:p w14:paraId="1D1064C5" w14:textId="77777777" w:rsidR="001F5EF7" w:rsidRPr="009C70B8" w:rsidRDefault="009F14AB" w:rsidP="009F14AB">
      <w:pPr>
        <w:ind w:left="2340" w:right="720"/>
        <w:jc w:val="both"/>
        <w:rPr>
          <w:strike/>
        </w:rPr>
      </w:pPr>
      <w:r w:rsidRPr="009C70B8">
        <w:rPr>
          <w:strike/>
        </w:rPr>
        <w:t>[F]</w:t>
      </w:r>
      <w:r w:rsidR="001F5EF7" w:rsidRPr="009C70B8">
        <w:rPr>
          <w:strike/>
        </w:rPr>
        <w:t>urnish</w:t>
      </w:r>
      <w:r w:rsidR="0074168B" w:rsidRPr="009C70B8">
        <w:rPr>
          <w:strike/>
        </w:rPr>
        <w:t xml:space="preserve"> </w:t>
      </w:r>
      <w:r w:rsidR="001F5EF7" w:rsidRPr="009C70B8">
        <w:rPr>
          <w:strike/>
        </w:rPr>
        <w:t xml:space="preserve">a full set of fingerprints to enable a criminal background investigation to be conducted to determine the suitability of the applicant.  The completed applicant fingerprint card shall be submitted with the fee prescribed in section </w:t>
      </w:r>
      <w:r w:rsidR="00A719D2" w:rsidRPr="009C70B8">
        <w:rPr>
          <w:strike/>
        </w:rPr>
        <w:t xml:space="preserve">§ </w:t>
      </w:r>
      <w:r w:rsidR="001F5EF7" w:rsidRPr="009C70B8">
        <w:rPr>
          <w:strike/>
        </w:rPr>
        <w:t>41-1750 to the department of public safety.  The applicant shall bear the cost of obtaining the applicant</w:t>
      </w:r>
      <w:r w:rsidR="00897670" w:rsidRPr="009C70B8">
        <w:rPr>
          <w:strike/>
        </w:rPr>
        <w:t>’</w:t>
      </w:r>
      <w:r w:rsidR="001F5EF7" w:rsidRPr="009C70B8">
        <w:rPr>
          <w:strike/>
        </w:rPr>
        <w:t xml:space="preserve">s criminal history record information.  The cost </w:t>
      </w:r>
      <w:r w:rsidR="00877B9F" w:rsidRPr="009C70B8">
        <w:rPr>
          <w:strike/>
        </w:rPr>
        <w:t>may</w:t>
      </w:r>
      <w:r w:rsidR="001F5EF7" w:rsidRPr="009C70B8">
        <w:rPr>
          <w:strike/>
        </w:rPr>
        <w:t xml:space="preserve"> not exceed the actual cost of obtaining the applicant</w:t>
      </w:r>
      <w:r w:rsidR="00897670" w:rsidRPr="009C70B8">
        <w:rPr>
          <w:strike/>
        </w:rPr>
        <w:t>’</w:t>
      </w:r>
      <w:r w:rsidR="001F5EF7" w:rsidRPr="009C70B8">
        <w:rPr>
          <w:strike/>
        </w:rPr>
        <w:t>s criminal history record information.  Applicant criminal history records checks shall be conducted pursuant to section</w:t>
      </w:r>
      <w:r w:rsidR="00A719D2" w:rsidRPr="009C70B8">
        <w:rPr>
          <w:strike/>
        </w:rPr>
        <w:t xml:space="preserve"> </w:t>
      </w:r>
      <w:r w:rsidR="001F5EF7" w:rsidRPr="009C70B8">
        <w:rPr>
          <w:strike/>
        </w:rPr>
        <w:t>41-1750 and Public Law 92-544</w:t>
      </w:r>
      <w:r w:rsidRPr="009C70B8">
        <w:rPr>
          <w:strike/>
        </w:rPr>
        <w:t>.</w:t>
      </w:r>
    </w:p>
    <w:p w14:paraId="18F6A579" w14:textId="718E7941" w:rsidR="001F5EF7" w:rsidRPr="009C70B8" w:rsidRDefault="001F5EF7" w:rsidP="008A4D39">
      <w:pPr>
        <w:tabs>
          <w:tab w:val="left" w:pos="1800"/>
        </w:tabs>
        <w:ind w:left="1800" w:hanging="360"/>
        <w:jc w:val="both"/>
        <w:rPr>
          <w:strike/>
        </w:rPr>
      </w:pPr>
      <w:r>
        <w:t>(a)</w:t>
      </w:r>
      <w:r w:rsidR="008A4D39" w:rsidRPr="009C70B8">
        <w:rPr>
          <w:strike/>
        </w:rPr>
        <w:tab/>
      </w:r>
      <w:r w:rsidRPr="009C70B8">
        <w:rPr>
          <w:strike/>
        </w:rPr>
        <w:t>The applicant is responsible for providing the clerk with readable fingerprint</w:t>
      </w:r>
      <w:r w:rsidR="00F130FC" w:rsidRPr="009C70B8">
        <w:rPr>
          <w:strike/>
        </w:rPr>
        <w:t>s</w:t>
      </w:r>
      <w:r w:rsidRPr="009C70B8">
        <w:rPr>
          <w:strike/>
        </w:rPr>
        <w:t>.  The applicant shall pay all costs or fees attributable to any subsequent refingerprinting and resubmission of fingerprints due to unreadable prints.  A law-enforcement agency shall</w:t>
      </w:r>
      <w:r w:rsidR="006E745F" w:rsidRPr="009C70B8">
        <w:rPr>
          <w:strike/>
        </w:rPr>
        <w:t xml:space="preserve"> </w:t>
      </w:r>
      <w:r w:rsidRPr="009C70B8">
        <w:rPr>
          <w:strike/>
        </w:rPr>
        <w:t>perform the fingerprinting;</w:t>
      </w:r>
    </w:p>
    <w:p w14:paraId="4936C682" w14:textId="01CEB418" w:rsidR="001F5EF7" w:rsidRPr="009C70B8" w:rsidRDefault="001F5EF7" w:rsidP="008A4D39">
      <w:pPr>
        <w:tabs>
          <w:tab w:val="left" w:pos="1800"/>
        </w:tabs>
        <w:ind w:left="1800" w:hanging="360"/>
        <w:jc w:val="both"/>
        <w:rPr>
          <w:strike/>
        </w:rPr>
      </w:pPr>
      <w:r w:rsidRPr="009C70B8">
        <w:rPr>
          <w:strike/>
        </w:rPr>
        <w:t>(b)</w:t>
      </w:r>
      <w:r w:rsidR="008A4D39" w:rsidRPr="009C70B8">
        <w:rPr>
          <w:strike/>
        </w:rPr>
        <w:tab/>
      </w:r>
      <w:r w:rsidRPr="009C70B8">
        <w:rPr>
          <w:strike/>
        </w:rPr>
        <w:t>The clerk shall</w:t>
      </w:r>
      <w:r w:rsidR="006E745F" w:rsidRPr="009C70B8">
        <w:rPr>
          <w:strike/>
        </w:rPr>
        <w:t xml:space="preserve"> </w:t>
      </w:r>
      <w:r w:rsidRPr="009C70B8">
        <w:rPr>
          <w:strike/>
        </w:rPr>
        <w:t>submit completed applicant fingerprint</w:t>
      </w:r>
      <w:r w:rsidR="00F130FC" w:rsidRPr="009C70B8">
        <w:rPr>
          <w:strike/>
        </w:rPr>
        <w:t>s</w:t>
      </w:r>
      <w:r w:rsidRPr="009C70B8">
        <w:rPr>
          <w:strike/>
        </w:rPr>
        <w:t xml:space="preserve"> and the fees to the Arizona Department of Public Safety (ADPS). </w:t>
      </w:r>
      <w:r w:rsidR="00CD4094" w:rsidRPr="009C70B8">
        <w:rPr>
          <w:strike/>
        </w:rPr>
        <w:t xml:space="preserve"> </w:t>
      </w:r>
      <w:r w:rsidRPr="009C70B8">
        <w:rPr>
          <w:strike/>
        </w:rPr>
        <w:t xml:space="preserve">Pursuant to A.R.S. </w:t>
      </w:r>
      <w:r w:rsidR="00F12289" w:rsidRPr="009C70B8">
        <w:rPr>
          <w:strike/>
        </w:rPr>
        <w:t>§</w:t>
      </w:r>
      <w:r w:rsidR="009251A0" w:rsidRPr="009C70B8">
        <w:rPr>
          <w:strike/>
        </w:rPr>
        <w:t xml:space="preserve"> </w:t>
      </w:r>
      <w:r w:rsidR="00877B9F" w:rsidRPr="009C70B8">
        <w:rPr>
          <w:strike/>
        </w:rPr>
        <w:t>12-3301</w:t>
      </w:r>
      <w:r w:rsidRPr="009C70B8">
        <w:rPr>
          <w:strike/>
        </w:rPr>
        <w:t xml:space="preserve">, </w:t>
      </w:r>
      <w:r w:rsidR="00F27BD1" w:rsidRPr="009C70B8">
        <w:rPr>
          <w:strike/>
        </w:rPr>
        <w:t>“</w:t>
      </w:r>
      <w:r w:rsidRPr="009C70B8">
        <w:rPr>
          <w:strike/>
        </w:rPr>
        <w:t xml:space="preserve">The department of public safety </w:t>
      </w:r>
      <w:r w:rsidR="00877B9F" w:rsidRPr="009C70B8">
        <w:rPr>
          <w:strike/>
        </w:rPr>
        <w:t>may</w:t>
      </w:r>
      <w:r w:rsidRPr="009C70B8">
        <w:rPr>
          <w:strike/>
        </w:rPr>
        <w:t xml:space="preserve"> exchange the submitted applicant fingerprint card information with the federal bureau of investigation for a federal criminal records check</w:t>
      </w:r>
      <w:r w:rsidR="0029564B" w:rsidRPr="009C70B8">
        <w:rPr>
          <w:strike/>
        </w:rPr>
        <w:t>”</w:t>
      </w:r>
      <w:r w:rsidR="00F27BD1" w:rsidRPr="009C70B8">
        <w:rPr>
          <w:strike/>
        </w:rPr>
        <w:t>;</w:t>
      </w:r>
    </w:p>
    <w:p w14:paraId="556A41DE" w14:textId="71DFAB65" w:rsidR="001F5EF7" w:rsidRPr="009C70B8" w:rsidRDefault="001F5EF7" w:rsidP="008A4D39">
      <w:pPr>
        <w:tabs>
          <w:tab w:val="left" w:pos="1800"/>
        </w:tabs>
        <w:ind w:left="1800" w:hanging="360"/>
        <w:jc w:val="both"/>
        <w:rPr>
          <w:strike/>
        </w:rPr>
      </w:pPr>
      <w:r w:rsidRPr="009C70B8">
        <w:rPr>
          <w:strike/>
        </w:rPr>
        <w:t>(c)</w:t>
      </w:r>
      <w:r w:rsidR="008A4D39" w:rsidRPr="009C70B8">
        <w:rPr>
          <w:strike/>
        </w:rPr>
        <w:tab/>
      </w:r>
      <w:r w:rsidRPr="009C70B8">
        <w:rPr>
          <w:strike/>
        </w:rPr>
        <w:t xml:space="preserve"> If definitive fingerprints are not obtainable, the clerk shall</w:t>
      </w:r>
      <w:r w:rsidR="006E745F" w:rsidRPr="009C70B8">
        <w:rPr>
          <w:strike/>
        </w:rPr>
        <w:t xml:space="preserve"> </w:t>
      </w:r>
      <w:r w:rsidRPr="009C70B8">
        <w:rPr>
          <w:strike/>
        </w:rPr>
        <w:t xml:space="preserve">require the applicant to make a written statement, under oath, that the applicant has no prior arrests, charges, indictments, or felony or misdemeanor convictions other than as </w:t>
      </w:r>
      <w:r w:rsidRPr="009C70B8">
        <w:rPr>
          <w:strike/>
        </w:rPr>
        <w:lastRenderedPageBreak/>
        <w:t>disclosed on the application.  If the applicant is unable to provide this statement</w:t>
      </w:r>
      <w:r w:rsidR="00423868" w:rsidRPr="009C70B8">
        <w:rPr>
          <w:strike/>
        </w:rPr>
        <w:t>,</w:t>
      </w:r>
      <w:r w:rsidRPr="009C70B8">
        <w:rPr>
          <w:strike/>
        </w:rPr>
        <w:t xml:space="preserve"> the clerk shall refuse to accept the application;</w:t>
      </w:r>
    </w:p>
    <w:p w14:paraId="686DB6EA" w14:textId="461E54C8" w:rsidR="001F5EF7" w:rsidRDefault="001F5EF7" w:rsidP="00FD40E0">
      <w:pPr>
        <w:ind w:left="1440" w:hanging="360"/>
        <w:jc w:val="both"/>
      </w:pPr>
      <w:r>
        <w:t>(</w:t>
      </w:r>
      <w:r w:rsidR="0029564B" w:rsidRPr="00FD40E0">
        <w:t>4</w:t>
      </w:r>
      <w:r>
        <w:t>)</w:t>
      </w:r>
      <w:r w:rsidR="00F54082">
        <w:tab/>
      </w:r>
      <w:r w:rsidR="0029564B" w:rsidRPr="00FD40E0">
        <w:t xml:space="preserve">Provide additional background information, </w:t>
      </w:r>
      <w:r w:rsidR="0029564B" w:rsidRPr="009C4CB0">
        <w:rPr>
          <w:strike/>
        </w:rPr>
        <w:t>upon</w:t>
      </w:r>
      <w:r w:rsidR="009C4CB0">
        <w:t xml:space="preserve"> </w:t>
      </w:r>
      <w:r w:rsidR="00944277" w:rsidRPr="009C4CB0">
        <w:rPr>
          <w:u w:val="single"/>
        </w:rPr>
        <w:t>on</w:t>
      </w:r>
      <w:r w:rsidR="0029564B">
        <w:t xml:space="preserve"> </w:t>
      </w:r>
      <w:r>
        <w:t>the request of the presiding judge</w:t>
      </w:r>
      <w:r w:rsidR="00634D97" w:rsidRPr="00FD40E0">
        <w:t>,</w:t>
      </w:r>
      <w:r>
        <w:t xml:space="preserve"> </w:t>
      </w:r>
      <w:r w:rsidR="00634D97" w:rsidRPr="00FD40E0">
        <w:t>clerk,</w:t>
      </w:r>
      <w:r w:rsidR="00634D97">
        <w:t xml:space="preserve"> </w:t>
      </w:r>
      <w:r>
        <w:t>or designee;</w:t>
      </w:r>
    </w:p>
    <w:p w14:paraId="540F23F8" w14:textId="14A76868" w:rsidR="001F5EF7" w:rsidRPr="009C70B8" w:rsidRDefault="001F5EF7" w:rsidP="008A4D39">
      <w:pPr>
        <w:ind w:left="1440" w:hanging="360"/>
        <w:jc w:val="both"/>
        <w:rPr>
          <w:strike/>
        </w:rPr>
      </w:pPr>
      <w:r>
        <w:t>(</w:t>
      </w:r>
      <w:r w:rsidR="0029564B" w:rsidRPr="00FD40E0">
        <w:t>5</w:t>
      </w:r>
      <w:r>
        <w:t>)</w:t>
      </w:r>
      <w:r w:rsidR="00F54082">
        <w:tab/>
      </w:r>
      <w:r w:rsidRPr="00C3741F">
        <w:t>Pay all fees authori</w:t>
      </w:r>
      <w:r w:rsidRPr="00C6607A">
        <w:t xml:space="preserve">zed by law to the clerk </w:t>
      </w:r>
      <w:r w:rsidRPr="009C4CB0">
        <w:rPr>
          <w:strike/>
        </w:rPr>
        <w:t>pursuant to</w:t>
      </w:r>
      <w:r w:rsidR="009C4CB0">
        <w:t xml:space="preserve"> </w:t>
      </w:r>
      <w:r w:rsidR="00417311" w:rsidRPr="009C4CB0">
        <w:rPr>
          <w:u w:val="single"/>
        </w:rPr>
        <w:t>under</w:t>
      </w:r>
      <w:r w:rsidRPr="00C6607A">
        <w:t xml:space="preserve"> </w:t>
      </w:r>
      <w:r w:rsidRPr="003E4C98">
        <w:t xml:space="preserve">A.R.S. </w:t>
      </w:r>
      <w:r w:rsidR="00F12289" w:rsidRPr="003E4C98">
        <w:t>§</w:t>
      </w:r>
      <w:r w:rsidR="00E07306" w:rsidRPr="003E4C98">
        <w:t xml:space="preserve"> </w:t>
      </w:r>
      <w:r w:rsidRPr="003E4C98">
        <w:t>12-284</w:t>
      </w:r>
      <w:r w:rsidRPr="00C3741F">
        <w:t>;</w:t>
      </w:r>
      <w:r w:rsidRPr="00C6607A">
        <w:t xml:space="preserve"> and</w:t>
      </w:r>
    </w:p>
    <w:p w14:paraId="63E3CFB0" w14:textId="37FC4D88" w:rsidR="001F5EF7" w:rsidRDefault="001F5EF7" w:rsidP="00FD40E0">
      <w:pPr>
        <w:ind w:left="1440" w:hanging="360"/>
        <w:jc w:val="both"/>
        <w:rPr>
          <w:strike/>
        </w:rPr>
      </w:pPr>
      <w:r>
        <w:t>(</w:t>
      </w:r>
      <w:r w:rsidR="0029564B" w:rsidRPr="00FD40E0">
        <w:t>6</w:t>
      </w:r>
      <w:r>
        <w:t>)</w:t>
      </w:r>
      <w:r w:rsidR="00F54082">
        <w:tab/>
      </w:r>
      <w:r w:rsidR="00774965" w:rsidRPr="00C714F4">
        <w:rPr>
          <w:u w:val="single"/>
        </w:rPr>
        <w:t>Together with the application,</w:t>
      </w:r>
      <w:r w:rsidR="00774965">
        <w:t xml:space="preserve"> </w:t>
      </w:r>
      <w:r w:rsidR="00BD1012" w:rsidRPr="00BD1012">
        <w:rPr>
          <w:strike/>
        </w:rPr>
        <w:t xml:space="preserve">Provide </w:t>
      </w:r>
      <w:proofErr w:type="spellStart"/>
      <w:r w:rsidR="00774965" w:rsidRPr="00BD1012">
        <w:rPr>
          <w:u w:val="single"/>
        </w:rPr>
        <w:t>provide</w:t>
      </w:r>
      <w:proofErr w:type="spellEnd"/>
      <w:r w:rsidR="00774965" w:rsidRPr="00BD1012">
        <w:rPr>
          <w:u w:val="single"/>
        </w:rPr>
        <w:t xml:space="preserve"> </w:t>
      </w:r>
      <w:r w:rsidR="00B72518" w:rsidRPr="009C4CB0">
        <w:rPr>
          <w:u w:val="single"/>
        </w:rPr>
        <w:t>one color passport-size photograph, two inches by two inches</w:t>
      </w:r>
      <w:r w:rsidR="00774965">
        <w:rPr>
          <w:u w:val="single"/>
        </w:rPr>
        <w:t>,</w:t>
      </w:r>
      <w:r w:rsidR="00B72518" w:rsidRPr="009C4CB0">
        <w:rPr>
          <w:u w:val="single"/>
        </w:rPr>
        <w:t xml:space="preserve"> of the applicant’s head, neck</w:t>
      </w:r>
      <w:r w:rsidR="00C70785">
        <w:rPr>
          <w:u w:val="single"/>
        </w:rPr>
        <w:t>,</w:t>
      </w:r>
      <w:r w:rsidR="00B72518" w:rsidRPr="009C4CB0">
        <w:rPr>
          <w:u w:val="single"/>
        </w:rPr>
        <w:t xml:space="preserve"> and shoulders only. The applicant must ensure the photograph was taken within the last two years and clearly identifies the applicant. An application submitted without a photograph is deficient</w:t>
      </w:r>
      <w:r w:rsidR="00B72518" w:rsidRPr="00C714F4">
        <w:rPr>
          <w:u w:val="single"/>
        </w:rPr>
        <w:t>.</w:t>
      </w:r>
      <w:r w:rsidR="009C4CB0">
        <w:t xml:space="preserve"> </w:t>
      </w:r>
      <w:r w:rsidR="00D26E40" w:rsidRPr="009C4CB0">
        <w:rPr>
          <w:strike/>
        </w:rPr>
        <w:t xml:space="preserve">photographs </w:t>
      </w:r>
      <w:r w:rsidR="00D26E40" w:rsidRPr="009C70B8">
        <w:rPr>
          <w:strike/>
        </w:rPr>
        <w:t>of a number and</w:t>
      </w:r>
      <w:r w:rsidR="0030142B" w:rsidRPr="009C70B8">
        <w:rPr>
          <w:strike/>
        </w:rPr>
        <w:t xml:space="preserve"> in the format </w:t>
      </w:r>
      <w:r w:rsidR="00D26E40" w:rsidRPr="009C70B8">
        <w:rPr>
          <w:strike/>
        </w:rPr>
        <w:t>prescribed in policies adopted by the directo</w:t>
      </w:r>
      <w:r w:rsidR="00D26E40" w:rsidRPr="009C4CB0">
        <w:rPr>
          <w:strike/>
        </w:rPr>
        <w:t>r</w:t>
      </w:r>
      <w:r w:rsidR="00D26E40" w:rsidRPr="00C714F4">
        <w:rPr>
          <w:strike/>
        </w:rPr>
        <w:t>.</w:t>
      </w:r>
      <w:r w:rsidR="0002665B" w:rsidRPr="009C70B8">
        <w:rPr>
          <w:u w:val="single"/>
        </w:rPr>
        <w:t xml:space="preserve"> </w:t>
      </w:r>
    </w:p>
    <w:p w14:paraId="35A370AC" w14:textId="77777777" w:rsidR="00985464" w:rsidRPr="00985464" w:rsidRDefault="00985464" w:rsidP="00985464">
      <w:pPr>
        <w:jc w:val="both"/>
        <w:rPr>
          <w:b/>
        </w:rPr>
      </w:pPr>
    </w:p>
    <w:p w14:paraId="5A26593D" w14:textId="77777777" w:rsidR="001F5EF7" w:rsidRDefault="001F5EF7">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4320"/>
          <w:tab w:val="left" w:pos="5040"/>
          <w:tab w:val="left" w:pos="5760"/>
          <w:tab w:val="left" w:pos="6480"/>
          <w:tab w:val="left" w:pos="7200"/>
          <w:tab w:val="left" w:pos="7920"/>
          <w:tab w:val="left" w:pos="8640"/>
          <w:tab w:val="left" w:pos="9360"/>
        </w:tabs>
        <w:ind w:left="2160" w:hanging="1800"/>
        <w:jc w:val="both"/>
      </w:pPr>
      <w:r>
        <w:t>3.</w:t>
      </w:r>
      <w:r>
        <w:tab/>
        <w:t>Examination.</w:t>
      </w:r>
      <w:r>
        <w:rPr>
          <w:b/>
          <w:bCs/>
        </w:rPr>
        <w:tab/>
      </w:r>
    </w:p>
    <w:p w14:paraId="0C3A6270" w14:textId="77777777" w:rsidR="001F5EF7" w:rsidRDefault="001F5EF7">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4320"/>
          <w:tab w:val="left" w:pos="5040"/>
          <w:tab w:val="left" w:pos="5760"/>
          <w:tab w:val="left" w:pos="6480"/>
          <w:tab w:val="left" w:pos="7200"/>
          <w:tab w:val="left" w:pos="7920"/>
          <w:tab w:val="left" w:pos="8640"/>
          <w:tab w:val="left" w:pos="9360"/>
        </w:tabs>
        <w:jc w:val="both"/>
      </w:pPr>
    </w:p>
    <w:p w14:paraId="36DF1E08" w14:textId="2CBF481E" w:rsidR="001F5EF7" w:rsidRDefault="001F5EF7" w:rsidP="00590955">
      <w:pPr>
        <w:tabs>
          <w:tab w:val="left" w:pos="1080"/>
        </w:tabs>
        <w:ind w:left="1080" w:hanging="360"/>
        <w:jc w:val="both"/>
      </w:pPr>
      <w:r>
        <w:t>a.</w:t>
      </w:r>
      <w:r>
        <w:tab/>
        <w:t xml:space="preserve">Initial </w:t>
      </w:r>
      <w:r w:rsidR="001B3010" w:rsidRPr="00A12791">
        <w:t>Certification State</w:t>
      </w:r>
      <w:r w:rsidR="001B3010">
        <w:t xml:space="preserve"> </w:t>
      </w:r>
      <w:r>
        <w:t xml:space="preserve">Examination.  </w:t>
      </w:r>
      <w:r w:rsidR="0002665B" w:rsidRPr="00470096">
        <w:rPr>
          <w:sz w:val="23"/>
          <w:szCs w:val="23"/>
          <w:u w:val="single"/>
        </w:rPr>
        <w:t xml:space="preserve">All applicants must pass the initial certification examination of the rules of the </w:t>
      </w:r>
      <w:r w:rsidR="00C3741F" w:rsidRPr="00470096">
        <w:rPr>
          <w:sz w:val="23"/>
          <w:szCs w:val="23"/>
          <w:u w:val="single"/>
        </w:rPr>
        <w:t>S</w:t>
      </w:r>
      <w:r w:rsidR="0002665B" w:rsidRPr="00470096">
        <w:rPr>
          <w:sz w:val="23"/>
          <w:szCs w:val="23"/>
          <w:u w:val="single"/>
        </w:rPr>
        <w:t xml:space="preserve">upreme </w:t>
      </w:r>
      <w:r w:rsidR="00C3741F" w:rsidRPr="00470096">
        <w:rPr>
          <w:sz w:val="23"/>
          <w:szCs w:val="23"/>
          <w:u w:val="single"/>
        </w:rPr>
        <w:t>C</w:t>
      </w:r>
      <w:r w:rsidR="0002665B" w:rsidRPr="00470096">
        <w:rPr>
          <w:sz w:val="23"/>
          <w:szCs w:val="23"/>
          <w:u w:val="single"/>
        </w:rPr>
        <w:t>ourt of Arizona and the</w:t>
      </w:r>
      <w:r w:rsidR="00D01BB4" w:rsidRPr="00470096">
        <w:rPr>
          <w:sz w:val="23"/>
          <w:szCs w:val="23"/>
          <w:u w:val="single"/>
        </w:rPr>
        <w:t xml:space="preserve"> </w:t>
      </w:r>
      <w:r w:rsidR="0002665B" w:rsidRPr="00470096">
        <w:rPr>
          <w:sz w:val="23"/>
          <w:szCs w:val="23"/>
          <w:u w:val="single"/>
        </w:rPr>
        <w:t>statutes of this state relating to certified private process servers</w:t>
      </w:r>
      <w:r w:rsidR="0002665B" w:rsidRPr="00C714F4">
        <w:rPr>
          <w:sz w:val="23"/>
          <w:szCs w:val="23"/>
          <w:u w:val="single"/>
        </w:rPr>
        <w:t>.</w:t>
      </w:r>
      <w:r w:rsidR="0002665B">
        <w:rPr>
          <w:sz w:val="23"/>
          <w:szCs w:val="23"/>
        </w:rPr>
        <w:t xml:space="preserve"> </w:t>
      </w:r>
      <w:r w:rsidRPr="009C70B8">
        <w:rPr>
          <w:strike/>
        </w:rPr>
        <w:t>Each applicant for certification shall</w:t>
      </w:r>
      <w:r w:rsidR="006E745F" w:rsidRPr="009C70B8">
        <w:rPr>
          <w:strike/>
        </w:rPr>
        <w:t xml:space="preserve"> </w:t>
      </w:r>
      <w:r w:rsidRPr="009C70B8">
        <w:rPr>
          <w:strike/>
        </w:rPr>
        <w:t xml:space="preserve"> take and pass the </w:t>
      </w:r>
      <w:r w:rsidR="001B3010" w:rsidRPr="009C70B8">
        <w:rPr>
          <w:strike/>
        </w:rPr>
        <w:t xml:space="preserve">initial certification state </w:t>
      </w:r>
      <w:r w:rsidRPr="009C70B8">
        <w:rPr>
          <w:strike/>
        </w:rPr>
        <w:t>examination provided by the director.  The clerk shall</w:t>
      </w:r>
      <w:r w:rsidR="006E745F" w:rsidRPr="009C70B8">
        <w:rPr>
          <w:strike/>
        </w:rPr>
        <w:t xml:space="preserve"> </w:t>
      </w:r>
      <w:r w:rsidR="001B3010" w:rsidRPr="009C70B8">
        <w:rPr>
          <w:strike/>
        </w:rPr>
        <w:t xml:space="preserve">administer the initial certification state examination to </w:t>
      </w:r>
      <w:r w:rsidRPr="009C70B8">
        <w:rPr>
          <w:strike/>
        </w:rPr>
        <w:t>each applicant</w:t>
      </w:r>
      <w:r w:rsidRPr="00C714F4">
        <w:rPr>
          <w:strike/>
        </w:rPr>
        <w:t>.</w:t>
      </w:r>
    </w:p>
    <w:p w14:paraId="288FED5A" w14:textId="77777777" w:rsidR="001F5EF7" w:rsidRDefault="001F5EF7">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4320"/>
          <w:tab w:val="left" w:pos="5040"/>
          <w:tab w:val="left" w:pos="5760"/>
          <w:tab w:val="left" w:pos="6480"/>
          <w:tab w:val="left" w:pos="7200"/>
          <w:tab w:val="left" w:pos="7920"/>
          <w:tab w:val="left" w:pos="8640"/>
          <w:tab w:val="left" w:pos="9360"/>
        </w:tabs>
        <w:jc w:val="both"/>
      </w:pPr>
    </w:p>
    <w:p w14:paraId="3491645F" w14:textId="4531DB19" w:rsidR="0068540A" w:rsidRPr="00470096" w:rsidRDefault="00C70785" w:rsidP="00C714F4">
      <w:pPr>
        <w:tabs>
          <w:tab w:val="left" w:pos="1080"/>
        </w:tabs>
        <w:spacing w:after="120" w:line="240" w:lineRule="atLeast"/>
        <w:ind w:left="1080" w:hanging="360"/>
        <w:jc w:val="both"/>
        <w:rPr>
          <w:u w:val="single"/>
        </w:rPr>
      </w:pPr>
      <w:r>
        <w:rPr>
          <w:u w:val="single"/>
        </w:rPr>
        <w:t>b.</w:t>
      </w:r>
      <w:r>
        <w:rPr>
          <w:u w:val="single"/>
        </w:rPr>
        <w:tab/>
      </w:r>
      <w:r w:rsidR="0068540A" w:rsidRPr="00470096">
        <w:rPr>
          <w:u w:val="single"/>
        </w:rPr>
        <w:t>The director must provide multiple versions of the initial certification state examination to the clerk and the clerk may not use any other examinations.  Applicants and the public may not obtain copies of the examination or the answer sheet.</w:t>
      </w:r>
    </w:p>
    <w:p w14:paraId="48C45FB6" w14:textId="3ABFA0CF" w:rsidR="0068540A" w:rsidRPr="00470096" w:rsidRDefault="00C70785" w:rsidP="00C714F4">
      <w:pPr>
        <w:tabs>
          <w:tab w:val="left" w:pos="1080"/>
        </w:tabs>
        <w:spacing w:after="120" w:line="240" w:lineRule="atLeast"/>
        <w:ind w:left="1080" w:hanging="360"/>
        <w:jc w:val="both"/>
        <w:rPr>
          <w:u w:val="single"/>
        </w:rPr>
      </w:pPr>
      <w:r>
        <w:rPr>
          <w:u w:val="single"/>
        </w:rPr>
        <w:t>c.</w:t>
      </w:r>
      <w:r>
        <w:rPr>
          <w:u w:val="single"/>
        </w:rPr>
        <w:tab/>
      </w:r>
      <w:r w:rsidR="0068540A" w:rsidRPr="00470096">
        <w:rPr>
          <w:u w:val="single"/>
        </w:rPr>
        <w:t>The director must establish the passing score on the</w:t>
      </w:r>
      <w:r w:rsidR="00053A4C" w:rsidRPr="00470096">
        <w:rPr>
          <w:u w:val="single"/>
        </w:rPr>
        <w:t xml:space="preserve"> </w:t>
      </w:r>
      <w:r w:rsidR="0068540A" w:rsidRPr="00470096">
        <w:rPr>
          <w:u w:val="single"/>
        </w:rPr>
        <w:t xml:space="preserve">initial certification state examination. </w:t>
      </w:r>
    </w:p>
    <w:p w14:paraId="3098A2BC" w14:textId="76339ABC" w:rsidR="004601F9" w:rsidRPr="002074D9" w:rsidRDefault="00C70785" w:rsidP="00C714F4">
      <w:pPr>
        <w:tabs>
          <w:tab w:val="left" w:pos="-1440"/>
          <w:tab w:val="left" w:pos="-720"/>
          <w:tab w:val="left" w:pos="0"/>
          <w:tab w:val="left" w:pos="360"/>
          <w:tab w:val="left" w:pos="1080"/>
          <w:tab w:val="left" w:pos="1440"/>
          <w:tab w:val="left" w:pos="1800"/>
          <w:tab w:val="left" w:pos="2160"/>
          <w:tab w:val="left" w:pos="2520"/>
          <w:tab w:val="left" w:pos="2880"/>
          <w:tab w:val="left" w:pos="3240"/>
          <w:tab w:val="left" w:pos="3600"/>
          <w:tab w:val="left" w:pos="4320"/>
          <w:tab w:val="left" w:pos="5040"/>
          <w:tab w:val="left" w:pos="5760"/>
          <w:tab w:val="left" w:pos="6480"/>
          <w:tab w:val="left" w:pos="7200"/>
          <w:tab w:val="left" w:pos="7920"/>
          <w:tab w:val="left" w:pos="8640"/>
          <w:tab w:val="left" w:pos="9360"/>
        </w:tabs>
        <w:ind w:left="1080" w:hanging="360"/>
        <w:jc w:val="both"/>
      </w:pPr>
      <w:r w:rsidRPr="00C714F4">
        <w:rPr>
          <w:strike/>
        </w:rPr>
        <w:t>b</w:t>
      </w:r>
      <w:r w:rsidRPr="00C714F4">
        <w:rPr>
          <w:u w:val="single"/>
        </w:rPr>
        <w:t>d</w:t>
      </w:r>
      <w:r>
        <w:t>.</w:t>
      </w:r>
      <w:r>
        <w:tab/>
      </w:r>
      <w:r w:rsidR="004601F9" w:rsidRPr="002074D9">
        <w:t xml:space="preserve">The clerk </w:t>
      </w:r>
      <w:r w:rsidR="004601F9" w:rsidRPr="009C70B8">
        <w:rPr>
          <w:strike/>
        </w:rPr>
        <w:t>shall</w:t>
      </w:r>
      <w:r w:rsidR="004601F9" w:rsidRPr="002074D9">
        <w:t xml:space="preserve"> </w:t>
      </w:r>
      <w:r w:rsidR="006E745F" w:rsidRPr="00ED44A2">
        <w:rPr>
          <w:u w:val="single"/>
        </w:rPr>
        <w:t>must</w:t>
      </w:r>
      <w:r w:rsidR="006E745F" w:rsidRPr="002074D9">
        <w:t xml:space="preserve"> </w:t>
      </w:r>
      <w:r w:rsidR="004601F9" w:rsidRPr="002074D9">
        <w:t>communicate the applicant’s passage or failure of the examination in writing to the applicant not more than ten days from the date the applicant took the examination:</w:t>
      </w:r>
    </w:p>
    <w:p w14:paraId="6AA7C310" w14:textId="77777777" w:rsidR="004601F9" w:rsidRPr="002074D9" w:rsidRDefault="004601F9" w:rsidP="004601F9">
      <w:pPr>
        <w:tabs>
          <w:tab w:val="left" w:pos="-1440"/>
          <w:tab w:val="left" w:pos="-720"/>
          <w:tab w:val="left" w:pos="0"/>
          <w:tab w:val="left" w:pos="720"/>
          <w:tab w:val="left" w:pos="1080"/>
          <w:tab w:val="left" w:pos="1440"/>
          <w:tab w:val="left" w:pos="1800"/>
          <w:tab w:val="left" w:pos="2160"/>
          <w:tab w:val="left" w:pos="2520"/>
          <w:tab w:val="left" w:pos="2880"/>
          <w:tab w:val="left" w:pos="3240"/>
          <w:tab w:val="left" w:pos="3600"/>
          <w:tab w:val="left" w:pos="4320"/>
          <w:tab w:val="left" w:pos="5040"/>
          <w:tab w:val="left" w:pos="5760"/>
          <w:tab w:val="left" w:pos="6480"/>
          <w:tab w:val="left" w:pos="7200"/>
          <w:tab w:val="left" w:pos="7920"/>
          <w:tab w:val="left" w:pos="8640"/>
          <w:tab w:val="left" w:pos="9360"/>
        </w:tabs>
        <w:ind w:left="720"/>
        <w:jc w:val="both"/>
      </w:pPr>
    </w:p>
    <w:p w14:paraId="40F32291" w14:textId="77777777" w:rsidR="004601F9" w:rsidRPr="002074D9" w:rsidRDefault="004601F9" w:rsidP="002074D9">
      <w:pPr>
        <w:numPr>
          <w:ilvl w:val="0"/>
          <w:numId w:val="38"/>
        </w:numPr>
        <w:jc w:val="both"/>
      </w:pPr>
      <w:r w:rsidRPr="002074D9">
        <w:t>The applicant will not receive the examination score.</w:t>
      </w:r>
    </w:p>
    <w:p w14:paraId="4A81E1C7" w14:textId="5C41D0DB" w:rsidR="00933F3A" w:rsidRPr="002074D9" w:rsidRDefault="004601F9" w:rsidP="002074D9">
      <w:pPr>
        <w:numPr>
          <w:ilvl w:val="0"/>
          <w:numId w:val="38"/>
        </w:numPr>
        <w:jc w:val="both"/>
      </w:pPr>
      <w:r w:rsidRPr="002074D9">
        <w:t xml:space="preserve">If the applicant fails the examination, the clerk </w:t>
      </w:r>
      <w:r w:rsidRPr="009C70B8">
        <w:rPr>
          <w:strike/>
        </w:rPr>
        <w:t>shall</w:t>
      </w:r>
      <w:r w:rsidRPr="002074D9">
        <w:t xml:space="preserve"> </w:t>
      </w:r>
      <w:r w:rsidR="006E745F" w:rsidRPr="00ED44A2">
        <w:rPr>
          <w:u w:val="single"/>
        </w:rPr>
        <w:t>must</w:t>
      </w:r>
      <w:r w:rsidR="006E745F" w:rsidRPr="002074D9">
        <w:t xml:space="preserve"> </w:t>
      </w:r>
      <w:r w:rsidRPr="002074D9">
        <w:t xml:space="preserve">inform the applicant that a reexamination is required to meet all qualifications for initial certification and </w:t>
      </w:r>
      <w:r w:rsidRPr="009C70B8">
        <w:rPr>
          <w:strike/>
        </w:rPr>
        <w:t xml:space="preserve">shall </w:t>
      </w:r>
      <w:r w:rsidR="00470096">
        <w:rPr>
          <w:u w:val="single"/>
        </w:rPr>
        <w:t>must</w:t>
      </w:r>
      <w:r w:rsidR="006E745F" w:rsidRPr="002074D9">
        <w:t xml:space="preserve"> </w:t>
      </w:r>
      <w:r w:rsidRPr="002074D9">
        <w:t>provide the applicant with information on the procedures for reexamination.</w:t>
      </w:r>
    </w:p>
    <w:p w14:paraId="73BF659C" w14:textId="77777777" w:rsidR="004601F9" w:rsidRPr="002074D9" w:rsidRDefault="004601F9" w:rsidP="002074D9">
      <w:pPr>
        <w:numPr>
          <w:ilvl w:val="0"/>
          <w:numId w:val="38"/>
        </w:numPr>
        <w:jc w:val="both"/>
      </w:pPr>
      <w:r w:rsidRPr="002074D9">
        <w:t>An applicant may, on written request, review the applicant’s answer sheets and grades under the terms and conditions prescribed by the director.</w:t>
      </w:r>
    </w:p>
    <w:p w14:paraId="10A9F51B" w14:textId="77777777" w:rsidR="004601F9" w:rsidRPr="002074D9" w:rsidRDefault="004601F9" w:rsidP="002074D9">
      <w:pPr>
        <w:numPr>
          <w:ilvl w:val="0"/>
          <w:numId w:val="38"/>
        </w:numPr>
        <w:jc w:val="both"/>
      </w:pPr>
      <w:r w:rsidRPr="002074D9">
        <w:t xml:space="preserve">The applicant </w:t>
      </w:r>
      <w:r w:rsidRPr="009C70B8">
        <w:rPr>
          <w:strike/>
        </w:rPr>
        <w:t>shall</w:t>
      </w:r>
      <w:r w:rsidRPr="002074D9">
        <w:t xml:space="preserve"> </w:t>
      </w:r>
      <w:r w:rsidR="006E745F" w:rsidRPr="00ED44A2">
        <w:rPr>
          <w:u w:val="single"/>
        </w:rPr>
        <w:t>must</w:t>
      </w:r>
      <w:r w:rsidR="006E745F" w:rsidRPr="002074D9">
        <w:t xml:space="preserve"> </w:t>
      </w:r>
      <w:r w:rsidRPr="002074D9">
        <w:t>not copy materials provided for the applicant’s review.</w:t>
      </w:r>
    </w:p>
    <w:p w14:paraId="632CC1C8" w14:textId="77777777" w:rsidR="00C66F5C" w:rsidRPr="002074D9" w:rsidRDefault="004601F9" w:rsidP="00C3741F">
      <w:pPr>
        <w:numPr>
          <w:ilvl w:val="0"/>
          <w:numId w:val="38"/>
        </w:numPr>
        <w:jc w:val="both"/>
      </w:pPr>
      <w:r w:rsidRPr="002074D9">
        <w:t xml:space="preserve">The applicant </w:t>
      </w:r>
      <w:r w:rsidRPr="009C70B8">
        <w:rPr>
          <w:strike/>
        </w:rPr>
        <w:t>shall</w:t>
      </w:r>
      <w:r w:rsidRPr="002074D9">
        <w:t xml:space="preserve"> </w:t>
      </w:r>
      <w:r w:rsidR="006E745F" w:rsidRPr="00ED44A2">
        <w:rPr>
          <w:u w:val="single"/>
        </w:rPr>
        <w:t>must</w:t>
      </w:r>
      <w:r w:rsidR="006E745F" w:rsidRPr="002074D9">
        <w:t xml:space="preserve"> </w:t>
      </w:r>
      <w:r w:rsidRPr="002074D9">
        <w:t>conduct the review during business hours in the presence of the clerk.</w:t>
      </w:r>
    </w:p>
    <w:p w14:paraId="4712FF9B" w14:textId="77777777" w:rsidR="00DC0291" w:rsidRPr="00933F3A" w:rsidRDefault="00DC0291" w:rsidP="002074D9">
      <w:pPr>
        <w:ind w:left="1440"/>
        <w:jc w:val="both"/>
        <w:rPr>
          <w:u w:val="single"/>
        </w:rPr>
      </w:pPr>
    </w:p>
    <w:p w14:paraId="3EE4B101" w14:textId="2A8D2095" w:rsidR="00C3637B" w:rsidRPr="00B331DF" w:rsidRDefault="00C70785" w:rsidP="00C714F4">
      <w:pPr>
        <w:tabs>
          <w:tab w:val="left" w:pos="1080"/>
        </w:tabs>
        <w:ind w:left="1080" w:hanging="360"/>
        <w:jc w:val="both"/>
      </w:pPr>
      <w:r w:rsidRPr="00C714F4">
        <w:rPr>
          <w:strike/>
        </w:rPr>
        <w:t>c</w:t>
      </w:r>
      <w:r w:rsidRPr="00C714F4">
        <w:rPr>
          <w:u w:val="single"/>
        </w:rPr>
        <w:t>e</w:t>
      </w:r>
      <w:r>
        <w:t>.</w:t>
      </w:r>
      <w:r>
        <w:tab/>
      </w:r>
      <w:r w:rsidR="001F5EF7" w:rsidRPr="00B331DF">
        <w:t xml:space="preserve">Reexamination.  </w:t>
      </w:r>
      <w:r w:rsidR="001F5EF7" w:rsidRPr="009C70B8">
        <w:rPr>
          <w:strike/>
        </w:rPr>
        <w:t>If the</w:t>
      </w:r>
      <w:r w:rsidR="0002665B">
        <w:t xml:space="preserve"> </w:t>
      </w:r>
      <w:r w:rsidR="0002665B" w:rsidRPr="002B00BD">
        <w:rPr>
          <w:u w:val="single"/>
        </w:rPr>
        <w:t>Any</w:t>
      </w:r>
      <w:r w:rsidR="0002665B">
        <w:t xml:space="preserve"> </w:t>
      </w:r>
      <w:r w:rsidR="001F5EF7" w:rsidRPr="00B331DF">
        <w:t xml:space="preserve">applicant </w:t>
      </w:r>
      <w:r w:rsidR="0002665B" w:rsidRPr="002B00BD">
        <w:rPr>
          <w:u w:val="single"/>
        </w:rPr>
        <w:t>who</w:t>
      </w:r>
      <w:r w:rsidR="0002665B">
        <w:t xml:space="preserve"> </w:t>
      </w:r>
      <w:r w:rsidR="001F5EF7" w:rsidRPr="00B331DF">
        <w:t xml:space="preserve">fails </w:t>
      </w:r>
      <w:r w:rsidR="0002665B" w:rsidRPr="002B00BD">
        <w:rPr>
          <w:u w:val="single"/>
        </w:rPr>
        <w:t>to pass</w:t>
      </w:r>
      <w:r w:rsidR="0002665B">
        <w:t xml:space="preserve"> </w:t>
      </w:r>
      <w:r w:rsidR="001F5EF7" w:rsidRPr="00B331DF">
        <w:t xml:space="preserve">the initial </w:t>
      </w:r>
      <w:r w:rsidR="001B3010" w:rsidRPr="00B331DF">
        <w:t xml:space="preserve">certification state </w:t>
      </w:r>
      <w:r w:rsidR="001F5EF7" w:rsidRPr="00B331DF">
        <w:t>examination</w:t>
      </w:r>
      <w:r w:rsidR="001B3010" w:rsidRPr="00B331DF">
        <w:t xml:space="preserve"> on the first attempt</w:t>
      </w:r>
      <w:r w:rsidR="001F5EF7" w:rsidRPr="00B331DF">
        <w:t xml:space="preserve">, </w:t>
      </w:r>
      <w:r w:rsidR="001F5EF7" w:rsidRPr="009C70B8">
        <w:rPr>
          <w:strike/>
        </w:rPr>
        <w:t>the applicant</w:t>
      </w:r>
      <w:r w:rsidR="001F5EF7" w:rsidRPr="00B331DF">
        <w:t xml:space="preserve"> may</w:t>
      </w:r>
      <w:r w:rsidR="00C3637B" w:rsidRPr="00B331DF">
        <w:t xml:space="preserve"> retake the examination </w:t>
      </w:r>
      <w:r w:rsidR="006A7D45" w:rsidRPr="00B331DF">
        <w:t>one</w:t>
      </w:r>
      <w:r w:rsidR="00C3637B" w:rsidRPr="00B331DF">
        <w:t xml:space="preserve"> time under the following conditions:</w:t>
      </w:r>
    </w:p>
    <w:p w14:paraId="66674914" w14:textId="77777777" w:rsidR="00C3637B" w:rsidRPr="00B331DF" w:rsidRDefault="00C3637B" w:rsidP="003F517D">
      <w:pPr>
        <w:ind w:left="1080"/>
        <w:jc w:val="both"/>
      </w:pPr>
    </w:p>
    <w:p w14:paraId="236B7CAD" w14:textId="77777777" w:rsidR="00C3637B" w:rsidRPr="00C3741F" w:rsidRDefault="00C3637B" w:rsidP="00B331DF">
      <w:pPr>
        <w:numPr>
          <w:ilvl w:val="0"/>
          <w:numId w:val="39"/>
        </w:numPr>
        <w:jc w:val="both"/>
      </w:pPr>
      <w:r w:rsidRPr="00C3741F">
        <w:t>The applicant is not otherwise disqualified from retaking the examination;</w:t>
      </w:r>
    </w:p>
    <w:p w14:paraId="6D9ACEB7" w14:textId="77777777" w:rsidR="00C3637B" w:rsidRPr="00395612" w:rsidRDefault="00C3637B" w:rsidP="00B331DF">
      <w:pPr>
        <w:numPr>
          <w:ilvl w:val="0"/>
          <w:numId w:val="39"/>
        </w:numPr>
        <w:jc w:val="both"/>
      </w:pPr>
      <w:r w:rsidRPr="00C6607A">
        <w:t xml:space="preserve">The applicant takes the reexamination within 90 days </w:t>
      </w:r>
      <w:r w:rsidR="006A7D45" w:rsidRPr="00C6607A">
        <w:t>o</w:t>
      </w:r>
      <w:r w:rsidRPr="00823AA0">
        <w:t xml:space="preserve">f the date of </w:t>
      </w:r>
      <w:r w:rsidR="00374530" w:rsidRPr="00823AA0">
        <w:t xml:space="preserve">filing the </w:t>
      </w:r>
      <w:r w:rsidR="00374530" w:rsidRPr="00823AA0">
        <w:lastRenderedPageBreak/>
        <w:t>application;</w:t>
      </w:r>
    </w:p>
    <w:p w14:paraId="66F92276" w14:textId="77777777" w:rsidR="00374530" w:rsidRPr="00271C91" w:rsidRDefault="00374530" w:rsidP="00457728">
      <w:pPr>
        <w:numPr>
          <w:ilvl w:val="0"/>
          <w:numId w:val="39"/>
        </w:numPr>
        <w:jc w:val="both"/>
      </w:pPr>
      <w:r w:rsidRPr="00395612">
        <w:t xml:space="preserve">The applicant is provided and </w:t>
      </w:r>
      <w:r w:rsidRPr="002B00BD">
        <w:rPr>
          <w:strike/>
        </w:rPr>
        <w:t>shall</w:t>
      </w:r>
      <w:r w:rsidRPr="00271C91">
        <w:t xml:space="preserve"> </w:t>
      </w:r>
      <w:r w:rsidR="009972B9" w:rsidRPr="00271C91">
        <w:rPr>
          <w:u w:val="single"/>
        </w:rPr>
        <w:t>must</w:t>
      </w:r>
      <w:r w:rsidR="009972B9" w:rsidRPr="00271C91">
        <w:t xml:space="preserve"> </w:t>
      </w:r>
      <w:r w:rsidRPr="00271C91">
        <w:t xml:space="preserve">take a different examination than the one the applicant </w:t>
      </w:r>
      <w:r w:rsidR="00457728" w:rsidRPr="00271C91">
        <w:t>took</w:t>
      </w:r>
      <w:r w:rsidRPr="00271C91">
        <w:t xml:space="preserve"> for the initial reexamination</w:t>
      </w:r>
      <w:r w:rsidR="004601F9" w:rsidRPr="00271C91">
        <w:t>;</w:t>
      </w:r>
    </w:p>
    <w:p w14:paraId="7EABFCED" w14:textId="413E6C35" w:rsidR="004601F9" w:rsidRPr="00271C91" w:rsidRDefault="004601F9" w:rsidP="00B331DF">
      <w:pPr>
        <w:numPr>
          <w:ilvl w:val="0"/>
          <w:numId w:val="39"/>
        </w:numPr>
        <w:jc w:val="both"/>
      </w:pPr>
      <w:r w:rsidRPr="00271C91">
        <w:t xml:space="preserve">If the applicant fails the reexamination, the applicant </w:t>
      </w:r>
      <w:r w:rsidRPr="002B00BD">
        <w:rPr>
          <w:strike/>
        </w:rPr>
        <w:t>shall</w:t>
      </w:r>
      <w:r w:rsidR="009972B9" w:rsidRPr="00271C91">
        <w:rPr>
          <w:u w:val="single"/>
        </w:rPr>
        <w:t>must</w:t>
      </w:r>
      <w:r w:rsidR="009972B9" w:rsidRPr="00271C91">
        <w:t xml:space="preserve"> </w:t>
      </w:r>
      <w:r w:rsidRPr="00271C91">
        <w:t>wait 90 days from the date of reexamination to submit a written request for an additional reexamination under the following conditions:</w:t>
      </w:r>
    </w:p>
    <w:p w14:paraId="27131E2A" w14:textId="12CA07C5" w:rsidR="00933F3A" w:rsidRPr="00AC2A97" w:rsidRDefault="00AE6A2F" w:rsidP="00B331DF">
      <w:pPr>
        <w:numPr>
          <w:ilvl w:val="0"/>
          <w:numId w:val="37"/>
        </w:numPr>
        <w:tabs>
          <w:tab w:val="left" w:pos="1800"/>
        </w:tabs>
        <w:jc w:val="both"/>
      </w:pPr>
      <w:r w:rsidRPr="00271C91">
        <w:t>T</w:t>
      </w:r>
      <w:r w:rsidR="00933F3A" w:rsidRPr="00271C91">
        <w:t xml:space="preserve">he applicant </w:t>
      </w:r>
      <w:proofErr w:type="spellStart"/>
      <w:r w:rsidR="00933F3A" w:rsidRPr="002B00BD">
        <w:rPr>
          <w:strike/>
        </w:rPr>
        <w:t>may</w:t>
      </w:r>
      <w:r w:rsidR="00892E0D">
        <w:t>must</w:t>
      </w:r>
      <w:proofErr w:type="spellEnd"/>
      <w:r w:rsidR="00892E0D" w:rsidRPr="00892E0D">
        <w:t xml:space="preserve"> </w:t>
      </w:r>
      <w:r w:rsidR="00933F3A" w:rsidRPr="00892E0D">
        <w:t>submit a request in writing addressed to the presiding judge requesting consideration for an opportunity to reapply and sit for the initi</w:t>
      </w:r>
      <w:r w:rsidR="00933F3A" w:rsidRPr="00AC2F47">
        <w:t>al certification state exa</w:t>
      </w:r>
      <w:r w:rsidR="00933F3A" w:rsidRPr="00AC2A97">
        <w:t>mination for a third time;</w:t>
      </w:r>
    </w:p>
    <w:p w14:paraId="2378F3B9" w14:textId="6B98D439" w:rsidR="00933F3A" w:rsidRPr="00271C91" w:rsidRDefault="00933F3A" w:rsidP="00B331DF">
      <w:pPr>
        <w:numPr>
          <w:ilvl w:val="0"/>
          <w:numId w:val="37"/>
        </w:numPr>
        <w:tabs>
          <w:tab w:val="left" w:pos="1800"/>
        </w:tabs>
        <w:jc w:val="both"/>
      </w:pPr>
      <w:r w:rsidRPr="003628A0">
        <w:t xml:space="preserve">Proof of attendance and satisfactory completion for a course of study specific to the private process server profession </w:t>
      </w:r>
      <w:r w:rsidR="003D3EBF" w:rsidRPr="002B00BD">
        <w:rPr>
          <w:strike/>
        </w:rPr>
        <w:t>shall</w:t>
      </w:r>
      <w:r w:rsidR="009972B9" w:rsidRPr="00271C91">
        <w:rPr>
          <w:u w:val="single"/>
        </w:rPr>
        <w:t>must</w:t>
      </w:r>
      <w:r w:rsidR="009972B9" w:rsidRPr="00271C91">
        <w:t xml:space="preserve"> </w:t>
      </w:r>
      <w:r w:rsidR="003D3EBF" w:rsidRPr="00271C91">
        <w:t xml:space="preserve">accompany the written request </w:t>
      </w:r>
      <w:r w:rsidRPr="00271C91">
        <w:t xml:space="preserve">to </w:t>
      </w:r>
      <w:r w:rsidR="003D3EBF" w:rsidRPr="00271C91">
        <w:t xml:space="preserve">assist in </w:t>
      </w:r>
      <w:r w:rsidRPr="00271C91">
        <w:t>demonstrat</w:t>
      </w:r>
      <w:r w:rsidR="003D3EBF" w:rsidRPr="00271C91">
        <w:t>ing</w:t>
      </w:r>
      <w:r w:rsidRPr="00271C91">
        <w:t xml:space="preserve"> the circumstances and reasons for believing the applicant now possesses the knowledge of the minimum competencies as a private process server to pass the examination;</w:t>
      </w:r>
      <w:r w:rsidR="00AE6A2F" w:rsidRPr="00271C91">
        <w:t xml:space="preserve"> </w:t>
      </w:r>
      <w:r w:rsidR="00B83248" w:rsidRPr="00271C91">
        <w:t>and</w:t>
      </w:r>
    </w:p>
    <w:p w14:paraId="722AB81A" w14:textId="77777777" w:rsidR="006A7D45" w:rsidRPr="00892E0D" w:rsidRDefault="00933F3A" w:rsidP="00B331DF">
      <w:pPr>
        <w:numPr>
          <w:ilvl w:val="0"/>
          <w:numId w:val="37"/>
        </w:numPr>
        <w:tabs>
          <w:tab w:val="left" w:pos="1800"/>
        </w:tabs>
        <w:jc w:val="both"/>
        <w:rPr>
          <w:u w:val="single"/>
        </w:rPr>
      </w:pPr>
      <w:r w:rsidRPr="00271C91">
        <w:t xml:space="preserve">If the presiding judge grants approval for the applicant to take the examination for a third time, the entire application process begins again, including the payment of fees.  </w:t>
      </w:r>
      <w:r w:rsidR="0080216A" w:rsidRPr="00271C91">
        <w:t>A presiding judge’s</w:t>
      </w:r>
      <w:r w:rsidR="00E24D07" w:rsidRPr="00271C91">
        <w:t xml:space="preserve"> decision to deny the applicant’s request to sit for a third examination </w:t>
      </w:r>
      <w:r w:rsidR="00892E0D" w:rsidRPr="002B00BD">
        <w:rPr>
          <w:u w:val="single"/>
        </w:rPr>
        <w:t>must be in writin</w:t>
      </w:r>
      <w:r w:rsidR="00892E0D" w:rsidRPr="002B00BD">
        <w:t>g,</w:t>
      </w:r>
      <w:r w:rsidR="00892E0D">
        <w:t xml:space="preserve"> </w:t>
      </w:r>
      <w:r w:rsidR="00E24D07" w:rsidRPr="00892E0D">
        <w:t>is final</w:t>
      </w:r>
      <w:r w:rsidR="00892E0D">
        <w:t>,</w:t>
      </w:r>
      <w:r w:rsidR="00E24D07" w:rsidRPr="00892E0D">
        <w:t xml:space="preserve"> and there is no right to a hearing.  If the applicant’s request to sit for a third examination is denied, the applicant may not file a new application until twelve months after the presiding </w:t>
      </w:r>
      <w:r w:rsidR="00FF6F3B" w:rsidRPr="00892E0D">
        <w:t>judge’s</w:t>
      </w:r>
      <w:r w:rsidR="00E24D07" w:rsidRPr="00892E0D">
        <w:t xml:space="preserve"> decision to deny.</w:t>
      </w:r>
    </w:p>
    <w:p w14:paraId="6BE5AA9D" w14:textId="77777777" w:rsidR="001F5EF7" w:rsidRPr="00892E0D" w:rsidRDefault="001F5EF7" w:rsidP="00817E6C">
      <w:pPr>
        <w:jc w:val="both"/>
      </w:pPr>
    </w:p>
    <w:p w14:paraId="64CF3BE6" w14:textId="77777777" w:rsidR="001F5EF7" w:rsidRPr="009C70B8" w:rsidRDefault="00D10F0E" w:rsidP="00D84B33">
      <w:pPr>
        <w:tabs>
          <w:tab w:val="left" w:pos="1080"/>
        </w:tabs>
        <w:spacing w:after="120" w:line="240" w:lineRule="atLeast"/>
        <w:ind w:left="1080" w:hanging="360"/>
        <w:jc w:val="both"/>
        <w:rPr>
          <w:strike/>
        </w:rPr>
      </w:pPr>
      <w:r w:rsidRPr="00892E0D">
        <w:t>d</w:t>
      </w:r>
      <w:r w:rsidR="001F5EF7" w:rsidRPr="00892E0D">
        <w:t>.</w:t>
      </w:r>
      <w:r w:rsidR="001F5EF7" w:rsidRPr="00892E0D">
        <w:tab/>
      </w:r>
      <w:r w:rsidR="001F5EF7" w:rsidRPr="009C70B8">
        <w:rPr>
          <w:strike/>
        </w:rPr>
        <w:t xml:space="preserve">The director shall provide multiple versions of the </w:t>
      </w:r>
      <w:r w:rsidR="0030513D" w:rsidRPr="009C70B8">
        <w:rPr>
          <w:strike/>
        </w:rPr>
        <w:t xml:space="preserve">initial certification state </w:t>
      </w:r>
      <w:r w:rsidR="001F5EF7" w:rsidRPr="009C70B8">
        <w:rPr>
          <w:strike/>
        </w:rPr>
        <w:t xml:space="preserve">examination to the clerk and the clerk may not use any other examinations. </w:t>
      </w:r>
      <w:r w:rsidR="006932EE" w:rsidRPr="009C70B8">
        <w:rPr>
          <w:strike/>
        </w:rPr>
        <w:t xml:space="preserve"> </w:t>
      </w:r>
      <w:r w:rsidR="001F5EF7" w:rsidRPr="009C70B8">
        <w:rPr>
          <w:strike/>
        </w:rPr>
        <w:t>Applicants and the public may not obtain copies of the examination</w:t>
      </w:r>
      <w:r w:rsidR="007A45BE" w:rsidRPr="009C70B8">
        <w:rPr>
          <w:strike/>
        </w:rPr>
        <w:t xml:space="preserve"> or the answer sheet</w:t>
      </w:r>
      <w:r w:rsidR="001F5EF7" w:rsidRPr="009C70B8">
        <w:rPr>
          <w:strike/>
        </w:rPr>
        <w:t>.</w:t>
      </w:r>
    </w:p>
    <w:p w14:paraId="7D39D1EC" w14:textId="77777777" w:rsidR="001F5EF7" w:rsidRPr="009C70B8" w:rsidRDefault="00D10F0E" w:rsidP="00D84B33">
      <w:pPr>
        <w:tabs>
          <w:tab w:val="left" w:pos="1080"/>
        </w:tabs>
        <w:spacing w:after="120" w:line="240" w:lineRule="atLeast"/>
        <w:ind w:left="1080" w:hanging="360"/>
        <w:jc w:val="both"/>
        <w:rPr>
          <w:strike/>
        </w:rPr>
      </w:pPr>
      <w:r w:rsidRPr="009C70B8">
        <w:rPr>
          <w:strike/>
        </w:rPr>
        <w:t>e.</w:t>
      </w:r>
      <w:r w:rsidRPr="009C70B8">
        <w:rPr>
          <w:strike/>
        </w:rPr>
        <w:tab/>
      </w:r>
      <w:r w:rsidR="001F5EF7" w:rsidRPr="009C70B8">
        <w:rPr>
          <w:strike/>
        </w:rPr>
        <w:t xml:space="preserve">The director shall establish the passing score on the </w:t>
      </w:r>
      <w:r w:rsidR="0030513D" w:rsidRPr="009C70B8">
        <w:rPr>
          <w:strike/>
        </w:rPr>
        <w:t xml:space="preserve">initial certification state </w:t>
      </w:r>
      <w:r w:rsidR="007A45BE" w:rsidRPr="009C70B8">
        <w:rPr>
          <w:strike/>
        </w:rPr>
        <w:t xml:space="preserve">examination. </w:t>
      </w:r>
    </w:p>
    <w:p w14:paraId="2E37561A" w14:textId="576EEC36" w:rsidR="001F5EF7" w:rsidRPr="00892E0D" w:rsidRDefault="009251A0" w:rsidP="00D84B33">
      <w:pPr>
        <w:tabs>
          <w:tab w:val="left" w:pos="1080"/>
        </w:tabs>
        <w:spacing w:after="120" w:line="240" w:lineRule="atLeast"/>
        <w:ind w:left="1080" w:hanging="360"/>
        <w:jc w:val="both"/>
      </w:pPr>
      <w:r w:rsidRPr="00C3741F">
        <w:t>f.</w:t>
      </w:r>
      <w:r w:rsidRPr="00C3741F">
        <w:tab/>
        <w:t xml:space="preserve">An </w:t>
      </w:r>
      <w:r w:rsidRPr="00C6607A">
        <w:t>applicant is disqualified from taking any future exa</w:t>
      </w:r>
      <w:r w:rsidRPr="00823AA0">
        <w:t xml:space="preserve">mination if the </w:t>
      </w:r>
      <w:r w:rsidR="002F6323" w:rsidRPr="00823AA0">
        <w:t xml:space="preserve">presiding judge, based </w:t>
      </w:r>
      <w:r w:rsidR="002F6323" w:rsidRPr="001D064D">
        <w:rPr>
          <w:strike/>
        </w:rPr>
        <w:t>upon</w:t>
      </w:r>
      <w:r w:rsidR="001D064D">
        <w:t xml:space="preserve"> </w:t>
      </w:r>
      <w:r w:rsidR="00944277" w:rsidRPr="001D064D">
        <w:rPr>
          <w:u w:val="single"/>
        </w:rPr>
        <w:t>on</w:t>
      </w:r>
      <w:r w:rsidR="002F6323" w:rsidRPr="00823AA0">
        <w:t xml:space="preserve"> information </w:t>
      </w:r>
      <w:r w:rsidR="002F6323" w:rsidRPr="001D064D">
        <w:rPr>
          <w:strike/>
        </w:rPr>
        <w:t xml:space="preserve">forwarded </w:t>
      </w:r>
      <w:r w:rsidR="00892E0D" w:rsidRPr="00EF5E3A">
        <w:rPr>
          <w:u w:val="single"/>
        </w:rPr>
        <w:t>provided</w:t>
      </w:r>
      <w:r w:rsidR="00892E0D" w:rsidRPr="00823AA0">
        <w:t xml:space="preserve"> </w:t>
      </w:r>
      <w:r w:rsidR="002F6323" w:rsidRPr="00823AA0">
        <w:t>to the presid</w:t>
      </w:r>
      <w:r w:rsidR="002F6323" w:rsidRPr="00395612">
        <w:t xml:space="preserve">ing judge by the </w:t>
      </w:r>
      <w:r w:rsidRPr="00395612">
        <w:t>clerk</w:t>
      </w:r>
      <w:r w:rsidR="007A45BE" w:rsidRPr="00395612">
        <w:t>,</w:t>
      </w:r>
      <w:r w:rsidRPr="00892E0D">
        <w:t xml:space="preserve"> determines the applicant engaged in fraud, dishonesty</w:t>
      </w:r>
      <w:r w:rsidR="0029564B" w:rsidRPr="00892E0D">
        <w:t>,</w:t>
      </w:r>
      <w:r w:rsidRPr="00892E0D">
        <w:t xml:space="preserve"> or corruption while taking the examination or any subsequent examination.</w:t>
      </w:r>
    </w:p>
    <w:p w14:paraId="1BEEF798" w14:textId="77777777" w:rsidR="00C47BB1" w:rsidRPr="00271C91" w:rsidRDefault="001F5EF7" w:rsidP="00337907">
      <w:pPr>
        <w:ind w:left="720" w:hanging="360"/>
        <w:jc w:val="both"/>
      </w:pPr>
      <w:r>
        <w:t>4.</w:t>
      </w:r>
      <w:r>
        <w:tab/>
        <w:t xml:space="preserve">Decision </w:t>
      </w:r>
      <w:r w:rsidRPr="00C3741F">
        <w:t>Granting</w:t>
      </w:r>
      <w:r>
        <w:t xml:space="preserve"> Certification.</w:t>
      </w:r>
    </w:p>
    <w:p w14:paraId="399D3505" w14:textId="77777777" w:rsidR="00C47BB1" w:rsidRDefault="00C47BB1" w:rsidP="003E55CA">
      <w:pPr>
        <w:ind w:left="720" w:hanging="360"/>
        <w:jc w:val="both"/>
      </w:pPr>
    </w:p>
    <w:p w14:paraId="5F07E080" w14:textId="61128FBB" w:rsidR="00AE6A2F" w:rsidRPr="00892E0D" w:rsidRDefault="001F5EF7" w:rsidP="00D02393">
      <w:pPr>
        <w:numPr>
          <w:ilvl w:val="1"/>
          <w:numId w:val="29"/>
        </w:numPr>
        <w:tabs>
          <w:tab w:val="left" w:pos="1080"/>
        </w:tabs>
        <w:ind w:left="1080"/>
        <w:jc w:val="both"/>
      </w:pPr>
      <w:r w:rsidRPr="00C3741F">
        <w:t xml:space="preserve">If the presiding judge is satisfied </w:t>
      </w:r>
      <w:r w:rsidR="00D02393" w:rsidRPr="00C6607A">
        <w:t xml:space="preserve">that </w:t>
      </w:r>
      <w:r w:rsidRPr="00C6607A">
        <w:t>an applicant meets the q</w:t>
      </w:r>
      <w:r w:rsidRPr="00823AA0">
        <w:t xml:space="preserve">ualifications for certification, the clerk, </w:t>
      </w:r>
      <w:r w:rsidRPr="00EF5E3A">
        <w:rPr>
          <w:strike/>
        </w:rPr>
        <w:t>upon</w:t>
      </w:r>
      <w:r w:rsidR="00EF5E3A">
        <w:t xml:space="preserve"> </w:t>
      </w:r>
      <w:r w:rsidR="00944277" w:rsidRPr="00EF5E3A">
        <w:rPr>
          <w:u w:val="single"/>
        </w:rPr>
        <w:t>on</w:t>
      </w:r>
      <w:r w:rsidRPr="00823AA0">
        <w:t xml:space="preserve"> order of the judge, </w:t>
      </w:r>
      <w:r w:rsidRPr="00EF5E3A">
        <w:rPr>
          <w:strike/>
        </w:rPr>
        <w:t>shall</w:t>
      </w:r>
      <w:r w:rsidR="009972B9" w:rsidRPr="00823AA0">
        <w:rPr>
          <w:u w:val="single"/>
        </w:rPr>
        <w:t>must</w:t>
      </w:r>
      <w:r w:rsidR="009972B9" w:rsidRPr="00823AA0">
        <w:t xml:space="preserve"> </w:t>
      </w:r>
      <w:r w:rsidRPr="00823AA0">
        <w:t>promptly issue an identification card to an applica</w:t>
      </w:r>
      <w:r w:rsidRPr="00395612">
        <w:t>nt qualified for certification in accordan</w:t>
      </w:r>
      <w:r w:rsidRPr="00892E0D">
        <w:t xml:space="preserve">ce with this code section.  </w:t>
      </w:r>
      <w:r w:rsidRPr="00EF5E3A">
        <w:rPr>
          <w:strike/>
        </w:rPr>
        <w:t>Pursuant to</w:t>
      </w:r>
      <w:r w:rsidR="00EF5E3A">
        <w:t xml:space="preserve"> </w:t>
      </w:r>
      <w:r w:rsidR="00417311" w:rsidRPr="00EF5E3A">
        <w:rPr>
          <w:u w:val="single"/>
        </w:rPr>
        <w:t>Under</w:t>
      </w:r>
      <w:r w:rsidRPr="00892E0D">
        <w:t xml:space="preserve"> Rule 4(e), Arizona Rules of Civil Procedure:</w:t>
      </w:r>
    </w:p>
    <w:p w14:paraId="4C3C669E" w14:textId="77777777" w:rsidR="001F5EF7" w:rsidRPr="00892E0D" w:rsidRDefault="001F5EF7" w:rsidP="00D7694B">
      <w:pPr>
        <w:ind w:left="1080"/>
        <w:jc w:val="both"/>
      </w:pPr>
    </w:p>
    <w:p w14:paraId="44398640" w14:textId="77777777" w:rsidR="001F5EF7" w:rsidRPr="00892E0D" w:rsidRDefault="00877B9F" w:rsidP="00877B9F">
      <w:pPr>
        <w:ind w:left="1800" w:right="720"/>
        <w:jc w:val="both"/>
      </w:pPr>
      <w:r w:rsidRPr="00892E0D">
        <w:t>Upon approval of the court or presiding judge of the county in which the application is filed, the clerk will register the person as a certified private process server, which will remain in effect unless and until the certification is withdrawn by the court.  The clerk must maintain a register for this purpose.  A certified private process server will be entitled to serve in that capacity for any state court within Arizona.</w:t>
      </w:r>
    </w:p>
    <w:p w14:paraId="6DE030B2" w14:textId="77777777" w:rsidR="001F5EF7" w:rsidRPr="00AC2F47" w:rsidRDefault="001F5EF7" w:rsidP="003E55CA">
      <w:pPr>
        <w:jc w:val="both"/>
      </w:pPr>
    </w:p>
    <w:p w14:paraId="4CB908A3" w14:textId="75313FC4" w:rsidR="001F5EF7" w:rsidRPr="00892E0D" w:rsidRDefault="009B21DE" w:rsidP="009B21DE">
      <w:pPr>
        <w:tabs>
          <w:tab w:val="left" w:pos="1080"/>
        </w:tabs>
        <w:ind w:left="1080" w:hanging="360"/>
        <w:jc w:val="both"/>
        <w:rPr>
          <w:u w:val="single"/>
        </w:rPr>
      </w:pPr>
      <w:r w:rsidRPr="00271C91">
        <w:lastRenderedPageBreak/>
        <w:t>b.</w:t>
      </w:r>
      <w:r w:rsidRPr="00944277">
        <w:tab/>
      </w:r>
      <w:r w:rsidR="001F5EF7" w:rsidRPr="00944277">
        <w:t>Certification.</w:t>
      </w:r>
      <w:r w:rsidR="001F5EF7" w:rsidRPr="00271C91">
        <w:rPr>
          <w:b/>
          <w:bCs/>
        </w:rPr>
        <w:t xml:space="preserve">  </w:t>
      </w:r>
      <w:r w:rsidR="00C70785" w:rsidRPr="00C714F4">
        <w:rPr>
          <w:strike/>
        </w:rPr>
        <w:t>Upon</w:t>
      </w:r>
      <w:r w:rsidR="00C70785">
        <w:rPr>
          <w:b/>
          <w:bCs/>
        </w:rPr>
        <w:t xml:space="preserve"> </w:t>
      </w:r>
      <w:r w:rsidR="00944277" w:rsidRPr="00C714F4">
        <w:rPr>
          <w:u w:val="single"/>
        </w:rPr>
        <w:t>On</w:t>
      </w:r>
      <w:r w:rsidR="001F5EF7" w:rsidRPr="00944277">
        <w:t xml:space="preserve"> receipt of the state and national criminal history records checks, </w:t>
      </w:r>
      <w:r w:rsidR="00C70785" w:rsidRPr="00C714F4">
        <w:rPr>
          <w:strike/>
        </w:rPr>
        <w:t xml:space="preserve">pursuant to </w:t>
      </w:r>
      <w:r w:rsidR="00417311" w:rsidRPr="00C714F4">
        <w:rPr>
          <w:u w:val="single"/>
        </w:rPr>
        <w:t>under</w:t>
      </w:r>
      <w:r w:rsidR="001F5EF7" w:rsidRPr="00417311">
        <w:t xml:space="preserve"> A.R.S. </w:t>
      </w:r>
      <w:r w:rsidR="00F12289" w:rsidRPr="00417311">
        <w:t>§§</w:t>
      </w:r>
      <w:r w:rsidR="009251A0" w:rsidRPr="00417311">
        <w:t xml:space="preserve"> </w:t>
      </w:r>
      <w:r w:rsidR="001F5EF7" w:rsidRPr="00944277">
        <w:t>41-1750 and -1758</w:t>
      </w:r>
      <w:r w:rsidR="0029564B" w:rsidRPr="00944277">
        <w:t>,</w:t>
      </w:r>
      <w:r w:rsidR="001F5EF7" w:rsidRPr="00944277">
        <w:t xml:space="preserve"> and applicable federal laws, the presiding judge </w:t>
      </w:r>
      <w:r w:rsidR="00C70785" w:rsidRPr="00C714F4">
        <w:rPr>
          <w:strike/>
        </w:rPr>
        <w:t xml:space="preserve">shall </w:t>
      </w:r>
      <w:r w:rsidR="00892E0D" w:rsidRPr="00C714F4">
        <w:rPr>
          <w:u w:val="single"/>
        </w:rPr>
        <w:t>must</w:t>
      </w:r>
      <w:r w:rsidR="009972B9" w:rsidRPr="00C6607A">
        <w:t xml:space="preserve"> </w:t>
      </w:r>
      <w:r w:rsidR="001F5EF7" w:rsidRPr="00C6607A">
        <w:t>consider the information</w:t>
      </w:r>
      <w:r w:rsidR="001F5EF7" w:rsidRPr="00823AA0">
        <w:t xml:space="preserve"> and grant or deny certification.  Before granting certification, the presiding judge may require additional background information reasonably nec</w:t>
      </w:r>
      <w:r w:rsidR="001F5EF7" w:rsidRPr="00395612">
        <w:t xml:space="preserve">essary to determine if the applicant meets the qualifications specified in </w:t>
      </w:r>
      <w:r w:rsidR="001F5EF7" w:rsidRPr="00892E0D">
        <w:t>this code section.</w:t>
      </w:r>
      <w:r w:rsidR="00717FDC" w:rsidRPr="00892E0D">
        <w:t xml:space="preserve">  </w:t>
      </w:r>
      <w:r w:rsidR="00B83248" w:rsidRPr="00892E0D">
        <w:t>For good cause shown, the presiding judge may grant certification to an applicant pending receipt of the national criminal history record checks, if there is a delay in the processing of the criminal history checks that is beyond the control of the applicant or the court.</w:t>
      </w:r>
    </w:p>
    <w:p w14:paraId="718D254F" w14:textId="77777777" w:rsidR="009B21DE" w:rsidRPr="00892E0D" w:rsidRDefault="009B21DE" w:rsidP="003E55CA">
      <w:pPr>
        <w:ind w:left="1080" w:hanging="360"/>
        <w:jc w:val="both"/>
      </w:pPr>
    </w:p>
    <w:p w14:paraId="4EDD4E92" w14:textId="77777777" w:rsidR="001F5EF7" w:rsidRPr="00892E0D" w:rsidRDefault="001F5EF7" w:rsidP="004E4E24">
      <w:pPr>
        <w:tabs>
          <w:tab w:val="left" w:pos="1080"/>
        </w:tabs>
        <w:ind w:left="1080" w:hanging="360"/>
        <w:jc w:val="both"/>
      </w:pPr>
      <w:r w:rsidRPr="00892E0D">
        <w:t>c.</w:t>
      </w:r>
      <w:r w:rsidRPr="00892E0D">
        <w:tab/>
        <w:t>The presiding judge may transfer the certification of an individual to the county of residence or another county if appropriate.</w:t>
      </w:r>
    </w:p>
    <w:p w14:paraId="1B1C0F15" w14:textId="77777777" w:rsidR="00D0783D" w:rsidRPr="00892E0D" w:rsidRDefault="00D0783D" w:rsidP="001E616D">
      <w:pPr>
        <w:pStyle w:val="Level3"/>
        <w:numPr>
          <w:ilvl w:val="0"/>
          <w:numId w:val="0"/>
        </w:numPr>
        <w:tabs>
          <w:tab w:val="left" w:pos="1080"/>
        </w:tabs>
        <w:ind w:left="1080" w:hanging="360"/>
        <w:jc w:val="both"/>
        <w:rPr>
          <w:spacing w:val="-4"/>
          <w:u w:val="single"/>
        </w:rPr>
      </w:pPr>
    </w:p>
    <w:p w14:paraId="1E7B5C84" w14:textId="77777777" w:rsidR="00023B16" w:rsidRPr="00271C91" w:rsidRDefault="001E616D" w:rsidP="00034697">
      <w:pPr>
        <w:pStyle w:val="Level3"/>
        <w:numPr>
          <w:ilvl w:val="0"/>
          <w:numId w:val="0"/>
        </w:numPr>
        <w:tabs>
          <w:tab w:val="left" w:pos="1080"/>
        </w:tabs>
        <w:ind w:left="1080" w:hanging="360"/>
        <w:jc w:val="both"/>
        <w:rPr>
          <w:spacing w:val="-4"/>
        </w:rPr>
      </w:pPr>
      <w:r w:rsidRPr="00892E0D">
        <w:rPr>
          <w:spacing w:val="-4"/>
        </w:rPr>
        <w:t>d.</w:t>
      </w:r>
      <w:r w:rsidR="00034697" w:rsidRPr="00271C91">
        <w:rPr>
          <w:spacing w:val="-4"/>
        </w:rPr>
        <w:tab/>
      </w:r>
      <w:r w:rsidR="00023B16" w:rsidRPr="00271C91">
        <w:rPr>
          <w:spacing w:val="-4"/>
        </w:rPr>
        <w:t>Certificate Status.  All certificates are valid until expired, surrendered, suspended</w:t>
      </w:r>
      <w:r w:rsidR="0029564B" w:rsidRPr="00271C91">
        <w:rPr>
          <w:spacing w:val="-4"/>
        </w:rPr>
        <w:t>,</w:t>
      </w:r>
      <w:r w:rsidR="00023B16" w:rsidRPr="00271C91">
        <w:rPr>
          <w:spacing w:val="-4"/>
        </w:rPr>
        <w:t xml:space="preserve"> or revoked.</w:t>
      </w:r>
    </w:p>
    <w:p w14:paraId="7D98FD28" w14:textId="77777777" w:rsidR="00023B16" w:rsidRDefault="00023B16" w:rsidP="00023B16">
      <w:pPr>
        <w:pStyle w:val="Level3"/>
        <w:numPr>
          <w:ilvl w:val="0"/>
          <w:numId w:val="0"/>
        </w:numPr>
        <w:ind w:left="1080"/>
        <w:jc w:val="both"/>
      </w:pPr>
    </w:p>
    <w:p w14:paraId="7134D320" w14:textId="77777777" w:rsidR="001F5EF7" w:rsidRPr="009C70B8" w:rsidRDefault="001F5EF7" w:rsidP="009C70B8">
      <w:pPr>
        <w:pStyle w:val="Level3"/>
        <w:numPr>
          <w:ilvl w:val="0"/>
          <w:numId w:val="5"/>
        </w:numPr>
        <w:ind w:left="360"/>
        <w:jc w:val="both"/>
        <w:rPr>
          <w:strike/>
        </w:rPr>
      </w:pPr>
      <w:r>
        <w:t xml:space="preserve">Denial of </w:t>
      </w:r>
      <w:r w:rsidR="00E07306" w:rsidRPr="00972015">
        <w:t>Initial</w:t>
      </w:r>
      <w:r w:rsidR="00E07306">
        <w:t xml:space="preserve"> </w:t>
      </w:r>
      <w:r>
        <w:t xml:space="preserve">Certification.  </w:t>
      </w:r>
      <w:r w:rsidR="006932EE" w:rsidRPr="009C70B8">
        <w:rPr>
          <w:strike/>
        </w:rPr>
        <w:t>The presiding judge:</w:t>
      </w:r>
    </w:p>
    <w:p w14:paraId="12946C89" w14:textId="77777777" w:rsidR="00056E60" w:rsidRPr="00056E60" w:rsidRDefault="00056E60" w:rsidP="00972015">
      <w:pPr>
        <w:ind w:left="720"/>
        <w:jc w:val="both"/>
        <w:rPr>
          <w:u w:val="single"/>
        </w:rPr>
      </w:pPr>
    </w:p>
    <w:p w14:paraId="63148BA0" w14:textId="7820CEA0" w:rsidR="000808AA" w:rsidRPr="00271C91" w:rsidRDefault="006932EE" w:rsidP="00EF5E3A">
      <w:pPr>
        <w:pStyle w:val="Level3"/>
        <w:numPr>
          <w:ilvl w:val="2"/>
          <w:numId w:val="5"/>
        </w:numPr>
        <w:tabs>
          <w:tab w:val="left" w:pos="1080"/>
        </w:tabs>
        <w:ind w:left="1080" w:hanging="360"/>
        <w:jc w:val="both"/>
      </w:pPr>
      <w:r w:rsidRPr="009C70B8">
        <w:rPr>
          <w:strike/>
        </w:rPr>
        <w:t>Shall</w:t>
      </w:r>
      <w:r w:rsidR="000808AA" w:rsidRPr="009C70B8">
        <w:rPr>
          <w:strike/>
        </w:rPr>
        <w:t xml:space="preserve"> </w:t>
      </w:r>
      <w:r w:rsidR="000808AA" w:rsidRPr="00EF5E3A">
        <w:rPr>
          <w:strike/>
        </w:rPr>
        <w:t>den</w:t>
      </w:r>
      <w:r w:rsidR="000808AA" w:rsidRPr="00C714F4">
        <w:rPr>
          <w:strike/>
        </w:rPr>
        <w:t xml:space="preserve">y </w:t>
      </w:r>
      <w:r w:rsidR="003D4987" w:rsidRPr="00EF5E3A">
        <w:rPr>
          <w:u w:val="single"/>
        </w:rPr>
        <w:t>C</w:t>
      </w:r>
      <w:r w:rsidR="000808AA" w:rsidRPr="00271C91">
        <w:t>ertification</w:t>
      </w:r>
      <w:r w:rsidR="003D4987">
        <w:t xml:space="preserve"> </w:t>
      </w:r>
      <w:r w:rsidR="000808AA" w:rsidRPr="00EF5E3A">
        <w:rPr>
          <w:strike/>
        </w:rPr>
        <w:t>of the applicant</w:t>
      </w:r>
      <w:r w:rsidR="00F428CE" w:rsidRPr="00F428CE">
        <w:rPr>
          <w:u w:val="single"/>
        </w:rPr>
        <w:t xml:space="preserve"> </w:t>
      </w:r>
      <w:r w:rsidR="00F428CE" w:rsidRPr="00EF5E3A">
        <w:rPr>
          <w:u w:val="single"/>
        </w:rPr>
        <w:t>must be denied</w:t>
      </w:r>
      <w:r w:rsidR="000808AA" w:rsidRPr="00271C91">
        <w:t xml:space="preserve"> if the applicant does not meet the qualifications or eligibility requirements at the time of the application described in </w:t>
      </w:r>
      <w:r w:rsidR="006D3EFA" w:rsidRPr="00271C91">
        <w:t>subsection (E)</w:t>
      </w:r>
      <w:r w:rsidR="000808AA" w:rsidRPr="00271C91">
        <w:t xml:space="preserve"> or has not submitted a complete application with all deficiencies corrected, </w:t>
      </w:r>
      <w:r w:rsidR="00980269" w:rsidRPr="00271C91">
        <w:t xml:space="preserve">with </w:t>
      </w:r>
      <w:r w:rsidR="000808AA" w:rsidRPr="00271C91">
        <w:t>the applicable documents and fees.</w:t>
      </w:r>
    </w:p>
    <w:p w14:paraId="263D5A62" w14:textId="77777777" w:rsidR="000808AA" w:rsidRPr="00271C91" w:rsidRDefault="000808AA" w:rsidP="003E55CA">
      <w:pPr>
        <w:pStyle w:val="Level3"/>
        <w:numPr>
          <w:ilvl w:val="0"/>
          <w:numId w:val="0"/>
        </w:numPr>
        <w:ind w:left="1080"/>
        <w:jc w:val="both"/>
      </w:pPr>
    </w:p>
    <w:p w14:paraId="1AC1329A" w14:textId="77777777" w:rsidR="001F5EF7" w:rsidRPr="00271C91" w:rsidRDefault="00633840" w:rsidP="00D02393">
      <w:pPr>
        <w:pStyle w:val="Level3"/>
        <w:numPr>
          <w:ilvl w:val="0"/>
          <w:numId w:val="0"/>
        </w:numPr>
        <w:tabs>
          <w:tab w:val="left" w:pos="1080"/>
        </w:tabs>
        <w:ind w:left="1080" w:hanging="360"/>
        <w:jc w:val="both"/>
      </w:pPr>
      <w:r w:rsidRPr="00271C91">
        <w:t>b.</w:t>
      </w:r>
      <w:r w:rsidR="00D02393" w:rsidRPr="00271C91">
        <w:tab/>
        <w:t>T</w:t>
      </w:r>
      <w:r w:rsidR="000620B0" w:rsidRPr="00271C91">
        <w:t xml:space="preserve">he presiding judge </w:t>
      </w:r>
      <w:r w:rsidR="001F5EF7" w:rsidRPr="00271C91">
        <w:t>may refuse to certify an applicant if one or more of the following is found:</w:t>
      </w:r>
    </w:p>
    <w:p w14:paraId="00BEFEFD" w14:textId="77777777" w:rsidR="001F5EF7" w:rsidRPr="00271C91" w:rsidRDefault="001F5EF7" w:rsidP="00746C69">
      <w:pPr>
        <w:ind w:left="720"/>
        <w:jc w:val="both"/>
      </w:pPr>
    </w:p>
    <w:p w14:paraId="3A48D680" w14:textId="77777777" w:rsidR="001F5EF7" w:rsidRPr="00271C91" w:rsidRDefault="001F5EF7" w:rsidP="00762D06">
      <w:pPr>
        <w:tabs>
          <w:tab w:val="left" w:pos="1530"/>
        </w:tabs>
        <w:ind w:left="1530" w:hanging="450"/>
        <w:jc w:val="both"/>
        <w:rPr>
          <w:u w:val="single"/>
        </w:rPr>
      </w:pPr>
      <w:r w:rsidRPr="00271C91">
        <w:t>(1)</w:t>
      </w:r>
      <w:r w:rsidR="00D864DC" w:rsidRPr="00271C91">
        <w:tab/>
      </w:r>
      <w:r w:rsidRPr="00271C91">
        <w:t>Material misrepresentation</w:t>
      </w:r>
      <w:r w:rsidR="00056E60" w:rsidRPr="00271C91">
        <w:t>, omission,</w:t>
      </w:r>
      <w:r w:rsidRPr="00271C91">
        <w:t xml:space="preserve"> fraud</w:t>
      </w:r>
      <w:r w:rsidR="00056E60" w:rsidRPr="00271C91">
        <w:t>, dishonesty</w:t>
      </w:r>
      <w:r w:rsidR="0029564B" w:rsidRPr="00271C91">
        <w:t>,</w:t>
      </w:r>
      <w:r w:rsidR="00056E60" w:rsidRPr="00271C91">
        <w:t xml:space="preserve"> or corruption</w:t>
      </w:r>
      <w:r w:rsidRPr="00271C91">
        <w:t xml:space="preserve"> </w:t>
      </w:r>
      <w:r w:rsidR="00056E60" w:rsidRPr="00271C91">
        <w:t xml:space="preserve">on the part of the applicant </w:t>
      </w:r>
      <w:r w:rsidRPr="00271C91">
        <w:t>in the application for</w:t>
      </w:r>
      <w:r w:rsidR="00D0783D" w:rsidRPr="00271C91">
        <w:t>,</w:t>
      </w:r>
      <w:r w:rsidRPr="00271C91">
        <w:t xml:space="preserve"> or attempt to obtain</w:t>
      </w:r>
      <w:r w:rsidR="00D0783D" w:rsidRPr="00271C91">
        <w:t>,</w:t>
      </w:r>
      <w:r w:rsidRPr="00271C91">
        <w:t xml:space="preserve"> certification</w:t>
      </w:r>
      <w:r w:rsidR="0029564B" w:rsidRPr="00271C91">
        <w:t>,</w:t>
      </w:r>
      <w:r w:rsidR="00056E60" w:rsidRPr="00271C91">
        <w:t xml:space="preserve"> including the examination</w:t>
      </w:r>
      <w:r w:rsidRPr="00271C91">
        <w:t>;</w:t>
      </w:r>
    </w:p>
    <w:p w14:paraId="1759B4E2" w14:textId="77777777" w:rsidR="001F5EF7" w:rsidRPr="00271C91" w:rsidRDefault="001F5EF7" w:rsidP="00762D06">
      <w:pPr>
        <w:tabs>
          <w:tab w:val="left" w:pos="1530"/>
        </w:tabs>
        <w:ind w:left="1530" w:hanging="450"/>
        <w:jc w:val="both"/>
      </w:pPr>
      <w:r w:rsidRPr="00271C91">
        <w:t>(2)</w:t>
      </w:r>
      <w:r w:rsidR="00D864DC" w:rsidRPr="00271C91">
        <w:tab/>
      </w:r>
      <w:r w:rsidRPr="00271C91">
        <w:t xml:space="preserve">A record of any act constituting </w:t>
      </w:r>
      <w:r w:rsidR="00EA199A" w:rsidRPr="00271C91">
        <w:t xml:space="preserve">material misrepresentation, omission, </w:t>
      </w:r>
      <w:r w:rsidRPr="00271C91">
        <w:t>dishonesty</w:t>
      </w:r>
      <w:r w:rsidR="00EA199A" w:rsidRPr="00271C91">
        <w:t>, corruption</w:t>
      </w:r>
      <w:r w:rsidR="0029564B" w:rsidRPr="00271C91">
        <w:t>,</w:t>
      </w:r>
      <w:r w:rsidR="00EA199A" w:rsidRPr="00271C91">
        <w:t xml:space="preserve"> </w:t>
      </w:r>
      <w:r w:rsidRPr="00271C91">
        <w:t>or fraud on the part of the applicant in business or financial matters;</w:t>
      </w:r>
    </w:p>
    <w:p w14:paraId="677D12DF" w14:textId="77777777" w:rsidR="001F5EF7" w:rsidRPr="00271C91" w:rsidRDefault="001F5EF7" w:rsidP="00762D06">
      <w:pPr>
        <w:tabs>
          <w:tab w:val="left" w:pos="1530"/>
        </w:tabs>
        <w:ind w:left="1530" w:hanging="450"/>
        <w:jc w:val="both"/>
      </w:pPr>
      <w:r w:rsidRPr="00271C91">
        <w:t>(3)</w:t>
      </w:r>
      <w:r w:rsidR="0074168B" w:rsidRPr="00271C91">
        <w:tab/>
      </w:r>
      <w:r w:rsidRPr="00271C91">
        <w:t>A record of conduct showing the applicant is incompetent or a source of injury and loss to the public;</w:t>
      </w:r>
    </w:p>
    <w:p w14:paraId="4449EDDF" w14:textId="58243D60" w:rsidR="001F5EF7" w:rsidRPr="00823AA0" w:rsidRDefault="001F5EF7" w:rsidP="00762D06">
      <w:pPr>
        <w:tabs>
          <w:tab w:val="left" w:pos="-1440"/>
          <w:tab w:val="left" w:pos="-720"/>
          <w:tab w:val="left" w:pos="1530"/>
        </w:tabs>
        <w:ind w:left="1530" w:hanging="450"/>
        <w:jc w:val="both"/>
      </w:pPr>
      <w:r w:rsidRPr="00271C91">
        <w:t>(</w:t>
      </w:r>
      <w:r w:rsidR="002F1007" w:rsidRPr="00271C91">
        <w:t>4)</w:t>
      </w:r>
      <w:r w:rsidR="00650CE0" w:rsidRPr="00271C91">
        <w:tab/>
      </w:r>
      <w:r w:rsidRPr="00271C91">
        <w:t>A record of conviction by final judgment of a misdemeanor or felony</w:t>
      </w:r>
      <w:r w:rsidR="00056E60" w:rsidRPr="00271C91">
        <w:t xml:space="preserve">, </w:t>
      </w:r>
      <w:r w:rsidR="00D864DC" w:rsidRPr="00271C91">
        <w:t>if the crime has a reasonable relationship to the practice of the private process server profession or occupation, regardless of whether civil right</w:t>
      </w:r>
      <w:r w:rsidR="00056E60" w:rsidRPr="00271C91">
        <w:t>s have been restored</w:t>
      </w:r>
      <w:r w:rsidR="00652A37" w:rsidRPr="00271C91">
        <w:t xml:space="preserve">.  </w:t>
      </w:r>
      <w:r w:rsidR="00A23988" w:rsidRPr="005F0F88">
        <w:rPr>
          <w:strike/>
        </w:rPr>
        <w:t>Pursuant to</w:t>
      </w:r>
      <w:r w:rsidR="005F0F88">
        <w:t xml:space="preserve"> </w:t>
      </w:r>
      <w:r w:rsidR="00417311" w:rsidRPr="005F0F88">
        <w:rPr>
          <w:u w:val="single"/>
        </w:rPr>
        <w:t>Under</w:t>
      </w:r>
      <w:r w:rsidR="00A23988" w:rsidRPr="005F0F88">
        <w:rPr>
          <w:u w:val="single"/>
        </w:rPr>
        <w:t xml:space="preserve"> </w:t>
      </w:r>
      <w:r w:rsidR="00A23988" w:rsidRPr="00417311">
        <w:t>A.R.S. § 13-904</w:t>
      </w:r>
      <w:r w:rsidR="00B26B20" w:rsidRPr="00417311">
        <w:t>(</w:t>
      </w:r>
      <w:r w:rsidR="00A23988" w:rsidRPr="00417311">
        <w:t>E</w:t>
      </w:r>
      <w:r w:rsidR="00B26B20" w:rsidRPr="00417311">
        <w:t>), i</w:t>
      </w:r>
      <w:r w:rsidR="00652A37" w:rsidRPr="00417311">
        <w:t>f the person’s civil rights have been restored and there is no reasonable relationship t</w:t>
      </w:r>
      <w:r w:rsidR="00652A37" w:rsidRPr="00944277">
        <w:t xml:space="preserve">o the practice of the private process server profession or occupation, the presiding judge </w:t>
      </w:r>
      <w:r w:rsidR="00652A37" w:rsidRPr="005F0F88">
        <w:rPr>
          <w:strike/>
        </w:rPr>
        <w:t>shall</w:t>
      </w:r>
      <w:r w:rsidR="009C70B8">
        <w:t xml:space="preserve"> </w:t>
      </w:r>
      <w:r w:rsidR="00EF5E3A">
        <w:rPr>
          <w:u w:val="single"/>
        </w:rPr>
        <w:t>must</w:t>
      </w:r>
      <w:r w:rsidR="009972B9" w:rsidRPr="00C6607A">
        <w:t xml:space="preserve"> </w:t>
      </w:r>
      <w:r w:rsidR="00652A37" w:rsidRPr="00C6607A">
        <w:t>not deny certification solely based on the record of conv</w:t>
      </w:r>
      <w:r w:rsidR="00652A37" w:rsidRPr="00823AA0">
        <w:t>iction</w:t>
      </w:r>
      <w:r w:rsidRPr="00823AA0">
        <w:t>;</w:t>
      </w:r>
    </w:p>
    <w:p w14:paraId="63375D53" w14:textId="3A434132" w:rsidR="001F5EF7" w:rsidRPr="00823AA0" w:rsidRDefault="001F5EF7" w:rsidP="00762D06">
      <w:pPr>
        <w:pStyle w:val="Level5"/>
        <w:numPr>
          <w:ilvl w:val="0"/>
          <w:numId w:val="0"/>
        </w:numPr>
        <w:tabs>
          <w:tab w:val="left" w:pos="1530"/>
        </w:tabs>
        <w:ind w:left="1530" w:hanging="450"/>
        <w:jc w:val="both"/>
        <w:outlineLvl w:val="3"/>
        <w:rPr>
          <w:u w:val="single"/>
        </w:rPr>
      </w:pPr>
      <w:r w:rsidRPr="00823AA0">
        <w:t>(</w:t>
      </w:r>
      <w:r w:rsidR="00D864DC" w:rsidRPr="00823AA0">
        <w:t>5</w:t>
      </w:r>
      <w:r w:rsidRPr="00823AA0">
        <w:t>)</w:t>
      </w:r>
      <w:r w:rsidR="00A30C67" w:rsidRPr="00271C91">
        <w:tab/>
      </w:r>
      <w:r w:rsidRPr="00271C91">
        <w:t>A record of denial, revocation, suspension</w:t>
      </w:r>
      <w:r w:rsidR="00D80DEA" w:rsidRPr="00271C91">
        <w:t>,</w:t>
      </w:r>
      <w:r w:rsidRPr="00271C91">
        <w:t xml:space="preserve"> or any </w:t>
      </w:r>
      <w:r w:rsidR="00EA199A" w:rsidRPr="00271C91">
        <w:t xml:space="preserve">disciplinary action </w:t>
      </w:r>
      <w:r w:rsidRPr="00271C91">
        <w:t xml:space="preserve">of any </w:t>
      </w:r>
      <w:r w:rsidR="00EA199A" w:rsidRPr="00271C91">
        <w:t xml:space="preserve">professional or </w:t>
      </w:r>
      <w:r w:rsidRPr="00271C91">
        <w:t xml:space="preserve">occupational license </w:t>
      </w:r>
      <w:r w:rsidR="00EA199A" w:rsidRPr="00271C91">
        <w:t xml:space="preserve">or certificate </w:t>
      </w:r>
      <w:r w:rsidRPr="00271C91">
        <w:t>of the applicant by any federal, state</w:t>
      </w:r>
      <w:r w:rsidR="00D80DEA" w:rsidRPr="00271C91">
        <w:t>,</w:t>
      </w:r>
      <w:r w:rsidRPr="00271C91">
        <w:t xml:space="preserve"> or local government</w:t>
      </w:r>
      <w:r w:rsidR="0032677C" w:rsidRPr="00271C91">
        <w:t xml:space="preserve"> or regulatory entity thereof</w:t>
      </w:r>
      <w:r w:rsidR="002F1007" w:rsidRPr="00271C91">
        <w:t xml:space="preserve">.  The judge </w:t>
      </w:r>
      <w:r w:rsidR="002F1007" w:rsidRPr="005F0F88">
        <w:rPr>
          <w:strike/>
        </w:rPr>
        <w:t>shall</w:t>
      </w:r>
      <w:r w:rsidR="009C70B8">
        <w:rPr>
          <w:strike/>
        </w:rPr>
        <w:t xml:space="preserve"> </w:t>
      </w:r>
      <w:r w:rsidR="00AC2F47" w:rsidRPr="005F0F88">
        <w:rPr>
          <w:u w:val="single"/>
        </w:rPr>
        <w:t xml:space="preserve">must </w:t>
      </w:r>
      <w:r w:rsidR="002F1007" w:rsidRPr="00C6607A">
        <w:t>consider whether the underlying conduct in any other disciplinary action is relevant to certificati</w:t>
      </w:r>
      <w:r w:rsidR="002F1007" w:rsidRPr="00823AA0">
        <w:t>on as a private process server;</w:t>
      </w:r>
    </w:p>
    <w:p w14:paraId="5E0426C5" w14:textId="77777777" w:rsidR="002F1007" w:rsidRPr="00271C91" w:rsidRDefault="002F1007" w:rsidP="00762D06">
      <w:pPr>
        <w:tabs>
          <w:tab w:val="left" w:pos="1530"/>
        </w:tabs>
        <w:ind w:left="1530" w:hanging="450"/>
        <w:jc w:val="both"/>
      </w:pPr>
      <w:r w:rsidRPr="00395612">
        <w:t>(</w:t>
      </w:r>
      <w:r w:rsidR="00D864DC" w:rsidRPr="00395612">
        <w:t>6</w:t>
      </w:r>
      <w:r w:rsidRPr="00892E0D">
        <w:t>)</w:t>
      </w:r>
      <w:r w:rsidR="00762D06" w:rsidRPr="00271C91">
        <w:tab/>
      </w:r>
      <w:r w:rsidR="00680278" w:rsidRPr="00271C91">
        <w:t xml:space="preserve">A record of </w:t>
      </w:r>
      <w:r w:rsidRPr="00271C91">
        <w:t>a termination, suspension, probation</w:t>
      </w:r>
      <w:r w:rsidR="00D80DEA" w:rsidRPr="00271C91">
        <w:t>,</w:t>
      </w:r>
      <w:r w:rsidRPr="00271C91">
        <w:t xml:space="preserve"> or any other disciplinary action </w:t>
      </w:r>
      <w:r w:rsidRPr="00271C91">
        <w:lastRenderedPageBreak/>
        <w:t>regarding past employment if the underlying conduct is relevant to certification as a private process server;</w:t>
      </w:r>
    </w:p>
    <w:p w14:paraId="605049CD" w14:textId="77777777" w:rsidR="001F5EF7" w:rsidRPr="00271C91" w:rsidRDefault="001F5EF7" w:rsidP="00762D06">
      <w:pPr>
        <w:tabs>
          <w:tab w:val="left" w:pos="1530"/>
        </w:tabs>
        <w:ind w:left="1530" w:hanging="450"/>
        <w:jc w:val="both"/>
      </w:pPr>
      <w:r w:rsidRPr="00271C91">
        <w:t>(7)</w:t>
      </w:r>
      <w:r w:rsidR="00D864DC" w:rsidRPr="00271C91">
        <w:tab/>
        <w:t>T</w:t>
      </w:r>
      <w:r w:rsidRPr="00271C91">
        <w:t>he applicant has been found civilly liable by final judgment in an action involving fraud, misrepresentation, material omission, misappropriation, theft</w:t>
      </w:r>
      <w:r w:rsidR="00D80DEA" w:rsidRPr="00271C91">
        <w:t>,</w:t>
      </w:r>
      <w:r w:rsidRPr="00271C91">
        <w:t xml:space="preserve"> or conversion;</w:t>
      </w:r>
    </w:p>
    <w:p w14:paraId="032C2F71" w14:textId="77777777" w:rsidR="001F5EF7" w:rsidRPr="00271C91" w:rsidRDefault="002F1007" w:rsidP="00762D06">
      <w:pPr>
        <w:pStyle w:val="Level5"/>
        <w:numPr>
          <w:ilvl w:val="0"/>
          <w:numId w:val="0"/>
        </w:numPr>
        <w:tabs>
          <w:tab w:val="left" w:pos="1530"/>
        </w:tabs>
        <w:ind w:left="1530" w:hanging="450"/>
        <w:jc w:val="both"/>
        <w:outlineLvl w:val="3"/>
      </w:pPr>
      <w:r w:rsidRPr="00271C91">
        <w:rPr>
          <w:spacing w:val="-4"/>
        </w:rPr>
        <w:t>(8)</w:t>
      </w:r>
      <w:r w:rsidR="00D864DC" w:rsidRPr="00271C91">
        <w:rPr>
          <w:spacing w:val="-4"/>
        </w:rPr>
        <w:tab/>
      </w:r>
      <w:r w:rsidR="001F5EF7" w:rsidRPr="00271C91">
        <w:t>The applicant is currently on probation or parole or named in an outstanding arrest warrant;</w:t>
      </w:r>
    </w:p>
    <w:p w14:paraId="5124C017" w14:textId="77777777" w:rsidR="00023B16" w:rsidRPr="00271C91" w:rsidRDefault="004B3CC6" w:rsidP="00762D06">
      <w:pPr>
        <w:tabs>
          <w:tab w:val="left" w:pos="1530"/>
        </w:tabs>
        <w:ind w:left="1530" w:hanging="450"/>
        <w:jc w:val="both"/>
      </w:pPr>
      <w:r w:rsidRPr="00271C91">
        <w:t>(9)</w:t>
      </w:r>
      <w:r w:rsidR="00762D06" w:rsidRPr="00271C91">
        <w:tab/>
      </w:r>
      <w:r w:rsidR="001F5EF7" w:rsidRPr="00271C91">
        <w:t>The applicant has violated any Arizona law, Arizona Rules of Court</w:t>
      </w:r>
      <w:r w:rsidR="00D80DEA" w:rsidRPr="00271C91">
        <w:t>,</w:t>
      </w:r>
      <w:r w:rsidR="001F5EF7" w:rsidRPr="00271C91">
        <w:t xml:space="preserve"> this code</w:t>
      </w:r>
      <w:r w:rsidR="006358BE" w:rsidRPr="00271C91">
        <w:t xml:space="preserve"> </w:t>
      </w:r>
      <w:r w:rsidR="001F5EF7" w:rsidRPr="00271C91">
        <w:t>section</w:t>
      </w:r>
      <w:r w:rsidR="00D80DEA" w:rsidRPr="00271C91">
        <w:t>,</w:t>
      </w:r>
      <w:r w:rsidR="000620B0" w:rsidRPr="00271C91">
        <w:t xml:space="preserve"> </w:t>
      </w:r>
      <w:r w:rsidR="001F5EF7" w:rsidRPr="00271C91">
        <w:t>or court orders governing private process servers</w:t>
      </w:r>
      <w:r w:rsidRPr="00271C91">
        <w:t>;</w:t>
      </w:r>
    </w:p>
    <w:p w14:paraId="09EA1B7C" w14:textId="77777777" w:rsidR="00023B16" w:rsidRPr="00271C91" w:rsidRDefault="007926C0" w:rsidP="00762D06">
      <w:pPr>
        <w:pStyle w:val="Level5"/>
        <w:numPr>
          <w:ilvl w:val="0"/>
          <w:numId w:val="0"/>
        </w:numPr>
        <w:tabs>
          <w:tab w:val="left" w:pos="1530"/>
        </w:tabs>
        <w:ind w:left="1530" w:hanging="450"/>
        <w:jc w:val="both"/>
        <w:outlineLvl w:val="3"/>
        <w:rPr>
          <w:spacing w:val="4"/>
        </w:rPr>
      </w:pPr>
      <w:r w:rsidRPr="00271C91">
        <w:rPr>
          <w:spacing w:val="4"/>
        </w:rPr>
        <w:t>(1</w:t>
      </w:r>
      <w:r w:rsidR="004B3CC6" w:rsidRPr="00271C91">
        <w:rPr>
          <w:spacing w:val="4"/>
        </w:rPr>
        <w:t>0</w:t>
      </w:r>
      <w:r w:rsidRPr="00271C91">
        <w:rPr>
          <w:spacing w:val="4"/>
        </w:rPr>
        <w:t>)</w:t>
      </w:r>
      <w:r w:rsidR="00FB7274" w:rsidRPr="00271C91">
        <w:rPr>
          <w:spacing w:val="4"/>
        </w:rPr>
        <w:tab/>
      </w:r>
      <w:r w:rsidR="00980269" w:rsidRPr="00271C91">
        <w:rPr>
          <w:spacing w:val="4"/>
        </w:rPr>
        <w:t xml:space="preserve">The applicant has </w:t>
      </w:r>
      <w:r w:rsidR="00023B16" w:rsidRPr="00271C91">
        <w:rPr>
          <w:spacing w:val="4"/>
        </w:rPr>
        <w:t>violated any decision, order</w:t>
      </w:r>
      <w:r w:rsidR="00D80DEA" w:rsidRPr="00271C91">
        <w:rPr>
          <w:spacing w:val="4"/>
        </w:rPr>
        <w:t>,</w:t>
      </w:r>
      <w:r w:rsidR="00023B16" w:rsidRPr="00271C91">
        <w:rPr>
          <w:spacing w:val="4"/>
        </w:rPr>
        <w:t xml:space="preserve"> or rule issued by a professional regulatory entity;</w:t>
      </w:r>
    </w:p>
    <w:p w14:paraId="752D2874" w14:textId="77777777" w:rsidR="00023B16" w:rsidRPr="00271C91" w:rsidRDefault="00555CC6" w:rsidP="00980269">
      <w:pPr>
        <w:pStyle w:val="Level5"/>
        <w:numPr>
          <w:ilvl w:val="0"/>
          <w:numId w:val="0"/>
        </w:numPr>
        <w:tabs>
          <w:tab w:val="left" w:pos="1530"/>
        </w:tabs>
        <w:ind w:left="1530" w:hanging="450"/>
        <w:jc w:val="both"/>
        <w:outlineLvl w:val="3"/>
        <w:rPr>
          <w:spacing w:val="-4"/>
        </w:rPr>
      </w:pPr>
      <w:r w:rsidRPr="00271C91">
        <w:rPr>
          <w:spacing w:val="-4"/>
        </w:rPr>
        <w:t>(1</w:t>
      </w:r>
      <w:r w:rsidR="004B3CC6" w:rsidRPr="00271C91">
        <w:rPr>
          <w:spacing w:val="-4"/>
        </w:rPr>
        <w:t>1</w:t>
      </w:r>
      <w:r w:rsidRPr="00271C91">
        <w:rPr>
          <w:spacing w:val="-4"/>
        </w:rPr>
        <w:t>)</w:t>
      </w:r>
      <w:r w:rsidR="00023B16" w:rsidRPr="00271C91">
        <w:rPr>
          <w:spacing w:val="-4"/>
        </w:rPr>
        <w:tab/>
      </w:r>
      <w:r w:rsidR="00980269" w:rsidRPr="00271C91">
        <w:rPr>
          <w:spacing w:val="-4"/>
        </w:rPr>
        <w:t>The applicant has</w:t>
      </w:r>
      <w:r w:rsidR="00023B16" w:rsidRPr="00271C91">
        <w:rPr>
          <w:spacing w:val="-4"/>
        </w:rPr>
        <w:t xml:space="preserve"> violated any order of a court, judicial o</w:t>
      </w:r>
      <w:r w:rsidR="00D0783D" w:rsidRPr="00271C91">
        <w:rPr>
          <w:spacing w:val="-4"/>
        </w:rPr>
        <w:t xml:space="preserve">fficer, </w:t>
      </w:r>
      <w:r w:rsidR="00980269" w:rsidRPr="00271C91">
        <w:rPr>
          <w:spacing w:val="-4"/>
        </w:rPr>
        <w:t xml:space="preserve">or </w:t>
      </w:r>
      <w:r w:rsidR="00D0783D" w:rsidRPr="00271C91">
        <w:rPr>
          <w:spacing w:val="-4"/>
        </w:rPr>
        <w:t>administrative tribunal</w:t>
      </w:r>
      <w:r w:rsidR="00023B16" w:rsidRPr="00271C91">
        <w:rPr>
          <w:spacing w:val="-4"/>
        </w:rPr>
        <w:t>;</w:t>
      </w:r>
    </w:p>
    <w:p w14:paraId="6075E41F" w14:textId="77777777" w:rsidR="00023B16" w:rsidRPr="00271C91" w:rsidRDefault="00555CC6" w:rsidP="00555CC6">
      <w:pPr>
        <w:pStyle w:val="Level5"/>
        <w:numPr>
          <w:ilvl w:val="0"/>
          <w:numId w:val="0"/>
        </w:numPr>
        <w:tabs>
          <w:tab w:val="left" w:pos="1530"/>
          <w:tab w:val="left" w:pos="2160"/>
        </w:tabs>
        <w:ind w:left="1530" w:hanging="450"/>
        <w:jc w:val="both"/>
        <w:outlineLvl w:val="3"/>
      </w:pPr>
      <w:r w:rsidRPr="00271C91">
        <w:t>(1</w:t>
      </w:r>
      <w:r w:rsidR="004B3CC6" w:rsidRPr="00271C91">
        <w:t>2</w:t>
      </w:r>
      <w:r w:rsidRPr="00271C91">
        <w:t>)</w:t>
      </w:r>
      <w:r w:rsidR="00023B16" w:rsidRPr="00271C91">
        <w:tab/>
      </w:r>
      <w:r w:rsidR="00980269" w:rsidRPr="00271C91">
        <w:t>The applicant has</w:t>
      </w:r>
      <w:r w:rsidR="00023B16" w:rsidRPr="00271C91">
        <w:t xml:space="preserve"> made a</w:t>
      </w:r>
      <w:r w:rsidRPr="00271C91">
        <w:t xml:space="preserve"> f</w:t>
      </w:r>
      <w:r w:rsidR="00023B16" w:rsidRPr="00271C91">
        <w:t>alse or misleading statement or verification in support of an application for a certificate filed by another person;</w:t>
      </w:r>
    </w:p>
    <w:p w14:paraId="25BD6E60" w14:textId="77777777" w:rsidR="00023B16" w:rsidRPr="00271C91" w:rsidRDefault="00555CC6" w:rsidP="00FB7274">
      <w:pPr>
        <w:pStyle w:val="Level5"/>
        <w:numPr>
          <w:ilvl w:val="0"/>
          <w:numId w:val="0"/>
        </w:numPr>
        <w:tabs>
          <w:tab w:val="left" w:pos="1530"/>
        </w:tabs>
        <w:ind w:left="1530" w:hanging="450"/>
        <w:jc w:val="both"/>
        <w:outlineLvl w:val="3"/>
      </w:pPr>
      <w:r w:rsidRPr="00271C91">
        <w:t>(1</w:t>
      </w:r>
      <w:r w:rsidR="004B3CC6" w:rsidRPr="00271C91">
        <w:t>3</w:t>
      </w:r>
      <w:r w:rsidRPr="00271C91">
        <w:t>)</w:t>
      </w:r>
      <w:r w:rsidR="00FB7274" w:rsidRPr="00271C91">
        <w:tab/>
      </w:r>
      <w:r w:rsidR="00980269" w:rsidRPr="00271C91">
        <w:t>The applicant has</w:t>
      </w:r>
      <w:r w:rsidR="00023B16" w:rsidRPr="00271C91">
        <w:t xml:space="preserve"> made a false or misleading oral or written statement to </w:t>
      </w:r>
      <w:r w:rsidR="007926C0" w:rsidRPr="00271C91">
        <w:t>judicial officers</w:t>
      </w:r>
      <w:r w:rsidR="00AC74AA" w:rsidRPr="00271C91">
        <w:t>, judicial</w:t>
      </w:r>
      <w:r w:rsidR="007926C0" w:rsidRPr="00271C91">
        <w:t xml:space="preserve"> staff</w:t>
      </w:r>
      <w:r w:rsidR="00FB7274" w:rsidRPr="00271C91">
        <w:t>,</w:t>
      </w:r>
      <w:r w:rsidR="007926C0" w:rsidRPr="00271C91">
        <w:t xml:space="preserve"> or </w:t>
      </w:r>
      <w:r w:rsidR="00023B16" w:rsidRPr="00271C91">
        <w:t>division staff;</w:t>
      </w:r>
    </w:p>
    <w:p w14:paraId="6F402F0A" w14:textId="77777777" w:rsidR="00023B16" w:rsidRPr="00271C91" w:rsidRDefault="00555CC6" w:rsidP="00555CC6">
      <w:pPr>
        <w:pStyle w:val="Level5"/>
        <w:numPr>
          <w:ilvl w:val="0"/>
          <w:numId w:val="0"/>
        </w:numPr>
        <w:tabs>
          <w:tab w:val="left" w:pos="1530"/>
        </w:tabs>
        <w:ind w:left="1530" w:hanging="450"/>
        <w:jc w:val="both"/>
        <w:outlineLvl w:val="3"/>
      </w:pPr>
      <w:r w:rsidRPr="00271C91">
        <w:rPr>
          <w:spacing w:val="-4"/>
        </w:rPr>
        <w:t>(1</w:t>
      </w:r>
      <w:r w:rsidR="004B3CC6" w:rsidRPr="00271C91">
        <w:rPr>
          <w:spacing w:val="-4"/>
        </w:rPr>
        <w:t>4</w:t>
      </w:r>
      <w:r w:rsidRPr="00271C91">
        <w:rPr>
          <w:spacing w:val="-4"/>
        </w:rPr>
        <w:t>)</w:t>
      </w:r>
      <w:r w:rsidR="00FB7274" w:rsidRPr="00271C91">
        <w:rPr>
          <w:spacing w:val="-4"/>
        </w:rPr>
        <w:tab/>
      </w:r>
      <w:r w:rsidR="00980269" w:rsidRPr="00271C91">
        <w:rPr>
          <w:spacing w:val="-4"/>
        </w:rPr>
        <w:t>The applicant failed</w:t>
      </w:r>
      <w:r w:rsidR="00023B16" w:rsidRPr="00271C91">
        <w:rPr>
          <w:spacing w:val="-4"/>
        </w:rPr>
        <w:t xml:space="preserve"> to disclose information on the certification application subsequently revealed through the background check;</w:t>
      </w:r>
      <w:r w:rsidR="007926C0" w:rsidRPr="00271C91">
        <w:rPr>
          <w:spacing w:val="-4"/>
        </w:rPr>
        <w:t xml:space="preserve"> or</w:t>
      </w:r>
    </w:p>
    <w:p w14:paraId="0C598E7E" w14:textId="77777777" w:rsidR="00023B16" w:rsidRPr="00271C91" w:rsidRDefault="00555CC6" w:rsidP="00FB7274">
      <w:pPr>
        <w:pStyle w:val="Level5"/>
        <w:numPr>
          <w:ilvl w:val="0"/>
          <w:numId w:val="0"/>
        </w:numPr>
        <w:tabs>
          <w:tab w:val="left" w:pos="1530"/>
        </w:tabs>
        <w:ind w:left="1530" w:hanging="450"/>
        <w:jc w:val="both"/>
        <w:outlineLvl w:val="3"/>
      </w:pPr>
      <w:r w:rsidRPr="00271C91">
        <w:rPr>
          <w:spacing w:val="-4"/>
        </w:rPr>
        <w:t>(1</w:t>
      </w:r>
      <w:r w:rsidR="004B3CC6" w:rsidRPr="00271C91">
        <w:rPr>
          <w:spacing w:val="-4"/>
        </w:rPr>
        <w:t>5</w:t>
      </w:r>
      <w:r w:rsidRPr="00271C91">
        <w:rPr>
          <w:spacing w:val="-4"/>
        </w:rPr>
        <w:t>)</w:t>
      </w:r>
      <w:r w:rsidR="00FB7274" w:rsidRPr="00271C91">
        <w:rPr>
          <w:spacing w:val="-4"/>
        </w:rPr>
        <w:tab/>
      </w:r>
      <w:r w:rsidR="00980269" w:rsidRPr="00271C91">
        <w:rPr>
          <w:spacing w:val="-4"/>
        </w:rPr>
        <w:t>The applicant failed</w:t>
      </w:r>
      <w:r w:rsidR="00023B16" w:rsidRPr="00271C91">
        <w:rPr>
          <w:spacing w:val="-4"/>
        </w:rPr>
        <w:t xml:space="preserve"> to respond or furnish information to the </w:t>
      </w:r>
      <w:r w:rsidR="007926C0" w:rsidRPr="00271C91">
        <w:rPr>
          <w:spacing w:val="-4"/>
        </w:rPr>
        <w:t>presiding judge</w:t>
      </w:r>
      <w:r w:rsidR="00D80DEA" w:rsidRPr="00271C91">
        <w:rPr>
          <w:spacing w:val="-4"/>
        </w:rPr>
        <w:t>,</w:t>
      </w:r>
      <w:r w:rsidR="007926C0" w:rsidRPr="00271C91">
        <w:rPr>
          <w:spacing w:val="-4"/>
        </w:rPr>
        <w:t xml:space="preserve"> clerk</w:t>
      </w:r>
      <w:r w:rsidR="00D80DEA" w:rsidRPr="00271C91">
        <w:rPr>
          <w:spacing w:val="-4"/>
        </w:rPr>
        <w:t xml:space="preserve">, </w:t>
      </w:r>
      <w:r w:rsidR="007926C0" w:rsidRPr="00271C91">
        <w:rPr>
          <w:spacing w:val="-4"/>
        </w:rPr>
        <w:t xml:space="preserve">or judicial </w:t>
      </w:r>
      <w:r w:rsidR="00D0783D" w:rsidRPr="00271C91">
        <w:rPr>
          <w:spacing w:val="-4"/>
        </w:rPr>
        <w:t>staff when</w:t>
      </w:r>
      <w:r w:rsidR="00023B16" w:rsidRPr="00271C91">
        <w:rPr>
          <w:spacing w:val="-4"/>
        </w:rPr>
        <w:t xml:space="preserve"> the information is requested and is in the applicant’s control or is reasonably available to the applicant and pertains to certification or investigative inquiries</w:t>
      </w:r>
      <w:r w:rsidR="001B3D2E" w:rsidRPr="00271C91">
        <w:rPr>
          <w:spacing w:val="-4"/>
        </w:rPr>
        <w:t>.</w:t>
      </w:r>
    </w:p>
    <w:p w14:paraId="62BC34FD" w14:textId="77777777" w:rsidR="00555CC6" w:rsidRPr="00271C91" w:rsidRDefault="00555CC6" w:rsidP="00023B16">
      <w:pPr>
        <w:tabs>
          <w:tab w:val="left" w:pos="1440"/>
        </w:tabs>
        <w:ind w:left="1440" w:hanging="360"/>
        <w:jc w:val="both"/>
      </w:pPr>
    </w:p>
    <w:p w14:paraId="6949B71B" w14:textId="36F9AAB8" w:rsidR="00023B16" w:rsidRPr="00AC2F47" w:rsidRDefault="004B3CC6" w:rsidP="00361181">
      <w:pPr>
        <w:tabs>
          <w:tab w:val="left" w:pos="1080"/>
        </w:tabs>
        <w:ind w:left="1080" w:hanging="360"/>
        <w:jc w:val="both"/>
      </w:pPr>
      <w:r w:rsidRPr="00271C91">
        <w:t>c.</w:t>
      </w:r>
      <w:r w:rsidRPr="00271C91">
        <w:tab/>
      </w:r>
      <w:r w:rsidR="00023B16" w:rsidRPr="00271C91">
        <w:t xml:space="preserve">The </w:t>
      </w:r>
      <w:r w:rsidR="000A0680" w:rsidRPr="00271C91">
        <w:t>presiding judge</w:t>
      </w:r>
      <w:r w:rsidR="00023B16" w:rsidRPr="00271C91">
        <w:t xml:space="preserve"> </w:t>
      </w:r>
      <w:r w:rsidR="002F6323" w:rsidRPr="009C70B8">
        <w:rPr>
          <w:strike/>
        </w:rPr>
        <w:t>shall</w:t>
      </w:r>
      <w:r w:rsidR="00023B16" w:rsidRPr="00C3741F">
        <w:t xml:space="preserve"> </w:t>
      </w:r>
      <w:r w:rsidR="00AC2F47" w:rsidRPr="005F0F88">
        <w:rPr>
          <w:u w:val="single"/>
        </w:rPr>
        <w:t>must</w:t>
      </w:r>
      <w:r w:rsidR="009972B9" w:rsidRPr="00C6607A">
        <w:t xml:space="preserve"> </w:t>
      </w:r>
      <w:r w:rsidR="00023B16" w:rsidRPr="00C6607A">
        <w:t xml:space="preserve">consider </w:t>
      </w:r>
      <w:r w:rsidR="00023B16" w:rsidRPr="005F0F88">
        <w:rPr>
          <w:strike/>
        </w:rPr>
        <w:t>any or all of</w:t>
      </w:r>
      <w:r w:rsidR="00023B16" w:rsidRPr="00C6607A">
        <w:t xml:space="preserve"> the following criteria when reviewing the application for certification of an applicant with a misdeme</w:t>
      </w:r>
      <w:r w:rsidR="00023B16" w:rsidRPr="00823AA0">
        <w:t xml:space="preserve">anor or felony conviction, </w:t>
      </w:r>
      <w:r w:rsidR="00023B16" w:rsidRPr="005F0F88">
        <w:rPr>
          <w:strike/>
        </w:rPr>
        <w:t>pursuant to</w:t>
      </w:r>
      <w:r w:rsidR="005F0F88">
        <w:t xml:space="preserve"> </w:t>
      </w:r>
      <w:r w:rsidR="00417311" w:rsidRPr="005F0F88">
        <w:rPr>
          <w:u w:val="single"/>
        </w:rPr>
        <w:t>under</w:t>
      </w:r>
      <w:r w:rsidR="00023B16" w:rsidRPr="00823AA0">
        <w:t xml:space="preserve"> subsection (E)</w:t>
      </w:r>
      <w:r w:rsidR="00A23988" w:rsidRPr="00395612">
        <w:t>(5)</w:t>
      </w:r>
      <w:r w:rsidR="00D864DC" w:rsidRPr="00395612">
        <w:t>(b)</w:t>
      </w:r>
      <w:r w:rsidR="006358BE" w:rsidRPr="00892E0D">
        <w:t>(4)</w:t>
      </w:r>
      <w:r w:rsidR="00023B16" w:rsidRPr="00AC2F47">
        <w:t>:</w:t>
      </w:r>
    </w:p>
    <w:p w14:paraId="4C0287E9" w14:textId="77777777" w:rsidR="00555CC6" w:rsidRPr="00AC2F47" w:rsidRDefault="00555CC6" w:rsidP="00DC0291">
      <w:pPr>
        <w:ind w:left="1440"/>
        <w:jc w:val="both"/>
      </w:pPr>
    </w:p>
    <w:p w14:paraId="1824CE36" w14:textId="77777777" w:rsidR="00023B16" w:rsidRPr="00271C91" w:rsidRDefault="00023B16" w:rsidP="00E6715E">
      <w:pPr>
        <w:tabs>
          <w:tab w:val="left" w:pos="1530"/>
        </w:tabs>
        <w:ind w:left="1530" w:hanging="450"/>
        <w:jc w:val="both"/>
      </w:pPr>
      <w:r w:rsidRPr="00AC2F47">
        <w:t>(</w:t>
      </w:r>
      <w:r w:rsidR="00555CC6" w:rsidRPr="00AC2F47">
        <w:t>1</w:t>
      </w:r>
      <w:r w:rsidRPr="00AC2F47">
        <w:t>)</w:t>
      </w:r>
      <w:r w:rsidR="00D80DEA" w:rsidRPr="00271C91">
        <w:tab/>
      </w:r>
      <w:r w:rsidRPr="00271C91">
        <w:t>The applicant’s age at the time of the conviction;</w:t>
      </w:r>
    </w:p>
    <w:p w14:paraId="5707BBEB" w14:textId="77777777" w:rsidR="00023B16" w:rsidRPr="00271C91" w:rsidRDefault="00023B16" w:rsidP="00E6715E">
      <w:pPr>
        <w:tabs>
          <w:tab w:val="left" w:pos="1530"/>
        </w:tabs>
        <w:ind w:left="1530" w:hanging="450"/>
        <w:jc w:val="both"/>
      </w:pPr>
      <w:r w:rsidRPr="00271C91">
        <w:t>(</w:t>
      </w:r>
      <w:r w:rsidR="00555CC6" w:rsidRPr="00271C91">
        <w:t>2</w:t>
      </w:r>
      <w:r w:rsidRPr="00271C91">
        <w:t>)</w:t>
      </w:r>
      <w:r w:rsidR="00D80DEA" w:rsidRPr="00271C91">
        <w:tab/>
      </w:r>
      <w:r w:rsidRPr="00271C91">
        <w:t>The applicant’s experience and general level of sophistication at the time of the pertinent conduct and conviction;</w:t>
      </w:r>
    </w:p>
    <w:p w14:paraId="5EC0F917" w14:textId="77777777" w:rsidR="00023B16" w:rsidRPr="00271C91" w:rsidRDefault="00023B16" w:rsidP="00E6715E">
      <w:pPr>
        <w:tabs>
          <w:tab w:val="left" w:pos="1530"/>
        </w:tabs>
        <w:ind w:left="1530" w:hanging="450"/>
        <w:jc w:val="both"/>
      </w:pPr>
      <w:r w:rsidRPr="00271C91">
        <w:t>(</w:t>
      </w:r>
      <w:r w:rsidR="00555CC6" w:rsidRPr="00271C91">
        <w:t>3</w:t>
      </w:r>
      <w:r w:rsidRPr="00271C91">
        <w:t>)</w:t>
      </w:r>
      <w:r w:rsidR="00D80DEA" w:rsidRPr="00271C91">
        <w:tab/>
      </w:r>
      <w:r w:rsidRPr="00271C91">
        <w:t>The degree of violence, injury</w:t>
      </w:r>
      <w:r w:rsidR="00D80DEA" w:rsidRPr="00271C91">
        <w:t>,</w:t>
      </w:r>
      <w:r w:rsidRPr="00271C91">
        <w:t xml:space="preserve"> or property damage</w:t>
      </w:r>
      <w:r w:rsidR="00AC74AA" w:rsidRPr="00271C91">
        <w:t>,</w:t>
      </w:r>
      <w:r w:rsidRPr="00271C91">
        <w:t xml:space="preserve"> and the cumulative effect of the conduct;</w:t>
      </w:r>
    </w:p>
    <w:p w14:paraId="2C20D594" w14:textId="77777777" w:rsidR="00023B16" w:rsidRPr="00271C91" w:rsidRDefault="00023B16" w:rsidP="00E6715E">
      <w:pPr>
        <w:tabs>
          <w:tab w:val="left" w:pos="1530"/>
        </w:tabs>
        <w:ind w:left="1530" w:hanging="450"/>
        <w:jc w:val="both"/>
      </w:pPr>
      <w:r w:rsidRPr="00271C91">
        <w:t>(</w:t>
      </w:r>
      <w:r w:rsidR="00555CC6" w:rsidRPr="00271C91">
        <w:t>4</w:t>
      </w:r>
      <w:r w:rsidRPr="00271C91">
        <w:t>)</w:t>
      </w:r>
      <w:r w:rsidRPr="00271C91">
        <w:tab/>
        <w:t>The applicant’s level of disregard of ethical or professional obligations;</w:t>
      </w:r>
    </w:p>
    <w:p w14:paraId="02AE49AA" w14:textId="77777777" w:rsidR="00023B16" w:rsidRPr="00271C91" w:rsidRDefault="00023B16" w:rsidP="00E6715E">
      <w:pPr>
        <w:tabs>
          <w:tab w:val="left" w:pos="1530"/>
        </w:tabs>
        <w:ind w:left="1530" w:hanging="450"/>
        <w:jc w:val="both"/>
      </w:pPr>
      <w:r w:rsidRPr="00271C91">
        <w:t>(</w:t>
      </w:r>
      <w:r w:rsidR="00555CC6" w:rsidRPr="00271C91">
        <w:t>5</w:t>
      </w:r>
      <w:r w:rsidRPr="00271C91">
        <w:t>)</w:t>
      </w:r>
      <w:r w:rsidR="00D80DEA" w:rsidRPr="00271C91">
        <w:tab/>
      </w:r>
      <w:r w:rsidRPr="00271C91">
        <w:t>The reliability of the information regarding the conduct;</w:t>
      </w:r>
    </w:p>
    <w:p w14:paraId="734CA964" w14:textId="77777777" w:rsidR="00023B16" w:rsidRPr="00271C91" w:rsidRDefault="00023B16" w:rsidP="00E6715E">
      <w:pPr>
        <w:tabs>
          <w:tab w:val="left" w:pos="1530"/>
        </w:tabs>
        <w:ind w:left="1530" w:hanging="450"/>
        <w:jc w:val="both"/>
      </w:pPr>
      <w:r w:rsidRPr="00271C91">
        <w:t>(</w:t>
      </w:r>
      <w:r w:rsidR="00555CC6" w:rsidRPr="00271C91">
        <w:t>6</w:t>
      </w:r>
      <w:r w:rsidRPr="00271C91">
        <w:t>)</w:t>
      </w:r>
      <w:r w:rsidR="00D80DEA" w:rsidRPr="00271C91">
        <w:tab/>
      </w:r>
      <w:r w:rsidRPr="00271C91">
        <w:t>If the offenses involved fraud, deceit</w:t>
      </w:r>
      <w:r w:rsidR="00D80DEA" w:rsidRPr="00271C91">
        <w:t>,</w:t>
      </w:r>
      <w:r w:rsidRPr="00271C91">
        <w:t xml:space="preserve"> or dishonesty on the part of the applicant resulting in harm to others;</w:t>
      </w:r>
    </w:p>
    <w:p w14:paraId="5F0B48BB" w14:textId="77777777" w:rsidR="00023B16" w:rsidRPr="00271C91" w:rsidRDefault="00023B16" w:rsidP="00E6715E">
      <w:pPr>
        <w:tabs>
          <w:tab w:val="left" w:pos="1530"/>
        </w:tabs>
        <w:ind w:left="1530" w:hanging="450"/>
        <w:jc w:val="both"/>
      </w:pPr>
      <w:r w:rsidRPr="00271C91">
        <w:t>(</w:t>
      </w:r>
      <w:r w:rsidR="00555CC6" w:rsidRPr="00271C91">
        <w:t>7</w:t>
      </w:r>
      <w:r w:rsidRPr="00271C91">
        <w:t>)</w:t>
      </w:r>
      <w:r w:rsidR="00D80DEA" w:rsidRPr="00271C91">
        <w:tab/>
      </w:r>
      <w:r w:rsidRPr="00271C91">
        <w:t>The recency of the conviction;</w:t>
      </w:r>
    </w:p>
    <w:p w14:paraId="4EF211F6" w14:textId="77777777" w:rsidR="00023B16" w:rsidRPr="00271C91" w:rsidRDefault="00023B16" w:rsidP="00E6715E">
      <w:pPr>
        <w:tabs>
          <w:tab w:val="left" w:pos="1530"/>
        </w:tabs>
        <w:ind w:left="1530" w:hanging="450"/>
        <w:jc w:val="both"/>
      </w:pPr>
      <w:r w:rsidRPr="00271C91">
        <w:t>(</w:t>
      </w:r>
      <w:r w:rsidR="00555CC6" w:rsidRPr="00271C91">
        <w:t>8</w:t>
      </w:r>
      <w:r w:rsidRPr="00271C91">
        <w:t>)</w:t>
      </w:r>
      <w:r w:rsidR="00D80DEA" w:rsidRPr="00271C91">
        <w:tab/>
      </w:r>
      <w:r w:rsidRPr="00271C91">
        <w:t>Any evidence of rehabilitation or positive social contributions since the conviction occurred as offered by the applicant;</w:t>
      </w:r>
    </w:p>
    <w:p w14:paraId="37A7F704" w14:textId="77777777" w:rsidR="00023B16" w:rsidRPr="00271C91" w:rsidRDefault="00023B16" w:rsidP="00E6715E">
      <w:pPr>
        <w:tabs>
          <w:tab w:val="left" w:pos="1530"/>
        </w:tabs>
        <w:ind w:left="1530" w:hanging="450"/>
        <w:jc w:val="both"/>
      </w:pPr>
      <w:r w:rsidRPr="00271C91">
        <w:t>(</w:t>
      </w:r>
      <w:r w:rsidR="00555CC6" w:rsidRPr="00271C91">
        <w:t>9</w:t>
      </w:r>
      <w:r w:rsidRPr="00271C91">
        <w:t>)</w:t>
      </w:r>
      <w:r w:rsidR="00D80DEA" w:rsidRPr="00271C91">
        <w:tab/>
      </w:r>
      <w:r w:rsidRPr="00271C91">
        <w:t>The relationship of the conviction to the purpose of certification;</w:t>
      </w:r>
    </w:p>
    <w:p w14:paraId="41BC1677" w14:textId="77777777" w:rsidR="00023B16" w:rsidRPr="00271C91" w:rsidRDefault="00023B16" w:rsidP="00E6715E">
      <w:pPr>
        <w:tabs>
          <w:tab w:val="left" w:pos="1530"/>
        </w:tabs>
        <w:ind w:left="1530" w:hanging="450"/>
        <w:jc w:val="both"/>
      </w:pPr>
      <w:r w:rsidRPr="00271C91">
        <w:t>(</w:t>
      </w:r>
      <w:r w:rsidR="00D80DEA" w:rsidRPr="00271C91">
        <w:t>1</w:t>
      </w:r>
      <w:r w:rsidR="00555CC6" w:rsidRPr="00271C91">
        <w:t>0)</w:t>
      </w:r>
      <w:r w:rsidR="00F30C0E" w:rsidRPr="00271C91">
        <w:tab/>
      </w:r>
      <w:r w:rsidRPr="00271C91">
        <w:t>The relationship of the conviction to the applicant’s field of certification;</w:t>
      </w:r>
    </w:p>
    <w:p w14:paraId="67B6AE0B" w14:textId="77777777" w:rsidR="00023B16" w:rsidRPr="00271C91" w:rsidRDefault="00023B16" w:rsidP="00E6715E">
      <w:pPr>
        <w:tabs>
          <w:tab w:val="left" w:pos="1530"/>
        </w:tabs>
        <w:ind w:left="1530" w:hanging="450"/>
        <w:jc w:val="both"/>
      </w:pPr>
      <w:r w:rsidRPr="00271C91">
        <w:t>(</w:t>
      </w:r>
      <w:r w:rsidR="00555CC6" w:rsidRPr="00271C91">
        <w:t>11</w:t>
      </w:r>
      <w:r w:rsidRPr="00271C91">
        <w:t>)</w:t>
      </w:r>
      <w:r w:rsidRPr="00271C91">
        <w:tab/>
        <w:t>The applicant’s candor during the application process;</w:t>
      </w:r>
    </w:p>
    <w:p w14:paraId="663FBB87" w14:textId="77777777" w:rsidR="00023B16" w:rsidRPr="00271C91" w:rsidRDefault="00023B16" w:rsidP="00E6715E">
      <w:pPr>
        <w:tabs>
          <w:tab w:val="left" w:pos="1530"/>
        </w:tabs>
        <w:ind w:left="1530" w:hanging="450"/>
        <w:jc w:val="both"/>
      </w:pPr>
      <w:r w:rsidRPr="00271C91">
        <w:t>(</w:t>
      </w:r>
      <w:r w:rsidR="00555CC6" w:rsidRPr="00271C91">
        <w:t>12</w:t>
      </w:r>
      <w:r w:rsidRPr="00271C91">
        <w:t>)</w:t>
      </w:r>
      <w:r w:rsidR="00E6715E" w:rsidRPr="00271C91">
        <w:tab/>
      </w:r>
      <w:r w:rsidRPr="00271C91">
        <w:t>The significance of any omissions or misrepresentation during the application process</w:t>
      </w:r>
      <w:r w:rsidR="00D0783D" w:rsidRPr="00271C91">
        <w:t>,</w:t>
      </w:r>
      <w:r w:rsidRPr="00271C91">
        <w:t xml:space="preserve"> and</w:t>
      </w:r>
    </w:p>
    <w:p w14:paraId="360A1A96" w14:textId="77777777" w:rsidR="00023B16" w:rsidRPr="00271C91" w:rsidRDefault="00023B16" w:rsidP="00E6715E">
      <w:pPr>
        <w:tabs>
          <w:tab w:val="left" w:pos="1530"/>
        </w:tabs>
        <w:ind w:left="1530" w:hanging="450"/>
        <w:jc w:val="both"/>
        <w:rPr>
          <w:spacing w:val="-4"/>
        </w:rPr>
      </w:pPr>
      <w:r w:rsidRPr="00271C91">
        <w:rPr>
          <w:spacing w:val="-4"/>
        </w:rPr>
        <w:t>(</w:t>
      </w:r>
      <w:r w:rsidR="00555CC6" w:rsidRPr="00271C91">
        <w:rPr>
          <w:spacing w:val="-4"/>
        </w:rPr>
        <w:t>13</w:t>
      </w:r>
      <w:r w:rsidRPr="00271C91">
        <w:rPr>
          <w:spacing w:val="-4"/>
        </w:rPr>
        <w:t>)</w:t>
      </w:r>
      <w:r w:rsidR="00F30C0E" w:rsidRPr="00271C91">
        <w:rPr>
          <w:spacing w:val="-4"/>
        </w:rPr>
        <w:tab/>
      </w:r>
      <w:r w:rsidRPr="00271C91">
        <w:rPr>
          <w:spacing w:val="-4"/>
        </w:rPr>
        <w:t>The applicant’s overall qualifications for certification separate from the conviction.</w:t>
      </w:r>
    </w:p>
    <w:p w14:paraId="3CAABF97" w14:textId="77777777" w:rsidR="00C47BB1" w:rsidRPr="00271C91" w:rsidRDefault="00C47BB1" w:rsidP="00D80DEA">
      <w:pPr>
        <w:tabs>
          <w:tab w:val="left" w:pos="1440"/>
        </w:tabs>
        <w:ind w:left="1440" w:hanging="360"/>
        <w:jc w:val="both"/>
        <w:rPr>
          <w:spacing w:val="-4"/>
          <w:u w:val="single"/>
        </w:rPr>
      </w:pPr>
    </w:p>
    <w:p w14:paraId="7D84C830" w14:textId="2D73DB2F" w:rsidR="001F5EF7" w:rsidRPr="00823AA0" w:rsidRDefault="001F5EF7" w:rsidP="003E55CA">
      <w:pPr>
        <w:tabs>
          <w:tab w:val="left" w:pos="1080"/>
        </w:tabs>
        <w:ind w:left="1080" w:hanging="360"/>
        <w:jc w:val="both"/>
      </w:pPr>
      <w:r w:rsidRPr="00271C91">
        <w:t>d.</w:t>
      </w:r>
      <w:r w:rsidRPr="00271C91">
        <w:tab/>
        <w:t xml:space="preserve">The presiding judge </w:t>
      </w:r>
      <w:r w:rsidRPr="009C70B8">
        <w:rPr>
          <w:strike/>
        </w:rPr>
        <w:t>shall</w:t>
      </w:r>
      <w:r w:rsidRPr="00C3741F">
        <w:t xml:space="preserve"> </w:t>
      </w:r>
      <w:r w:rsidR="009972B9" w:rsidRPr="00C6607A">
        <w:rPr>
          <w:u w:val="single"/>
        </w:rPr>
        <w:t>must</w:t>
      </w:r>
      <w:r w:rsidR="009972B9" w:rsidRPr="00C6607A">
        <w:t xml:space="preserve"> </w:t>
      </w:r>
      <w:r w:rsidRPr="00C6607A">
        <w:t xml:space="preserve">promptly </w:t>
      </w:r>
      <w:r w:rsidR="00F428CE" w:rsidRPr="005F0F88">
        <w:rPr>
          <w:strike/>
        </w:rPr>
        <w:t>notify</w:t>
      </w:r>
      <w:r w:rsidR="00F428CE" w:rsidRPr="00C6607A">
        <w:t xml:space="preserve"> </w:t>
      </w:r>
      <w:r w:rsidR="00E70E3A" w:rsidRPr="005F0F88">
        <w:rPr>
          <w:u w:val="single"/>
        </w:rPr>
        <w:t>provide written notification to</w:t>
      </w:r>
      <w:r w:rsidR="005F0F88">
        <w:t xml:space="preserve"> </w:t>
      </w:r>
      <w:r w:rsidRPr="00C6607A">
        <w:t>all applicants denied certification of the reasons for the denial, and the</w:t>
      </w:r>
      <w:r w:rsidRPr="00823AA0">
        <w:t xml:space="preserve"> applicant</w:t>
      </w:r>
      <w:r w:rsidR="00F12289" w:rsidRPr="00823AA0">
        <w:t>’</w:t>
      </w:r>
      <w:r w:rsidRPr="00823AA0">
        <w:t>s right to a hearing.</w:t>
      </w:r>
    </w:p>
    <w:p w14:paraId="6A00CC73" w14:textId="77777777" w:rsidR="001F5EF7" w:rsidRPr="00395612" w:rsidRDefault="001F5EF7" w:rsidP="00E6715E">
      <w:pPr>
        <w:jc w:val="both"/>
      </w:pPr>
    </w:p>
    <w:p w14:paraId="3BB05116" w14:textId="3D513982" w:rsidR="001F5EF7" w:rsidRPr="009C70B8" w:rsidRDefault="001F5EF7" w:rsidP="00E6715E">
      <w:pPr>
        <w:tabs>
          <w:tab w:val="left" w:pos="1080"/>
        </w:tabs>
        <w:ind w:left="1080" w:hanging="360"/>
        <w:jc w:val="both"/>
        <w:rPr>
          <w:strike/>
        </w:rPr>
      </w:pPr>
      <w:r w:rsidRPr="00AC2F47">
        <w:t>e.</w:t>
      </w:r>
      <w:r w:rsidRPr="00AC2F47">
        <w:tab/>
        <w:t xml:space="preserve">An applicant is entitled to a hearing, </w:t>
      </w:r>
      <w:r w:rsidRPr="00E9402D">
        <w:rPr>
          <w:strike/>
        </w:rPr>
        <w:t>pursuant to</w:t>
      </w:r>
      <w:r w:rsidR="005F0F88">
        <w:t xml:space="preserve"> </w:t>
      </w:r>
      <w:r w:rsidR="00417311" w:rsidRPr="00E9402D">
        <w:rPr>
          <w:u w:val="single"/>
        </w:rPr>
        <w:t>under</w:t>
      </w:r>
      <w:r w:rsidRPr="00AC2F47">
        <w:t xml:space="preserve"> this</w:t>
      </w:r>
      <w:r w:rsidR="000620B0" w:rsidRPr="00AC2F47">
        <w:t xml:space="preserve"> subsection</w:t>
      </w:r>
      <w:r w:rsidRPr="00AC2F47">
        <w:t xml:space="preserve">, on the decision to deny certification </w:t>
      </w:r>
      <w:r w:rsidRPr="00E9402D">
        <w:rPr>
          <w:strike/>
        </w:rPr>
        <w:t>upon</w:t>
      </w:r>
      <w:r w:rsidR="00E9402D">
        <w:t xml:space="preserve"> </w:t>
      </w:r>
      <w:r w:rsidR="00944277" w:rsidRPr="00E9402D">
        <w:rPr>
          <w:u w:val="single"/>
        </w:rPr>
        <w:t>on</w:t>
      </w:r>
      <w:r w:rsidRPr="00AC2F47">
        <w:t xml:space="preserve"> written request received within fifteen days after receipt of notice of the denial.  The applicant is the</w:t>
      </w:r>
      <w:r w:rsidRPr="002B1BB4">
        <w:t xml:space="preserve"> moving party at the hearing and has the burden of proof.</w:t>
      </w:r>
    </w:p>
    <w:p w14:paraId="762395C0" w14:textId="77777777" w:rsidR="001F5EF7" w:rsidRDefault="001F5EF7" w:rsidP="00E6715E">
      <w:pPr>
        <w:tabs>
          <w:tab w:val="left" w:pos="-1440"/>
          <w:tab w:val="left" w:pos="-720"/>
        </w:tabs>
        <w:ind w:firstLine="360"/>
        <w:jc w:val="both"/>
      </w:pPr>
    </w:p>
    <w:p w14:paraId="4E34E202" w14:textId="7E27C062" w:rsidR="000644C7" w:rsidRPr="005F0F88" w:rsidRDefault="000110FC" w:rsidP="002B1BB4">
      <w:pPr>
        <w:tabs>
          <w:tab w:val="left" w:pos="1080"/>
        </w:tabs>
        <w:ind w:left="1080" w:hanging="360"/>
        <w:jc w:val="both"/>
        <w:rPr>
          <w:strike/>
        </w:rPr>
      </w:pPr>
      <w:r w:rsidRPr="004F6C9A">
        <w:t>f</w:t>
      </w:r>
      <w:r w:rsidR="006177B9" w:rsidRPr="004F6C9A">
        <w:t>.</w:t>
      </w:r>
      <w:r w:rsidR="006177B9" w:rsidRPr="004F6C9A">
        <w:tab/>
      </w:r>
      <w:r w:rsidR="000644C7" w:rsidRPr="004F6C9A">
        <w:t>Computation of Time.  For the purposes of this section, the computation of days</w:t>
      </w:r>
      <w:r w:rsidR="002B1BB4">
        <w:t xml:space="preserve"> </w:t>
      </w:r>
      <w:r w:rsidR="00F428CE" w:rsidRPr="005F0F88">
        <w:rPr>
          <w:strike/>
        </w:rPr>
        <w:t>pursuant to</w:t>
      </w:r>
      <w:r w:rsidR="00F428CE" w:rsidRPr="004F6C9A">
        <w:t xml:space="preserve"> </w:t>
      </w:r>
      <w:r w:rsidR="002B1BB4" w:rsidRPr="005F0F88">
        <w:rPr>
          <w:u w:val="single"/>
        </w:rPr>
        <w:t>is calculated under</w:t>
      </w:r>
      <w:r w:rsidR="005F0F88">
        <w:t xml:space="preserve"> </w:t>
      </w:r>
      <w:r w:rsidR="000644C7" w:rsidRPr="004F6C9A">
        <w:t>Rule 6(a), Rules of Civil Procedure</w:t>
      </w:r>
      <w:r w:rsidR="002B1BB4">
        <w:t>.</w:t>
      </w:r>
      <w:r w:rsidR="000644C7" w:rsidRPr="005F0F88">
        <w:rPr>
          <w:strike/>
        </w:rPr>
        <w:t>is calculated as follows:</w:t>
      </w:r>
    </w:p>
    <w:p w14:paraId="5DCF38EC" w14:textId="77777777" w:rsidR="000644C7" w:rsidRPr="005F0F88" w:rsidRDefault="000644C7" w:rsidP="005F0F88">
      <w:pPr>
        <w:tabs>
          <w:tab w:val="left" w:pos="720"/>
        </w:tabs>
        <w:ind w:left="720" w:hanging="360"/>
        <w:jc w:val="both"/>
        <w:rPr>
          <w:strike/>
        </w:rPr>
      </w:pPr>
    </w:p>
    <w:p w14:paraId="71C79989" w14:textId="77777777" w:rsidR="00532E75" w:rsidRPr="005F0F88" w:rsidRDefault="00532E75" w:rsidP="005F0F88">
      <w:pPr>
        <w:ind w:left="1800" w:right="720" w:hanging="4"/>
        <w:jc w:val="both"/>
        <w:rPr>
          <w:strike/>
        </w:rPr>
      </w:pPr>
      <w:r w:rsidRPr="005F0F88">
        <w:rPr>
          <w:strike/>
        </w:rPr>
        <w:t xml:space="preserve">(1) </w:t>
      </w:r>
      <w:r w:rsidRPr="005F0F88">
        <w:rPr>
          <w:i/>
          <w:iCs/>
          <w:strike/>
        </w:rPr>
        <w:t>Day of the Event Excluded</w:t>
      </w:r>
      <w:r w:rsidRPr="005F0F88">
        <w:rPr>
          <w:strike/>
        </w:rPr>
        <w:t>. Exclude the day of the act, event, or default that begins the period.</w:t>
      </w:r>
    </w:p>
    <w:p w14:paraId="115A1AE1" w14:textId="77777777" w:rsidR="00532E75" w:rsidRPr="005F0F88" w:rsidRDefault="00532E75" w:rsidP="005F0F88">
      <w:pPr>
        <w:ind w:left="1800" w:right="720" w:hanging="4"/>
        <w:jc w:val="both"/>
        <w:rPr>
          <w:strike/>
        </w:rPr>
      </w:pPr>
      <w:r w:rsidRPr="005F0F88">
        <w:rPr>
          <w:strike/>
        </w:rPr>
        <w:t xml:space="preserve">(2) </w:t>
      </w:r>
      <w:r w:rsidRPr="005F0F88">
        <w:rPr>
          <w:i/>
          <w:iCs/>
          <w:strike/>
        </w:rPr>
        <w:t>Exclusions if the Deadline Is Less Than 11 Days</w:t>
      </w:r>
      <w:r w:rsidRPr="005F0F88">
        <w:rPr>
          <w:strike/>
        </w:rPr>
        <w:t>. Exclude intermediate Saturdays, Sundays, and legal holidays if the period is less than 11 days.</w:t>
      </w:r>
    </w:p>
    <w:p w14:paraId="48C5D1D3" w14:textId="77777777" w:rsidR="00532E75" w:rsidRPr="005F0F88" w:rsidRDefault="00532E75" w:rsidP="005F0F88">
      <w:pPr>
        <w:ind w:left="1800" w:right="720" w:hanging="4"/>
        <w:jc w:val="both"/>
        <w:rPr>
          <w:strike/>
        </w:rPr>
      </w:pPr>
      <w:r w:rsidRPr="005F0F88">
        <w:rPr>
          <w:strike/>
        </w:rPr>
        <w:t xml:space="preserve">(3) </w:t>
      </w:r>
      <w:r w:rsidRPr="005F0F88">
        <w:rPr>
          <w:i/>
          <w:iCs/>
          <w:strike/>
        </w:rPr>
        <w:t>Last Day</w:t>
      </w:r>
      <w:r w:rsidRPr="005F0F88">
        <w:rPr>
          <w:strike/>
        </w:rPr>
        <w:t>. Include the last day of the period unless it is a Saturday, Sunday, or legal holiday. When the last day is excluded, the period runs until the next day that is not a Saturday, Sunday, or legal holiday.</w:t>
      </w:r>
    </w:p>
    <w:p w14:paraId="680F6C4F" w14:textId="77777777" w:rsidR="000644C7" w:rsidRPr="005F0F88" w:rsidRDefault="00532E75" w:rsidP="005F0F88">
      <w:pPr>
        <w:ind w:left="1800" w:right="720" w:hanging="4"/>
        <w:jc w:val="both"/>
        <w:rPr>
          <w:strike/>
        </w:rPr>
      </w:pPr>
      <w:r w:rsidRPr="005F0F88">
        <w:rPr>
          <w:strike/>
        </w:rPr>
        <w:t xml:space="preserve">(4) </w:t>
      </w:r>
      <w:r w:rsidRPr="005F0F88">
        <w:rPr>
          <w:i/>
          <w:iCs/>
          <w:strike/>
        </w:rPr>
        <w:t>Next Day</w:t>
      </w:r>
      <w:r w:rsidRPr="005F0F88">
        <w:rPr>
          <w:strike/>
        </w:rPr>
        <w:t>. The “next day” is determined by continuing to count forward when the period is measured after an event and backward when measured before an event.</w:t>
      </w:r>
    </w:p>
    <w:p w14:paraId="32BAF8AE" w14:textId="77777777" w:rsidR="000644C7" w:rsidRDefault="000644C7" w:rsidP="004F6C9A">
      <w:pPr>
        <w:jc w:val="both"/>
      </w:pPr>
    </w:p>
    <w:p w14:paraId="49E2E6DB" w14:textId="77777777" w:rsidR="001F5EF7" w:rsidRDefault="001F5EF7" w:rsidP="00F85AAC">
      <w:pPr>
        <w:tabs>
          <w:tab w:val="left" w:pos="360"/>
        </w:tabs>
        <w:ind w:left="360" w:hanging="360"/>
        <w:jc w:val="both"/>
      </w:pPr>
      <w:r>
        <w:rPr>
          <w:b/>
          <w:bCs/>
        </w:rPr>
        <w:t>F.</w:t>
      </w:r>
      <w:r>
        <w:rPr>
          <w:b/>
          <w:bCs/>
        </w:rPr>
        <w:tab/>
        <w:t>Role and Responsibilities of Certificate Holders.</w:t>
      </w:r>
    </w:p>
    <w:p w14:paraId="20BF2984" w14:textId="77777777" w:rsidR="001F5EF7" w:rsidRDefault="001F5EF7" w:rsidP="0046197F">
      <w:pPr>
        <w:jc w:val="both"/>
      </w:pPr>
    </w:p>
    <w:p w14:paraId="60A86B24" w14:textId="77777777" w:rsidR="001F5EF7" w:rsidRDefault="001F5EF7" w:rsidP="0046197F">
      <w:pPr>
        <w:pStyle w:val="Level2"/>
        <w:numPr>
          <w:ilvl w:val="1"/>
          <w:numId w:val="6"/>
        </w:numPr>
        <w:jc w:val="both"/>
      </w:pPr>
      <w:r>
        <w:t xml:space="preserve">Code of Conduct.  Each certified process server </w:t>
      </w:r>
      <w:r w:rsidRPr="009C70B8">
        <w:rPr>
          <w:strike/>
        </w:rPr>
        <w:t>shall</w:t>
      </w:r>
      <w:r>
        <w:t xml:space="preserve"> </w:t>
      </w:r>
      <w:r w:rsidR="009972B9" w:rsidRPr="00ED44A2">
        <w:rPr>
          <w:u w:val="single"/>
        </w:rPr>
        <w:t>must</w:t>
      </w:r>
      <w:r w:rsidR="009972B9">
        <w:t xml:space="preserve"> </w:t>
      </w:r>
      <w:r>
        <w:t xml:space="preserve">adhere to the code of conduct </w:t>
      </w:r>
      <w:r w:rsidR="000620B0">
        <w:t xml:space="preserve">in </w:t>
      </w:r>
      <w:r w:rsidR="000620B0" w:rsidRPr="00803D48">
        <w:t>subsection (J)</w:t>
      </w:r>
      <w:r w:rsidR="002667B9">
        <w:t>.</w:t>
      </w:r>
    </w:p>
    <w:p w14:paraId="38233B24" w14:textId="77777777" w:rsidR="00F30C0E" w:rsidRDefault="00F30C0E" w:rsidP="0094311C">
      <w:pPr>
        <w:jc w:val="both"/>
      </w:pPr>
    </w:p>
    <w:p w14:paraId="3AA09F9B" w14:textId="57CDE4C7" w:rsidR="0094311C" w:rsidRDefault="00532E75" w:rsidP="00532E75">
      <w:pPr>
        <w:pStyle w:val="Level2"/>
        <w:numPr>
          <w:ilvl w:val="1"/>
          <w:numId w:val="6"/>
        </w:numPr>
        <w:tabs>
          <w:tab w:val="left" w:pos="720"/>
        </w:tabs>
        <w:jc w:val="both"/>
      </w:pPr>
      <w:r>
        <w:t xml:space="preserve">Conflict of Interest.  </w:t>
      </w:r>
      <w:r w:rsidRPr="00E9402D">
        <w:rPr>
          <w:strike/>
        </w:rPr>
        <w:t>Pursuant to</w:t>
      </w:r>
      <w:r w:rsidR="00E9402D">
        <w:t xml:space="preserve"> </w:t>
      </w:r>
      <w:r w:rsidR="00417311" w:rsidRPr="00E9402D">
        <w:rPr>
          <w:u w:val="single"/>
        </w:rPr>
        <w:t>Under</w:t>
      </w:r>
      <w:r w:rsidRPr="00532E75">
        <w:t xml:space="preserve"> Rule 4(d)(2), Arizona Rules of Civil Procedure, a specially appointed person “must not be a party, an attorney, or an employee of an attorney in the action in which process is to </w:t>
      </w:r>
      <w:r w:rsidR="001D35F4">
        <w:rPr>
          <w:u w:val="single"/>
        </w:rPr>
        <w:t xml:space="preserve">be </w:t>
      </w:r>
      <w:r w:rsidRPr="00532E75">
        <w:t>served.”</w:t>
      </w:r>
    </w:p>
    <w:p w14:paraId="3F17DABF" w14:textId="77777777" w:rsidR="00C47BB1" w:rsidRDefault="00C47BB1" w:rsidP="00362D75">
      <w:pPr>
        <w:pStyle w:val="Level2"/>
        <w:numPr>
          <w:ilvl w:val="0"/>
          <w:numId w:val="0"/>
        </w:numPr>
        <w:ind w:left="720"/>
        <w:jc w:val="both"/>
      </w:pPr>
    </w:p>
    <w:p w14:paraId="112F9846" w14:textId="6087D64D" w:rsidR="001F5EF7" w:rsidRDefault="001F5EF7" w:rsidP="00DF28B9">
      <w:pPr>
        <w:pStyle w:val="Level2"/>
        <w:numPr>
          <w:ilvl w:val="1"/>
          <w:numId w:val="6"/>
        </w:numPr>
        <w:jc w:val="both"/>
      </w:pPr>
      <w:r>
        <w:t>Identification Cards.</w:t>
      </w:r>
    </w:p>
    <w:p w14:paraId="56353F55" w14:textId="77777777" w:rsidR="00F428CE" w:rsidRDefault="00F428CE" w:rsidP="00C714F4">
      <w:pPr>
        <w:pStyle w:val="Level2"/>
        <w:numPr>
          <w:ilvl w:val="0"/>
          <w:numId w:val="0"/>
        </w:numPr>
        <w:ind w:left="720"/>
        <w:jc w:val="both"/>
      </w:pPr>
    </w:p>
    <w:p w14:paraId="69F16276" w14:textId="007E1484" w:rsidR="001F5EF7" w:rsidRDefault="001F5EF7" w:rsidP="0046197F">
      <w:pPr>
        <w:numPr>
          <w:ilvl w:val="0"/>
          <w:numId w:val="26"/>
        </w:numPr>
        <w:tabs>
          <w:tab w:val="left" w:pos="1080"/>
        </w:tabs>
        <w:jc w:val="both"/>
      </w:pPr>
      <w:r>
        <w:t xml:space="preserve">The </w:t>
      </w:r>
      <w:r w:rsidRPr="000620B0">
        <w:t>identification</w:t>
      </w:r>
      <w:r>
        <w:t xml:space="preserve"> card is the only official process server identification the court </w:t>
      </w:r>
      <w:r w:rsidRPr="009C70B8">
        <w:rPr>
          <w:strike/>
        </w:rPr>
        <w:t>shall</w:t>
      </w:r>
      <w:r w:rsidR="009972B9">
        <w:t xml:space="preserve"> </w:t>
      </w:r>
      <w:r>
        <w:t>issue</w:t>
      </w:r>
      <w:r w:rsidR="00A6762F" w:rsidRPr="00E9402D">
        <w:rPr>
          <w:u w:val="single"/>
        </w:rPr>
        <w:t>s</w:t>
      </w:r>
      <w:r>
        <w:t xml:space="preserve"> </w:t>
      </w:r>
      <w:r w:rsidRPr="00E9402D">
        <w:rPr>
          <w:strike/>
        </w:rPr>
        <w:t>pursuant to</w:t>
      </w:r>
      <w:r w:rsidR="00E9402D">
        <w:t xml:space="preserve"> </w:t>
      </w:r>
      <w:r w:rsidR="00417311" w:rsidRPr="00E9402D">
        <w:rPr>
          <w:u w:val="single"/>
        </w:rPr>
        <w:t>under</w:t>
      </w:r>
      <w:r>
        <w:t xml:space="preserve"> </w:t>
      </w:r>
      <w:r w:rsidRPr="00C3741F">
        <w:t>subsection E(4</w:t>
      </w:r>
      <w:r w:rsidRPr="00C6607A">
        <w:t>).</w:t>
      </w:r>
      <w:r>
        <w:t xml:space="preserve">  A certified process server </w:t>
      </w:r>
      <w:r w:rsidRPr="009C70B8">
        <w:rPr>
          <w:strike/>
        </w:rPr>
        <w:t>shall</w:t>
      </w:r>
      <w:r>
        <w:t xml:space="preserve"> </w:t>
      </w:r>
      <w:r w:rsidR="009972B9" w:rsidRPr="00ED44A2">
        <w:rPr>
          <w:u w:val="single"/>
        </w:rPr>
        <w:t>must</w:t>
      </w:r>
      <w:r w:rsidR="009972B9">
        <w:t xml:space="preserve"> </w:t>
      </w:r>
      <w:r>
        <w:t>carry the identification card at all times when serving process and promptly display it when requested by an interested party.  This is the only form of identification a certified process server may use except government employee process servers who may use a government issued identification card in conjunction with the private process server identification card.</w:t>
      </w:r>
    </w:p>
    <w:p w14:paraId="6C5B2913" w14:textId="77777777" w:rsidR="00BF7455" w:rsidRDefault="00BF7455" w:rsidP="00BF7455">
      <w:pPr>
        <w:tabs>
          <w:tab w:val="left" w:pos="1080"/>
        </w:tabs>
        <w:ind w:left="1080"/>
        <w:jc w:val="both"/>
      </w:pPr>
    </w:p>
    <w:p w14:paraId="0043A070" w14:textId="651FCD31" w:rsidR="001F5EF7" w:rsidRDefault="001F5EF7" w:rsidP="0046197F">
      <w:pPr>
        <w:numPr>
          <w:ilvl w:val="0"/>
          <w:numId w:val="26"/>
        </w:numPr>
        <w:tabs>
          <w:tab w:val="left" w:pos="1080"/>
        </w:tabs>
        <w:jc w:val="both"/>
      </w:pPr>
      <w:r>
        <w:t xml:space="preserve">Certified private process servers </w:t>
      </w:r>
      <w:r w:rsidRPr="009C70B8">
        <w:rPr>
          <w:strike/>
        </w:rPr>
        <w:t>shall</w:t>
      </w:r>
      <w:r>
        <w:t xml:space="preserve"> </w:t>
      </w:r>
      <w:r w:rsidR="009972B9" w:rsidRPr="00ED44A2">
        <w:rPr>
          <w:u w:val="single"/>
        </w:rPr>
        <w:t>must</w:t>
      </w:r>
      <w:r w:rsidR="009972B9">
        <w:t xml:space="preserve"> </w:t>
      </w:r>
      <w:r>
        <w:t xml:space="preserve">report lost or stolen </w:t>
      </w:r>
      <w:r w:rsidR="000620B0" w:rsidRPr="00233049">
        <w:t>identification</w:t>
      </w:r>
      <w:r w:rsidR="000620B0">
        <w:t xml:space="preserve"> </w:t>
      </w:r>
      <w:r>
        <w:t xml:space="preserve">cards to </w:t>
      </w:r>
      <w:r>
        <w:lastRenderedPageBreak/>
        <w:t xml:space="preserve">the issuing clerk within three days of discovery of the loss.  </w:t>
      </w:r>
      <w:r w:rsidRPr="00E9402D">
        <w:rPr>
          <w:strike/>
        </w:rPr>
        <w:t>Upon</w:t>
      </w:r>
      <w:r w:rsidR="00E9402D">
        <w:t xml:space="preserve"> </w:t>
      </w:r>
      <w:r w:rsidR="00944277" w:rsidRPr="00E9402D">
        <w:rPr>
          <w:u w:val="single"/>
        </w:rPr>
        <w:t>On</w:t>
      </w:r>
      <w:r>
        <w:t xml:space="preserve"> </w:t>
      </w:r>
      <w:r w:rsidRPr="00E9402D">
        <w:rPr>
          <w:strike/>
        </w:rPr>
        <w:t>filing an affidavit of</w:t>
      </w:r>
      <w:r w:rsidR="00E9402D">
        <w:t xml:space="preserve"> </w:t>
      </w:r>
      <w:r w:rsidR="00AC2A97" w:rsidRPr="00E9402D">
        <w:rPr>
          <w:u w:val="single"/>
        </w:rPr>
        <w:t>reporting the</w:t>
      </w:r>
      <w:r>
        <w:t xml:space="preserve"> loss with the clerk and payment of any applicable fee, the clerk </w:t>
      </w:r>
      <w:r w:rsidRPr="009C70B8">
        <w:rPr>
          <w:strike/>
        </w:rPr>
        <w:t>shall</w:t>
      </w:r>
      <w:r>
        <w:t xml:space="preserve"> </w:t>
      </w:r>
      <w:r w:rsidR="009972B9" w:rsidRPr="00ED44A2">
        <w:rPr>
          <w:u w:val="single"/>
        </w:rPr>
        <w:t>must</w:t>
      </w:r>
      <w:r w:rsidR="009972B9">
        <w:t xml:space="preserve"> </w:t>
      </w:r>
      <w:r>
        <w:t xml:space="preserve">issue a replacement </w:t>
      </w:r>
      <w:r w:rsidR="000620B0" w:rsidRPr="00233049">
        <w:t>identification</w:t>
      </w:r>
      <w:r w:rsidR="000620B0" w:rsidRPr="00AC74AA">
        <w:t xml:space="preserve"> </w:t>
      </w:r>
      <w:r>
        <w:t>card.</w:t>
      </w:r>
    </w:p>
    <w:p w14:paraId="3D6E96C5" w14:textId="77777777" w:rsidR="00466EF2" w:rsidRDefault="00466EF2" w:rsidP="000246E9">
      <w:pPr>
        <w:ind w:left="720"/>
        <w:jc w:val="both"/>
      </w:pPr>
    </w:p>
    <w:p w14:paraId="569AD23E" w14:textId="32DFC98D" w:rsidR="001F5EF7" w:rsidRPr="00E9402D" w:rsidRDefault="001F5EF7" w:rsidP="0046197F">
      <w:pPr>
        <w:tabs>
          <w:tab w:val="left" w:pos="1080"/>
        </w:tabs>
        <w:ind w:left="1080" w:hanging="360"/>
        <w:jc w:val="both"/>
        <w:rPr>
          <w:u w:val="single"/>
        </w:rPr>
      </w:pPr>
      <w:r>
        <w:t>c.</w:t>
      </w:r>
      <w:r>
        <w:tab/>
      </w:r>
      <w:r w:rsidRPr="00E9402D">
        <w:rPr>
          <w:strike/>
        </w:rPr>
        <w:t>Upon</w:t>
      </w:r>
      <w:r w:rsidR="00E9402D" w:rsidRPr="00C714F4">
        <w:rPr>
          <w:strike/>
        </w:rPr>
        <w:t xml:space="preserve"> </w:t>
      </w:r>
      <w:r w:rsidR="00944277" w:rsidRPr="00E9402D">
        <w:rPr>
          <w:u w:val="single"/>
        </w:rPr>
        <w:t>On</w:t>
      </w:r>
      <w:r>
        <w:t xml:space="preserve"> suspension</w:t>
      </w:r>
      <w:r w:rsidR="00F428CE">
        <w:t>,</w:t>
      </w:r>
      <w:r w:rsidR="007D776E">
        <w:t xml:space="preserve"> </w:t>
      </w:r>
      <w:r w:rsidRPr="009C70B8">
        <w:rPr>
          <w:strike/>
        </w:rPr>
        <w:t>or</w:t>
      </w:r>
      <w:r>
        <w:t xml:space="preserve"> revocation</w:t>
      </w:r>
      <w:r w:rsidR="00F428CE">
        <w:t>,</w:t>
      </w:r>
      <w:r w:rsidR="007D776E">
        <w:t xml:space="preserve"> </w:t>
      </w:r>
      <w:r w:rsidR="007D776E" w:rsidRPr="009C70B8">
        <w:rPr>
          <w:u w:val="single"/>
        </w:rPr>
        <w:t>voluntary surrender</w:t>
      </w:r>
      <w:r w:rsidR="00F428CE">
        <w:rPr>
          <w:u w:val="single"/>
        </w:rPr>
        <w:t>,</w:t>
      </w:r>
      <w:r w:rsidR="007D776E" w:rsidRPr="009C70B8">
        <w:rPr>
          <w:u w:val="single"/>
        </w:rPr>
        <w:t xml:space="preserve"> or expiration</w:t>
      </w:r>
      <w:r w:rsidR="007D776E">
        <w:t xml:space="preserve"> </w:t>
      </w:r>
      <w:r>
        <w:t>of certification, the</w:t>
      </w:r>
      <w:r w:rsidR="007D776E">
        <w:t xml:space="preserve"> </w:t>
      </w:r>
      <w:r w:rsidR="007D776E">
        <w:rPr>
          <w:u w:val="single"/>
        </w:rPr>
        <w:t xml:space="preserve">presiding judge must notify the certificate holder and the clerk </w:t>
      </w:r>
      <w:r w:rsidR="00AC2A97">
        <w:rPr>
          <w:u w:val="single"/>
        </w:rPr>
        <w:t xml:space="preserve">in writing </w:t>
      </w:r>
      <w:r w:rsidR="007D776E">
        <w:rPr>
          <w:u w:val="single"/>
        </w:rPr>
        <w:t>that certification is withdrawn. The</w:t>
      </w:r>
      <w:r>
        <w:t xml:space="preserve"> certificate holder</w:t>
      </w:r>
      <w:r w:rsidRPr="009C70B8">
        <w:rPr>
          <w:strike/>
        </w:rPr>
        <w:t xml:space="preserve"> shall</w:t>
      </w:r>
      <w:r w:rsidR="007D776E">
        <w:t xml:space="preserve"> </w:t>
      </w:r>
      <w:r w:rsidR="007D776E">
        <w:rPr>
          <w:u w:val="single"/>
        </w:rPr>
        <w:t>must</w:t>
      </w:r>
      <w:r>
        <w:t xml:space="preserve"> surrender the issued identification card to the clerk within three days</w:t>
      </w:r>
      <w:r w:rsidR="007D776E">
        <w:rPr>
          <w:u w:val="single"/>
        </w:rPr>
        <w:t xml:space="preserve"> </w:t>
      </w:r>
      <w:r w:rsidR="007D776E" w:rsidRPr="00E9402D">
        <w:rPr>
          <w:u w:val="single"/>
        </w:rPr>
        <w:t>of receipt of notice</w:t>
      </w:r>
      <w:r w:rsidRPr="00E9402D">
        <w:rPr>
          <w:u w:val="single"/>
        </w:rPr>
        <w:t>.</w:t>
      </w:r>
      <w:r w:rsidR="00AC2A97" w:rsidRPr="00E9402D">
        <w:rPr>
          <w:u w:val="single"/>
        </w:rPr>
        <w:t xml:space="preserve"> The clerk must update the list of certified private process servers to reflect this change in status and must notify division staff.</w:t>
      </w:r>
    </w:p>
    <w:p w14:paraId="0C80721D" w14:textId="77777777" w:rsidR="001F5EF7" w:rsidRDefault="001F5EF7" w:rsidP="00BB05CB">
      <w:pPr>
        <w:jc w:val="both"/>
      </w:pPr>
    </w:p>
    <w:p w14:paraId="36A670FE" w14:textId="77777777" w:rsidR="001F5EF7" w:rsidRDefault="001F5EF7" w:rsidP="00D51DDC">
      <w:pPr>
        <w:pStyle w:val="Level2"/>
        <w:numPr>
          <w:ilvl w:val="1"/>
          <w:numId w:val="6"/>
        </w:numPr>
        <w:jc w:val="both"/>
      </w:pPr>
      <w:r>
        <w:t xml:space="preserve">Change of Name or Address.  </w:t>
      </w:r>
      <w:r w:rsidR="000620B0" w:rsidRPr="00233049">
        <w:t>A</w:t>
      </w:r>
      <w:r w:rsidR="000620B0" w:rsidRPr="00D80DEA">
        <w:t xml:space="preserve"> </w:t>
      </w:r>
      <w:r>
        <w:t xml:space="preserve">certificate </w:t>
      </w:r>
      <w:r w:rsidR="000620B0" w:rsidRPr="00233049">
        <w:t>holder</w:t>
      </w:r>
      <w:r w:rsidR="000620B0">
        <w:t xml:space="preserve"> </w:t>
      </w:r>
      <w:r w:rsidRPr="009C70B8">
        <w:rPr>
          <w:strike/>
        </w:rPr>
        <w:t>shall</w:t>
      </w:r>
      <w:r>
        <w:t xml:space="preserve"> </w:t>
      </w:r>
      <w:r w:rsidR="009972B9" w:rsidRPr="00ED44A2">
        <w:rPr>
          <w:u w:val="single"/>
        </w:rPr>
        <w:t>must</w:t>
      </w:r>
      <w:r w:rsidR="009972B9">
        <w:t xml:space="preserve"> </w:t>
      </w:r>
      <w:r>
        <w:t>notify the clerk in the county of certification of any change in the legal name, business address, mailing address</w:t>
      </w:r>
      <w:r w:rsidR="00296FED" w:rsidRPr="00233049">
        <w:t>,</w:t>
      </w:r>
      <w:r>
        <w:t xml:space="preserve"> home address</w:t>
      </w:r>
      <w:r w:rsidR="00296FED" w:rsidRPr="00233049">
        <w:t>, email address</w:t>
      </w:r>
      <w:r w:rsidR="00D80DEA" w:rsidRPr="00233049">
        <w:t>,</w:t>
      </w:r>
      <w:r>
        <w:t xml:space="preserve"> or phone number of the certificate holder within 30 days of any change.</w:t>
      </w:r>
    </w:p>
    <w:p w14:paraId="2A498B6E" w14:textId="77777777" w:rsidR="001F5EF7" w:rsidRDefault="001F5EF7" w:rsidP="000246E9">
      <w:pPr>
        <w:jc w:val="both"/>
      </w:pPr>
    </w:p>
    <w:p w14:paraId="6276B58E" w14:textId="77777777" w:rsidR="001F5EF7" w:rsidRDefault="001F5EF7" w:rsidP="00BB05CB">
      <w:pPr>
        <w:pStyle w:val="Level2"/>
        <w:numPr>
          <w:ilvl w:val="1"/>
          <w:numId w:val="6"/>
        </w:numPr>
        <w:jc w:val="both"/>
      </w:pPr>
      <w:r>
        <w:t>Assumed Name.</w:t>
      </w:r>
      <w:r>
        <w:rPr>
          <w:b/>
          <w:bCs/>
        </w:rPr>
        <w:t xml:space="preserve">  </w:t>
      </w:r>
      <w:r>
        <w:t xml:space="preserve">A certificate holder </w:t>
      </w:r>
      <w:r w:rsidRPr="009C70B8">
        <w:rPr>
          <w:strike/>
        </w:rPr>
        <w:t>shall</w:t>
      </w:r>
      <w:r>
        <w:t xml:space="preserve"> </w:t>
      </w:r>
      <w:r w:rsidR="009972B9" w:rsidRPr="00ED44A2">
        <w:rPr>
          <w:u w:val="single"/>
        </w:rPr>
        <w:t>must</w:t>
      </w:r>
      <w:r w:rsidR="009972B9">
        <w:t xml:space="preserve"> </w:t>
      </w:r>
      <w:r>
        <w:t>not transact business in this state under an assumed name or under any designation, name</w:t>
      </w:r>
      <w:r w:rsidR="00F30C0E">
        <w:t>,</w:t>
      </w:r>
      <w:r>
        <w:t xml:space="preserve"> or style, corporate or otherwise, other than the legal name of the individual.</w:t>
      </w:r>
    </w:p>
    <w:p w14:paraId="7F1FE412" w14:textId="77777777" w:rsidR="001F5EF7" w:rsidRDefault="001F5EF7" w:rsidP="00BB05CB">
      <w:pPr>
        <w:tabs>
          <w:tab w:val="left" w:pos="-1440"/>
          <w:tab w:val="left" w:pos="-720"/>
        </w:tabs>
        <w:jc w:val="both"/>
      </w:pPr>
    </w:p>
    <w:p w14:paraId="057D7E6E" w14:textId="4C6B20B1" w:rsidR="001F5EF7" w:rsidRPr="006177B9" w:rsidRDefault="001F5EF7" w:rsidP="00D51DDC">
      <w:pPr>
        <w:pStyle w:val="Level2"/>
        <w:numPr>
          <w:ilvl w:val="1"/>
          <w:numId w:val="7"/>
        </w:numPr>
        <w:jc w:val="both"/>
      </w:pPr>
      <w:r>
        <w:t>Fees.</w:t>
      </w:r>
      <w:r>
        <w:rPr>
          <w:b/>
          <w:bCs/>
        </w:rPr>
        <w:t xml:space="preserve">  </w:t>
      </w:r>
      <w:r>
        <w:t xml:space="preserve">The applicant </w:t>
      </w:r>
      <w:r w:rsidRPr="009C70B8">
        <w:rPr>
          <w:strike/>
        </w:rPr>
        <w:t>shall</w:t>
      </w:r>
      <w:r>
        <w:t xml:space="preserve"> </w:t>
      </w:r>
      <w:r w:rsidR="009972B9" w:rsidRPr="00ED44A2">
        <w:rPr>
          <w:u w:val="single"/>
        </w:rPr>
        <w:t>must</w:t>
      </w:r>
      <w:r w:rsidR="009972B9">
        <w:t xml:space="preserve"> </w:t>
      </w:r>
      <w:r>
        <w:t>pay all required fees for certification, examination</w:t>
      </w:r>
      <w:r w:rsidR="00D80DEA" w:rsidRPr="00806049">
        <w:t>,</w:t>
      </w:r>
      <w:r>
        <w:t xml:space="preserve"> and renewal of certification</w:t>
      </w:r>
      <w:r w:rsidR="003E4C98">
        <w:t xml:space="preserve">. </w:t>
      </w:r>
      <w:r>
        <w:t xml:space="preserve">The clerk </w:t>
      </w:r>
      <w:r w:rsidRPr="009C70B8">
        <w:rPr>
          <w:strike/>
        </w:rPr>
        <w:t>shall</w:t>
      </w:r>
      <w:r>
        <w:t xml:space="preserve"> </w:t>
      </w:r>
      <w:r w:rsidR="009972B9" w:rsidRPr="00ED44A2">
        <w:rPr>
          <w:u w:val="single"/>
        </w:rPr>
        <w:t>must</w:t>
      </w:r>
      <w:r w:rsidR="009972B9">
        <w:t xml:space="preserve"> </w:t>
      </w:r>
      <w:r>
        <w:t>collect in advance these fees, which are non-refundable</w:t>
      </w:r>
      <w:r w:rsidRPr="006177B9">
        <w:t xml:space="preserve">.  </w:t>
      </w:r>
      <w:r w:rsidRPr="00E9402D">
        <w:rPr>
          <w:strike/>
        </w:rPr>
        <w:t>Pursuant to</w:t>
      </w:r>
      <w:r w:rsidR="00E9402D">
        <w:t xml:space="preserve"> </w:t>
      </w:r>
      <w:r w:rsidR="00417311" w:rsidRPr="00E9402D">
        <w:rPr>
          <w:u w:val="single"/>
        </w:rPr>
        <w:t>Under</w:t>
      </w:r>
      <w:r w:rsidRPr="006177B9">
        <w:t xml:space="preserve"> A.R.S. </w:t>
      </w:r>
      <w:r w:rsidR="00F12289" w:rsidRPr="006177B9">
        <w:t>§</w:t>
      </w:r>
      <w:r w:rsidR="00CC43D3" w:rsidRPr="00233049">
        <w:t xml:space="preserve"> </w:t>
      </w:r>
      <w:r w:rsidR="00877B9F">
        <w:t>12-3301</w:t>
      </w:r>
      <w:r w:rsidRPr="00233049">
        <w:t>,</w:t>
      </w:r>
      <w:r w:rsidR="00D51DDC">
        <w:t xml:space="preserve"> “</w:t>
      </w:r>
      <w:r w:rsidRPr="006177B9">
        <w:t>A private process server may charge such fees for services as may be agreed upon between the process server and the party engaging the process server.</w:t>
      </w:r>
      <w:r w:rsidR="000357B6" w:rsidRPr="006177B9">
        <w:t>”</w:t>
      </w:r>
    </w:p>
    <w:p w14:paraId="3A67E70D" w14:textId="77777777" w:rsidR="001F5EF7" w:rsidRDefault="001F5EF7" w:rsidP="00395DB7">
      <w:pPr>
        <w:tabs>
          <w:tab w:val="left" w:pos="-1440"/>
          <w:tab w:val="left" w:pos="-720"/>
        </w:tabs>
        <w:jc w:val="both"/>
      </w:pPr>
    </w:p>
    <w:p w14:paraId="3F17B431" w14:textId="44D211F9" w:rsidR="00395DB7" w:rsidRDefault="005F2E21" w:rsidP="005F2E21">
      <w:pPr>
        <w:pStyle w:val="Level1"/>
        <w:numPr>
          <w:ilvl w:val="0"/>
          <w:numId w:val="0"/>
        </w:numPr>
        <w:ind w:left="720" w:hanging="360"/>
        <w:jc w:val="both"/>
      </w:pPr>
      <w:r>
        <w:t>7.</w:t>
      </w:r>
      <w:r>
        <w:tab/>
      </w:r>
      <w:r w:rsidR="001F5EF7">
        <w:t xml:space="preserve">Continuing Education.  Certified private process servers </w:t>
      </w:r>
      <w:r w:rsidR="001F5EF7" w:rsidRPr="009C70B8">
        <w:rPr>
          <w:strike/>
        </w:rPr>
        <w:t>shall</w:t>
      </w:r>
      <w:r w:rsidR="001F5EF7">
        <w:t xml:space="preserve"> </w:t>
      </w:r>
      <w:r w:rsidR="009972B9" w:rsidRPr="00ED44A2">
        <w:rPr>
          <w:u w:val="single"/>
        </w:rPr>
        <w:t>must</w:t>
      </w:r>
      <w:r w:rsidR="009972B9">
        <w:t xml:space="preserve"> </w:t>
      </w:r>
      <w:r w:rsidR="001F5EF7">
        <w:t xml:space="preserve">complete ten hours of continuing education each twelve months and </w:t>
      </w:r>
      <w:r w:rsidR="001F5EF7" w:rsidRPr="009C70B8">
        <w:rPr>
          <w:strike/>
        </w:rPr>
        <w:t>shall</w:t>
      </w:r>
      <w:r w:rsidR="001F5EF7">
        <w:t xml:space="preserve"> </w:t>
      </w:r>
      <w:r w:rsidR="009972B9" w:rsidRPr="00ED44A2">
        <w:rPr>
          <w:u w:val="single"/>
        </w:rPr>
        <w:t>must</w:t>
      </w:r>
      <w:r w:rsidR="009972B9">
        <w:t xml:space="preserve"> </w:t>
      </w:r>
      <w:r w:rsidR="001F5EF7">
        <w:t xml:space="preserve">submit documentation of completion of this continuing education </w:t>
      </w:r>
      <w:r w:rsidR="00C61688" w:rsidRPr="005F2E21">
        <w:t>in</w:t>
      </w:r>
      <w:r w:rsidR="00C61688">
        <w:t xml:space="preserve"> </w:t>
      </w:r>
      <w:r w:rsidR="001F5EF7">
        <w:t xml:space="preserve">a </w:t>
      </w:r>
      <w:r w:rsidR="00C61688" w:rsidRPr="005F2E21">
        <w:t>format</w:t>
      </w:r>
      <w:r w:rsidR="00C61688">
        <w:t xml:space="preserve"> </w:t>
      </w:r>
      <w:r w:rsidR="001F5EF7">
        <w:t xml:space="preserve">approved by the director with the application for renewal of certification.  Certified private process servers </w:t>
      </w:r>
      <w:r w:rsidR="001F5EF7" w:rsidRPr="009C70B8">
        <w:rPr>
          <w:strike/>
        </w:rPr>
        <w:t>shall</w:t>
      </w:r>
      <w:r w:rsidR="001F5EF7">
        <w:t xml:space="preserve"> </w:t>
      </w:r>
      <w:r w:rsidR="009972B9" w:rsidRPr="00ED44A2">
        <w:rPr>
          <w:u w:val="single"/>
        </w:rPr>
        <w:t>must</w:t>
      </w:r>
      <w:r w:rsidR="009972B9">
        <w:t xml:space="preserve"> </w:t>
      </w:r>
      <w:r w:rsidR="001F5EF7">
        <w:t xml:space="preserve">complete continuing education classes that are relevant to the work of a process server, </w:t>
      </w:r>
      <w:r w:rsidR="001F5EF7" w:rsidRPr="00E9402D">
        <w:rPr>
          <w:strike/>
        </w:rPr>
        <w:t>pursuant to</w:t>
      </w:r>
      <w:r w:rsidR="00E9402D">
        <w:t xml:space="preserve"> </w:t>
      </w:r>
      <w:r w:rsidR="00417311" w:rsidRPr="00E9402D">
        <w:rPr>
          <w:u w:val="single"/>
        </w:rPr>
        <w:t>under</w:t>
      </w:r>
      <w:r w:rsidR="001F5EF7">
        <w:t xml:space="preserve"> </w:t>
      </w:r>
      <w:r w:rsidR="000620B0" w:rsidRPr="005F2E21">
        <w:t>subsection L</w:t>
      </w:r>
      <w:r w:rsidR="001F5EF7">
        <w:t>.</w:t>
      </w:r>
    </w:p>
    <w:p w14:paraId="0B6886CF" w14:textId="77777777" w:rsidR="005F2E21" w:rsidRDefault="005F2E21" w:rsidP="000246E9">
      <w:pPr>
        <w:pStyle w:val="Level1"/>
        <w:numPr>
          <w:ilvl w:val="0"/>
          <w:numId w:val="0"/>
        </w:numPr>
        <w:jc w:val="both"/>
      </w:pPr>
    </w:p>
    <w:p w14:paraId="44085FDB" w14:textId="77777777" w:rsidR="001F5EF7" w:rsidRDefault="001F5EF7" w:rsidP="00D81052">
      <w:pPr>
        <w:pStyle w:val="Level1"/>
        <w:numPr>
          <w:ilvl w:val="0"/>
          <w:numId w:val="0"/>
        </w:numPr>
        <w:tabs>
          <w:tab w:val="left" w:pos="720"/>
        </w:tabs>
        <w:ind w:left="720" w:hanging="360"/>
        <w:jc w:val="both"/>
      </w:pPr>
      <w:r>
        <w:t>8.</w:t>
      </w:r>
      <w:r>
        <w:tab/>
        <w:t>Employment Status of Private Process Servers.</w:t>
      </w:r>
    </w:p>
    <w:p w14:paraId="1052384B" w14:textId="77777777" w:rsidR="001F5EF7" w:rsidRDefault="001F5EF7" w:rsidP="004738F4">
      <w:pPr>
        <w:jc w:val="both"/>
      </w:pPr>
    </w:p>
    <w:p w14:paraId="3D463FA8" w14:textId="77777777" w:rsidR="001F5EF7" w:rsidRDefault="001F5EF7" w:rsidP="00140EC4">
      <w:pPr>
        <w:tabs>
          <w:tab w:val="left" w:pos="1080"/>
        </w:tabs>
        <w:ind w:left="1080" w:hanging="360"/>
        <w:jc w:val="both"/>
      </w:pPr>
      <w:r>
        <w:t>a.</w:t>
      </w:r>
      <w:r>
        <w:tab/>
        <w:t>Certified private process servers are not employees of the court</w:t>
      </w:r>
      <w:r w:rsidR="000620B0" w:rsidRPr="005F2E21">
        <w:t>, are not appointed by the court</w:t>
      </w:r>
      <w:r w:rsidR="00F30C0E" w:rsidRPr="005F2E21">
        <w:t>,</w:t>
      </w:r>
      <w:r w:rsidRPr="00AC74AA">
        <w:t xml:space="preserve"> </w:t>
      </w:r>
      <w:r>
        <w:t>and may not</w:t>
      </w:r>
      <w:r w:rsidR="00F30C0E" w:rsidRPr="00080126">
        <w:t>,</w:t>
      </w:r>
      <w:r>
        <w:t xml:space="preserve"> in any way</w:t>
      </w:r>
      <w:r w:rsidR="00F30C0E" w:rsidRPr="00DB3F19">
        <w:t>,</w:t>
      </w:r>
      <w:r>
        <w:t xml:space="preserve"> represent themselves as such.</w:t>
      </w:r>
    </w:p>
    <w:p w14:paraId="4B04E287" w14:textId="77777777" w:rsidR="002667B9" w:rsidRDefault="002667B9" w:rsidP="001040CB">
      <w:pPr>
        <w:ind w:left="1080" w:hanging="360"/>
        <w:jc w:val="both"/>
      </w:pPr>
    </w:p>
    <w:p w14:paraId="15732E5C" w14:textId="4A0857F8" w:rsidR="00D26E40" w:rsidRDefault="00C61688" w:rsidP="00D04FB9">
      <w:pPr>
        <w:tabs>
          <w:tab w:val="left" w:pos="1080"/>
        </w:tabs>
        <w:ind w:left="1080" w:hanging="360"/>
        <w:jc w:val="both"/>
      </w:pPr>
      <w:r>
        <w:t>b.</w:t>
      </w:r>
      <w:r>
        <w:tab/>
      </w:r>
      <w:r w:rsidR="001F5EF7">
        <w:t>Private process servers may not, in any way</w:t>
      </w:r>
      <w:r w:rsidR="000110FC">
        <w:t>,</w:t>
      </w:r>
      <w:r w:rsidR="001F5EF7">
        <w:t xml:space="preserve"> represent themselves as </w:t>
      </w:r>
      <w:r w:rsidR="000357B6">
        <w:t>“</w:t>
      </w:r>
      <w:r w:rsidR="001F5EF7">
        <w:t>peace officers</w:t>
      </w:r>
      <w:r w:rsidR="000357B6">
        <w:t>”</w:t>
      </w:r>
      <w:r w:rsidR="001F5EF7">
        <w:t xml:space="preserve"> unless they are peace officers </w:t>
      </w:r>
      <w:r w:rsidR="001F5EF7" w:rsidRPr="00E9402D">
        <w:rPr>
          <w:strike/>
        </w:rPr>
        <w:t>pursuant to</w:t>
      </w:r>
      <w:r w:rsidR="00E9402D">
        <w:t xml:space="preserve"> </w:t>
      </w:r>
      <w:r w:rsidR="00417311" w:rsidRPr="00E9402D">
        <w:rPr>
          <w:u w:val="single"/>
        </w:rPr>
        <w:t>under</w:t>
      </w:r>
      <w:r w:rsidR="001F5EF7">
        <w:t xml:space="preserve"> Arizona or federal law.  Approval as a certified private process server does not, in itself, confer peace officer status on the holder.</w:t>
      </w:r>
    </w:p>
    <w:p w14:paraId="7EC646AD" w14:textId="77777777" w:rsidR="00BF7455" w:rsidRDefault="00BF7455" w:rsidP="00140EC4">
      <w:pPr>
        <w:jc w:val="both"/>
      </w:pPr>
    </w:p>
    <w:p w14:paraId="633D84BE" w14:textId="77777777" w:rsidR="001F5EF7" w:rsidRDefault="001F5EF7" w:rsidP="00D04FB9">
      <w:pPr>
        <w:tabs>
          <w:tab w:val="left" w:pos="360"/>
        </w:tabs>
        <w:ind w:left="360" w:hanging="360"/>
        <w:jc w:val="both"/>
      </w:pPr>
      <w:r>
        <w:rPr>
          <w:b/>
          <w:bCs/>
        </w:rPr>
        <w:t>G.</w:t>
      </w:r>
      <w:r>
        <w:rPr>
          <w:b/>
          <w:bCs/>
        </w:rPr>
        <w:tab/>
        <w:t>Renewal of Certification.</w:t>
      </w:r>
    </w:p>
    <w:p w14:paraId="4A1A5F5D" w14:textId="77777777" w:rsidR="001F5EF7" w:rsidRDefault="001F5EF7" w:rsidP="00E8174A">
      <w:pPr>
        <w:jc w:val="both"/>
      </w:pPr>
    </w:p>
    <w:p w14:paraId="70C953AA" w14:textId="77777777" w:rsidR="00A81010" w:rsidRDefault="001F5EF7" w:rsidP="00140EC4">
      <w:pPr>
        <w:numPr>
          <w:ilvl w:val="1"/>
          <w:numId w:val="8"/>
        </w:numPr>
        <w:ind w:left="720" w:hanging="360"/>
        <w:jc w:val="both"/>
      </w:pPr>
      <w:r w:rsidRPr="00140EC4">
        <w:t xml:space="preserve">Expiration </w:t>
      </w:r>
      <w:r w:rsidR="00140EC4" w:rsidRPr="008E26C7">
        <w:t>Date</w:t>
      </w:r>
      <w:r w:rsidRPr="00140EC4">
        <w:t>.</w:t>
      </w:r>
      <w:r w:rsidR="00BF76D8">
        <w:t xml:space="preserve">  </w:t>
      </w:r>
      <w:r w:rsidR="00161760">
        <w:t xml:space="preserve"> </w:t>
      </w:r>
      <w:r w:rsidRPr="008456A5">
        <w:t xml:space="preserve">All certificates expire at midnight, three years from date of issuance.  All </w:t>
      </w:r>
      <w:r w:rsidRPr="008456A5">
        <w:lastRenderedPageBreak/>
        <w:t xml:space="preserve">certifications </w:t>
      </w:r>
      <w:r w:rsidRPr="009C70B8">
        <w:rPr>
          <w:strike/>
        </w:rPr>
        <w:t>shall</w:t>
      </w:r>
      <w:r w:rsidRPr="008456A5">
        <w:t xml:space="preserve"> continue in force until expired, </w:t>
      </w:r>
      <w:r w:rsidR="00BF76D8" w:rsidRPr="008456A5">
        <w:t xml:space="preserve">voluntarily surrendered, placed on inactive status, </w:t>
      </w:r>
      <w:r w:rsidRPr="008456A5">
        <w:t>suspended</w:t>
      </w:r>
      <w:r w:rsidR="00D80DEA" w:rsidRPr="008456A5">
        <w:t>,</w:t>
      </w:r>
      <w:r w:rsidRPr="008456A5">
        <w:t xml:space="preserve"> </w:t>
      </w:r>
      <w:r w:rsidR="00BF76D8" w:rsidRPr="008456A5">
        <w:t xml:space="preserve">or </w:t>
      </w:r>
      <w:r w:rsidRPr="008456A5">
        <w:t>revoked.</w:t>
      </w:r>
    </w:p>
    <w:p w14:paraId="769B9BA3" w14:textId="77777777" w:rsidR="00D84B33" w:rsidRPr="00A81010" w:rsidRDefault="00D84B33" w:rsidP="00D84B33">
      <w:pPr>
        <w:ind w:left="720"/>
        <w:jc w:val="both"/>
      </w:pPr>
    </w:p>
    <w:p w14:paraId="4AAEB839" w14:textId="77777777" w:rsidR="001F5EF7" w:rsidRDefault="001F5EF7" w:rsidP="00A81010">
      <w:pPr>
        <w:numPr>
          <w:ilvl w:val="2"/>
          <w:numId w:val="9"/>
        </w:numPr>
        <w:tabs>
          <w:tab w:val="left" w:pos="1080"/>
        </w:tabs>
        <w:ind w:left="1080" w:hanging="360"/>
        <w:jc w:val="both"/>
      </w:pPr>
      <w:r>
        <w:t xml:space="preserve">When a private process server has filed a </w:t>
      </w:r>
      <w:r w:rsidR="00BF76D8" w:rsidRPr="008456A5">
        <w:t>timely and complete</w:t>
      </w:r>
      <w:r w:rsidR="00BF76D8">
        <w:t xml:space="preserve"> </w:t>
      </w:r>
      <w:r>
        <w:t xml:space="preserve">application for renewal </w:t>
      </w:r>
      <w:r w:rsidR="00BF76D8" w:rsidRPr="008456A5">
        <w:t>of</w:t>
      </w:r>
      <w:r w:rsidR="00BF76D8" w:rsidRPr="00BF76D8">
        <w:rPr>
          <w:u w:val="single"/>
        </w:rPr>
        <w:t xml:space="preserve"> </w:t>
      </w:r>
      <w:r w:rsidRPr="00BF76D8">
        <w:t>certification,</w:t>
      </w:r>
      <w:r>
        <w:t xml:space="preserve"> the existing certification </w:t>
      </w:r>
      <w:r w:rsidRPr="001B7143">
        <w:t>does not expire until the</w:t>
      </w:r>
      <w:r w:rsidRPr="00ED7BFA">
        <w:t xml:space="preserve"> </w:t>
      </w:r>
      <w:r w:rsidR="00BF76D8" w:rsidRPr="008456A5">
        <w:t>administrative process for review of the renewal application has been completed</w:t>
      </w:r>
      <w:r w:rsidR="008456A5">
        <w:t>.</w:t>
      </w:r>
    </w:p>
    <w:p w14:paraId="2BDE2DDD" w14:textId="77777777" w:rsidR="001F5EF7" w:rsidRDefault="001F5EF7" w:rsidP="00BB05CB">
      <w:pPr>
        <w:jc w:val="both"/>
      </w:pPr>
    </w:p>
    <w:p w14:paraId="059231E2" w14:textId="3767C819" w:rsidR="009644C8" w:rsidRPr="00E9402D" w:rsidRDefault="00F428CE" w:rsidP="00C714F4">
      <w:pPr>
        <w:pStyle w:val="Level3"/>
        <w:numPr>
          <w:ilvl w:val="0"/>
          <w:numId w:val="0"/>
        </w:numPr>
        <w:tabs>
          <w:tab w:val="left" w:pos="1080"/>
        </w:tabs>
        <w:ind w:left="1080" w:hanging="360"/>
        <w:jc w:val="both"/>
        <w:rPr>
          <w:color w:val="242424"/>
          <w:u w:val="single"/>
        </w:rPr>
      </w:pPr>
      <w:r>
        <w:rPr>
          <w:color w:val="242424"/>
          <w:u w:val="single"/>
        </w:rPr>
        <w:t>b.</w:t>
      </w:r>
      <w:r>
        <w:rPr>
          <w:color w:val="242424"/>
          <w:u w:val="single"/>
        </w:rPr>
        <w:tab/>
      </w:r>
      <w:r w:rsidR="00CB6974">
        <w:rPr>
          <w:color w:val="242424"/>
          <w:u w:val="single"/>
        </w:rPr>
        <w:t xml:space="preserve">If the presiding judge </w:t>
      </w:r>
      <w:r w:rsidR="007960EF">
        <w:rPr>
          <w:color w:val="242424"/>
          <w:u w:val="single"/>
        </w:rPr>
        <w:t xml:space="preserve">grants </w:t>
      </w:r>
      <w:r w:rsidR="009644C8" w:rsidRPr="00E9402D">
        <w:rPr>
          <w:color w:val="242424"/>
          <w:u w:val="single"/>
        </w:rPr>
        <w:t>renew</w:t>
      </w:r>
      <w:r w:rsidR="00D01693">
        <w:rPr>
          <w:color w:val="242424"/>
          <w:u w:val="single"/>
        </w:rPr>
        <w:t>al of</w:t>
      </w:r>
      <w:r w:rsidR="009644C8" w:rsidRPr="00E9402D">
        <w:rPr>
          <w:color w:val="242424"/>
          <w:u w:val="single"/>
        </w:rPr>
        <w:t xml:space="preserve"> </w:t>
      </w:r>
      <w:r w:rsidR="00D47C24">
        <w:rPr>
          <w:color w:val="242424"/>
          <w:u w:val="single"/>
        </w:rPr>
        <w:t xml:space="preserve">a </w:t>
      </w:r>
      <w:r w:rsidR="009644C8" w:rsidRPr="00E9402D">
        <w:rPr>
          <w:color w:val="242424"/>
          <w:u w:val="single"/>
        </w:rPr>
        <w:t xml:space="preserve">certification, the effective date of the renewal is 12:01 a.m. of the first day following </w:t>
      </w:r>
      <w:r w:rsidR="006A6DA6">
        <w:rPr>
          <w:color w:val="242424"/>
          <w:u w:val="single"/>
        </w:rPr>
        <w:t>expiration of</w:t>
      </w:r>
      <w:r w:rsidR="004C44D5">
        <w:rPr>
          <w:color w:val="242424"/>
          <w:u w:val="single"/>
        </w:rPr>
        <w:t xml:space="preserve"> </w:t>
      </w:r>
      <w:r w:rsidR="009644C8" w:rsidRPr="00E9402D">
        <w:rPr>
          <w:color w:val="242424"/>
          <w:u w:val="single"/>
        </w:rPr>
        <w:t xml:space="preserve">the prior certification regardless of </w:t>
      </w:r>
      <w:r w:rsidR="00C60711">
        <w:rPr>
          <w:color w:val="242424"/>
          <w:u w:val="single"/>
        </w:rPr>
        <w:t xml:space="preserve">any </w:t>
      </w:r>
      <w:r w:rsidR="00A318A6">
        <w:rPr>
          <w:color w:val="242424"/>
          <w:u w:val="single"/>
        </w:rPr>
        <w:t xml:space="preserve">expiration date </w:t>
      </w:r>
      <w:r w:rsidR="00C60711">
        <w:rPr>
          <w:color w:val="242424"/>
          <w:u w:val="single"/>
        </w:rPr>
        <w:t>extensions</w:t>
      </w:r>
      <w:r w:rsidR="00A318A6">
        <w:rPr>
          <w:color w:val="242424"/>
          <w:u w:val="single"/>
        </w:rPr>
        <w:t xml:space="preserve"> provided in this </w:t>
      </w:r>
      <w:r w:rsidR="008A310A">
        <w:rPr>
          <w:color w:val="242424"/>
          <w:u w:val="single"/>
        </w:rPr>
        <w:t>code s</w:t>
      </w:r>
      <w:r w:rsidR="00A318A6">
        <w:rPr>
          <w:color w:val="242424"/>
          <w:u w:val="single"/>
        </w:rPr>
        <w:t>ection</w:t>
      </w:r>
      <w:r w:rsidR="009644C8" w:rsidRPr="00E9402D">
        <w:rPr>
          <w:color w:val="242424"/>
          <w:u w:val="single"/>
        </w:rPr>
        <w:t>. The renewed certificate expires at midnight, three years from the date of issuance.</w:t>
      </w:r>
    </w:p>
    <w:p w14:paraId="5490603A" w14:textId="77777777" w:rsidR="009644C8" w:rsidRDefault="009644C8" w:rsidP="009C70B8">
      <w:pPr>
        <w:pStyle w:val="ListParagraph"/>
      </w:pPr>
    </w:p>
    <w:p w14:paraId="41C86298" w14:textId="354F6380" w:rsidR="000F5D5F" w:rsidRDefault="00F428CE" w:rsidP="00C714F4">
      <w:pPr>
        <w:tabs>
          <w:tab w:val="left" w:pos="1080"/>
        </w:tabs>
        <w:ind w:left="1080" w:hanging="360"/>
        <w:jc w:val="both"/>
      </w:pPr>
      <w:proofErr w:type="spellStart"/>
      <w:r w:rsidRPr="00C714F4">
        <w:rPr>
          <w:strike/>
        </w:rPr>
        <w:t>b</w:t>
      </w:r>
      <w:r w:rsidRPr="00C714F4">
        <w:rPr>
          <w:u w:val="single"/>
        </w:rPr>
        <w:t>c</w:t>
      </w:r>
      <w:proofErr w:type="spellEnd"/>
      <w:r>
        <w:t>.</w:t>
      </w:r>
      <w:r>
        <w:tab/>
      </w:r>
      <w:r w:rsidR="00BF76D8" w:rsidRPr="00ED7BFA">
        <w:t>The presiding judge may request an informal interview with the applicant for renewal to establish if additional information or an explanation of the information provided by the applicant is needed to determine if the applicant continues to meet the qualifications for certification.</w:t>
      </w:r>
      <w:r w:rsidR="00B6787A">
        <w:t xml:space="preserve"> </w:t>
      </w:r>
      <w:r w:rsidR="006211D4">
        <w:t xml:space="preserve"> </w:t>
      </w:r>
    </w:p>
    <w:p w14:paraId="3F7B2CAC" w14:textId="77777777" w:rsidR="000F5D5F" w:rsidRDefault="000F5D5F" w:rsidP="004A5314">
      <w:pPr>
        <w:pStyle w:val="ListParagraph"/>
        <w:rPr>
          <w:u w:val="single"/>
        </w:rPr>
      </w:pPr>
    </w:p>
    <w:p w14:paraId="736D98F3" w14:textId="25A4045D" w:rsidR="00BF76D8" w:rsidRPr="00AC2A97" w:rsidRDefault="006A486C" w:rsidP="00C714F4">
      <w:pPr>
        <w:tabs>
          <w:tab w:val="left" w:pos="1080"/>
        </w:tabs>
        <w:ind w:left="1080" w:hanging="360"/>
        <w:jc w:val="both"/>
      </w:pPr>
      <w:r w:rsidRPr="00C714F4">
        <w:rPr>
          <w:strike/>
        </w:rPr>
        <w:t>c</w:t>
      </w:r>
      <w:r w:rsidRPr="00C714F4">
        <w:rPr>
          <w:u w:val="single"/>
        </w:rPr>
        <w:t>d</w:t>
      </w:r>
      <w:r>
        <w:t>.</w:t>
      </w:r>
      <w:r>
        <w:tab/>
      </w:r>
      <w:r w:rsidR="00B6787A" w:rsidRPr="00C3741F">
        <w:t>If</w:t>
      </w:r>
      <w:r w:rsidR="00B6787A" w:rsidRPr="00C6607A">
        <w:t xml:space="preserve"> the presiding judge denies the renewal application, the existing certification does not expire until the last day for seeking a hearing on the decision</w:t>
      </w:r>
      <w:r w:rsidR="00B6787A" w:rsidRPr="00823AA0">
        <w:t xml:space="preserve"> to deny, </w:t>
      </w:r>
      <w:r w:rsidR="00B6787A" w:rsidRPr="004A5314">
        <w:rPr>
          <w:strike/>
        </w:rPr>
        <w:t>pursuant to</w:t>
      </w:r>
      <w:r w:rsidR="004A5314">
        <w:t xml:space="preserve"> </w:t>
      </w:r>
      <w:r w:rsidR="00417311" w:rsidRPr="004A5314">
        <w:rPr>
          <w:u w:val="single"/>
        </w:rPr>
        <w:t>under</w:t>
      </w:r>
      <w:r w:rsidR="00B6787A" w:rsidRPr="004A5314">
        <w:rPr>
          <w:u w:val="single"/>
        </w:rPr>
        <w:t xml:space="preserve"> </w:t>
      </w:r>
      <w:r w:rsidR="00B6787A" w:rsidRPr="00823AA0">
        <w:t>subsection</w:t>
      </w:r>
      <w:r w:rsidR="00B6787A" w:rsidRPr="00B72518">
        <w:t xml:space="preserve"> H, or,</w:t>
      </w:r>
      <w:r w:rsidR="00B6787A" w:rsidRPr="00395612">
        <w:t xml:space="preserve"> if a</w:t>
      </w:r>
      <w:r w:rsidR="00B6787A" w:rsidRPr="00AC2F47">
        <w:t xml:space="preserve"> hearing is requested, until the final decision is made by t</w:t>
      </w:r>
      <w:r w:rsidR="00B6787A" w:rsidRPr="002B1BB4">
        <w:t>he presiding ju</w:t>
      </w:r>
      <w:r w:rsidR="00B6787A" w:rsidRPr="00AC2A97">
        <w:t xml:space="preserve">dge </w:t>
      </w:r>
      <w:r w:rsidR="00B6787A" w:rsidRPr="004A5314">
        <w:rPr>
          <w:strike/>
        </w:rPr>
        <w:t>pursuant to</w:t>
      </w:r>
      <w:r w:rsidR="004A5314">
        <w:t xml:space="preserve"> </w:t>
      </w:r>
      <w:r w:rsidR="00417311" w:rsidRPr="004A5314">
        <w:rPr>
          <w:u w:val="single"/>
        </w:rPr>
        <w:t>under</w:t>
      </w:r>
      <w:r w:rsidR="00B6787A" w:rsidRPr="00AC2A97">
        <w:t xml:space="preserve"> subsection H.</w:t>
      </w:r>
    </w:p>
    <w:p w14:paraId="41D9F409" w14:textId="77777777" w:rsidR="001F5EF7" w:rsidRDefault="001F5EF7" w:rsidP="00115CEB">
      <w:pPr>
        <w:jc w:val="both"/>
      </w:pPr>
    </w:p>
    <w:p w14:paraId="6173E7F7" w14:textId="2EA7C4E4" w:rsidR="00974AD2" w:rsidRPr="00ED7BFA" w:rsidRDefault="006A486C" w:rsidP="00C714F4">
      <w:pPr>
        <w:pStyle w:val="Level3"/>
        <w:numPr>
          <w:ilvl w:val="0"/>
          <w:numId w:val="0"/>
        </w:numPr>
        <w:tabs>
          <w:tab w:val="left" w:pos="1080"/>
        </w:tabs>
        <w:ind w:left="1080" w:hanging="360"/>
        <w:jc w:val="both"/>
      </w:pPr>
      <w:r w:rsidRPr="00C714F4">
        <w:rPr>
          <w:strike/>
        </w:rPr>
        <w:t>d</w:t>
      </w:r>
      <w:r w:rsidRPr="00C714F4">
        <w:rPr>
          <w:u w:val="single"/>
        </w:rPr>
        <w:t>e</w:t>
      </w:r>
      <w:r>
        <w:t>.</w:t>
      </w:r>
      <w:r>
        <w:tab/>
      </w:r>
      <w:r w:rsidR="000644C7" w:rsidRPr="00ED7BFA">
        <w:t xml:space="preserve">The certificate of a certificate holder who does not supply a complete and timely renewal application and payment of the renewal fee </w:t>
      </w:r>
      <w:r w:rsidR="000644C7" w:rsidRPr="009C70B8">
        <w:rPr>
          <w:strike/>
        </w:rPr>
        <w:t>shall</w:t>
      </w:r>
      <w:r w:rsidR="000644C7" w:rsidRPr="00ED7BFA">
        <w:t>expire</w:t>
      </w:r>
      <w:r w:rsidR="00AC2A97" w:rsidRPr="004A5314">
        <w:rPr>
          <w:u w:val="single"/>
        </w:rPr>
        <w:t>s</w:t>
      </w:r>
      <w:r w:rsidR="000644C7" w:rsidRPr="00ED7BFA">
        <w:t xml:space="preserve"> as of the expiration date of the certificate.  </w:t>
      </w:r>
      <w:r w:rsidR="00D747CC" w:rsidRPr="00ED7BFA">
        <w:t xml:space="preserve">If the certificate holder files an application within </w:t>
      </w:r>
      <w:r w:rsidR="00161760" w:rsidRPr="00ED7BFA">
        <w:t>twelve</w:t>
      </w:r>
      <w:r w:rsidR="00161760">
        <w:t xml:space="preserve"> </w:t>
      </w:r>
      <w:r w:rsidR="00D747CC" w:rsidRPr="00ED7BFA">
        <w:t xml:space="preserve">months after the expiration of the certificate, the presiding judge </w:t>
      </w:r>
      <w:r w:rsidR="00D747CC" w:rsidRPr="009C70B8">
        <w:rPr>
          <w:strike/>
        </w:rPr>
        <w:t>shall</w:t>
      </w:r>
      <w:r w:rsidR="00D747CC" w:rsidRPr="00ED7BFA">
        <w:t xml:space="preserve"> </w:t>
      </w:r>
      <w:r w:rsidR="002133E3" w:rsidRPr="004A5314">
        <w:rPr>
          <w:u w:val="single"/>
        </w:rPr>
        <w:t>must</w:t>
      </w:r>
      <w:r w:rsidR="002133E3">
        <w:t xml:space="preserve"> </w:t>
      </w:r>
      <w:r w:rsidR="00D747CC" w:rsidRPr="00ED7BFA">
        <w:t>consider the length of time that has lapsed since the expiration of the certificate, the private process server</w:t>
      </w:r>
      <w:r w:rsidR="000110FC" w:rsidRPr="00ED7BFA">
        <w:t>’</w:t>
      </w:r>
      <w:r w:rsidR="00D747CC" w:rsidRPr="00ED7BFA">
        <w:t xml:space="preserve">s stated reasons for failing to renew the certificate timely, and the process server’s compliance with all other provisions of </w:t>
      </w:r>
      <w:r w:rsidR="004E4E24" w:rsidRPr="00ED7BFA">
        <w:t>this code section</w:t>
      </w:r>
      <w:r w:rsidR="00D747CC" w:rsidRPr="00ED7BFA">
        <w:t xml:space="preserve">, including the completion of continuing education credits.  The presiding judge may require the private process server to submit additional information or complete additional continuing education before renewing the certificate, or any other actions the judge deems appropriate.  </w:t>
      </w:r>
      <w:r w:rsidR="00974AD2" w:rsidRPr="00ED7BFA">
        <w:t xml:space="preserve">The presiding judge </w:t>
      </w:r>
      <w:r w:rsidR="00974AD2" w:rsidRPr="009C70B8">
        <w:rPr>
          <w:strike/>
        </w:rPr>
        <w:t>sh</w:t>
      </w:r>
      <w:r w:rsidR="00216377" w:rsidRPr="009C70B8">
        <w:rPr>
          <w:strike/>
        </w:rPr>
        <w:t>all</w:t>
      </w:r>
      <w:r w:rsidR="00216377" w:rsidRPr="00ED7BFA">
        <w:t xml:space="preserve"> </w:t>
      </w:r>
      <w:r w:rsidR="009972B9" w:rsidRPr="00ED44A2">
        <w:rPr>
          <w:u w:val="single"/>
        </w:rPr>
        <w:t>must</w:t>
      </w:r>
      <w:r w:rsidR="009972B9" w:rsidRPr="00ED7BFA">
        <w:t xml:space="preserve"> </w:t>
      </w:r>
      <w:r w:rsidR="00974AD2" w:rsidRPr="00ED7BFA">
        <w:t>not allow a certified private process server to retake the initial certification examination as an</w:t>
      </w:r>
      <w:r w:rsidR="00974AD2" w:rsidRPr="00974AD2">
        <w:rPr>
          <w:u w:val="single"/>
        </w:rPr>
        <w:t xml:space="preserve"> </w:t>
      </w:r>
      <w:r w:rsidR="00974AD2" w:rsidRPr="00ED7BFA">
        <w:t>alternative to completing continuing education credits</w:t>
      </w:r>
      <w:r w:rsidR="001F5EF7" w:rsidRPr="00ED7BFA">
        <w:t>.</w:t>
      </w:r>
    </w:p>
    <w:p w14:paraId="3696E1BF" w14:textId="77777777" w:rsidR="00974AD2" w:rsidRDefault="00974AD2" w:rsidP="00974AD2">
      <w:pPr>
        <w:pStyle w:val="ListParagraph"/>
      </w:pPr>
    </w:p>
    <w:p w14:paraId="555F2F42" w14:textId="7C4F51F9" w:rsidR="001F5EF7" w:rsidRDefault="006A486C" w:rsidP="00C714F4">
      <w:pPr>
        <w:pStyle w:val="Level3"/>
        <w:numPr>
          <w:ilvl w:val="0"/>
          <w:numId w:val="0"/>
        </w:numPr>
        <w:tabs>
          <w:tab w:val="left" w:pos="1080"/>
        </w:tabs>
        <w:ind w:left="1080" w:hanging="360"/>
        <w:jc w:val="both"/>
      </w:pPr>
      <w:proofErr w:type="spellStart"/>
      <w:r w:rsidRPr="00C714F4">
        <w:rPr>
          <w:strike/>
        </w:rPr>
        <w:t>e</w:t>
      </w:r>
      <w:r w:rsidRPr="00C714F4">
        <w:rPr>
          <w:u w:val="single"/>
        </w:rPr>
        <w:t>f</w:t>
      </w:r>
      <w:proofErr w:type="spellEnd"/>
      <w:r>
        <w:t>.</w:t>
      </w:r>
      <w:r>
        <w:tab/>
      </w:r>
      <w:r w:rsidR="001F5EF7" w:rsidRPr="006177B9">
        <w:t>The expiration provisions described in subsection G(1)(a) do not affect the authority of the presiding judge to take disciplinary action, including suspension or revocation of the</w:t>
      </w:r>
      <w:r w:rsidR="001F5EF7">
        <w:t xml:space="preserve"> certification of a certificate holder</w:t>
      </w:r>
      <w:r w:rsidR="00F30C0E" w:rsidRPr="00EA4DB2">
        <w:t>,</w:t>
      </w:r>
      <w:r w:rsidR="001F5EF7">
        <w:t xml:space="preserve"> if a complaint or investigation is pending prior to the expiration date.</w:t>
      </w:r>
    </w:p>
    <w:p w14:paraId="3FA4CCC5" w14:textId="77777777" w:rsidR="001F5EF7" w:rsidRDefault="001F5EF7" w:rsidP="007F5351">
      <w:pPr>
        <w:jc w:val="both"/>
      </w:pPr>
    </w:p>
    <w:p w14:paraId="30507A95" w14:textId="77777777" w:rsidR="00C970F2" w:rsidRPr="00D84B33" w:rsidRDefault="001F5EF7" w:rsidP="00ED643E">
      <w:pPr>
        <w:pStyle w:val="Level2"/>
        <w:numPr>
          <w:ilvl w:val="0"/>
          <w:numId w:val="9"/>
        </w:numPr>
        <w:jc w:val="both"/>
        <w:rPr>
          <w:u w:val="single"/>
        </w:rPr>
      </w:pPr>
      <w:r>
        <w:t xml:space="preserve">Voluntary Surrender.  A certificate holder </w:t>
      </w:r>
      <w:r w:rsidR="00C970F2" w:rsidRPr="007F5351">
        <w:t>in good standing</w:t>
      </w:r>
      <w:r w:rsidR="00C970F2">
        <w:t xml:space="preserve"> </w:t>
      </w:r>
      <w:r>
        <w:t xml:space="preserve">may voluntarily surrender a </w:t>
      </w:r>
      <w:r w:rsidR="00991E9D">
        <w:t>certificate;</w:t>
      </w:r>
      <w:r>
        <w:t xml:space="preserve"> however, this surrender is not valid until accepted by the presiding judge.  The presiding judge may require additional information reasonably necessary to determine if the certificate holder has violated </w:t>
      </w:r>
      <w:r w:rsidR="00C970F2" w:rsidRPr="007F5351">
        <w:t>any provision of the statutes, court rules</w:t>
      </w:r>
      <w:r w:rsidR="00D80DEA" w:rsidRPr="007F5351">
        <w:t>,</w:t>
      </w:r>
      <w:r w:rsidR="00C970F2" w:rsidRPr="007F5351">
        <w:t xml:space="preserve"> and</w:t>
      </w:r>
      <w:r w:rsidR="00C970F2">
        <w:t xml:space="preserve"> </w:t>
      </w:r>
      <w:r>
        <w:t xml:space="preserve">this </w:t>
      </w:r>
      <w:r w:rsidRPr="00ED643E">
        <w:t>code</w:t>
      </w:r>
      <w:r>
        <w:t xml:space="preserve"> section</w:t>
      </w:r>
      <w:r w:rsidRPr="007F5351">
        <w:t>.</w:t>
      </w:r>
      <w:r w:rsidR="005042F0" w:rsidRPr="007F5351">
        <w:t xml:space="preserve"> </w:t>
      </w:r>
      <w:r w:rsidR="00C970F2" w:rsidRPr="007F5351">
        <w:t xml:space="preserve">The surrender does not prevent the commencement of subsequent discipline </w:t>
      </w:r>
      <w:r w:rsidR="00C970F2" w:rsidRPr="007F5351">
        <w:lastRenderedPageBreak/>
        <w:t>proceedings for any conduct of the surrendered certificate holder occurring prior to the surrender.</w:t>
      </w:r>
    </w:p>
    <w:p w14:paraId="1A7B77E1" w14:textId="77777777" w:rsidR="00D84B33" w:rsidRDefault="00D84B33" w:rsidP="00D84B33">
      <w:pPr>
        <w:pStyle w:val="Level2"/>
        <w:numPr>
          <w:ilvl w:val="0"/>
          <w:numId w:val="0"/>
        </w:numPr>
        <w:ind w:left="720"/>
        <w:jc w:val="both"/>
        <w:rPr>
          <w:u w:val="single"/>
        </w:rPr>
      </w:pPr>
    </w:p>
    <w:p w14:paraId="0DB2ACBC" w14:textId="77777777" w:rsidR="00655E03" w:rsidRPr="007F5351" w:rsidRDefault="005042F0" w:rsidP="005042F0">
      <w:pPr>
        <w:pStyle w:val="Level2"/>
        <w:numPr>
          <w:ilvl w:val="0"/>
          <w:numId w:val="0"/>
        </w:numPr>
        <w:tabs>
          <w:tab w:val="left" w:pos="1080"/>
        </w:tabs>
        <w:ind w:left="1080" w:hanging="360"/>
        <w:jc w:val="both"/>
      </w:pPr>
      <w:r w:rsidRPr="007F5351">
        <w:t>a.</w:t>
      </w:r>
      <w:r w:rsidRPr="007F5351">
        <w:tab/>
      </w:r>
      <w:r w:rsidR="00C970F2" w:rsidRPr="007F5351">
        <w:t xml:space="preserve">If the presiding judge accepts the voluntary surrender, the clerk </w:t>
      </w:r>
      <w:r w:rsidR="00C970F2" w:rsidRPr="009C70B8">
        <w:rPr>
          <w:strike/>
        </w:rPr>
        <w:t>shall</w:t>
      </w:r>
      <w:r w:rsidR="00C970F2" w:rsidRPr="007F5351">
        <w:t xml:space="preserve"> </w:t>
      </w:r>
      <w:r w:rsidR="009972B9" w:rsidRPr="00ED44A2">
        <w:rPr>
          <w:u w:val="single"/>
        </w:rPr>
        <w:t>must</w:t>
      </w:r>
      <w:r w:rsidR="009972B9" w:rsidRPr="007F5351">
        <w:t xml:space="preserve"> </w:t>
      </w:r>
      <w:r w:rsidR="00C970F2" w:rsidRPr="007F5351">
        <w:t>designate the certificate of the certificate holder as a “surrendered certificate holder in good standing.” The presiding judge</w:t>
      </w:r>
      <w:r w:rsidR="00C970F2" w:rsidRPr="009C70B8">
        <w:rPr>
          <w:strike/>
        </w:rPr>
        <w:t xml:space="preserve"> shall</w:t>
      </w:r>
      <w:r w:rsidR="00C970F2" w:rsidRPr="007F5351">
        <w:t xml:space="preserve"> </w:t>
      </w:r>
      <w:r w:rsidR="009972B9" w:rsidRPr="00ED44A2">
        <w:rPr>
          <w:u w:val="single"/>
        </w:rPr>
        <w:t>must</w:t>
      </w:r>
      <w:r w:rsidR="009972B9" w:rsidRPr="007F5351">
        <w:t xml:space="preserve"> </w:t>
      </w:r>
      <w:r w:rsidR="00C970F2" w:rsidRPr="007F5351">
        <w:t>notify the certificate holder in writing within ten days after the acceptance of the surrender</w:t>
      </w:r>
      <w:r w:rsidR="00655E03" w:rsidRPr="007F5351">
        <w:t xml:space="preserve">.  The clerk </w:t>
      </w:r>
      <w:r w:rsidR="00655E03" w:rsidRPr="009C70B8">
        <w:rPr>
          <w:strike/>
        </w:rPr>
        <w:t xml:space="preserve">shall </w:t>
      </w:r>
      <w:r w:rsidR="009972B9" w:rsidRPr="00ED44A2">
        <w:rPr>
          <w:u w:val="single"/>
        </w:rPr>
        <w:t>must</w:t>
      </w:r>
      <w:r w:rsidR="009972B9" w:rsidRPr="007F5351">
        <w:t xml:space="preserve"> </w:t>
      </w:r>
      <w:r w:rsidR="00655E03" w:rsidRPr="007F5351">
        <w:t xml:space="preserve">update the </w:t>
      </w:r>
      <w:r w:rsidRPr="007F5351">
        <w:t>list of certified private process servers</w:t>
      </w:r>
      <w:r w:rsidR="00655E03" w:rsidRPr="007F5351">
        <w:t xml:space="preserve"> to reflect this change in status and </w:t>
      </w:r>
      <w:r w:rsidR="00655E03" w:rsidRPr="009C70B8">
        <w:rPr>
          <w:strike/>
        </w:rPr>
        <w:t>shall</w:t>
      </w:r>
      <w:r w:rsidR="00655E03" w:rsidRPr="007F5351">
        <w:t xml:space="preserve"> </w:t>
      </w:r>
      <w:r w:rsidR="009972B9" w:rsidRPr="00ED44A2">
        <w:rPr>
          <w:u w:val="single"/>
        </w:rPr>
        <w:t>must</w:t>
      </w:r>
      <w:r w:rsidR="009972B9" w:rsidRPr="007F5351">
        <w:t xml:space="preserve"> </w:t>
      </w:r>
      <w:r w:rsidR="00655E03" w:rsidRPr="007F5351">
        <w:t>notify division staff.</w:t>
      </w:r>
    </w:p>
    <w:p w14:paraId="1A997267" w14:textId="77777777" w:rsidR="00C47BB1" w:rsidRPr="007F5351" w:rsidRDefault="00C47BB1" w:rsidP="007F5351">
      <w:pPr>
        <w:pStyle w:val="Level2"/>
        <w:numPr>
          <w:ilvl w:val="0"/>
          <w:numId w:val="0"/>
        </w:numPr>
        <w:tabs>
          <w:tab w:val="left" w:pos="-720"/>
        </w:tabs>
        <w:ind w:left="1080"/>
        <w:jc w:val="both"/>
      </w:pPr>
    </w:p>
    <w:p w14:paraId="0BC6A58C" w14:textId="3697364C" w:rsidR="00655E03" w:rsidRPr="007F5351" w:rsidRDefault="00466077" w:rsidP="00466077">
      <w:pPr>
        <w:pStyle w:val="Level2"/>
        <w:numPr>
          <w:ilvl w:val="0"/>
          <w:numId w:val="0"/>
        </w:numPr>
        <w:tabs>
          <w:tab w:val="left" w:pos="1080"/>
        </w:tabs>
        <w:ind w:left="1080" w:hanging="360"/>
        <w:jc w:val="both"/>
      </w:pPr>
      <w:r w:rsidRPr="007F5351">
        <w:t>b.</w:t>
      </w:r>
      <w:r w:rsidRPr="007F5351">
        <w:tab/>
      </w:r>
      <w:r w:rsidR="001F5EF7" w:rsidRPr="007F5351">
        <w:t xml:space="preserve">The presiding judge </w:t>
      </w:r>
      <w:r w:rsidR="001F5EF7" w:rsidRPr="009C70B8">
        <w:rPr>
          <w:strike/>
        </w:rPr>
        <w:t>shall</w:t>
      </w:r>
      <w:r w:rsidR="00655E03" w:rsidRPr="007F5351">
        <w:t xml:space="preserve"> </w:t>
      </w:r>
      <w:r w:rsidR="009972B9" w:rsidRPr="00ED44A2">
        <w:rPr>
          <w:u w:val="single"/>
        </w:rPr>
        <w:t>must</w:t>
      </w:r>
      <w:r w:rsidR="009972B9" w:rsidRPr="007F5351">
        <w:t xml:space="preserve"> </w:t>
      </w:r>
      <w:r w:rsidR="00655E03" w:rsidRPr="007F5351">
        <w:t>not accept the surrender if there is</w:t>
      </w:r>
      <w:r w:rsidR="00596DAE" w:rsidRPr="007F5351">
        <w:t xml:space="preserve"> </w:t>
      </w:r>
      <w:r w:rsidR="00655E03" w:rsidRPr="007F5351">
        <w:t xml:space="preserve">a complaint pending against the certificate holder.  However, this does not preclude the presiding judge </w:t>
      </w:r>
      <w:r w:rsidR="00655E03" w:rsidRPr="004A5314">
        <w:rPr>
          <w:strike/>
        </w:rPr>
        <w:t xml:space="preserve">for </w:t>
      </w:r>
      <w:r w:rsidR="00AC2A97" w:rsidRPr="004A5314">
        <w:rPr>
          <w:u w:val="single"/>
        </w:rPr>
        <w:t>from</w:t>
      </w:r>
      <w:r w:rsidR="00AC2A97" w:rsidRPr="007F5351">
        <w:t xml:space="preserve"> </w:t>
      </w:r>
      <w:r w:rsidR="00655E03" w:rsidRPr="007F5351">
        <w:t xml:space="preserve">entering into a consent agreement to resolve the pending complaint, </w:t>
      </w:r>
      <w:r w:rsidR="00D80DEA" w:rsidRPr="007F5351">
        <w:t xml:space="preserve">by terms including the voluntary surrender of the certificate, </w:t>
      </w:r>
      <w:r w:rsidR="00655E03" w:rsidRPr="004A5314">
        <w:rPr>
          <w:strike/>
        </w:rPr>
        <w:t>pursuant to</w:t>
      </w:r>
      <w:r w:rsidR="004A5314">
        <w:t xml:space="preserve"> </w:t>
      </w:r>
      <w:r w:rsidR="00417311" w:rsidRPr="004A5314">
        <w:rPr>
          <w:u w:val="single"/>
        </w:rPr>
        <w:t>under</w:t>
      </w:r>
      <w:r w:rsidR="00655E03" w:rsidRPr="007F5351">
        <w:t xml:space="preserve"> subsection H</w:t>
      </w:r>
      <w:r w:rsidR="00D80DEA" w:rsidRPr="007F5351">
        <w:t>.</w:t>
      </w:r>
    </w:p>
    <w:p w14:paraId="5EC9B450" w14:textId="77777777" w:rsidR="00466077" w:rsidRPr="007F5351" w:rsidRDefault="00466077" w:rsidP="007F5351">
      <w:pPr>
        <w:pStyle w:val="Level2"/>
        <w:numPr>
          <w:ilvl w:val="0"/>
          <w:numId w:val="0"/>
        </w:numPr>
        <w:ind w:left="1080" w:hanging="360"/>
        <w:jc w:val="both"/>
      </w:pPr>
    </w:p>
    <w:p w14:paraId="7B1753B3" w14:textId="28B293C7" w:rsidR="001F5EF7" w:rsidRPr="00655E03" w:rsidRDefault="00991E9D" w:rsidP="00466077">
      <w:pPr>
        <w:pStyle w:val="Level2"/>
        <w:numPr>
          <w:ilvl w:val="0"/>
          <w:numId w:val="0"/>
        </w:numPr>
        <w:tabs>
          <w:tab w:val="left" w:pos="1080"/>
        </w:tabs>
        <w:ind w:left="1080" w:hanging="360"/>
        <w:jc w:val="both"/>
        <w:rPr>
          <w:strike/>
        </w:rPr>
      </w:pPr>
      <w:r w:rsidRPr="007F5351">
        <w:t>c.</w:t>
      </w:r>
      <w:r w:rsidRPr="007F5351">
        <w:tab/>
      </w:r>
      <w:r w:rsidR="00655E03" w:rsidRPr="007F5351">
        <w:t>The presiding judge</w:t>
      </w:r>
      <w:r w:rsidR="001F5EF7" w:rsidRPr="007F5351">
        <w:t xml:space="preserve"> </w:t>
      </w:r>
      <w:r w:rsidR="006759CF" w:rsidRPr="009C70B8">
        <w:rPr>
          <w:strike/>
        </w:rPr>
        <w:t>shall</w:t>
      </w:r>
      <w:r w:rsidR="009972B9">
        <w:rPr>
          <w:strike/>
        </w:rPr>
        <w:t xml:space="preserve"> </w:t>
      </w:r>
      <w:r w:rsidR="009972B9" w:rsidRPr="00ED44A2">
        <w:rPr>
          <w:u w:val="single"/>
        </w:rPr>
        <w:t>must</w:t>
      </w:r>
      <w:r w:rsidR="006759CF" w:rsidRPr="007F5351">
        <w:t xml:space="preserve">, </w:t>
      </w:r>
      <w:r w:rsidR="001F5EF7" w:rsidRPr="007F5351">
        <w:t xml:space="preserve">within 120 days of the voluntary surrender of the certification, either </w:t>
      </w:r>
      <w:r w:rsidR="00655E03" w:rsidRPr="007F5351">
        <w:t xml:space="preserve">accept the surrender or </w:t>
      </w:r>
      <w:r w:rsidR="00CD4094" w:rsidRPr="007F5351">
        <w:t>institute</w:t>
      </w:r>
      <w:r w:rsidR="00655E03" w:rsidRPr="007F5351">
        <w:t xml:space="preserve"> disciplinary proceedings </w:t>
      </w:r>
      <w:r w:rsidR="00655E03" w:rsidRPr="004A5314">
        <w:rPr>
          <w:strike/>
        </w:rPr>
        <w:t>pursuant to</w:t>
      </w:r>
      <w:r w:rsidR="004A5314">
        <w:t xml:space="preserve"> </w:t>
      </w:r>
      <w:r w:rsidR="00417311" w:rsidRPr="004A5314">
        <w:rPr>
          <w:u w:val="single"/>
        </w:rPr>
        <w:t>under</w:t>
      </w:r>
      <w:r w:rsidR="00655E03" w:rsidRPr="007F5351">
        <w:t xml:space="preserve"> subsection H. If the presiding judge subsequently imposes a sanction </w:t>
      </w:r>
      <w:r w:rsidR="00CD4094" w:rsidRPr="004A5314">
        <w:rPr>
          <w:strike/>
        </w:rPr>
        <w:t>pursuant</w:t>
      </w:r>
      <w:r w:rsidR="00655E03" w:rsidRPr="004A5314">
        <w:rPr>
          <w:strike/>
        </w:rPr>
        <w:t xml:space="preserve"> </w:t>
      </w:r>
      <w:r w:rsidR="00CD4094" w:rsidRPr="004A5314">
        <w:rPr>
          <w:strike/>
        </w:rPr>
        <w:t>to</w:t>
      </w:r>
      <w:r w:rsidR="004A5314">
        <w:t xml:space="preserve"> </w:t>
      </w:r>
      <w:r w:rsidR="00417311" w:rsidRPr="004A5314">
        <w:rPr>
          <w:u w:val="single"/>
        </w:rPr>
        <w:t>under</w:t>
      </w:r>
      <w:r w:rsidR="00655E03" w:rsidRPr="007F5351">
        <w:t xml:space="preserve"> subsection H</w:t>
      </w:r>
      <w:r w:rsidRPr="007F5351">
        <w:t xml:space="preserve"> </w:t>
      </w:r>
      <w:r w:rsidR="00655E03" w:rsidRPr="004A5314">
        <w:rPr>
          <w:strike/>
        </w:rPr>
        <w:t>upon</w:t>
      </w:r>
      <w:r w:rsidR="004A5314">
        <w:t xml:space="preserve"> </w:t>
      </w:r>
      <w:r w:rsidR="00944277" w:rsidRPr="004A5314">
        <w:rPr>
          <w:u w:val="single"/>
        </w:rPr>
        <w:t>on</w:t>
      </w:r>
      <w:r w:rsidR="00655E03" w:rsidRPr="007F5351">
        <w:t xml:space="preserve"> the certificate of the surrendered certificate holder, the clerk </w:t>
      </w:r>
      <w:r w:rsidR="00655E03" w:rsidRPr="009C70B8">
        <w:rPr>
          <w:strike/>
        </w:rPr>
        <w:t>shall</w:t>
      </w:r>
      <w:r w:rsidR="00655E03" w:rsidRPr="007F5351">
        <w:t xml:space="preserve"> </w:t>
      </w:r>
      <w:r w:rsidR="009972B9" w:rsidRPr="00ED44A2">
        <w:rPr>
          <w:u w:val="single"/>
        </w:rPr>
        <w:t>must</w:t>
      </w:r>
      <w:r w:rsidR="009972B9" w:rsidRPr="007F5351">
        <w:t xml:space="preserve"> </w:t>
      </w:r>
      <w:r w:rsidR="00655E03" w:rsidRPr="007F5351">
        <w:t>change the statu</w:t>
      </w:r>
      <w:r w:rsidR="006759CF" w:rsidRPr="007F5351">
        <w:t>s</w:t>
      </w:r>
      <w:r w:rsidR="00655E03" w:rsidRPr="007F5351">
        <w:t xml:space="preserve"> of the certificate holder from “</w:t>
      </w:r>
      <w:r w:rsidR="006759CF" w:rsidRPr="007F5351">
        <w:t>s</w:t>
      </w:r>
      <w:r w:rsidR="00655E03" w:rsidRPr="007F5351">
        <w:t>urrendered certificate holder in good standing” to that of a</w:t>
      </w:r>
      <w:r w:rsidR="00655E03" w:rsidRPr="00655E03">
        <w:rPr>
          <w:u w:val="single"/>
        </w:rPr>
        <w:t xml:space="preserve"> </w:t>
      </w:r>
      <w:r w:rsidR="00655E03" w:rsidRPr="000F1E05">
        <w:t>person so disciplined.</w:t>
      </w:r>
    </w:p>
    <w:p w14:paraId="48F2F6C8" w14:textId="77777777" w:rsidR="001F5EF7" w:rsidRDefault="001F5EF7" w:rsidP="00BB05CB">
      <w:pPr>
        <w:jc w:val="both"/>
      </w:pPr>
    </w:p>
    <w:p w14:paraId="2BF24122" w14:textId="47016949" w:rsidR="001F5EF7" w:rsidRDefault="001F5EF7" w:rsidP="00694B1B">
      <w:pPr>
        <w:ind w:left="720" w:hanging="360"/>
        <w:jc w:val="both"/>
      </w:pPr>
      <w:r>
        <w:t>3.</w:t>
      </w:r>
      <w:r>
        <w:tab/>
        <w:t>Application.  A certified private process server whose certificate is in good standing may renew by filing a completed certification application for renewal, paying all fees</w:t>
      </w:r>
      <w:r w:rsidR="00E66C67">
        <w:t>,</w:t>
      </w:r>
      <w:r w:rsidRPr="00D80DEA">
        <w:t xml:space="preserve"> </w:t>
      </w:r>
      <w:r>
        <w:t xml:space="preserve">and submitting </w:t>
      </w:r>
      <w:r w:rsidR="00652A9A" w:rsidRPr="00341523">
        <w:t>all required documents, including</w:t>
      </w:r>
      <w:r w:rsidR="00652A9A">
        <w:t xml:space="preserve"> </w:t>
      </w:r>
      <w:r>
        <w:t>documentation of completion of the required hours of continuing education</w:t>
      </w:r>
      <w:r w:rsidR="00E22CE6">
        <w:t xml:space="preserve"> </w:t>
      </w:r>
      <w:r w:rsidR="00E22CE6" w:rsidRPr="009C70B8">
        <w:rPr>
          <w:u w:val="single"/>
        </w:rPr>
        <w:t xml:space="preserve">for the </w:t>
      </w:r>
      <w:r w:rsidR="00E22CE6" w:rsidRPr="00D2312D">
        <w:rPr>
          <w:u w:val="single"/>
        </w:rPr>
        <w:t>3-year</w:t>
      </w:r>
      <w:r w:rsidR="00E22CE6" w:rsidRPr="009C70B8">
        <w:rPr>
          <w:u w:val="single"/>
        </w:rPr>
        <w:t xml:space="preserve"> period of certification</w:t>
      </w:r>
      <w:r>
        <w:t xml:space="preserve"> </w:t>
      </w:r>
      <w:r w:rsidRPr="007179F1">
        <w:rPr>
          <w:strike/>
        </w:rPr>
        <w:t>pursuant to</w:t>
      </w:r>
      <w:r w:rsidR="004A5314">
        <w:t xml:space="preserve"> </w:t>
      </w:r>
      <w:r w:rsidR="00417311" w:rsidRPr="007179F1">
        <w:rPr>
          <w:u w:val="single"/>
        </w:rPr>
        <w:t>under</w:t>
      </w:r>
      <w:r>
        <w:t xml:space="preserve"> subsection</w:t>
      </w:r>
      <w:r w:rsidR="003D4D2B">
        <w:t xml:space="preserve"> </w:t>
      </w:r>
      <w:r w:rsidR="003D4D2B" w:rsidRPr="00341523">
        <w:t>L</w:t>
      </w:r>
      <w:r>
        <w:t xml:space="preserve">. The applicant </w:t>
      </w:r>
      <w:r w:rsidRPr="009C70B8">
        <w:rPr>
          <w:strike/>
        </w:rPr>
        <w:t>shall</w:t>
      </w:r>
      <w:r w:rsidR="00A54446" w:rsidRPr="00D2312D">
        <w:rPr>
          <w:strike/>
        </w:rPr>
        <w:t xml:space="preserve"> </w:t>
      </w:r>
      <w:r w:rsidRPr="00C3741F">
        <w:t xml:space="preserve"> </w:t>
      </w:r>
      <w:r w:rsidR="00A54446" w:rsidRPr="009C70B8">
        <w:rPr>
          <w:u w:val="single"/>
        </w:rPr>
        <w:t>must</w:t>
      </w:r>
      <w:r w:rsidR="00A54446">
        <w:t xml:space="preserve"> </w:t>
      </w:r>
      <w:r>
        <w:t>file the application with the clerk in the county of residence of the applicant.</w:t>
      </w:r>
      <w:r w:rsidR="001F13AD">
        <w:t xml:space="preserve">  </w:t>
      </w:r>
      <w:r w:rsidR="00694B1B" w:rsidRPr="007179F1">
        <w:rPr>
          <w:strike/>
        </w:rPr>
        <w:t>A</w:t>
      </w:r>
      <w:r w:rsidR="001F13AD" w:rsidRPr="007179F1">
        <w:rPr>
          <w:strike/>
        </w:rPr>
        <w:t>fter January 1, 2013, a</w:t>
      </w:r>
      <w:r w:rsidR="007179F1">
        <w:t xml:space="preserve"> </w:t>
      </w:r>
      <w:proofErr w:type="spellStart"/>
      <w:r w:rsidR="002133E3" w:rsidRPr="007179F1">
        <w:rPr>
          <w:u w:val="single"/>
        </w:rPr>
        <w:t>A</w:t>
      </w:r>
      <w:proofErr w:type="spellEnd"/>
      <w:r w:rsidR="001F13AD" w:rsidRPr="00BD30A5">
        <w:t xml:space="preserve"> non</w:t>
      </w:r>
      <w:r w:rsidR="00807816">
        <w:t>-</w:t>
      </w:r>
      <w:r w:rsidR="001F13AD" w:rsidRPr="00BD30A5">
        <w:t>Arizona resident who has been granted certification as a private process server,</w:t>
      </w:r>
      <w:r w:rsidR="001F13AD" w:rsidRPr="009C70B8">
        <w:rPr>
          <w:strike/>
        </w:rPr>
        <w:t xml:space="preserve"> shall</w:t>
      </w:r>
      <w:r w:rsidR="001F13AD" w:rsidRPr="00BD30A5">
        <w:t xml:space="preserve"> </w:t>
      </w:r>
      <w:r w:rsidR="009972B9" w:rsidRPr="00ED44A2">
        <w:rPr>
          <w:u w:val="single"/>
        </w:rPr>
        <w:t>must</w:t>
      </w:r>
      <w:r w:rsidR="009972B9" w:rsidRPr="00BD30A5">
        <w:t xml:space="preserve"> </w:t>
      </w:r>
      <w:r w:rsidR="001F13AD" w:rsidRPr="00BD30A5">
        <w:t>apply for renewal of certification in</w:t>
      </w:r>
      <w:r w:rsidR="00ED1B72" w:rsidRPr="00BD30A5">
        <w:t xml:space="preserve"> the county where the i</w:t>
      </w:r>
      <w:r w:rsidR="001F13AD" w:rsidRPr="00BD30A5">
        <w:t>nitial application for certification was filed and certification was granted</w:t>
      </w:r>
      <w:r w:rsidR="001F13AD" w:rsidRPr="0010437C">
        <w:t>.</w:t>
      </w:r>
    </w:p>
    <w:p w14:paraId="07B96D1A" w14:textId="77777777" w:rsidR="001F5EF7" w:rsidRDefault="001F5EF7" w:rsidP="00BD30A5">
      <w:pPr>
        <w:jc w:val="both"/>
      </w:pPr>
    </w:p>
    <w:p w14:paraId="6F9B3750" w14:textId="77777777" w:rsidR="001F5EF7" w:rsidRDefault="00D84481" w:rsidP="00D84481">
      <w:pPr>
        <w:ind w:left="720" w:hanging="360"/>
        <w:jc w:val="both"/>
      </w:pPr>
      <w:r>
        <w:t>4.</w:t>
      </w:r>
      <w:r>
        <w:tab/>
      </w:r>
      <w:r w:rsidR="001F5EF7">
        <w:t xml:space="preserve">Additional Information.  Before granting renewal of certification, the presiding judge may require additional information reasonably necessary to determine if the applicant continues to meet the qualifications specified in </w:t>
      </w:r>
      <w:r w:rsidR="001F5EF7" w:rsidRPr="00F340EF">
        <w:t>this code section</w:t>
      </w:r>
      <w:r w:rsidR="001F5EF7">
        <w:t xml:space="preserve">.  This may include fingerprinting, </w:t>
      </w:r>
      <w:r w:rsidR="00216377">
        <w:t>reexamination</w:t>
      </w:r>
      <w:r w:rsidR="00216377" w:rsidRPr="00BD30A5">
        <w:t>,</w:t>
      </w:r>
      <w:r w:rsidR="001F5EF7">
        <w:t xml:space="preserve"> background information</w:t>
      </w:r>
      <w:r w:rsidR="00D80DEA" w:rsidRPr="00BD30A5">
        <w:t>,</w:t>
      </w:r>
      <w:r w:rsidR="00216377" w:rsidRPr="00BD30A5">
        <w:t xml:space="preserve"> and updated photograph</w:t>
      </w:r>
      <w:r w:rsidR="004C1105" w:rsidRPr="00BD30A5">
        <w:t>s</w:t>
      </w:r>
      <w:r w:rsidR="001F5EF7">
        <w:t>.</w:t>
      </w:r>
    </w:p>
    <w:p w14:paraId="30A5F319" w14:textId="77777777" w:rsidR="00250C95" w:rsidRDefault="00250C95" w:rsidP="00250C95">
      <w:pPr>
        <w:ind w:left="720"/>
        <w:jc w:val="both"/>
      </w:pPr>
    </w:p>
    <w:p w14:paraId="696BC372" w14:textId="77777777" w:rsidR="001F5EF7" w:rsidRDefault="001F5EF7" w:rsidP="00C85E2A">
      <w:pPr>
        <w:tabs>
          <w:tab w:val="left" w:pos="720"/>
        </w:tabs>
        <w:ind w:left="720" w:hanging="360"/>
        <w:jc w:val="both"/>
      </w:pPr>
      <w:r>
        <w:t>5.</w:t>
      </w:r>
      <w:r>
        <w:tab/>
        <w:t>Decision Regarding Renewal.</w:t>
      </w:r>
    </w:p>
    <w:p w14:paraId="6635E38C" w14:textId="77777777" w:rsidR="001F5EF7" w:rsidRDefault="001F5EF7" w:rsidP="00C85E2A">
      <w:pPr>
        <w:jc w:val="both"/>
      </w:pPr>
    </w:p>
    <w:p w14:paraId="3C676AB8" w14:textId="210C25BE" w:rsidR="001F5EF7" w:rsidRDefault="001F5EF7" w:rsidP="00671046">
      <w:pPr>
        <w:tabs>
          <w:tab w:val="left" w:pos="1080"/>
        </w:tabs>
        <w:ind w:left="1080" w:hanging="360"/>
        <w:jc w:val="both"/>
      </w:pPr>
      <w:r>
        <w:t>a.</w:t>
      </w:r>
      <w:r>
        <w:tab/>
        <w:t xml:space="preserve">If the presiding judge is satisfied that the applicant continues to meet all qualifications for certification, as specified in subsection E(2), the presiding judge </w:t>
      </w:r>
      <w:r w:rsidRPr="009C70B8">
        <w:rPr>
          <w:strike/>
        </w:rPr>
        <w:t>shall</w:t>
      </w:r>
      <w:r>
        <w:t xml:space="preserve"> </w:t>
      </w:r>
      <w:r w:rsidR="009972B9" w:rsidRPr="00ED44A2">
        <w:rPr>
          <w:u w:val="single"/>
        </w:rPr>
        <w:t>must</w:t>
      </w:r>
      <w:r w:rsidR="009972B9">
        <w:t xml:space="preserve"> </w:t>
      </w:r>
      <w:r>
        <w:t xml:space="preserve">renew the certification of the applicant.  The presiding judge may refuse to renew the certification of an applicant for any of the reasons specified in subsection </w:t>
      </w:r>
      <w:r w:rsidRPr="003D4D2B">
        <w:t>E</w:t>
      </w:r>
      <w:r>
        <w:t xml:space="preserve">.  The presiding judge </w:t>
      </w:r>
      <w:r w:rsidRPr="009C70B8">
        <w:rPr>
          <w:strike/>
        </w:rPr>
        <w:t>shall</w:t>
      </w:r>
      <w:r>
        <w:t xml:space="preserve"> </w:t>
      </w:r>
      <w:r w:rsidR="009972B9" w:rsidRPr="00ED44A2">
        <w:rPr>
          <w:u w:val="single"/>
        </w:rPr>
        <w:t>must</w:t>
      </w:r>
      <w:r w:rsidR="009972B9">
        <w:t xml:space="preserve"> </w:t>
      </w:r>
      <w:r>
        <w:t xml:space="preserve">promptly </w:t>
      </w:r>
      <w:r w:rsidRPr="007179F1">
        <w:rPr>
          <w:strike/>
        </w:rPr>
        <w:t>notify</w:t>
      </w:r>
      <w:r w:rsidR="006A486C" w:rsidRPr="006A486C">
        <w:rPr>
          <w:u w:val="single"/>
        </w:rPr>
        <w:t xml:space="preserve"> </w:t>
      </w:r>
      <w:r w:rsidR="006A486C" w:rsidRPr="00002977">
        <w:rPr>
          <w:u w:val="single"/>
        </w:rPr>
        <w:t>provide written notification</w:t>
      </w:r>
      <w:r w:rsidRPr="00C714F4">
        <w:rPr>
          <w:u w:val="single"/>
        </w:rPr>
        <w:t xml:space="preserve"> </w:t>
      </w:r>
      <w:r w:rsidR="002133E3" w:rsidRPr="007179F1">
        <w:rPr>
          <w:u w:val="single"/>
        </w:rPr>
        <w:t>to</w:t>
      </w:r>
      <w:r w:rsidR="002133E3">
        <w:t xml:space="preserve"> </w:t>
      </w:r>
      <w:r>
        <w:t>all applicants granted renewal of certification.</w:t>
      </w:r>
    </w:p>
    <w:p w14:paraId="6675EE28" w14:textId="77777777" w:rsidR="001F5EF7" w:rsidRDefault="001F5EF7" w:rsidP="00C85E2A">
      <w:pPr>
        <w:jc w:val="both"/>
      </w:pPr>
    </w:p>
    <w:p w14:paraId="553E6226" w14:textId="2CE62B82" w:rsidR="001F5EF7" w:rsidRDefault="001F5EF7">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4320"/>
          <w:tab w:val="left" w:pos="5040"/>
          <w:tab w:val="left" w:pos="5760"/>
          <w:tab w:val="left" w:pos="6480"/>
          <w:tab w:val="left" w:pos="7200"/>
          <w:tab w:val="left" w:pos="7920"/>
          <w:tab w:val="left" w:pos="8640"/>
          <w:tab w:val="left" w:pos="9360"/>
        </w:tabs>
        <w:ind w:left="1080" w:hanging="360"/>
        <w:jc w:val="both"/>
      </w:pPr>
      <w:r>
        <w:lastRenderedPageBreak/>
        <w:t>b.</w:t>
      </w:r>
      <w:r>
        <w:tab/>
        <w:t xml:space="preserve">The presiding judge </w:t>
      </w:r>
      <w:r w:rsidRPr="009C70B8">
        <w:rPr>
          <w:strike/>
        </w:rPr>
        <w:t>shall</w:t>
      </w:r>
      <w:r>
        <w:t xml:space="preserve"> </w:t>
      </w:r>
      <w:r w:rsidR="009972B9" w:rsidRPr="00ED44A2">
        <w:rPr>
          <w:u w:val="single"/>
        </w:rPr>
        <w:t>must</w:t>
      </w:r>
      <w:r w:rsidR="009972B9">
        <w:t xml:space="preserve"> </w:t>
      </w:r>
      <w:r>
        <w:t xml:space="preserve">promptly </w:t>
      </w:r>
      <w:r w:rsidRPr="007179F1">
        <w:rPr>
          <w:strike/>
        </w:rPr>
        <w:t>notify</w:t>
      </w:r>
      <w:r w:rsidR="007179F1">
        <w:t xml:space="preserve"> </w:t>
      </w:r>
      <w:r w:rsidR="002133E3" w:rsidRPr="007179F1">
        <w:rPr>
          <w:u w:val="single"/>
        </w:rPr>
        <w:t>provide written notification to</w:t>
      </w:r>
      <w:r w:rsidR="002133E3">
        <w:t xml:space="preserve"> </w:t>
      </w:r>
      <w:r>
        <w:t>an applicant denied renewal of certification, of the reasons for the denial and the applicant</w:t>
      </w:r>
      <w:r w:rsidR="00F12289">
        <w:t>’</w:t>
      </w:r>
      <w:r>
        <w:t>s right to a hearing.</w:t>
      </w:r>
    </w:p>
    <w:p w14:paraId="5548420A" w14:textId="77777777" w:rsidR="001F5EF7" w:rsidRDefault="001F5EF7" w:rsidP="00C85E2A">
      <w:pPr>
        <w:jc w:val="both"/>
      </w:pPr>
    </w:p>
    <w:p w14:paraId="501A6B99" w14:textId="48C7C672" w:rsidR="006759CF" w:rsidRDefault="004C1105" w:rsidP="00A06BE8">
      <w:pPr>
        <w:tabs>
          <w:tab w:val="left" w:pos="1080"/>
        </w:tabs>
        <w:ind w:left="1080" w:hanging="360"/>
        <w:jc w:val="both"/>
      </w:pPr>
      <w:r>
        <w:t>c.</w:t>
      </w:r>
      <w:r>
        <w:tab/>
      </w:r>
      <w:r w:rsidR="001F5EF7">
        <w:t xml:space="preserve">An applicant is entitled to a hearing, </w:t>
      </w:r>
      <w:r w:rsidR="001F5EF7" w:rsidRPr="007179F1">
        <w:rPr>
          <w:strike/>
        </w:rPr>
        <w:t>pursuant to</w:t>
      </w:r>
      <w:r w:rsidR="007179F1">
        <w:t xml:space="preserve"> </w:t>
      </w:r>
      <w:r w:rsidR="00417311" w:rsidRPr="007179F1">
        <w:rPr>
          <w:u w:val="single"/>
        </w:rPr>
        <w:t>under</w:t>
      </w:r>
      <w:r w:rsidR="001F5EF7">
        <w:t xml:space="preserve"> </w:t>
      </w:r>
      <w:r w:rsidR="00596DAE" w:rsidRPr="004543EC">
        <w:t>subsection</w:t>
      </w:r>
      <w:r w:rsidR="003D4D2B" w:rsidRPr="004543EC">
        <w:t xml:space="preserve"> H</w:t>
      </w:r>
      <w:r w:rsidR="001F5EF7" w:rsidRPr="003D4D2B">
        <w:t>,</w:t>
      </w:r>
      <w:r w:rsidR="001F5EF7">
        <w:t xml:space="preserve"> on the decision to deny renewal of certification </w:t>
      </w:r>
      <w:r w:rsidR="001F5EF7" w:rsidRPr="007179F1">
        <w:rPr>
          <w:strike/>
        </w:rPr>
        <w:t>upon</w:t>
      </w:r>
      <w:r w:rsidR="007179F1">
        <w:t xml:space="preserve"> </w:t>
      </w:r>
      <w:r w:rsidR="00944277" w:rsidRPr="007179F1">
        <w:rPr>
          <w:u w:val="single"/>
        </w:rPr>
        <w:t>on</w:t>
      </w:r>
      <w:r w:rsidR="001F5EF7">
        <w:t xml:space="preserve"> written request received within fifteen days after receipt of notice of the denial.  The applicant is the moving party at the hearing and has the burden of proof.</w:t>
      </w:r>
    </w:p>
    <w:p w14:paraId="209EB0FD" w14:textId="77777777" w:rsidR="00A7113C" w:rsidRPr="000C565F" w:rsidRDefault="00A41F00" w:rsidP="00C85E2A">
      <w:pPr>
        <w:tabs>
          <w:tab w:val="left" w:pos="720"/>
        </w:tabs>
        <w:ind w:left="720" w:hanging="360"/>
        <w:jc w:val="both"/>
      </w:pPr>
      <w:r w:rsidRPr="000C565F">
        <w:t>6.</w:t>
      </w:r>
      <w:r w:rsidRPr="000C565F">
        <w:tab/>
      </w:r>
      <w:r w:rsidR="00A7113C" w:rsidRPr="000C565F">
        <w:t>Reinstatement after Suspension, Revocation</w:t>
      </w:r>
      <w:r w:rsidR="00AC74AA" w:rsidRPr="000C565F">
        <w:t>,</w:t>
      </w:r>
      <w:r w:rsidR="00A7113C" w:rsidRPr="000C565F">
        <w:t xml:space="preserve"> or Expiration of Certification</w:t>
      </w:r>
      <w:r w:rsidR="00C85E2A" w:rsidRPr="000C565F">
        <w:t>.</w:t>
      </w:r>
    </w:p>
    <w:p w14:paraId="02F89CAD" w14:textId="77777777" w:rsidR="00A7113C" w:rsidRPr="000C565F" w:rsidRDefault="00A7113C" w:rsidP="00C85E2A">
      <w:pPr>
        <w:jc w:val="both"/>
      </w:pPr>
    </w:p>
    <w:p w14:paraId="169F4642" w14:textId="77777777" w:rsidR="00A7113C" w:rsidRPr="000C565F" w:rsidRDefault="00AA71FA" w:rsidP="000C565F">
      <w:pPr>
        <w:widowControl/>
        <w:numPr>
          <w:ilvl w:val="2"/>
          <w:numId w:val="7"/>
        </w:numPr>
        <w:tabs>
          <w:tab w:val="left" w:pos="1080"/>
        </w:tabs>
        <w:ind w:left="1080" w:hanging="360"/>
        <w:jc w:val="both"/>
      </w:pPr>
      <w:r w:rsidRPr="000C565F">
        <w:t xml:space="preserve">A </w:t>
      </w:r>
      <w:r w:rsidR="00A7113C" w:rsidRPr="000C565F">
        <w:t xml:space="preserve">private process </w:t>
      </w:r>
      <w:r w:rsidR="00991E9D" w:rsidRPr="000C565F">
        <w:t xml:space="preserve">server </w:t>
      </w:r>
      <w:r w:rsidR="00A7113C" w:rsidRPr="000C565F">
        <w:t>whose certificate has been suspended or revoked by a final order of the presiding judge, or whose certificate has expired</w:t>
      </w:r>
      <w:r w:rsidR="00AC74AA" w:rsidRPr="000C565F">
        <w:t>,</w:t>
      </w:r>
      <w:r w:rsidR="00A41F00" w:rsidRPr="000C565F">
        <w:t xml:space="preserve"> or been voluntarily surrendered</w:t>
      </w:r>
      <w:r w:rsidR="00991E9D" w:rsidRPr="000C565F">
        <w:t>,</w:t>
      </w:r>
      <w:r w:rsidR="00A7113C" w:rsidRPr="000C565F">
        <w:t xml:space="preserve"> may apply for reinstatement under the</w:t>
      </w:r>
      <w:r w:rsidR="00A41F00" w:rsidRPr="000C565F">
        <w:t xml:space="preserve"> </w:t>
      </w:r>
      <w:r w:rsidR="00A7113C" w:rsidRPr="000C565F">
        <w:t>following conditions:</w:t>
      </w:r>
    </w:p>
    <w:p w14:paraId="7757084D" w14:textId="77777777" w:rsidR="00E304AA" w:rsidRPr="000C565F" w:rsidRDefault="00E304AA" w:rsidP="00C85E2A">
      <w:pPr>
        <w:widowControl/>
        <w:ind w:left="1080"/>
        <w:jc w:val="both"/>
      </w:pPr>
    </w:p>
    <w:p w14:paraId="60E656E6" w14:textId="77777777" w:rsidR="00A7113C" w:rsidRPr="000C565F" w:rsidRDefault="00A41F00" w:rsidP="00123D95">
      <w:pPr>
        <w:widowControl/>
        <w:ind w:left="1440" w:hanging="360"/>
        <w:jc w:val="both"/>
      </w:pPr>
      <w:r w:rsidRPr="000C565F">
        <w:t>(1)</w:t>
      </w:r>
      <w:r w:rsidRPr="000C565F">
        <w:tab/>
      </w:r>
      <w:r w:rsidR="00A7113C" w:rsidRPr="000C565F">
        <w:t xml:space="preserve">An applicant for reinstatement </w:t>
      </w:r>
      <w:r w:rsidR="00A7113C" w:rsidRPr="009C70B8">
        <w:rPr>
          <w:strike/>
        </w:rPr>
        <w:t>shall</w:t>
      </w:r>
      <w:r w:rsidR="00A7113C" w:rsidRPr="000C565F">
        <w:t xml:space="preserve"> </w:t>
      </w:r>
      <w:r w:rsidR="009972B9" w:rsidRPr="00ED44A2">
        <w:rPr>
          <w:u w:val="single"/>
        </w:rPr>
        <w:t>must</w:t>
      </w:r>
      <w:r w:rsidR="009972B9" w:rsidRPr="000C565F">
        <w:t xml:space="preserve"> </w:t>
      </w:r>
      <w:r w:rsidR="00A7113C" w:rsidRPr="000C565F">
        <w:t>file a written application for reinstatement with</w:t>
      </w:r>
      <w:r w:rsidR="00123D95">
        <w:t xml:space="preserve"> </w:t>
      </w:r>
      <w:r w:rsidRPr="000C565F">
        <w:t>the clerk</w:t>
      </w:r>
      <w:r w:rsidR="00A7113C" w:rsidRPr="000C565F">
        <w:t>, accompanied by the appropriate fees and the following documents:</w:t>
      </w:r>
    </w:p>
    <w:p w14:paraId="7FA0A92A" w14:textId="151FD9B2" w:rsidR="00A7113C" w:rsidRPr="000C565F" w:rsidRDefault="00A41F00" w:rsidP="005D0987">
      <w:pPr>
        <w:widowControl/>
        <w:tabs>
          <w:tab w:val="left" w:pos="1800"/>
        </w:tabs>
        <w:ind w:left="1800" w:hanging="360"/>
        <w:jc w:val="both"/>
      </w:pPr>
      <w:r w:rsidRPr="000C565F">
        <w:t>(a)</w:t>
      </w:r>
      <w:r w:rsidRPr="000C565F">
        <w:tab/>
      </w:r>
      <w:r w:rsidR="00A7113C" w:rsidRPr="007179F1">
        <w:rPr>
          <w:strike/>
        </w:rPr>
        <w:t>The</w:t>
      </w:r>
      <w:r w:rsidR="003628A0" w:rsidRPr="007179F1">
        <w:rPr>
          <w:u w:val="single"/>
        </w:rPr>
        <w:t>A</w:t>
      </w:r>
      <w:r w:rsidR="003628A0" w:rsidRPr="000C565F">
        <w:t xml:space="preserve"> </w:t>
      </w:r>
      <w:r w:rsidR="00A7113C" w:rsidRPr="000C565F">
        <w:t>reinstatement form and a copy of the final order of suspension or revocation</w:t>
      </w:r>
      <w:r w:rsidRPr="000C565F">
        <w:t>, or date of voluntary surrender or expiration of certification</w:t>
      </w:r>
      <w:r w:rsidR="00A7113C" w:rsidRPr="000C565F">
        <w:t>;</w:t>
      </w:r>
    </w:p>
    <w:p w14:paraId="5186BAE0" w14:textId="77777777" w:rsidR="00A7113C" w:rsidRPr="000C565F" w:rsidRDefault="00A41F00" w:rsidP="005D0987">
      <w:pPr>
        <w:widowControl/>
        <w:tabs>
          <w:tab w:val="left" w:pos="1800"/>
        </w:tabs>
        <w:ind w:left="1800" w:hanging="360"/>
        <w:jc w:val="both"/>
      </w:pPr>
      <w:r w:rsidRPr="000C565F">
        <w:t>(b)</w:t>
      </w:r>
      <w:r w:rsidRPr="000C565F">
        <w:tab/>
      </w:r>
      <w:r w:rsidR="00A7113C" w:rsidRPr="000C565F">
        <w:t>A detailed description of the applicant’s occupation and sources of income or</w:t>
      </w:r>
      <w:r w:rsidR="005D0987" w:rsidRPr="000C565F">
        <w:t xml:space="preserve"> </w:t>
      </w:r>
      <w:r w:rsidR="00A7113C" w:rsidRPr="000C565F">
        <w:t>earnings derived during the period between the filing of the final order by the</w:t>
      </w:r>
      <w:r w:rsidR="005D0987" w:rsidRPr="000C565F">
        <w:t xml:space="preserve"> </w:t>
      </w:r>
      <w:r w:rsidRPr="000C565F">
        <w:t>presiding judge</w:t>
      </w:r>
      <w:r w:rsidR="00A7113C" w:rsidRPr="000C565F">
        <w:t xml:space="preserve"> </w:t>
      </w:r>
      <w:r w:rsidRPr="000C565F">
        <w:t xml:space="preserve">or date of expiration or surrender of the certificate; </w:t>
      </w:r>
      <w:r w:rsidR="00A7113C" w:rsidRPr="000C565F">
        <w:t>and the date of application for reinstatement;</w:t>
      </w:r>
    </w:p>
    <w:p w14:paraId="1F277611" w14:textId="183E2500" w:rsidR="00A7113C" w:rsidRPr="000C565F" w:rsidRDefault="00A41F00" w:rsidP="00C714F4">
      <w:pPr>
        <w:widowControl/>
        <w:tabs>
          <w:tab w:val="left" w:pos="1800"/>
        </w:tabs>
        <w:ind w:left="1800" w:hanging="360"/>
        <w:jc w:val="both"/>
      </w:pPr>
      <w:r w:rsidRPr="000C565F">
        <w:t>(c)</w:t>
      </w:r>
      <w:r w:rsidRPr="000C565F">
        <w:tab/>
      </w:r>
      <w:r w:rsidR="00A7113C" w:rsidRPr="000C565F">
        <w:t>A statement of every civil or criminal action and a copy of the action</w:t>
      </w:r>
      <w:r w:rsidR="00FB01EA" w:rsidRPr="000C565F">
        <w:t>,</w:t>
      </w:r>
      <w:r w:rsidR="00A7113C" w:rsidRPr="000C565F">
        <w:t xml:space="preserve"> </w:t>
      </w:r>
      <w:r w:rsidR="0073288D">
        <w:rPr>
          <w:u w:val="single"/>
        </w:rPr>
        <w:t xml:space="preserve">in which </w:t>
      </w:r>
      <w:r w:rsidR="00A7113C" w:rsidRPr="000C565F">
        <w:t>the</w:t>
      </w:r>
      <w:r w:rsidR="00770752">
        <w:t xml:space="preserve"> </w:t>
      </w:r>
      <w:r w:rsidR="00A7113C" w:rsidRPr="000C565F">
        <w:t>applicant was either plaintiff or defendant, since the submission of the last renewal</w:t>
      </w:r>
      <w:r w:rsidRPr="000C565F">
        <w:t xml:space="preserve"> </w:t>
      </w:r>
      <w:r w:rsidR="00A7113C" w:rsidRPr="000C565F">
        <w:t>application or, if no renewal application has been submitted, then since the initial</w:t>
      </w:r>
      <w:r w:rsidRPr="000C565F">
        <w:t xml:space="preserve"> </w:t>
      </w:r>
      <w:r w:rsidR="00A7113C" w:rsidRPr="000C565F">
        <w:t>application was submitted;</w:t>
      </w:r>
    </w:p>
    <w:p w14:paraId="47E93DDF" w14:textId="77777777" w:rsidR="00A7113C" w:rsidRPr="000C565F" w:rsidRDefault="00A7113C" w:rsidP="00A60A77">
      <w:pPr>
        <w:widowControl/>
        <w:tabs>
          <w:tab w:val="left" w:pos="1800"/>
        </w:tabs>
        <w:ind w:left="1800" w:hanging="360"/>
        <w:jc w:val="both"/>
      </w:pPr>
      <w:r w:rsidRPr="000C565F">
        <w:t>(</w:t>
      </w:r>
      <w:r w:rsidR="00A41F00" w:rsidRPr="000C565F">
        <w:t>d</w:t>
      </w:r>
      <w:r w:rsidRPr="000C565F">
        <w:t>)</w:t>
      </w:r>
      <w:r w:rsidR="00A60A77" w:rsidRPr="000C565F">
        <w:tab/>
      </w:r>
      <w:r w:rsidRPr="000C565F">
        <w:t xml:space="preserve">A list of all criminal or civil final judgments since the submission of the last </w:t>
      </w:r>
      <w:r w:rsidR="00A41F00" w:rsidRPr="000C565F">
        <w:t>r</w:t>
      </w:r>
      <w:r w:rsidRPr="000C565F">
        <w:t>enewal</w:t>
      </w:r>
      <w:r w:rsidR="00A41F00" w:rsidRPr="000C565F">
        <w:t xml:space="preserve"> </w:t>
      </w:r>
      <w:r w:rsidRPr="000C565F">
        <w:t>application or</w:t>
      </w:r>
      <w:r w:rsidR="00FB01EA" w:rsidRPr="000C565F">
        <w:t>,</w:t>
      </w:r>
      <w:r w:rsidRPr="000C565F">
        <w:t xml:space="preserve"> if no renewal application has been submitted, then </w:t>
      </w:r>
      <w:r w:rsidR="00D747CC" w:rsidRPr="000C565F">
        <w:t>s</w:t>
      </w:r>
      <w:r w:rsidRPr="000C565F">
        <w:t>ince the initial</w:t>
      </w:r>
      <w:r w:rsidR="00A41F00" w:rsidRPr="000C565F">
        <w:t xml:space="preserve"> </w:t>
      </w:r>
      <w:r w:rsidRPr="000C565F">
        <w:t>application was submitted;</w:t>
      </w:r>
    </w:p>
    <w:p w14:paraId="59F769BA" w14:textId="77777777" w:rsidR="00A7113C" w:rsidRPr="000C565F" w:rsidRDefault="00A7113C" w:rsidP="00A60A77">
      <w:pPr>
        <w:widowControl/>
        <w:tabs>
          <w:tab w:val="left" w:pos="1800"/>
        </w:tabs>
        <w:ind w:left="1800" w:hanging="360"/>
        <w:jc w:val="both"/>
      </w:pPr>
      <w:r w:rsidRPr="000C565F">
        <w:t>(</w:t>
      </w:r>
      <w:r w:rsidR="00A41F00" w:rsidRPr="000C565F">
        <w:t>e</w:t>
      </w:r>
      <w:r w:rsidRPr="000C565F">
        <w:t>)</w:t>
      </w:r>
      <w:r w:rsidR="00A60A77" w:rsidRPr="000C565F">
        <w:tab/>
      </w:r>
      <w:r w:rsidRPr="000C565F">
        <w:t>A list of all residences and business addresses since the submission of the last</w:t>
      </w:r>
    </w:p>
    <w:p w14:paraId="039FFCFC" w14:textId="77777777" w:rsidR="00A7113C" w:rsidRPr="000C565F" w:rsidRDefault="00A7113C" w:rsidP="00165E91">
      <w:pPr>
        <w:widowControl/>
        <w:tabs>
          <w:tab w:val="left" w:pos="1800"/>
        </w:tabs>
        <w:ind w:left="1800"/>
        <w:jc w:val="both"/>
      </w:pPr>
      <w:r w:rsidRPr="000C565F">
        <w:t>renewal application</w:t>
      </w:r>
      <w:r w:rsidR="00FB01EA" w:rsidRPr="000C565F">
        <w:t xml:space="preserve"> or, </w:t>
      </w:r>
      <w:r w:rsidRPr="000C565F">
        <w:t>if no renewal application has been submitted, then since the</w:t>
      </w:r>
      <w:r w:rsidR="00A41F00" w:rsidRPr="000C565F">
        <w:t xml:space="preserve"> </w:t>
      </w:r>
      <w:r w:rsidRPr="000C565F">
        <w:t xml:space="preserve">initial application for certification and the date </w:t>
      </w:r>
      <w:r w:rsidR="00A41F00" w:rsidRPr="000C565F">
        <w:t>the clerk</w:t>
      </w:r>
      <w:r w:rsidRPr="000C565F">
        <w:t xml:space="preserve"> </w:t>
      </w:r>
      <w:r w:rsidR="00AA71FA" w:rsidRPr="000C565F">
        <w:t xml:space="preserve">receives </w:t>
      </w:r>
      <w:r w:rsidRPr="000C565F">
        <w:t>the application</w:t>
      </w:r>
      <w:r w:rsidR="00A41F00" w:rsidRPr="000C565F">
        <w:t xml:space="preserve"> </w:t>
      </w:r>
      <w:r w:rsidRPr="000C565F">
        <w:t>for reinstatement;</w:t>
      </w:r>
    </w:p>
    <w:p w14:paraId="2BB8FF0E" w14:textId="77777777" w:rsidR="00A7113C" w:rsidRPr="000C565F" w:rsidRDefault="00A7113C" w:rsidP="00CB12D0">
      <w:pPr>
        <w:widowControl/>
        <w:tabs>
          <w:tab w:val="left" w:pos="1800"/>
        </w:tabs>
        <w:ind w:left="1800" w:hanging="360"/>
        <w:jc w:val="both"/>
      </w:pPr>
      <w:r w:rsidRPr="000C565F">
        <w:t>(</w:t>
      </w:r>
      <w:r w:rsidR="00A41F00" w:rsidRPr="000C565F">
        <w:t>f</w:t>
      </w:r>
      <w:r w:rsidRPr="000C565F">
        <w:t>)</w:t>
      </w:r>
      <w:r w:rsidR="00D747CC" w:rsidRPr="000C565F">
        <w:tab/>
      </w:r>
      <w:r w:rsidRPr="000C565F">
        <w:t xml:space="preserve">A </w:t>
      </w:r>
      <w:r w:rsidR="00263833" w:rsidRPr="000C565F">
        <w:t xml:space="preserve">concise </w:t>
      </w:r>
      <w:r w:rsidRPr="000C565F">
        <w:t xml:space="preserve">statement of facts </w:t>
      </w:r>
      <w:r w:rsidR="00263833" w:rsidRPr="000C565F">
        <w:t>showing</w:t>
      </w:r>
      <w:r w:rsidRPr="000C565F">
        <w:t xml:space="preserve"> how the applicant for reinstatement has maintained</w:t>
      </w:r>
      <w:r w:rsidR="00A41F00" w:rsidRPr="000C565F">
        <w:t xml:space="preserve"> </w:t>
      </w:r>
      <w:r w:rsidRPr="000C565F">
        <w:t xml:space="preserve">the minimum competencies and knowledge during the </w:t>
      </w:r>
      <w:r w:rsidR="005D1D8E" w:rsidRPr="000C565F">
        <w:t xml:space="preserve">period of </w:t>
      </w:r>
      <w:r w:rsidRPr="000C565F">
        <w:t>time from the date of</w:t>
      </w:r>
      <w:r w:rsidR="00420703" w:rsidRPr="000C565F">
        <w:t xml:space="preserve"> </w:t>
      </w:r>
      <w:r w:rsidRPr="000C565F">
        <w:t xml:space="preserve">the </w:t>
      </w:r>
      <w:r w:rsidR="00420703" w:rsidRPr="000C565F">
        <w:t xml:space="preserve">final </w:t>
      </w:r>
      <w:r w:rsidRPr="000C565F">
        <w:t xml:space="preserve">order </w:t>
      </w:r>
      <w:r w:rsidR="00420703" w:rsidRPr="000C565F">
        <w:t xml:space="preserve">of suspension </w:t>
      </w:r>
      <w:r w:rsidRPr="000C565F">
        <w:t xml:space="preserve">until the date </w:t>
      </w:r>
      <w:r w:rsidR="00420703" w:rsidRPr="000C565F">
        <w:t xml:space="preserve">the clerk </w:t>
      </w:r>
      <w:r w:rsidRPr="000C565F">
        <w:t>receives the reinstatement</w:t>
      </w:r>
      <w:r w:rsidR="00420703" w:rsidRPr="000C565F">
        <w:t xml:space="preserve"> </w:t>
      </w:r>
      <w:r w:rsidRPr="000C565F">
        <w:t>application;</w:t>
      </w:r>
    </w:p>
    <w:p w14:paraId="731D75B4" w14:textId="77777777" w:rsidR="00A7113C" w:rsidRPr="000C565F" w:rsidRDefault="00A7113C" w:rsidP="00A60A77">
      <w:pPr>
        <w:widowControl/>
        <w:tabs>
          <w:tab w:val="left" w:pos="1800"/>
        </w:tabs>
        <w:ind w:left="1800" w:hanging="360"/>
        <w:jc w:val="both"/>
      </w:pPr>
      <w:r w:rsidRPr="000C565F">
        <w:t>(</w:t>
      </w:r>
      <w:r w:rsidR="00D747CC" w:rsidRPr="000C565F">
        <w:t>g</w:t>
      </w:r>
      <w:r w:rsidRPr="000C565F">
        <w:t>)</w:t>
      </w:r>
      <w:r w:rsidR="00A60A77" w:rsidRPr="000C565F">
        <w:tab/>
      </w:r>
      <w:r w:rsidRPr="000C565F">
        <w:t xml:space="preserve">A </w:t>
      </w:r>
      <w:r w:rsidR="00A60A77" w:rsidRPr="000C565F">
        <w:t xml:space="preserve">concise </w:t>
      </w:r>
      <w:r w:rsidRPr="000C565F">
        <w:t xml:space="preserve">statement of facts </w:t>
      </w:r>
      <w:r w:rsidR="00A60A77" w:rsidRPr="000C565F">
        <w:t>showing</w:t>
      </w:r>
      <w:r w:rsidRPr="000C565F">
        <w:t xml:space="preserve"> how the applicant for recertification has maintained</w:t>
      </w:r>
      <w:r w:rsidR="00420703" w:rsidRPr="000C565F">
        <w:t xml:space="preserve"> </w:t>
      </w:r>
      <w:r w:rsidRPr="000C565F">
        <w:t>the minimum competencies and knowledge during the time from the</w:t>
      </w:r>
      <w:r w:rsidRPr="00CB12D0">
        <w:rPr>
          <w:u w:val="single"/>
        </w:rPr>
        <w:t xml:space="preserve"> </w:t>
      </w:r>
      <w:r w:rsidRPr="000C565F">
        <w:t>date of</w:t>
      </w:r>
      <w:r w:rsidR="00420703" w:rsidRPr="000C565F">
        <w:t xml:space="preserve"> </w:t>
      </w:r>
      <w:r w:rsidRPr="000C565F">
        <w:t>the order revoking the applicant’s certificate until the date</w:t>
      </w:r>
      <w:r w:rsidR="00420703" w:rsidRPr="000C565F">
        <w:t xml:space="preserve"> the clerk</w:t>
      </w:r>
      <w:r w:rsidRPr="000C565F">
        <w:t xml:space="preserve"> receive</w:t>
      </w:r>
      <w:r w:rsidR="00420703" w:rsidRPr="000C565F">
        <w:t>s</w:t>
      </w:r>
      <w:r w:rsidRPr="000C565F">
        <w:t xml:space="preserve"> the</w:t>
      </w:r>
      <w:r w:rsidR="00D747CC" w:rsidRPr="000C565F">
        <w:t xml:space="preserve"> </w:t>
      </w:r>
      <w:r w:rsidRPr="000C565F">
        <w:t>application for certification;</w:t>
      </w:r>
    </w:p>
    <w:p w14:paraId="4C396E61" w14:textId="77777777" w:rsidR="00420703" w:rsidRPr="000C565F" w:rsidRDefault="00420703" w:rsidP="00AA71FA">
      <w:pPr>
        <w:widowControl/>
        <w:tabs>
          <w:tab w:val="left" w:pos="1800"/>
        </w:tabs>
        <w:ind w:left="1800" w:hanging="360"/>
        <w:jc w:val="both"/>
      </w:pPr>
      <w:r w:rsidRPr="000C565F">
        <w:t>(</w:t>
      </w:r>
      <w:r w:rsidR="0034507E" w:rsidRPr="000C565F">
        <w:t>h)</w:t>
      </w:r>
      <w:r w:rsidR="00A60A77" w:rsidRPr="000C565F">
        <w:tab/>
      </w:r>
      <w:r w:rsidRPr="000C565F">
        <w:t xml:space="preserve">A </w:t>
      </w:r>
      <w:r w:rsidR="005D1D8E" w:rsidRPr="000C565F">
        <w:t xml:space="preserve">concise </w:t>
      </w:r>
      <w:r w:rsidRPr="000C565F">
        <w:t xml:space="preserve">statement of facts </w:t>
      </w:r>
      <w:r w:rsidR="005D1D8E" w:rsidRPr="000C565F">
        <w:t>sh</w:t>
      </w:r>
      <w:r w:rsidRPr="000C565F">
        <w:t>o</w:t>
      </w:r>
      <w:r w:rsidR="005D1D8E" w:rsidRPr="000C565F">
        <w:t>wing</w:t>
      </w:r>
      <w:r w:rsidRPr="000C565F">
        <w:t xml:space="preserve"> how the applicant for recertification has maintained the minimum </w:t>
      </w:r>
      <w:r w:rsidR="00CB12D0" w:rsidRPr="000C565F">
        <w:t>competencies</w:t>
      </w:r>
      <w:r w:rsidRPr="000C565F">
        <w:t xml:space="preserve"> and</w:t>
      </w:r>
      <w:r w:rsidR="0034507E" w:rsidRPr="000C565F">
        <w:t xml:space="preserve"> </w:t>
      </w:r>
      <w:r w:rsidRPr="000C565F">
        <w:t>knowledge during the time from the date of the expiration or voluntary surrender of the certificate</w:t>
      </w:r>
      <w:r w:rsidR="00E24B2E" w:rsidRPr="000C565F">
        <w:t xml:space="preserve"> until the applicant reapplies</w:t>
      </w:r>
      <w:r w:rsidRPr="000C565F">
        <w:t>;</w:t>
      </w:r>
    </w:p>
    <w:p w14:paraId="524C5FF8" w14:textId="77777777" w:rsidR="00A7113C" w:rsidRPr="000C565F" w:rsidRDefault="00A7113C" w:rsidP="00A60A77">
      <w:pPr>
        <w:widowControl/>
        <w:tabs>
          <w:tab w:val="left" w:pos="1800"/>
        </w:tabs>
        <w:ind w:left="1800" w:hanging="360"/>
        <w:jc w:val="both"/>
      </w:pPr>
      <w:r w:rsidRPr="000C565F">
        <w:lastRenderedPageBreak/>
        <w:t>(</w:t>
      </w:r>
      <w:r w:rsidR="0034507E" w:rsidRPr="000C565F">
        <w:t>i</w:t>
      </w:r>
      <w:r w:rsidRPr="000C565F">
        <w:t>)</w:t>
      </w:r>
      <w:r w:rsidR="00A60A77" w:rsidRPr="000C565F">
        <w:tab/>
      </w:r>
      <w:r w:rsidRPr="000C565F">
        <w:t xml:space="preserve">A statement of facts supporting reinstatement </w:t>
      </w:r>
      <w:r w:rsidR="00420703" w:rsidRPr="000C565F">
        <w:t>and recertification as a certified process server</w:t>
      </w:r>
      <w:r w:rsidR="00FB01EA" w:rsidRPr="000C565F">
        <w:t>,</w:t>
      </w:r>
      <w:r w:rsidRPr="000C565F">
        <w:t xml:space="preserve"> and</w:t>
      </w:r>
    </w:p>
    <w:p w14:paraId="570A9A0A" w14:textId="77777777" w:rsidR="00A7113C" w:rsidRPr="000C565F" w:rsidRDefault="00A7113C" w:rsidP="00C85E2A">
      <w:pPr>
        <w:widowControl/>
        <w:tabs>
          <w:tab w:val="left" w:pos="1800"/>
        </w:tabs>
        <w:ind w:left="1800" w:hanging="360"/>
        <w:jc w:val="both"/>
      </w:pPr>
      <w:r w:rsidRPr="000C565F">
        <w:t>(</w:t>
      </w:r>
      <w:r w:rsidR="0034507E" w:rsidRPr="000C565F">
        <w:t>j</w:t>
      </w:r>
      <w:r w:rsidRPr="000C565F">
        <w:t>)</w:t>
      </w:r>
      <w:r w:rsidR="00C85E2A" w:rsidRPr="000C565F">
        <w:tab/>
      </w:r>
      <w:r w:rsidRPr="000C565F">
        <w:t>A statement of facts demonstrating the applicant’s rehabilitation</w:t>
      </w:r>
      <w:r w:rsidR="00E24B2E" w:rsidRPr="000C565F">
        <w:t>.</w:t>
      </w:r>
    </w:p>
    <w:p w14:paraId="4CC44F84" w14:textId="6CCAA15D" w:rsidR="00A7113C" w:rsidRPr="000C565F" w:rsidRDefault="00C85E2A" w:rsidP="00C85E2A">
      <w:pPr>
        <w:widowControl/>
        <w:tabs>
          <w:tab w:val="left" w:pos="1440"/>
        </w:tabs>
        <w:ind w:left="1440" w:hanging="360"/>
        <w:jc w:val="both"/>
      </w:pPr>
      <w:r w:rsidRPr="000C565F">
        <w:t>(2)</w:t>
      </w:r>
      <w:r w:rsidR="00CB12D0" w:rsidRPr="000C565F">
        <w:tab/>
        <w:t>The presiding judge</w:t>
      </w:r>
      <w:r w:rsidR="00A7113C" w:rsidRPr="000C565F">
        <w:t xml:space="preserve"> may require additional information demonstrating </w:t>
      </w:r>
      <w:r w:rsidR="001577BD" w:rsidRPr="000C565F">
        <w:t xml:space="preserve">that </w:t>
      </w:r>
      <w:r w:rsidR="00A7113C" w:rsidRPr="000C565F">
        <w:t>the</w:t>
      </w:r>
      <w:r w:rsidR="00FB01EA" w:rsidRPr="000C565F">
        <w:t xml:space="preserve"> </w:t>
      </w:r>
      <w:r w:rsidR="00A7113C" w:rsidRPr="000C565F">
        <w:t xml:space="preserve">applicant meets the minimum competencies of the profession. </w:t>
      </w:r>
      <w:r w:rsidR="00B917D1" w:rsidRPr="000C565F">
        <w:t xml:space="preserve"> </w:t>
      </w:r>
      <w:r w:rsidR="00A7113C" w:rsidRPr="000C565F">
        <w:t xml:space="preserve">The </w:t>
      </w:r>
      <w:r w:rsidR="00CB12D0" w:rsidRPr="000C565F">
        <w:t xml:space="preserve">presiding judge </w:t>
      </w:r>
      <w:r w:rsidR="00A7113C" w:rsidRPr="000C565F">
        <w:t xml:space="preserve">may require the applicant sit for and pass the </w:t>
      </w:r>
      <w:r w:rsidR="00AA71FA" w:rsidRPr="000C565F">
        <w:t xml:space="preserve">initial certification </w:t>
      </w:r>
      <w:r w:rsidR="00A7113C" w:rsidRPr="000C565F">
        <w:t>examination in order to process</w:t>
      </w:r>
      <w:r w:rsidR="00CB12D0" w:rsidRPr="000C565F">
        <w:t xml:space="preserve"> </w:t>
      </w:r>
      <w:r w:rsidR="00A7113C" w:rsidRPr="000C565F">
        <w:t>the application or determine if the applicant meets the minimum competencies of the</w:t>
      </w:r>
      <w:r w:rsidR="00CB12D0" w:rsidRPr="000C565F">
        <w:t xml:space="preserve"> </w:t>
      </w:r>
      <w:r w:rsidR="00A7113C" w:rsidRPr="000C565F">
        <w:t xml:space="preserve">profession. </w:t>
      </w:r>
      <w:r w:rsidR="004C1105" w:rsidRPr="000C565F">
        <w:t xml:space="preserve"> </w:t>
      </w:r>
      <w:r w:rsidR="00A7113C" w:rsidRPr="000C565F">
        <w:t>The applicant has the burden of proof to demonstrate</w:t>
      </w:r>
      <w:r w:rsidR="00FB01EA" w:rsidRPr="000C565F">
        <w:t>,</w:t>
      </w:r>
      <w:r w:rsidR="00A7113C" w:rsidRPr="000C565F">
        <w:t xml:space="preserve"> by clear</w:t>
      </w:r>
      <w:r w:rsidR="00CB12D0" w:rsidRPr="000C565F">
        <w:t xml:space="preserve"> </w:t>
      </w:r>
      <w:r w:rsidR="00A7113C" w:rsidRPr="000C565F">
        <w:t>and convincing evidence</w:t>
      </w:r>
      <w:r w:rsidR="00FB01EA" w:rsidRPr="000C565F">
        <w:t>,</w:t>
      </w:r>
      <w:r w:rsidR="00A7113C" w:rsidRPr="000C565F">
        <w:t xml:space="preserve"> the applicant’s rehabilitation, compliance with all discipline</w:t>
      </w:r>
      <w:r w:rsidR="00CB12D0" w:rsidRPr="000C565F">
        <w:t xml:space="preserve"> </w:t>
      </w:r>
      <w:r w:rsidR="00FB01EA" w:rsidRPr="000C565F">
        <w:t>orders and rules</w:t>
      </w:r>
      <w:r w:rsidR="001577BD" w:rsidRPr="000C565F">
        <w:t>,</w:t>
      </w:r>
      <w:r w:rsidR="00FB01EA" w:rsidRPr="000C565F">
        <w:t xml:space="preserve"> and </w:t>
      </w:r>
      <w:r w:rsidR="00AA71FA" w:rsidRPr="000C565F">
        <w:t xml:space="preserve">that </w:t>
      </w:r>
      <w:r w:rsidR="00A7113C" w:rsidRPr="000C565F">
        <w:t xml:space="preserve">the applicant meets the minimum competencies of the profession. </w:t>
      </w:r>
      <w:r w:rsidR="004C1105" w:rsidRPr="000C565F">
        <w:t xml:space="preserve"> </w:t>
      </w:r>
      <w:r w:rsidR="00A7113C" w:rsidRPr="000C565F">
        <w:t xml:space="preserve">An applicant denied reinstatement by the </w:t>
      </w:r>
      <w:r w:rsidR="00CB12D0" w:rsidRPr="000C565F">
        <w:t>presiding judge</w:t>
      </w:r>
      <w:r w:rsidR="00A7113C" w:rsidRPr="000C565F">
        <w:t xml:space="preserve"> has the right to a hearing</w:t>
      </w:r>
      <w:r w:rsidR="00CB12D0" w:rsidRPr="000C565F">
        <w:t xml:space="preserve"> </w:t>
      </w:r>
      <w:r w:rsidR="00A7113C" w:rsidRPr="00FF36AE">
        <w:rPr>
          <w:strike/>
        </w:rPr>
        <w:t>pursuant to</w:t>
      </w:r>
      <w:r w:rsidR="00FF36AE">
        <w:t xml:space="preserve"> </w:t>
      </w:r>
      <w:r w:rsidR="00417311" w:rsidRPr="00FF36AE">
        <w:rPr>
          <w:u w:val="single"/>
        </w:rPr>
        <w:t>under</w:t>
      </w:r>
      <w:r w:rsidR="00A7113C" w:rsidRPr="000C565F">
        <w:t xml:space="preserve"> subsection (H), except if the applicant fails to provide the information</w:t>
      </w:r>
      <w:r w:rsidR="00CB12D0" w:rsidRPr="000C565F">
        <w:t xml:space="preserve"> </w:t>
      </w:r>
      <w:r w:rsidR="00A7113C" w:rsidRPr="000C565F">
        <w:t xml:space="preserve">within the requested time frame. </w:t>
      </w:r>
      <w:r w:rsidR="004C1105" w:rsidRPr="000C565F">
        <w:t xml:space="preserve"> </w:t>
      </w:r>
      <w:r w:rsidR="00A7113C" w:rsidRPr="000C565F">
        <w:t xml:space="preserve">Failure to provide the information </w:t>
      </w:r>
      <w:r w:rsidR="00C24C75" w:rsidRPr="000C565F">
        <w:t xml:space="preserve">may </w:t>
      </w:r>
      <w:r w:rsidR="00A7113C" w:rsidRPr="000C565F">
        <w:t xml:space="preserve">result </w:t>
      </w:r>
      <w:r w:rsidR="00CB12D0" w:rsidRPr="000C565F">
        <w:t>in automatic</w:t>
      </w:r>
      <w:r w:rsidR="00A7113C" w:rsidRPr="000C565F">
        <w:t xml:space="preserve"> denial of reinstatement without the right to a hearing.</w:t>
      </w:r>
    </w:p>
    <w:p w14:paraId="222B6BA6" w14:textId="15E3DDAA" w:rsidR="00A7113C" w:rsidRPr="000C565F" w:rsidRDefault="0000442A" w:rsidP="0000442A">
      <w:pPr>
        <w:widowControl/>
        <w:tabs>
          <w:tab w:val="left" w:pos="1440"/>
        </w:tabs>
        <w:ind w:left="1440" w:hanging="360"/>
        <w:jc w:val="both"/>
      </w:pPr>
      <w:r w:rsidRPr="000C565F">
        <w:t>(3)</w:t>
      </w:r>
      <w:r w:rsidR="00CB12D0" w:rsidRPr="000C565F">
        <w:tab/>
      </w:r>
      <w:r w:rsidR="00A7113C" w:rsidRPr="00FF36AE">
        <w:rPr>
          <w:strike/>
        </w:rPr>
        <w:t>Upo</w:t>
      </w:r>
      <w:r w:rsidR="00A7113C" w:rsidRPr="006A486C">
        <w:rPr>
          <w:strike/>
        </w:rPr>
        <w:t>n</w:t>
      </w:r>
      <w:r w:rsidR="00FF36AE" w:rsidRPr="00C714F4">
        <w:rPr>
          <w:strike/>
        </w:rPr>
        <w:t xml:space="preserve"> </w:t>
      </w:r>
      <w:r w:rsidR="00944277" w:rsidRPr="00FF36AE">
        <w:rPr>
          <w:u w:val="single"/>
        </w:rPr>
        <w:t>On</w:t>
      </w:r>
      <w:r w:rsidR="00A7113C" w:rsidRPr="000C565F">
        <w:t xml:space="preserve"> submission of all </w:t>
      </w:r>
      <w:r w:rsidR="00CB12D0" w:rsidRPr="000C565F">
        <w:t xml:space="preserve">reinstatement </w:t>
      </w:r>
      <w:r w:rsidR="00A719D2" w:rsidRPr="000C565F">
        <w:t>requirements of subsection (G</w:t>
      </w:r>
      <w:r w:rsidR="00A7113C" w:rsidRPr="000C565F">
        <w:t xml:space="preserve">), the applicant </w:t>
      </w:r>
      <w:r w:rsidR="00A7113C" w:rsidRPr="009C70B8">
        <w:rPr>
          <w:strike/>
        </w:rPr>
        <w:t>shall</w:t>
      </w:r>
      <w:r w:rsidR="00A7113C" w:rsidRPr="000C565F">
        <w:t xml:space="preserve"> </w:t>
      </w:r>
      <w:r w:rsidR="009972B9" w:rsidRPr="00ED44A2">
        <w:rPr>
          <w:u w:val="single"/>
        </w:rPr>
        <w:t>must</w:t>
      </w:r>
      <w:r w:rsidR="009972B9" w:rsidRPr="000C565F">
        <w:t xml:space="preserve"> </w:t>
      </w:r>
      <w:r w:rsidR="00A7113C" w:rsidRPr="000C565F">
        <w:t>meet all</w:t>
      </w:r>
      <w:r w:rsidR="00CB12D0" w:rsidRPr="000C565F">
        <w:t xml:space="preserve"> </w:t>
      </w:r>
      <w:r w:rsidR="00A7113C" w:rsidRPr="000C565F">
        <w:t xml:space="preserve">requirements of initial certification </w:t>
      </w:r>
      <w:r w:rsidR="00A7113C" w:rsidRPr="00FF36AE">
        <w:rPr>
          <w:strike/>
        </w:rPr>
        <w:t>pursuant to</w:t>
      </w:r>
      <w:r w:rsidR="00FF36AE">
        <w:t xml:space="preserve"> </w:t>
      </w:r>
      <w:r w:rsidR="00417311" w:rsidRPr="00FF36AE">
        <w:rPr>
          <w:u w:val="single"/>
        </w:rPr>
        <w:t>under</w:t>
      </w:r>
      <w:r w:rsidR="00A7113C" w:rsidRPr="000C565F">
        <w:t xml:space="preserve"> subsection (E). </w:t>
      </w:r>
      <w:r w:rsidR="004C1105" w:rsidRPr="000C565F">
        <w:t xml:space="preserve"> </w:t>
      </w:r>
      <w:r w:rsidR="00AC74AA" w:rsidRPr="000C565F">
        <w:t>The applicant</w:t>
      </w:r>
      <w:r w:rsidR="00A7113C" w:rsidRPr="000C565F">
        <w:t xml:space="preserve"> for</w:t>
      </w:r>
      <w:r w:rsidR="00CB12D0" w:rsidRPr="000C565F">
        <w:t xml:space="preserve"> </w:t>
      </w:r>
      <w:r w:rsidR="00A7113C" w:rsidRPr="000C565F">
        <w:t xml:space="preserve">reinstatement after a suspension or revocation </w:t>
      </w:r>
      <w:r w:rsidR="00A7113C" w:rsidRPr="009C70B8">
        <w:rPr>
          <w:strike/>
        </w:rPr>
        <w:t>shall</w:t>
      </w:r>
      <w:r w:rsidR="00A7113C" w:rsidRPr="000C565F">
        <w:t xml:space="preserve"> </w:t>
      </w:r>
      <w:r w:rsidR="009972B9" w:rsidRPr="00ED44A2">
        <w:rPr>
          <w:u w:val="single"/>
        </w:rPr>
        <w:t>must</w:t>
      </w:r>
      <w:r w:rsidR="009972B9" w:rsidRPr="000C565F">
        <w:t xml:space="preserve"> </w:t>
      </w:r>
      <w:r w:rsidR="00AC74AA" w:rsidRPr="000C565F">
        <w:t xml:space="preserve">also </w:t>
      </w:r>
      <w:r w:rsidR="00A7113C" w:rsidRPr="000C565F">
        <w:t>pay the fee for reinstatement</w:t>
      </w:r>
      <w:r w:rsidR="00CB12D0" w:rsidRPr="000C565F">
        <w:t>.</w:t>
      </w:r>
    </w:p>
    <w:p w14:paraId="76CD79F8" w14:textId="77777777" w:rsidR="005D0987" w:rsidRPr="00165E91" w:rsidRDefault="005D0987" w:rsidP="00FB01EA">
      <w:pPr>
        <w:widowControl/>
        <w:tabs>
          <w:tab w:val="left" w:pos="1080"/>
        </w:tabs>
        <w:ind w:left="1080" w:hanging="360"/>
        <w:jc w:val="both"/>
        <w:rPr>
          <w:u w:val="single"/>
        </w:rPr>
      </w:pPr>
    </w:p>
    <w:p w14:paraId="43CD27EA" w14:textId="5A61F5B1" w:rsidR="00A7113C" w:rsidRPr="00C677BC" w:rsidRDefault="0000442A" w:rsidP="00FB01EA">
      <w:pPr>
        <w:widowControl/>
        <w:tabs>
          <w:tab w:val="left" w:pos="1080"/>
        </w:tabs>
        <w:ind w:left="1080" w:hanging="360"/>
        <w:jc w:val="both"/>
      </w:pPr>
      <w:r w:rsidRPr="00C677BC">
        <w:t>b</w:t>
      </w:r>
      <w:r w:rsidR="00FB01EA" w:rsidRPr="00C677BC">
        <w:t>.</w:t>
      </w:r>
      <w:r w:rsidR="00FB01EA" w:rsidRPr="00C677BC">
        <w:tab/>
      </w:r>
      <w:r w:rsidR="00A7113C" w:rsidRPr="00C677BC">
        <w:t xml:space="preserve">The </w:t>
      </w:r>
      <w:r w:rsidR="00CB12D0" w:rsidRPr="00C677BC">
        <w:t>presiding judge</w:t>
      </w:r>
      <w:r w:rsidR="00A7113C" w:rsidRPr="00C677BC">
        <w:t xml:space="preserve"> </w:t>
      </w:r>
      <w:r w:rsidR="00A7113C" w:rsidRPr="009C70B8">
        <w:rPr>
          <w:strike/>
        </w:rPr>
        <w:t>shall</w:t>
      </w:r>
      <w:r w:rsidR="00A7113C" w:rsidRPr="00C677BC">
        <w:t xml:space="preserve"> </w:t>
      </w:r>
      <w:r w:rsidR="00FF36AE">
        <w:rPr>
          <w:u w:val="single"/>
        </w:rPr>
        <w:t>must</w:t>
      </w:r>
      <w:r w:rsidR="009972B9" w:rsidRPr="00C677BC">
        <w:t xml:space="preserve"> </w:t>
      </w:r>
      <w:r w:rsidR="00A7113C" w:rsidRPr="00C677BC">
        <w:t>not issue any certification under this section to any person whose certification has been suspended until:</w:t>
      </w:r>
    </w:p>
    <w:p w14:paraId="3081098F" w14:textId="77777777" w:rsidR="00CB12D0" w:rsidRPr="00C677BC" w:rsidRDefault="00CB12D0" w:rsidP="00C677BC">
      <w:pPr>
        <w:widowControl/>
        <w:ind w:left="1080"/>
        <w:jc w:val="both"/>
      </w:pPr>
    </w:p>
    <w:p w14:paraId="61588CB6" w14:textId="77777777" w:rsidR="00FB01EA" w:rsidRPr="00C677BC" w:rsidRDefault="00A7113C" w:rsidP="00FB01EA">
      <w:pPr>
        <w:widowControl/>
        <w:ind w:left="1440" w:hanging="360"/>
        <w:jc w:val="both"/>
      </w:pPr>
      <w:r w:rsidRPr="00C677BC">
        <w:t>(1)</w:t>
      </w:r>
      <w:r w:rsidR="001577BD" w:rsidRPr="00C677BC">
        <w:tab/>
      </w:r>
      <w:r w:rsidRPr="00C677BC">
        <w:t>The person seeking reinstatement of a suspended certificate has</w:t>
      </w:r>
      <w:r w:rsidR="00CB12D0" w:rsidRPr="00C677BC">
        <w:t xml:space="preserve"> </w:t>
      </w:r>
      <w:r w:rsidRPr="00C677BC">
        <w:t>demonstrated all the requirements of the suspension order have been met</w:t>
      </w:r>
      <w:r w:rsidR="00FB01EA" w:rsidRPr="00C677BC">
        <w:t>,</w:t>
      </w:r>
      <w:r w:rsidRPr="00C677BC">
        <w:t xml:space="preserve"> and</w:t>
      </w:r>
    </w:p>
    <w:p w14:paraId="1D1B1330" w14:textId="77777777" w:rsidR="00A7113C" w:rsidRPr="00C677BC" w:rsidRDefault="00A7113C" w:rsidP="00FB01EA">
      <w:pPr>
        <w:widowControl/>
        <w:ind w:left="1440" w:hanging="360"/>
        <w:jc w:val="both"/>
      </w:pPr>
      <w:r w:rsidRPr="00C677BC">
        <w:t>(2)</w:t>
      </w:r>
      <w:r w:rsidR="001577BD" w:rsidRPr="00C677BC">
        <w:tab/>
      </w:r>
      <w:r w:rsidRPr="00C677BC">
        <w:t>The person qualifies in accordance with the applicable provisions</w:t>
      </w:r>
      <w:r w:rsidR="005D0987" w:rsidRPr="00C677BC">
        <w:t xml:space="preserve"> </w:t>
      </w:r>
      <w:r w:rsidRPr="00C677BC">
        <w:t>of this section.</w:t>
      </w:r>
    </w:p>
    <w:p w14:paraId="32BBCF96" w14:textId="77777777" w:rsidR="00CB12D0" w:rsidRPr="00C677BC" w:rsidRDefault="00CB12D0" w:rsidP="00A7113C">
      <w:pPr>
        <w:widowControl/>
      </w:pPr>
    </w:p>
    <w:p w14:paraId="6A177B57" w14:textId="7BBEDD01" w:rsidR="00A7113C" w:rsidRPr="00C677BC" w:rsidRDefault="0000442A" w:rsidP="00C677BC">
      <w:pPr>
        <w:widowControl/>
        <w:tabs>
          <w:tab w:val="left" w:pos="1080"/>
        </w:tabs>
        <w:ind w:left="1080" w:hanging="360"/>
        <w:jc w:val="both"/>
      </w:pPr>
      <w:r w:rsidRPr="00C677BC">
        <w:t>c</w:t>
      </w:r>
      <w:r w:rsidR="004C1105" w:rsidRPr="00C677BC">
        <w:t>.</w:t>
      </w:r>
      <w:r w:rsidR="004C1105" w:rsidRPr="00C677BC">
        <w:tab/>
      </w:r>
      <w:r w:rsidR="00A7113C" w:rsidRPr="00C677BC">
        <w:t xml:space="preserve">The </w:t>
      </w:r>
      <w:r w:rsidR="00CB12D0" w:rsidRPr="00C677BC">
        <w:t>presiding judge</w:t>
      </w:r>
      <w:r w:rsidR="00A7113C" w:rsidRPr="00C677BC">
        <w:t xml:space="preserve"> </w:t>
      </w:r>
      <w:r w:rsidR="00A7113C" w:rsidRPr="009C70B8">
        <w:rPr>
          <w:strike/>
        </w:rPr>
        <w:t>shall</w:t>
      </w:r>
      <w:r w:rsidR="00A7113C" w:rsidRPr="00C677BC">
        <w:t xml:space="preserve"> </w:t>
      </w:r>
      <w:r w:rsidR="00FF36AE" w:rsidRPr="00FF36AE">
        <w:rPr>
          <w:u w:val="single"/>
        </w:rPr>
        <w:t>must</w:t>
      </w:r>
      <w:r w:rsidR="00271C91" w:rsidRPr="00FF36AE">
        <w:rPr>
          <w:u w:val="single"/>
        </w:rPr>
        <w:t xml:space="preserve"> </w:t>
      </w:r>
      <w:r w:rsidR="00A7113C" w:rsidRPr="00C677BC">
        <w:t>not</w:t>
      </w:r>
      <w:r w:rsidR="009972B9" w:rsidRPr="00C677BC">
        <w:t xml:space="preserve"> </w:t>
      </w:r>
      <w:r w:rsidR="00A7113C" w:rsidRPr="00C677BC">
        <w:t>issue any certification under this section to any person whose certification has been revoked until:</w:t>
      </w:r>
    </w:p>
    <w:p w14:paraId="21E3AE3F" w14:textId="77777777" w:rsidR="00DF4A2A" w:rsidRPr="00C677BC" w:rsidRDefault="00DF4A2A" w:rsidP="00C677BC">
      <w:pPr>
        <w:widowControl/>
        <w:ind w:left="1080"/>
      </w:pPr>
    </w:p>
    <w:p w14:paraId="36A0611B" w14:textId="77777777" w:rsidR="00A7113C" w:rsidRPr="00C677BC" w:rsidRDefault="00A7113C" w:rsidP="00B763FE">
      <w:pPr>
        <w:widowControl/>
        <w:ind w:left="1440" w:hanging="360"/>
        <w:jc w:val="both"/>
      </w:pPr>
      <w:r w:rsidRPr="00C677BC">
        <w:t>(1)</w:t>
      </w:r>
      <w:r w:rsidR="00AA71FA" w:rsidRPr="00C677BC">
        <w:tab/>
      </w:r>
      <w:r w:rsidRPr="00C677BC">
        <w:t xml:space="preserve">One year has passed from the date of the </w:t>
      </w:r>
      <w:r w:rsidR="00CB12D0" w:rsidRPr="00C677BC">
        <w:t>presiding judge</w:t>
      </w:r>
      <w:r w:rsidRPr="00C677BC">
        <w:t>’s final order of</w:t>
      </w:r>
      <w:r w:rsidR="004C1105" w:rsidRPr="00C677BC">
        <w:t xml:space="preserve"> </w:t>
      </w:r>
      <w:r w:rsidRPr="00C677BC">
        <w:t>revocation;</w:t>
      </w:r>
    </w:p>
    <w:p w14:paraId="41BA27D1" w14:textId="77777777" w:rsidR="00A7113C" w:rsidRPr="00C677BC" w:rsidRDefault="00A7113C" w:rsidP="00B763FE">
      <w:pPr>
        <w:widowControl/>
        <w:ind w:left="1440" w:hanging="360"/>
        <w:jc w:val="both"/>
      </w:pPr>
      <w:r w:rsidRPr="00C677BC">
        <w:t>(2)</w:t>
      </w:r>
      <w:r w:rsidR="00AA71FA" w:rsidRPr="00C677BC">
        <w:tab/>
        <w:t>T</w:t>
      </w:r>
      <w:r w:rsidRPr="00C677BC">
        <w:t>he person seeking certification provides proof of satisfaction of</w:t>
      </w:r>
      <w:r w:rsidR="00FB01EA" w:rsidRPr="00C677BC">
        <w:t xml:space="preserve"> </w:t>
      </w:r>
      <w:r w:rsidRPr="00C677BC">
        <w:t>any and all requirements in the order of revocation</w:t>
      </w:r>
      <w:r w:rsidR="00FB01EA" w:rsidRPr="00C677BC">
        <w:t>,</w:t>
      </w:r>
      <w:r w:rsidRPr="00C677BC">
        <w:t xml:space="preserve"> and</w:t>
      </w:r>
    </w:p>
    <w:p w14:paraId="1D96630E" w14:textId="77777777" w:rsidR="00A7113C" w:rsidRPr="00C677BC" w:rsidRDefault="00A7113C" w:rsidP="00B403CF">
      <w:pPr>
        <w:widowControl/>
        <w:ind w:left="1440" w:hanging="360"/>
        <w:rPr>
          <w:b/>
          <w:bCs/>
        </w:rPr>
      </w:pPr>
      <w:r w:rsidRPr="00C677BC">
        <w:t>(3)</w:t>
      </w:r>
      <w:r w:rsidR="001577BD" w:rsidRPr="00C677BC">
        <w:tab/>
      </w:r>
      <w:r w:rsidRPr="00C677BC">
        <w:t xml:space="preserve">The person again qualifies in accordance with the </w:t>
      </w:r>
      <w:r w:rsidR="00CB12D0" w:rsidRPr="00C677BC">
        <w:t xml:space="preserve">initial certification </w:t>
      </w:r>
      <w:r w:rsidRPr="00C677BC">
        <w:t>provisions of</w:t>
      </w:r>
      <w:r w:rsidR="00B403CF">
        <w:t xml:space="preserve"> </w:t>
      </w:r>
      <w:r w:rsidRPr="00C677BC">
        <w:t>subsection (E)</w:t>
      </w:r>
      <w:r w:rsidRPr="00C714F4">
        <w:t>.</w:t>
      </w:r>
    </w:p>
    <w:p w14:paraId="2D62D9AB" w14:textId="77777777" w:rsidR="00C47BB1" w:rsidRDefault="00C47BB1" w:rsidP="000B366B">
      <w:pPr>
        <w:widowControl/>
        <w:rPr>
          <w:sz w:val="20"/>
          <w:szCs w:val="20"/>
          <w:u w:val="single"/>
        </w:rPr>
      </w:pPr>
    </w:p>
    <w:p w14:paraId="444536D5" w14:textId="1D53C70D" w:rsidR="001F5EF7" w:rsidRDefault="006759CF" w:rsidP="00E27FB8">
      <w:pPr>
        <w:tabs>
          <w:tab w:val="left" w:pos="360"/>
        </w:tabs>
        <w:ind w:left="360" w:hanging="360"/>
        <w:jc w:val="both"/>
      </w:pPr>
      <w:r w:rsidRPr="006759CF">
        <w:rPr>
          <w:b/>
        </w:rPr>
        <w:t>H.</w:t>
      </w:r>
      <w:r>
        <w:tab/>
      </w:r>
      <w:r w:rsidR="001F5EF7">
        <w:rPr>
          <w:b/>
          <w:bCs/>
        </w:rPr>
        <w:t>Complaints, Investigation, Hearings</w:t>
      </w:r>
      <w:r w:rsidR="006A486C" w:rsidRPr="00C714F4">
        <w:rPr>
          <w:b/>
          <w:bCs/>
          <w:u w:val="single"/>
        </w:rPr>
        <w:t>,</w:t>
      </w:r>
      <w:r w:rsidR="001F5EF7">
        <w:rPr>
          <w:b/>
          <w:bCs/>
        </w:rPr>
        <w:t xml:space="preserve"> and Disciplinary Action.</w:t>
      </w:r>
    </w:p>
    <w:p w14:paraId="2E556EAF" w14:textId="77777777" w:rsidR="001F5EF7" w:rsidRDefault="001F5EF7" w:rsidP="0034159A">
      <w:pPr>
        <w:jc w:val="both"/>
      </w:pPr>
    </w:p>
    <w:p w14:paraId="1E83F93B" w14:textId="77777777" w:rsidR="006E19C9" w:rsidRPr="006E19C9" w:rsidRDefault="00E27FB8" w:rsidP="0034159A">
      <w:pPr>
        <w:pStyle w:val="Level1"/>
        <w:numPr>
          <w:ilvl w:val="0"/>
          <w:numId w:val="0"/>
        </w:numPr>
        <w:ind w:left="720" w:hanging="360"/>
        <w:jc w:val="both"/>
        <w:rPr>
          <w:u w:val="single"/>
        </w:rPr>
      </w:pPr>
      <w:r>
        <w:t>1.</w:t>
      </w:r>
      <w:r>
        <w:tab/>
      </w:r>
      <w:r w:rsidR="001F5EF7">
        <w:t>Complaint</w:t>
      </w:r>
      <w:r w:rsidR="006E19C9" w:rsidRPr="0034159A">
        <w:t>s</w:t>
      </w:r>
      <w:r w:rsidR="001F5EF7">
        <w:t xml:space="preserve">.  </w:t>
      </w:r>
      <w:r w:rsidR="006E19C9" w:rsidRPr="0034159A">
        <w:t>Filing and General Provisions.</w:t>
      </w:r>
    </w:p>
    <w:p w14:paraId="47FD151D" w14:textId="77777777" w:rsidR="006E19C9" w:rsidRDefault="006E19C9" w:rsidP="005A6222">
      <w:pPr>
        <w:pStyle w:val="Level1"/>
        <w:numPr>
          <w:ilvl w:val="0"/>
          <w:numId w:val="0"/>
        </w:numPr>
        <w:ind w:left="720"/>
        <w:jc w:val="both"/>
      </w:pPr>
    </w:p>
    <w:p w14:paraId="531FDAB7" w14:textId="5E4F4ED8" w:rsidR="001F5EF7" w:rsidRPr="00CC7772" w:rsidRDefault="006E19C9" w:rsidP="00F25C09">
      <w:pPr>
        <w:pStyle w:val="Level1"/>
        <w:numPr>
          <w:ilvl w:val="2"/>
          <w:numId w:val="9"/>
        </w:numPr>
        <w:tabs>
          <w:tab w:val="left" w:pos="1080"/>
        </w:tabs>
        <w:ind w:left="1080"/>
        <w:jc w:val="both"/>
      </w:pPr>
      <w:r w:rsidRPr="0034159A">
        <w:t xml:space="preserve">Filing of Complaint.  </w:t>
      </w:r>
      <w:r w:rsidR="001F5EF7" w:rsidRPr="0034159A">
        <w:t>All judicial officers</w:t>
      </w:r>
      <w:r w:rsidRPr="0034159A">
        <w:t xml:space="preserve">, </w:t>
      </w:r>
      <w:r w:rsidR="00F95CA9" w:rsidRPr="0034159A">
        <w:t xml:space="preserve">clerks of court, </w:t>
      </w:r>
      <w:r w:rsidRPr="0034159A">
        <w:t>court employees</w:t>
      </w:r>
      <w:r w:rsidR="00AA71FA" w:rsidRPr="0034159A">
        <w:t>,</w:t>
      </w:r>
      <w:r w:rsidR="001F5EF7" w:rsidRPr="0034159A">
        <w:t xml:space="preserve"> and </w:t>
      </w:r>
      <w:r w:rsidR="007148D1" w:rsidRPr="0034159A">
        <w:t xml:space="preserve">certificate holders </w:t>
      </w:r>
      <w:r w:rsidR="001F5EF7" w:rsidRPr="009C70B8">
        <w:rPr>
          <w:strike/>
        </w:rPr>
        <w:t>shall</w:t>
      </w:r>
      <w:r w:rsidR="009972B9" w:rsidRPr="009972B9">
        <w:rPr>
          <w:u w:val="single"/>
        </w:rPr>
        <w:t xml:space="preserve"> </w:t>
      </w:r>
      <w:r w:rsidR="009972B9" w:rsidRPr="00ED44A2">
        <w:rPr>
          <w:u w:val="single"/>
        </w:rPr>
        <w:t>must</w:t>
      </w:r>
      <w:r w:rsidR="001F5EF7" w:rsidRPr="0034159A">
        <w:t xml:space="preserve">, and any person may, notify the presiding judge if it appears </w:t>
      </w:r>
      <w:r w:rsidR="00F25C09" w:rsidRPr="0034159A">
        <w:t xml:space="preserve">that </w:t>
      </w:r>
      <w:r w:rsidR="001F5EF7" w:rsidRPr="0034159A">
        <w:t xml:space="preserve">a certificate holder has violated </w:t>
      </w:r>
      <w:r w:rsidR="00AA71FA" w:rsidRPr="0034159A">
        <w:t xml:space="preserve">applicable </w:t>
      </w:r>
      <w:r w:rsidRPr="0034159A">
        <w:t>statutes, court rules</w:t>
      </w:r>
      <w:r w:rsidR="00AA71FA" w:rsidRPr="0034159A">
        <w:t>,</w:t>
      </w:r>
      <w:r w:rsidRPr="0034159A">
        <w:t xml:space="preserve"> or </w:t>
      </w:r>
      <w:r w:rsidR="00F340EF" w:rsidRPr="0034159A">
        <w:t>this code section</w:t>
      </w:r>
      <w:r w:rsidRPr="0034159A">
        <w:t xml:space="preserve">.  The </w:t>
      </w:r>
      <w:r w:rsidR="001F5EF7" w:rsidRPr="0034159A">
        <w:t xml:space="preserve">complainant </w:t>
      </w:r>
      <w:r w:rsidR="001F5EF7" w:rsidRPr="009C70B8">
        <w:rPr>
          <w:strike/>
        </w:rPr>
        <w:t>shall</w:t>
      </w:r>
      <w:r w:rsidR="001F5EF7" w:rsidRPr="0034159A">
        <w:t xml:space="preserve"> </w:t>
      </w:r>
      <w:r w:rsidR="009972B9" w:rsidRPr="00ED44A2">
        <w:rPr>
          <w:u w:val="single"/>
        </w:rPr>
        <w:t>must</w:t>
      </w:r>
      <w:r w:rsidR="009972B9" w:rsidRPr="0034159A">
        <w:t xml:space="preserve"> </w:t>
      </w:r>
      <w:r w:rsidR="001F5EF7" w:rsidRPr="0034159A">
        <w:t xml:space="preserve">make the complaint in writing with sufficient specificity to </w:t>
      </w:r>
      <w:r w:rsidR="006F33BD" w:rsidRPr="0034159A">
        <w:t>permit</w:t>
      </w:r>
      <w:r w:rsidR="001F5EF7" w:rsidRPr="0034159A">
        <w:t xml:space="preserve"> further investigation.  The complaint </w:t>
      </w:r>
      <w:r w:rsidR="001F5EF7" w:rsidRPr="009C70B8">
        <w:rPr>
          <w:strike/>
        </w:rPr>
        <w:t>shall</w:t>
      </w:r>
      <w:r w:rsidR="001F5EF7" w:rsidRPr="0034159A">
        <w:t xml:space="preserve"> </w:t>
      </w:r>
      <w:r w:rsidR="009972B9" w:rsidRPr="00ED44A2">
        <w:rPr>
          <w:u w:val="single"/>
        </w:rPr>
        <w:t>must</w:t>
      </w:r>
      <w:r w:rsidR="009972B9" w:rsidRPr="0034159A">
        <w:t xml:space="preserve"> </w:t>
      </w:r>
      <w:r w:rsidR="001F5EF7" w:rsidRPr="0034159A">
        <w:t>include the name</w:t>
      </w:r>
      <w:r w:rsidRPr="0034159A">
        <w:t>,</w:t>
      </w:r>
      <w:r w:rsidR="001F5EF7" w:rsidRPr="0034159A">
        <w:t xml:space="preserve"> telephone number</w:t>
      </w:r>
      <w:r w:rsidR="00AA71FA" w:rsidRPr="0034159A">
        <w:t>,</w:t>
      </w:r>
      <w:r w:rsidR="001F5EF7" w:rsidRPr="0034159A">
        <w:t xml:space="preserve"> </w:t>
      </w:r>
      <w:r w:rsidRPr="0034159A">
        <w:t xml:space="preserve">and address </w:t>
      </w:r>
      <w:r w:rsidR="001F5EF7" w:rsidRPr="0034159A">
        <w:t xml:space="preserve">of the complainant. </w:t>
      </w:r>
      <w:r w:rsidR="00846878" w:rsidRPr="0034159A">
        <w:t xml:space="preserve"> </w:t>
      </w:r>
      <w:r w:rsidRPr="0034159A">
        <w:t>The complainant</w:t>
      </w:r>
      <w:r w:rsidRPr="009C70B8">
        <w:rPr>
          <w:strike/>
        </w:rPr>
        <w:t xml:space="preserve"> shall</w:t>
      </w:r>
      <w:r w:rsidRPr="0034159A">
        <w:t xml:space="preserve"> </w:t>
      </w:r>
      <w:r w:rsidR="009972B9" w:rsidRPr="00ED44A2">
        <w:rPr>
          <w:u w:val="single"/>
        </w:rPr>
        <w:t>must</w:t>
      </w:r>
      <w:r w:rsidR="009972B9" w:rsidRPr="0034159A">
        <w:t xml:space="preserve"> </w:t>
      </w:r>
      <w:r w:rsidRPr="0034159A">
        <w:t xml:space="preserve">file the complaint with the </w:t>
      </w:r>
      <w:r w:rsidR="00DF4A2A" w:rsidRPr="0034159A">
        <w:t xml:space="preserve">clerk </w:t>
      </w:r>
      <w:r w:rsidRPr="0034159A">
        <w:t xml:space="preserve">in the county where the alleged violation by </w:t>
      </w:r>
      <w:r w:rsidR="00846878" w:rsidRPr="0034159A">
        <w:t>the</w:t>
      </w:r>
      <w:r w:rsidRPr="0034159A">
        <w:t xml:space="preserve"> certified </w:t>
      </w:r>
      <w:r w:rsidRPr="0034159A">
        <w:lastRenderedPageBreak/>
        <w:t>process server occurre</w:t>
      </w:r>
      <w:r w:rsidRPr="00CC7772">
        <w:t xml:space="preserve">d. </w:t>
      </w:r>
      <w:r w:rsidR="00DF4A2A" w:rsidRPr="00CC7772">
        <w:t xml:space="preserve"> The clerk </w:t>
      </w:r>
      <w:r w:rsidR="00DF4A2A" w:rsidRPr="00CC7772">
        <w:rPr>
          <w:strike/>
        </w:rPr>
        <w:t>shall</w:t>
      </w:r>
      <w:r w:rsidR="00DF4A2A" w:rsidRPr="00CC7772">
        <w:t xml:space="preserve"> </w:t>
      </w:r>
      <w:r w:rsidR="009972B9" w:rsidRPr="00CC7772">
        <w:rPr>
          <w:u w:val="single"/>
        </w:rPr>
        <w:t xml:space="preserve">must </w:t>
      </w:r>
      <w:r w:rsidR="00EF0ED7" w:rsidRPr="00CC7772">
        <w:rPr>
          <w:u w:val="single"/>
        </w:rPr>
        <w:t xml:space="preserve">obtain </w:t>
      </w:r>
      <w:r w:rsidR="0056134D" w:rsidRPr="00CC7772">
        <w:rPr>
          <w:u w:val="single"/>
        </w:rPr>
        <w:t>records from the clerk</w:t>
      </w:r>
      <w:r w:rsidR="004D412C" w:rsidRPr="00CC7772">
        <w:rPr>
          <w:u w:val="single"/>
        </w:rPr>
        <w:t xml:space="preserve"> of the county</w:t>
      </w:r>
      <w:r w:rsidR="0056134D" w:rsidRPr="00CC7772">
        <w:rPr>
          <w:u w:val="single"/>
        </w:rPr>
        <w:t xml:space="preserve"> in which the process server is certified</w:t>
      </w:r>
      <w:r w:rsidR="00771AA9" w:rsidRPr="00CC7772">
        <w:rPr>
          <w:u w:val="single"/>
        </w:rPr>
        <w:t>,</w:t>
      </w:r>
      <w:r w:rsidR="0056134D" w:rsidRPr="00CC7772">
        <w:rPr>
          <w:u w:val="single"/>
        </w:rPr>
        <w:t xml:space="preserve"> </w:t>
      </w:r>
      <w:r w:rsidR="00771AA9" w:rsidRPr="00CC7772">
        <w:rPr>
          <w:u w:val="single"/>
        </w:rPr>
        <w:t>as provided in</w:t>
      </w:r>
      <w:r w:rsidR="00096184" w:rsidRPr="00CC7772">
        <w:rPr>
          <w:u w:val="single"/>
        </w:rPr>
        <w:t xml:space="preserve"> subsection </w:t>
      </w:r>
      <w:r w:rsidR="00B547AF" w:rsidRPr="00CC7772">
        <w:rPr>
          <w:u w:val="single"/>
        </w:rPr>
        <w:t>(D)(4)(a)(7)</w:t>
      </w:r>
      <w:r w:rsidR="000519DF" w:rsidRPr="00CC7772">
        <w:rPr>
          <w:u w:val="single"/>
        </w:rPr>
        <w:t>,</w:t>
      </w:r>
      <w:r w:rsidR="00B547AF" w:rsidRPr="00CC7772">
        <w:rPr>
          <w:u w:val="single"/>
        </w:rPr>
        <w:t xml:space="preserve"> and </w:t>
      </w:r>
      <w:r w:rsidR="00DF4A2A" w:rsidRPr="00CC7772">
        <w:t xml:space="preserve">forward </w:t>
      </w:r>
      <w:r w:rsidR="00422ED8">
        <w:rPr>
          <w:u w:val="single"/>
        </w:rPr>
        <w:t xml:space="preserve">those records and </w:t>
      </w:r>
      <w:r w:rsidR="00DF4A2A" w:rsidRPr="00CC7772">
        <w:t>the complaint to the presiding judge.</w:t>
      </w:r>
    </w:p>
    <w:p w14:paraId="08168EE0" w14:textId="77777777" w:rsidR="00F25C09" w:rsidRPr="00CC7772" w:rsidRDefault="00F25C09" w:rsidP="0034159A">
      <w:pPr>
        <w:pStyle w:val="Level1"/>
        <w:numPr>
          <w:ilvl w:val="0"/>
          <w:numId w:val="0"/>
        </w:numPr>
        <w:ind w:left="720"/>
        <w:jc w:val="both"/>
        <w:rPr>
          <w:u w:val="single"/>
        </w:rPr>
      </w:pPr>
    </w:p>
    <w:p w14:paraId="4E461058" w14:textId="3012C417" w:rsidR="007148D1" w:rsidRPr="0034159A" w:rsidRDefault="00B763FE" w:rsidP="00C714F4">
      <w:pPr>
        <w:tabs>
          <w:tab w:val="left" w:pos="1080"/>
        </w:tabs>
        <w:ind w:left="1080" w:hanging="360"/>
        <w:jc w:val="both"/>
      </w:pPr>
      <w:r w:rsidRPr="00CC7772">
        <w:t>b.</w:t>
      </w:r>
      <w:r w:rsidRPr="00CC7772">
        <w:tab/>
      </w:r>
      <w:r w:rsidR="007148D1" w:rsidRPr="00CC7772">
        <w:t>Complaints Initiated by the Presiding Judge.  In accordance with subsection</w:t>
      </w:r>
      <w:r w:rsidR="003D4D2B" w:rsidRPr="00CC7772">
        <w:t xml:space="preserve"> H</w:t>
      </w:r>
      <w:r w:rsidR="007148D1" w:rsidRPr="00CC7772">
        <w:t xml:space="preserve">, the presiding judge may direct court staff to investigate allegations of misconduct or violations of </w:t>
      </w:r>
      <w:r w:rsidR="00CD4094" w:rsidRPr="00CC7772">
        <w:t>statutes</w:t>
      </w:r>
      <w:r w:rsidR="007148D1" w:rsidRPr="00CC7772">
        <w:t>, court rules</w:t>
      </w:r>
      <w:r w:rsidR="00AA71FA" w:rsidRPr="00CC7772">
        <w:t>,</w:t>
      </w:r>
      <w:r w:rsidR="007148D1" w:rsidRPr="00CC7772">
        <w:t xml:space="preserve"> or </w:t>
      </w:r>
      <w:r w:rsidR="00704EDE" w:rsidRPr="00CC7772">
        <w:t>this code section</w:t>
      </w:r>
      <w:r w:rsidR="007148D1" w:rsidRPr="00CC7772">
        <w:t xml:space="preserve"> </w:t>
      </w:r>
      <w:r w:rsidR="00F25C09" w:rsidRPr="00CC7772">
        <w:t>that</w:t>
      </w:r>
      <w:r w:rsidR="007148D1" w:rsidRPr="00CC7772">
        <w:t xml:space="preserve"> may r</w:t>
      </w:r>
      <w:r w:rsidR="007148D1" w:rsidRPr="0034159A">
        <w:t xml:space="preserve">esult in a complaint, if such investigation protects and serves the best interest of the public.  </w:t>
      </w:r>
      <w:r w:rsidR="0065419E" w:rsidRPr="0034159A">
        <w:t xml:space="preserve">Investigation may be ordered even if </w:t>
      </w:r>
      <w:r w:rsidR="007148D1" w:rsidRPr="0034159A">
        <w:t xml:space="preserve">the complainant does not wish to have </w:t>
      </w:r>
      <w:r w:rsidR="0065419E" w:rsidRPr="0034159A">
        <w:t>his or her</w:t>
      </w:r>
      <w:r w:rsidR="007148D1" w:rsidRPr="0034159A">
        <w:t xml:space="preserve"> identi</w:t>
      </w:r>
      <w:r w:rsidR="003D4D2B" w:rsidRPr="0034159A">
        <w:t>t</w:t>
      </w:r>
      <w:r w:rsidR="007148D1" w:rsidRPr="0034159A">
        <w:t>y disclosed to the certificate holder.</w:t>
      </w:r>
    </w:p>
    <w:p w14:paraId="70EDF23B" w14:textId="4845B2AF" w:rsidR="007148D1" w:rsidRPr="0034159A" w:rsidRDefault="00B763FE" w:rsidP="006257AF">
      <w:pPr>
        <w:tabs>
          <w:tab w:val="left" w:pos="1080"/>
        </w:tabs>
        <w:ind w:left="1080" w:hanging="360"/>
        <w:jc w:val="both"/>
      </w:pPr>
      <w:r w:rsidRPr="0034159A">
        <w:t>c.</w:t>
      </w:r>
      <w:r w:rsidRPr="0034159A">
        <w:tab/>
      </w:r>
      <w:r w:rsidR="007148D1" w:rsidRPr="0034159A">
        <w:t xml:space="preserve">Anonymous Complaints.  The presiding judge </w:t>
      </w:r>
      <w:r w:rsidR="007148D1" w:rsidRPr="009C70B8">
        <w:rPr>
          <w:strike/>
        </w:rPr>
        <w:t>shall</w:t>
      </w:r>
      <w:r w:rsidR="007148D1" w:rsidRPr="0034159A">
        <w:t xml:space="preserve"> </w:t>
      </w:r>
      <w:r w:rsidR="00C0364C">
        <w:rPr>
          <w:u w:val="single"/>
        </w:rPr>
        <w:t>must</w:t>
      </w:r>
      <w:r w:rsidR="009972B9" w:rsidRPr="0034159A">
        <w:t xml:space="preserve"> </w:t>
      </w:r>
      <w:r w:rsidR="007148D1" w:rsidRPr="0034159A">
        <w:t xml:space="preserve">not accept anonymous complaints. </w:t>
      </w:r>
    </w:p>
    <w:p w14:paraId="7372C1B5" w14:textId="77777777" w:rsidR="00846878" w:rsidRPr="0034159A" w:rsidRDefault="00846878" w:rsidP="0034159A">
      <w:pPr>
        <w:ind w:left="1080"/>
        <w:jc w:val="both"/>
      </w:pPr>
    </w:p>
    <w:p w14:paraId="147E3BC3" w14:textId="77777777" w:rsidR="00846878" w:rsidRPr="0034159A" w:rsidRDefault="00E304AA" w:rsidP="0034159A">
      <w:pPr>
        <w:tabs>
          <w:tab w:val="left" w:pos="1080"/>
        </w:tabs>
        <w:ind w:left="1080" w:hanging="360"/>
        <w:jc w:val="both"/>
      </w:pPr>
      <w:r w:rsidRPr="0034159A">
        <w:t>d.</w:t>
      </w:r>
      <w:r w:rsidRPr="0034159A">
        <w:tab/>
      </w:r>
      <w:r w:rsidR="00846878" w:rsidRPr="0034159A">
        <w:t xml:space="preserve">Authority after Expiration.  If a complaint or investigation is pending prior to the expiration date of a certificate, the provisions of subsection G regarding the </w:t>
      </w:r>
      <w:r w:rsidR="00CB12D0" w:rsidRPr="0034159A">
        <w:t>expiration</w:t>
      </w:r>
      <w:r w:rsidR="00846878" w:rsidRPr="0034159A">
        <w:t xml:space="preserve"> of the certificate do not affect the </w:t>
      </w:r>
      <w:r w:rsidR="00CB12D0" w:rsidRPr="0034159A">
        <w:t>authority</w:t>
      </w:r>
      <w:r w:rsidR="00846878" w:rsidRPr="0034159A">
        <w:t xml:space="preserve"> of the presiding judge to:</w:t>
      </w:r>
    </w:p>
    <w:p w14:paraId="49C756D2" w14:textId="77777777" w:rsidR="00846878" w:rsidRPr="0034159A" w:rsidRDefault="00846878" w:rsidP="0034159A">
      <w:pPr>
        <w:pStyle w:val="ListParagraph"/>
        <w:ind w:left="1080"/>
      </w:pPr>
    </w:p>
    <w:p w14:paraId="7F5A8BDB" w14:textId="77777777" w:rsidR="00846878" w:rsidRPr="0034159A" w:rsidRDefault="00B763FE" w:rsidP="006257AF">
      <w:pPr>
        <w:tabs>
          <w:tab w:val="left" w:pos="1440"/>
        </w:tabs>
        <w:ind w:left="1440" w:hanging="360"/>
        <w:jc w:val="both"/>
      </w:pPr>
      <w:r w:rsidRPr="0034159A">
        <w:t>(1)</w:t>
      </w:r>
      <w:r w:rsidRPr="0034159A">
        <w:tab/>
      </w:r>
      <w:r w:rsidR="00846878" w:rsidRPr="0034159A">
        <w:t>Initiate a complaint;</w:t>
      </w:r>
    </w:p>
    <w:p w14:paraId="4FB43B08" w14:textId="77777777" w:rsidR="00846878" w:rsidRPr="0034159A" w:rsidRDefault="00B763FE" w:rsidP="006257AF">
      <w:pPr>
        <w:ind w:left="1440" w:hanging="360"/>
        <w:jc w:val="both"/>
      </w:pPr>
      <w:r w:rsidRPr="0034159A">
        <w:t>(2)</w:t>
      </w:r>
      <w:r w:rsidRPr="0034159A">
        <w:tab/>
      </w:r>
      <w:r w:rsidR="00846878" w:rsidRPr="0034159A">
        <w:t>Investigate a complaint; or</w:t>
      </w:r>
    </w:p>
    <w:p w14:paraId="50498017" w14:textId="77777777" w:rsidR="00250C95" w:rsidRPr="0034159A" w:rsidRDefault="00B763FE" w:rsidP="006257AF">
      <w:pPr>
        <w:tabs>
          <w:tab w:val="left" w:pos="1440"/>
        </w:tabs>
        <w:ind w:left="1440" w:hanging="360"/>
        <w:jc w:val="both"/>
      </w:pPr>
      <w:r w:rsidRPr="0034159A">
        <w:t>(3)</w:t>
      </w:r>
      <w:r w:rsidR="006257AF" w:rsidRPr="0034159A">
        <w:tab/>
      </w:r>
      <w:r w:rsidR="00846878" w:rsidRPr="0034159A">
        <w:t>Take disciplinary action regarding the certificate of a certificate holder.</w:t>
      </w:r>
    </w:p>
    <w:p w14:paraId="2EC3D88F" w14:textId="77777777" w:rsidR="00846878" w:rsidRDefault="00846878" w:rsidP="00F25C09">
      <w:pPr>
        <w:jc w:val="both"/>
        <w:rPr>
          <w:u w:val="single"/>
        </w:rPr>
      </w:pPr>
    </w:p>
    <w:p w14:paraId="2A57B680" w14:textId="003FB6AF" w:rsidR="00F80AE0" w:rsidRPr="0034159A" w:rsidRDefault="00C1700E" w:rsidP="00130DFE">
      <w:pPr>
        <w:pStyle w:val="Level1"/>
        <w:numPr>
          <w:ilvl w:val="0"/>
          <w:numId w:val="0"/>
        </w:numPr>
        <w:tabs>
          <w:tab w:val="left" w:pos="1080"/>
        </w:tabs>
        <w:ind w:left="1080" w:hanging="360"/>
        <w:jc w:val="both"/>
        <w:rPr>
          <w:spacing w:val="-6"/>
        </w:rPr>
      </w:pPr>
      <w:r w:rsidRPr="0034159A">
        <w:rPr>
          <w:spacing w:val="-6"/>
        </w:rPr>
        <w:t>e.</w:t>
      </w:r>
      <w:r w:rsidRPr="0034159A">
        <w:rPr>
          <w:spacing w:val="-6"/>
        </w:rPr>
        <w:tab/>
      </w:r>
      <w:r w:rsidR="00F80AE0" w:rsidRPr="0034159A">
        <w:rPr>
          <w:spacing w:val="-6"/>
        </w:rPr>
        <w:t xml:space="preserve">Standing of Complainant.  A complainant does not have standing regarding any proceedings and is not a party to any proceedings.  </w:t>
      </w:r>
      <w:r w:rsidR="009A28DE" w:rsidRPr="00AD47A3">
        <w:rPr>
          <w:spacing w:val="-6"/>
          <w:u w:val="single"/>
        </w:rPr>
        <w:t>On</w:t>
      </w:r>
      <w:r w:rsidR="002F7AB7" w:rsidRPr="00AD47A3">
        <w:rPr>
          <w:spacing w:val="-6"/>
          <w:u w:val="single"/>
        </w:rPr>
        <w:t xml:space="preserve"> th</w:t>
      </w:r>
      <w:r w:rsidR="002F7AB7" w:rsidRPr="006F38A0">
        <w:rPr>
          <w:spacing w:val="-6"/>
          <w:u w:val="single"/>
        </w:rPr>
        <w:t>e</w:t>
      </w:r>
      <w:r w:rsidR="00F80AE0" w:rsidRPr="006F38A0">
        <w:rPr>
          <w:spacing w:val="-6"/>
          <w:u w:val="single"/>
        </w:rPr>
        <w:t xml:space="preserve"> </w:t>
      </w:r>
      <w:proofErr w:type="spellStart"/>
      <w:r w:rsidR="00AD47A3" w:rsidRPr="006F38A0">
        <w:rPr>
          <w:strike/>
          <w:spacing w:val="-6"/>
        </w:rPr>
        <w:t>The</w:t>
      </w:r>
      <w:proofErr w:type="spellEnd"/>
      <w:r w:rsidR="00AD47A3" w:rsidRPr="006F38A0">
        <w:rPr>
          <w:strike/>
          <w:spacing w:val="-6"/>
        </w:rPr>
        <w:t xml:space="preserve"> </w:t>
      </w:r>
      <w:r w:rsidR="00F80AE0" w:rsidRPr="006F38A0">
        <w:rPr>
          <w:spacing w:val="-6"/>
        </w:rPr>
        <w:t>complainant</w:t>
      </w:r>
      <w:r w:rsidR="002F7AB7" w:rsidRPr="006F38A0">
        <w:rPr>
          <w:spacing w:val="-6"/>
          <w:u w:val="single"/>
        </w:rPr>
        <w:t>’s request to</w:t>
      </w:r>
      <w:r w:rsidR="007B7FCA" w:rsidRPr="006F38A0">
        <w:rPr>
          <w:spacing w:val="-6"/>
          <w:u w:val="single"/>
        </w:rPr>
        <w:t>,</w:t>
      </w:r>
      <w:r w:rsidR="002F7AB7" w:rsidRPr="006F38A0">
        <w:rPr>
          <w:spacing w:val="-6"/>
          <w:u w:val="single"/>
        </w:rPr>
        <w:t xml:space="preserve"> and approval </w:t>
      </w:r>
      <w:r w:rsidR="007B7FCA" w:rsidRPr="006F38A0">
        <w:rPr>
          <w:spacing w:val="-6"/>
          <w:u w:val="single"/>
        </w:rPr>
        <w:t>by,</w:t>
      </w:r>
      <w:r w:rsidR="002F7AB7" w:rsidRPr="006F38A0">
        <w:rPr>
          <w:spacing w:val="-6"/>
          <w:u w:val="single"/>
        </w:rPr>
        <w:t xml:space="preserve"> the presiding judge</w:t>
      </w:r>
      <w:r w:rsidR="009A28DE" w:rsidRPr="006F38A0">
        <w:rPr>
          <w:spacing w:val="-6"/>
          <w:u w:val="single"/>
        </w:rPr>
        <w:t>, the complainant</w:t>
      </w:r>
      <w:r w:rsidR="00F80AE0" w:rsidRPr="006F38A0">
        <w:rPr>
          <w:spacing w:val="-6"/>
        </w:rPr>
        <w:t xml:space="preserve"> may</w:t>
      </w:r>
      <w:r w:rsidR="006F38A0" w:rsidRPr="006F38A0">
        <w:rPr>
          <w:strike/>
          <w:spacing w:val="-6"/>
        </w:rPr>
        <w:t>, upon request to the presiding judge,</w:t>
      </w:r>
      <w:r w:rsidR="00F80AE0" w:rsidRPr="006F38A0">
        <w:rPr>
          <w:spacing w:val="-6"/>
        </w:rPr>
        <w:t xml:space="preserve"> receive notice of any public proceeding concerning the compla</w:t>
      </w:r>
      <w:r w:rsidR="00D27EBF" w:rsidRPr="006F38A0">
        <w:rPr>
          <w:spacing w:val="-6"/>
        </w:rPr>
        <w:t>int or any consent agreements.</w:t>
      </w:r>
    </w:p>
    <w:p w14:paraId="02010A18" w14:textId="77777777" w:rsidR="00F80AE0" w:rsidRPr="0034159A" w:rsidRDefault="00F80AE0" w:rsidP="0034159A">
      <w:pPr>
        <w:jc w:val="both"/>
      </w:pPr>
    </w:p>
    <w:p w14:paraId="7CECFA08" w14:textId="77777777" w:rsidR="00F80AE0" w:rsidRPr="0034159A" w:rsidRDefault="00C1700E" w:rsidP="00130DFE">
      <w:pPr>
        <w:pStyle w:val="Level1"/>
        <w:numPr>
          <w:ilvl w:val="0"/>
          <w:numId w:val="0"/>
        </w:numPr>
        <w:tabs>
          <w:tab w:val="left" w:pos="1080"/>
        </w:tabs>
        <w:ind w:left="1080" w:hanging="360"/>
        <w:jc w:val="both"/>
      </w:pPr>
      <w:r w:rsidRPr="0034159A">
        <w:t>f.</w:t>
      </w:r>
      <w:r w:rsidRPr="0034159A">
        <w:tab/>
      </w:r>
      <w:r w:rsidR="00F80AE0" w:rsidRPr="0034159A">
        <w:t>Non-abatement.  Unwillingness</w:t>
      </w:r>
      <w:r w:rsidR="001661A2" w:rsidRPr="0034159A">
        <w:t xml:space="preserve"> or</w:t>
      </w:r>
      <w:r w:rsidR="00F80AE0" w:rsidRPr="0034159A">
        <w:t xml:space="preserve"> failure of the complainant to cooperate with judicial officers, judicial staff, staff of the clerk of the co</w:t>
      </w:r>
      <w:r w:rsidR="00846878" w:rsidRPr="0034159A">
        <w:t>u</w:t>
      </w:r>
      <w:r w:rsidR="00F80AE0" w:rsidRPr="0034159A">
        <w:t>rt</w:t>
      </w:r>
      <w:r w:rsidR="00637CB4" w:rsidRPr="0034159A">
        <w:t>,</w:t>
      </w:r>
      <w:r w:rsidR="00F80AE0" w:rsidRPr="0034159A">
        <w:t xml:space="preserve"> or division staff</w:t>
      </w:r>
      <w:r w:rsidR="001661A2" w:rsidRPr="0034159A">
        <w:t>;</w:t>
      </w:r>
      <w:r w:rsidR="00F80AE0" w:rsidRPr="0034159A">
        <w:t xml:space="preserve"> withdrawal of the complaint or a specific allegation of misconduct or violation contained in the complaint</w:t>
      </w:r>
      <w:r w:rsidR="001661A2" w:rsidRPr="0034159A">
        <w:t>;</w:t>
      </w:r>
      <w:r w:rsidR="00F80AE0" w:rsidRPr="0034159A">
        <w:rPr>
          <w:b/>
        </w:rPr>
        <w:t xml:space="preserve"> </w:t>
      </w:r>
      <w:r w:rsidR="00F80AE0" w:rsidRPr="0034159A">
        <w:t>settlement or compromise between the complainant and the certificate holder</w:t>
      </w:r>
      <w:r w:rsidR="001661A2" w:rsidRPr="0034159A">
        <w:t>;</w:t>
      </w:r>
      <w:r w:rsidR="00F80AE0" w:rsidRPr="0034159A">
        <w:t xml:space="preserve"> or restitution by the certificate holder </w:t>
      </w:r>
      <w:r w:rsidR="00F80AE0" w:rsidRPr="009C70B8">
        <w:rPr>
          <w:strike/>
        </w:rPr>
        <w:t>shall</w:t>
      </w:r>
      <w:r w:rsidR="00F80AE0" w:rsidRPr="0034159A">
        <w:t xml:space="preserve"> </w:t>
      </w:r>
      <w:r w:rsidR="009972B9" w:rsidRPr="00ED44A2">
        <w:rPr>
          <w:u w:val="single"/>
        </w:rPr>
        <w:t>must</w:t>
      </w:r>
      <w:r w:rsidR="009972B9" w:rsidRPr="0034159A">
        <w:t xml:space="preserve"> </w:t>
      </w:r>
      <w:r w:rsidR="00F80AE0" w:rsidRPr="0034159A">
        <w:t>not abate the processing of any complaint or disciplinary proceeding.</w:t>
      </w:r>
    </w:p>
    <w:p w14:paraId="2A40F168" w14:textId="77777777" w:rsidR="00F80AE0" w:rsidRDefault="00F80AE0" w:rsidP="0034159A">
      <w:pPr>
        <w:pStyle w:val="Level1"/>
        <w:numPr>
          <w:ilvl w:val="0"/>
          <w:numId w:val="0"/>
        </w:numPr>
        <w:jc w:val="both"/>
      </w:pPr>
    </w:p>
    <w:p w14:paraId="1879EDF0" w14:textId="77777777" w:rsidR="00C673E4" w:rsidRPr="0034159A" w:rsidRDefault="00C1700E" w:rsidP="00F25C09">
      <w:pPr>
        <w:pStyle w:val="Level1"/>
        <w:numPr>
          <w:ilvl w:val="0"/>
          <w:numId w:val="0"/>
        </w:numPr>
        <w:tabs>
          <w:tab w:val="left" w:pos="1080"/>
        </w:tabs>
        <w:ind w:left="1080" w:hanging="360"/>
        <w:jc w:val="both"/>
      </w:pPr>
      <w:r w:rsidRPr="0034159A">
        <w:t>g.</w:t>
      </w:r>
      <w:r w:rsidRPr="0034159A">
        <w:tab/>
      </w:r>
      <w:r w:rsidR="00C673E4" w:rsidRPr="0034159A">
        <w:t>Confidentiality.  Information or documents obtained or generated by the presiding judge, clerk, director, division staff</w:t>
      </w:r>
      <w:r w:rsidR="00637CB4" w:rsidRPr="0034159A">
        <w:t>,</w:t>
      </w:r>
      <w:r w:rsidR="00C673E4" w:rsidRPr="0034159A">
        <w:t xml:space="preserve"> or court employees during an open investigation</w:t>
      </w:r>
      <w:r w:rsidR="00FB01EA" w:rsidRPr="0034159A">
        <w:t>,</w:t>
      </w:r>
      <w:r w:rsidR="00C673E4" w:rsidRPr="0034159A">
        <w:t xml:space="preserve"> or received in an initial report of misconduct</w:t>
      </w:r>
      <w:r w:rsidR="00FB01EA" w:rsidRPr="0034159A">
        <w:t>,</w:t>
      </w:r>
      <w:r w:rsidR="00C673E4" w:rsidRPr="0034159A">
        <w:t xml:space="preserve"> are confidential except as mandated by court rules or this section.</w:t>
      </w:r>
    </w:p>
    <w:p w14:paraId="18A9CAC9" w14:textId="77777777" w:rsidR="00C673E4" w:rsidRPr="0034159A" w:rsidRDefault="00C673E4" w:rsidP="0034159A">
      <w:pPr>
        <w:pStyle w:val="Level1"/>
        <w:numPr>
          <w:ilvl w:val="0"/>
          <w:numId w:val="0"/>
        </w:numPr>
        <w:ind w:left="1080"/>
        <w:jc w:val="both"/>
      </w:pPr>
    </w:p>
    <w:p w14:paraId="44D53625" w14:textId="77777777" w:rsidR="00C673E4" w:rsidRPr="0034159A" w:rsidRDefault="00C673E4" w:rsidP="001E7CC5">
      <w:pPr>
        <w:tabs>
          <w:tab w:val="left" w:pos="-1080"/>
          <w:tab w:val="left" w:pos="-720"/>
          <w:tab w:val="left" w:pos="1440"/>
        </w:tabs>
        <w:ind w:left="1440" w:hanging="360"/>
        <w:jc w:val="both"/>
        <w:rPr>
          <w:spacing w:val="-6"/>
        </w:rPr>
      </w:pPr>
      <w:r w:rsidRPr="0034159A">
        <w:t xml:space="preserve">(1) </w:t>
      </w:r>
      <w:r w:rsidRPr="0034159A">
        <w:rPr>
          <w:spacing w:val="-6"/>
        </w:rPr>
        <w:t>Confidential information may be disclosed during the course of an investigation:</w:t>
      </w:r>
    </w:p>
    <w:p w14:paraId="428AFAF7" w14:textId="77777777" w:rsidR="00C673E4" w:rsidRPr="0034159A" w:rsidRDefault="00C673E4" w:rsidP="0034159A">
      <w:pPr>
        <w:pStyle w:val="Level4"/>
        <w:tabs>
          <w:tab w:val="left" w:pos="1800"/>
        </w:tabs>
        <w:ind w:left="1800" w:hanging="360"/>
        <w:jc w:val="both"/>
        <w:rPr>
          <w:rFonts w:ascii="Times New Roman" w:hAnsi="Times New Roman"/>
        </w:rPr>
      </w:pPr>
      <w:r w:rsidRPr="0034159A">
        <w:rPr>
          <w:rFonts w:ascii="Times New Roman" w:hAnsi="Times New Roman"/>
        </w:rPr>
        <w:t>(a)</w:t>
      </w:r>
      <w:r w:rsidR="00F62DC5">
        <w:rPr>
          <w:rFonts w:ascii="Times New Roman" w:hAnsi="Times New Roman"/>
        </w:rPr>
        <w:tab/>
      </w:r>
      <w:r w:rsidRPr="0034159A">
        <w:rPr>
          <w:rFonts w:ascii="Times New Roman" w:hAnsi="Times New Roman"/>
        </w:rPr>
        <w:t>To judicial officers, court staff, the attorney general, county attorney, law enforcement</w:t>
      </w:r>
      <w:r w:rsidR="00637CB4" w:rsidRPr="0034159A">
        <w:rPr>
          <w:rFonts w:ascii="Times New Roman" w:hAnsi="Times New Roman"/>
        </w:rPr>
        <w:t>,</w:t>
      </w:r>
      <w:r w:rsidRPr="0034159A">
        <w:rPr>
          <w:rFonts w:ascii="Times New Roman" w:hAnsi="Times New Roman"/>
        </w:rPr>
        <w:t xml:space="preserve"> and other regulatory officials;</w:t>
      </w:r>
    </w:p>
    <w:p w14:paraId="68CAA12E" w14:textId="77777777" w:rsidR="00C673E4" w:rsidRPr="0034159A" w:rsidRDefault="00C673E4" w:rsidP="0034159A">
      <w:pPr>
        <w:pStyle w:val="Level4"/>
        <w:tabs>
          <w:tab w:val="left" w:pos="1800"/>
        </w:tabs>
        <w:ind w:left="1800" w:hanging="360"/>
        <w:jc w:val="both"/>
        <w:rPr>
          <w:highlight w:val="yellow"/>
        </w:rPr>
      </w:pPr>
      <w:r w:rsidRPr="0034159A">
        <w:rPr>
          <w:rFonts w:ascii="Times New Roman" w:hAnsi="Times New Roman"/>
          <w:spacing w:val="-6"/>
        </w:rPr>
        <w:t>(b)</w:t>
      </w:r>
      <w:r w:rsidR="001E7CC5" w:rsidRPr="0034159A">
        <w:rPr>
          <w:rFonts w:ascii="Times New Roman" w:hAnsi="Times New Roman"/>
          <w:spacing w:val="-6"/>
        </w:rPr>
        <w:tab/>
      </w:r>
      <w:r w:rsidRPr="0034159A">
        <w:rPr>
          <w:rFonts w:ascii="Times New Roman" w:hAnsi="Times New Roman"/>
          <w:spacing w:val="-6"/>
        </w:rPr>
        <w:t>If the presiding judge makes a finding the disclosure is in the best interest of the public and the interest is not outweighed by any other interests; or</w:t>
      </w:r>
      <w:r w:rsidR="00AC2C7E" w:rsidRPr="0034159A">
        <w:rPr>
          <w:rFonts w:ascii="Times New Roman" w:hAnsi="Times New Roman"/>
          <w:spacing w:val="-6"/>
        </w:rPr>
        <w:t xml:space="preserve"> i</w:t>
      </w:r>
      <w:r w:rsidRPr="0034159A">
        <w:rPr>
          <w:rFonts w:ascii="Times New Roman" w:hAnsi="Times New Roman"/>
          <w:spacing w:val="-6"/>
        </w:rPr>
        <w:t>s not contrary to law.</w:t>
      </w:r>
    </w:p>
    <w:p w14:paraId="40965E8B" w14:textId="162FF0FE" w:rsidR="00C673E4" w:rsidRPr="0034159A" w:rsidRDefault="001E7CC5" w:rsidP="0034159A">
      <w:pPr>
        <w:pStyle w:val="Level1"/>
        <w:numPr>
          <w:ilvl w:val="0"/>
          <w:numId w:val="0"/>
        </w:numPr>
        <w:ind w:left="1440" w:hanging="360"/>
        <w:jc w:val="both"/>
      </w:pPr>
      <w:r w:rsidRPr="0034159A">
        <w:t>(2)</w:t>
      </w:r>
      <w:r w:rsidRPr="0034159A">
        <w:tab/>
      </w:r>
      <w:r w:rsidRPr="00C0364C">
        <w:rPr>
          <w:strike/>
        </w:rPr>
        <w:t>Upon</w:t>
      </w:r>
      <w:r w:rsidR="00C0364C" w:rsidRPr="00C714F4">
        <w:rPr>
          <w:strike/>
        </w:rPr>
        <w:t xml:space="preserve"> </w:t>
      </w:r>
      <w:r w:rsidR="00944277" w:rsidRPr="00C0364C">
        <w:rPr>
          <w:u w:val="single"/>
        </w:rPr>
        <w:t>On</w:t>
      </w:r>
      <w:r w:rsidRPr="0034159A">
        <w:t xml:space="preserve"> </w:t>
      </w:r>
      <w:r w:rsidR="00C673E4" w:rsidRPr="0034159A">
        <w:t xml:space="preserve">a determination of probable cause, all information and documents are open for public </w:t>
      </w:r>
      <w:r w:rsidR="00CB12D0" w:rsidRPr="0034159A">
        <w:t>inspection</w:t>
      </w:r>
      <w:r w:rsidR="00C673E4" w:rsidRPr="0034159A">
        <w:t xml:space="preserve"> unless:</w:t>
      </w:r>
    </w:p>
    <w:p w14:paraId="63B5C57F" w14:textId="77777777" w:rsidR="00C673E4" w:rsidRPr="0034159A" w:rsidRDefault="00AF0C91" w:rsidP="0034159A">
      <w:pPr>
        <w:tabs>
          <w:tab w:val="left" w:pos="1800"/>
        </w:tabs>
        <w:ind w:left="1800" w:hanging="360"/>
        <w:jc w:val="both"/>
      </w:pPr>
      <w:r w:rsidRPr="0034159A">
        <w:lastRenderedPageBreak/>
        <w:t>(a)</w:t>
      </w:r>
      <w:r w:rsidR="00E304AA" w:rsidRPr="0034159A">
        <w:tab/>
      </w:r>
      <w:r w:rsidR="00C673E4" w:rsidRPr="0034159A">
        <w:t>Confidential by law or public record rules adopted by the supreme court</w:t>
      </w:r>
      <w:r w:rsidRPr="0034159A">
        <w:t>,</w:t>
      </w:r>
      <w:r w:rsidR="00C673E4" w:rsidRPr="0034159A">
        <w:t xml:space="preserve"> or</w:t>
      </w:r>
    </w:p>
    <w:p w14:paraId="4F669285" w14:textId="5DB6C06B" w:rsidR="00C673E4" w:rsidRPr="0034159A" w:rsidRDefault="00C673E4" w:rsidP="0034159A">
      <w:pPr>
        <w:tabs>
          <w:tab w:val="left" w:pos="1800"/>
        </w:tabs>
        <w:ind w:left="1800" w:hanging="360"/>
        <w:jc w:val="both"/>
      </w:pPr>
      <w:r w:rsidRPr="0034159A">
        <w:t>(b)</w:t>
      </w:r>
      <w:r w:rsidR="00E304AA" w:rsidRPr="0034159A">
        <w:tab/>
      </w:r>
      <w:r w:rsidRPr="0034159A">
        <w:t xml:space="preserve">If the presiding judge determines further investigation is necessary, the information or documents and those compiled in the further investigation </w:t>
      </w:r>
      <w:r w:rsidRPr="009C70B8">
        <w:rPr>
          <w:strike/>
        </w:rPr>
        <w:t>shall</w:t>
      </w:r>
      <w:r w:rsidRPr="0034159A">
        <w:t xml:space="preserve"> </w:t>
      </w:r>
      <w:r w:rsidR="00C0364C">
        <w:rPr>
          <w:u w:val="single"/>
        </w:rPr>
        <w:t>must</w:t>
      </w:r>
      <w:r w:rsidR="009972B9" w:rsidRPr="0034159A">
        <w:t xml:space="preserve"> </w:t>
      </w:r>
      <w:r w:rsidRPr="0034159A">
        <w:t>remain confidential until probable cause is determined.</w:t>
      </w:r>
    </w:p>
    <w:p w14:paraId="2D0FDC0C" w14:textId="3CC96B8E" w:rsidR="00C673E4" w:rsidRPr="0034159A" w:rsidRDefault="00C673E4" w:rsidP="0034159A">
      <w:pPr>
        <w:pStyle w:val="Level1"/>
        <w:numPr>
          <w:ilvl w:val="0"/>
          <w:numId w:val="29"/>
        </w:numPr>
        <w:jc w:val="both"/>
      </w:pPr>
      <w:r w:rsidRPr="0034159A">
        <w:t xml:space="preserve">The address and phone number of the complainant </w:t>
      </w:r>
      <w:r w:rsidRPr="009C70B8">
        <w:rPr>
          <w:strike/>
        </w:rPr>
        <w:t>shall</w:t>
      </w:r>
      <w:r w:rsidRPr="0034159A">
        <w:t xml:space="preserve"> </w:t>
      </w:r>
      <w:r w:rsidR="00C0364C">
        <w:rPr>
          <w:u w:val="single"/>
        </w:rPr>
        <w:t>must</w:t>
      </w:r>
      <w:r w:rsidR="009972B9" w:rsidRPr="0034159A">
        <w:t xml:space="preserve"> </w:t>
      </w:r>
      <w:r w:rsidRPr="0034159A">
        <w:t>remain confidential.</w:t>
      </w:r>
    </w:p>
    <w:p w14:paraId="54798922" w14:textId="77777777" w:rsidR="00C673E4" w:rsidRDefault="00C673E4" w:rsidP="0034159A">
      <w:pPr>
        <w:pStyle w:val="ListParagraph"/>
        <w:ind w:left="360"/>
        <w:rPr>
          <w:highlight w:val="yellow"/>
        </w:rPr>
      </w:pPr>
    </w:p>
    <w:p w14:paraId="558EAFD9" w14:textId="77777777" w:rsidR="001F5EF7" w:rsidRPr="000A49C0" w:rsidRDefault="005E03D4" w:rsidP="005E03D4">
      <w:pPr>
        <w:ind w:left="720" w:hanging="360"/>
        <w:jc w:val="both"/>
      </w:pPr>
      <w:r>
        <w:t>2.</w:t>
      </w:r>
      <w:r>
        <w:tab/>
      </w:r>
      <w:r w:rsidR="00F9364E" w:rsidRPr="000A49C0">
        <w:t xml:space="preserve">Grounds for Discipline. </w:t>
      </w:r>
      <w:r w:rsidR="00D12896" w:rsidRPr="000A49C0">
        <w:t xml:space="preserve"> </w:t>
      </w:r>
      <w:r w:rsidR="001F5EF7" w:rsidRPr="000A49C0">
        <w:t>A certificate holder is subject to disciplinary action if the presiding judge finds the certificate holder</w:t>
      </w:r>
      <w:r w:rsidR="001E06E0" w:rsidRPr="000A49C0">
        <w:t xml:space="preserve"> has engaged in one or more of the following</w:t>
      </w:r>
      <w:r w:rsidR="001F5EF7" w:rsidRPr="000A49C0">
        <w:t>:</w:t>
      </w:r>
    </w:p>
    <w:p w14:paraId="5DFCF125" w14:textId="77777777" w:rsidR="00B44D64" w:rsidRPr="000A49C0" w:rsidRDefault="00B44D64" w:rsidP="00B44D64">
      <w:pPr>
        <w:ind w:left="720"/>
        <w:jc w:val="both"/>
      </w:pPr>
    </w:p>
    <w:p w14:paraId="4BBC0610" w14:textId="77777777" w:rsidR="001F5EF7" w:rsidRPr="000A49C0" w:rsidRDefault="00C63E35" w:rsidP="000A49C0">
      <w:pPr>
        <w:numPr>
          <w:ilvl w:val="3"/>
          <w:numId w:val="10"/>
        </w:numPr>
        <w:tabs>
          <w:tab w:val="left" w:pos="1080"/>
        </w:tabs>
        <w:ind w:left="1080" w:hanging="360"/>
        <w:jc w:val="both"/>
      </w:pPr>
      <w:r w:rsidRPr="000A49C0">
        <w:t>Failed to perf</w:t>
      </w:r>
      <w:r w:rsidR="00593D53" w:rsidRPr="000A49C0">
        <w:t>or</w:t>
      </w:r>
      <w:r w:rsidRPr="000A49C0">
        <w:t>m any duty or discharge any obligation in the course of the certificate holder</w:t>
      </w:r>
      <w:r w:rsidR="00AF0C91" w:rsidRPr="000A49C0">
        <w:t>’</w:t>
      </w:r>
      <w:r w:rsidRPr="000A49C0">
        <w:t>s responsibilities as required by law</w:t>
      </w:r>
      <w:r w:rsidR="00CC1560" w:rsidRPr="000A49C0">
        <w:t>,</w:t>
      </w:r>
      <w:r w:rsidRPr="000A49C0">
        <w:t xml:space="preserve"> court rules, or this </w:t>
      </w:r>
      <w:r w:rsidR="003A23A6" w:rsidRPr="000A49C0">
        <w:t>code</w:t>
      </w:r>
      <w:r w:rsidRPr="000A49C0">
        <w:t xml:space="preserve"> section;</w:t>
      </w:r>
    </w:p>
    <w:p w14:paraId="074163B1" w14:textId="77777777" w:rsidR="00B44D64" w:rsidRPr="000A49C0" w:rsidRDefault="00B44D64" w:rsidP="00B44D64">
      <w:pPr>
        <w:ind w:left="1080"/>
        <w:jc w:val="both"/>
      </w:pPr>
    </w:p>
    <w:p w14:paraId="729A228A" w14:textId="3207F8D8" w:rsidR="00C63E35" w:rsidRDefault="00C63E35" w:rsidP="00B44D64">
      <w:pPr>
        <w:numPr>
          <w:ilvl w:val="3"/>
          <w:numId w:val="10"/>
        </w:numPr>
        <w:tabs>
          <w:tab w:val="left" w:pos="1080"/>
        </w:tabs>
        <w:ind w:left="1080" w:hanging="360"/>
        <w:jc w:val="both"/>
      </w:pPr>
      <w:r w:rsidRPr="000A49C0">
        <w:t>Failed to cooperate or supply information to the presiding judge, clerk of the court, judicial staff</w:t>
      </w:r>
      <w:r w:rsidR="000C18BC" w:rsidRPr="000A49C0">
        <w:t>,</w:t>
      </w:r>
      <w:r w:rsidRPr="000A49C0">
        <w:t xml:space="preserve"> or division staff by the specific time stated in any request;</w:t>
      </w:r>
    </w:p>
    <w:p w14:paraId="76E23601" w14:textId="77777777" w:rsidR="006A486C" w:rsidRPr="000A49C0" w:rsidRDefault="006A486C" w:rsidP="00C714F4">
      <w:pPr>
        <w:tabs>
          <w:tab w:val="left" w:pos="1080"/>
        </w:tabs>
        <w:ind w:left="1080"/>
        <w:jc w:val="both"/>
      </w:pPr>
    </w:p>
    <w:p w14:paraId="1E2BEC8A" w14:textId="77777777" w:rsidR="00C63E35" w:rsidRPr="000A49C0" w:rsidRDefault="00C63E35" w:rsidP="000A49C0">
      <w:pPr>
        <w:numPr>
          <w:ilvl w:val="3"/>
          <w:numId w:val="10"/>
        </w:numPr>
        <w:tabs>
          <w:tab w:val="left" w:pos="1080"/>
        </w:tabs>
        <w:ind w:left="1080" w:hanging="360"/>
        <w:jc w:val="both"/>
      </w:pPr>
      <w:r w:rsidRPr="000A49C0">
        <w:t>Aided or assisted another person to provide services requiring certification if the other person does not hold the required certification;</w:t>
      </w:r>
    </w:p>
    <w:p w14:paraId="161E2CE6" w14:textId="77777777" w:rsidR="00C47BB1" w:rsidRPr="000A49C0" w:rsidRDefault="00C47BB1" w:rsidP="00C47BB1">
      <w:pPr>
        <w:pStyle w:val="ListParagraph"/>
      </w:pPr>
    </w:p>
    <w:p w14:paraId="1EAD20F7" w14:textId="77777777" w:rsidR="00C63E35" w:rsidRPr="000A49C0" w:rsidRDefault="00C63E35" w:rsidP="000A49C0">
      <w:pPr>
        <w:numPr>
          <w:ilvl w:val="3"/>
          <w:numId w:val="10"/>
        </w:numPr>
        <w:tabs>
          <w:tab w:val="left" w:pos="-1440"/>
          <w:tab w:val="left" w:pos="-720"/>
          <w:tab w:val="left" w:pos="1080"/>
        </w:tabs>
        <w:ind w:left="1080" w:hanging="360"/>
        <w:jc w:val="both"/>
      </w:pPr>
      <w:r w:rsidRPr="000A49C0">
        <w:t>Conviction of a criminal offense while certified by final judgment of a felony relevant to certification;</w:t>
      </w:r>
    </w:p>
    <w:p w14:paraId="72D65A0D" w14:textId="77777777" w:rsidR="00F9364E" w:rsidRPr="000A49C0" w:rsidRDefault="00F9364E" w:rsidP="000A49C0">
      <w:pPr>
        <w:pStyle w:val="ListParagraph"/>
      </w:pPr>
    </w:p>
    <w:p w14:paraId="24499903" w14:textId="77777777" w:rsidR="00C63E35" w:rsidRPr="000A49C0" w:rsidRDefault="00C63E35" w:rsidP="000A49C0">
      <w:pPr>
        <w:numPr>
          <w:ilvl w:val="3"/>
          <w:numId w:val="10"/>
        </w:numPr>
        <w:tabs>
          <w:tab w:val="left" w:pos="-1440"/>
          <w:tab w:val="left" w:pos="-720"/>
          <w:tab w:val="left" w:pos="1080"/>
        </w:tabs>
        <w:ind w:left="3600" w:hanging="2880"/>
        <w:jc w:val="both"/>
      </w:pPr>
      <w:r w:rsidRPr="000A49C0">
        <w:t>Failed to provide information regarding a criminal conviction;</w:t>
      </w:r>
    </w:p>
    <w:p w14:paraId="367FDE55" w14:textId="77777777" w:rsidR="00F9364E" w:rsidRPr="000A49C0" w:rsidRDefault="00F9364E" w:rsidP="000A49C0">
      <w:pPr>
        <w:pStyle w:val="ListParagraph"/>
      </w:pPr>
    </w:p>
    <w:p w14:paraId="62813F57" w14:textId="77777777" w:rsidR="00C63E35" w:rsidRPr="000A49C0" w:rsidRDefault="00C63E35" w:rsidP="000A49C0">
      <w:pPr>
        <w:numPr>
          <w:ilvl w:val="3"/>
          <w:numId w:val="10"/>
        </w:numPr>
        <w:tabs>
          <w:tab w:val="left" w:pos="-1440"/>
          <w:tab w:val="left" w:pos="-720"/>
          <w:tab w:val="left" w:pos="1080"/>
        </w:tabs>
        <w:ind w:left="3600" w:hanging="2880"/>
        <w:jc w:val="both"/>
      </w:pPr>
      <w:r w:rsidRPr="000A49C0">
        <w:t>Exhibited gross negligence;</w:t>
      </w:r>
    </w:p>
    <w:p w14:paraId="1367CBFE" w14:textId="77777777" w:rsidR="00F9364E" w:rsidRPr="000A49C0" w:rsidRDefault="00F9364E" w:rsidP="000A49C0">
      <w:pPr>
        <w:pStyle w:val="ListParagraph"/>
      </w:pPr>
    </w:p>
    <w:p w14:paraId="10098B85" w14:textId="77777777" w:rsidR="00C63E35" w:rsidRPr="000A49C0" w:rsidRDefault="00C63E35" w:rsidP="000A49C0">
      <w:pPr>
        <w:numPr>
          <w:ilvl w:val="3"/>
          <w:numId w:val="10"/>
        </w:numPr>
        <w:tabs>
          <w:tab w:val="left" w:pos="-1440"/>
          <w:tab w:val="left" w:pos="-720"/>
          <w:tab w:val="left" w:pos="1080"/>
        </w:tabs>
        <w:ind w:left="3600" w:hanging="2880"/>
        <w:jc w:val="both"/>
      </w:pPr>
      <w:r w:rsidRPr="000A49C0">
        <w:t>Exhibited incompetence in the performance of duties;</w:t>
      </w:r>
    </w:p>
    <w:p w14:paraId="593A224A" w14:textId="77777777" w:rsidR="00F9364E" w:rsidRPr="000A49C0" w:rsidRDefault="00F9364E" w:rsidP="000A49C0">
      <w:pPr>
        <w:pStyle w:val="ListParagraph"/>
      </w:pPr>
    </w:p>
    <w:p w14:paraId="26425AD5" w14:textId="77777777" w:rsidR="00C63E35" w:rsidRPr="000A49C0" w:rsidRDefault="00C63E35" w:rsidP="000A49C0">
      <w:pPr>
        <w:numPr>
          <w:ilvl w:val="3"/>
          <w:numId w:val="10"/>
        </w:numPr>
        <w:tabs>
          <w:tab w:val="left" w:pos="-1440"/>
          <w:tab w:val="left" w:pos="-720"/>
          <w:tab w:val="left" w:pos="1080"/>
        </w:tabs>
        <w:ind w:left="3600" w:hanging="2880"/>
        <w:jc w:val="both"/>
      </w:pPr>
      <w:r w:rsidRPr="000A49C0">
        <w:t>Evaded service of a subpoena or notice of the presiding judge;</w:t>
      </w:r>
    </w:p>
    <w:p w14:paraId="5AA37113" w14:textId="77777777" w:rsidR="00F9364E" w:rsidRPr="000A49C0" w:rsidRDefault="00F9364E" w:rsidP="000A49C0">
      <w:pPr>
        <w:pStyle w:val="ListParagraph"/>
      </w:pPr>
    </w:p>
    <w:p w14:paraId="4B35BB9F" w14:textId="77777777" w:rsidR="00C63E35" w:rsidRPr="000A49C0" w:rsidRDefault="00C63E35" w:rsidP="000A49C0">
      <w:pPr>
        <w:numPr>
          <w:ilvl w:val="3"/>
          <w:numId w:val="10"/>
        </w:numPr>
        <w:tabs>
          <w:tab w:val="left" w:pos="-1440"/>
          <w:tab w:val="left" w:pos="-720"/>
          <w:tab w:val="left" w:pos="1080"/>
        </w:tabs>
        <w:ind w:left="1080" w:hanging="360"/>
        <w:jc w:val="both"/>
      </w:pPr>
      <w:r w:rsidRPr="000A49C0">
        <w:t>The existence of any cause for which original certification or any renewal of the certification could have warranted denial as described in subsection E or G.</w:t>
      </w:r>
    </w:p>
    <w:p w14:paraId="676B94CE" w14:textId="77777777" w:rsidR="00316090" w:rsidRPr="000A49C0" w:rsidRDefault="00316090" w:rsidP="000A49C0">
      <w:pPr>
        <w:pStyle w:val="ListParagraph"/>
      </w:pPr>
    </w:p>
    <w:p w14:paraId="25389F12" w14:textId="77777777" w:rsidR="00F9364E" w:rsidRDefault="00F9364E" w:rsidP="000A49C0">
      <w:pPr>
        <w:numPr>
          <w:ilvl w:val="3"/>
          <w:numId w:val="10"/>
        </w:numPr>
        <w:tabs>
          <w:tab w:val="left" w:pos="-1440"/>
          <w:tab w:val="left" w:pos="-720"/>
          <w:tab w:val="left" w:pos="1080"/>
        </w:tabs>
        <w:ind w:left="1440" w:hanging="720"/>
        <w:jc w:val="both"/>
        <w:rPr>
          <w:u w:val="single"/>
        </w:rPr>
      </w:pPr>
      <w:r w:rsidRPr="000A49C0">
        <w:t>Engaged in unprofessional conduct including:</w:t>
      </w:r>
    </w:p>
    <w:p w14:paraId="083B2F2A" w14:textId="77777777" w:rsidR="00F9364E" w:rsidRPr="001E06E0" w:rsidRDefault="00F9364E" w:rsidP="00B05E8F">
      <w:pPr>
        <w:ind w:left="1440" w:hanging="360"/>
        <w:jc w:val="both"/>
        <w:rPr>
          <w:u w:val="single"/>
        </w:rPr>
      </w:pPr>
    </w:p>
    <w:p w14:paraId="618D0585" w14:textId="77777777" w:rsidR="00F9364E" w:rsidRPr="00316090" w:rsidRDefault="00F9364E" w:rsidP="00316090">
      <w:pPr>
        <w:numPr>
          <w:ilvl w:val="3"/>
          <w:numId w:val="36"/>
        </w:numPr>
        <w:tabs>
          <w:tab w:val="left" w:pos="1530"/>
        </w:tabs>
        <w:ind w:left="1530" w:hanging="450"/>
        <w:jc w:val="both"/>
      </w:pPr>
      <w:r w:rsidRPr="00316090">
        <w:t>Assisted an applicant or certificate holder in the use of deception, dishonesty</w:t>
      </w:r>
      <w:r w:rsidR="000C18BC" w:rsidRPr="00316090">
        <w:t>,</w:t>
      </w:r>
      <w:r w:rsidRPr="00316090">
        <w:t xml:space="preserve"> or fraud to secure an initial certificate or renewal of certificate;</w:t>
      </w:r>
    </w:p>
    <w:p w14:paraId="7A19A00C" w14:textId="77777777" w:rsidR="00F9364E" w:rsidRPr="00316090" w:rsidRDefault="00F9364E" w:rsidP="00316090">
      <w:pPr>
        <w:numPr>
          <w:ilvl w:val="3"/>
          <w:numId w:val="36"/>
        </w:numPr>
        <w:tabs>
          <w:tab w:val="left" w:pos="1530"/>
        </w:tabs>
        <w:ind w:left="1530" w:hanging="450"/>
        <w:jc w:val="both"/>
      </w:pPr>
      <w:r w:rsidRPr="00316090">
        <w:t>Failed to comply with any court order or other regulatory agency order relevant to private process servers;</w:t>
      </w:r>
    </w:p>
    <w:p w14:paraId="441DD94E" w14:textId="77777777" w:rsidR="00F9364E" w:rsidRPr="00316090" w:rsidRDefault="00F9364E" w:rsidP="00316090">
      <w:pPr>
        <w:numPr>
          <w:ilvl w:val="3"/>
          <w:numId w:val="36"/>
        </w:numPr>
        <w:tabs>
          <w:tab w:val="left" w:pos="1530"/>
        </w:tabs>
        <w:ind w:left="1530" w:hanging="450"/>
        <w:jc w:val="both"/>
      </w:pPr>
      <w:r w:rsidRPr="00316090">
        <w:t>Failed to comply with any federal, state or local law or rule governing the practice of the profession or occupation;</w:t>
      </w:r>
    </w:p>
    <w:p w14:paraId="4826635F" w14:textId="77777777" w:rsidR="00F9364E" w:rsidRPr="00316090" w:rsidRDefault="00F9364E" w:rsidP="00316090">
      <w:pPr>
        <w:numPr>
          <w:ilvl w:val="3"/>
          <w:numId w:val="36"/>
        </w:numPr>
        <w:tabs>
          <w:tab w:val="left" w:pos="1530"/>
        </w:tabs>
        <w:ind w:left="1530" w:hanging="450"/>
        <w:jc w:val="both"/>
      </w:pPr>
      <w:r w:rsidRPr="00316090">
        <w:t>Failed to comply</w:t>
      </w:r>
      <w:r w:rsidR="00C1700E" w:rsidRPr="00316090">
        <w:t xml:space="preserve"> </w:t>
      </w:r>
      <w:r w:rsidRPr="00316090">
        <w:t xml:space="preserve">with terms of a consent agreement or restriction of </w:t>
      </w:r>
      <w:r w:rsidR="00C1700E" w:rsidRPr="00316090">
        <w:t>a c</w:t>
      </w:r>
      <w:r w:rsidR="00CB12D0" w:rsidRPr="00316090">
        <w:t>ertificate</w:t>
      </w:r>
      <w:r w:rsidRPr="00316090">
        <w:t>;</w:t>
      </w:r>
    </w:p>
    <w:p w14:paraId="03BF0BC8" w14:textId="77777777" w:rsidR="00F9364E" w:rsidRPr="00316090" w:rsidRDefault="00F9364E" w:rsidP="00316090">
      <w:pPr>
        <w:numPr>
          <w:ilvl w:val="3"/>
          <w:numId w:val="36"/>
        </w:numPr>
        <w:tabs>
          <w:tab w:val="left" w:pos="1530"/>
        </w:tabs>
        <w:ind w:left="1530" w:hanging="450"/>
        <w:jc w:val="both"/>
      </w:pPr>
      <w:r w:rsidRPr="00316090">
        <w:t>Failed to retain client or customer records for a period of three years unless law or rule allows for a different retention period;</w:t>
      </w:r>
    </w:p>
    <w:p w14:paraId="5333AA15" w14:textId="77777777" w:rsidR="00F9364E" w:rsidRPr="00316090" w:rsidRDefault="00F9364E" w:rsidP="00316090">
      <w:pPr>
        <w:numPr>
          <w:ilvl w:val="3"/>
          <w:numId w:val="36"/>
        </w:numPr>
        <w:tabs>
          <w:tab w:val="left" w:pos="1530"/>
        </w:tabs>
        <w:ind w:left="1530" w:hanging="450"/>
        <w:jc w:val="both"/>
      </w:pPr>
      <w:r w:rsidRPr="00316090">
        <w:t>Failed to practice competently by use of unsafe or unacceptable practices;</w:t>
      </w:r>
    </w:p>
    <w:p w14:paraId="0010CAD7" w14:textId="77777777" w:rsidR="00F9364E" w:rsidRPr="00316090" w:rsidRDefault="00F9364E" w:rsidP="00316090">
      <w:pPr>
        <w:numPr>
          <w:ilvl w:val="3"/>
          <w:numId w:val="36"/>
        </w:numPr>
        <w:tabs>
          <w:tab w:val="left" w:pos="1530"/>
        </w:tabs>
        <w:ind w:left="1530" w:hanging="450"/>
        <w:jc w:val="both"/>
      </w:pPr>
      <w:r w:rsidRPr="00316090">
        <w:t>Failed during the performance of any responsibility or duty of the profession or occupation to use the degree of care, skill</w:t>
      </w:r>
      <w:r w:rsidR="000C18BC" w:rsidRPr="00316090">
        <w:t>,</w:t>
      </w:r>
      <w:r w:rsidRPr="00316090">
        <w:t xml:space="preserve"> and proficiency commonly exercised </w:t>
      </w:r>
      <w:r w:rsidRPr="00316090">
        <w:lastRenderedPageBreak/>
        <w:t>by the ordinary skillful, careful</w:t>
      </w:r>
      <w:r w:rsidR="000C18BC" w:rsidRPr="00316090">
        <w:t>,</w:t>
      </w:r>
      <w:r w:rsidRPr="00316090">
        <w:t xml:space="preserve"> and prudent professional certificate holder engaged in similar practice under the same or similar conditions regardless of any level of  harm or injury to the client or customer;</w:t>
      </w:r>
    </w:p>
    <w:p w14:paraId="1F423A1A" w14:textId="77777777" w:rsidR="00F9364E" w:rsidRPr="00316090" w:rsidRDefault="00F9364E" w:rsidP="004C361C">
      <w:pPr>
        <w:pStyle w:val="Level4"/>
        <w:tabs>
          <w:tab w:val="left" w:pos="1530"/>
        </w:tabs>
        <w:ind w:left="1530" w:hanging="450"/>
        <w:jc w:val="both"/>
        <w:rPr>
          <w:rFonts w:ascii="Times New Roman" w:hAnsi="Times New Roman"/>
        </w:rPr>
      </w:pPr>
      <w:r w:rsidRPr="00316090">
        <w:rPr>
          <w:rFonts w:ascii="Times New Roman" w:hAnsi="Times New Roman"/>
        </w:rPr>
        <w:t>(8)</w:t>
      </w:r>
      <w:r w:rsidRPr="00316090">
        <w:rPr>
          <w:rFonts w:ascii="Times New Roman" w:hAnsi="Times New Roman"/>
        </w:rPr>
        <w:tab/>
        <w:t>Failed to practice competently by reason of any cause on a single occasion or on multiple occasions by performing unsafe or unacceptable client or customer care or failed to conform to the essential standards of acceptable and prevailing practice;</w:t>
      </w:r>
    </w:p>
    <w:p w14:paraId="4ABBC06D" w14:textId="77777777" w:rsidR="00F9364E" w:rsidRPr="00316090" w:rsidRDefault="00F9364E" w:rsidP="004C361C">
      <w:pPr>
        <w:pStyle w:val="Level4"/>
        <w:tabs>
          <w:tab w:val="left" w:pos="1530"/>
          <w:tab w:val="left" w:pos="1800"/>
        </w:tabs>
        <w:ind w:left="1530" w:hanging="450"/>
        <w:jc w:val="both"/>
        <w:rPr>
          <w:rFonts w:ascii="Times New Roman" w:hAnsi="Times New Roman"/>
        </w:rPr>
      </w:pPr>
      <w:r w:rsidRPr="00316090">
        <w:rPr>
          <w:rFonts w:ascii="Times New Roman" w:hAnsi="Times New Roman"/>
        </w:rPr>
        <w:t>(9)</w:t>
      </w:r>
      <w:r w:rsidRPr="00316090">
        <w:rPr>
          <w:rFonts w:ascii="Times New Roman" w:hAnsi="Times New Roman"/>
        </w:rPr>
        <w:tab/>
        <w:t>Used advertising intended to or having a tendency to deceive the public;</w:t>
      </w:r>
    </w:p>
    <w:p w14:paraId="1FD1F9EE" w14:textId="77777777" w:rsidR="00F9364E" w:rsidRPr="00316090" w:rsidRDefault="00F9364E" w:rsidP="004C361C">
      <w:pPr>
        <w:pStyle w:val="Level4"/>
        <w:tabs>
          <w:tab w:val="left" w:pos="1530"/>
        </w:tabs>
        <w:ind w:left="1530" w:hanging="450"/>
        <w:jc w:val="both"/>
        <w:rPr>
          <w:rFonts w:ascii="Times New Roman" w:hAnsi="Times New Roman"/>
          <w:spacing w:val="-2"/>
        </w:rPr>
      </w:pPr>
      <w:r w:rsidRPr="00316090">
        <w:rPr>
          <w:rFonts w:ascii="Times New Roman" w:hAnsi="Times New Roman"/>
        </w:rPr>
        <w:t>(10)</w:t>
      </w:r>
      <w:r w:rsidR="00AC2C7E" w:rsidRPr="00316090">
        <w:rPr>
          <w:rFonts w:ascii="Times New Roman" w:hAnsi="Times New Roman"/>
        </w:rPr>
        <w:tab/>
      </w:r>
      <w:r w:rsidRPr="00316090">
        <w:rPr>
          <w:rFonts w:ascii="Times New Roman" w:hAnsi="Times New Roman"/>
          <w:spacing w:val="-2"/>
        </w:rPr>
        <w:t>Used a court certification to deceive the public in level of skills or abilities;</w:t>
      </w:r>
    </w:p>
    <w:p w14:paraId="556DDB41" w14:textId="77777777" w:rsidR="00F9364E" w:rsidRPr="00316090" w:rsidRDefault="00F9364E" w:rsidP="004C361C">
      <w:pPr>
        <w:pStyle w:val="Level4"/>
        <w:tabs>
          <w:tab w:val="left" w:pos="1530"/>
        </w:tabs>
        <w:ind w:left="1530" w:hanging="450"/>
        <w:jc w:val="both"/>
        <w:rPr>
          <w:rFonts w:ascii="Times New Roman" w:hAnsi="Times New Roman"/>
          <w:spacing w:val="2"/>
        </w:rPr>
      </w:pPr>
      <w:r w:rsidRPr="00316090">
        <w:rPr>
          <w:rFonts w:ascii="Times New Roman" w:hAnsi="Times New Roman"/>
          <w:spacing w:val="-2"/>
        </w:rPr>
        <w:t>(11)</w:t>
      </w:r>
      <w:r w:rsidR="00AC2C7E" w:rsidRPr="00316090">
        <w:rPr>
          <w:rFonts w:ascii="Times New Roman" w:hAnsi="Times New Roman"/>
          <w:spacing w:val="-2"/>
        </w:rPr>
        <w:tab/>
      </w:r>
      <w:r w:rsidRPr="00316090">
        <w:rPr>
          <w:rFonts w:ascii="Times New Roman" w:hAnsi="Times New Roman"/>
          <w:spacing w:val="2"/>
        </w:rPr>
        <w:t>Willfully made or filed false reports or records in the practice of the profession or occupation;</w:t>
      </w:r>
    </w:p>
    <w:p w14:paraId="72812480" w14:textId="77777777" w:rsidR="00F9364E" w:rsidRPr="00316090" w:rsidRDefault="00F9364E" w:rsidP="00385A88">
      <w:pPr>
        <w:pStyle w:val="Level4"/>
        <w:tabs>
          <w:tab w:val="left" w:pos="1530"/>
        </w:tabs>
        <w:ind w:left="1530" w:hanging="450"/>
        <w:jc w:val="both"/>
        <w:rPr>
          <w:rFonts w:ascii="Times New Roman" w:hAnsi="Times New Roman"/>
        </w:rPr>
      </w:pPr>
      <w:r w:rsidRPr="00316090">
        <w:rPr>
          <w:rFonts w:ascii="Times New Roman" w:hAnsi="Times New Roman"/>
          <w:spacing w:val="2"/>
        </w:rPr>
        <w:t>(12)</w:t>
      </w:r>
      <w:r w:rsidR="00AC2C7E" w:rsidRPr="00316090">
        <w:rPr>
          <w:rFonts w:ascii="Times New Roman" w:hAnsi="Times New Roman"/>
          <w:spacing w:val="2"/>
        </w:rPr>
        <w:tab/>
      </w:r>
      <w:r w:rsidRPr="00316090">
        <w:rPr>
          <w:rFonts w:ascii="Times New Roman" w:hAnsi="Times New Roman"/>
        </w:rPr>
        <w:t>Failed to file required reports, records</w:t>
      </w:r>
      <w:r w:rsidR="000C18BC" w:rsidRPr="00316090">
        <w:rPr>
          <w:rFonts w:ascii="Times New Roman" w:hAnsi="Times New Roman"/>
        </w:rPr>
        <w:t>,</w:t>
      </w:r>
      <w:r w:rsidRPr="00316090">
        <w:rPr>
          <w:rFonts w:ascii="Times New Roman" w:hAnsi="Times New Roman"/>
        </w:rPr>
        <w:t xml:space="preserve"> or pleadings in the practice of the profession or occupation;</w:t>
      </w:r>
    </w:p>
    <w:p w14:paraId="5F62452C" w14:textId="77777777" w:rsidR="00F9364E" w:rsidRPr="00316090" w:rsidRDefault="00F9364E" w:rsidP="004C361C">
      <w:pPr>
        <w:pStyle w:val="Level4"/>
        <w:tabs>
          <w:tab w:val="left" w:pos="1530"/>
        </w:tabs>
        <w:ind w:left="1530" w:hanging="450"/>
        <w:jc w:val="both"/>
        <w:rPr>
          <w:rFonts w:ascii="Times New Roman" w:hAnsi="Times New Roman"/>
          <w:spacing w:val="-4"/>
        </w:rPr>
      </w:pPr>
      <w:r w:rsidRPr="00316090">
        <w:rPr>
          <w:rFonts w:ascii="Times New Roman" w:hAnsi="Times New Roman"/>
        </w:rPr>
        <w:t>(13)</w:t>
      </w:r>
      <w:r w:rsidR="00AC2C7E" w:rsidRPr="00316090">
        <w:rPr>
          <w:rFonts w:ascii="Times New Roman" w:hAnsi="Times New Roman"/>
        </w:rPr>
        <w:tab/>
      </w:r>
      <w:r w:rsidRPr="00316090">
        <w:rPr>
          <w:rFonts w:ascii="Times New Roman" w:hAnsi="Times New Roman"/>
        </w:rPr>
        <w:t>Performed the responsibilities or duties of the profession or occupation when medically or psychologically unfit to do so;</w:t>
      </w:r>
    </w:p>
    <w:p w14:paraId="5804A0CB" w14:textId="77777777" w:rsidR="00F9364E" w:rsidRPr="00316090" w:rsidRDefault="00F9364E" w:rsidP="004C361C">
      <w:pPr>
        <w:pStyle w:val="Level4"/>
        <w:tabs>
          <w:tab w:val="left" w:pos="1530"/>
        </w:tabs>
        <w:ind w:left="1530" w:hanging="450"/>
        <w:jc w:val="both"/>
        <w:rPr>
          <w:rFonts w:ascii="Times New Roman" w:hAnsi="Times New Roman"/>
        </w:rPr>
      </w:pPr>
      <w:r w:rsidRPr="00316090">
        <w:rPr>
          <w:rFonts w:ascii="Times New Roman" w:hAnsi="Times New Roman"/>
        </w:rPr>
        <w:t>(1</w:t>
      </w:r>
      <w:r w:rsidR="009D5928" w:rsidRPr="00316090">
        <w:rPr>
          <w:rFonts w:ascii="Times New Roman" w:hAnsi="Times New Roman"/>
        </w:rPr>
        <w:t>4</w:t>
      </w:r>
      <w:r w:rsidRPr="00316090">
        <w:rPr>
          <w:rFonts w:ascii="Times New Roman" w:hAnsi="Times New Roman"/>
        </w:rPr>
        <w:t>)</w:t>
      </w:r>
      <w:r w:rsidR="00AC2C7E" w:rsidRPr="00316090">
        <w:rPr>
          <w:rFonts w:ascii="Times New Roman" w:hAnsi="Times New Roman"/>
        </w:rPr>
        <w:tab/>
      </w:r>
      <w:r w:rsidRPr="00316090">
        <w:rPr>
          <w:rFonts w:ascii="Times New Roman" w:hAnsi="Times New Roman"/>
        </w:rPr>
        <w:t>Engaged in habitual substance abuse;</w:t>
      </w:r>
    </w:p>
    <w:p w14:paraId="44997698" w14:textId="77777777" w:rsidR="00F9364E" w:rsidRPr="00316090" w:rsidRDefault="00F9364E" w:rsidP="004C361C">
      <w:pPr>
        <w:pStyle w:val="Level4"/>
        <w:tabs>
          <w:tab w:val="left" w:pos="1530"/>
        </w:tabs>
        <w:ind w:left="1530" w:hanging="450"/>
        <w:jc w:val="both"/>
        <w:rPr>
          <w:rFonts w:ascii="Times New Roman" w:hAnsi="Times New Roman"/>
        </w:rPr>
      </w:pPr>
      <w:r w:rsidRPr="00316090">
        <w:rPr>
          <w:rFonts w:ascii="Times New Roman" w:hAnsi="Times New Roman"/>
        </w:rPr>
        <w:t>(1</w:t>
      </w:r>
      <w:r w:rsidR="009D5928" w:rsidRPr="00316090">
        <w:rPr>
          <w:rFonts w:ascii="Times New Roman" w:hAnsi="Times New Roman"/>
        </w:rPr>
        <w:t>5</w:t>
      </w:r>
      <w:r w:rsidRPr="00316090">
        <w:rPr>
          <w:rFonts w:ascii="Times New Roman" w:hAnsi="Times New Roman"/>
        </w:rPr>
        <w:t>)</w:t>
      </w:r>
      <w:r w:rsidR="00AC2C7E" w:rsidRPr="00316090">
        <w:rPr>
          <w:rFonts w:ascii="Times New Roman" w:hAnsi="Times New Roman"/>
        </w:rPr>
        <w:tab/>
      </w:r>
      <w:r w:rsidRPr="00316090">
        <w:rPr>
          <w:rFonts w:ascii="Times New Roman" w:hAnsi="Times New Roman"/>
        </w:rPr>
        <w:t>Engaged in undue influence over a client or customer to the benefit, financial or otherwise, of the certificate holder or a third party; or</w:t>
      </w:r>
    </w:p>
    <w:p w14:paraId="4E677FCE" w14:textId="77777777" w:rsidR="00F9364E" w:rsidRPr="00316090" w:rsidRDefault="00F9364E" w:rsidP="004C361C">
      <w:pPr>
        <w:pStyle w:val="Level4"/>
        <w:tabs>
          <w:tab w:val="left" w:pos="1530"/>
        </w:tabs>
        <w:ind w:left="1530" w:hanging="450"/>
        <w:jc w:val="both"/>
        <w:rPr>
          <w:rFonts w:ascii="Times New Roman" w:hAnsi="Times New Roman"/>
        </w:rPr>
      </w:pPr>
      <w:r w:rsidRPr="00316090">
        <w:rPr>
          <w:rFonts w:ascii="Times New Roman" w:hAnsi="Times New Roman"/>
        </w:rPr>
        <w:t>(1</w:t>
      </w:r>
      <w:r w:rsidR="009D5928" w:rsidRPr="00316090">
        <w:rPr>
          <w:rFonts w:ascii="Times New Roman" w:hAnsi="Times New Roman"/>
        </w:rPr>
        <w:t>6</w:t>
      </w:r>
      <w:r w:rsidRPr="00316090">
        <w:rPr>
          <w:rFonts w:ascii="Times New Roman" w:hAnsi="Times New Roman"/>
        </w:rPr>
        <w:t>)</w:t>
      </w:r>
      <w:r w:rsidR="00AC2C7E" w:rsidRPr="00316090">
        <w:rPr>
          <w:rFonts w:ascii="Times New Roman" w:hAnsi="Times New Roman"/>
        </w:rPr>
        <w:tab/>
      </w:r>
      <w:r w:rsidRPr="00316090">
        <w:rPr>
          <w:rFonts w:ascii="Times New Roman" w:hAnsi="Times New Roman"/>
        </w:rPr>
        <w:t>Violated any statut</w:t>
      </w:r>
      <w:r w:rsidR="00E40912" w:rsidRPr="00316090">
        <w:rPr>
          <w:rFonts w:ascii="Times New Roman" w:hAnsi="Times New Roman"/>
        </w:rPr>
        <w:t>e</w:t>
      </w:r>
      <w:r w:rsidRPr="00316090">
        <w:rPr>
          <w:rFonts w:ascii="Times New Roman" w:hAnsi="Times New Roman"/>
        </w:rPr>
        <w:t xml:space="preserve">, court rule, or </w:t>
      </w:r>
      <w:r w:rsidR="00E40912" w:rsidRPr="00316090">
        <w:rPr>
          <w:rFonts w:ascii="Times New Roman" w:hAnsi="Times New Roman"/>
        </w:rPr>
        <w:t>this code</w:t>
      </w:r>
      <w:r w:rsidRPr="00316090">
        <w:rPr>
          <w:rFonts w:ascii="Times New Roman" w:hAnsi="Times New Roman"/>
        </w:rPr>
        <w:t xml:space="preserve"> section regarding a confidentiality requirement.</w:t>
      </w:r>
    </w:p>
    <w:p w14:paraId="739EF2D3" w14:textId="77777777" w:rsidR="00C63E35" w:rsidRDefault="00C63E35" w:rsidP="00385A88">
      <w:pPr>
        <w:jc w:val="both"/>
        <w:rPr>
          <w:u w:val="single"/>
        </w:rPr>
      </w:pPr>
    </w:p>
    <w:p w14:paraId="33D6858F" w14:textId="346334AD" w:rsidR="001F5EF7" w:rsidRDefault="005E03D4" w:rsidP="005E03D4">
      <w:pPr>
        <w:pStyle w:val="Level1"/>
        <w:numPr>
          <w:ilvl w:val="0"/>
          <w:numId w:val="0"/>
        </w:numPr>
        <w:ind w:left="720" w:hanging="360"/>
        <w:jc w:val="both"/>
      </w:pPr>
      <w:r>
        <w:t>3.</w:t>
      </w:r>
      <w:r>
        <w:tab/>
      </w:r>
      <w:r w:rsidR="00F80AE0">
        <w:t xml:space="preserve">Initial Screening.  The presiding judge </w:t>
      </w:r>
      <w:r w:rsidR="00F80AE0" w:rsidRPr="009C70B8">
        <w:rPr>
          <w:strike/>
        </w:rPr>
        <w:t>shall</w:t>
      </w:r>
      <w:r w:rsidR="00F80AE0">
        <w:t xml:space="preserve"> </w:t>
      </w:r>
      <w:r w:rsidR="00C0364C">
        <w:rPr>
          <w:u w:val="single"/>
        </w:rPr>
        <w:t>may</w:t>
      </w:r>
      <w:r w:rsidR="009972B9">
        <w:t xml:space="preserve"> </w:t>
      </w:r>
      <w:r w:rsidR="00F80AE0">
        <w:t>determine if a co</w:t>
      </w:r>
      <w:r w:rsidR="001F5EF7">
        <w:t xml:space="preserve">mplaint warrants further investigation and evaluation. </w:t>
      </w:r>
      <w:r w:rsidR="000C18BC" w:rsidRPr="00982307">
        <w:t xml:space="preserve"> </w:t>
      </w:r>
      <w:r w:rsidR="001F5EF7">
        <w:t xml:space="preserve">If the complaint is outside the jurisdiction of the Private Process Server Program, the presiding judge </w:t>
      </w:r>
      <w:r w:rsidR="001F5EF7" w:rsidRPr="009C70B8">
        <w:rPr>
          <w:strike/>
        </w:rPr>
        <w:t>shall</w:t>
      </w:r>
      <w:r w:rsidR="001F5EF7">
        <w:t xml:space="preserve"> </w:t>
      </w:r>
      <w:r w:rsidR="009972B9" w:rsidRPr="00ED44A2">
        <w:rPr>
          <w:u w:val="single"/>
        </w:rPr>
        <w:t>must</w:t>
      </w:r>
      <w:r w:rsidR="009972B9">
        <w:t xml:space="preserve"> </w:t>
      </w:r>
      <w:r w:rsidR="001F5EF7">
        <w:t>dismiss the complaint.  The presiding judge may refer the complaint to another state agency or entity with</w:t>
      </w:r>
      <w:r w:rsidR="00D16B08">
        <w:t xml:space="preserve"> jurisdiction</w:t>
      </w:r>
      <w:r w:rsidR="001F5EF7">
        <w:t>.</w:t>
      </w:r>
    </w:p>
    <w:p w14:paraId="47CE90FF" w14:textId="77777777" w:rsidR="001F5EF7" w:rsidRDefault="001F5EF7" w:rsidP="00511D2A">
      <w:pPr>
        <w:jc w:val="both"/>
      </w:pPr>
    </w:p>
    <w:p w14:paraId="5A9D5C81" w14:textId="32399711" w:rsidR="001F5EF7" w:rsidRDefault="00CC1560" w:rsidP="00D16B08">
      <w:pPr>
        <w:pStyle w:val="Level1"/>
        <w:numPr>
          <w:ilvl w:val="0"/>
          <w:numId w:val="0"/>
        </w:numPr>
        <w:ind w:left="720" w:hanging="360"/>
        <w:jc w:val="both"/>
      </w:pPr>
      <w:r w:rsidRPr="00D16B08">
        <w:t>4</w:t>
      </w:r>
      <w:r w:rsidRPr="00665C47">
        <w:t>.</w:t>
      </w:r>
      <w:r w:rsidR="00665C47">
        <w:tab/>
      </w:r>
      <w:r w:rsidR="001F5EF7">
        <w:t xml:space="preserve">Preliminary Investigation.  If warranted, the presiding judge </w:t>
      </w:r>
      <w:r w:rsidR="001F5EF7" w:rsidRPr="009C70B8">
        <w:rPr>
          <w:strike/>
        </w:rPr>
        <w:t>shall</w:t>
      </w:r>
      <w:r w:rsidR="001F5EF7">
        <w:t xml:space="preserve"> </w:t>
      </w:r>
      <w:r w:rsidR="00E420BA">
        <w:rPr>
          <w:u w:val="single"/>
        </w:rPr>
        <w:t>may</w:t>
      </w:r>
      <w:r w:rsidR="009972B9">
        <w:t xml:space="preserve"> </w:t>
      </w:r>
      <w:r w:rsidR="001F5EF7">
        <w:t>have a prompt, discreet</w:t>
      </w:r>
      <w:r w:rsidR="009445ED" w:rsidRPr="00D16B08">
        <w:t>,</w:t>
      </w:r>
      <w:r w:rsidR="001F5EF7">
        <w:t xml:space="preserve"> and confidential investigation of the complaint made.</w:t>
      </w:r>
    </w:p>
    <w:p w14:paraId="61F2A0D8" w14:textId="77777777" w:rsidR="001F5EF7" w:rsidRDefault="001F5EF7" w:rsidP="00665C47">
      <w:pPr>
        <w:jc w:val="both"/>
      </w:pPr>
    </w:p>
    <w:p w14:paraId="34117275" w14:textId="77777777" w:rsidR="006610C5" w:rsidRDefault="006F040C" w:rsidP="00532E75">
      <w:pPr>
        <w:pStyle w:val="Level1"/>
        <w:numPr>
          <w:ilvl w:val="0"/>
          <w:numId w:val="0"/>
        </w:numPr>
        <w:ind w:left="720" w:hanging="360"/>
        <w:jc w:val="both"/>
      </w:pPr>
      <w:r w:rsidRPr="00D16B08">
        <w:t>5</w:t>
      </w:r>
      <w:r>
        <w:t>.</w:t>
      </w:r>
      <w:r w:rsidR="000C18BC">
        <w:tab/>
      </w:r>
      <w:r w:rsidR="001F5EF7" w:rsidRPr="00E420BA">
        <w:rPr>
          <w:strike/>
        </w:rPr>
        <w:t>Request for</w:t>
      </w:r>
      <w:r w:rsidR="001F5EF7" w:rsidRPr="00C714F4">
        <w:rPr>
          <w:strike/>
        </w:rPr>
        <w:t xml:space="preserve"> </w:t>
      </w:r>
      <w:r w:rsidR="001F5EF7">
        <w:t xml:space="preserve">Response from Certificate Holder.  The presiding judge </w:t>
      </w:r>
      <w:r w:rsidR="001F5EF7" w:rsidRPr="009C70B8">
        <w:rPr>
          <w:strike/>
        </w:rPr>
        <w:t>shall</w:t>
      </w:r>
      <w:r w:rsidR="009972B9" w:rsidRPr="009972B9">
        <w:rPr>
          <w:u w:val="single"/>
        </w:rPr>
        <w:t xml:space="preserve"> </w:t>
      </w:r>
      <w:r w:rsidR="009972B9" w:rsidRPr="00ED44A2">
        <w:rPr>
          <w:u w:val="single"/>
        </w:rPr>
        <w:t>must</w:t>
      </w:r>
      <w:r w:rsidR="001F5EF7">
        <w:t xml:space="preserve"> have the complaint sent to the certificate holder within a reasonable period of time after commencement of the investigation and </w:t>
      </w:r>
      <w:r w:rsidR="001F5EF7" w:rsidRPr="009C70B8">
        <w:rPr>
          <w:strike/>
        </w:rPr>
        <w:t>shall</w:t>
      </w:r>
      <w:r w:rsidR="001F5EF7">
        <w:t xml:space="preserve"> </w:t>
      </w:r>
      <w:r w:rsidR="009972B9" w:rsidRPr="00ED44A2">
        <w:rPr>
          <w:u w:val="single"/>
        </w:rPr>
        <w:t>must</w:t>
      </w:r>
      <w:r w:rsidR="009972B9">
        <w:t xml:space="preserve"> </w:t>
      </w:r>
      <w:r w:rsidR="001F5EF7" w:rsidRPr="00F953D7">
        <w:rPr>
          <w:strike/>
        </w:rPr>
        <w:t>require</w:t>
      </w:r>
      <w:r w:rsidR="001F5EF7">
        <w:t xml:space="preserve"> </w:t>
      </w:r>
      <w:r w:rsidR="00573770" w:rsidRPr="00F953D7">
        <w:rPr>
          <w:u w:val="single"/>
        </w:rPr>
        <w:t xml:space="preserve">direct </w:t>
      </w:r>
      <w:r w:rsidR="001F5EF7">
        <w:t xml:space="preserve">the certificate holder </w:t>
      </w:r>
      <w:r w:rsidR="00573770" w:rsidRPr="00F953D7">
        <w:rPr>
          <w:u w:val="single"/>
        </w:rPr>
        <w:t>to</w:t>
      </w:r>
      <w:r w:rsidR="00573770">
        <w:t xml:space="preserve"> </w:t>
      </w:r>
      <w:r w:rsidR="001F5EF7">
        <w:t xml:space="preserve">provide a written response.  The presiding judge </w:t>
      </w:r>
      <w:r w:rsidR="001F5EF7" w:rsidRPr="009C70B8">
        <w:rPr>
          <w:strike/>
        </w:rPr>
        <w:t>shall</w:t>
      </w:r>
      <w:r w:rsidR="001F5EF7">
        <w:t xml:space="preserve"> </w:t>
      </w:r>
      <w:r w:rsidR="009972B9" w:rsidRPr="00ED44A2">
        <w:rPr>
          <w:u w:val="single"/>
        </w:rPr>
        <w:t>must</w:t>
      </w:r>
      <w:r w:rsidR="009972B9">
        <w:t xml:space="preserve"> </w:t>
      </w:r>
      <w:r w:rsidR="001F5EF7">
        <w:t xml:space="preserve">not proceed with disciplinary action under this </w:t>
      </w:r>
      <w:r w:rsidR="001F5EF7" w:rsidRPr="009B6F8A">
        <w:t>code</w:t>
      </w:r>
      <w:r w:rsidR="001F5EF7" w:rsidRPr="00511D2A">
        <w:t xml:space="preserve"> </w:t>
      </w:r>
      <w:r w:rsidR="001F5EF7">
        <w:t>section without providing this notice and the opportunity to respond.</w:t>
      </w:r>
    </w:p>
    <w:p w14:paraId="1C60D33D" w14:textId="77777777" w:rsidR="006610C5" w:rsidRDefault="006610C5" w:rsidP="00593D53">
      <w:pPr>
        <w:pStyle w:val="ListParagraph"/>
      </w:pPr>
    </w:p>
    <w:p w14:paraId="499491BE" w14:textId="2969BCEB" w:rsidR="001F5EF7" w:rsidRDefault="006F040C" w:rsidP="00665C47">
      <w:pPr>
        <w:pStyle w:val="Level1"/>
        <w:numPr>
          <w:ilvl w:val="0"/>
          <w:numId w:val="0"/>
        </w:numPr>
        <w:tabs>
          <w:tab w:val="left" w:pos="720"/>
        </w:tabs>
        <w:ind w:left="720" w:hanging="360"/>
        <w:jc w:val="both"/>
      </w:pPr>
      <w:r w:rsidRPr="00EE043B">
        <w:t>6</w:t>
      </w:r>
      <w:r>
        <w:t>.</w:t>
      </w:r>
      <w:r w:rsidR="00665C47">
        <w:tab/>
      </w:r>
      <w:r w:rsidR="001F5EF7">
        <w:t xml:space="preserve">Review of Complaint and Investigation.  </w:t>
      </w:r>
      <w:r w:rsidR="001F5EF7" w:rsidRPr="00F953D7">
        <w:rPr>
          <w:strike/>
        </w:rPr>
        <w:t>Upon</w:t>
      </w:r>
      <w:r w:rsidR="00F953D7">
        <w:t xml:space="preserve"> </w:t>
      </w:r>
      <w:r w:rsidR="00944277" w:rsidRPr="00F953D7">
        <w:rPr>
          <w:u w:val="single"/>
        </w:rPr>
        <w:t>On</w:t>
      </w:r>
      <w:r w:rsidR="001F5EF7">
        <w:t xml:space="preserve"> completion of an investigation, the presiding judge may:</w:t>
      </w:r>
    </w:p>
    <w:p w14:paraId="63A803E8" w14:textId="77777777" w:rsidR="001F5EF7" w:rsidRDefault="001F5EF7" w:rsidP="00226DC6">
      <w:pPr>
        <w:jc w:val="both"/>
      </w:pPr>
    </w:p>
    <w:p w14:paraId="3FAACBF9" w14:textId="77777777" w:rsidR="001F5EF7" w:rsidRDefault="001F5EF7" w:rsidP="009445ED">
      <w:pPr>
        <w:tabs>
          <w:tab w:val="left" w:pos="1080"/>
        </w:tabs>
        <w:ind w:left="1080" w:hanging="360"/>
        <w:jc w:val="both"/>
      </w:pPr>
      <w:r>
        <w:t>a.</w:t>
      </w:r>
      <w:r>
        <w:tab/>
        <w:t xml:space="preserve">Determine </w:t>
      </w:r>
      <w:r w:rsidR="009445ED" w:rsidRPr="00EE043B">
        <w:t>that</w:t>
      </w:r>
      <w:r w:rsidR="009445ED" w:rsidRPr="009445ED">
        <w:t xml:space="preserve"> </w:t>
      </w:r>
      <w:r>
        <w:t>no violation exists and dismiss the complaint;</w:t>
      </w:r>
    </w:p>
    <w:p w14:paraId="165FF07E" w14:textId="77777777" w:rsidR="001F5EF7" w:rsidRDefault="001F5EF7" w:rsidP="00226DC6">
      <w:pPr>
        <w:jc w:val="both"/>
      </w:pPr>
    </w:p>
    <w:p w14:paraId="7999CDDD" w14:textId="77777777" w:rsidR="001F5EF7" w:rsidRDefault="00F80AE0" w:rsidP="000D5ADC">
      <w:pPr>
        <w:tabs>
          <w:tab w:val="left" w:pos="1080"/>
        </w:tabs>
        <w:ind w:left="1080" w:hanging="360"/>
        <w:jc w:val="both"/>
      </w:pPr>
      <w:r>
        <w:t>b.</w:t>
      </w:r>
      <w:r>
        <w:tab/>
      </w:r>
      <w:r w:rsidR="001F5EF7">
        <w:t>Order further investigation;</w:t>
      </w:r>
    </w:p>
    <w:p w14:paraId="1C7B8B0D" w14:textId="77777777" w:rsidR="007148D1" w:rsidRDefault="007148D1" w:rsidP="00720599">
      <w:pPr>
        <w:jc w:val="both"/>
      </w:pPr>
    </w:p>
    <w:p w14:paraId="4A923DA0" w14:textId="77777777" w:rsidR="001F5EF7" w:rsidRDefault="00D7734D" w:rsidP="00D7734D">
      <w:pPr>
        <w:tabs>
          <w:tab w:val="left" w:pos="1080"/>
        </w:tabs>
        <w:ind w:left="1080" w:hanging="360"/>
        <w:jc w:val="both"/>
      </w:pPr>
      <w:r>
        <w:t>c.</w:t>
      </w:r>
      <w:r>
        <w:tab/>
      </w:r>
      <w:r w:rsidR="001F5EF7">
        <w:t xml:space="preserve">Determine </w:t>
      </w:r>
      <w:r w:rsidR="009445ED" w:rsidRPr="00EE043B">
        <w:t>that</w:t>
      </w:r>
      <w:r w:rsidR="009445ED">
        <w:t xml:space="preserve"> </w:t>
      </w:r>
      <w:r w:rsidR="001F5EF7">
        <w:t>the complaint is appropriate for resolution without proceeding to formal disciplinary proceedings</w:t>
      </w:r>
      <w:r w:rsidR="00D91FCF">
        <w:t>,</w:t>
      </w:r>
      <w:r w:rsidR="001F5EF7">
        <w:t xml:space="preserve"> or</w:t>
      </w:r>
    </w:p>
    <w:p w14:paraId="6752FD09" w14:textId="77777777" w:rsidR="00D7734D" w:rsidRDefault="00D7734D" w:rsidP="00720599">
      <w:pPr>
        <w:jc w:val="both"/>
      </w:pPr>
    </w:p>
    <w:p w14:paraId="75C24145" w14:textId="77777777" w:rsidR="001F5EF7" w:rsidRDefault="001F5EF7" w:rsidP="00BF6907">
      <w:pPr>
        <w:pStyle w:val="Level1"/>
        <w:numPr>
          <w:ilvl w:val="0"/>
          <w:numId w:val="12"/>
        </w:numPr>
        <w:tabs>
          <w:tab w:val="left" w:pos="1080"/>
        </w:tabs>
        <w:ind w:left="1080"/>
        <w:jc w:val="both"/>
      </w:pPr>
      <w:r>
        <w:t xml:space="preserve">Determine </w:t>
      </w:r>
      <w:r w:rsidR="009445ED" w:rsidRPr="00EE043B">
        <w:t>that</w:t>
      </w:r>
      <w:r w:rsidR="009445ED">
        <w:t xml:space="preserve"> </w:t>
      </w:r>
      <w:r>
        <w:t xml:space="preserve">there is probable cause for belief in the existence of facts warranting </w:t>
      </w:r>
      <w:r>
        <w:lastRenderedPageBreak/>
        <w:t>formal disciplinary proceedings.</w:t>
      </w:r>
    </w:p>
    <w:p w14:paraId="384EEFB3" w14:textId="77777777" w:rsidR="001E06E0" w:rsidRDefault="001E06E0" w:rsidP="00511D2A">
      <w:pPr>
        <w:pStyle w:val="Level2"/>
        <w:numPr>
          <w:ilvl w:val="0"/>
          <w:numId w:val="0"/>
        </w:numPr>
        <w:ind w:left="720" w:hanging="360"/>
        <w:jc w:val="both"/>
      </w:pPr>
    </w:p>
    <w:p w14:paraId="474E74C7" w14:textId="083417F6" w:rsidR="001F5EF7" w:rsidRDefault="006F040C" w:rsidP="00CE3338">
      <w:pPr>
        <w:pStyle w:val="Level2"/>
        <w:numPr>
          <w:ilvl w:val="0"/>
          <w:numId w:val="0"/>
        </w:numPr>
        <w:tabs>
          <w:tab w:val="left" w:pos="720"/>
        </w:tabs>
        <w:ind w:left="720" w:hanging="360"/>
        <w:jc w:val="both"/>
      </w:pPr>
      <w:r w:rsidRPr="00CF4A18">
        <w:t>7</w:t>
      </w:r>
      <w:r w:rsidR="00CE3338" w:rsidRPr="00CE3338">
        <w:t>.</w:t>
      </w:r>
      <w:r w:rsidRPr="006F040C">
        <w:tab/>
      </w:r>
      <w:r w:rsidR="001F5EF7">
        <w:t xml:space="preserve">Emergency Suspension.  If the presiding judge finds the public health, safety or welfare requires emergency action and incorporates a finding to that effect in the order, the presiding judge may order </w:t>
      </w:r>
      <w:r w:rsidR="00165E91" w:rsidRPr="00CF4A18">
        <w:t>emergency</w:t>
      </w:r>
      <w:r w:rsidR="00165E91">
        <w:t xml:space="preserve"> </w:t>
      </w:r>
      <w:r w:rsidR="001F5EF7">
        <w:t xml:space="preserve">suspension of the certification of a certificate holder pending proceedings for revocation or other action.  The presiding judge </w:t>
      </w:r>
      <w:r w:rsidR="001F5EF7" w:rsidRPr="009C70B8">
        <w:rPr>
          <w:strike/>
        </w:rPr>
        <w:t>shall</w:t>
      </w:r>
      <w:r w:rsidR="001F5EF7">
        <w:t xml:space="preserve"> </w:t>
      </w:r>
      <w:r w:rsidR="009972B9" w:rsidRPr="00ED44A2">
        <w:rPr>
          <w:u w:val="single"/>
        </w:rPr>
        <w:t>must</w:t>
      </w:r>
      <w:r w:rsidR="009972B9">
        <w:t xml:space="preserve"> </w:t>
      </w:r>
      <w:r w:rsidR="001F5EF7">
        <w:t xml:space="preserve">institute these proceedings within 30 days of the issuance of the emergency suspension order.  </w:t>
      </w:r>
      <w:r w:rsidR="001F5EF7" w:rsidRPr="00F953D7">
        <w:rPr>
          <w:strike/>
        </w:rPr>
        <w:t>Upon</w:t>
      </w:r>
      <w:r w:rsidR="00F953D7" w:rsidRPr="00F953D7">
        <w:rPr>
          <w:strike/>
        </w:rPr>
        <w:t xml:space="preserve"> </w:t>
      </w:r>
      <w:r w:rsidR="00944277" w:rsidRPr="00F953D7">
        <w:rPr>
          <w:u w:val="single"/>
        </w:rPr>
        <w:t>On</w:t>
      </w:r>
      <w:r w:rsidR="001F5EF7">
        <w:t xml:space="preserve"> order of the presiding judge, the clerk </w:t>
      </w:r>
      <w:r w:rsidR="001F5EF7" w:rsidRPr="009C70B8">
        <w:rPr>
          <w:strike/>
        </w:rPr>
        <w:t>shall</w:t>
      </w:r>
      <w:r w:rsidR="001F5EF7">
        <w:t xml:space="preserve"> </w:t>
      </w:r>
      <w:r w:rsidR="009972B9" w:rsidRPr="00ED44A2">
        <w:rPr>
          <w:u w:val="single"/>
        </w:rPr>
        <w:t>must</w:t>
      </w:r>
      <w:r w:rsidR="009972B9">
        <w:t xml:space="preserve"> </w:t>
      </w:r>
      <w:r w:rsidR="001F5EF7">
        <w:t xml:space="preserve">immediately </w:t>
      </w:r>
      <w:r w:rsidR="00573770" w:rsidRPr="00F953D7">
        <w:rPr>
          <w:u w:val="single"/>
        </w:rPr>
        <w:t>provide written notification to</w:t>
      </w:r>
      <w:r w:rsidR="00F953D7">
        <w:t xml:space="preserve"> </w:t>
      </w:r>
      <w:r w:rsidR="001F5EF7" w:rsidRPr="00F953D7">
        <w:rPr>
          <w:strike/>
        </w:rPr>
        <w:t>notify</w:t>
      </w:r>
      <w:r w:rsidR="001F5EF7">
        <w:t xml:space="preserve"> all </w:t>
      </w:r>
      <w:r w:rsidR="005D0987" w:rsidRPr="00CF4A18">
        <w:t>presiding</w:t>
      </w:r>
      <w:r w:rsidR="00945253">
        <w:t xml:space="preserve"> judges</w:t>
      </w:r>
      <w:r w:rsidR="001F5EF7">
        <w:t>, other clerks</w:t>
      </w:r>
      <w:r w:rsidR="009445ED" w:rsidRPr="00CF4A18">
        <w:t>,</w:t>
      </w:r>
      <w:r w:rsidR="001F5EF7">
        <w:t xml:space="preserve"> and the </w:t>
      </w:r>
      <w:r w:rsidR="00234B0A" w:rsidRPr="00CF4A18">
        <w:t>division staff</w:t>
      </w:r>
      <w:r w:rsidR="00234B0A" w:rsidRPr="00885D58">
        <w:t xml:space="preserve"> </w:t>
      </w:r>
      <w:r w:rsidR="001F5EF7">
        <w:t xml:space="preserve">of any </w:t>
      </w:r>
      <w:r w:rsidR="005D0987" w:rsidRPr="00CF4A18">
        <w:t>emergency</w:t>
      </w:r>
      <w:r w:rsidR="005D0987">
        <w:t xml:space="preserve"> </w:t>
      </w:r>
      <w:r w:rsidR="001F5EF7">
        <w:t>suspension of a certificate holder.</w:t>
      </w:r>
      <w:r w:rsidR="005D0987">
        <w:t xml:space="preserve">  </w:t>
      </w:r>
      <w:r w:rsidR="005D0987" w:rsidRPr="00F953D7">
        <w:rPr>
          <w:strike/>
        </w:rPr>
        <w:t>Upon</w:t>
      </w:r>
      <w:r w:rsidR="00F953D7">
        <w:t xml:space="preserve"> </w:t>
      </w:r>
      <w:r w:rsidR="00944277" w:rsidRPr="00F953D7">
        <w:rPr>
          <w:u w:val="single"/>
        </w:rPr>
        <w:t>On</w:t>
      </w:r>
      <w:r w:rsidR="005D0987" w:rsidRPr="00CF4A18">
        <w:t xml:space="preserve"> receipt of the notice of emergency suspension, division staff </w:t>
      </w:r>
      <w:r w:rsidR="005D0987" w:rsidRPr="009C70B8">
        <w:rPr>
          <w:strike/>
        </w:rPr>
        <w:t>shall</w:t>
      </w:r>
      <w:r w:rsidR="005D0987" w:rsidRPr="00CF4A18">
        <w:t xml:space="preserve"> </w:t>
      </w:r>
      <w:r w:rsidR="009972B9" w:rsidRPr="00ED44A2">
        <w:rPr>
          <w:u w:val="single"/>
        </w:rPr>
        <w:t>must</w:t>
      </w:r>
      <w:r w:rsidR="009972B9" w:rsidRPr="00CF4A18">
        <w:t xml:space="preserve"> </w:t>
      </w:r>
      <w:r w:rsidR="005D0987" w:rsidRPr="00CF4A18">
        <w:t>immediately update the website listing of the private process server to designate the emergency suspension of the certificate.</w:t>
      </w:r>
    </w:p>
    <w:p w14:paraId="27E2CC76" w14:textId="77777777" w:rsidR="00F820F6" w:rsidRDefault="00F820F6" w:rsidP="00226DC6">
      <w:pPr>
        <w:pStyle w:val="Level2"/>
        <w:numPr>
          <w:ilvl w:val="0"/>
          <w:numId w:val="0"/>
        </w:numPr>
        <w:ind w:left="720" w:hanging="360"/>
        <w:jc w:val="both"/>
      </w:pPr>
    </w:p>
    <w:p w14:paraId="42CAA05C" w14:textId="77777777" w:rsidR="001F5EF7" w:rsidRDefault="006F040C" w:rsidP="00752A34">
      <w:pPr>
        <w:ind w:left="720" w:hanging="360"/>
        <w:jc w:val="both"/>
      </w:pPr>
      <w:r w:rsidRPr="00752A34">
        <w:t>8</w:t>
      </w:r>
      <w:r w:rsidR="001F5EF7">
        <w:t>.</w:t>
      </w:r>
      <w:r>
        <w:tab/>
      </w:r>
      <w:r w:rsidR="001F5EF7">
        <w:t>Formal Disciplinary Proceedings.</w:t>
      </w:r>
    </w:p>
    <w:p w14:paraId="7276CCED" w14:textId="77777777" w:rsidR="001F5EF7" w:rsidRDefault="001F5EF7" w:rsidP="002C4DFA">
      <w:pPr>
        <w:jc w:val="both"/>
      </w:pPr>
    </w:p>
    <w:p w14:paraId="52A08254" w14:textId="67894277" w:rsidR="009B6F8A" w:rsidRDefault="009B6F8A" w:rsidP="009B6F8A">
      <w:pPr>
        <w:tabs>
          <w:tab w:val="left" w:pos="1080"/>
        </w:tabs>
        <w:ind w:left="1080" w:hanging="360"/>
        <w:jc w:val="both"/>
      </w:pPr>
      <w:r>
        <w:t>a.</w:t>
      </w:r>
      <w:r>
        <w:tab/>
      </w:r>
      <w:r w:rsidR="001F5EF7">
        <w:t xml:space="preserve">Commencement.  The presiding judge may commence formal proceedings if the judge finds </w:t>
      </w:r>
      <w:r w:rsidR="0055677B" w:rsidRPr="002C18D2">
        <w:t>probable</w:t>
      </w:r>
      <w:r w:rsidR="0055677B">
        <w:t xml:space="preserve"> </w:t>
      </w:r>
      <w:r w:rsidR="001F5EF7">
        <w:t xml:space="preserve">cause to believe the certificate holder has committed misconduct under </w:t>
      </w:r>
      <w:r w:rsidR="001F5EF7" w:rsidRPr="009B6F8A">
        <w:t>this code section</w:t>
      </w:r>
      <w:r w:rsidR="001F5EF7">
        <w:t xml:space="preserve"> and the complaint is not appropriate for resolution by informal discipline.  The presiding judge may, </w:t>
      </w:r>
      <w:r w:rsidR="001F5EF7" w:rsidRPr="00F953D7">
        <w:rPr>
          <w:strike/>
        </w:rPr>
        <w:t>upon</w:t>
      </w:r>
      <w:r w:rsidR="00F953D7">
        <w:t xml:space="preserve"> </w:t>
      </w:r>
      <w:r w:rsidR="00944277" w:rsidRPr="00F953D7">
        <w:rPr>
          <w:u w:val="single"/>
        </w:rPr>
        <w:t>on</w:t>
      </w:r>
      <w:r w:rsidR="001F5EF7">
        <w:t xml:space="preserve"> commencement of formal proceedings, select a hearing officer or other appropriate designee </w:t>
      </w:r>
      <w:r w:rsidR="001F5EF7" w:rsidRPr="00F953D7">
        <w:rPr>
          <w:strike/>
        </w:rPr>
        <w:t>pursuant to</w:t>
      </w:r>
      <w:r w:rsidR="00F953D7">
        <w:t xml:space="preserve"> </w:t>
      </w:r>
      <w:r w:rsidR="00417311" w:rsidRPr="00F953D7">
        <w:rPr>
          <w:u w:val="single"/>
        </w:rPr>
        <w:t>under</w:t>
      </w:r>
      <w:r w:rsidR="001F5EF7">
        <w:t xml:space="preserve"> subsection H(10). For uniformity, consistency and ease of reading, the term </w:t>
      </w:r>
      <w:r w:rsidR="000357B6">
        <w:t>“</w:t>
      </w:r>
      <w:r w:rsidR="001F5EF7">
        <w:t>hearing officer</w:t>
      </w:r>
      <w:r w:rsidR="000357B6">
        <w:t>”</w:t>
      </w:r>
      <w:r w:rsidR="001F5EF7">
        <w:t xml:space="preserve"> throughout </w:t>
      </w:r>
      <w:r w:rsidR="001F5EF7" w:rsidRPr="009B6F8A">
        <w:t>this code section</w:t>
      </w:r>
      <w:r w:rsidR="001F5EF7">
        <w:t xml:space="preserve"> refers to the presiding judge</w:t>
      </w:r>
      <w:r w:rsidR="00D91FCF">
        <w:t>,</w:t>
      </w:r>
      <w:r w:rsidR="001F5EF7">
        <w:t xml:space="preserve"> the hearing officer</w:t>
      </w:r>
      <w:r w:rsidR="00A94E85" w:rsidRPr="00885D58">
        <w:t>,</w:t>
      </w:r>
      <w:r w:rsidR="001F5EF7" w:rsidRPr="00885D58">
        <w:t xml:space="preserve"> </w:t>
      </w:r>
      <w:r w:rsidR="001F5EF7">
        <w:t>or other officer designated by the presiding judge.</w:t>
      </w:r>
    </w:p>
    <w:p w14:paraId="72B4AF72" w14:textId="77777777" w:rsidR="001F5EF7" w:rsidRDefault="001F5EF7" w:rsidP="00315E39">
      <w:pPr>
        <w:ind w:left="1080" w:hanging="360"/>
        <w:jc w:val="both"/>
      </w:pPr>
    </w:p>
    <w:p w14:paraId="18BBADF0" w14:textId="17C7BAC1" w:rsidR="001F5EF7" w:rsidRDefault="001F5EF7" w:rsidP="00F953D7">
      <w:pPr>
        <w:pStyle w:val="Level3"/>
        <w:numPr>
          <w:ilvl w:val="2"/>
          <w:numId w:val="14"/>
        </w:numPr>
        <w:tabs>
          <w:tab w:val="left" w:pos="1080"/>
        </w:tabs>
        <w:ind w:left="1080" w:hanging="360"/>
        <w:jc w:val="both"/>
      </w:pPr>
      <w:r>
        <w:t xml:space="preserve">Notice to Certificate Holder.  The presiding judge </w:t>
      </w:r>
      <w:r w:rsidRPr="009C70B8">
        <w:rPr>
          <w:strike/>
        </w:rPr>
        <w:t>shall</w:t>
      </w:r>
      <w:r>
        <w:t xml:space="preserve"> </w:t>
      </w:r>
      <w:r w:rsidR="009972B9" w:rsidRPr="00ED44A2">
        <w:rPr>
          <w:u w:val="single"/>
        </w:rPr>
        <w:t>must</w:t>
      </w:r>
      <w:r w:rsidR="009972B9">
        <w:t xml:space="preserve"> </w:t>
      </w:r>
      <w:r>
        <w:t>have the formal statement of charges served on the certificate holder with a notice advising the certificate holder of the certificate holder</w:t>
      </w:r>
      <w:r w:rsidR="00F12289">
        <w:t>’</w:t>
      </w:r>
      <w:r>
        <w:t xml:space="preserve">s rights </w:t>
      </w:r>
      <w:r w:rsidRPr="00F953D7">
        <w:rPr>
          <w:strike/>
        </w:rPr>
        <w:t>pursuant to</w:t>
      </w:r>
      <w:r w:rsidR="00F953D7">
        <w:t xml:space="preserve"> </w:t>
      </w:r>
      <w:r w:rsidR="00417311" w:rsidRPr="00F953D7">
        <w:rPr>
          <w:u w:val="single"/>
        </w:rPr>
        <w:t>under</w:t>
      </w:r>
      <w:r w:rsidRPr="00F953D7">
        <w:rPr>
          <w:u w:val="single"/>
        </w:rPr>
        <w:t xml:space="preserve"> </w:t>
      </w:r>
      <w:r w:rsidRPr="005B7958">
        <w:t>this code section</w:t>
      </w:r>
      <w:r>
        <w:t xml:space="preserve">.  This notice </w:t>
      </w:r>
      <w:r w:rsidRPr="009C70B8">
        <w:rPr>
          <w:strike/>
        </w:rPr>
        <w:t>shall</w:t>
      </w:r>
      <w:r>
        <w:t xml:space="preserve"> </w:t>
      </w:r>
      <w:r w:rsidR="009972B9" w:rsidRPr="00ED44A2">
        <w:rPr>
          <w:u w:val="single"/>
        </w:rPr>
        <w:t>must</w:t>
      </w:r>
      <w:r w:rsidR="009972B9">
        <w:t xml:space="preserve"> </w:t>
      </w:r>
      <w:r>
        <w:t>comply with the provisions of subsection H(</w:t>
      </w:r>
      <w:r w:rsidRPr="00E14322">
        <w:t>12</w:t>
      </w:r>
      <w:r>
        <w:t>).</w:t>
      </w:r>
    </w:p>
    <w:p w14:paraId="730C9E09" w14:textId="77777777" w:rsidR="001F5EF7" w:rsidRDefault="001F5EF7" w:rsidP="007846CF">
      <w:pPr>
        <w:jc w:val="both"/>
      </w:pPr>
    </w:p>
    <w:p w14:paraId="4617B4E8" w14:textId="77777777" w:rsidR="001F5EF7" w:rsidRDefault="001F5EF7" w:rsidP="00184BD7">
      <w:pPr>
        <w:ind w:left="720" w:hanging="360"/>
        <w:jc w:val="both"/>
      </w:pPr>
      <w:r w:rsidRPr="000E2015">
        <w:t>9</w:t>
      </w:r>
      <w:r>
        <w:t>.</w:t>
      </w:r>
      <w:r>
        <w:tab/>
        <w:t xml:space="preserve">Request for Hearing.  All demands for hearing </w:t>
      </w:r>
      <w:r w:rsidRPr="009C70B8">
        <w:rPr>
          <w:strike/>
        </w:rPr>
        <w:t>shall</w:t>
      </w:r>
      <w:r>
        <w:t xml:space="preserve"> </w:t>
      </w:r>
      <w:r w:rsidR="009972B9" w:rsidRPr="00ED44A2">
        <w:rPr>
          <w:u w:val="single"/>
        </w:rPr>
        <w:t>must</w:t>
      </w:r>
      <w:r w:rsidR="009972B9">
        <w:t xml:space="preserve"> </w:t>
      </w:r>
      <w:r>
        <w:t>specify:</w:t>
      </w:r>
    </w:p>
    <w:p w14:paraId="16840904" w14:textId="77777777" w:rsidR="001F5EF7" w:rsidRDefault="001F5EF7" w:rsidP="007846CF">
      <w:pPr>
        <w:jc w:val="both"/>
      </w:pPr>
    </w:p>
    <w:p w14:paraId="625AA509" w14:textId="77777777" w:rsidR="001F5EF7" w:rsidRDefault="000E2015" w:rsidP="000E2015">
      <w:pPr>
        <w:tabs>
          <w:tab w:val="left" w:pos="1080"/>
        </w:tabs>
        <w:ind w:left="1080" w:hanging="360"/>
        <w:jc w:val="both"/>
      </w:pPr>
      <w:r>
        <w:t>a.</w:t>
      </w:r>
      <w:r>
        <w:tab/>
      </w:r>
      <w:r w:rsidR="001F5EF7">
        <w:t xml:space="preserve">The section of </w:t>
      </w:r>
      <w:r w:rsidR="001F5EF7" w:rsidRPr="005F1F00">
        <w:t>this code section</w:t>
      </w:r>
      <w:r w:rsidR="001F5EF7">
        <w:t xml:space="preserve"> that entitles the person to a hearing;</w:t>
      </w:r>
    </w:p>
    <w:p w14:paraId="4A7A2828" w14:textId="77777777" w:rsidR="00234B0A" w:rsidRDefault="00234B0A" w:rsidP="000E2015">
      <w:pPr>
        <w:ind w:left="1080"/>
        <w:jc w:val="both"/>
      </w:pPr>
    </w:p>
    <w:p w14:paraId="4B6350DC" w14:textId="77777777" w:rsidR="001F5EF7" w:rsidRDefault="001F5EF7" w:rsidP="00A94E85">
      <w:pPr>
        <w:tabs>
          <w:tab w:val="left" w:pos="1080"/>
        </w:tabs>
        <w:ind w:left="1080" w:hanging="360"/>
        <w:jc w:val="both"/>
      </w:pPr>
      <w:r>
        <w:t>b.</w:t>
      </w:r>
      <w:r>
        <w:tab/>
        <w:t>The factual basis supporting the request for hearing</w:t>
      </w:r>
      <w:r w:rsidR="00D91FCF">
        <w:t>,</w:t>
      </w:r>
      <w:r>
        <w:t xml:space="preserve"> and</w:t>
      </w:r>
    </w:p>
    <w:p w14:paraId="3C21E8F4" w14:textId="77777777" w:rsidR="001F5EF7" w:rsidRDefault="001F5EF7" w:rsidP="007846CF">
      <w:pPr>
        <w:jc w:val="both"/>
      </w:pPr>
    </w:p>
    <w:p w14:paraId="7BF2BB18" w14:textId="77777777" w:rsidR="001F5EF7" w:rsidRDefault="001F5EF7" w:rsidP="005B4313">
      <w:pPr>
        <w:numPr>
          <w:ilvl w:val="2"/>
          <w:numId w:val="14"/>
        </w:numPr>
        <w:tabs>
          <w:tab w:val="left" w:pos="1080"/>
        </w:tabs>
        <w:ind w:left="1080" w:hanging="360"/>
        <w:jc w:val="both"/>
      </w:pPr>
      <w:r>
        <w:t>The relief demanded.</w:t>
      </w:r>
    </w:p>
    <w:p w14:paraId="2A007B7C" w14:textId="77777777" w:rsidR="005B4313" w:rsidRDefault="005B4313" w:rsidP="005B4313">
      <w:pPr>
        <w:tabs>
          <w:tab w:val="left" w:pos="-1440"/>
          <w:tab w:val="left" w:pos="-720"/>
        </w:tabs>
        <w:ind w:left="1080"/>
        <w:jc w:val="both"/>
      </w:pPr>
    </w:p>
    <w:p w14:paraId="6F8E0FF2" w14:textId="435BC34B" w:rsidR="001F5EF7" w:rsidRDefault="00CA4344" w:rsidP="005B7958">
      <w:pPr>
        <w:tabs>
          <w:tab w:val="left" w:pos="720"/>
        </w:tabs>
        <w:ind w:left="720" w:hanging="360"/>
        <w:jc w:val="both"/>
      </w:pPr>
      <w:r>
        <w:t>10</w:t>
      </w:r>
      <w:r w:rsidR="00CA28DF">
        <w:t>.</w:t>
      </w:r>
      <w:r w:rsidR="00CA28DF">
        <w:tab/>
      </w:r>
      <w:r w:rsidR="001F5EF7">
        <w:t xml:space="preserve">Appointment of Hearing Officer.  The presiding judge may appoint a judge or a hearing officer to hold a hearing when required to do so </w:t>
      </w:r>
      <w:r w:rsidR="001F5EF7" w:rsidRPr="00A75BDA">
        <w:rPr>
          <w:strike/>
        </w:rPr>
        <w:t>pursuant to</w:t>
      </w:r>
      <w:r w:rsidR="00A75BDA">
        <w:t xml:space="preserve"> </w:t>
      </w:r>
      <w:r w:rsidR="00417311" w:rsidRPr="00A75BDA">
        <w:rPr>
          <w:u w:val="single"/>
        </w:rPr>
        <w:t>under</w:t>
      </w:r>
      <w:r w:rsidR="001F5EF7">
        <w:t xml:space="preserve"> </w:t>
      </w:r>
      <w:r w:rsidR="001F5EF7" w:rsidRPr="005B7958">
        <w:t>this code section</w:t>
      </w:r>
      <w:r w:rsidR="001F5EF7">
        <w:t xml:space="preserve">, or </w:t>
      </w:r>
      <w:r w:rsidR="001F5EF7" w:rsidRPr="00A75BDA">
        <w:rPr>
          <w:strike/>
        </w:rPr>
        <w:t>upon</w:t>
      </w:r>
      <w:r w:rsidR="00A75BDA" w:rsidRPr="00A75BDA">
        <w:rPr>
          <w:strike/>
        </w:rPr>
        <w:t xml:space="preserve"> </w:t>
      </w:r>
      <w:r w:rsidR="00944277" w:rsidRPr="00A75BDA">
        <w:rPr>
          <w:u w:val="single"/>
        </w:rPr>
        <w:t>on</w:t>
      </w:r>
      <w:r w:rsidR="001F5EF7">
        <w:t xml:space="preserve"> written demand by a person entitled to a hearing, </w:t>
      </w:r>
      <w:r w:rsidR="001F5EF7" w:rsidRPr="00A75BDA">
        <w:rPr>
          <w:strike/>
        </w:rPr>
        <w:t>pursuant to</w:t>
      </w:r>
      <w:r w:rsidR="00A75BDA">
        <w:t xml:space="preserve"> </w:t>
      </w:r>
      <w:r w:rsidR="00417311" w:rsidRPr="00A75BDA">
        <w:rPr>
          <w:u w:val="single"/>
        </w:rPr>
        <w:t>under</w:t>
      </w:r>
      <w:r w:rsidR="001F5EF7">
        <w:t xml:space="preserve"> </w:t>
      </w:r>
      <w:r w:rsidR="001F5EF7" w:rsidRPr="005B7958">
        <w:t>this code section</w:t>
      </w:r>
      <w:r w:rsidR="001F5EF7">
        <w:t>.</w:t>
      </w:r>
    </w:p>
    <w:p w14:paraId="3806B731" w14:textId="77777777" w:rsidR="001F5EF7" w:rsidRDefault="001F5EF7" w:rsidP="00D55CED">
      <w:pPr>
        <w:jc w:val="both"/>
      </w:pPr>
    </w:p>
    <w:p w14:paraId="74AEAB70" w14:textId="325FE266" w:rsidR="001F5EF7" w:rsidRDefault="00B56553" w:rsidP="00B56553">
      <w:pPr>
        <w:tabs>
          <w:tab w:val="left" w:pos="720"/>
        </w:tabs>
        <w:ind w:left="720" w:hanging="360"/>
        <w:jc w:val="both"/>
      </w:pPr>
      <w:r>
        <w:t>11</w:t>
      </w:r>
      <w:r w:rsidR="001F5EF7">
        <w:t>.</w:t>
      </w:r>
      <w:r>
        <w:tab/>
      </w:r>
      <w:r w:rsidR="001F5EF7" w:rsidRPr="00A75BDA">
        <w:rPr>
          <w:strike/>
        </w:rPr>
        <w:t>Time line</w:t>
      </w:r>
      <w:r w:rsidR="00A75BDA" w:rsidRPr="00C714F4">
        <w:rPr>
          <w:strike/>
        </w:rPr>
        <w:t xml:space="preserve"> </w:t>
      </w:r>
      <w:r w:rsidR="0093172A" w:rsidRPr="00A75BDA">
        <w:rPr>
          <w:u w:val="single"/>
        </w:rPr>
        <w:t>Timeline</w:t>
      </w:r>
      <w:r w:rsidR="001F5EF7">
        <w:t xml:space="preserve"> for Hearing.  The hearing officer </w:t>
      </w:r>
      <w:r w:rsidR="001F5EF7" w:rsidRPr="009C70B8">
        <w:rPr>
          <w:strike/>
        </w:rPr>
        <w:t>shall</w:t>
      </w:r>
      <w:r w:rsidR="001F5EF7">
        <w:t xml:space="preserve"> </w:t>
      </w:r>
      <w:r w:rsidR="009972B9" w:rsidRPr="00ED44A2">
        <w:rPr>
          <w:u w:val="single"/>
        </w:rPr>
        <w:t>must</w:t>
      </w:r>
      <w:r w:rsidR="009972B9">
        <w:t xml:space="preserve"> </w:t>
      </w:r>
      <w:r w:rsidR="001F5EF7">
        <w:t>ensure</w:t>
      </w:r>
      <w:r w:rsidR="000E082E">
        <w:t xml:space="preserve"> </w:t>
      </w:r>
      <w:r w:rsidR="000E082E" w:rsidRPr="00DD1895">
        <w:t>that</w:t>
      </w:r>
      <w:r w:rsidR="001F5EF7">
        <w:t xml:space="preserve"> the hearing is held within 45 days of receipt of the request, if the request is made by a certificate holder, unless postponed by mutual consent for good cause.  If the request is from the presiding judge, the hearing officer </w:t>
      </w:r>
      <w:r w:rsidR="001F5EF7" w:rsidRPr="009C70B8">
        <w:rPr>
          <w:strike/>
        </w:rPr>
        <w:t>shall</w:t>
      </w:r>
      <w:r w:rsidR="001F5EF7">
        <w:t xml:space="preserve"> </w:t>
      </w:r>
      <w:r w:rsidR="009972B9" w:rsidRPr="00ED44A2">
        <w:rPr>
          <w:u w:val="single"/>
        </w:rPr>
        <w:t>must</w:t>
      </w:r>
      <w:r w:rsidR="009972B9">
        <w:t xml:space="preserve"> </w:t>
      </w:r>
      <w:r w:rsidR="001F5EF7">
        <w:t xml:space="preserve">hold the hearing as soon as practical at the discretion </w:t>
      </w:r>
      <w:r w:rsidR="001F5EF7">
        <w:lastRenderedPageBreak/>
        <w:t>of the hearing officer.</w:t>
      </w:r>
    </w:p>
    <w:p w14:paraId="6BF3E351" w14:textId="77777777" w:rsidR="00C17F8B" w:rsidRDefault="00C17F8B" w:rsidP="00D55CED">
      <w:pPr>
        <w:ind w:left="720" w:hanging="360"/>
        <w:jc w:val="both"/>
      </w:pPr>
    </w:p>
    <w:p w14:paraId="06648F8B" w14:textId="77777777" w:rsidR="001F5EF7" w:rsidRDefault="00AF54D0" w:rsidP="00AF54D0">
      <w:pPr>
        <w:pStyle w:val="Level1"/>
        <w:numPr>
          <w:ilvl w:val="0"/>
          <w:numId w:val="0"/>
        </w:numPr>
        <w:ind w:left="720" w:hanging="360"/>
        <w:jc w:val="both"/>
      </w:pPr>
      <w:r>
        <w:t>12.</w:t>
      </w:r>
      <w:r>
        <w:tab/>
      </w:r>
      <w:r w:rsidR="001F5EF7">
        <w:t xml:space="preserve">Notice of Hearing.  The hearing officer </w:t>
      </w:r>
      <w:r w:rsidR="001F5EF7" w:rsidRPr="009C70B8">
        <w:rPr>
          <w:strike/>
        </w:rPr>
        <w:t>shall</w:t>
      </w:r>
      <w:r w:rsidR="001F5EF7">
        <w:t xml:space="preserve"> </w:t>
      </w:r>
      <w:r w:rsidR="009972B9" w:rsidRPr="00ED44A2">
        <w:rPr>
          <w:u w:val="single"/>
        </w:rPr>
        <w:t>must</w:t>
      </w:r>
      <w:r w:rsidR="009972B9">
        <w:t xml:space="preserve"> </w:t>
      </w:r>
      <w:r w:rsidR="001F5EF7">
        <w:t xml:space="preserve">prepare and give the parties </w:t>
      </w:r>
      <w:r w:rsidR="008E2F66" w:rsidRPr="00A75BDA">
        <w:rPr>
          <w:u w:val="single"/>
        </w:rPr>
        <w:t>written</w:t>
      </w:r>
      <w:r w:rsidR="008E2F66">
        <w:t xml:space="preserve"> </w:t>
      </w:r>
      <w:r w:rsidR="001F5EF7">
        <w:t xml:space="preserve">notice of the hearing at least fifteen days prior to the date set for the hearing.  The notice </w:t>
      </w:r>
      <w:r w:rsidR="001F5EF7" w:rsidRPr="009C70B8">
        <w:rPr>
          <w:strike/>
        </w:rPr>
        <w:t>shall</w:t>
      </w:r>
      <w:r w:rsidR="001F5EF7">
        <w:t xml:space="preserve"> </w:t>
      </w:r>
      <w:r w:rsidR="009972B9" w:rsidRPr="00ED44A2">
        <w:rPr>
          <w:u w:val="single"/>
        </w:rPr>
        <w:t>must</w:t>
      </w:r>
      <w:r w:rsidR="009972B9">
        <w:t xml:space="preserve"> </w:t>
      </w:r>
      <w:r w:rsidR="001F5EF7">
        <w:t>include the following information:</w:t>
      </w:r>
    </w:p>
    <w:p w14:paraId="5AE37760" w14:textId="77777777" w:rsidR="001F5EF7" w:rsidRDefault="001F5EF7" w:rsidP="00907B84">
      <w:pPr>
        <w:jc w:val="both"/>
      </w:pPr>
    </w:p>
    <w:p w14:paraId="63677A56" w14:textId="77777777" w:rsidR="001F5EF7" w:rsidRDefault="001F5EF7" w:rsidP="00CD23F9">
      <w:pPr>
        <w:tabs>
          <w:tab w:val="left" w:pos="1080"/>
        </w:tabs>
        <w:ind w:left="1080" w:hanging="360"/>
        <w:jc w:val="both"/>
      </w:pPr>
      <w:r>
        <w:t>a.</w:t>
      </w:r>
      <w:r>
        <w:tab/>
        <w:t>A statement of the time, place and nature of the hearing;</w:t>
      </w:r>
    </w:p>
    <w:p w14:paraId="13CD14A1" w14:textId="77777777" w:rsidR="001F5EF7" w:rsidRDefault="001F5EF7" w:rsidP="00CD23F9">
      <w:pPr>
        <w:jc w:val="both"/>
      </w:pPr>
    </w:p>
    <w:p w14:paraId="3D9D20BB" w14:textId="77777777" w:rsidR="001F5EF7" w:rsidRDefault="001F5EF7" w:rsidP="00CD23F9">
      <w:pPr>
        <w:tabs>
          <w:tab w:val="left" w:pos="1080"/>
        </w:tabs>
        <w:ind w:left="1080" w:hanging="360"/>
        <w:jc w:val="both"/>
      </w:pPr>
      <w:r>
        <w:t>b.</w:t>
      </w:r>
      <w:r>
        <w:tab/>
        <w:t>A statement of the legal authority and jurisdiction for conduct of the hearing;</w:t>
      </w:r>
    </w:p>
    <w:p w14:paraId="4FFD8145" w14:textId="77777777" w:rsidR="001F5EF7" w:rsidRDefault="001F5EF7" w:rsidP="00CD23F9">
      <w:pPr>
        <w:jc w:val="both"/>
      </w:pPr>
    </w:p>
    <w:p w14:paraId="4B551E04" w14:textId="77777777" w:rsidR="001F5EF7" w:rsidRDefault="001F5EF7" w:rsidP="00107997">
      <w:pPr>
        <w:tabs>
          <w:tab w:val="left" w:pos="1080"/>
        </w:tabs>
        <w:ind w:left="1080" w:hanging="360"/>
        <w:jc w:val="both"/>
      </w:pPr>
      <w:r>
        <w:t>c.</w:t>
      </w:r>
      <w:r>
        <w:tab/>
        <w:t xml:space="preserve">A reference to the particular sections of the statutes, </w:t>
      </w:r>
      <w:r w:rsidRPr="00107997">
        <w:t>this code section</w:t>
      </w:r>
      <w:r w:rsidR="000E082E" w:rsidRPr="00896916">
        <w:t>,</w:t>
      </w:r>
      <w:r>
        <w:t xml:space="preserve"> and policies involved;</w:t>
      </w:r>
    </w:p>
    <w:p w14:paraId="1B6D5327" w14:textId="77777777" w:rsidR="001F5EF7" w:rsidRDefault="001F5EF7" w:rsidP="00107997">
      <w:pPr>
        <w:jc w:val="both"/>
      </w:pPr>
    </w:p>
    <w:p w14:paraId="4C1BAE86" w14:textId="77777777" w:rsidR="001F5EF7" w:rsidRDefault="001F5EF7" w:rsidP="000E082E">
      <w:pPr>
        <w:tabs>
          <w:tab w:val="left" w:pos="1080"/>
        </w:tabs>
        <w:ind w:left="1080" w:hanging="360"/>
        <w:jc w:val="both"/>
      </w:pPr>
      <w:r>
        <w:t>d.</w:t>
      </w:r>
      <w:r>
        <w:tab/>
        <w:t>A short and plain statement of the allegations or factual bas</w:t>
      </w:r>
      <w:r w:rsidR="000E082E" w:rsidRPr="00DD1895">
        <w:t>e</w:t>
      </w:r>
      <w:r>
        <w:t>s supporting the relief requested.  Amendments to the statement are permissible</w:t>
      </w:r>
      <w:r w:rsidR="006F2B80">
        <w:t>,</w:t>
      </w:r>
      <w:r>
        <w:t xml:space="preserve"> and</w:t>
      </w:r>
    </w:p>
    <w:p w14:paraId="5D031CBA" w14:textId="77777777" w:rsidR="001F5EF7" w:rsidRDefault="001F5EF7" w:rsidP="00107997">
      <w:pPr>
        <w:jc w:val="both"/>
      </w:pPr>
    </w:p>
    <w:p w14:paraId="5B71E170" w14:textId="237D27D7" w:rsidR="001F5EF7" w:rsidRDefault="001F5EF7" w:rsidP="00CE7E6A">
      <w:pPr>
        <w:tabs>
          <w:tab w:val="left" w:pos="1080"/>
        </w:tabs>
        <w:ind w:left="1080" w:hanging="360"/>
        <w:jc w:val="both"/>
      </w:pPr>
      <w:r>
        <w:t>e.</w:t>
      </w:r>
      <w:r>
        <w:tab/>
        <w:t xml:space="preserve">If the hearing date has not previously been set, a statement indicating </w:t>
      </w:r>
      <w:r w:rsidR="00586ED7" w:rsidRPr="00FE1983">
        <w:t xml:space="preserve">that, </w:t>
      </w:r>
      <w:r w:rsidR="00586ED7" w:rsidRPr="00A75BDA">
        <w:rPr>
          <w:strike/>
        </w:rPr>
        <w:t>upon</w:t>
      </w:r>
      <w:r w:rsidR="00A75BDA">
        <w:t xml:space="preserve"> </w:t>
      </w:r>
      <w:r w:rsidR="00944277" w:rsidRPr="00A75BDA">
        <w:rPr>
          <w:u w:val="single"/>
        </w:rPr>
        <w:t>on</w:t>
      </w:r>
      <w:r w:rsidR="00586ED7" w:rsidRPr="00FE1983">
        <w:t xml:space="preserve"> request,</w:t>
      </w:r>
      <w:r w:rsidR="00586ED7">
        <w:t xml:space="preserve"> </w:t>
      </w:r>
      <w:r>
        <w:t>the certificate holder will be afforded a hearing if the certificate holder makes the request in writing within ten days of receipt of the notice.</w:t>
      </w:r>
    </w:p>
    <w:p w14:paraId="3AE265AC" w14:textId="77777777" w:rsidR="00BF7455" w:rsidRDefault="00BF7455" w:rsidP="00CE7E6A">
      <w:pPr>
        <w:tabs>
          <w:tab w:val="left" w:pos="1080"/>
        </w:tabs>
        <w:ind w:left="1080" w:hanging="360"/>
        <w:jc w:val="both"/>
      </w:pPr>
    </w:p>
    <w:p w14:paraId="1A63451D" w14:textId="136E3335" w:rsidR="001F5EF7" w:rsidRDefault="001F5EF7">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4320"/>
          <w:tab w:val="left" w:pos="5040"/>
          <w:tab w:val="left" w:pos="5760"/>
          <w:tab w:val="left" w:pos="6480"/>
          <w:tab w:val="left" w:pos="7200"/>
          <w:tab w:val="left" w:pos="7920"/>
          <w:tab w:val="left" w:pos="8640"/>
          <w:tab w:val="left" w:pos="9360"/>
        </w:tabs>
        <w:ind w:left="1080" w:hanging="360"/>
        <w:jc w:val="both"/>
      </w:pPr>
      <w:r>
        <w:t>f.</w:t>
      </w:r>
      <w:r>
        <w:tab/>
        <w:t xml:space="preserve">Personal service or service by certified mail, return receipt requested to the last business address of record with the clerk of the superior court, will accomplish service of the notice.  For proof of service, a verified statement service was completed </w:t>
      </w:r>
      <w:r w:rsidRPr="009C70B8">
        <w:rPr>
          <w:strike/>
        </w:rPr>
        <w:t xml:space="preserve">shall </w:t>
      </w:r>
      <w:r w:rsidR="009972B9" w:rsidRPr="00ED44A2">
        <w:rPr>
          <w:u w:val="single"/>
        </w:rPr>
        <w:t>must</w:t>
      </w:r>
      <w:r w:rsidR="009972B9">
        <w:t xml:space="preserve"> </w:t>
      </w:r>
      <w:r>
        <w:t xml:space="preserve">be filed with the hearing officer.  Service by mail is complete </w:t>
      </w:r>
      <w:r w:rsidRPr="00A75BDA">
        <w:rPr>
          <w:strike/>
        </w:rPr>
        <w:t>upon</w:t>
      </w:r>
      <w:r w:rsidR="00A75BDA" w:rsidRPr="00A75BDA">
        <w:rPr>
          <w:u w:val="single"/>
        </w:rPr>
        <w:t xml:space="preserve"> </w:t>
      </w:r>
      <w:r w:rsidR="00944277" w:rsidRPr="00A75BDA">
        <w:rPr>
          <w:u w:val="single"/>
        </w:rPr>
        <w:t>on</w:t>
      </w:r>
      <w:r>
        <w:t xml:space="preserve"> deposit in the United States mail.</w:t>
      </w:r>
    </w:p>
    <w:p w14:paraId="6D5F23E7" w14:textId="77777777" w:rsidR="001F5EF7" w:rsidRDefault="001F5EF7" w:rsidP="007F6AB2">
      <w:pPr>
        <w:jc w:val="both"/>
      </w:pPr>
    </w:p>
    <w:p w14:paraId="75F141DC" w14:textId="77777777" w:rsidR="001F5EF7" w:rsidRDefault="001F5EF7">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4320"/>
          <w:tab w:val="left" w:pos="5040"/>
          <w:tab w:val="left" w:pos="5760"/>
          <w:tab w:val="left" w:pos="6480"/>
          <w:tab w:val="left" w:pos="7200"/>
          <w:tab w:val="left" w:pos="7920"/>
          <w:tab w:val="left" w:pos="8640"/>
          <w:tab w:val="left" w:pos="9360"/>
        </w:tabs>
        <w:ind w:left="1080" w:hanging="360"/>
        <w:jc w:val="both"/>
      </w:pPr>
      <w:r>
        <w:t>g.</w:t>
      </w:r>
      <w:r>
        <w:tab/>
        <w:t xml:space="preserve">If a party is represented by an attorney, the attorney </w:t>
      </w:r>
      <w:r w:rsidRPr="009C70B8">
        <w:rPr>
          <w:strike/>
        </w:rPr>
        <w:t>shall</w:t>
      </w:r>
      <w:r>
        <w:t xml:space="preserve"> </w:t>
      </w:r>
      <w:r w:rsidR="009972B9" w:rsidRPr="00ED44A2">
        <w:rPr>
          <w:u w:val="single"/>
        </w:rPr>
        <w:t>must</w:t>
      </w:r>
      <w:r w:rsidR="009972B9">
        <w:t xml:space="preserve"> </w:t>
      </w:r>
      <w:r>
        <w:t>receive service.</w:t>
      </w:r>
    </w:p>
    <w:p w14:paraId="43789952" w14:textId="77777777" w:rsidR="001F5EF7" w:rsidRDefault="001F5EF7" w:rsidP="007F6AB2">
      <w:pPr>
        <w:jc w:val="both"/>
      </w:pPr>
    </w:p>
    <w:p w14:paraId="049EB722" w14:textId="77777777" w:rsidR="001F5EF7" w:rsidRDefault="007F6AB2" w:rsidP="007F6AB2">
      <w:pPr>
        <w:tabs>
          <w:tab w:val="left" w:pos="720"/>
        </w:tabs>
        <w:ind w:left="720" w:hanging="360"/>
        <w:jc w:val="both"/>
      </w:pPr>
      <w:r>
        <w:t>13</w:t>
      </w:r>
      <w:r w:rsidR="001F5EF7">
        <w:t>.</w:t>
      </w:r>
      <w:r>
        <w:tab/>
      </w:r>
      <w:r w:rsidR="001F5EF7">
        <w:t>Filings, Answers</w:t>
      </w:r>
      <w:r w:rsidR="00991CE8">
        <w:t>,</w:t>
      </w:r>
      <w:r w:rsidR="001F5EF7">
        <w:t xml:space="preserve"> and Pleadings. </w:t>
      </w:r>
      <w:r w:rsidR="00D91FCF">
        <w:t xml:space="preserve"> </w:t>
      </w:r>
      <w:r w:rsidR="001F5EF7">
        <w:t xml:space="preserve">A party </w:t>
      </w:r>
      <w:r w:rsidR="001F5EF7" w:rsidRPr="009C70B8">
        <w:rPr>
          <w:strike/>
        </w:rPr>
        <w:t>shall</w:t>
      </w:r>
      <w:r w:rsidR="001F5EF7">
        <w:t xml:space="preserve"> </w:t>
      </w:r>
      <w:r w:rsidR="009972B9" w:rsidRPr="00ED44A2">
        <w:rPr>
          <w:u w:val="single"/>
        </w:rPr>
        <w:t>must</w:t>
      </w:r>
      <w:r w:rsidR="009972B9">
        <w:t xml:space="preserve"> </w:t>
      </w:r>
      <w:r w:rsidR="001F5EF7">
        <w:t xml:space="preserve">file answers to notices within ten days after the date the notice is served, unless otherwise ordered by the hearing officer.  Answers </w:t>
      </w:r>
      <w:r w:rsidR="001F5EF7" w:rsidRPr="009C70B8">
        <w:rPr>
          <w:strike/>
        </w:rPr>
        <w:t>shall</w:t>
      </w:r>
      <w:r w:rsidR="009972B9" w:rsidRPr="009972B9">
        <w:rPr>
          <w:u w:val="single"/>
        </w:rPr>
        <w:t xml:space="preserve"> </w:t>
      </w:r>
      <w:r w:rsidR="009972B9" w:rsidRPr="00ED44A2">
        <w:rPr>
          <w:u w:val="single"/>
        </w:rPr>
        <w:t>must</w:t>
      </w:r>
      <w:r w:rsidR="001F5EF7">
        <w:t xml:space="preserve"> comply with Rule 8 of the Arizona Rules of Civil Procedure.  If a party fails to file an answer within the time provided, the person is in default and the hearing officer may determine the proceeding against the party and admit one or more of the assertions contained in the notice. The hearing officer </w:t>
      </w:r>
      <w:r w:rsidR="001F5EF7" w:rsidRPr="009C70B8">
        <w:rPr>
          <w:strike/>
        </w:rPr>
        <w:t>shall</w:t>
      </w:r>
      <w:r w:rsidR="001F5EF7">
        <w:t xml:space="preserve"> </w:t>
      </w:r>
      <w:r w:rsidR="00B33BC5" w:rsidRPr="00ED44A2">
        <w:rPr>
          <w:u w:val="single"/>
        </w:rPr>
        <w:t>m</w:t>
      </w:r>
      <w:r w:rsidR="00991CE8">
        <w:rPr>
          <w:u w:val="single"/>
        </w:rPr>
        <w:t>ay</w:t>
      </w:r>
      <w:r w:rsidR="00B33BC5">
        <w:t xml:space="preserve"> </w:t>
      </w:r>
      <w:r w:rsidR="001F5EF7">
        <w:t>determine any defenses not raised in the answer are waived.</w:t>
      </w:r>
    </w:p>
    <w:p w14:paraId="57E44CBF" w14:textId="77777777" w:rsidR="00786EBC" w:rsidRDefault="00786EBC" w:rsidP="00004D99">
      <w:pPr>
        <w:jc w:val="both"/>
      </w:pPr>
    </w:p>
    <w:p w14:paraId="6C611A78" w14:textId="77777777" w:rsidR="001F5EF7" w:rsidRDefault="001F5EF7" w:rsidP="00BA2C0A">
      <w:pPr>
        <w:tabs>
          <w:tab w:val="left" w:pos="1080"/>
        </w:tabs>
        <w:ind w:left="1080" w:hanging="360"/>
        <w:jc w:val="both"/>
      </w:pPr>
      <w:r>
        <w:t>a.</w:t>
      </w:r>
      <w:r>
        <w:tab/>
        <w:t xml:space="preserve">Parties </w:t>
      </w:r>
      <w:r w:rsidRPr="009C70B8">
        <w:rPr>
          <w:strike/>
        </w:rPr>
        <w:t>shall</w:t>
      </w:r>
      <w:r>
        <w:t xml:space="preserve"> </w:t>
      </w:r>
      <w:r w:rsidR="009972B9" w:rsidRPr="00ED44A2">
        <w:rPr>
          <w:u w:val="single"/>
        </w:rPr>
        <w:t>must</w:t>
      </w:r>
      <w:r w:rsidR="009972B9">
        <w:t xml:space="preserve"> </w:t>
      </w:r>
      <w:r>
        <w:t>file all motions at least five days prior to the scheduled hearing date, unless otherwise ordered by the hearing officer.</w:t>
      </w:r>
    </w:p>
    <w:p w14:paraId="64415AB0" w14:textId="77777777" w:rsidR="001F5EF7" w:rsidRDefault="001F5EF7" w:rsidP="00004D99">
      <w:pPr>
        <w:jc w:val="both"/>
      </w:pPr>
    </w:p>
    <w:p w14:paraId="3A40FDC3" w14:textId="77777777" w:rsidR="001F5EF7" w:rsidRDefault="001F5EF7" w:rsidP="00004D99">
      <w:pPr>
        <w:tabs>
          <w:tab w:val="left" w:pos="1080"/>
        </w:tabs>
        <w:ind w:left="1080" w:hanging="360"/>
        <w:jc w:val="both"/>
      </w:pPr>
      <w:r>
        <w:t>b.</w:t>
      </w:r>
      <w:r>
        <w:tab/>
        <w:t>Parties</w:t>
      </w:r>
      <w:r w:rsidRPr="009C70B8">
        <w:rPr>
          <w:strike/>
        </w:rPr>
        <w:t xml:space="preserve"> shall</w:t>
      </w:r>
      <w:r>
        <w:t xml:space="preserve"> </w:t>
      </w:r>
      <w:r w:rsidR="009972B9" w:rsidRPr="00ED44A2">
        <w:rPr>
          <w:u w:val="single"/>
        </w:rPr>
        <w:t>must</w:t>
      </w:r>
      <w:r w:rsidR="009972B9">
        <w:t xml:space="preserve"> </w:t>
      </w:r>
      <w:r>
        <w:t>file responses to motions within five days of the filing of the motion.</w:t>
      </w:r>
    </w:p>
    <w:p w14:paraId="6A53E3ED" w14:textId="77777777" w:rsidR="001F5EF7" w:rsidRDefault="001F5EF7" w:rsidP="00004D99">
      <w:pPr>
        <w:jc w:val="both"/>
      </w:pPr>
    </w:p>
    <w:p w14:paraId="2F5BDCE1" w14:textId="77777777" w:rsidR="001F5EF7" w:rsidRDefault="001F5EF7" w:rsidP="00004D99">
      <w:pPr>
        <w:tabs>
          <w:tab w:val="left" w:pos="1080"/>
        </w:tabs>
        <w:ind w:left="1080" w:hanging="360"/>
        <w:jc w:val="both"/>
      </w:pPr>
      <w:r>
        <w:t>c.</w:t>
      </w:r>
      <w:r>
        <w:tab/>
        <w:t xml:space="preserve">The hearing officer and all parties to the proceeding </w:t>
      </w:r>
      <w:r w:rsidRPr="009C70B8">
        <w:rPr>
          <w:strike/>
        </w:rPr>
        <w:t>shall</w:t>
      </w:r>
      <w:r>
        <w:t xml:space="preserve"> </w:t>
      </w:r>
      <w:r w:rsidR="009972B9" w:rsidRPr="00ED44A2">
        <w:rPr>
          <w:u w:val="single"/>
        </w:rPr>
        <w:t>must</w:t>
      </w:r>
      <w:r w:rsidR="009972B9">
        <w:t xml:space="preserve"> </w:t>
      </w:r>
      <w:r>
        <w:t>receive copies of all filings.</w:t>
      </w:r>
    </w:p>
    <w:p w14:paraId="72357F26" w14:textId="77777777" w:rsidR="001F5EF7" w:rsidRDefault="001F5EF7" w:rsidP="00004D99">
      <w:pPr>
        <w:jc w:val="both"/>
      </w:pPr>
    </w:p>
    <w:p w14:paraId="095BC5BA" w14:textId="77777777" w:rsidR="001F5EF7" w:rsidRDefault="00BA2C0A" w:rsidP="00BA2C0A">
      <w:pPr>
        <w:tabs>
          <w:tab w:val="left" w:pos="1080"/>
        </w:tabs>
        <w:ind w:left="1080" w:hanging="360"/>
        <w:jc w:val="both"/>
      </w:pPr>
      <w:r>
        <w:t>d.</w:t>
      </w:r>
      <w:r>
        <w:tab/>
      </w:r>
      <w:r w:rsidR="001F5EF7">
        <w:t xml:space="preserve">All filings </w:t>
      </w:r>
      <w:r w:rsidR="001F5EF7" w:rsidRPr="009C70B8">
        <w:rPr>
          <w:strike/>
        </w:rPr>
        <w:t xml:space="preserve">shall </w:t>
      </w:r>
      <w:r w:rsidR="009972B9" w:rsidRPr="00ED44A2">
        <w:rPr>
          <w:u w:val="single"/>
        </w:rPr>
        <w:t>must</w:t>
      </w:r>
      <w:r w:rsidR="009972B9">
        <w:t xml:space="preserve"> </w:t>
      </w:r>
      <w:r w:rsidR="001F5EF7">
        <w:t>comply with Rule 5(h), Arizona Rules of Civil Procedure.</w:t>
      </w:r>
    </w:p>
    <w:p w14:paraId="20BD19DC" w14:textId="77777777" w:rsidR="00C17F8B" w:rsidRDefault="00C17F8B" w:rsidP="00004D99">
      <w:pPr>
        <w:ind w:left="1080"/>
        <w:jc w:val="both"/>
      </w:pPr>
    </w:p>
    <w:p w14:paraId="1195C39F" w14:textId="77777777" w:rsidR="001F5EF7" w:rsidRDefault="004D6F9D" w:rsidP="00D5394F">
      <w:pPr>
        <w:ind w:left="720" w:hanging="360"/>
        <w:jc w:val="both"/>
      </w:pPr>
      <w:r>
        <w:lastRenderedPageBreak/>
        <w:t>14</w:t>
      </w:r>
      <w:r w:rsidR="001F5EF7">
        <w:t>.</w:t>
      </w:r>
      <w:r w:rsidR="001F5EF7">
        <w:tab/>
        <w:t>Discovery.</w:t>
      </w:r>
    </w:p>
    <w:p w14:paraId="397E752B" w14:textId="77777777" w:rsidR="001F5EF7" w:rsidRDefault="001F5EF7" w:rsidP="00E41916">
      <w:pPr>
        <w:jc w:val="both"/>
      </w:pPr>
    </w:p>
    <w:p w14:paraId="4361B442" w14:textId="77777777" w:rsidR="001F5EF7" w:rsidRDefault="001F5EF7" w:rsidP="00E723F8">
      <w:pPr>
        <w:tabs>
          <w:tab w:val="left" w:pos="1080"/>
        </w:tabs>
        <w:ind w:left="1080" w:hanging="360"/>
        <w:jc w:val="both"/>
      </w:pPr>
      <w:r>
        <w:t>a.</w:t>
      </w:r>
      <w:r>
        <w:tab/>
        <w:t xml:space="preserve">No discovery is permitted, except as provided in </w:t>
      </w:r>
      <w:r w:rsidRPr="00107997">
        <w:t>this code section</w:t>
      </w:r>
      <w:r>
        <w:t>, unless agreed to by the parties or permitted by the hearing officer.</w:t>
      </w:r>
    </w:p>
    <w:p w14:paraId="164D2650" w14:textId="77777777" w:rsidR="001F5EF7" w:rsidRDefault="001F5EF7" w:rsidP="00363179">
      <w:pPr>
        <w:jc w:val="both"/>
      </w:pPr>
    </w:p>
    <w:p w14:paraId="28C398D7" w14:textId="69BA1F34" w:rsidR="001F5EF7" w:rsidRDefault="001F5EF7" w:rsidP="008A2AAF">
      <w:pPr>
        <w:tabs>
          <w:tab w:val="left" w:pos="1080"/>
        </w:tabs>
        <w:ind w:left="1080" w:hanging="360"/>
        <w:jc w:val="both"/>
      </w:pPr>
      <w:r>
        <w:t>b.</w:t>
      </w:r>
      <w:r>
        <w:tab/>
        <w:t xml:space="preserve">The hearing officer, </w:t>
      </w:r>
      <w:r w:rsidRPr="00A75BDA">
        <w:rPr>
          <w:strike/>
        </w:rPr>
        <w:t>upon</w:t>
      </w:r>
      <w:r w:rsidR="00A75BDA">
        <w:t xml:space="preserve"> </w:t>
      </w:r>
      <w:r w:rsidR="00944277" w:rsidRPr="00A75BDA">
        <w:rPr>
          <w:u w:val="single"/>
        </w:rPr>
        <w:t>on</w:t>
      </w:r>
      <w:r>
        <w:t xml:space="preserve"> written request, </w:t>
      </w:r>
      <w:r w:rsidRPr="009C70B8">
        <w:rPr>
          <w:strike/>
        </w:rPr>
        <w:t>shall</w:t>
      </w:r>
      <w:r>
        <w:t xml:space="preserve"> </w:t>
      </w:r>
      <w:r w:rsidR="00A75BDA">
        <w:rPr>
          <w:u w:val="single"/>
        </w:rPr>
        <w:t>may</w:t>
      </w:r>
      <w:r w:rsidR="00B33BC5">
        <w:t xml:space="preserve"> </w:t>
      </w:r>
      <w:r>
        <w:t>order a party to allow the requesting party to have a reasonable opportunity to inspect and copy, at the requesting party</w:t>
      </w:r>
      <w:r w:rsidR="00B846B8">
        <w:t>’</w:t>
      </w:r>
      <w:r>
        <w:t xml:space="preserve">s expense, admissible documentary evidence or documents reasonably calculated to lead to admissible evidence prior to a hearing, </w:t>
      </w:r>
      <w:r w:rsidR="00242907" w:rsidRPr="005D42E1">
        <w:t>unless</w:t>
      </w:r>
      <w:r w:rsidR="00242907">
        <w:t xml:space="preserve"> </w:t>
      </w:r>
      <w:r>
        <w:t>the evidence is privileged.</w:t>
      </w:r>
    </w:p>
    <w:p w14:paraId="72CB3869" w14:textId="77777777" w:rsidR="001F5EF7" w:rsidRDefault="001F5EF7" w:rsidP="007C45B7">
      <w:pPr>
        <w:jc w:val="both"/>
      </w:pPr>
    </w:p>
    <w:p w14:paraId="793FF8D8" w14:textId="244C07CD" w:rsidR="001F5EF7" w:rsidRDefault="001F5EF7" w:rsidP="00363179">
      <w:pPr>
        <w:tabs>
          <w:tab w:val="left" w:pos="1080"/>
        </w:tabs>
        <w:ind w:left="1080" w:hanging="360"/>
        <w:jc w:val="both"/>
      </w:pPr>
      <w:r>
        <w:t>c.</w:t>
      </w:r>
      <w:r>
        <w:tab/>
        <w:t>The hearing officer, on the hearing officer</w:t>
      </w:r>
      <w:r w:rsidR="00F12289">
        <w:t>’</w:t>
      </w:r>
      <w:r>
        <w:t xml:space="preserve">s motion or </w:t>
      </w:r>
      <w:r w:rsidRPr="00A75BDA">
        <w:rPr>
          <w:strike/>
        </w:rPr>
        <w:t>upon</w:t>
      </w:r>
      <w:r w:rsidR="00A75BDA" w:rsidRPr="00A75BDA">
        <w:rPr>
          <w:u w:val="single"/>
        </w:rPr>
        <w:t xml:space="preserve"> </w:t>
      </w:r>
      <w:r w:rsidR="00944277" w:rsidRPr="00A75BDA">
        <w:rPr>
          <w:u w:val="single"/>
        </w:rPr>
        <w:t>on</w:t>
      </w:r>
      <w:r>
        <w:t xml:space="preserve"> request, may require the </w:t>
      </w:r>
      <w:r w:rsidR="00AE56BF" w:rsidRPr="00767E44">
        <w:t>parties, prior to the hearing, to</w:t>
      </w:r>
      <w:r w:rsidR="00AE56BF">
        <w:t xml:space="preserve"> </w:t>
      </w:r>
      <w:r>
        <w:t>disclose documentary evidence intended for use at the hearing, provided the evidence is not privileged.</w:t>
      </w:r>
    </w:p>
    <w:p w14:paraId="263A7B78" w14:textId="77777777" w:rsidR="001F5EF7" w:rsidRDefault="001F5EF7" w:rsidP="007C45B7">
      <w:pPr>
        <w:jc w:val="both"/>
      </w:pPr>
    </w:p>
    <w:p w14:paraId="2C9F6DF5" w14:textId="77777777" w:rsidR="001F5EF7" w:rsidRDefault="001F5EF7" w:rsidP="008C5ED2">
      <w:pPr>
        <w:tabs>
          <w:tab w:val="left" w:pos="1080"/>
        </w:tabs>
        <w:ind w:left="1080" w:hanging="360"/>
        <w:jc w:val="both"/>
      </w:pPr>
      <w:r>
        <w:t>d.</w:t>
      </w:r>
      <w:r>
        <w:tab/>
        <w:t>Parties may take depositions for use as evidence of witnesses who cannot be subpoenaed or are otherwise unable to attend the hearing.</w:t>
      </w:r>
      <w:r w:rsidR="00AE56BF">
        <w:t xml:space="preserve"> </w:t>
      </w:r>
      <w:r>
        <w:t xml:space="preserve"> To take a deposition, a party </w:t>
      </w:r>
      <w:r w:rsidRPr="009C70B8">
        <w:rPr>
          <w:strike/>
        </w:rPr>
        <w:t>shall</w:t>
      </w:r>
      <w:r>
        <w:t xml:space="preserve"> </w:t>
      </w:r>
      <w:r w:rsidR="00B33BC5" w:rsidRPr="00ED44A2">
        <w:rPr>
          <w:u w:val="single"/>
        </w:rPr>
        <w:t>must</w:t>
      </w:r>
      <w:r>
        <w:t xml:space="preserve"> file with the hearing officer a written motion, with copies to all parties, setting forth the name and address of the witness, subject matter of the deposition, documents, if any, the parties are seeking for production, time and place proposed for the deposition, and justification for the deposition.</w:t>
      </w:r>
    </w:p>
    <w:p w14:paraId="7B4A0ECA" w14:textId="77777777" w:rsidR="001F5EF7" w:rsidRDefault="001F5EF7" w:rsidP="008C5ED2">
      <w:pPr>
        <w:jc w:val="both"/>
      </w:pPr>
    </w:p>
    <w:p w14:paraId="632663D3" w14:textId="77777777" w:rsidR="001F5EF7" w:rsidRDefault="001F5EF7" w:rsidP="003A7485">
      <w:pPr>
        <w:tabs>
          <w:tab w:val="left" w:pos="1080"/>
        </w:tabs>
        <w:ind w:left="1080" w:hanging="360"/>
        <w:jc w:val="both"/>
      </w:pPr>
      <w:r>
        <w:t>e.</w:t>
      </w:r>
      <w:r>
        <w:tab/>
        <w:t xml:space="preserve">Parties </w:t>
      </w:r>
      <w:r w:rsidRPr="009C70B8">
        <w:rPr>
          <w:strike/>
        </w:rPr>
        <w:t xml:space="preserve">shall </w:t>
      </w:r>
      <w:r w:rsidR="00B33BC5" w:rsidRPr="00ED44A2">
        <w:rPr>
          <w:u w:val="single"/>
        </w:rPr>
        <w:t>must</w:t>
      </w:r>
      <w:r w:rsidR="00B33BC5">
        <w:t xml:space="preserve"> </w:t>
      </w:r>
      <w:r>
        <w:t>file responses to requests for depositions, including motions to quash, within five days after the filing of the request for deposition.</w:t>
      </w:r>
    </w:p>
    <w:p w14:paraId="52D08D03" w14:textId="77777777" w:rsidR="001F5EF7" w:rsidRDefault="001F5EF7" w:rsidP="007C45B7">
      <w:pPr>
        <w:jc w:val="both"/>
      </w:pPr>
    </w:p>
    <w:p w14:paraId="25BE937E" w14:textId="77777777" w:rsidR="002667B9" w:rsidRDefault="001F5EF7" w:rsidP="007540F3">
      <w:pPr>
        <w:tabs>
          <w:tab w:val="left" w:pos="1080"/>
        </w:tabs>
        <w:ind w:left="1080" w:hanging="360"/>
        <w:jc w:val="both"/>
      </w:pPr>
      <w:r>
        <w:t>f.</w:t>
      </w:r>
      <w:r>
        <w:tab/>
        <w:t xml:space="preserve">If a deposition is permitted, a subpoena and written order </w:t>
      </w:r>
      <w:r w:rsidRPr="009C70B8">
        <w:rPr>
          <w:strike/>
        </w:rPr>
        <w:t xml:space="preserve">shall </w:t>
      </w:r>
      <w:r w:rsidR="00B33BC5" w:rsidRPr="00ED44A2">
        <w:rPr>
          <w:u w:val="single"/>
        </w:rPr>
        <w:t>must</w:t>
      </w:r>
      <w:r w:rsidR="00B33BC5">
        <w:t xml:space="preserve"> </w:t>
      </w:r>
      <w:r>
        <w:t xml:space="preserve">be issued.  The subpoena and order </w:t>
      </w:r>
      <w:r w:rsidRPr="009C70B8">
        <w:rPr>
          <w:strike/>
        </w:rPr>
        <w:t>shall</w:t>
      </w:r>
      <w:r>
        <w:t xml:space="preserve"> </w:t>
      </w:r>
      <w:r w:rsidR="00B33BC5" w:rsidRPr="00ED44A2">
        <w:rPr>
          <w:u w:val="single"/>
        </w:rPr>
        <w:t>must</w:t>
      </w:r>
      <w:r w:rsidR="00B33BC5">
        <w:t xml:space="preserve"> </w:t>
      </w:r>
      <w:r>
        <w:t xml:space="preserve">identify the person to be deposed, scope of testimony to be taken, documents, if any, to be produced, and time and place of the deposition.  The party requesting the deposition </w:t>
      </w:r>
      <w:r w:rsidRPr="009C70B8">
        <w:rPr>
          <w:strike/>
        </w:rPr>
        <w:t>shall</w:t>
      </w:r>
      <w:r>
        <w:t xml:space="preserve"> </w:t>
      </w:r>
      <w:r w:rsidR="00B33BC5" w:rsidRPr="00ED44A2">
        <w:rPr>
          <w:u w:val="single"/>
        </w:rPr>
        <w:t>must</w:t>
      </w:r>
      <w:r w:rsidR="00B33BC5">
        <w:t xml:space="preserve"> </w:t>
      </w:r>
      <w:r>
        <w:t>arrange for service of the subpoena and order, with service on all parties five days before the time fixed for taking the deposition, unless, for good cause shown, the time is shortened by the hearing officer.</w:t>
      </w:r>
    </w:p>
    <w:p w14:paraId="1B2D15BA" w14:textId="77777777" w:rsidR="002667B9" w:rsidRDefault="002667B9" w:rsidP="00767E44">
      <w:pPr>
        <w:ind w:left="720"/>
        <w:jc w:val="both"/>
      </w:pPr>
    </w:p>
    <w:p w14:paraId="2BA748F4" w14:textId="77777777" w:rsidR="001F5EF7" w:rsidRDefault="001F5EF7" w:rsidP="00E723F8">
      <w:pPr>
        <w:ind w:left="720" w:hanging="360"/>
        <w:jc w:val="both"/>
      </w:pPr>
      <w:r w:rsidRPr="00E723F8">
        <w:t>15</w:t>
      </w:r>
      <w:r>
        <w:t>.</w:t>
      </w:r>
      <w:r w:rsidR="00E723F8">
        <w:tab/>
      </w:r>
      <w:r>
        <w:t>Subpoenas.</w:t>
      </w:r>
      <w:r>
        <w:rPr>
          <w:b/>
          <w:bCs/>
        </w:rPr>
        <w:t xml:space="preserve">  </w:t>
      </w:r>
      <w:r>
        <w:t>For the purposes of investigations, hearings</w:t>
      </w:r>
      <w:r w:rsidR="00DA2C09" w:rsidRPr="00862D32">
        <w:t>,</w:t>
      </w:r>
      <w:r>
        <w:t xml:space="preserve"> or other proceedings under this </w:t>
      </w:r>
      <w:r w:rsidRPr="007C45B7">
        <w:t>code</w:t>
      </w:r>
      <w:r>
        <w:t xml:space="preserve"> section, the hearing officer may subpoena witnesses or documentary evidence, administer oaths</w:t>
      </w:r>
      <w:r w:rsidR="00DA2C09" w:rsidRPr="00862D32">
        <w:t>,</w:t>
      </w:r>
      <w:r>
        <w:t xml:space="preserve"> and examine under oath any individual concerning the subject of any hearing or investigation.  Subpoenas </w:t>
      </w:r>
      <w:r w:rsidRPr="009C70B8">
        <w:rPr>
          <w:strike/>
        </w:rPr>
        <w:t>shall</w:t>
      </w:r>
      <w:r>
        <w:t xml:space="preserve"> </w:t>
      </w:r>
      <w:r w:rsidR="00B33BC5" w:rsidRPr="00ED44A2">
        <w:rPr>
          <w:u w:val="single"/>
        </w:rPr>
        <w:t>must</w:t>
      </w:r>
      <w:r w:rsidR="00B33BC5">
        <w:t xml:space="preserve"> </w:t>
      </w:r>
      <w:r>
        <w:t>be issued, served</w:t>
      </w:r>
      <w:r w:rsidR="00DA2C09" w:rsidRPr="00862D32">
        <w:t>,</w:t>
      </w:r>
      <w:r>
        <w:t xml:space="preserve"> and enforced in compliance with the Arizona Rules of Civil Procedure. </w:t>
      </w:r>
      <w:r w:rsidR="00862D32">
        <w:t xml:space="preserve"> </w:t>
      </w:r>
      <w:r>
        <w:t>An employee of the court or any other person as designated by the Arizona Rules of Civil Procedure may serve subpoenas.</w:t>
      </w:r>
    </w:p>
    <w:p w14:paraId="4BA67DF3" w14:textId="77777777" w:rsidR="001F5EF7" w:rsidRDefault="001F5EF7" w:rsidP="00AA3179">
      <w:pPr>
        <w:jc w:val="both"/>
      </w:pPr>
    </w:p>
    <w:p w14:paraId="4D3AADCA" w14:textId="77777777" w:rsidR="001F5EF7" w:rsidRDefault="001F5EF7" w:rsidP="007D07C6">
      <w:pPr>
        <w:tabs>
          <w:tab w:val="left" w:pos="720"/>
        </w:tabs>
        <w:ind w:left="720" w:hanging="360"/>
        <w:jc w:val="both"/>
      </w:pPr>
      <w:r w:rsidRPr="007D07C6">
        <w:t>16</w:t>
      </w:r>
      <w:r w:rsidRPr="006F040C">
        <w:t>.</w:t>
      </w:r>
      <w:r w:rsidR="007D07C6">
        <w:tab/>
      </w:r>
      <w:r>
        <w:t>Prehearing Conference.  The hearing officer may order a prehearing conference at the request of any party or on the hearing officer</w:t>
      </w:r>
      <w:r w:rsidR="00F12289">
        <w:t>’</w:t>
      </w:r>
      <w:r>
        <w:t>s own initiative.  The purpose of the conference is to consider any or all of the following actions:</w:t>
      </w:r>
    </w:p>
    <w:p w14:paraId="5F2A0868" w14:textId="77777777" w:rsidR="007D07C6" w:rsidRDefault="007D07C6" w:rsidP="007D07C6">
      <w:pPr>
        <w:tabs>
          <w:tab w:val="left" w:pos="720"/>
        </w:tabs>
        <w:ind w:left="720" w:hanging="360"/>
        <w:jc w:val="both"/>
      </w:pPr>
    </w:p>
    <w:p w14:paraId="6A915871" w14:textId="77777777" w:rsidR="001F5EF7" w:rsidRDefault="001F5EF7" w:rsidP="00AA3179">
      <w:pPr>
        <w:tabs>
          <w:tab w:val="left" w:pos="1080"/>
        </w:tabs>
        <w:ind w:left="1080" w:hanging="360"/>
        <w:jc w:val="both"/>
      </w:pPr>
      <w:r>
        <w:t>a.</w:t>
      </w:r>
      <w:r>
        <w:tab/>
        <w:t>To reduce or simplify the issues for adjudication;</w:t>
      </w:r>
    </w:p>
    <w:p w14:paraId="64FADF02" w14:textId="77777777" w:rsidR="00C17F8B" w:rsidRDefault="00C17F8B" w:rsidP="00AA3179">
      <w:pPr>
        <w:ind w:left="1080" w:hanging="360"/>
        <w:jc w:val="both"/>
      </w:pPr>
    </w:p>
    <w:p w14:paraId="074A4884" w14:textId="77777777" w:rsidR="001F5EF7" w:rsidRDefault="001F5EF7" w:rsidP="00AA3179">
      <w:pPr>
        <w:tabs>
          <w:tab w:val="left" w:pos="1080"/>
        </w:tabs>
        <w:ind w:left="1080" w:hanging="360"/>
        <w:jc w:val="both"/>
      </w:pPr>
      <w:r>
        <w:t>b.</w:t>
      </w:r>
      <w:r>
        <w:tab/>
        <w:t>To dispose of preliminary legal issues, including ruling on pre-hearing motions;</w:t>
      </w:r>
    </w:p>
    <w:p w14:paraId="47CC9BF0" w14:textId="77777777" w:rsidR="001F5EF7" w:rsidRDefault="001F5EF7" w:rsidP="00AA3179">
      <w:pPr>
        <w:tabs>
          <w:tab w:val="left" w:pos="1080"/>
        </w:tabs>
        <w:jc w:val="both"/>
      </w:pPr>
    </w:p>
    <w:p w14:paraId="0F871192" w14:textId="77777777" w:rsidR="001F5EF7" w:rsidRDefault="001F5EF7" w:rsidP="00AA3179">
      <w:pPr>
        <w:tabs>
          <w:tab w:val="left" w:pos="1080"/>
        </w:tabs>
        <w:ind w:left="1080" w:hanging="360"/>
        <w:jc w:val="both"/>
      </w:pPr>
      <w:r>
        <w:lastRenderedPageBreak/>
        <w:t>c.</w:t>
      </w:r>
      <w:r>
        <w:tab/>
        <w:t>To stipulate to the admission of uncontested evidence, facts and legal conclusions;</w:t>
      </w:r>
    </w:p>
    <w:p w14:paraId="4BB9B72D" w14:textId="77777777" w:rsidR="001F5EF7" w:rsidRDefault="001F5EF7" w:rsidP="00AA3179">
      <w:pPr>
        <w:tabs>
          <w:tab w:val="left" w:pos="-1440"/>
          <w:tab w:val="left" w:pos="-720"/>
          <w:tab w:val="left" w:pos="1080"/>
        </w:tabs>
        <w:jc w:val="both"/>
      </w:pPr>
    </w:p>
    <w:p w14:paraId="2EB50879" w14:textId="77777777" w:rsidR="001F5EF7" w:rsidRDefault="001F5EF7" w:rsidP="00AA3179">
      <w:pPr>
        <w:tabs>
          <w:tab w:val="left" w:pos="1080"/>
        </w:tabs>
        <w:ind w:left="1080" w:hanging="360"/>
        <w:jc w:val="both"/>
      </w:pPr>
      <w:r>
        <w:t>d.</w:t>
      </w:r>
      <w:r>
        <w:tab/>
        <w:t>To identify witnesses</w:t>
      </w:r>
      <w:r w:rsidR="00290F2B">
        <w:t>,</w:t>
      </w:r>
      <w:r>
        <w:t xml:space="preserve"> and</w:t>
      </w:r>
    </w:p>
    <w:p w14:paraId="7212DC9A" w14:textId="77777777" w:rsidR="001F5EF7" w:rsidRDefault="001F5EF7" w:rsidP="00AA3179">
      <w:pPr>
        <w:tabs>
          <w:tab w:val="left" w:pos="-1440"/>
          <w:tab w:val="left" w:pos="-720"/>
          <w:tab w:val="left" w:pos="1080"/>
        </w:tabs>
        <w:jc w:val="both"/>
      </w:pPr>
    </w:p>
    <w:p w14:paraId="58A5E732" w14:textId="77777777" w:rsidR="001F5EF7" w:rsidRDefault="001F5EF7" w:rsidP="00AA3179">
      <w:pPr>
        <w:tabs>
          <w:tab w:val="left" w:pos="1080"/>
        </w:tabs>
        <w:ind w:left="1080" w:hanging="360"/>
        <w:jc w:val="both"/>
      </w:pPr>
      <w:r>
        <w:t>e.</w:t>
      </w:r>
      <w:r>
        <w:tab/>
        <w:t>To consider any other matters that will aid in the expeditious conduct of the hearing.</w:t>
      </w:r>
    </w:p>
    <w:p w14:paraId="6FA34EB0" w14:textId="77777777" w:rsidR="001F5EF7" w:rsidRDefault="001F5EF7" w:rsidP="00AA3179">
      <w:pPr>
        <w:tabs>
          <w:tab w:val="left" w:pos="-1440"/>
          <w:tab w:val="left" w:pos="-720"/>
        </w:tabs>
        <w:jc w:val="both"/>
      </w:pPr>
    </w:p>
    <w:p w14:paraId="670EBADC" w14:textId="77777777" w:rsidR="001F5EF7" w:rsidRDefault="001F5EF7" w:rsidP="00AF3E84">
      <w:pPr>
        <w:tabs>
          <w:tab w:val="left" w:pos="720"/>
        </w:tabs>
        <w:ind w:left="720" w:hanging="360"/>
        <w:jc w:val="both"/>
      </w:pPr>
      <w:r w:rsidRPr="00AF3E84">
        <w:t>17</w:t>
      </w:r>
      <w:r>
        <w:t>.</w:t>
      </w:r>
      <w:r w:rsidR="00AF3E84">
        <w:tab/>
      </w:r>
      <w:r>
        <w:t>Procedure at Hearings.</w:t>
      </w:r>
    </w:p>
    <w:p w14:paraId="3B236CC1" w14:textId="77777777" w:rsidR="001F5EF7" w:rsidRDefault="001F5EF7" w:rsidP="00AA3179">
      <w:pPr>
        <w:jc w:val="both"/>
      </w:pPr>
    </w:p>
    <w:p w14:paraId="590FF1FE" w14:textId="2BAAD419" w:rsidR="001F5EF7" w:rsidRDefault="00004D99" w:rsidP="00004D99">
      <w:pPr>
        <w:pStyle w:val="Level3"/>
        <w:numPr>
          <w:ilvl w:val="0"/>
          <w:numId w:val="0"/>
        </w:numPr>
        <w:tabs>
          <w:tab w:val="left" w:pos="1080"/>
        </w:tabs>
        <w:ind w:left="1080" w:hanging="360"/>
        <w:jc w:val="both"/>
      </w:pPr>
      <w:r>
        <w:t>a.</w:t>
      </w:r>
      <w:r>
        <w:tab/>
      </w:r>
      <w:r w:rsidR="001F5EF7" w:rsidRPr="009C70B8">
        <w:rPr>
          <w:strike/>
        </w:rPr>
        <w:t>The</w:t>
      </w:r>
      <w:r w:rsidR="001F5EF7" w:rsidRPr="00C714F4">
        <w:rPr>
          <w:strike/>
        </w:rPr>
        <w:t xml:space="preserve"> </w:t>
      </w:r>
      <w:r w:rsidR="00991CE8" w:rsidRPr="00A75BDA">
        <w:rPr>
          <w:u w:val="single"/>
        </w:rPr>
        <w:t>A</w:t>
      </w:r>
      <w:r w:rsidR="00991CE8">
        <w:t xml:space="preserve"> </w:t>
      </w:r>
      <w:r w:rsidR="001F5EF7">
        <w:t xml:space="preserve">hearing officer </w:t>
      </w:r>
      <w:r w:rsidR="001F5EF7" w:rsidRPr="009C70B8">
        <w:rPr>
          <w:strike/>
        </w:rPr>
        <w:t>shall</w:t>
      </w:r>
      <w:r w:rsidR="001F5EF7">
        <w:t xml:space="preserve"> </w:t>
      </w:r>
      <w:r w:rsidR="00A75BDA">
        <w:rPr>
          <w:u w:val="single"/>
        </w:rPr>
        <w:t>must</w:t>
      </w:r>
      <w:r w:rsidR="00991CE8">
        <w:rPr>
          <w:u w:val="single"/>
        </w:rPr>
        <w:t xml:space="preserve"> </w:t>
      </w:r>
      <w:r w:rsidR="001F5EF7">
        <w:t xml:space="preserve">preside over the hearing.  The hearing officer </w:t>
      </w:r>
      <w:r w:rsidR="001F5EF7" w:rsidRPr="009C70B8">
        <w:rPr>
          <w:strike/>
        </w:rPr>
        <w:t>shall</w:t>
      </w:r>
      <w:r w:rsidR="00B33BC5" w:rsidRPr="007023BB">
        <w:rPr>
          <w:strike/>
        </w:rPr>
        <w:t xml:space="preserve"> </w:t>
      </w:r>
      <w:r w:rsidR="007023BB" w:rsidRPr="007023BB">
        <w:rPr>
          <w:strike/>
        </w:rPr>
        <w:t>have</w:t>
      </w:r>
      <w:r w:rsidR="007023BB">
        <w:t xml:space="preserve"> </w:t>
      </w:r>
      <w:r w:rsidR="007023BB" w:rsidRPr="007023BB">
        <w:rPr>
          <w:u w:val="single"/>
        </w:rPr>
        <w:t>has</w:t>
      </w:r>
      <w:r w:rsidR="007023BB">
        <w:rPr>
          <w:u w:val="single"/>
        </w:rPr>
        <w:t xml:space="preserve"> </w:t>
      </w:r>
      <w:r w:rsidR="007023BB">
        <w:t>the</w:t>
      </w:r>
      <w:r w:rsidR="001F5EF7">
        <w:t xml:space="preserve"> authority to decide all motions, conduct prehearing conferences, determine the order of proof and manner of presentation of other evidence, issue subpoenas, place witnesses under oath, recess or adjourn the hearing and prescribe and enforce general rules of conduct and decorum.  Informal disposition may be made of any case by stipulation, agreed settlement, consent order or default.</w:t>
      </w:r>
    </w:p>
    <w:p w14:paraId="53C37ADC" w14:textId="77777777" w:rsidR="001F5EF7" w:rsidRDefault="001F5EF7" w:rsidP="000C1E21">
      <w:pPr>
        <w:jc w:val="both"/>
      </w:pPr>
    </w:p>
    <w:p w14:paraId="0D4D1EBE" w14:textId="77777777" w:rsidR="001F5EF7" w:rsidRDefault="00004D99" w:rsidP="00004D99">
      <w:pPr>
        <w:pStyle w:val="Level3"/>
        <w:numPr>
          <w:ilvl w:val="0"/>
          <w:numId w:val="0"/>
        </w:numPr>
        <w:tabs>
          <w:tab w:val="left" w:pos="1080"/>
        </w:tabs>
        <w:ind w:left="1080" w:hanging="360"/>
        <w:jc w:val="both"/>
      </w:pPr>
      <w:r>
        <w:t>b.</w:t>
      </w:r>
      <w:r>
        <w:tab/>
      </w:r>
      <w:r w:rsidR="001F5EF7">
        <w:t>Rights of Parties.</w:t>
      </w:r>
      <w:r w:rsidR="001F5EF7" w:rsidRPr="00581197">
        <w:rPr>
          <w:bCs/>
        </w:rPr>
        <w:t xml:space="preserve">  </w:t>
      </w:r>
      <w:r w:rsidR="001F5EF7">
        <w:t>At a hearing:</w:t>
      </w:r>
    </w:p>
    <w:p w14:paraId="62A12A2D" w14:textId="77777777" w:rsidR="001F5EF7" w:rsidRDefault="001F5EF7" w:rsidP="00581197">
      <w:pPr>
        <w:jc w:val="both"/>
      </w:pPr>
    </w:p>
    <w:p w14:paraId="5BDBE14E" w14:textId="77777777" w:rsidR="001F5EF7" w:rsidRDefault="001F5EF7" w:rsidP="00525404">
      <w:pPr>
        <w:numPr>
          <w:ilvl w:val="3"/>
          <w:numId w:val="5"/>
        </w:numPr>
        <w:ind w:left="1440" w:hanging="360"/>
        <w:jc w:val="both"/>
      </w:pPr>
      <w:r>
        <w:t>A party is entitled to enter an appearance, introduce evidence, examine and cross-examine witnesses, make arguments, and generally participate in the conduct of the proceeding; and</w:t>
      </w:r>
    </w:p>
    <w:p w14:paraId="1D5F48D3" w14:textId="77777777" w:rsidR="001F5EF7" w:rsidRDefault="001F5EF7" w:rsidP="00D73F34">
      <w:pPr>
        <w:ind w:left="1440" w:hanging="360"/>
        <w:jc w:val="both"/>
      </w:pPr>
      <w:r>
        <w:t>(2)</w:t>
      </w:r>
      <w:r w:rsidR="00D73F34">
        <w:tab/>
      </w:r>
      <w:r>
        <w:t>Any person may represent</w:t>
      </w:r>
      <w:r w:rsidR="00303995">
        <w:t xml:space="preserve"> </w:t>
      </w:r>
      <w:r w:rsidR="00303995" w:rsidRPr="00D861E4">
        <w:t>him</w:t>
      </w:r>
      <w:r w:rsidR="00F23372" w:rsidRPr="00D861E4">
        <w:t>-</w:t>
      </w:r>
      <w:r w:rsidR="00303995" w:rsidRPr="00D861E4">
        <w:t xml:space="preserve"> or herself</w:t>
      </w:r>
      <w:r>
        <w:t xml:space="preserve"> or appear through counsel.  An attorney who intends to appear on behalf of a party </w:t>
      </w:r>
      <w:r w:rsidRPr="009C70B8">
        <w:rPr>
          <w:strike/>
        </w:rPr>
        <w:t>shall</w:t>
      </w:r>
      <w:r>
        <w:t xml:space="preserve"> </w:t>
      </w:r>
      <w:r w:rsidR="00B33BC5" w:rsidRPr="00ED44A2">
        <w:rPr>
          <w:u w:val="single"/>
        </w:rPr>
        <w:t>must</w:t>
      </w:r>
      <w:r w:rsidR="00B33BC5">
        <w:t xml:space="preserve"> </w:t>
      </w:r>
      <w:r>
        <w:t>promptly notify the hearing</w:t>
      </w:r>
      <w:r w:rsidR="00884A67">
        <w:t xml:space="preserve"> </w:t>
      </w:r>
      <w:r>
        <w:t>officer</w:t>
      </w:r>
      <w:r w:rsidR="00972AB6">
        <w:t>,</w:t>
      </w:r>
      <w:r>
        <w:t xml:space="preserve"> providing the name, address</w:t>
      </w:r>
      <w:r w:rsidR="00991CE8">
        <w:t>,</w:t>
      </w:r>
      <w:r>
        <w:t xml:space="preserve"> and telephone number of the party represented and the name, address</w:t>
      </w:r>
      <w:r w:rsidR="00991CE8">
        <w:t>,</w:t>
      </w:r>
      <w:r>
        <w:t xml:space="preserve"> and telephone number of the attorney.</w:t>
      </w:r>
    </w:p>
    <w:p w14:paraId="6B79982C" w14:textId="77777777" w:rsidR="00290F2B" w:rsidRDefault="001F5EF7" w:rsidP="00D84B33">
      <w:pPr>
        <w:ind w:left="1440" w:hanging="360"/>
        <w:jc w:val="both"/>
      </w:pPr>
      <w:r>
        <w:t>(3)</w:t>
      </w:r>
      <w:r w:rsidR="00D73F34">
        <w:tab/>
      </w:r>
      <w:r>
        <w:t xml:space="preserve">All persons appearing before the hearing officer in any proceeding </w:t>
      </w:r>
      <w:r w:rsidRPr="009C70B8">
        <w:rPr>
          <w:strike/>
        </w:rPr>
        <w:t>shall</w:t>
      </w:r>
      <w:r>
        <w:t xml:space="preserve"> </w:t>
      </w:r>
      <w:r w:rsidR="00B33BC5" w:rsidRPr="00ED44A2">
        <w:rPr>
          <w:u w:val="single"/>
        </w:rPr>
        <w:t>must</w:t>
      </w:r>
      <w:r w:rsidR="00B33BC5">
        <w:t xml:space="preserve"> </w:t>
      </w:r>
      <w:r>
        <w:t>conform to the conduct expect</w:t>
      </w:r>
      <w:r w:rsidR="00290F2B">
        <w:t>ed</w:t>
      </w:r>
      <w:r>
        <w:t xml:space="preserve"> in the Arizona Superior Court.</w:t>
      </w:r>
    </w:p>
    <w:p w14:paraId="32CFC1CD" w14:textId="77777777" w:rsidR="006F1AB0" w:rsidRDefault="006F1AB0" w:rsidP="00346173">
      <w:pPr>
        <w:ind w:left="1440" w:hanging="360"/>
        <w:jc w:val="both"/>
      </w:pPr>
    </w:p>
    <w:p w14:paraId="674AAC03" w14:textId="77777777" w:rsidR="001F5EF7" w:rsidRDefault="00884A67" w:rsidP="0017303D">
      <w:pPr>
        <w:pStyle w:val="Level1"/>
        <w:numPr>
          <w:ilvl w:val="0"/>
          <w:numId w:val="0"/>
        </w:numPr>
        <w:tabs>
          <w:tab w:val="left" w:pos="1080"/>
        </w:tabs>
        <w:ind w:left="1080" w:hanging="360"/>
        <w:jc w:val="both"/>
        <w:rPr>
          <w:b/>
          <w:bCs/>
        </w:rPr>
      </w:pPr>
      <w:r>
        <w:t>c.</w:t>
      </w:r>
      <w:r>
        <w:tab/>
      </w:r>
      <w:r w:rsidR="001F5EF7">
        <w:t>Conduct of Hearing.</w:t>
      </w:r>
    </w:p>
    <w:p w14:paraId="36B5E76D" w14:textId="77777777" w:rsidR="00972AB6" w:rsidRDefault="00972AB6" w:rsidP="00562753">
      <w:pPr>
        <w:pStyle w:val="Level1"/>
        <w:numPr>
          <w:ilvl w:val="0"/>
          <w:numId w:val="0"/>
        </w:numPr>
        <w:jc w:val="both"/>
      </w:pPr>
    </w:p>
    <w:p w14:paraId="7B7C0F7E" w14:textId="4FF921B5" w:rsidR="001F5EF7" w:rsidRDefault="000C18BC" w:rsidP="00562753">
      <w:pPr>
        <w:ind w:left="1440" w:hanging="360"/>
        <w:jc w:val="both"/>
      </w:pPr>
      <w:r>
        <w:t>(1)</w:t>
      </w:r>
      <w:r>
        <w:tab/>
      </w:r>
      <w:r w:rsidR="001F5EF7">
        <w:t xml:space="preserve">The hearing officer may conduct the hearing in an informal manner and without adherence to the rules of pleading or evidence.  The hearing officer </w:t>
      </w:r>
      <w:r w:rsidR="001F5EF7" w:rsidRPr="009C70B8">
        <w:rPr>
          <w:strike/>
        </w:rPr>
        <w:t>shall</w:t>
      </w:r>
      <w:r w:rsidR="00B33BC5">
        <w:t xml:space="preserve"> </w:t>
      </w:r>
      <w:r w:rsidR="001F5EF7">
        <w:t>require</w:t>
      </w:r>
      <w:r w:rsidR="00AE72EC" w:rsidRPr="00A75BDA">
        <w:rPr>
          <w:u w:val="single"/>
        </w:rPr>
        <w:t>s</w:t>
      </w:r>
      <w:r w:rsidR="001F5EF7">
        <w:t xml:space="preserve"> evidence supporting a decision is substantial, reliable and probative and </w:t>
      </w:r>
      <w:r w:rsidR="001F5EF7" w:rsidRPr="009C70B8">
        <w:rPr>
          <w:strike/>
        </w:rPr>
        <w:t>shall</w:t>
      </w:r>
      <w:r w:rsidR="00B33BC5" w:rsidRPr="009C70B8">
        <w:rPr>
          <w:strike/>
          <w:u w:val="single"/>
        </w:rPr>
        <w:t xml:space="preserve"> </w:t>
      </w:r>
      <w:r w:rsidR="00B33BC5" w:rsidRPr="00ED44A2">
        <w:rPr>
          <w:u w:val="single"/>
        </w:rPr>
        <w:t>must</w:t>
      </w:r>
      <w:r w:rsidR="001F5EF7">
        <w:t xml:space="preserve"> exclude irrelevant, immaterial or unduly repetitious evidence.  There is no right to a jury. All hearings are open to the public.</w:t>
      </w:r>
    </w:p>
    <w:p w14:paraId="616B5F3D" w14:textId="1A09DB68" w:rsidR="001F5EF7" w:rsidRDefault="001F5EF7" w:rsidP="00562753">
      <w:pPr>
        <w:ind w:left="1440" w:hanging="360"/>
        <w:jc w:val="both"/>
      </w:pPr>
      <w:r>
        <w:t>(2)</w:t>
      </w:r>
      <w:r w:rsidR="000C18BC">
        <w:tab/>
      </w:r>
      <w:r>
        <w:t xml:space="preserve">The hearing officer </w:t>
      </w:r>
      <w:r w:rsidRPr="009C70B8">
        <w:rPr>
          <w:strike/>
        </w:rPr>
        <w:t>shall</w:t>
      </w:r>
      <w:r>
        <w:t xml:space="preserve"> </w:t>
      </w:r>
      <w:r w:rsidR="00871A9C">
        <w:rPr>
          <w:u w:val="single"/>
        </w:rPr>
        <w:t>must</w:t>
      </w:r>
      <w:r w:rsidR="00B33BC5">
        <w:t xml:space="preserve"> </w:t>
      </w:r>
      <w:r>
        <w:t>require that all testimony considered is under oath or affirmation, except matters of which judicial notice is taken or entered by stipulation. The hearing officer may administer oaths and affirmations.</w:t>
      </w:r>
    </w:p>
    <w:p w14:paraId="6F319AC6" w14:textId="77777777" w:rsidR="001F5EF7" w:rsidRDefault="001F5EF7" w:rsidP="009014AA">
      <w:pPr>
        <w:jc w:val="both"/>
      </w:pPr>
    </w:p>
    <w:p w14:paraId="5D0B822F" w14:textId="77777777" w:rsidR="001F5EF7" w:rsidRDefault="00884A67" w:rsidP="00972AB6">
      <w:pPr>
        <w:pStyle w:val="Level1"/>
        <w:numPr>
          <w:ilvl w:val="0"/>
          <w:numId w:val="0"/>
        </w:numPr>
        <w:tabs>
          <w:tab w:val="left" w:pos="-1440"/>
          <w:tab w:val="left" w:pos="-720"/>
          <w:tab w:val="left" w:pos="0"/>
          <w:tab w:val="left" w:pos="36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 w:val="left" w:pos="7920"/>
          <w:tab w:val="left" w:pos="8640"/>
          <w:tab w:val="left" w:pos="9360"/>
        </w:tabs>
        <w:ind w:firstLine="720"/>
        <w:jc w:val="both"/>
      </w:pPr>
      <w:r>
        <w:t>d.</w:t>
      </w:r>
      <w:r>
        <w:tab/>
      </w:r>
      <w:r w:rsidR="001F5EF7">
        <w:t>Record of Hearing.</w:t>
      </w:r>
    </w:p>
    <w:p w14:paraId="1D8E206A" w14:textId="77777777" w:rsidR="001F5EF7" w:rsidRDefault="001F5EF7" w:rsidP="00D06A39">
      <w:pPr>
        <w:jc w:val="both"/>
      </w:pPr>
    </w:p>
    <w:p w14:paraId="707E4617" w14:textId="77777777" w:rsidR="001F5EF7" w:rsidRDefault="001F5EF7" w:rsidP="00F23372">
      <w:pPr>
        <w:pStyle w:val="Level1"/>
        <w:numPr>
          <w:ilvl w:val="0"/>
          <w:numId w:val="17"/>
        </w:numPr>
        <w:ind w:left="1440"/>
        <w:jc w:val="both"/>
      </w:pPr>
      <w:r>
        <w:t xml:space="preserve">The hearing officer </w:t>
      </w:r>
      <w:r w:rsidRPr="009C70B8">
        <w:rPr>
          <w:strike/>
        </w:rPr>
        <w:t>shall</w:t>
      </w:r>
      <w:r>
        <w:t xml:space="preserve"> </w:t>
      </w:r>
      <w:r w:rsidR="008E2F66">
        <w:t>must</w:t>
      </w:r>
      <w:r w:rsidR="00B33BC5">
        <w:t xml:space="preserve"> </w:t>
      </w:r>
      <w:r>
        <w:t xml:space="preserve">ensure </w:t>
      </w:r>
      <w:r w:rsidR="00F23372" w:rsidRPr="001E7BAE">
        <w:t>that</w:t>
      </w:r>
      <w:r w:rsidR="00F23372" w:rsidRPr="00F23372">
        <w:t xml:space="preserve"> </w:t>
      </w:r>
      <w:r>
        <w:t xml:space="preserve">the oral proceedings or any part of the oral proceedings are electronically recorded and transcribed on request of any party.  The party making the request </w:t>
      </w:r>
      <w:r w:rsidRPr="009C70B8">
        <w:rPr>
          <w:strike/>
        </w:rPr>
        <w:t>shall</w:t>
      </w:r>
      <w:r w:rsidR="00B33BC5" w:rsidRPr="00B33BC5">
        <w:rPr>
          <w:u w:val="single"/>
        </w:rPr>
        <w:t xml:space="preserve"> </w:t>
      </w:r>
      <w:r w:rsidR="00B33BC5" w:rsidRPr="00ED44A2">
        <w:rPr>
          <w:u w:val="single"/>
        </w:rPr>
        <w:t>must</w:t>
      </w:r>
      <w:r>
        <w:t xml:space="preserve"> pay the cost of the transcript.</w:t>
      </w:r>
    </w:p>
    <w:p w14:paraId="3753DA6A" w14:textId="2C8C074E" w:rsidR="001F5EF7" w:rsidRDefault="001F5EF7" w:rsidP="002D0E88">
      <w:pPr>
        <w:numPr>
          <w:ilvl w:val="0"/>
          <w:numId w:val="17"/>
        </w:numPr>
        <w:ind w:left="1440" w:hanging="360"/>
        <w:jc w:val="both"/>
      </w:pPr>
      <w:r w:rsidRPr="003D4D2B">
        <w:t xml:space="preserve">A competent reporter </w:t>
      </w:r>
      <w:r w:rsidRPr="009C70B8">
        <w:rPr>
          <w:strike/>
        </w:rPr>
        <w:t>shall</w:t>
      </w:r>
      <w:r w:rsidRPr="003D4D2B">
        <w:t xml:space="preserve"> </w:t>
      </w:r>
      <w:r w:rsidR="008E2F66">
        <w:t>must</w:t>
      </w:r>
      <w:r w:rsidR="00B33BC5" w:rsidRPr="003D4D2B">
        <w:t xml:space="preserve"> </w:t>
      </w:r>
      <w:r w:rsidRPr="003D4D2B">
        <w:t>make a full stenographic record of the proceedings</w:t>
      </w:r>
      <w:r w:rsidR="00456974">
        <w:t>,</w:t>
      </w:r>
      <w:r w:rsidRPr="003D4D2B">
        <w:t xml:space="preserve"> if requested by a party</w:t>
      </w:r>
      <w:r w:rsidR="00456974">
        <w:t>,</w:t>
      </w:r>
      <w:r w:rsidRPr="003D4D2B">
        <w:t xml:space="preserve"> within five days prior to a hearing.  The cost of the transcript is the responsibility of the requesting party. The hearing officer may require the </w:t>
      </w:r>
      <w:r w:rsidRPr="003D4D2B">
        <w:lastRenderedPageBreak/>
        <w:t>prepayment or a monetary deposit to cover the cost of the transcript.  If transcribed, the record is a part of the court</w:t>
      </w:r>
      <w:r w:rsidR="00F12289" w:rsidRPr="003D4D2B">
        <w:t>’</w:t>
      </w:r>
      <w:r w:rsidRPr="003D4D2B">
        <w:t xml:space="preserve">s record of the hearing and any other party with a direct interest </w:t>
      </w:r>
      <w:r w:rsidRPr="009C70B8">
        <w:rPr>
          <w:strike/>
        </w:rPr>
        <w:t>shall</w:t>
      </w:r>
      <w:r w:rsidRPr="003D4D2B">
        <w:t xml:space="preserve"> </w:t>
      </w:r>
      <w:r w:rsidR="00871A9C">
        <w:rPr>
          <w:u w:val="single"/>
        </w:rPr>
        <w:t>may</w:t>
      </w:r>
      <w:r w:rsidR="00AE72EC">
        <w:rPr>
          <w:u w:val="single"/>
        </w:rPr>
        <w:t xml:space="preserve"> </w:t>
      </w:r>
      <w:r w:rsidRPr="003D4D2B">
        <w:t>receive a copy of the stenographic record, at the</w:t>
      </w:r>
      <w:r w:rsidR="00AE72EC" w:rsidRPr="00871A9C">
        <w:rPr>
          <w:u w:val="single"/>
        </w:rPr>
        <w:t>ir</w:t>
      </w:r>
      <w:r w:rsidRPr="003D4D2B">
        <w:t xml:space="preserve"> request and expense </w:t>
      </w:r>
      <w:r w:rsidRPr="009C70B8">
        <w:rPr>
          <w:strike/>
        </w:rPr>
        <w:t>of the party</w:t>
      </w:r>
      <w:r w:rsidRPr="003D4D2B">
        <w:t xml:space="preserve">.  If no request is made for a stenographic record, the hearing officer </w:t>
      </w:r>
      <w:r w:rsidRPr="009C70B8">
        <w:rPr>
          <w:strike/>
        </w:rPr>
        <w:t>shall</w:t>
      </w:r>
      <w:r w:rsidRPr="003D4D2B">
        <w:t xml:space="preserve"> </w:t>
      </w:r>
      <w:r w:rsidR="00B33BC5" w:rsidRPr="00ED44A2">
        <w:rPr>
          <w:u w:val="single"/>
        </w:rPr>
        <w:t>must</w:t>
      </w:r>
      <w:r w:rsidR="00B33BC5" w:rsidRPr="003D4D2B">
        <w:t xml:space="preserve"> </w:t>
      </w:r>
      <w:r w:rsidRPr="003D4D2B">
        <w:t xml:space="preserve">ensure </w:t>
      </w:r>
      <w:r w:rsidR="00F23372" w:rsidRPr="001E7BAE">
        <w:t>that</w:t>
      </w:r>
      <w:r w:rsidR="00F23372">
        <w:t xml:space="preserve"> </w:t>
      </w:r>
      <w:r w:rsidRPr="003D4D2B">
        <w:t xml:space="preserve">the proceedings are recorded as described in subsection H(17)(d)(1) of this </w:t>
      </w:r>
      <w:r w:rsidRPr="007C45B7">
        <w:t xml:space="preserve">code </w:t>
      </w:r>
      <w:r w:rsidRPr="003D4D2B">
        <w:t>section.</w:t>
      </w:r>
    </w:p>
    <w:p w14:paraId="26EEEA4D" w14:textId="77777777" w:rsidR="001F5EF7" w:rsidRDefault="001F5EF7" w:rsidP="007C45B7">
      <w:pPr>
        <w:jc w:val="both"/>
      </w:pPr>
    </w:p>
    <w:p w14:paraId="369F64FD" w14:textId="238F0090" w:rsidR="001F5EF7" w:rsidRDefault="001F5EF7" w:rsidP="001E7BAE">
      <w:pPr>
        <w:tabs>
          <w:tab w:val="left" w:pos="720"/>
        </w:tabs>
        <w:ind w:left="720" w:hanging="360"/>
        <w:jc w:val="both"/>
      </w:pPr>
      <w:r w:rsidRPr="00CB49C0">
        <w:t>18</w:t>
      </w:r>
      <w:r>
        <w:t>.</w:t>
      </w:r>
      <w:r w:rsidR="00CB49C0">
        <w:tab/>
      </w:r>
      <w:r>
        <w:t>Rehearing.</w:t>
      </w:r>
      <w:r>
        <w:rPr>
          <w:b/>
          <w:bCs/>
        </w:rPr>
        <w:t xml:space="preserve">  </w:t>
      </w:r>
      <w:r>
        <w:t xml:space="preserve">The hearing officer may grant a rehearing or reargument of the matters involved in the hearing </w:t>
      </w:r>
      <w:r w:rsidRPr="00871A9C">
        <w:rPr>
          <w:strike/>
        </w:rPr>
        <w:t>upon</w:t>
      </w:r>
      <w:r w:rsidR="00871A9C">
        <w:t xml:space="preserve"> </w:t>
      </w:r>
      <w:r w:rsidR="00944277" w:rsidRPr="00871A9C">
        <w:rPr>
          <w:u w:val="single"/>
        </w:rPr>
        <w:t>on</w:t>
      </w:r>
      <w:r>
        <w:t xml:space="preserve"> written request of a party to a hearing filing the request with the hearing officer.  The party </w:t>
      </w:r>
      <w:r w:rsidRPr="00871A9C">
        <w:rPr>
          <w:strike/>
        </w:rPr>
        <w:t>shall</w:t>
      </w:r>
      <w:r w:rsidR="00B33BC5" w:rsidRPr="00ED44A2">
        <w:rPr>
          <w:u w:val="single"/>
        </w:rPr>
        <w:t>must</w:t>
      </w:r>
      <w:r w:rsidR="00B33BC5">
        <w:t xml:space="preserve"> </w:t>
      </w:r>
      <w:r>
        <w:t xml:space="preserve">make the request within fifteen days after any order made </w:t>
      </w:r>
      <w:r w:rsidRPr="00871A9C">
        <w:rPr>
          <w:strike/>
        </w:rPr>
        <w:t>pursuant to</w:t>
      </w:r>
      <w:r w:rsidR="00871A9C">
        <w:t xml:space="preserve"> </w:t>
      </w:r>
      <w:r w:rsidR="00417311" w:rsidRPr="00871A9C">
        <w:rPr>
          <w:u w:val="single"/>
        </w:rPr>
        <w:t>under</w:t>
      </w:r>
      <w:r>
        <w:t xml:space="preserve"> a hearing was mailed or delivered to the person entitled to receive the order. </w:t>
      </w:r>
      <w:r>
        <w:rPr>
          <w:b/>
          <w:bCs/>
        </w:rPr>
        <w:t xml:space="preserve"> </w:t>
      </w:r>
      <w:r>
        <w:t xml:space="preserve">The hearing officer </w:t>
      </w:r>
      <w:r w:rsidRPr="009C70B8">
        <w:rPr>
          <w:strike/>
        </w:rPr>
        <w:t>shall</w:t>
      </w:r>
      <w:r>
        <w:t xml:space="preserve"> </w:t>
      </w:r>
      <w:r w:rsidR="002B3C46">
        <w:t>must</w:t>
      </w:r>
      <w:r w:rsidR="00B33BC5">
        <w:t xml:space="preserve"> </w:t>
      </w:r>
      <w:r>
        <w:t xml:space="preserve">decide to grant or deny the request within 30 days of the date of filing of the request.  A party </w:t>
      </w:r>
      <w:r w:rsidRPr="009C70B8">
        <w:rPr>
          <w:strike/>
        </w:rPr>
        <w:t>shall</w:t>
      </w:r>
      <w:r>
        <w:t xml:space="preserve"> </w:t>
      </w:r>
      <w:r w:rsidR="00B33BC5" w:rsidRPr="00ED44A2">
        <w:rPr>
          <w:u w:val="single"/>
        </w:rPr>
        <w:t>must</w:t>
      </w:r>
      <w:r w:rsidR="00B33BC5">
        <w:t xml:space="preserve"> </w:t>
      </w:r>
      <w:r>
        <w:t xml:space="preserve">base the request for rehearing or review </w:t>
      </w:r>
      <w:r w:rsidRPr="00871A9C">
        <w:rPr>
          <w:strike/>
        </w:rPr>
        <w:t>upon</w:t>
      </w:r>
      <w:r w:rsidR="00871A9C">
        <w:t xml:space="preserve"> </w:t>
      </w:r>
      <w:r w:rsidR="00944277" w:rsidRPr="00871A9C">
        <w:rPr>
          <w:u w:val="single"/>
        </w:rPr>
        <w:t>on</w:t>
      </w:r>
      <w:r>
        <w:t xml:space="preserve"> one or more of the grounds listed in </w:t>
      </w:r>
      <w:r w:rsidRPr="006759CF">
        <w:t>Rule 59, Arizona Rules</w:t>
      </w:r>
      <w:r>
        <w:t xml:space="preserve"> of Civil Procedure</w:t>
      </w:r>
      <w:r w:rsidR="00456974">
        <w:t>,</w:t>
      </w:r>
      <w:r>
        <w:t xml:space="preserve"> which materially affected the rights of a party and shall conform to the requirements of Rule 59.  The hearing officer</w:t>
      </w:r>
      <w:r w:rsidRPr="009C70B8">
        <w:rPr>
          <w:strike/>
        </w:rPr>
        <w:t xml:space="preserve"> shall</w:t>
      </w:r>
      <w:r w:rsidR="00B33BC5" w:rsidRPr="00B33BC5">
        <w:rPr>
          <w:u w:val="single"/>
        </w:rPr>
        <w:t xml:space="preserve"> </w:t>
      </w:r>
      <w:r w:rsidR="00B33BC5" w:rsidRPr="00ED44A2">
        <w:rPr>
          <w:u w:val="single"/>
        </w:rPr>
        <w:t>must</w:t>
      </w:r>
      <w:r>
        <w:t xml:space="preserve"> permit any party served with a request for rehearing to file a response within fifteen days of service.</w:t>
      </w:r>
    </w:p>
    <w:p w14:paraId="1BF20FA9" w14:textId="77777777" w:rsidR="00F23372" w:rsidRDefault="00F23372" w:rsidP="00CB49C0">
      <w:pPr>
        <w:tabs>
          <w:tab w:val="left" w:pos="720"/>
        </w:tabs>
        <w:ind w:left="720" w:hanging="360"/>
        <w:jc w:val="both"/>
      </w:pPr>
    </w:p>
    <w:p w14:paraId="304F8064" w14:textId="364E9B3A" w:rsidR="001F5EF7" w:rsidRDefault="001F5EF7" w:rsidP="00CB49C0">
      <w:pPr>
        <w:tabs>
          <w:tab w:val="left" w:pos="720"/>
        </w:tabs>
        <w:ind w:left="720" w:hanging="360"/>
        <w:jc w:val="both"/>
      </w:pPr>
      <w:r w:rsidRPr="00CB49C0">
        <w:t>19</w:t>
      </w:r>
      <w:r>
        <w:t>.</w:t>
      </w:r>
      <w:r w:rsidR="00CB49C0">
        <w:tab/>
      </w:r>
      <w:r>
        <w:t xml:space="preserve">Decisions and Orders.  The hearing officer </w:t>
      </w:r>
      <w:r w:rsidRPr="009C70B8">
        <w:rPr>
          <w:strike/>
        </w:rPr>
        <w:t xml:space="preserve">shall </w:t>
      </w:r>
      <w:r w:rsidR="00B33BC5" w:rsidRPr="00ED44A2">
        <w:rPr>
          <w:u w:val="single"/>
        </w:rPr>
        <w:t>must</w:t>
      </w:r>
      <w:r w:rsidR="00B33BC5">
        <w:t xml:space="preserve"> </w:t>
      </w:r>
      <w:r>
        <w:t xml:space="preserve">render the final decision within 30 days of the closing of the record of a hearing.  The hearing officer </w:t>
      </w:r>
      <w:r w:rsidRPr="002B54CA">
        <w:rPr>
          <w:strike/>
        </w:rPr>
        <w:t>shall</w:t>
      </w:r>
      <w:r w:rsidR="00651DB1">
        <w:rPr>
          <w:strike/>
        </w:rPr>
        <w:t xml:space="preserve"> </w:t>
      </w:r>
      <w:r w:rsidR="002B3C46" w:rsidRPr="002B54CA">
        <w:rPr>
          <w:u w:val="single"/>
        </w:rPr>
        <w:t>must</w:t>
      </w:r>
      <w:r w:rsidR="002B3C46">
        <w:t xml:space="preserve"> </w:t>
      </w:r>
      <w:r>
        <w:t xml:space="preserve">render the final decision in writing and </w:t>
      </w:r>
      <w:r w:rsidRPr="009C70B8">
        <w:rPr>
          <w:strike/>
        </w:rPr>
        <w:t>shall</w:t>
      </w:r>
      <w:r>
        <w:t xml:space="preserve"> </w:t>
      </w:r>
      <w:r w:rsidR="00B33BC5" w:rsidRPr="00ED44A2">
        <w:rPr>
          <w:u w:val="single"/>
        </w:rPr>
        <w:t>must</w:t>
      </w:r>
      <w:r w:rsidR="00B33BC5">
        <w:t xml:space="preserve"> </w:t>
      </w:r>
      <w:r>
        <w:t>include findings of fact and conclusions of law, separately stated</w:t>
      </w:r>
      <w:r w:rsidR="001E7BAE">
        <w:t>.  A</w:t>
      </w:r>
      <w:r>
        <w:t xml:space="preserve"> concise and explicit statement of the underlying facts </w:t>
      </w:r>
      <w:r w:rsidRPr="009C70B8">
        <w:rPr>
          <w:strike/>
        </w:rPr>
        <w:t>shall</w:t>
      </w:r>
      <w:r>
        <w:t xml:space="preserve"> </w:t>
      </w:r>
      <w:r w:rsidR="00B33BC5" w:rsidRPr="00ED44A2">
        <w:rPr>
          <w:u w:val="single"/>
        </w:rPr>
        <w:t>must</w:t>
      </w:r>
      <w:r w:rsidR="00B33BC5">
        <w:t xml:space="preserve"> </w:t>
      </w:r>
      <w:r>
        <w:t xml:space="preserve">accompany findings of fact.  Parties </w:t>
      </w:r>
      <w:r w:rsidRPr="009C70B8">
        <w:rPr>
          <w:strike/>
        </w:rPr>
        <w:t>shall</w:t>
      </w:r>
      <w:r>
        <w:t xml:space="preserve"> </w:t>
      </w:r>
      <w:r w:rsidR="00B33BC5" w:rsidRPr="00ED44A2">
        <w:rPr>
          <w:u w:val="single"/>
        </w:rPr>
        <w:t>must</w:t>
      </w:r>
      <w:r w:rsidR="00B33BC5">
        <w:t xml:space="preserve"> </w:t>
      </w:r>
      <w:r>
        <w:t>receive notice of any decision or order either personally or by certified mail return receipt to the last known address.</w:t>
      </w:r>
    </w:p>
    <w:p w14:paraId="74FD466E" w14:textId="77777777" w:rsidR="00D84B33" w:rsidRDefault="00D84B33" w:rsidP="00CB49C0">
      <w:pPr>
        <w:tabs>
          <w:tab w:val="left" w:pos="720"/>
        </w:tabs>
        <w:ind w:left="720" w:hanging="360"/>
        <w:jc w:val="both"/>
      </w:pPr>
    </w:p>
    <w:p w14:paraId="3383DC74" w14:textId="77777777" w:rsidR="00F23372" w:rsidRPr="005D4E88" w:rsidRDefault="001F5EF7" w:rsidP="00F23372">
      <w:pPr>
        <w:tabs>
          <w:tab w:val="left" w:pos="720"/>
        </w:tabs>
        <w:ind w:left="720" w:hanging="360"/>
        <w:jc w:val="both"/>
        <w:rPr>
          <w:u w:val="single"/>
        </w:rPr>
      </w:pPr>
      <w:r w:rsidRPr="00CB49C0">
        <w:t>20</w:t>
      </w:r>
      <w:r>
        <w:t>.</w:t>
      </w:r>
      <w:r w:rsidR="00CB49C0">
        <w:tab/>
      </w:r>
      <w:r>
        <w:t>Possible Actions</w:t>
      </w:r>
      <w:r w:rsidR="005D4E88">
        <w:t xml:space="preserve"> </w:t>
      </w:r>
      <w:r w:rsidR="005D4E88" w:rsidRPr="00F015DF">
        <w:t>for Resolution of a Complaint</w:t>
      </w:r>
      <w:r w:rsidRPr="00F015DF">
        <w:t>.</w:t>
      </w:r>
    </w:p>
    <w:p w14:paraId="64AD1698" w14:textId="77777777" w:rsidR="001F5EF7" w:rsidRPr="005D4E88" w:rsidRDefault="001F5EF7" w:rsidP="00CB49C0">
      <w:pPr>
        <w:jc w:val="both"/>
        <w:rPr>
          <w:u w:val="single"/>
        </w:rPr>
      </w:pPr>
    </w:p>
    <w:p w14:paraId="5F48B7DC" w14:textId="019022D7" w:rsidR="001F5EF7" w:rsidRDefault="001F5EF7" w:rsidP="00F015DF">
      <w:pPr>
        <w:tabs>
          <w:tab w:val="left" w:pos="1080"/>
        </w:tabs>
        <w:ind w:left="1080" w:hanging="360"/>
        <w:jc w:val="both"/>
      </w:pPr>
      <w:r>
        <w:t>a.</w:t>
      </w:r>
      <w:r>
        <w:tab/>
      </w:r>
      <w:r w:rsidRPr="002B54CA">
        <w:rPr>
          <w:strike/>
        </w:rPr>
        <w:t>Upon</w:t>
      </w:r>
      <w:r w:rsidR="002B54CA" w:rsidRPr="00C714F4">
        <w:rPr>
          <w:strike/>
        </w:rPr>
        <w:t xml:space="preserve"> </w:t>
      </w:r>
      <w:r w:rsidR="00944277" w:rsidRPr="002B54CA">
        <w:rPr>
          <w:u w:val="single"/>
        </w:rPr>
        <w:t>On</w:t>
      </w:r>
      <w:r>
        <w:t xml:space="preserve"> completion of an investigation concerning alleged misconduct by a certificate holder, which may or may not include </w:t>
      </w:r>
      <w:r w:rsidR="005D4E88" w:rsidRPr="00F015DF">
        <w:t>informal or formal disciplinary proceedings or</w:t>
      </w:r>
      <w:r w:rsidR="005D4E88">
        <w:t xml:space="preserve"> </w:t>
      </w:r>
      <w:r>
        <w:t xml:space="preserve">a hearing, the hearing officer </w:t>
      </w:r>
      <w:r w:rsidRPr="009C70B8">
        <w:rPr>
          <w:strike/>
        </w:rPr>
        <w:t xml:space="preserve">shall </w:t>
      </w:r>
      <w:r w:rsidR="00262667" w:rsidRPr="002B54CA">
        <w:rPr>
          <w:u w:val="single"/>
        </w:rPr>
        <w:t>must</w:t>
      </w:r>
      <w:r w:rsidR="00B33BC5">
        <w:t xml:space="preserve"> </w:t>
      </w:r>
      <w:r>
        <w:t>do one or more of the following:</w:t>
      </w:r>
    </w:p>
    <w:p w14:paraId="03C24951" w14:textId="77777777" w:rsidR="001F5EF7" w:rsidRDefault="001F5EF7" w:rsidP="005A6F3B">
      <w:pPr>
        <w:jc w:val="both"/>
      </w:pPr>
    </w:p>
    <w:p w14:paraId="4F836C76" w14:textId="77777777" w:rsidR="00FA1B0C" w:rsidRPr="00F015DF" w:rsidRDefault="00FD4EDA" w:rsidP="00BF390A">
      <w:pPr>
        <w:ind w:left="1440" w:hanging="360"/>
        <w:jc w:val="both"/>
      </w:pPr>
      <w:r w:rsidRPr="00F015DF">
        <w:t>(1)</w:t>
      </w:r>
      <w:r w:rsidR="00E87078" w:rsidRPr="00F015DF">
        <w:tab/>
      </w:r>
      <w:r w:rsidR="00FA1B0C" w:rsidRPr="00F015DF">
        <w:t xml:space="preserve">Determine </w:t>
      </w:r>
      <w:r w:rsidR="00BF390A" w:rsidRPr="00F015DF">
        <w:t xml:space="preserve">that </w:t>
      </w:r>
      <w:r w:rsidR="00FA1B0C" w:rsidRPr="00F015DF">
        <w:t>no violation exists and dismiss the complaint with or without prejudice;</w:t>
      </w:r>
    </w:p>
    <w:p w14:paraId="7FE4C201" w14:textId="0E91DDFA" w:rsidR="00FA1B0C" w:rsidRPr="00F015DF" w:rsidRDefault="00BF390A" w:rsidP="00BF390A">
      <w:pPr>
        <w:tabs>
          <w:tab w:val="left" w:pos="1440"/>
        </w:tabs>
        <w:ind w:left="1440" w:hanging="360"/>
        <w:jc w:val="both"/>
      </w:pPr>
      <w:r w:rsidRPr="00F015DF">
        <w:t>(2)</w:t>
      </w:r>
      <w:r w:rsidRPr="00F015DF">
        <w:tab/>
      </w:r>
      <w:r w:rsidR="00FA1B0C" w:rsidRPr="00F015DF">
        <w:t xml:space="preserve">Determine </w:t>
      </w:r>
      <w:r w:rsidRPr="00F015DF">
        <w:t xml:space="preserve">that </w:t>
      </w:r>
      <w:r w:rsidR="00FA1B0C" w:rsidRPr="00F015DF">
        <w:t>no acts of misconduct or violation occurred and no discipline is warranted</w:t>
      </w:r>
      <w:r w:rsidR="00456974" w:rsidRPr="00F015DF">
        <w:t>;</w:t>
      </w:r>
      <w:r w:rsidR="00FA1B0C" w:rsidRPr="00F015DF">
        <w:t xml:space="preserve"> however, the certificate holder’s actions need modification or elimination and issue an advisory letter</w:t>
      </w:r>
      <w:r w:rsidR="00B771E2">
        <w:t xml:space="preserve"> </w:t>
      </w:r>
      <w:r w:rsidR="00FA1B0C" w:rsidRPr="002B54CA">
        <w:rPr>
          <w:strike/>
        </w:rPr>
        <w:t>pursuant to subsection</w:t>
      </w:r>
      <w:r w:rsidR="00330FEE" w:rsidRPr="002B54CA">
        <w:rPr>
          <w:strike/>
        </w:rPr>
        <w:t xml:space="preserve"> (H)</w:t>
      </w:r>
      <w:r w:rsidR="00FA1B0C" w:rsidRPr="00F015DF">
        <w:t>;</w:t>
      </w:r>
    </w:p>
    <w:p w14:paraId="05F3AA16" w14:textId="77777777" w:rsidR="00FA1B0C" w:rsidRPr="00F015DF" w:rsidRDefault="00FA1B0C" w:rsidP="00BF390A">
      <w:pPr>
        <w:ind w:left="1440" w:hanging="360"/>
        <w:jc w:val="both"/>
      </w:pPr>
      <w:r w:rsidRPr="00F015DF">
        <w:t>(3)</w:t>
      </w:r>
      <w:r w:rsidR="00BF390A" w:rsidRPr="00F015DF">
        <w:tab/>
      </w:r>
      <w:r w:rsidR="00BF7579" w:rsidRPr="00F015DF">
        <w:t xml:space="preserve">Determine that </w:t>
      </w:r>
      <w:r w:rsidRPr="00F015DF">
        <w:t xml:space="preserve">the certificate holder has violated any of the provisions of the statutes, court rules or </w:t>
      </w:r>
      <w:r w:rsidR="000116AB" w:rsidRPr="00F015DF">
        <w:t xml:space="preserve">this </w:t>
      </w:r>
      <w:r w:rsidR="007C45B7" w:rsidRPr="00F015DF">
        <w:t>code</w:t>
      </w:r>
      <w:r w:rsidR="0064294A" w:rsidRPr="00F015DF">
        <w:t xml:space="preserve"> </w:t>
      </w:r>
      <w:r w:rsidR="000116AB" w:rsidRPr="00F015DF">
        <w:t xml:space="preserve">section </w:t>
      </w:r>
      <w:r w:rsidRPr="00F015DF">
        <w:t>and order an emergency suspension;</w:t>
      </w:r>
    </w:p>
    <w:p w14:paraId="6FD0BC12" w14:textId="77777777" w:rsidR="00FA1B0C" w:rsidRPr="00F015DF" w:rsidRDefault="00FA1B0C" w:rsidP="00C11E8B">
      <w:pPr>
        <w:ind w:left="1440" w:hanging="360"/>
        <w:jc w:val="both"/>
      </w:pPr>
      <w:r w:rsidRPr="00F015DF">
        <w:t>(4)</w:t>
      </w:r>
      <w:r w:rsidRPr="00F015DF">
        <w:tab/>
      </w:r>
      <w:r w:rsidR="00BF7579" w:rsidRPr="00F015DF">
        <w:t>Determine</w:t>
      </w:r>
      <w:r w:rsidR="00DA0E29" w:rsidRPr="00F015DF">
        <w:t xml:space="preserve"> </w:t>
      </w:r>
      <w:r w:rsidR="00BF7579" w:rsidRPr="00F015DF">
        <w:t>that</w:t>
      </w:r>
      <w:r w:rsidRPr="00F015DF">
        <w:t xml:space="preserve"> the certificate holder has violated any of the provisions of the statutes, court rules,</w:t>
      </w:r>
      <w:r w:rsidR="001E2E93" w:rsidRPr="00F015DF">
        <w:t xml:space="preserve"> or </w:t>
      </w:r>
      <w:r w:rsidRPr="00F015DF">
        <w:t xml:space="preserve">this </w:t>
      </w:r>
      <w:r w:rsidR="007C45B7" w:rsidRPr="00F015DF">
        <w:t>code</w:t>
      </w:r>
      <w:r w:rsidR="00330FEE" w:rsidRPr="00F015DF">
        <w:t xml:space="preserve"> </w:t>
      </w:r>
      <w:r w:rsidRPr="00F015DF">
        <w:t>section and issue an order imposing any or a combination of the following informal or formal disciplinary sanctions:</w:t>
      </w:r>
    </w:p>
    <w:p w14:paraId="35CBF394" w14:textId="77777777" w:rsidR="00FA1B0C" w:rsidRPr="00F015DF" w:rsidRDefault="00FA1B0C" w:rsidP="00636FF9">
      <w:pPr>
        <w:numPr>
          <w:ilvl w:val="0"/>
          <w:numId w:val="35"/>
        </w:numPr>
        <w:tabs>
          <w:tab w:val="left" w:pos="1800"/>
        </w:tabs>
        <w:jc w:val="both"/>
      </w:pPr>
      <w:r w:rsidRPr="00F015DF">
        <w:t>Issue a letter of concern;</w:t>
      </w:r>
    </w:p>
    <w:p w14:paraId="6C4C441D" w14:textId="77777777" w:rsidR="00FA1B0C" w:rsidRPr="00F015DF" w:rsidRDefault="00FA1B0C" w:rsidP="004750B0">
      <w:pPr>
        <w:numPr>
          <w:ilvl w:val="0"/>
          <w:numId w:val="35"/>
        </w:num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4320"/>
          <w:tab w:val="left" w:pos="5040"/>
          <w:tab w:val="left" w:pos="5760"/>
          <w:tab w:val="left" w:pos="6480"/>
          <w:tab w:val="left" w:pos="7200"/>
          <w:tab w:val="left" w:pos="7920"/>
          <w:tab w:val="left" w:pos="8640"/>
          <w:tab w:val="left" w:pos="9360"/>
        </w:tabs>
        <w:ind w:left="1080" w:firstLine="360"/>
        <w:jc w:val="both"/>
      </w:pPr>
      <w:r w:rsidRPr="00F015DF">
        <w:t>Issue a censure;</w:t>
      </w:r>
    </w:p>
    <w:p w14:paraId="44DDF416" w14:textId="77777777" w:rsidR="00FA1B0C" w:rsidRPr="00F015DF" w:rsidRDefault="00FA1B0C" w:rsidP="00BF390A">
      <w:pPr>
        <w:tabs>
          <w:tab w:val="left" w:pos="1800"/>
        </w:tabs>
        <w:ind w:left="1800" w:hanging="360"/>
        <w:jc w:val="both"/>
      </w:pPr>
      <w:r w:rsidRPr="00F015DF">
        <w:t>(c)</w:t>
      </w:r>
      <w:r w:rsidR="00BF390A" w:rsidRPr="00F015DF">
        <w:tab/>
      </w:r>
      <w:r w:rsidRPr="00F015DF">
        <w:t>Resolve any found acts or violations by consent order or other negotiated settlement;</w:t>
      </w:r>
      <w:r w:rsidRPr="00F015DF">
        <w:tab/>
      </w:r>
    </w:p>
    <w:p w14:paraId="11E9CB08" w14:textId="77777777" w:rsidR="00FA1B0C" w:rsidRPr="00F015DF" w:rsidRDefault="00FA1B0C" w:rsidP="00BF390A">
      <w:pPr>
        <w:tabs>
          <w:tab w:val="left" w:pos="1800"/>
        </w:tabs>
        <w:ind w:left="1800" w:hanging="360"/>
        <w:jc w:val="both"/>
      </w:pPr>
      <w:r w:rsidRPr="00F015DF">
        <w:t>(d)</w:t>
      </w:r>
      <w:r w:rsidRPr="00F015DF">
        <w:tab/>
        <w:t>Place specific restrictions on a certificate;</w:t>
      </w:r>
    </w:p>
    <w:p w14:paraId="511EBFFB" w14:textId="77777777" w:rsidR="00FA1B0C" w:rsidRPr="00F015DF" w:rsidRDefault="00FA1B0C" w:rsidP="00937518">
      <w:pPr>
        <w:tabs>
          <w:tab w:val="left" w:pos="1800"/>
        </w:tabs>
        <w:ind w:left="1800" w:hanging="360"/>
        <w:jc w:val="both"/>
      </w:pPr>
      <w:r w:rsidRPr="00F015DF">
        <w:lastRenderedPageBreak/>
        <w:t>(e)</w:t>
      </w:r>
      <w:r w:rsidR="00BF390A" w:rsidRPr="00F015DF">
        <w:tab/>
      </w:r>
      <w:r w:rsidRPr="00F015DF">
        <w:t>Place the certificate holder on probation for a set period of time under specified conditions;</w:t>
      </w:r>
    </w:p>
    <w:p w14:paraId="23B7E45D" w14:textId="77777777" w:rsidR="00FA1B0C" w:rsidRPr="00F015DF" w:rsidRDefault="00FA1B0C" w:rsidP="00BF390A">
      <w:pPr>
        <w:tabs>
          <w:tab w:val="left" w:pos="1800"/>
        </w:tabs>
        <w:ind w:left="1800" w:hanging="360"/>
        <w:jc w:val="both"/>
      </w:pPr>
      <w:r w:rsidRPr="00F015DF">
        <w:t>(f)</w:t>
      </w:r>
      <w:r w:rsidRPr="00F015DF">
        <w:tab/>
        <w:t>Mandate additional training for the certificate holder;</w:t>
      </w:r>
    </w:p>
    <w:p w14:paraId="60C09801" w14:textId="77777777" w:rsidR="00FA1B0C" w:rsidRPr="00F015DF" w:rsidRDefault="00FA1B0C" w:rsidP="005E24A2">
      <w:pPr>
        <w:tabs>
          <w:tab w:val="left" w:pos="1800"/>
        </w:tabs>
        <w:ind w:left="1800" w:hanging="360"/>
        <w:jc w:val="both"/>
      </w:pPr>
      <w:r w:rsidRPr="00F015DF">
        <w:t>(g)</w:t>
      </w:r>
      <w:r w:rsidRPr="00F015DF">
        <w:tab/>
        <w:t>Order suspension of a certi</w:t>
      </w:r>
      <w:r w:rsidR="00593D53" w:rsidRPr="00F015DF">
        <w:t>fi</w:t>
      </w:r>
      <w:r w:rsidRPr="00F015DF">
        <w:t>cate for a set period of time not to exceed three years with specified conditions for reinstatement;</w:t>
      </w:r>
    </w:p>
    <w:p w14:paraId="57943E7F" w14:textId="77777777" w:rsidR="00FA1B0C" w:rsidRPr="00F015DF" w:rsidRDefault="00FA1B0C" w:rsidP="00C429B6">
      <w:pPr>
        <w:tabs>
          <w:tab w:val="left" w:pos="1800"/>
        </w:tabs>
        <w:ind w:left="1800" w:hanging="360"/>
        <w:jc w:val="both"/>
      </w:pPr>
      <w:r w:rsidRPr="00F015DF">
        <w:t>(h)</w:t>
      </w:r>
      <w:r w:rsidR="00C429B6" w:rsidRPr="00F015DF">
        <w:tab/>
      </w:r>
      <w:r w:rsidRPr="00F015DF">
        <w:t>Revoke a certificate with specified conditions for reinstatement; or</w:t>
      </w:r>
    </w:p>
    <w:p w14:paraId="6D2E69B2" w14:textId="580F327A" w:rsidR="00FA1B0C" w:rsidRDefault="00FA1B0C" w:rsidP="00C429B6">
      <w:pPr>
        <w:tabs>
          <w:tab w:val="left" w:pos="1800"/>
        </w:tabs>
        <w:ind w:left="1800" w:hanging="360"/>
        <w:jc w:val="both"/>
      </w:pPr>
      <w:r w:rsidRPr="00F015DF">
        <w:t>(i)</w:t>
      </w:r>
      <w:r w:rsidR="00593D53" w:rsidRPr="00F015DF">
        <w:tab/>
      </w:r>
      <w:r w:rsidRPr="00F015DF">
        <w:t xml:space="preserve">Any other action the hearing officer determines appropriate, including return or refund of service fees to a harmed person or entity.  This </w:t>
      </w:r>
      <w:r w:rsidRPr="009C70B8">
        <w:rPr>
          <w:strike/>
        </w:rPr>
        <w:t>shall</w:t>
      </w:r>
      <w:r w:rsidRPr="00F015DF">
        <w:t xml:space="preserve"> </w:t>
      </w:r>
      <w:r w:rsidR="00B771E2">
        <w:rPr>
          <w:u w:val="single"/>
        </w:rPr>
        <w:t>may</w:t>
      </w:r>
      <w:r w:rsidR="00B33BC5" w:rsidRPr="00F015DF">
        <w:t xml:space="preserve"> </w:t>
      </w:r>
      <w:r w:rsidRPr="00F015DF">
        <w:t>not include imposition of a fine.</w:t>
      </w:r>
    </w:p>
    <w:p w14:paraId="2899D085" w14:textId="77777777" w:rsidR="00B803B8" w:rsidRPr="00F015DF" w:rsidRDefault="00B803B8" w:rsidP="00C429B6">
      <w:pPr>
        <w:tabs>
          <w:tab w:val="left" w:pos="1800"/>
        </w:tabs>
        <w:ind w:left="1800" w:hanging="360"/>
        <w:jc w:val="both"/>
      </w:pPr>
    </w:p>
    <w:p w14:paraId="2FE145B9" w14:textId="22F6DEFC" w:rsidR="001F5EF7" w:rsidRPr="00FD221D" w:rsidRDefault="00456974" w:rsidP="008C47B7">
      <w:pPr>
        <w:tabs>
          <w:tab w:val="left" w:pos="1080"/>
        </w:tabs>
        <w:ind w:left="1080" w:hanging="360"/>
        <w:jc w:val="both"/>
        <w:rPr>
          <w:u w:val="single"/>
        </w:rPr>
      </w:pPr>
      <w:r w:rsidRPr="00F015DF">
        <w:t>b</w:t>
      </w:r>
      <w:r w:rsidR="001F5EF7">
        <w:t>.</w:t>
      </w:r>
      <w:r w:rsidR="001F5EF7">
        <w:tab/>
        <w:t xml:space="preserve">The hearing officer </w:t>
      </w:r>
      <w:r w:rsidR="001F5EF7" w:rsidRPr="009C70B8">
        <w:rPr>
          <w:strike/>
        </w:rPr>
        <w:t>shall</w:t>
      </w:r>
      <w:r w:rsidR="001F5EF7">
        <w:t xml:space="preserve"> </w:t>
      </w:r>
      <w:r w:rsidR="00B33BC5" w:rsidRPr="00ED44A2">
        <w:rPr>
          <w:u w:val="single"/>
        </w:rPr>
        <w:t>must</w:t>
      </w:r>
      <w:r w:rsidR="00B33BC5">
        <w:t xml:space="preserve"> </w:t>
      </w:r>
      <w:r w:rsidR="001F5EF7">
        <w:t xml:space="preserve">issue an order specifying in what manner and to what extent any failure or violation is found and any sanctions </w:t>
      </w:r>
      <w:r w:rsidR="001F5EF7" w:rsidRPr="00B771E2">
        <w:rPr>
          <w:strike/>
        </w:rPr>
        <w:t>pursuant to</w:t>
      </w:r>
      <w:r w:rsidR="00B771E2">
        <w:t xml:space="preserve"> </w:t>
      </w:r>
      <w:r w:rsidR="00417311" w:rsidRPr="00B771E2">
        <w:rPr>
          <w:u w:val="single"/>
        </w:rPr>
        <w:t>under</w:t>
      </w:r>
      <w:r w:rsidR="001F5EF7">
        <w:t xml:space="preserve"> </w:t>
      </w:r>
      <w:r w:rsidR="001F5EF7" w:rsidRPr="007C45B7">
        <w:t>this code section</w:t>
      </w:r>
      <w:r w:rsidR="001F5EF7" w:rsidRPr="00FD221D">
        <w:t xml:space="preserve">. </w:t>
      </w:r>
      <w:r w:rsidR="001F5EF7">
        <w:t xml:space="preserve"> Any disciplinary action </w:t>
      </w:r>
      <w:r w:rsidR="001F5EF7" w:rsidRPr="009C70B8">
        <w:rPr>
          <w:strike/>
        </w:rPr>
        <w:t>shall</w:t>
      </w:r>
      <w:r w:rsidR="001F5EF7">
        <w:t xml:space="preserve"> </w:t>
      </w:r>
      <w:r w:rsidR="00352DE5" w:rsidRPr="00ED44A2">
        <w:rPr>
          <w:u w:val="single"/>
        </w:rPr>
        <w:t>must</w:t>
      </w:r>
      <w:r w:rsidR="00352DE5">
        <w:t xml:space="preserve"> </w:t>
      </w:r>
      <w:r w:rsidR="001F5EF7">
        <w:t xml:space="preserve">have effect statewide.  The clerk </w:t>
      </w:r>
      <w:r w:rsidR="001F5EF7" w:rsidRPr="009C70B8">
        <w:rPr>
          <w:strike/>
        </w:rPr>
        <w:t>shall</w:t>
      </w:r>
      <w:r w:rsidR="00352DE5">
        <w:rPr>
          <w:strike/>
        </w:rPr>
        <w:t xml:space="preserve"> </w:t>
      </w:r>
      <w:r w:rsidR="00352DE5" w:rsidRPr="00ED44A2">
        <w:rPr>
          <w:u w:val="single"/>
        </w:rPr>
        <w:t>must</w:t>
      </w:r>
      <w:r w:rsidR="001F5EF7">
        <w:t xml:space="preserve">, within </w:t>
      </w:r>
      <w:r w:rsidR="00E3095C" w:rsidRPr="001204B8">
        <w:t>five</w:t>
      </w:r>
      <w:r w:rsidR="00E3095C" w:rsidRPr="000C18BC">
        <w:t xml:space="preserve"> </w:t>
      </w:r>
      <w:r w:rsidR="001F5EF7">
        <w:t xml:space="preserve">days of any such action, notify in writing </w:t>
      </w:r>
      <w:r w:rsidR="00FD221D">
        <w:t xml:space="preserve">division staff </w:t>
      </w:r>
      <w:r w:rsidR="001F5EF7">
        <w:t>of the action taken and of any subsequent changes in the status of the individual</w:t>
      </w:r>
      <w:r w:rsidR="00F12289">
        <w:t>’</w:t>
      </w:r>
      <w:r w:rsidR="001F5EF7">
        <w:t>s approval to serve process.</w:t>
      </w:r>
      <w:r w:rsidR="00FD221D">
        <w:t xml:space="preserve">  </w:t>
      </w:r>
      <w:r w:rsidR="00FD221D" w:rsidRPr="001204B8">
        <w:t xml:space="preserve">If the hearing officer issues an emergency suspension of a certificate, the clerk </w:t>
      </w:r>
      <w:r w:rsidR="00FD221D" w:rsidRPr="009C70B8">
        <w:rPr>
          <w:strike/>
        </w:rPr>
        <w:t>shall</w:t>
      </w:r>
      <w:r w:rsidR="00FD221D" w:rsidRPr="001204B8">
        <w:t xml:space="preserve"> </w:t>
      </w:r>
      <w:r w:rsidR="00352DE5" w:rsidRPr="00ED44A2">
        <w:rPr>
          <w:u w:val="single"/>
        </w:rPr>
        <w:t>must</w:t>
      </w:r>
      <w:r w:rsidR="00352DE5" w:rsidRPr="001204B8">
        <w:t xml:space="preserve"> </w:t>
      </w:r>
      <w:r w:rsidR="00FD221D" w:rsidRPr="001204B8">
        <w:t xml:space="preserve">immediately </w:t>
      </w:r>
      <w:r w:rsidR="00651DB1" w:rsidRPr="00B771E2">
        <w:rPr>
          <w:strike/>
        </w:rPr>
        <w:t>notify</w:t>
      </w:r>
      <w:r w:rsidR="00651DB1" w:rsidRPr="001204B8">
        <w:t xml:space="preserve"> </w:t>
      </w:r>
      <w:r w:rsidR="00262667" w:rsidRPr="00B771E2">
        <w:rPr>
          <w:u w:val="single"/>
        </w:rPr>
        <w:t>provide written notification to</w:t>
      </w:r>
      <w:r w:rsidR="00B771E2">
        <w:t xml:space="preserve"> </w:t>
      </w:r>
      <w:r w:rsidR="00330FEE" w:rsidRPr="001204B8">
        <w:t>the presiding judges, clerks</w:t>
      </w:r>
      <w:r w:rsidR="006A1943">
        <w:t>,</w:t>
      </w:r>
      <w:r w:rsidR="00330FEE" w:rsidRPr="001204B8">
        <w:t xml:space="preserve"> and </w:t>
      </w:r>
      <w:r w:rsidR="00FD221D" w:rsidRPr="001204B8">
        <w:t>division staff of the action.</w:t>
      </w:r>
    </w:p>
    <w:p w14:paraId="62068B2D" w14:textId="77777777" w:rsidR="00BF7455" w:rsidRDefault="00BF7455" w:rsidP="00C714F4">
      <w:pPr>
        <w:jc w:val="both"/>
      </w:pPr>
    </w:p>
    <w:p w14:paraId="30162294" w14:textId="77777777" w:rsidR="001F5EF7" w:rsidRDefault="00E82F99" w:rsidP="00625BF9">
      <w:pPr>
        <w:pStyle w:val="Level1"/>
        <w:numPr>
          <w:ilvl w:val="0"/>
          <w:numId w:val="0"/>
        </w:numPr>
        <w:tabs>
          <w:tab w:val="left" w:pos="720"/>
        </w:tabs>
        <w:ind w:left="720" w:hanging="360"/>
        <w:jc w:val="both"/>
        <w:rPr>
          <w:b/>
          <w:bCs/>
        </w:rPr>
      </w:pPr>
      <w:r w:rsidRPr="00625BF9">
        <w:t>21.</w:t>
      </w:r>
      <w:r w:rsidR="00625BF9">
        <w:tab/>
      </w:r>
      <w:r w:rsidR="001F5EF7">
        <w:t>Procedure after Suspension or Revocation.</w:t>
      </w:r>
    </w:p>
    <w:p w14:paraId="5C394A73" w14:textId="77777777" w:rsidR="001F5EF7" w:rsidRDefault="001F5EF7" w:rsidP="00E5374E">
      <w:pPr>
        <w:jc w:val="both"/>
      </w:pPr>
      <w:r>
        <w:t xml:space="preserve"> </w:t>
      </w:r>
    </w:p>
    <w:p w14:paraId="1CEA10F2" w14:textId="3E71337A" w:rsidR="001F5EF7" w:rsidRDefault="001F5EF7" w:rsidP="00625BF9">
      <w:pPr>
        <w:tabs>
          <w:tab w:val="left" w:pos="1080"/>
        </w:tabs>
        <w:ind w:left="1080" w:hanging="360"/>
        <w:jc w:val="both"/>
      </w:pPr>
      <w:r>
        <w:t>a.</w:t>
      </w:r>
      <w:r>
        <w:tab/>
      </w:r>
      <w:r w:rsidRPr="00631FEB">
        <w:rPr>
          <w:strike/>
        </w:rPr>
        <w:t>Upon</w:t>
      </w:r>
      <w:r w:rsidR="00631FEB" w:rsidRPr="00C714F4">
        <w:rPr>
          <w:strike/>
        </w:rPr>
        <w:t xml:space="preserve"> </w:t>
      </w:r>
      <w:r w:rsidR="00944277" w:rsidRPr="00631FEB">
        <w:rPr>
          <w:u w:val="single"/>
        </w:rPr>
        <w:t>On</w:t>
      </w:r>
      <w:r>
        <w:t xml:space="preserve"> suspension or revocation of any certification</w:t>
      </w:r>
      <w:r w:rsidR="000116AB">
        <w:t>,</w:t>
      </w:r>
      <w:r>
        <w:t xml:space="preserve"> the presiding judge </w:t>
      </w:r>
      <w:r w:rsidRPr="009C70B8">
        <w:rPr>
          <w:strike/>
        </w:rPr>
        <w:t>shall</w:t>
      </w:r>
      <w:r>
        <w:t xml:space="preserve"> </w:t>
      </w:r>
      <w:r w:rsidR="00352DE5" w:rsidRPr="00ED44A2">
        <w:rPr>
          <w:u w:val="single"/>
        </w:rPr>
        <w:t>must</w:t>
      </w:r>
      <w:r w:rsidR="00352DE5">
        <w:t xml:space="preserve"> </w:t>
      </w:r>
      <w:r>
        <w:t xml:space="preserve">have notice promptly served on the certificate holder either in person or by certified mail, return receipt requested, addressed to the last address of record with the </w:t>
      </w:r>
      <w:r w:rsidR="00FD221D" w:rsidRPr="000A4825">
        <w:t>clerk</w:t>
      </w:r>
      <w:r>
        <w:t xml:space="preserve">.  Notice by mail is complete </w:t>
      </w:r>
      <w:r w:rsidRPr="00631FEB">
        <w:rPr>
          <w:strike/>
        </w:rPr>
        <w:t>upon</w:t>
      </w:r>
      <w:r w:rsidR="00631FEB">
        <w:t xml:space="preserve"> </w:t>
      </w:r>
      <w:r w:rsidR="00944277" w:rsidRPr="00631FEB">
        <w:rPr>
          <w:u w:val="single"/>
        </w:rPr>
        <w:t>on</w:t>
      </w:r>
      <w:r>
        <w:t xml:space="preserve"> deposit in the United States mail.</w:t>
      </w:r>
    </w:p>
    <w:p w14:paraId="5A98CE5B" w14:textId="77777777" w:rsidR="001F5EF7" w:rsidRDefault="001F5EF7" w:rsidP="00625BF9">
      <w:pPr>
        <w:jc w:val="both"/>
      </w:pPr>
    </w:p>
    <w:p w14:paraId="33316CF9" w14:textId="77777777" w:rsidR="001F5EF7" w:rsidRDefault="001F5EF7" w:rsidP="00E5374E">
      <w:pPr>
        <w:tabs>
          <w:tab w:val="left" w:pos="1080"/>
        </w:tabs>
        <w:ind w:left="1080" w:hanging="360"/>
        <w:jc w:val="both"/>
      </w:pPr>
      <w:r>
        <w:t>b.</w:t>
      </w:r>
      <w:r>
        <w:tab/>
        <w:t xml:space="preserve">The presiding judge </w:t>
      </w:r>
      <w:r w:rsidRPr="009C70B8">
        <w:rPr>
          <w:strike/>
        </w:rPr>
        <w:t>shall</w:t>
      </w:r>
      <w:r w:rsidR="00352DE5" w:rsidRPr="00352DE5">
        <w:rPr>
          <w:u w:val="single"/>
        </w:rPr>
        <w:t xml:space="preserve"> </w:t>
      </w:r>
      <w:r w:rsidR="00262667">
        <w:rPr>
          <w:u w:val="single"/>
        </w:rPr>
        <w:t>may</w:t>
      </w:r>
      <w:r>
        <w:t xml:space="preserve"> only issue certification to any person whose certification had previously been revoked under </w:t>
      </w:r>
      <w:r w:rsidRPr="007C45B7">
        <w:t>this code section</w:t>
      </w:r>
      <w:r>
        <w:t xml:space="preserve"> after the expiration of one year from the date of revocation, and after the person again qualifies in accordance with the </w:t>
      </w:r>
      <w:r w:rsidR="00330FEE" w:rsidRPr="001B7439">
        <w:t>reinstatement</w:t>
      </w:r>
      <w:r w:rsidR="00330FEE">
        <w:t xml:space="preserve"> </w:t>
      </w:r>
      <w:r>
        <w:t xml:space="preserve">provisions of </w:t>
      </w:r>
      <w:r w:rsidRPr="007C45B7">
        <w:t>this code section</w:t>
      </w:r>
      <w:r>
        <w:t>.</w:t>
      </w:r>
    </w:p>
    <w:p w14:paraId="0A2E663A" w14:textId="77777777" w:rsidR="001F5EF7" w:rsidRDefault="001F5EF7" w:rsidP="00347632">
      <w:pPr>
        <w:jc w:val="both"/>
      </w:pPr>
    </w:p>
    <w:p w14:paraId="31146369" w14:textId="3B55374D" w:rsidR="001F5EF7" w:rsidRDefault="00E82F99" w:rsidP="00E1583B">
      <w:pPr>
        <w:pStyle w:val="Level1"/>
        <w:numPr>
          <w:ilvl w:val="0"/>
          <w:numId w:val="0"/>
        </w:numPr>
        <w:tabs>
          <w:tab w:val="left" w:pos="720"/>
        </w:tabs>
        <w:ind w:left="720" w:hanging="360"/>
        <w:jc w:val="both"/>
      </w:pPr>
      <w:r w:rsidRPr="00E1583B">
        <w:t>22.</w:t>
      </w:r>
      <w:r w:rsidR="00E1583B" w:rsidRPr="00E1583B">
        <w:tab/>
      </w:r>
      <w:r w:rsidR="005D4E88" w:rsidRPr="001B7439">
        <w:t>Filing of Special Action</w:t>
      </w:r>
      <w:r w:rsidR="001F5EF7">
        <w:t>.  Decisions of the presiding judge, hearing officer</w:t>
      </w:r>
      <w:r w:rsidR="006A1943">
        <w:t>,</w:t>
      </w:r>
      <w:r w:rsidR="001F5EF7">
        <w:t xml:space="preserve"> or other designee regarding certification, renewal of certification</w:t>
      </w:r>
      <w:r w:rsidR="00E1583B" w:rsidRPr="001B7439">
        <w:t>,</w:t>
      </w:r>
      <w:r w:rsidR="001F5EF7">
        <w:t xml:space="preserve"> or disciplinary action </w:t>
      </w:r>
      <w:r w:rsidR="001F5EF7" w:rsidRPr="00631FEB">
        <w:rPr>
          <w:strike/>
        </w:rPr>
        <w:t>pursuant to</w:t>
      </w:r>
      <w:r w:rsidR="00631FEB">
        <w:t xml:space="preserve"> </w:t>
      </w:r>
      <w:r w:rsidR="00417311" w:rsidRPr="00631FEB">
        <w:rPr>
          <w:u w:val="single"/>
        </w:rPr>
        <w:t>under</w:t>
      </w:r>
      <w:r w:rsidR="001F5EF7">
        <w:t xml:space="preserve"> </w:t>
      </w:r>
      <w:r w:rsidR="001F5EF7" w:rsidRPr="007C45B7">
        <w:t>this code section</w:t>
      </w:r>
      <w:r w:rsidR="001F5EF7">
        <w:t xml:space="preserve"> are final. Parties may seek judicial review through a petition for a special action </w:t>
      </w:r>
      <w:r w:rsidR="00FD221D" w:rsidRPr="001B7439">
        <w:t>within 3</w:t>
      </w:r>
      <w:r w:rsidR="005D4E88" w:rsidRPr="001B7439">
        <w:t>5</w:t>
      </w:r>
      <w:r w:rsidR="00FD221D" w:rsidRPr="001B7439">
        <w:t xml:space="preserve"> days after entry of the final order of the hearing officer.</w:t>
      </w:r>
      <w:r w:rsidR="00FD221D">
        <w:t xml:space="preserve">   </w:t>
      </w:r>
      <w:r w:rsidR="00FD221D" w:rsidRPr="001B7439">
        <w:t xml:space="preserve">The petition for special action </w:t>
      </w:r>
      <w:r w:rsidR="00FD221D" w:rsidRPr="009C70B8">
        <w:rPr>
          <w:strike/>
        </w:rPr>
        <w:t>shall</w:t>
      </w:r>
      <w:r w:rsidR="00FD221D" w:rsidRPr="001B7439">
        <w:t xml:space="preserve"> </w:t>
      </w:r>
      <w:r w:rsidR="00352DE5" w:rsidRPr="00ED44A2">
        <w:rPr>
          <w:u w:val="single"/>
        </w:rPr>
        <w:t>must</w:t>
      </w:r>
      <w:r w:rsidR="00352DE5" w:rsidRPr="001B7439">
        <w:t xml:space="preserve"> </w:t>
      </w:r>
      <w:r w:rsidR="00FD221D" w:rsidRPr="001B7439">
        <w:t>be</w:t>
      </w:r>
      <w:r w:rsidR="00FD221D">
        <w:t xml:space="preserve"> </w:t>
      </w:r>
      <w:r w:rsidR="001F5EF7" w:rsidRPr="00631FEB">
        <w:rPr>
          <w:strike/>
        </w:rPr>
        <w:t>pursuant to</w:t>
      </w:r>
      <w:r w:rsidR="00631FEB">
        <w:t xml:space="preserve"> </w:t>
      </w:r>
      <w:r w:rsidR="00417311" w:rsidRPr="00631FEB">
        <w:rPr>
          <w:u w:val="single"/>
        </w:rPr>
        <w:t>under</w:t>
      </w:r>
      <w:r w:rsidR="001F5EF7">
        <w:t xml:space="preserve"> the Arizona Rules of Procedure for Special Actions.</w:t>
      </w:r>
    </w:p>
    <w:p w14:paraId="763690A7" w14:textId="77777777" w:rsidR="00330FEE" w:rsidRDefault="00330FEE" w:rsidP="00E5374E"/>
    <w:p w14:paraId="26584AE2" w14:textId="77777777" w:rsidR="00330FEE" w:rsidRPr="001B7439" w:rsidRDefault="009D525B" w:rsidP="009D525B">
      <w:pPr>
        <w:tabs>
          <w:tab w:val="left" w:pos="360"/>
        </w:tabs>
        <w:rPr>
          <w:b/>
        </w:rPr>
      </w:pPr>
      <w:r w:rsidRPr="001B7439">
        <w:rPr>
          <w:b/>
        </w:rPr>
        <w:t>I.</w:t>
      </w:r>
      <w:r w:rsidRPr="001B7439">
        <w:rPr>
          <w:b/>
        </w:rPr>
        <w:tab/>
      </w:r>
      <w:r w:rsidR="008D45C3" w:rsidRPr="001B7439">
        <w:rPr>
          <w:b/>
        </w:rPr>
        <w:t>R</w:t>
      </w:r>
      <w:r w:rsidR="00146CFD" w:rsidRPr="001B7439">
        <w:rPr>
          <w:b/>
        </w:rPr>
        <w:t>eserved</w:t>
      </w:r>
      <w:r w:rsidR="008D45C3" w:rsidRPr="001B7439">
        <w:rPr>
          <w:b/>
        </w:rPr>
        <w:t>.</w:t>
      </w:r>
    </w:p>
    <w:p w14:paraId="243D8F74" w14:textId="77777777" w:rsidR="002B3ED4" w:rsidRDefault="002B3ED4" w:rsidP="001B7439">
      <w:pPr>
        <w:rPr>
          <w:b/>
          <w:u w:val="single"/>
        </w:rPr>
      </w:pPr>
    </w:p>
    <w:p w14:paraId="68B51653" w14:textId="63350408" w:rsidR="001F5EF7" w:rsidRPr="00C714F4" w:rsidRDefault="0017188E" w:rsidP="001F3E03">
      <w:pPr>
        <w:tabs>
          <w:tab w:val="left" w:pos="360"/>
        </w:tabs>
        <w:ind w:left="360" w:hanging="360"/>
        <w:rPr>
          <w:b/>
          <w:u w:val="single"/>
        </w:rPr>
      </w:pPr>
      <w:r w:rsidRPr="00610976">
        <w:rPr>
          <w:b/>
        </w:rPr>
        <w:t>J</w:t>
      </w:r>
      <w:r w:rsidR="003D76E7" w:rsidRPr="00610976">
        <w:rPr>
          <w:b/>
        </w:rPr>
        <w:t>.</w:t>
      </w:r>
      <w:r w:rsidR="001F3E03" w:rsidRPr="00610976">
        <w:rPr>
          <w:b/>
        </w:rPr>
        <w:tab/>
      </w:r>
      <w:r w:rsidRPr="00610976">
        <w:rPr>
          <w:b/>
        </w:rPr>
        <w:t>Code of Conduct</w:t>
      </w:r>
      <w:r w:rsidR="00651DB1" w:rsidRPr="00C714F4">
        <w:rPr>
          <w:b/>
          <w:u w:val="single"/>
        </w:rPr>
        <w:t>.</w:t>
      </w:r>
    </w:p>
    <w:p w14:paraId="06266F68" w14:textId="77777777" w:rsidR="00EC73AA" w:rsidRDefault="00EC73AA" w:rsidP="00214F22">
      <w:pPr>
        <w:jc w:val="both"/>
      </w:pPr>
    </w:p>
    <w:p w14:paraId="0B8CA8EC" w14:textId="4F374975" w:rsidR="001F5EF7" w:rsidRDefault="003D76E7" w:rsidP="00214F22">
      <w:pPr>
        <w:keepLines/>
        <w:ind w:left="720" w:hanging="360"/>
        <w:jc w:val="both"/>
      </w:pPr>
      <w:r w:rsidRPr="00610976">
        <w:rPr>
          <w:bCs/>
        </w:rPr>
        <w:lastRenderedPageBreak/>
        <w:t>1.</w:t>
      </w:r>
      <w:r>
        <w:rPr>
          <w:bCs/>
        </w:rPr>
        <w:tab/>
      </w:r>
      <w:r w:rsidR="001F5EF7" w:rsidRPr="00EC73AA">
        <w:rPr>
          <w:bCs/>
        </w:rPr>
        <w:t>Preamble.</w:t>
      </w:r>
      <w:r w:rsidR="001F5EF7">
        <w:t xml:space="preserve">  The Arizona Supreme Court adopts the following Code of Conduct to apply to all private process servers </w:t>
      </w:r>
      <w:r w:rsidR="001F5EF7" w:rsidRPr="00631FEB">
        <w:rPr>
          <w:strike/>
        </w:rPr>
        <w:t>pursuant to</w:t>
      </w:r>
      <w:r w:rsidR="00631FEB">
        <w:t xml:space="preserve"> </w:t>
      </w:r>
      <w:r w:rsidR="00417311" w:rsidRPr="00631FEB">
        <w:rPr>
          <w:u w:val="single"/>
        </w:rPr>
        <w:t>under</w:t>
      </w:r>
      <w:r w:rsidR="001F5EF7">
        <w:t xml:space="preserve"> A.R.S. </w:t>
      </w:r>
      <w:r w:rsidR="00F12289">
        <w:t>§</w:t>
      </w:r>
      <w:r w:rsidR="001B7A09" w:rsidRPr="00AB1B54">
        <w:t xml:space="preserve"> </w:t>
      </w:r>
      <w:r w:rsidR="00877B9F">
        <w:t>12-3301</w:t>
      </w:r>
      <w:r w:rsidR="001F5EF7">
        <w:t>, the Arizona Rules of Court</w:t>
      </w:r>
      <w:r w:rsidR="00797601" w:rsidRPr="00DB3F19">
        <w:t>,</w:t>
      </w:r>
      <w:r w:rsidR="001F5EF7">
        <w:t xml:space="preserve"> and this </w:t>
      </w:r>
      <w:r w:rsidR="001F5EF7" w:rsidRPr="007C45B7">
        <w:t xml:space="preserve">code </w:t>
      </w:r>
      <w:r w:rsidR="001F5EF7">
        <w:t xml:space="preserve">section.  The purpose of this Code of Conduct is to establish minimum standards for </w:t>
      </w:r>
      <w:r w:rsidR="006A5049">
        <w:t>p</w:t>
      </w:r>
      <w:r w:rsidR="001F5EF7">
        <w:t>erformance by private process servers and to ensure they conduct the service of process in a professional manner.</w:t>
      </w:r>
    </w:p>
    <w:p w14:paraId="2E392BCB" w14:textId="77777777" w:rsidR="00972AB6" w:rsidRDefault="00972AB6" w:rsidP="00214F22">
      <w:pPr>
        <w:keepLines/>
        <w:ind w:left="720" w:hanging="360"/>
        <w:jc w:val="both"/>
      </w:pPr>
    </w:p>
    <w:p w14:paraId="6251DE37" w14:textId="77777777" w:rsidR="001C2CF4" w:rsidRDefault="003D76E7" w:rsidP="00214F22">
      <w:pPr>
        <w:keepLines/>
        <w:ind w:left="720" w:hanging="360"/>
        <w:jc w:val="both"/>
        <w:rPr>
          <w:bCs/>
          <w:strike/>
        </w:rPr>
      </w:pPr>
      <w:r w:rsidRPr="00AB1B54">
        <w:rPr>
          <w:bCs/>
        </w:rPr>
        <w:t>2.</w:t>
      </w:r>
      <w:r w:rsidR="00A03737">
        <w:rPr>
          <w:bCs/>
        </w:rPr>
        <w:tab/>
      </w:r>
      <w:r w:rsidR="001F5EF7" w:rsidRPr="00EC73AA">
        <w:rPr>
          <w:bCs/>
        </w:rPr>
        <w:t>Rules and Applicable Laws.</w:t>
      </w:r>
      <w:r w:rsidR="001F5EF7" w:rsidRPr="006A5049">
        <w:rPr>
          <w:bCs/>
        </w:rPr>
        <w:t xml:space="preserve"> </w:t>
      </w:r>
      <w:r w:rsidR="00214F22">
        <w:rPr>
          <w:bCs/>
        </w:rPr>
        <w:t xml:space="preserve"> </w:t>
      </w:r>
      <w:r w:rsidR="001F5EF7" w:rsidRPr="006A5049">
        <w:rPr>
          <w:bCs/>
        </w:rPr>
        <w:t xml:space="preserve">The private process server </w:t>
      </w:r>
      <w:r w:rsidR="001F5EF7" w:rsidRPr="009C70B8">
        <w:rPr>
          <w:strike/>
        </w:rPr>
        <w:t>shall</w:t>
      </w:r>
      <w:r w:rsidR="001F5EF7" w:rsidRPr="006A5049">
        <w:rPr>
          <w:bCs/>
        </w:rPr>
        <w:t xml:space="preserve"> </w:t>
      </w:r>
      <w:r w:rsidR="00352DE5" w:rsidRPr="00ED44A2">
        <w:rPr>
          <w:u w:val="single"/>
        </w:rPr>
        <w:t>must</w:t>
      </w:r>
      <w:r w:rsidR="00352DE5" w:rsidRPr="006A5049">
        <w:rPr>
          <w:bCs/>
        </w:rPr>
        <w:t xml:space="preserve"> </w:t>
      </w:r>
      <w:r w:rsidR="001F5EF7" w:rsidRPr="006A5049">
        <w:rPr>
          <w:bCs/>
        </w:rPr>
        <w:t>perform all services and</w:t>
      </w:r>
      <w:r w:rsidR="006A5049">
        <w:rPr>
          <w:bCs/>
        </w:rPr>
        <w:t xml:space="preserve"> </w:t>
      </w:r>
      <w:r w:rsidR="00A03737" w:rsidRPr="006A5049">
        <w:rPr>
          <w:bCs/>
        </w:rPr>
        <w:t>d</w:t>
      </w:r>
      <w:r w:rsidR="001F5EF7" w:rsidRPr="006A5049">
        <w:rPr>
          <w:bCs/>
        </w:rPr>
        <w:t>ischarge all obligations in accordance with current Arizona and federal law, Arizona</w:t>
      </w:r>
      <w:r w:rsidR="006A5049" w:rsidRPr="006A5049">
        <w:rPr>
          <w:bCs/>
        </w:rPr>
        <w:t xml:space="preserve"> </w:t>
      </w:r>
      <w:r w:rsidR="001F5EF7" w:rsidRPr="006A5049">
        <w:rPr>
          <w:bCs/>
        </w:rPr>
        <w:t>Rules of</w:t>
      </w:r>
      <w:r w:rsidR="00A03737" w:rsidRPr="006A5049">
        <w:rPr>
          <w:bCs/>
        </w:rPr>
        <w:t xml:space="preserve"> </w:t>
      </w:r>
      <w:r w:rsidR="001F5EF7" w:rsidRPr="006A5049">
        <w:rPr>
          <w:bCs/>
        </w:rPr>
        <w:t>Civil Procedure, administrative orders</w:t>
      </w:r>
      <w:r w:rsidR="00797601" w:rsidRPr="00AB1B54">
        <w:rPr>
          <w:bCs/>
        </w:rPr>
        <w:t>,</w:t>
      </w:r>
      <w:r w:rsidR="001F5EF7" w:rsidRPr="006A5049">
        <w:rPr>
          <w:bCs/>
        </w:rPr>
        <w:t xml:space="preserve"> and this</w:t>
      </w:r>
      <w:r w:rsidR="006A5049" w:rsidRPr="006A5049">
        <w:rPr>
          <w:bCs/>
        </w:rPr>
        <w:t xml:space="preserve"> </w:t>
      </w:r>
      <w:r w:rsidR="006A5049" w:rsidRPr="007C45B7">
        <w:rPr>
          <w:bCs/>
        </w:rPr>
        <w:t>code</w:t>
      </w:r>
      <w:r w:rsidR="006A5049" w:rsidRPr="006A5049">
        <w:rPr>
          <w:bCs/>
        </w:rPr>
        <w:t xml:space="preserve"> section</w:t>
      </w:r>
      <w:r w:rsidR="001F5EF7" w:rsidRPr="001C2CF4">
        <w:rPr>
          <w:bCs/>
        </w:rPr>
        <w:t>.</w:t>
      </w:r>
    </w:p>
    <w:p w14:paraId="79C6CB27" w14:textId="77777777" w:rsidR="001C2CF4" w:rsidRDefault="001C2CF4" w:rsidP="002B3ED4">
      <w:pPr>
        <w:keepLines/>
        <w:jc w:val="both"/>
        <w:rPr>
          <w:strike/>
        </w:rPr>
      </w:pPr>
    </w:p>
    <w:p w14:paraId="5A6C9BF1" w14:textId="77777777" w:rsidR="001F5EF7" w:rsidRDefault="003D76E7" w:rsidP="00AB1B54">
      <w:pPr>
        <w:ind w:left="720" w:hanging="360"/>
        <w:jc w:val="both"/>
        <w:rPr>
          <w:b/>
          <w:bCs/>
          <w:i/>
          <w:iCs/>
        </w:rPr>
      </w:pPr>
      <w:r w:rsidRPr="00AB1B54">
        <w:rPr>
          <w:bCs/>
        </w:rPr>
        <w:t>3.</w:t>
      </w:r>
      <w:r w:rsidR="0031392E">
        <w:rPr>
          <w:bCs/>
        </w:rPr>
        <w:tab/>
      </w:r>
      <w:r w:rsidR="001F5EF7" w:rsidRPr="00EC73AA">
        <w:rPr>
          <w:bCs/>
          <w:iCs/>
        </w:rPr>
        <w:t>S</w:t>
      </w:r>
      <w:r w:rsidR="001F5EF7" w:rsidRPr="00EC73AA">
        <w:rPr>
          <w:bCs/>
        </w:rPr>
        <w:t>kills and Knowledge.</w:t>
      </w:r>
      <w:r w:rsidR="001F5EF7">
        <w:t xml:space="preserve"> The private process server </w:t>
      </w:r>
      <w:r w:rsidR="001F5EF7" w:rsidRPr="009C70B8">
        <w:rPr>
          <w:strike/>
        </w:rPr>
        <w:t>shall</w:t>
      </w:r>
      <w:r w:rsidR="001F5EF7">
        <w:t xml:space="preserve"> </w:t>
      </w:r>
      <w:r w:rsidR="00352DE5" w:rsidRPr="00ED44A2">
        <w:rPr>
          <w:u w:val="single"/>
        </w:rPr>
        <w:t>must</w:t>
      </w:r>
      <w:r w:rsidR="00352DE5">
        <w:t xml:space="preserve"> </w:t>
      </w:r>
      <w:r w:rsidR="001F5EF7">
        <w:t xml:space="preserve">demonstrate adequate skills and knowledge to perform the work of a private process server and </w:t>
      </w:r>
      <w:r w:rsidR="001F5EF7" w:rsidRPr="009C70B8">
        <w:rPr>
          <w:strike/>
        </w:rPr>
        <w:t>shall</w:t>
      </w:r>
      <w:r w:rsidR="001F5EF7">
        <w:t xml:space="preserve"> </w:t>
      </w:r>
      <w:r w:rsidR="00352DE5" w:rsidRPr="00ED44A2">
        <w:rPr>
          <w:u w:val="single"/>
        </w:rPr>
        <w:t>must</w:t>
      </w:r>
      <w:r w:rsidR="00352DE5">
        <w:t xml:space="preserve"> </w:t>
      </w:r>
      <w:r w:rsidR="001F5EF7">
        <w:t>seek training opportunities to maintain professional competency and growth.</w:t>
      </w:r>
    </w:p>
    <w:p w14:paraId="13A7414C" w14:textId="77777777" w:rsidR="001F5EF7" w:rsidRDefault="001F5EF7">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4320"/>
          <w:tab w:val="left" w:pos="5040"/>
          <w:tab w:val="left" w:pos="5760"/>
          <w:tab w:val="left" w:pos="6480"/>
          <w:tab w:val="left" w:pos="7200"/>
          <w:tab w:val="left" w:pos="7920"/>
          <w:tab w:val="left" w:pos="8640"/>
          <w:tab w:val="left" w:pos="9360"/>
        </w:tabs>
        <w:jc w:val="both"/>
        <w:rPr>
          <w:b/>
          <w:bCs/>
          <w:i/>
          <w:iCs/>
        </w:rPr>
      </w:pPr>
    </w:p>
    <w:p w14:paraId="1280C4CC" w14:textId="77777777" w:rsidR="001F5EF7" w:rsidRDefault="00AC06CA" w:rsidP="00775118">
      <w:pPr>
        <w:tabs>
          <w:tab w:val="left" w:pos="1080"/>
        </w:tabs>
        <w:ind w:left="1080" w:hanging="360"/>
        <w:jc w:val="both"/>
      </w:pPr>
      <w:r w:rsidRPr="00AB1B54">
        <w:t>a</w:t>
      </w:r>
      <w:r w:rsidR="001F5EF7">
        <w:t>.</w:t>
      </w:r>
      <w:r w:rsidR="001F5EF7">
        <w:tab/>
        <w:t xml:space="preserve">The private process server </w:t>
      </w:r>
      <w:r w:rsidR="001F5EF7" w:rsidRPr="009C70B8">
        <w:rPr>
          <w:strike/>
        </w:rPr>
        <w:t>shall</w:t>
      </w:r>
      <w:r w:rsidR="001F5EF7">
        <w:t xml:space="preserve"> </w:t>
      </w:r>
      <w:r w:rsidR="00352DE5" w:rsidRPr="00ED44A2">
        <w:rPr>
          <w:u w:val="single"/>
        </w:rPr>
        <w:t>must</w:t>
      </w:r>
      <w:r w:rsidR="00352DE5">
        <w:t xml:space="preserve"> </w:t>
      </w:r>
      <w:r w:rsidR="001F5EF7">
        <w:t xml:space="preserve">possess </w:t>
      </w:r>
      <w:r w:rsidR="0012317B" w:rsidRPr="00AB1B54">
        <w:t>sufficient</w:t>
      </w:r>
      <w:r w:rsidR="0012317B">
        <w:t xml:space="preserve"> </w:t>
      </w:r>
      <w:r w:rsidR="001F5EF7">
        <w:t>verbal and written communication skills to perform the private process server role.</w:t>
      </w:r>
    </w:p>
    <w:p w14:paraId="710A84D2" w14:textId="77777777" w:rsidR="001F5EF7" w:rsidRDefault="001F5EF7" w:rsidP="00775118">
      <w:pPr>
        <w:jc w:val="both"/>
      </w:pPr>
    </w:p>
    <w:p w14:paraId="3B966DC4" w14:textId="77777777" w:rsidR="001F5EF7" w:rsidRDefault="00AC06CA" w:rsidP="00775118">
      <w:pPr>
        <w:tabs>
          <w:tab w:val="left" w:pos="1080"/>
        </w:tabs>
        <w:ind w:left="1080" w:hanging="360"/>
        <w:jc w:val="both"/>
      </w:pPr>
      <w:r w:rsidRPr="00AB1B54">
        <w:t>b</w:t>
      </w:r>
      <w:r w:rsidR="001F5EF7">
        <w:t>.</w:t>
      </w:r>
      <w:r w:rsidR="001F5EF7">
        <w:tab/>
        <w:t xml:space="preserve">The private process server </w:t>
      </w:r>
      <w:r w:rsidR="001F5EF7" w:rsidRPr="009C70B8">
        <w:rPr>
          <w:strike/>
        </w:rPr>
        <w:t>shall</w:t>
      </w:r>
      <w:r w:rsidR="001F5EF7">
        <w:t xml:space="preserve"> </w:t>
      </w:r>
      <w:r w:rsidR="00352DE5" w:rsidRPr="00ED44A2">
        <w:rPr>
          <w:u w:val="single"/>
        </w:rPr>
        <w:t>must</w:t>
      </w:r>
      <w:r w:rsidR="00352DE5">
        <w:t xml:space="preserve"> </w:t>
      </w:r>
      <w:r w:rsidR="001F5EF7">
        <w:t>manage service proficiently.  Skills required include those necessary to perform the service, maintain records</w:t>
      </w:r>
      <w:r w:rsidR="000C18BC" w:rsidRPr="00AB1B54">
        <w:t>,</w:t>
      </w:r>
      <w:r w:rsidR="001F5EF7">
        <w:t xml:space="preserve"> and communicate with the client in a timely fashion.</w:t>
      </w:r>
    </w:p>
    <w:p w14:paraId="14FDCD40" w14:textId="77777777" w:rsidR="001F5EF7" w:rsidRDefault="001F5EF7" w:rsidP="00775118">
      <w:pPr>
        <w:jc w:val="both"/>
      </w:pPr>
    </w:p>
    <w:p w14:paraId="67B7C9F1" w14:textId="77777777" w:rsidR="001F5EF7" w:rsidRDefault="00AC06CA" w:rsidP="00D84B33">
      <w:pPr>
        <w:tabs>
          <w:tab w:val="left" w:pos="1080"/>
        </w:tabs>
        <w:ind w:left="1080" w:hanging="360"/>
        <w:jc w:val="both"/>
      </w:pPr>
      <w:r w:rsidRPr="00E83D4B">
        <w:t>c</w:t>
      </w:r>
      <w:r w:rsidR="001F5EF7">
        <w:t>.</w:t>
      </w:r>
      <w:r w:rsidR="001F5EF7">
        <w:tab/>
        <w:t xml:space="preserve">The private process server </w:t>
      </w:r>
      <w:r w:rsidR="001F5EF7" w:rsidRPr="009C70B8">
        <w:rPr>
          <w:strike/>
        </w:rPr>
        <w:t>shall</w:t>
      </w:r>
      <w:r w:rsidR="001F5EF7">
        <w:t xml:space="preserve"> </w:t>
      </w:r>
      <w:r w:rsidR="00352DE5" w:rsidRPr="00ED44A2">
        <w:rPr>
          <w:u w:val="single"/>
        </w:rPr>
        <w:t>must</w:t>
      </w:r>
      <w:r w:rsidR="00352DE5">
        <w:t xml:space="preserve"> </w:t>
      </w:r>
      <w:r w:rsidR="001F5EF7">
        <w:t>keep the client reasonably informed about the status of the service and promptly comply with reasonable requests.</w:t>
      </w:r>
    </w:p>
    <w:p w14:paraId="10CB1D83" w14:textId="77777777" w:rsidR="00C15223" w:rsidRDefault="00C15223" w:rsidP="00775118">
      <w:pPr>
        <w:jc w:val="both"/>
      </w:pPr>
    </w:p>
    <w:p w14:paraId="5B37E0D6" w14:textId="77777777" w:rsidR="001F5EF7" w:rsidRDefault="00AC06CA" w:rsidP="00797601">
      <w:pPr>
        <w:tabs>
          <w:tab w:val="left" w:pos="1080"/>
        </w:tabs>
        <w:ind w:left="1080" w:hanging="360"/>
        <w:jc w:val="both"/>
      </w:pPr>
      <w:r w:rsidRPr="00FA7B81">
        <w:t>d</w:t>
      </w:r>
      <w:r w:rsidR="00797601">
        <w:t>.</w:t>
      </w:r>
      <w:r w:rsidR="00797601">
        <w:tab/>
      </w:r>
      <w:r w:rsidR="001F5EF7">
        <w:t xml:space="preserve">The process server </w:t>
      </w:r>
      <w:r w:rsidR="001F5EF7" w:rsidRPr="009C70B8">
        <w:rPr>
          <w:strike/>
        </w:rPr>
        <w:t>shall</w:t>
      </w:r>
      <w:r w:rsidR="001F5EF7">
        <w:t xml:space="preserve"> </w:t>
      </w:r>
      <w:r w:rsidR="00352DE5" w:rsidRPr="00ED44A2">
        <w:rPr>
          <w:u w:val="single"/>
        </w:rPr>
        <w:t>must</w:t>
      </w:r>
      <w:r w:rsidR="00352DE5">
        <w:t xml:space="preserve"> </w:t>
      </w:r>
      <w:r w:rsidR="001F5EF7">
        <w:t>ensure all affidavits and certificates prepared by the private process server are complete, accurate</w:t>
      </w:r>
      <w:r w:rsidR="006A1943">
        <w:t>,</w:t>
      </w:r>
      <w:r w:rsidR="001F5EF7">
        <w:t xml:space="preserve"> and understandable and are timely filed with the court.</w:t>
      </w:r>
    </w:p>
    <w:p w14:paraId="09B95F11" w14:textId="77777777" w:rsidR="00797601" w:rsidRDefault="00797601" w:rsidP="00797601">
      <w:pPr>
        <w:tabs>
          <w:tab w:val="left" w:pos="1080"/>
        </w:tabs>
        <w:ind w:left="1080" w:hanging="360"/>
        <w:jc w:val="both"/>
      </w:pPr>
    </w:p>
    <w:p w14:paraId="2780C32E" w14:textId="77777777" w:rsidR="001F5EF7" w:rsidRDefault="00505F7D" w:rsidP="00505F7D">
      <w:pPr>
        <w:ind w:left="720" w:hanging="360"/>
        <w:jc w:val="both"/>
      </w:pPr>
      <w:r>
        <w:rPr>
          <w:bCs/>
        </w:rPr>
        <w:t>4.</w:t>
      </w:r>
      <w:r>
        <w:rPr>
          <w:bCs/>
        </w:rPr>
        <w:tab/>
      </w:r>
      <w:r w:rsidR="001F5EF7" w:rsidRPr="00EC73AA">
        <w:rPr>
          <w:bCs/>
        </w:rPr>
        <w:t>Professionalism.</w:t>
      </w:r>
      <w:r w:rsidR="00797601" w:rsidRPr="00797601">
        <w:rPr>
          <w:bCs/>
        </w:rPr>
        <w:t xml:space="preserve">  </w:t>
      </w:r>
      <w:r w:rsidR="001F5EF7">
        <w:t xml:space="preserve">The private process server </w:t>
      </w:r>
      <w:r w:rsidR="001F5EF7" w:rsidRPr="009C70B8">
        <w:rPr>
          <w:strike/>
        </w:rPr>
        <w:t>shall</w:t>
      </w:r>
      <w:r w:rsidR="001F5EF7">
        <w:t xml:space="preserve"> </w:t>
      </w:r>
      <w:r w:rsidR="00352DE5" w:rsidRPr="00ED44A2">
        <w:rPr>
          <w:u w:val="single"/>
        </w:rPr>
        <w:t>must</w:t>
      </w:r>
      <w:r w:rsidR="00352DE5">
        <w:t xml:space="preserve"> </w:t>
      </w:r>
      <w:r w:rsidR="001F5EF7">
        <w:t xml:space="preserve">exercise the highest degree of </w:t>
      </w:r>
      <w:r w:rsidR="0031392E">
        <w:t>p</w:t>
      </w:r>
      <w:r w:rsidR="001F5EF7">
        <w:t xml:space="preserve">rofessionalism in all interactions with clients, the party located, and others they come in contact with during the service. </w:t>
      </w:r>
      <w:r w:rsidR="00797601">
        <w:t xml:space="preserve"> </w:t>
      </w:r>
      <w:r w:rsidR="001F5EF7">
        <w:t xml:space="preserve">The private process server </w:t>
      </w:r>
      <w:r w:rsidR="001F5EF7" w:rsidRPr="009C70B8">
        <w:rPr>
          <w:strike/>
        </w:rPr>
        <w:t xml:space="preserve">shall </w:t>
      </w:r>
      <w:r w:rsidR="00352DE5" w:rsidRPr="00ED44A2">
        <w:rPr>
          <w:u w:val="single"/>
        </w:rPr>
        <w:t>must</w:t>
      </w:r>
      <w:r w:rsidR="00352DE5">
        <w:t xml:space="preserve"> </w:t>
      </w:r>
      <w:r w:rsidR="001F5EF7">
        <w:t>utilize professional judgment and discretion at all times.</w:t>
      </w:r>
    </w:p>
    <w:p w14:paraId="11CC7170" w14:textId="77777777" w:rsidR="002B3ED4" w:rsidRDefault="002B3ED4" w:rsidP="002B3ED4">
      <w:pPr>
        <w:ind w:left="720"/>
        <w:jc w:val="both"/>
      </w:pPr>
    </w:p>
    <w:p w14:paraId="6B28923A" w14:textId="77777777" w:rsidR="001F5EF7" w:rsidRDefault="001F5EF7" w:rsidP="00BF7455">
      <w:pPr>
        <w:tabs>
          <w:tab w:val="left" w:pos="1080"/>
        </w:tabs>
        <w:spacing w:after="220" w:line="240" w:lineRule="atLeast"/>
        <w:ind w:left="1080" w:hanging="360"/>
        <w:jc w:val="both"/>
      </w:pPr>
      <w:r>
        <w:t>a.</w:t>
      </w:r>
      <w:r>
        <w:tab/>
        <w:t xml:space="preserve">The private process server </w:t>
      </w:r>
      <w:r w:rsidRPr="009C70B8">
        <w:rPr>
          <w:strike/>
        </w:rPr>
        <w:t>shall</w:t>
      </w:r>
      <w:r>
        <w:t xml:space="preserve"> </w:t>
      </w:r>
      <w:r w:rsidR="00352DE5" w:rsidRPr="00ED44A2">
        <w:rPr>
          <w:u w:val="single"/>
        </w:rPr>
        <w:t>must</w:t>
      </w:r>
      <w:r w:rsidR="00352DE5">
        <w:t xml:space="preserve"> </w:t>
      </w:r>
      <w:r>
        <w:t>handle all legal documents with care and maintain required records in a professional manner.</w:t>
      </w:r>
    </w:p>
    <w:p w14:paraId="0E7EB249" w14:textId="77777777" w:rsidR="001F5EF7" w:rsidRDefault="001F5EF7" w:rsidP="00BF7455">
      <w:pPr>
        <w:tabs>
          <w:tab w:val="left" w:pos="1080"/>
        </w:tabs>
        <w:spacing w:after="220"/>
        <w:ind w:left="1080" w:hanging="360"/>
        <w:jc w:val="both"/>
      </w:pPr>
      <w:r>
        <w:t>b.</w:t>
      </w:r>
      <w:r>
        <w:tab/>
        <w:t xml:space="preserve">The private process server may act as a mentor to assist an inexperienced </w:t>
      </w:r>
      <w:r w:rsidR="00612B5E" w:rsidRPr="00FA7B81">
        <w:t>certified</w:t>
      </w:r>
      <w:r w:rsidR="00612B5E">
        <w:t xml:space="preserve"> </w:t>
      </w:r>
      <w:r>
        <w:t>private process server for the purpose of increasing skill level and successful service of process.</w:t>
      </w:r>
    </w:p>
    <w:p w14:paraId="2D8A4DB2" w14:textId="77777777" w:rsidR="001F5EF7" w:rsidRDefault="001F5EF7" w:rsidP="00BF7455">
      <w:pPr>
        <w:tabs>
          <w:tab w:val="left" w:pos="1080"/>
        </w:tabs>
        <w:spacing w:after="220"/>
        <w:ind w:left="1080" w:hanging="360"/>
        <w:jc w:val="both"/>
      </w:pPr>
      <w:r>
        <w:t>c.</w:t>
      </w:r>
      <w:r>
        <w:tab/>
        <w:t xml:space="preserve">The private process server </w:t>
      </w:r>
      <w:r w:rsidRPr="009C70B8">
        <w:rPr>
          <w:strike/>
        </w:rPr>
        <w:t>shall</w:t>
      </w:r>
      <w:r>
        <w:t xml:space="preserve"> </w:t>
      </w:r>
      <w:r w:rsidR="00352DE5" w:rsidRPr="00ED44A2">
        <w:rPr>
          <w:u w:val="single"/>
        </w:rPr>
        <w:t>must</w:t>
      </w:r>
      <w:r w:rsidR="00352DE5" w:rsidRPr="00FA7B81">
        <w:t xml:space="preserve"> </w:t>
      </w:r>
      <w:r w:rsidR="00612B5E" w:rsidRPr="00FA7B81">
        <w:t>not provide or offer</w:t>
      </w:r>
      <w:r w:rsidR="00612B5E">
        <w:t xml:space="preserve"> </w:t>
      </w:r>
      <w:r>
        <w:t>to provide legal advice.</w:t>
      </w:r>
    </w:p>
    <w:p w14:paraId="2DD381D4" w14:textId="77777777" w:rsidR="001F5EF7" w:rsidRDefault="001F5EF7" w:rsidP="00BF7455">
      <w:pPr>
        <w:tabs>
          <w:tab w:val="left" w:pos="1080"/>
        </w:tabs>
        <w:spacing w:after="220"/>
        <w:ind w:left="1080" w:hanging="360"/>
        <w:jc w:val="both"/>
      </w:pPr>
      <w:r>
        <w:t>d.</w:t>
      </w:r>
      <w:r>
        <w:tab/>
        <w:t>The private process server s</w:t>
      </w:r>
      <w:r w:rsidRPr="009C70B8">
        <w:rPr>
          <w:strike/>
        </w:rPr>
        <w:t>hal</w:t>
      </w:r>
      <w:r>
        <w:t xml:space="preserve">l </w:t>
      </w:r>
      <w:r w:rsidR="00352DE5" w:rsidRPr="00ED44A2">
        <w:rPr>
          <w:u w:val="single"/>
        </w:rPr>
        <w:t>must</w:t>
      </w:r>
      <w:r w:rsidR="00352DE5">
        <w:t xml:space="preserve"> </w:t>
      </w:r>
      <w:r>
        <w:t>not violate any rules adopted by the Arizona Supreme Court or conduct</w:t>
      </w:r>
      <w:r w:rsidR="00797601">
        <w:t xml:space="preserve"> </w:t>
      </w:r>
      <w:r w:rsidR="00797601" w:rsidRPr="00FA7B81">
        <w:t>him- or herself</w:t>
      </w:r>
      <w:r w:rsidR="00797601">
        <w:t xml:space="preserve"> </w:t>
      </w:r>
      <w:r>
        <w:t>in a manner that would reflect adversely on the judiciary, the courts</w:t>
      </w:r>
      <w:r w:rsidR="000C18BC" w:rsidRPr="004B6414">
        <w:t>,</w:t>
      </w:r>
      <w:r>
        <w:t xml:space="preserve"> or other agencies involved in the administration of justice.</w:t>
      </w:r>
    </w:p>
    <w:p w14:paraId="26286587" w14:textId="77777777" w:rsidR="001F5EF7" w:rsidRDefault="008D45C3" w:rsidP="00BF7455">
      <w:pPr>
        <w:tabs>
          <w:tab w:val="left" w:pos="1080"/>
        </w:tabs>
        <w:spacing w:after="220"/>
        <w:ind w:left="1080" w:hanging="360"/>
        <w:jc w:val="both"/>
      </w:pPr>
      <w:r>
        <w:t>e.</w:t>
      </w:r>
      <w:r>
        <w:tab/>
      </w:r>
      <w:r w:rsidR="001F5EF7">
        <w:t xml:space="preserve">The private process server </w:t>
      </w:r>
      <w:r w:rsidR="001F5EF7" w:rsidRPr="009C70B8">
        <w:rPr>
          <w:strike/>
        </w:rPr>
        <w:t>shall</w:t>
      </w:r>
      <w:r w:rsidR="001F5EF7">
        <w:t xml:space="preserve"> </w:t>
      </w:r>
      <w:r w:rsidR="00352DE5" w:rsidRPr="00ED44A2">
        <w:rPr>
          <w:u w:val="single"/>
        </w:rPr>
        <w:t>must</w:t>
      </w:r>
      <w:r w:rsidR="00352DE5">
        <w:t xml:space="preserve"> </w:t>
      </w:r>
      <w:r w:rsidR="001F5EF7">
        <w:t xml:space="preserve">respect the confidentiality of information and </w:t>
      </w:r>
      <w:r w:rsidR="001F5EF7" w:rsidRPr="009C70B8">
        <w:rPr>
          <w:strike/>
        </w:rPr>
        <w:lastRenderedPageBreak/>
        <w:t xml:space="preserve">shall </w:t>
      </w:r>
      <w:r w:rsidR="00352DE5" w:rsidRPr="00ED44A2">
        <w:rPr>
          <w:u w:val="single"/>
        </w:rPr>
        <w:t>must</w:t>
      </w:r>
      <w:r w:rsidR="00352DE5">
        <w:t xml:space="preserve"> </w:t>
      </w:r>
      <w:r w:rsidR="001F5EF7">
        <w:t xml:space="preserve">preserve </w:t>
      </w:r>
      <w:r w:rsidR="002667B9">
        <w:t>the clients</w:t>
      </w:r>
      <w:r w:rsidR="00F12289">
        <w:t>’</w:t>
      </w:r>
      <w:r w:rsidR="001F5EF7">
        <w:t xml:space="preserve"> confidences; this duty outlasts the employment of the private process server.</w:t>
      </w:r>
    </w:p>
    <w:p w14:paraId="76CBB8C4" w14:textId="77777777" w:rsidR="00450D10" w:rsidRDefault="008D45C3" w:rsidP="00BF7455">
      <w:pPr>
        <w:tabs>
          <w:tab w:val="left" w:pos="1080"/>
        </w:tabs>
        <w:spacing w:after="220"/>
        <w:ind w:left="1080" w:hanging="360"/>
        <w:jc w:val="both"/>
      </w:pPr>
      <w:r>
        <w:t>f.</w:t>
      </w:r>
      <w:r>
        <w:tab/>
        <w:t xml:space="preserve">The </w:t>
      </w:r>
      <w:r w:rsidR="001F5EF7">
        <w:t xml:space="preserve">private process server </w:t>
      </w:r>
      <w:r w:rsidR="001F5EF7" w:rsidRPr="009C70B8">
        <w:rPr>
          <w:strike/>
        </w:rPr>
        <w:t>shall</w:t>
      </w:r>
      <w:r w:rsidR="001F5EF7">
        <w:t xml:space="preserve"> </w:t>
      </w:r>
      <w:r w:rsidR="00A83D3E" w:rsidRPr="00ED44A2">
        <w:rPr>
          <w:u w:val="single"/>
        </w:rPr>
        <w:t>must</w:t>
      </w:r>
      <w:r w:rsidR="00A83D3E" w:rsidRPr="00A40E8F">
        <w:t xml:space="preserve"> </w:t>
      </w:r>
      <w:r w:rsidR="001F5EF7">
        <w:t>maintain a professional appearance at all times.</w:t>
      </w:r>
    </w:p>
    <w:p w14:paraId="007C3769" w14:textId="77777777" w:rsidR="00450D10" w:rsidRDefault="008D45C3" w:rsidP="00BF7455">
      <w:pPr>
        <w:tabs>
          <w:tab w:val="left" w:pos="1080"/>
        </w:tabs>
        <w:spacing w:after="220"/>
        <w:ind w:left="1080" w:hanging="360"/>
        <w:jc w:val="both"/>
      </w:pPr>
      <w:r>
        <w:t>g.</w:t>
      </w:r>
      <w:r>
        <w:tab/>
        <w:t xml:space="preserve">The </w:t>
      </w:r>
      <w:r w:rsidR="001F5EF7">
        <w:t xml:space="preserve">private process server </w:t>
      </w:r>
      <w:r w:rsidR="001F5EF7" w:rsidRPr="009C70B8">
        <w:rPr>
          <w:strike/>
        </w:rPr>
        <w:t>shall</w:t>
      </w:r>
      <w:r w:rsidR="001F5EF7">
        <w:t xml:space="preserve"> </w:t>
      </w:r>
      <w:r w:rsidR="00A83D3E" w:rsidRPr="00ED44A2">
        <w:rPr>
          <w:u w:val="single"/>
        </w:rPr>
        <w:t>must</w:t>
      </w:r>
      <w:r w:rsidR="00A83D3E" w:rsidRPr="00A40E8F">
        <w:t xml:space="preserve"> </w:t>
      </w:r>
      <w:r w:rsidR="001F5EF7">
        <w:t>be courteous and polite in all dealings.</w:t>
      </w:r>
    </w:p>
    <w:p w14:paraId="38666287" w14:textId="77777777" w:rsidR="00F01CD8" w:rsidRDefault="00F01CD8" w:rsidP="00BF7455">
      <w:pPr>
        <w:tabs>
          <w:tab w:val="left" w:pos="1080"/>
        </w:tabs>
        <w:spacing w:after="220"/>
        <w:ind w:left="1080" w:hanging="360"/>
        <w:jc w:val="both"/>
      </w:pPr>
      <w:r>
        <w:t>h.</w:t>
      </w:r>
      <w:r>
        <w:tab/>
      </w:r>
      <w:r w:rsidR="001F5EF7">
        <w:t xml:space="preserve">The private process server </w:t>
      </w:r>
      <w:r w:rsidR="0072508E" w:rsidRPr="00086F10">
        <w:t xml:space="preserve">may </w:t>
      </w:r>
      <w:r w:rsidR="000C18BC" w:rsidRPr="00086F10">
        <w:t xml:space="preserve">explain the general nature of the served papers but </w:t>
      </w:r>
      <w:r w:rsidR="000C18BC" w:rsidRPr="009C70B8">
        <w:rPr>
          <w:strike/>
        </w:rPr>
        <w:t>shall</w:t>
      </w:r>
      <w:r w:rsidR="00A83D3E" w:rsidRPr="00A40E8F">
        <w:t xml:space="preserve"> </w:t>
      </w:r>
      <w:r w:rsidR="00A83D3E" w:rsidRPr="00ED44A2">
        <w:rPr>
          <w:u w:val="single"/>
        </w:rPr>
        <w:t>must</w:t>
      </w:r>
      <w:r w:rsidR="000C18BC">
        <w:t xml:space="preserve"> </w:t>
      </w:r>
      <w:r w:rsidR="001F5EF7">
        <w:t>never engage in any unnecessary discussions regarding the action being served, with the persons receiving service.</w:t>
      </w:r>
    </w:p>
    <w:p w14:paraId="4ADEB567" w14:textId="749EA26B" w:rsidR="00450D10" w:rsidRPr="00086F10" w:rsidRDefault="00F01CD8" w:rsidP="00BF7455">
      <w:pPr>
        <w:tabs>
          <w:tab w:val="left" w:pos="1080"/>
        </w:tabs>
        <w:spacing w:after="220"/>
        <w:ind w:left="1080" w:hanging="360"/>
        <w:jc w:val="both"/>
      </w:pPr>
      <w:r w:rsidRPr="00086F10">
        <w:t>i.</w:t>
      </w:r>
      <w:r w:rsidRPr="00086F10">
        <w:tab/>
        <w:t>The process server may provide general legal information to a c</w:t>
      </w:r>
      <w:r w:rsidR="00BD6CD4" w:rsidRPr="00086F10">
        <w:t>lient and persons receiving service</w:t>
      </w:r>
      <w:r w:rsidRPr="00086F10">
        <w:t xml:space="preserve"> but </w:t>
      </w:r>
      <w:r w:rsidRPr="009C70B8">
        <w:rPr>
          <w:strike/>
        </w:rPr>
        <w:t xml:space="preserve">shall </w:t>
      </w:r>
      <w:r w:rsidR="00A83D3E" w:rsidRPr="00ED44A2">
        <w:rPr>
          <w:u w:val="single"/>
        </w:rPr>
        <w:t>must</w:t>
      </w:r>
      <w:r w:rsidR="00A83D3E" w:rsidRPr="00A40E8F">
        <w:t xml:space="preserve"> </w:t>
      </w:r>
      <w:r w:rsidRPr="00086F10">
        <w:t>not represent th</w:t>
      </w:r>
      <w:r w:rsidR="000B570A" w:rsidRPr="00086F10">
        <w:t>at he or she is</w:t>
      </w:r>
      <w:r w:rsidRPr="00086F10">
        <w:t xml:space="preserve"> authorized to practice law in this state, nor </w:t>
      </w:r>
      <w:r w:rsidRPr="009C70B8">
        <w:rPr>
          <w:strike/>
        </w:rPr>
        <w:t>shall</w:t>
      </w:r>
      <w:r w:rsidRPr="00086F10">
        <w:t xml:space="preserve"> </w:t>
      </w:r>
      <w:r w:rsidR="00631FEB">
        <w:rPr>
          <w:u w:val="single"/>
        </w:rPr>
        <w:t>may</w:t>
      </w:r>
      <w:r w:rsidR="00A83D3E" w:rsidRPr="00A40E8F">
        <w:t xml:space="preserve"> </w:t>
      </w:r>
      <w:r w:rsidRPr="00086F10">
        <w:t>the process server provide any kind of legal advice, opinion or recommendation about possible legal rights, remedies, defenses, options or strategies.</w:t>
      </w:r>
    </w:p>
    <w:p w14:paraId="5CE205FC" w14:textId="77777777" w:rsidR="001F5EF7" w:rsidRDefault="00F01CD8" w:rsidP="00BF7455">
      <w:pPr>
        <w:tabs>
          <w:tab w:val="left" w:pos="1080"/>
        </w:tabs>
        <w:spacing w:after="220"/>
        <w:ind w:left="1080" w:hanging="360"/>
        <w:jc w:val="both"/>
      </w:pPr>
      <w:r w:rsidRPr="00086F10">
        <w:t>j</w:t>
      </w:r>
      <w:r>
        <w:t>.</w:t>
      </w:r>
      <w:r w:rsidR="00450D10">
        <w:tab/>
      </w:r>
      <w:r w:rsidR="001F5EF7">
        <w:t xml:space="preserve">The private process server </w:t>
      </w:r>
      <w:r w:rsidR="001F5EF7" w:rsidRPr="009C70B8">
        <w:rPr>
          <w:strike/>
        </w:rPr>
        <w:t xml:space="preserve">shall </w:t>
      </w:r>
      <w:r w:rsidR="00A83D3E" w:rsidRPr="00ED44A2">
        <w:rPr>
          <w:u w:val="single"/>
        </w:rPr>
        <w:t>must</w:t>
      </w:r>
      <w:r w:rsidR="00A83D3E" w:rsidRPr="00A40E8F">
        <w:t xml:space="preserve"> </w:t>
      </w:r>
      <w:r w:rsidR="001F5EF7">
        <w:t xml:space="preserve">know the protocol for service of process in a court building before proceeding with service and </w:t>
      </w:r>
      <w:r w:rsidR="001F5EF7" w:rsidRPr="009C70B8">
        <w:rPr>
          <w:strike/>
        </w:rPr>
        <w:t>shall</w:t>
      </w:r>
      <w:r w:rsidR="001F5EF7">
        <w:t xml:space="preserve"> </w:t>
      </w:r>
      <w:r w:rsidR="00A83D3E" w:rsidRPr="00ED44A2">
        <w:rPr>
          <w:u w:val="single"/>
        </w:rPr>
        <w:t>must</w:t>
      </w:r>
      <w:r w:rsidR="00A83D3E" w:rsidRPr="00A40E8F">
        <w:t xml:space="preserve"> </w:t>
      </w:r>
      <w:r w:rsidR="001F5EF7">
        <w:t>take appropriate steps to avoid impairing security or creating a security issue in a court building.</w:t>
      </w:r>
    </w:p>
    <w:p w14:paraId="660C7F05" w14:textId="77777777" w:rsidR="002C6FA7" w:rsidRPr="00EE0E86" w:rsidRDefault="00F01CD8" w:rsidP="00BF7455">
      <w:pPr>
        <w:tabs>
          <w:tab w:val="left" w:pos="1080"/>
        </w:tabs>
        <w:ind w:left="1080" w:hanging="360"/>
        <w:jc w:val="both"/>
      </w:pPr>
      <w:r w:rsidRPr="00EE0E86">
        <w:t>k</w:t>
      </w:r>
      <w:r w:rsidR="00450D10" w:rsidRPr="00EE0E86">
        <w:t>.</w:t>
      </w:r>
      <w:r w:rsidR="00450D10" w:rsidRPr="00EE0E86">
        <w:tab/>
      </w:r>
      <w:r w:rsidR="002C6FA7" w:rsidRPr="00EE0E86">
        <w:t xml:space="preserve">The private process server </w:t>
      </w:r>
      <w:r w:rsidR="002C6FA7" w:rsidRPr="009C70B8">
        <w:rPr>
          <w:strike/>
        </w:rPr>
        <w:t>shall</w:t>
      </w:r>
      <w:r w:rsidR="002C6FA7" w:rsidRPr="00EE0E86">
        <w:t xml:space="preserve"> </w:t>
      </w:r>
      <w:r w:rsidR="00A83D3E" w:rsidRPr="00ED44A2">
        <w:rPr>
          <w:u w:val="single"/>
        </w:rPr>
        <w:t>must</w:t>
      </w:r>
      <w:r w:rsidR="00A83D3E" w:rsidRPr="00A40E8F">
        <w:t xml:space="preserve"> </w:t>
      </w:r>
      <w:r w:rsidR="002C6FA7" w:rsidRPr="00EE0E86">
        <w:t>only serve the legal documents and papers included in the civil action for which the process server has been retained to serve process.  No additional papers, advertisements</w:t>
      </w:r>
      <w:r w:rsidR="003563DE" w:rsidRPr="00EE0E86">
        <w:t>,</w:t>
      </w:r>
      <w:r w:rsidR="002C6FA7" w:rsidRPr="00EE0E86">
        <w:t xml:space="preserve"> or brochures </w:t>
      </w:r>
      <w:r w:rsidR="003563DE" w:rsidRPr="00EE0E86">
        <w:t>may</w:t>
      </w:r>
      <w:r w:rsidR="002C6FA7" w:rsidRPr="00EE0E86">
        <w:t xml:space="preserve"> be included in the service of process.</w:t>
      </w:r>
    </w:p>
    <w:p w14:paraId="0871C0EE" w14:textId="77777777" w:rsidR="00450D10" w:rsidRDefault="00450D10" w:rsidP="003E77D2">
      <w:pPr>
        <w:jc w:val="both"/>
      </w:pPr>
    </w:p>
    <w:p w14:paraId="0F032356" w14:textId="77777777" w:rsidR="002B3ED4" w:rsidRDefault="00505F7D" w:rsidP="00D84B33">
      <w:pPr>
        <w:ind w:left="720" w:hanging="360"/>
        <w:jc w:val="both"/>
      </w:pPr>
      <w:r>
        <w:rPr>
          <w:bCs/>
        </w:rPr>
        <w:t>5.</w:t>
      </w:r>
      <w:r>
        <w:rPr>
          <w:bCs/>
        </w:rPr>
        <w:tab/>
      </w:r>
      <w:r w:rsidR="001F5EF7" w:rsidRPr="00EC73AA">
        <w:rPr>
          <w:bCs/>
        </w:rPr>
        <w:t>Ethics.</w:t>
      </w:r>
      <w:r w:rsidR="001F5EF7">
        <w:rPr>
          <w:b/>
          <w:bCs/>
        </w:rPr>
        <w:t xml:space="preserve">  </w:t>
      </w:r>
      <w:r w:rsidR="001F5EF7">
        <w:t xml:space="preserve">The private process server </w:t>
      </w:r>
      <w:r w:rsidR="001F5EF7" w:rsidRPr="009C70B8">
        <w:rPr>
          <w:strike/>
        </w:rPr>
        <w:t>shall</w:t>
      </w:r>
      <w:r w:rsidR="001F5EF7">
        <w:t xml:space="preserve"> </w:t>
      </w:r>
      <w:r w:rsidR="00A83D3E" w:rsidRPr="00ED44A2">
        <w:rPr>
          <w:u w:val="single"/>
        </w:rPr>
        <w:t>must</w:t>
      </w:r>
      <w:r w:rsidR="00A83D3E" w:rsidRPr="00A40E8F">
        <w:t xml:space="preserve"> </w:t>
      </w:r>
      <w:r w:rsidR="001F5EF7">
        <w:t>perform services in a manner consistent with legal and ethical standards.</w:t>
      </w:r>
    </w:p>
    <w:p w14:paraId="066F488D" w14:textId="77777777" w:rsidR="00BF7455" w:rsidRDefault="00BF7455" w:rsidP="00D84B33">
      <w:pPr>
        <w:ind w:left="720" w:hanging="360"/>
        <w:jc w:val="both"/>
      </w:pPr>
    </w:p>
    <w:p w14:paraId="763F0670" w14:textId="77777777" w:rsidR="001F5EF7" w:rsidRDefault="001F5EF7" w:rsidP="00D54F23">
      <w:pPr>
        <w:tabs>
          <w:tab w:val="left" w:pos="1080"/>
        </w:tabs>
        <w:ind w:left="1080" w:hanging="360"/>
        <w:jc w:val="both"/>
      </w:pPr>
      <w:r>
        <w:t>a.</w:t>
      </w:r>
      <w:r>
        <w:tab/>
        <w:t xml:space="preserve">The private process server, having located the sought-after party or persons receiving process for those persons intended for service, </w:t>
      </w:r>
      <w:r w:rsidRPr="009C70B8">
        <w:rPr>
          <w:strike/>
        </w:rPr>
        <w:t>shall</w:t>
      </w:r>
      <w:r>
        <w:t xml:space="preserve"> </w:t>
      </w:r>
      <w:r w:rsidR="00A83D3E" w:rsidRPr="00ED44A2">
        <w:rPr>
          <w:u w:val="single"/>
        </w:rPr>
        <w:t>must</w:t>
      </w:r>
      <w:r w:rsidR="00A83D3E" w:rsidRPr="00A40E8F">
        <w:t xml:space="preserve"> </w:t>
      </w:r>
      <w:r>
        <w:t>perform the service of process in a professional manner, utilizing sound judgment and avoid rudeness and unprofessional conduct.</w:t>
      </w:r>
    </w:p>
    <w:p w14:paraId="6AE6DFE2" w14:textId="77777777" w:rsidR="001F5EF7" w:rsidRDefault="001F5EF7" w:rsidP="00BB6F97">
      <w:pPr>
        <w:jc w:val="both"/>
      </w:pPr>
    </w:p>
    <w:p w14:paraId="3627E234" w14:textId="77777777" w:rsidR="001F5EF7" w:rsidRDefault="008D45C3" w:rsidP="000B570A">
      <w:pPr>
        <w:tabs>
          <w:tab w:val="left" w:pos="1080"/>
        </w:tabs>
        <w:ind w:left="1080" w:hanging="360"/>
        <w:jc w:val="both"/>
      </w:pPr>
      <w:r>
        <w:t>b.</w:t>
      </w:r>
      <w:r>
        <w:tab/>
      </w:r>
      <w:r w:rsidR="001F5EF7">
        <w:t xml:space="preserve">The private process server </w:t>
      </w:r>
      <w:r w:rsidR="001F5EF7" w:rsidRPr="009C70B8">
        <w:rPr>
          <w:strike/>
        </w:rPr>
        <w:t>shall</w:t>
      </w:r>
      <w:r w:rsidR="001F5EF7">
        <w:t xml:space="preserve"> </w:t>
      </w:r>
      <w:r w:rsidR="00A83D3E" w:rsidRPr="00ED44A2">
        <w:rPr>
          <w:u w:val="single"/>
        </w:rPr>
        <w:t>must</w:t>
      </w:r>
      <w:r w:rsidR="00A83D3E" w:rsidRPr="00A40E8F">
        <w:t xml:space="preserve"> </w:t>
      </w:r>
      <w:r w:rsidR="001F5EF7">
        <w:t>present service in a nonjudgmental manner.</w:t>
      </w:r>
    </w:p>
    <w:p w14:paraId="331DBD88" w14:textId="77777777" w:rsidR="002C6FA7" w:rsidRDefault="002C6FA7" w:rsidP="00BB6F97">
      <w:pPr>
        <w:ind w:left="1080"/>
        <w:jc w:val="both"/>
      </w:pPr>
    </w:p>
    <w:p w14:paraId="16FCDFAD" w14:textId="77777777" w:rsidR="001F5EF7" w:rsidRDefault="007C45B7" w:rsidP="007C45B7">
      <w:pPr>
        <w:tabs>
          <w:tab w:val="left" w:pos="1080"/>
        </w:tabs>
        <w:ind w:left="1080" w:hanging="360"/>
        <w:jc w:val="both"/>
      </w:pPr>
      <w:r>
        <w:t>c.</w:t>
      </w:r>
      <w:r>
        <w:tab/>
      </w:r>
      <w:r w:rsidR="001F5EF7">
        <w:t xml:space="preserve">The private process server </w:t>
      </w:r>
      <w:r w:rsidR="001F5EF7" w:rsidRPr="009C70B8">
        <w:rPr>
          <w:strike/>
        </w:rPr>
        <w:t>shall</w:t>
      </w:r>
      <w:r w:rsidR="001F5EF7">
        <w:t xml:space="preserve"> </w:t>
      </w:r>
      <w:r w:rsidR="00A83D3E" w:rsidRPr="00ED44A2">
        <w:rPr>
          <w:u w:val="single"/>
        </w:rPr>
        <w:t>must</w:t>
      </w:r>
      <w:r w:rsidR="00A83D3E" w:rsidRPr="00A40E8F">
        <w:t xml:space="preserve"> </w:t>
      </w:r>
      <w:r w:rsidR="001F5EF7">
        <w:t>not misrepresent the private process server</w:t>
      </w:r>
      <w:r w:rsidR="00F12289">
        <w:t>’</w:t>
      </w:r>
      <w:r w:rsidR="001F5EF7">
        <w:t>s qualifications, fees, or any other information relating to the role of the private process server.</w:t>
      </w:r>
    </w:p>
    <w:p w14:paraId="7E1DBE72" w14:textId="77777777" w:rsidR="001B7A09" w:rsidRDefault="001B7A09" w:rsidP="00BB6F97">
      <w:pPr>
        <w:ind w:left="1080"/>
        <w:jc w:val="both"/>
      </w:pPr>
    </w:p>
    <w:p w14:paraId="56200A02" w14:textId="77777777" w:rsidR="001F5EF7" w:rsidRDefault="001F5EF7" w:rsidP="00D54F23">
      <w:pPr>
        <w:tabs>
          <w:tab w:val="left" w:pos="1080"/>
        </w:tabs>
        <w:ind w:left="1080" w:hanging="360"/>
        <w:jc w:val="both"/>
      </w:pPr>
      <w:r>
        <w:t>d.</w:t>
      </w:r>
      <w:r>
        <w:tab/>
        <w:t xml:space="preserve">The private process server </w:t>
      </w:r>
      <w:r w:rsidRPr="009C70B8">
        <w:rPr>
          <w:strike/>
        </w:rPr>
        <w:t>shall</w:t>
      </w:r>
      <w:r>
        <w:t xml:space="preserve"> </w:t>
      </w:r>
      <w:r w:rsidR="00A83D3E" w:rsidRPr="00ED44A2">
        <w:rPr>
          <w:u w:val="single"/>
        </w:rPr>
        <w:t>must</w:t>
      </w:r>
      <w:r w:rsidR="00A83D3E" w:rsidRPr="00A40E8F">
        <w:t xml:space="preserve"> </w:t>
      </w:r>
      <w:r>
        <w:t>not utilize certification in any manner to gain access to information or services for purposes other than those of the Private Process Server Program.</w:t>
      </w:r>
    </w:p>
    <w:p w14:paraId="262CCC77" w14:textId="77777777" w:rsidR="001F5EF7" w:rsidRDefault="001F5EF7" w:rsidP="00D54F23">
      <w:pPr>
        <w:jc w:val="both"/>
      </w:pPr>
    </w:p>
    <w:p w14:paraId="1FACADA0" w14:textId="77777777" w:rsidR="001F5EF7" w:rsidRDefault="001F5EF7" w:rsidP="00D54F23">
      <w:pPr>
        <w:tabs>
          <w:tab w:val="left" w:pos="1080"/>
        </w:tabs>
        <w:ind w:left="1080" w:hanging="360"/>
        <w:jc w:val="both"/>
      </w:pPr>
      <w:r>
        <w:t>e.</w:t>
      </w:r>
      <w:r>
        <w:tab/>
        <w:t xml:space="preserve">The private process server </w:t>
      </w:r>
      <w:r w:rsidRPr="009C70B8">
        <w:rPr>
          <w:strike/>
        </w:rPr>
        <w:t>shall</w:t>
      </w:r>
      <w:r>
        <w:t xml:space="preserve"> </w:t>
      </w:r>
      <w:r w:rsidR="00A83D3E" w:rsidRPr="00ED44A2">
        <w:rPr>
          <w:u w:val="single"/>
        </w:rPr>
        <w:t>must</w:t>
      </w:r>
      <w:r w:rsidR="00A83D3E" w:rsidRPr="00A40E8F">
        <w:t xml:space="preserve"> </w:t>
      </w:r>
      <w:r>
        <w:t>maintain the best interests of the client by maintaining a high standard of work and reporting to a client the full facts determined as a result of the work and effort expended whether they are advantageous or detrimental to the client.</w:t>
      </w:r>
    </w:p>
    <w:p w14:paraId="3E8D9609" w14:textId="77777777" w:rsidR="00887FDF" w:rsidRDefault="00887FDF" w:rsidP="0031519A">
      <w:pPr>
        <w:ind w:left="360"/>
        <w:jc w:val="both"/>
      </w:pPr>
    </w:p>
    <w:p w14:paraId="58C1B8FA" w14:textId="77777777" w:rsidR="00887FDF" w:rsidRPr="00EE0E86" w:rsidRDefault="0031519A" w:rsidP="0031519A">
      <w:pPr>
        <w:widowControl/>
        <w:tabs>
          <w:tab w:val="left" w:pos="720"/>
        </w:tabs>
        <w:ind w:left="720" w:hanging="360"/>
      </w:pPr>
      <w:r w:rsidRPr="00EE0E86">
        <w:t>6.</w:t>
      </w:r>
      <w:r w:rsidRPr="00EE0E86">
        <w:tab/>
      </w:r>
      <w:r w:rsidR="00887FDF" w:rsidRPr="00EE0E86">
        <w:t>Candor.</w:t>
      </w:r>
    </w:p>
    <w:p w14:paraId="1AE22344" w14:textId="77777777" w:rsidR="00887FDF" w:rsidRPr="00EE0E86" w:rsidRDefault="00887FDF" w:rsidP="00BE56E9">
      <w:pPr>
        <w:widowControl/>
      </w:pPr>
    </w:p>
    <w:p w14:paraId="706FB660" w14:textId="77777777" w:rsidR="00887FDF" w:rsidRPr="00EE0E86" w:rsidRDefault="00887FDF" w:rsidP="00887FDF">
      <w:pPr>
        <w:widowControl/>
        <w:tabs>
          <w:tab w:val="left" w:pos="1080"/>
        </w:tabs>
        <w:ind w:firstLine="720"/>
      </w:pPr>
      <w:r w:rsidRPr="00EE0E86">
        <w:t>a.</w:t>
      </w:r>
      <w:r w:rsidRPr="00EE0E86">
        <w:tab/>
        <w:t xml:space="preserve">A private process server </w:t>
      </w:r>
      <w:r w:rsidRPr="009C70B8">
        <w:rPr>
          <w:strike/>
        </w:rPr>
        <w:t>shall</w:t>
      </w:r>
      <w:r w:rsidRPr="00EE0E86">
        <w:t xml:space="preserve"> </w:t>
      </w:r>
      <w:r w:rsidR="00A83D3E" w:rsidRPr="00ED44A2">
        <w:rPr>
          <w:u w:val="single"/>
        </w:rPr>
        <w:t>must</w:t>
      </w:r>
      <w:r w:rsidR="00A83D3E" w:rsidRPr="00A40E8F">
        <w:t xml:space="preserve"> </w:t>
      </w:r>
      <w:r w:rsidRPr="00EE0E86">
        <w:t>not knowingly:</w:t>
      </w:r>
    </w:p>
    <w:p w14:paraId="08B47671" w14:textId="77777777" w:rsidR="00887FDF" w:rsidRPr="00EE0E86" w:rsidRDefault="00887FDF" w:rsidP="00887FDF">
      <w:pPr>
        <w:widowControl/>
        <w:tabs>
          <w:tab w:val="left" w:pos="1080"/>
        </w:tabs>
        <w:ind w:firstLine="720"/>
      </w:pPr>
    </w:p>
    <w:p w14:paraId="0E308061" w14:textId="77777777" w:rsidR="004F174A" w:rsidRPr="00EE0E86" w:rsidRDefault="004F174A" w:rsidP="004F174A">
      <w:pPr>
        <w:widowControl/>
        <w:numPr>
          <w:ilvl w:val="4"/>
          <w:numId w:val="16"/>
        </w:numPr>
        <w:tabs>
          <w:tab w:val="left" w:pos="1440"/>
        </w:tabs>
        <w:ind w:left="1440" w:hanging="360"/>
      </w:pPr>
      <w:r w:rsidRPr="00EE0E86">
        <w:t>Falsify or misrepresent the facts surrounding the delivery of legal process to any person or entity;</w:t>
      </w:r>
    </w:p>
    <w:p w14:paraId="75B9CCF8" w14:textId="77777777" w:rsidR="00887FDF" w:rsidRPr="00EE0E86" w:rsidRDefault="00887FDF" w:rsidP="004F174A">
      <w:pPr>
        <w:widowControl/>
        <w:numPr>
          <w:ilvl w:val="4"/>
          <w:numId w:val="16"/>
        </w:numPr>
        <w:tabs>
          <w:tab w:val="left" w:pos="1440"/>
        </w:tabs>
        <w:ind w:firstLine="1080"/>
      </w:pPr>
      <w:r w:rsidRPr="00EE0E86">
        <w:t>Make a false statement of material fact or law to a tribunal; or</w:t>
      </w:r>
    </w:p>
    <w:p w14:paraId="73F94E16" w14:textId="77777777" w:rsidR="00887FDF" w:rsidRPr="00C15223" w:rsidRDefault="00887FDF" w:rsidP="000B570A">
      <w:pPr>
        <w:widowControl/>
        <w:numPr>
          <w:ilvl w:val="4"/>
          <w:numId w:val="16"/>
        </w:numPr>
        <w:ind w:left="1080"/>
      </w:pPr>
      <w:r w:rsidRPr="00C15223">
        <w:t>Fail to disclose a material fact to a tribunal, except as required by applicable law.</w:t>
      </w:r>
    </w:p>
    <w:p w14:paraId="3E3595E8" w14:textId="77777777" w:rsidR="00887FDF" w:rsidRDefault="00887FDF" w:rsidP="00887FDF">
      <w:pPr>
        <w:widowControl/>
        <w:ind w:left="1080"/>
      </w:pPr>
    </w:p>
    <w:p w14:paraId="28C4BF1F" w14:textId="77777777" w:rsidR="00897CCC" w:rsidRPr="00EE0E86" w:rsidRDefault="000B570A" w:rsidP="000B570A">
      <w:pPr>
        <w:widowControl/>
        <w:tabs>
          <w:tab w:val="left" w:pos="1080"/>
        </w:tabs>
        <w:ind w:left="1080" w:hanging="360"/>
        <w:jc w:val="both"/>
      </w:pPr>
      <w:r w:rsidRPr="00EE0E86">
        <w:t>b</w:t>
      </w:r>
      <w:r w:rsidR="00C17F8B" w:rsidRPr="00EE0E86">
        <w:t>.</w:t>
      </w:r>
      <w:r w:rsidR="00C17F8B" w:rsidRPr="00EE0E86">
        <w:tab/>
      </w:r>
      <w:r w:rsidR="00887FDF" w:rsidRPr="00EE0E86">
        <w:t xml:space="preserve">A private process server </w:t>
      </w:r>
      <w:r w:rsidR="00887FDF" w:rsidRPr="009C70B8">
        <w:rPr>
          <w:strike/>
        </w:rPr>
        <w:t>shall</w:t>
      </w:r>
      <w:r w:rsidR="00887FDF" w:rsidRPr="00EE0E86">
        <w:t xml:space="preserve"> </w:t>
      </w:r>
      <w:r w:rsidR="00A83D3E" w:rsidRPr="00ED44A2">
        <w:rPr>
          <w:u w:val="single"/>
        </w:rPr>
        <w:t>must</w:t>
      </w:r>
      <w:r w:rsidR="00A83D3E" w:rsidRPr="00A40E8F">
        <w:t xml:space="preserve"> </w:t>
      </w:r>
      <w:r w:rsidR="00887FDF" w:rsidRPr="00EE0E86">
        <w:t xml:space="preserve">notify </w:t>
      </w:r>
      <w:r w:rsidR="00897CCC" w:rsidRPr="00EE0E86">
        <w:t>the presiding judge</w:t>
      </w:r>
      <w:r w:rsidR="00887FDF" w:rsidRPr="00EE0E86">
        <w:t xml:space="preserve"> within ten days of a misdemeanor or felony</w:t>
      </w:r>
      <w:r w:rsidR="00897CCC" w:rsidRPr="00EE0E86">
        <w:t xml:space="preserve"> </w:t>
      </w:r>
      <w:r w:rsidR="00887FDF" w:rsidRPr="00EE0E86">
        <w:t>conviction.</w:t>
      </w:r>
      <w:r w:rsidR="00612B5E" w:rsidRPr="00EE0E86">
        <w:t xml:space="preserve">  The private process server </w:t>
      </w:r>
      <w:r w:rsidR="00612B5E" w:rsidRPr="009C70B8">
        <w:rPr>
          <w:strike/>
        </w:rPr>
        <w:t>shall</w:t>
      </w:r>
      <w:r w:rsidR="00612B5E" w:rsidRPr="00EE0E86">
        <w:t xml:space="preserve"> </w:t>
      </w:r>
      <w:r w:rsidR="00A83D3E" w:rsidRPr="00ED44A2">
        <w:rPr>
          <w:u w:val="single"/>
        </w:rPr>
        <w:t>must</w:t>
      </w:r>
      <w:r w:rsidR="00A83D3E" w:rsidRPr="00A40E8F">
        <w:t xml:space="preserve"> </w:t>
      </w:r>
      <w:r w:rsidR="00612B5E" w:rsidRPr="00EE0E86">
        <w:t>provide this notice to the presiding judge in the county of certification of the process server.</w:t>
      </w:r>
    </w:p>
    <w:p w14:paraId="1EE4D9F0" w14:textId="77777777" w:rsidR="00897CCC" w:rsidRPr="00EE0E86" w:rsidRDefault="00897CCC" w:rsidP="00897CCC">
      <w:pPr>
        <w:widowControl/>
        <w:tabs>
          <w:tab w:val="left" w:pos="1080"/>
        </w:tabs>
        <w:ind w:left="1080" w:hanging="360"/>
        <w:jc w:val="both"/>
      </w:pPr>
    </w:p>
    <w:p w14:paraId="4C897F37" w14:textId="77777777" w:rsidR="00947490" w:rsidRPr="00EE0E86" w:rsidRDefault="008D45C3" w:rsidP="000B72E0">
      <w:pPr>
        <w:tabs>
          <w:tab w:val="left" w:pos="1080"/>
        </w:tabs>
        <w:ind w:left="1080" w:hanging="360"/>
        <w:jc w:val="both"/>
      </w:pPr>
      <w:r w:rsidRPr="00EE0E86">
        <w:t>c.</w:t>
      </w:r>
      <w:r w:rsidRPr="00EE0E86">
        <w:tab/>
      </w:r>
      <w:r w:rsidR="00947490" w:rsidRPr="00EE0E86">
        <w:t>A certified private process server may not wear a uniform, use a title, insignia, badge</w:t>
      </w:r>
      <w:r w:rsidR="00187DD7" w:rsidRPr="00EE0E86">
        <w:t>,</w:t>
      </w:r>
      <w:r w:rsidR="00947490" w:rsidRPr="00EE0E86">
        <w:t xml:space="preserve"> or identification card or make any statement that would lead a person to believe the certificate holder is an employee of a federal government, state government</w:t>
      </w:r>
      <w:r w:rsidR="00187DD7" w:rsidRPr="00EE0E86">
        <w:t>,</w:t>
      </w:r>
      <w:r w:rsidR="00947490" w:rsidRPr="00EE0E86">
        <w:t xml:space="preserve"> or any political subdivision of a state government unless the certificate holder is </w:t>
      </w:r>
      <w:r w:rsidR="00612B5E" w:rsidRPr="00EE0E86">
        <w:t xml:space="preserve">so </w:t>
      </w:r>
      <w:r w:rsidR="00947490" w:rsidRPr="00EE0E86">
        <w:t>authorized by proper authorities.  No badge of any type may be used, shown or offered as identification in conjunction with the identification card or independently.</w:t>
      </w:r>
    </w:p>
    <w:p w14:paraId="51E22F34" w14:textId="77777777" w:rsidR="00947490" w:rsidRPr="00596DAE" w:rsidRDefault="00947490" w:rsidP="00EE0E86">
      <w:pPr>
        <w:jc w:val="both"/>
        <w:rPr>
          <w:u w:val="single"/>
        </w:rPr>
      </w:pPr>
    </w:p>
    <w:p w14:paraId="6D39D001" w14:textId="77777777" w:rsidR="00F6085C" w:rsidRPr="00EE0E86" w:rsidRDefault="00F6085C" w:rsidP="00F6085C">
      <w:pPr>
        <w:tabs>
          <w:tab w:val="left" w:pos="360"/>
        </w:tabs>
        <w:ind w:left="360" w:hanging="360"/>
        <w:jc w:val="both"/>
        <w:rPr>
          <w:b/>
        </w:rPr>
      </w:pPr>
      <w:r w:rsidRPr="00EE0E86">
        <w:rPr>
          <w:b/>
        </w:rPr>
        <w:t>K.</w:t>
      </w:r>
      <w:r w:rsidRPr="00EE0E86">
        <w:tab/>
      </w:r>
      <w:r w:rsidRPr="00EE0E86">
        <w:rPr>
          <w:b/>
        </w:rPr>
        <w:t>Reserved.</w:t>
      </w:r>
    </w:p>
    <w:p w14:paraId="6F942BB0" w14:textId="77777777" w:rsidR="00BF7455" w:rsidRPr="000241A2" w:rsidRDefault="00BF7455" w:rsidP="00EE0E86">
      <w:pPr>
        <w:jc w:val="both"/>
      </w:pPr>
    </w:p>
    <w:p w14:paraId="225CF2B4" w14:textId="5823EC77" w:rsidR="0017188E" w:rsidRPr="00C714F4" w:rsidRDefault="0017188E" w:rsidP="00F6085C">
      <w:pPr>
        <w:tabs>
          <w:tab w:val="left" w:pos="360"/>
        </w:tabs>
        <w:ind w:left="360" w:hanging="360"/>
        <w:rPr>
          <w:b/>
          <w:bCs/>
          <w:u w:val="single"/>
        </w:rPr>
      </w:pPr>
      <w:r w:rsidRPr="00F95063">
        <w:rPr>
          <w:b/>
          <w:bCs/>
        </w:rPr>
        <w:t>L.</w:t>
      </w:r>
      <w:r w:rsidR="003A689B" w:rsidRPr="00F95063">
        <w:rPr>
          <w:b/>
          <w:bCs/>
        </w:rPr>
        <w:tab/>
      </w:r>
      <w:r w:rsidRPr="00F95063">
        <w:rPr>
          <w:b/>
          <w:bCs/>
        </w:rPr>
        <w:t>Continuing Education Policies</w:t>
      </w:r>
      <w:r w:rsidR="00651DB1">
        <w:rPr>
          <w:b/>
          <w:bCs/>
          <w:u w:val="single"/>
        </w:rPr>
        <w:t>.</w:t>
      </w:r>
    </w:p>
    <w:p w14:paraId="62D7BAD5" w14:textId="77777777" w:rsidR="00E80E50" w:rsidRDefault="00E80E50" w:rsidP="00E80E50">
      <w:pPr>
        <w:ind w:left="720" w:hanging="360"/>
        <w:rPr>
          <w:bCs/>
        </w:rPr>
      </w:pPr>
    </w:p>
    <w:p w14:paraId="0927563F" w14:textId="77777777" w:rsidR="002A1BAF" w:rsidRPr="00F95063" w:rsidRDefault="00897CCC" w:rsidP="00DE05D1">
      <w:pPr>
        <w:tabs>
          <w:tab w:val="left" w:pos="720"/>
        </w:tabs>
        <w:ind w:left="720" w:hanging="360"/>
        <w:jc w:val="both"/>
      </w:pPr>
      <w:r w:rsidRPr="00F95063">
        <w:t>1.</w:t>
      </w:r>
      <w:r w:rsidRPr="00F95063">
        <w:tab/>
      </w:r>
      <w:r w:rsidR="003D4D2B" w:rsidRPr="00F95063">
        <w:t>Purpose.</w:t>
      </w:r>
    </w:p>
    <w:p w14:paraId="452472B2" w14:textId="77777777" w:rsidR="002A1BAF" w:rsidRPr="00F95063" w:rsidRDefault="002A1BAF" w:rsidP="002066B0">
      <w:pPr>
        <w:rPr>
          <w:b/>
        </w:rPr>
      </w:pPr>
    </w:p>
    <w:p w14:paraId="2250FF44" w14:textId="77777777" w:rsidR="00C17F8B" w:rsidRPr="00F95063" w:rsidRDefault="00A07391" w:rsidP="00C17F8B">
      <w:pPr>
        <w:numPr>
          <w:ilvl w:val="4"/>
          <w:numId w:val="40"/>
        </w:numPr>
        <w:tabs>
          <w:tab w:val="left" w:pos="360"/>
          <w:tab w:val="left" w:pos="1080"/>
        </w:tabs>
        <w:ind w:left="1080"/>
        <w:jc w:val="both"/>
      </w:pPr>
      <w:r w:rsidRPr="00F95063">
        <w:rPr>
          <w:bCs/>
        </w:rPr>
        <w:t>Service of process is integrally related to the prompt, effective</w:t>
      </w:r>
      <w:r w:rsidR="006535CF" w:rsidRPr="00F95063">
        <w:rPr>
          <w:bCs/>
        </w:rPr>
        <w:t>,</w:t>
      </w:r>
      <w:r w:rsidRPr="00F95063">
        <w:rPr>
          <w:bCs/>
        </w:rPr>
        <w:t xml:space="preserve"> and impartial operation of the </w:t>
      </w:r>
      <w:r w:rsidRPr="00F95063">
        <w:t xml:space="preserve">judicial system. </w:t>
      </w:r>
      <w:r w:rsidR="00E01AD3" w:rsidRPr="00F95063">
        <w:t xml:space="preserve"> </w:t>
      </w:r>
      <w:r w:rsidRPr="00F95063">
        <w:t xml:space="preserve">Private process servers are required to </w:t>
      </w:r>
      <w:r w:rsidRPr="00F95063">
        <w:rPr>
          <w:bCs/>
        </w:rPr>
        <w:t>demonstrate a basic</w:t>
      </w:r>
      <w:r w:rsidRPr="00F95063">
        <w:rPr>
          <w:b/>
          <w:bCs/>
        </w:rPr>
        <w:t xml:space="preserve"> </w:t>
      </w:r>
      <w:r w:rsidRPr="00F95063">
        <w:t>level of competency to become certified and practice in Arizona</w:t>
      </w:r>
      <w:r w:rsidR="001B7A09" w:rsidRPr="00F95063">
        <w:t>.</w:t>
      </w:r>
      <w:r w:rsidR="006535CF" w:rsidRPr="00F95063">
        <w:t xml:space="preserve"> </w:t>
      </w:r>
      <w:r w:rsidRPr="00F95063">
        <w:t xml:space="preserve"> Ongoing, continuing education (CE) is one means to ensure a certified process server maintains continuing competence as a process server </w:t>
      </w:r>
      <w:r w:rsidRPr="00F95063">
        <w:rPr>
          <w:bCs/>
        </w:rPr>
        <w:t>after certification is obtained</w:t>
      </w:r>
      <w:r w:rsidRPr="00F95063">
        <w:rPr>
          <w:b/>
          <w:bCs/>
        </w:rPr>
        <w:t xml:space="preserve">. </w:t>
      </w:r>
      <w:r w:rsidR="00E01AD3" w:rsidRPr="00F95063">
        <w:rPr>
          <w:b/>
          <w:bCs/>
        </w:rPr>
        <w:t xml:space="preserve"> </w:t>
      </w:r>
      <w:r w:rsidRPr="00F95063">
        <w:t xml:space="preserve">It also provides opportunities for process servers to keep abreast </w:t>
      </w:r>
      <w:r w:rsidRPr="00F95063">
        <w:rPr>
          <w:bCs/>
        </w:rPr>
        <w:t>of changes relating</w:t>
      </w:r>
      <w:r w:rsidRPr="00F95063">
        <w:rPr>
          <w:b/>
          <w:bCs/>
        </w:rPr>
        <w:t xml:space="preserve"> </w:t>
      </w:r>
      <w:r w:rsidRPr="00F95063">
        <w:t>to the service of process, the law, and the Arizona judicial system.</w:t>
      </w:r>
    </w:p>
    <w:p w14:paraId="185D9D10" w14:textId="77777777" w:rsidR="00C17F8B" w:rsidRPr="00F95063" w:rsidRDefault="00C17F8B" w:rsidP="00C17F8B">
      <w:pPr>
        <w:tabs>
          <w:tab w:val="left" w:pos="360"/>
          <w:tab w:val="left" w:pos="720"/>
          <w:tab w:val="left" w:pos="1080"/>
        </w:tabs>
        <w:ind w:left="720"/>
        <w:jc w:val="both"/>
      </w:pPr>
    </w:p>
    <w:p w14:paraId="5A5F1B9E" w14:textId="77777777" w:rsidR="00C17F8B" w:rsidRPr="00F95063" w:rsidRDefault="001B7A09" w:rsidP="00C17F8B">
      <w:pPr>
        <w:numPr>
          <w:ilvl w:val="4"/>
          <w:numId w:val="40"/>
        </w:numPr>
        <w:tabs>
          <w:tab w:val="left" w:pos="360"/>
          <w:tab w:val="left" w:pos="1080"/>
        </w:tabs>
        <w:ind w:left="1080"/>
        <w:jc w:val="both"/>
      </w:pPr>
      <w:r w:rsidRPr="00F95063">
        <w:t xml:space="preserve">These </w:t>
      </w:r>
      <w:r w:rsidR="00A07391" w:rsidRPr="00F95063">
        <w:t xml:space="preserve">continuing education policies are intended to provide direction to certified private process servers, and to the </w:t>
      </w:r>
      <w:r w:rsidRPr="00F95063">
        <w:t>p</w:t>
      </w:r>
      <w:r w:rsidR="00A07391" w:rsidRPr="00F95063">
        <w:t xml:space="preserve">residing </w:t>
      </w:r>
      <w:r w:rsidRPr="00F95063">
        <w:t>j</w:t>
      </w:r>
      <w:r w:rsidR="00A07391" w:rsidRPr="00F95063">
        <w:t xml:space="preserve">udges and </w:t>
      </w:r>
      <w:r w:rsidRPr="00F95063">
        <w:t>c</w:t>
      </w:r>
      <w:r w:rsidR="00A07391" w:rsidRPr="00F95063">
        <w:t xml:space="preserve">lerks </w:t>
      </w:r>
      <w:r w:rsidRPr="00F95063">
        <w:t>who admi</w:t>
      </w:r>
      <w:r w:rsidR="00A07391" w:rsidRPr="00F95063">
        <w:t xml:space="preserve">nister the Private Process Server Program </w:t>
      </w:r>
      <w:r w:rsidR="00A07391" w:rsidRPr="00F95063">
        <w:rPr>
          <w:bCs/>
        </w:rPr>
        <w:t>in each county; to ensure</w:t>
      </w:r>
      <w:r w:rsidR="00A07391" w:rsidRPr="00F95063">
        <w:rPr>
          <w:b/>
          <w:bCs/>
        </w:rPr>
        <w:t xml:space="preserve"> </w:t>
      </w:r>
      <w:r w:rsidR="00A07391" w:rsidRPr="00F95063">
        <w:rPr>
          <w:bCs/>
        </w:rPr>
        <w:t xml:space="preserve">compliance with </w:t>
      </w:r>
      <w:r w:rsidR="00BB6F97" w:rsidRPr="00F95063">
        <w:rPr>
          <w:bCs/>
        </w:rPr>
        <w:t>this code section</w:t>
      </w:r>
      <w:r w:rsidR="00A07391" w:rsidRPr="00F95063">
        <w:t xml:space="preserve"> </w:t>
      </w:r>
      <w:r w:rsidR="00A07391" w:rsidRPr="00F95063">
        <w:rPr>
          <w:bCs/>
        </w:rPr>
        <w:t>regarding continuing education credits</w:t>
      </w:r>
      <w:r w:rsidR="006535CF" w:rsidRPr="00F95063">
        <w:rPr>
          <w:bCs/>
        </w:rPr>
        <w:t>;</w:t>
      </w:r>
      <w:r w:rsidR="00A07391" w:rsidRPr="00F95063">
        <w:rPr>
          <w:bCs/>
        </w:rPr>
        <w:t xml:space="preserve"> and to provide for equitable </w:t>
      </w:r>
      <w:r w:rsidRPr="00F95063">
        <w:rPr>
          <w:bCs/>
        </w:rPr>
        <w:t xml:space="preserve">statewide </w:t>
      </w:r>
      <w:r w:rsidR="00A07391" w:rsidRPr="00F95063">
        <w:rPr>
          <w:bCs/>
        </w:rPr>
        <w:t xml:space="preserve">application and </w:t>
      </w:r>
      <w:r w:rsidR="00A07391" w:rsidRPr="00F95063">
        <w:t>enforcement of the continuing education requirements.</w:t>
      </w:r>
    </w:p>
    <w:p w14:paraId="0DB36E11" w14:textId="77777777" w:rsidR="00C17F8B" w:rsidRPr="00F95063" w:rsidRDefault="00C17F8B" w:rsidP="00C17F8B">
      <w:pPr>
        <w:pStyle w:val="ListParagraph"/>
      </w:pPr>
    </w:p>
    <w:p w14:paraId="37924AB5" w14:textId="27BECF78" w:rsidR="00A07391" w:rsidRPr="009C70B8" w:rsidRDefault="00A07391" w:rsidP="00C17F8B">
      <w:pPr>
        <w:numPr>
          <w:ilvl w:val="0"/>
          <w:numId w:val="16"/>
        </w:numPr>
        <w:tabs>
          <w:tab w:val="left" w:pos="360"/>
          <w:tab w:val="left" w:pos="720"/>
          <w:tab w:val="left" w:pos="1080"/>
        </w:tabs>
        <w:ind w:left="720" w:hanging="360"/>
        <w:jc w:val="both"/>
        <w:rPr>
          <w:strike/>
        </w:rPr>
      </w:pPr>
      <w:r w:rsidRPr="00F95063">
        <w:t>Applicability.</w:t>
      </w:r>
      <w:r w:rsidR="001B7A09" w:rsidRPr="00F95063">
        <w:t xml:space="preserve">  </w:t>
      </w:r>
      <w:r w:rsidR="006F2B80" w:rsidRPr="00631FEB">
        <w:rPr>
          <w:bCs/>
          <w:strike/>
        </w:rPr>
        <w:t>P</w:t>
      </w:r>
      <w:r w:rsidRPr="00631FEB">
        <w:rPr>
          <w:bCs/>
          <w:strike/>
        </w:rPr>
        <w:t>ursuant to</w:t>
      </w:r>
      <w:r w:rsidR="00631FEB">
        <w:rPr>
          <w:bCs/>
        </w:rPr>
        <w:t xml:space="preserve"> </w:t>
      </w:r>
      <w:r w:rsidR="00417311" w:rsidRPr="00631FEB">
        <w:rPr>
          <w:bCs/>
          <w:u w:val="single"/>
        </w:rPr>
        <w:t>Under</w:t>
      </w:r>
      <w:r w:rsidRPr="00F95063">
        <w:rPr>
          <w:bCs/>
        </w:rPr>
        <w:t xml:space="preserve"> </w:t>
      </w:r>
      <w:r w:rsidR="001B7A09" w:rsidRPr="00F95063">
        <w:rPr>
          <w:bCs/>
        </w:rPr>
        <w:t>subsection</w:t>
      </w:r>
      <w:r w:rsidRPr="00F95063">
        <w:rPr>
          <w:bCs/>
        </w:rPr>
        <w:t xml:space="preserve"> (F)</w:t>
      </w:r>
      <w:r w:rsidR="0064294A" w:rsidRPr="00F95063">
        <w:rPr>
          <w:bCs/>
        </w:rPr>
        <w:t>,</w:t>
      </w:r>
      <w:r w:rsidRPr="00F95063">
        <w:rPr>
          <w:bCs/>
        </w:rPr>
        <w:t xml:space="preserve"> all certified private process servers </w:t>
      </w:r>
      <w:r w:rsidRPr="009C70B8">
        <w:rPr>
          <w:strike/>
        </w:rPr>
        <w:t>shall</w:t>
      </w:r>
      <w:r w:rsidRPr="00F95063">
        <w:rPr>
          <w:bCs/>
        </w:rPr>
        <w:t xml:space="preserve"> </w:t>
      </w:r>
      <w:r w:rsidR="00A83D3E" w:rsidRPr="00ED44A2">
        <w:rPr>
          <w:u w:val="single"/>
        </w:rPr>
        <w:t>must</w:t>
      </w:r>
      <w:r w:rsidR="00A83D3E" w:rsidRPr="00A40E8F">
        <w:t xml:space="preserve"> </w:t>
      </w:r>
      <w:r w:rsidRPr="00F95063">
        <w:rPr>
          <w:bCs/>
        </w:rPr>
        <w:t xml:space="preserve">complete at least ten hours of approved continuing education </w:t>
      </w:r>
      <w:r w:rsidRPr="006F38A0">
        <w:t>every twelve months</w:t>
      </w:r>
      <w:r w:rsidR="0071730C" w:rsidRPr="006F38A0">
        <w:t xml:space="preserve"> i</w:t>
      </w:r>
      <w:r w:rsidR="0071730C" w:rsidRPr="00F95063">
        <w:t>n an area relevant to the work of a certified private process server</w:t>
      </w:r>
      <w:r w:rsidRPr="00F95063">
        <w:t xml:space="preserve">. </w:t>
      </w:r>
      <w:r w:rsidR="00E01AD3" w:rsidRPr="00F95063">
        <w:t xml:space="preserve"> </w:t>
      </w:r>
      <w:r w:rsidRPr="00F95063">
        <w:t xml:space="preserve">The private </w:t>
      </w:r>
      <w:r w:rsidR="0071730C" w:rsidRPr="00F95063">
        <w:t>p</w:t>
      </w:r>
      <w:r w:rsidRPr="00F95063">
        <w:rPr>
          <w:bCs/>
        </w:rPr>
        <w:t xml:space="preserve">rocess server </w:t>
      </w:r>
      <w:r w:rsidRPr="009C70B8">
        <w:rPr>
          <w:bCs/>
          <w:strike/>
        </w:rPr>
        <w:t xml:space="preserve">shall </w:t>
      </w:r>
      <w:r w:rsidR="00A54446">
        <w:rPr>
          <w:bCs/>
        </w:rPr>
        <w:t xml:space="preserve"> must </w:t>
      </w:r>
      <w:r w:rsidRPr="00F95063">
        <w:rPr>
          <w:bCs/>
        </w:rPr>
        <w:t xml:space="preserve">submit documentation of completion of the continuing education </w:t>
      </w:r>
      <w:r w:rsidR="00A54446" w:rsidRPr="00631FEB">
        <w:rPr>
          <w:bCs/>
          <w:u w:val="single"/>
        </w:rPr>
        <w:t xml:space="preserve">for the </w:t>
      </w:r>
      <w:r w:rsidR="006A1943" w:rsidRPr="00631FEB">
        <w:rPr>
          <w:bCs/>
          <w:u w:val="single"/>
        </w:rPr>
        <w:t>3-year</w:t>
      </w:r>
      <w:r w:rsidR="00A54446" w:rsidRPr="00631FEB">
        <w:rPr>
          <w:bCs/>
          <w:u w:val="single"/>
        </w:rPr>
        <w:t xml:space="preserve"> </w:t>
      </w:r>
      <w:r w:rsidR="00B41381" w:rsidRPr="00631FEB">
        <w:rPr>
          <w:bCs/>
          <w:u w:val="single"/>
        </w:rPr>
        <w:t xml:space="preserve">certification </w:t>
      </w:r>
      <w:r w:rsidR="00A54446" w:rsidRPr="00631FEB">
        <w:rPr>
          <w:bCs/>
          <w:u w:val="single"/>
        </w:rPr>
        <w:t>period</w:t>
      </w:r>
      <w:r w:rsidR="00A54446" w:rsidRPr="00823AA0">
        <w:rPr>
          <w:bCs/>
        </w:rPr>
        <w:t xml:space="preserve"> </w:t>
      </w:r>
      <w:r w:rsidR="005D484C" w:rsidRPr="00823AA0">
        <w:rPr>
          <w:bCs/>
        </w:rPr>
        <w:t>in</w:t>
      </w:r>
      <w:r w:rsidRPr="00823AA0">
        <w:rPr>
          <w:bCs/>
        </w:rPr>
        <w:t xml:space="preserve"> an </w:t>
      </w:r>
      <w:r w:rsidR="0064294A" w:rsidRPr="00823AA0">
        <w:t>approved form</w:t>
      </w:r>
      <w:r w:rsidR="005D484C" w:rsidRPr="00B72518">
        <w:t>at</w:t>
      </w:r>
      <w:r w:rsidRPr="00B72518">
        <w:t xml:space="preserve"> with the </w:t>
      </w:r>
      <w:r w:rsidRPr="00395612">
        <w:t xml:space="preserve">application for renewal </w:t>
      </w:r>
      <w:r w:rsidRPr="00AC2F47">
        <w:t>of certification.</w:t>
      </w:r>
      <w:r w:rsidR="00A54446" w:rsidRPr="002B1BB4">
        <w:t xml:space="preserve"> </w:t>
      </w:r>
      <w:r w:rsidR="00A54446" w:rsidRPr="00710720">
        <w:rPr>
          <w:color w:val="242424"/>
          <w:u w:val="single"/>
        </w:rPr>
        <w:lastRenderedPageBreak/>
        <w:t>Any hours completed after the filing of the</w:t>
      </w:r>
      <w:r w:rsidR="00EB4401" w:rsidRPr="00710720">
        <w:rPr>
          <w:color w:val="242424"/>
          <w:u w:val="single"/>
        </w:rPr>
        <w:t xml:space="preserve"> renewal</w:t>
      </w:r>
      <w:r w:rsidR="00A54446" w:rsidRPr="00710720">
        <w:rPr>
          <w:color w:val="242424"/>
          <w:u w:val="single"/>
        </w:rPr>
        <w:t xml:space="preserve"> application do not apply to either the current certification or the renewed certification</w:t>
      </w:r>
      <w:r w:rsidR="006A1943" w:rsidRPr="00710720">
        <w:rPr>
          <w:color w:val="242424"/>
          <w:u w:val="single"/>
        </w:rPr>
        <w:t xml:space="preserve">. </w:t>
      </w:r>
      <w:r w:rsidR="00A62C42" w:rsidRPr="00710720">
        <w:rPr>
          <w:color w:val="242424"/>
          <w:u w:val="single"/>
        </w:rPr>
        <w:t xml:space="preserve">Only </w:t>
      </w:r>
      <w:r w:rsidR="00A54446" w:rsidRPr="00710720">
        <w:rPr>
          <w:color w:val="242424"/>
          <w:u w:val="single"/>
        </w:rPr>
        <w:t xml:space="preserve">hours completed after the </w:t>
      </w:r>
      <w:r w:rsidR="002F5229" w:rsidRPr="00710720">
        <w:rPr>
          <w:color w:val="242424"/>
          <w:u w:val="single"/>
        </w:rPr>
        <w:t xml:space="preserve">renewed certification </w:t>
      </w:r>
      <w:r w:rsidR="00A54446" w:rsidRPr="00710720">
        <w:rPr>
          <w:color w:val="242424"/>
          <w:u w:val="single"/>
        </w:rPr>
        <w:t xml:space="preserve">is </w:t>
      </w:r>
      <w:r w:rsidR="002F5229" w:rsidRPr="00710720">
        <w:rPr>
          <w:color w:val="242424"/>
          <w:u w:val="single"/>
        </w:rPr>
        <w:t>effective</w:t>
      </w:r>
      <w:r w:rsidR="00F76C36" w:rsidRPr="00710720">
        <w:rPr>
          <w:color w:val="242424"/>
          <w:u w:val="single"/>
        </w:rPr>
        <w:t xml:space="preserve"> will apply </w:t>
      </w:r>
      <w:r w:rsidR="00A5474E" w:rsidRPr="00710720">
        <w:rPr>
          <w:color w:val="242424"/>
          <w:u w:val="single"/>
        </w:rPr>
        <w:t>to</w:t>
      </w:r>
      <w:r w:rsidR="00710720" w:rsidRPr="00710720">
        <w:rPr>
          <w:color w:val="242424"/>
          <w:u w:val="single"/>
        </w:rPr>
        <w:t xml:space="preserve"> the</w:t>
      </w:r>
      <w:r w:rsidR="00A54446" w:rsidRPr="00710720">
        <w:rPr>
          <w:color w:val="242424"/>
          <w:u w:val="single"/>
        </w:rPr>
        <w:t xml:space="preserve"> </w:t>
      </w:r>
      <w:r w:rsidR="00FA54F2">
        <w:rPr>
          <w:color w:val="242424"/>
          <w:u w:val="single"/>
        </w:rPr>
        <w:t>c</w:t>
      </w:r>
      <w:r w:rsidR="00641401">
        <w:rPr>
          <w:color w:val="242424"/>
          <w:u w:val="single"/>
        </w:rPr>
        <w:t xml:space="preserve">ontinuing education requirement for the </w:t>
      </w:r>
      <w:r w:rsidR="00F76C36" w:rsidRPr="00710720">
        <w:rPr>
          <w:color w:val="242424"/>
          <w:u w:val="single"/>
        </w:rPr>
        <w:t>renewed certificate</w:t>
      </w:r>
      <w:r w:rsidR="005B6CCF" w:rsidRPr="00710720">
        <w:rPr>
          <w:color w:val="242424"/>
          <w:u w:val="single"/>
        </w:rPr>
        <w:t>’s 3-year certificati</w:t>
      </w:r>
      <w:r w:rsidR="005B6CCF">
        <w:rPr>
          <w:color w:val="242424"/>
          <w:u w:val="single"/>
        </w:rPr>
        <w:t>on period</w:t>
      </w:r>
      <w:r w:rsidR="00651DB1">
        <w:rPr>
          <w:color w:val="242424"/>
          <w:u w:val="single"/>
        </w:rPr>
        <w:t>.</w:t>
      </w:r>
      <w:r w:rsidR="001B7A09" w:rsidRPr="00F95063">
        <w:t xml:space="preserve"> </w:t>
      </w:r>
      <w:r w:rsidR="00A54446">
        <w:t xml:space="preserve"> </w:t>
      </w:r>
      <w:r w:rsidRPr="009C70B8">
        <w:rPr>
          <w:strike/>
        </w:rPr>
        <w:t xml:space="preserve">Pursuant to </w:t>
      </w:r>
      <w:r w:rsidR="001B7A09" w:rsidRPr="009C70B8">
        <w:rPr>
          <w:strike/>
        </w:rPr>
        <w:t>subsection</w:t>
      </w:r>
      <w:r w:rsidRPr="009C70B8">
        <w:rPr>
          <w:strike/>
        </w:rPr>
        <w:t xml:space="preserve"> G, a renewal period is for three years from the date of issuance of the certificate.</w:t>
      </w:r>
    </w:p>
    <w:p w14:paraId="0248D501" w14:textId="77777777" w:rsidR="00A07391" w:rsidRPr="00F95063" w:rsidRDefault="00A07391" w:rsidP="00A07391">
      <w:pPr>
        <w:jc w:val="both"/>
      </w:pPr>
    </w:p>
    <w:p w14:paraId="3F203346" w14:textId="77777777" w:rsidR="00A07391" w:rsidRPr="00F95063" w:rsidRDefault="00A07391" w:rsidP="00C17F8B">
      <w:pPr>
        <w:numPr>
          <w:ilvl w:val="0"/>
          <w:numId w:val="16"/>
        </w:numPr>
        <w:ind w:left="720" w:hanging="360"/>
        <w:jc w:val="both"/>
      </w:pPr>
      <w:r w:rsidRPr="00F95063">
        <w:t>Responsibilities of Certified Private Process Servers.</w:t>
      </w:r>
    </w:p>
    <w:p w14:paraId="515BC8D7" w14:textId="77777777" w:rsidR="00A07391" w:rsidRPr="00F95063" w:rsidRDefault="00A07391" w:rsidP="00A07391">
      <w:pPr>
        <w:jc w:val="both"/>
        <w:rPr>
          <w:b/>
        </w:rPr>
      </w:pPr>
    </w:p>
    <w:p w14:paraId="4934CABA" w14:textId="7256DB1D" w:rsidR="00A07391" w:rsidRPr="00F95063" w:rsidRDefault="00A07391" w:rsidP="006535CF">
      <w:pPr>
        <w:numPr>
          <w:ilvl w:val="2"/>
          <w:numId w:val="16"/>
        </w:numPr>
        <w:tabs>
          <w:tab w:val="left" w:pos="1080"/>
        </w:tabs>
        <w:ind w:left="1080" w:hanging="360"/>
        <w:jc w:val="both"/>
        <w:rPr>
          <w:bCs/>
        </w:rPr>
      </w:pPr>
      <w:r w:rsidRPr="00F95063">
        <w:t>It is the responsibility of each certified private process server to ensure compliance with</w:t>
      </w:r>
      <w:r w:rsidRPr="001A6C30">
        <w:rPr>
          <w:u w:val="single"/>
        </w:rPr>
        <w:t xml:space="preserve"> </w:t>
      </w:r>
      <w:r w:rsidRPr="00F95063">
        <w:t xml:space="preserve">the </w:t>
      </w:r>
      <w:r w:rsidRPr="00631FEB">
        <w:rPr>
          <w:strike/>
        </w:rPr>
        <w:t>CE</w:t>
      </w:r>
      <w:r w:rsidR="00631FEB">
        <w:t xml:space="preserve"> </w:t>
      </w:r>
      <w:r w:rsidR="004042C5" w:rsidRPr="00631FEB">
        <w:rPr>
          <w:u w:val="single"/>
        </w:rPr>
        <w:t>continuing education</w:t>
      </w:r>
      <w:r w:rsidR="004042C5" w:rsidRPr="00F95063">
        <w:t xml:space="preserve"> </w:t>
      </w:r>
      <w:r w:rsidRPr="00F95063">
        <w:t xml:space="preserve">requirements, maintain documentation of completion of </w:t>
      </w:r>
      <w:r w:rsidRPr="00631FEB">
        <w:rPr>
          <w:strike/>
        </w:rPr>
        <w:t>CE</w:t>
      </w:r>
      <w:r w:rsidR="004042C5" w:rsidRPr="00631FEB">
        <w:rPr>
          <w:u w:val="single"/>
        </w:rPr>
        <w:t>continuing education</w:t>
      </w:r>
      <w:r w:rsidR="004042C5" w:rsidRPr="00F95063">
        <w:t xml:space="preserve"> </w:t>
      </w:r>
      <w:r w:rsidRPr="00F95063">
        <w:t xml:space="preserve">and to submit this </w:t>
      </w:r>
      <w:r w:rsidRPr="00F95063">
        <w:rPr>
          <w:bCs/>
        </w:rPr>
        <w:t>documentation with the renewal application.</w:t>
      </w:r>
    </w:p>
    <w:p w14:paraId="09522D9F" w14:textId="77777777" w:rsidR="00A07391" w:rsidRPr="00F95063" w:rsidRDefault="00A07391" w:rsidP="00D5394F"/>
    <w:p w14:paraId="30ACDD64" w14:textId="0920E891" w:rsidR="00A07391" w:rsidRPr="00F95063" w:rsidRDefault="0085527F" w:rsidP="00C17F8B">
      <w:pPr>
        <w:numPr>
          <w:ilvl w:val="2"/>
          <w:numId w:val="16"/>
        </w:numPr>
        <w:tabs>
          <w:tab w:val="left" w:pos="1080"/>
        </w:tabs>
        <w:ind w:left="1080" w:hanging="360"/>
        <w:jc w:val="both"/>
      </w:pPr>
      <w:r w:rsidRPr="00631FEB">
        <w:rPr>
          <w:strike/>
        </w:rPr>
        <w:t>Upon</w:t>
      </w:r>
      <w:r w:rsidR="00631FEB">
        <w:t xml:space="preserve"> </w:t>
      </w:r>
      <w:r w:rsidR="00944277" w:rsidRPr="00631FEB">
        <w:rPr>
          <w:u w:val="single"/>
        </w:rPr>
        <w:t>On</w:t>
      </w:r>
      <w:r w:rsidRPr="00F95063">
        <w:t xml:space="preserve"> request, each certified private process server </w:t>
      </w:r>
      <w:r w:rsidRPr="009C70B8">
        <w:rPr>
          <w:strike/>
        </w:rPr>
        <w:t>shall</w:t>
      </w:r>
      <w:r w:rsidRPr="00F95063">
        <w:t xml:space="preserve"> </w:t>
      </w:r>
      <w:r w:rsidR="00A83D3E" w:rsidRPr="00ED44A2">
        <w:rPr>
          <w:u w:val="single"/>
        </w:rPr>
        <w:t>must</w:t>
      </w:r>
      <w:r w:rsidR="00A83D3E" w:rsidRPr="00A40E8F">
        <w:t xml:space="preserve"> </w:t>
      </w:r>
      <w:r w:rsidRPr="00F95063">
        <w:t xml:space="preserve">provide any additional information required by the presiding judge when the judge is reviewing </w:t>
      </w:r>
      <w:r w:rsidR="005D484C" w:rsidRPr="00F95063">
        <w:t>the renewal</w:t>
      </w:r>
      <w:r w:rsidRPr="00F95063">
        <w:t xml:space="preserve"> application and </w:t>
      </w:r>
      <w:r w:rsidR="005D484C" w:rsidRPr="00631FEB">
        <w:rPr>
          <w:strike/>
        </w:rPr>
        <w:t>CE</w:t>
      </w:r>
      <w:r w:rsidR="004042C5" w:rsidRPr="00631FEB">
        <w:rPr>
          <w:u w:val="single"/>
        </w:rPr>
        <w:t>continuing education</w:t>
      </w:r>
      <w:r w:rsidR="004042C5" w:rsidRPr="00F95063">
        <w:t xml:space="preserve"> </w:t>
      </w:r>
      <w:r w:rsidR="005D484C" w:rsidRPr="00F95063">
        <w:t xml:space="preserve">compliance and </w:t>
      </w:r>
      <w:r w:rsidRPr="00F95063">
        <w:t>documentation.</w:t>
      </w:r>
    </w:p>
    <w:p w14:paraId="72B61ABE" w14:textId="77777777" w:rsidR="00A719D2" w:rsidRPr="00F95063" w:rsidRDefault="00A719D2" w:rsidP="00A719D2">
      <w:pPr>
        <w:tabs>
          <w:tab w:val="left" w:pos="1080"/>
        </w:tabs>
        <w:jc w:val="both"/>
      </w:pPr>
    </w:p>
    <w:p w14:paraId="4F2CEDEC" w14:textId="1067B951" w:rsidR="0085527F" w:rsidRPr="00D84B33" w:rsidRDefault="0085527F" w:rsidP="00C17F8B">
      <w:pPr>
        <w:numPr>
          <w:ilvl w:val="2"/>
          <w:numId w:val="16"/>
        </w:numPr>
        <w:tabs>
          <w:tab w:val="left" w:pos="1080"/>
        </w:tabs>
        <w:ind w:left="1080" w:hanging="360"/>
        <w:jc w:val="both"/>
        <w:rPr>
          <w:u w:val="single"/>
        </w:rPr>
      </w:pPr>
      <w:r w:rsidRPr="00F95063">
        <w:t>If a</w:t>
      </w:r>
      <w:r w:rsidR="00FE52EE" w:rsidRPr="00F95063">
        <w:t xml:space="preserve"> </w:t>
      </w:r>
      <w:r w:rsidR="00651DB1" w:rsidRPr="00631FEB">
        <w:rPr>
          <w:strike/>
        </w:rPr>
        <w:t>CE</w:t>
      </w:r>
      <w:r w:rsidR="00651DB1" w:rsidRPr="00631FEB">
        <w:rPr>
          <w:u w:val="single"/>
        </w:rPr>
        <w:t xml:space="preserve"> </w:t>
      </w:r>
      <w:r w:rsidR="004042C5" w:rsidRPr="00631FEB">
        <w:rPr>
          <w:u w:val="single"/>
        </w:rPr>
        <w:t>continuing education</w:t>
      </w:r>
      <w:r w:rsidR="00631FEB">
        <w:t xml:space="preserve"> </w:t>
      </w:r>
      <w:r w:rsidRPr="00F95063">
        <w:t xml:space="preserve">activity has not been pre-approved, the rejection of any activity completed by a private process server and submitted with the application for renewal does not diminish the responsibility of the process server to comply with the </w:t>
      </w:r>
      <w:r w:rsidR="00651DB1" w:rsidRPr="00631FEB">
        <w:rPr>
          <w:strike/>
        </w:rPr>
        <w:t>CE</w:t>
      </w:r>
      <w:r w:rsidR="00651DB1" w:rsidRPr="00631FEB">
        <w:rPr>
          <w:u w:val="single"/>
        </w:rPr>
        <w:t xml:space="preserve"> </w:t>
      </w:r>
      <w:r w:rsidR="004042C5" w:rsidRPr="00631FEB">
        <w:rPr>
          <w:u w:val="single"/>
        </w:rPr>
        <w:t>continuing education</w:t>
      </w:r>
      <w:r w:rsidR="00631FEB">
        <w:t xml:space="preserve"> </w:t>
      </w:r>
      <w:r w:rsidRPr="00F95063">
        <w:t>requirement.</w:t>
      </w:r>
    </w:p>
    <w:p w14:paraId="09B05D2A" w14:textId="77777777" w:rsidR="00D84B33" w:rsidRPr="00F95063" w:rsidRDefault="00D84B33" w:rsidP="00D84B33">
      <w:pPr>
        <w:tabs>
          <w:tab w:val="left" w:pos="1080"/>
        </w:tabs>
        <w:jc w:val="both"/>
        <w:rPr>
          <w:u w:val="single"/>
        </w:rPr>
      </w:pPr>
    </w:p>
    <w:p w14:paraId="4DF2D359" w14:textId="77777777" w:rsidR="00A07391" w:rsidRPr="00F95063" w:rsidRDefault="00A07391" w:rsidP="00C17F8B">
      <w:pPr>
        <w:numPr>
          <w:ilvl w:val="0"/>
          <w:numId w:val="16"/>
        </w:numPr>
        <w:ind w:firstLine="360"/>
        <w:jc w:val="both"/>
      </w:pPr>
      <w:r w:rsidRPr="00F95063">
        <w:t>Authorized Continuing Education Activities</w:t>
      </w:r>
      <w:r w:rsidR="002C6C98" w:rsidRPr="00F95063">
        <w:t>.</w:t>
      </w:r>
    </w:p>
    <w:p w14:paraId="77A2D4EC" w14:textId="77777777" w:rsidR="00A07391" w:rsidRPr="00F95063" w:rsidRDefault="00A07391" w:rsidP="00A07391">
      <w:pPr>
        <w:jc w:val="both"/>
        <w:rPr>
          <w:b/>
        </w:rPr>
      </w:pPr>
    </w:p>
    <w:p w14:paraId="3CCF4889" w14:textId="12DB8F98" w:rsidR="00A07391" w:rsidRPr="00F95063" w:rsidRDefault="00651DB1" w:rsidP="00F95063">
      <w:pPr>
        <w:numPr>
          <w:ilvl w:val="2"/>
          <w:numId w:val="16"/>
        </w:numPr>
        <w:tabs>
          <w:tab w:val="left" w:pos="1080"/>
        </w:tabs>
        <w:ind w:left="1080" w:hanging="360"/>
        <w:jc w:val="both"/>
      </w:pPr>
      <w:r w:rsidRPr="00631FEB">
        <w:rPr>
          <w:strike/>
        </w:rPr>
        <w:t>CE</w:t>
      </w:r>
      <w:r w:rsidRPr="00C714F4">
        <w:rPr>
          <w:strike/>
        </w:rPr>
        <w:t xml:space="preserve"> </w:t>
      </w:r>
      <w:r w:rsidR="004042C5" w:rsidRPr="00631FEB">
        <w:rPr>
          <w:u w:val="single"/>
        </w:rPr>
        <w:t>Continuing education</w:t>
      </w:r>
      <w:r w:rsidR="00631FEB">
        <w:t xml:space="preserve"> </w:t>
      </w:r>
      <w:r w:rsidR="00CB12D0" w:rsidRPr="00F95063">
        <w:t xml:space="preserve">activity </w:t>
      </w:r>
      <w:r w:rsidR="00CB12D0" w:rsidRPr="009C70B8">
        <w:rPr>
          <w:strike/>
        </w:rPr>
        <w:t xml:space="preserve">shall </w:t>
      </w:r>
      <w:r w:rsidR="00A83D3E" w:rsidRPr="00ED44A2">
        <w:rPr>
          <w:u w:val="single"/>
        </w:rPr>
        <w:t>must</w:t>
      </w:r>
      <w:r w:rsidR="00A83D3E" w:rsidRPr="00A40E8F">
        <w:t xml:space="preserve"> </w:t>
      </w:r>
      <w:r w:rsidR="00CB12D0" w:rsidRPr="00F95063">
        <w:t>address the areas of proficiency, competency</w:t>
      </w:r>
      <w:r w:rsidR="00E01AD3" w:rsidRPr="00F95063">
        <w:t>,</w:t>
      </w:r>
      <w:r w:rsidR="00CB12D0" w:rsidRPr="00F95063">
        <w:t xml:space="preserve"> and performance</w:t>
      </w:r>
      <w:r w:rsidR="00E01AD3" w:rsidRPr="00F95063">
        <w:t>,</w:t>
      </w:r>
      <w:r w:rsidR="00CB12D0" w:rsidRPr="00F95063">
        <w:t xml:space="preserve"> and impart knowledge and understanding of the service of process, the Arizona judiciary</w:t>
      </w:r>
      <w:r w:rsidR="00FE52EE" w:rsidRPr="00F95063">
        <w:t>,</w:t>
      </w:r>
      <w:r w:rsidR="00CB12D0" w:rsidRPr="00F95063">
        <w:t xml:space="preserve"> and the legal process</w:t>
      </w:r>
      <w:r w:rsidR="00E01AD3" w:rsidRPr="00F95063">
        <w:t>,</w:t>
      </w:r>
      <w:r w:rsidR="00CB12D0" w:rsidRPr="00F95063">
        <w:t xml:space="preserve"> and </w:t>
      </w:r>
      <w:r w:rsidR="000C00C3" w:rsidRPr="009C70B8">
        <w:rPr>
          <w:strike/>
        </w:rPr>
        <w:t xml:space="preserve">shall </w:t>
      </w:r>
      <w:r w:rsidR="00A83D3E" w:rsidRPr="00ED44A2">
        <w:rPr>
          <w:u w:val="single"/>
        </w:rPr>
        <w:t>must</w:t>
      </w:r>
      <w:r w:rsidR="00A83D3E" w:rsidRPr="00A40E8F">
        <w:t xml:space="preserve"> </w:t>
      </w:r>
      <w:r w:rsidR="00CB12D0" w:rsidRPr="00F95063">
        <w:t>increase the participants</w:t>
      </w:r>
      <w:r w:rsidR="0064294A" w:rsidRPr="00F95063">
        <w:t>’</w:t>
      </w:r>
      <w:r w:rsidR="00CB12D0" w:rsidRPr="00F95063">
        <w:t xml:space="preserve"> understanding of the responsibilities of a certified private process server and the process server’s impact on the judicial process.</w:t>
      </w:r>
      <w:r w:rsidR="00FE52EE" w:rsidRPr="00F95063">
        <w:t xml:space="preserve"> </w:t>
      </w:r>
      <w:r w:rsidR="00CB12D0" w:rsidRPr="00F95063">
        <w:t xml:space="preserve"> </w:t>
      </w:r>
      <w:r w:rsidR="00A07391" w:rsidRPr="00F95063">
        <w:t xml:space="preserve">Acceptable topics for </w:t>
      </w:r>
      <w:r w:rsidRPr="00631FEB">
        <w:rPr>
          <w:strike/>
        </w:rPr>
        <w:t>CE</w:t>
      </w:r>
      <w:r w:rsidRPr="00631FEB">
        <w:rPr>
          <w:u w:val="single"/>
        </w:rPr>
        <w:t xml:space="preserve"> </w:t>
      </w:r>
      <w:r w:rsidR="004042C5" w:rsidRPr="00631FEB">
        <w:rPr>
          <w:u w:val="single"/>
        </w:rPr>
        <w:t>continuing education</w:t>
      </w:r>
      <w:r w:rsidR="00631FEB">
        <w:t xml:space="preserve"> </w:t>
      </w:r>
      <w:r w:rsidR="00A07391" w:rsidRPr="00F95063">
        <w:t>activities include:</w:t>
      </w:r>
    </w:p>
    <w:p w14:paraId="771E91B3" w14:textId="77777777" w:rsidR="00A07391" w:rsidRPr="00F95063" w:rsidRDefault="00A07391" w:rsidP="00A07391">
      <w:pPr>
        <w:jc w:val="both"/>
      </w:pPr>
    </w:p>
    <w:p w14:paraId="6AC86960" w14:textId="77777777" w:rsidR="004646C8" w:rsidRPr="00F95063" w:rsidRDefault="00A07391" w:rsidP="00F95063">
      <w:pPr>
        <w:numPr>
          <w:ilvl w:val="4"/>
          <w:numId w:val="16"/>
        </w:numPr>
        <w:tabs>
          <w:tab w:val="left" w:pos="1440"/>
        </w:tabs>
        <w:ind w:left="1440" w:hanging="360"/>
        <w:jc w:val="both"/>
      </w:pPr>
      <w:r w:rsidRPr="00F95063">
        <w:t>Ethics for private process servers and court employees, including cooperation with lawyers, judges</w:t>
      </w:r>
      <w:r w:rsidR="00FE52EE" w:rsidRPr="00F95063">
        <w:t>,</w:t>
      </w:r>
      <w:r w:rsidRPr="00F95063">
        <w:t xml:space="preserve"> and fellow private process servers, professional attire, courtesy and impartiality to all</w:t>
      </w:r>
      <w:r w:rsidR="0071730C" w:rsidRPr="00F95063">
        <w:t xml:space="preserve"> </w:t>
      </w:r>
      <w:r w:rsidRPr="00F95063">
        <w:t>litigants, information vs. legal advice</w:t>
      </w:r>
      <w:r w:rsidR="00FE52EE" w:rsidRPr="00F95063">
        <w:t>,</w:t>
      </w:r>
      <w:r w:rsidRPr="00F95063">
        <w:t xml:space="preserve"> and public relations</w:t>
      </w:r>
      <w:r w:rsidR="0071730C" w:rsidRPr="00F95063">
        <w:t>;</w:t>
      </w:r>
    </w:p>
    <w:p w14:paraId="257F70B4" w14:textId="77777777" w:rsidR="004646C8" w:rsidRPr="00F95063" w:rsidRDefault="00A07391" w:rsidP="00F95063">
      <w:pPr>
        <w:numPr>
          <w:ilvl w:val="4"/>
          <w:numId w:val="16"/>
        </w:numPr>
        <w:tabs>
          <w:tab w:val="left" w:pos="1440"/>
        </w:tabs>
        <w:ind w:left="1440" w:hanging="360"/>
        <w:jc w:val="both"/>
      </w:pPr>
      <w:r w:rsidRPr="00F95063">
        <w:t>The Arizona court system</w:t>
      </w:r>
      <w:r w:rsidR="0064294A" w:rsidRPr="00F95063">
        <w:t>,</w:t>
      </w:r>
      <w:r w:rsidRPr="00F95063">
        <w:t xml:space="preserve"> including the state and </w:t>
      </w:r>
      <w:r w:rsidRPr="00F95063">
        <w:rPr>
          <w:bCs/>
        </w:rPr>
        <w:t xml:space="preserve">federal constitution, branches of </w:t>
      </w:r>
      <w:r w:rsidR="002A1BAF" w:rsidRPr="00F95063">
        <w:rPr>
          <w:bCs/>
        </w:rPr>
        <w:t>g</w:t>
      </w:r>
      <w:r w:rsidRPr="00F95063">
        <w:rPr>
          <w:bCs/>
        </w:rPr>
        <w:t>overnment</w:t>
      </w:r>
      <w:r w:rsidRPr="00F95063">
        <w:rPr>
          <w:b/>
          <w:bCs/>
        </w:rPr>
        <w:t xml:space="preserve">, </w:t>
      </w:r>
      <w:r w:rsidRPr="00F95063">
        <w:t>Arizona court jurisdiction and responsibilities, Arizona tribal court system, resource materials including Arizona Revised Statutes, Arizona Rules of Court, case law</w:t>
      </w:r>
      <w:r w:rsidR="00E01AD3" w:rsidRPr="00F95063">
        <w:t>,</w:t>
      </w:r>
      <w:r w:rsidRPr="00F95063">
        <w:t xml:space="preserve"> and administrative orders; and current issues in the Arizona court system</w:t>
      </w:r>
      <w:r w:rsidR="0071730C" w:rsidRPr="00F95063">
        <w:t>;</w:t>
      </w:r>
      <w:r w:rsidR="004646C8" w:rsidRPr="00F95063">
        <w:t xml:space="preserve"> and</w:t>
      </w:r>
    </w:p>
    <w:p w14:paraId="2513615D" w14:textId="77777777" w:rsidR="004646C8" w:rsidRPr="00F95063" w:rsidRDefault="00A07391" w:rsidP="00F95063">
      <w:pPr>
        <w:numPr>
          <w:ilvl w:val="4"/>
          <w:numId w:val="16"/>
        </w:numPr>
        <w:tabs>
          <w:tab w:val="left" w:pos="1440"/>
        </w:tabs>
        <w:ind w:left="1440" w:hanging="360"/>
        <w:jc w:val="both"/>
      </w:pPr>
      <w:r w:rsidRPr="00F95063">
        <w:t xml:space="preserve">Role and responsibilities of the certified private process server including </w:t>
      </w:r>
      <w:r w:rsidR="00BB6F97" w:rsidRPr="00F95063">
        <w:t>this code section</w:t>
      </w:r>
      <w:r w:rsidR="004646C8" w:rsidRPr="00F95063">
        <w:t>.</w:t>
      </w:r>
    </w:p>
    <w:p w14:paraId="738AFA8F" w14:textId="77777777" w:rsidR="004646C8" w:rsidRPr="001A6C30" w:rsidRDefault="004646C8" w:rsidP="00EB3B47">
      <w:pPr>
        <w:jc w:val="both"/>
        <w:rPr>
          <w:u w:val="single"/>
        </w:rPr>
      </w:pPr>
    </w:p>
    <w:p w14:paraId="35BB2E9F" w14:textId="7FE26408" w:rsidR="00A07391" w:rsidRPr="001A6C30" w:rsidRDefault="00A07391" w:rsidP="00F95063">
      <w:pPr>
        <w:numPr>
          <w:ilvl w:val="2"/>
          <w:numId w:val="16"/>
        </w:numPr>
        <w:tabs>
          <w:tab w:val="left" w:pos="1080"/>
        </w:tabs>
        <w:ind w:left="1080" w:hanging="360"/>
        <w:jc w:val="both"/>
        <w:rPr>
          <w:u w:val="single"/>
        </w:rPr>
      </w:pPr>
      <w:r w:rsidRPr="00F95063">
        <w:t>Persons developing and presenting</w:t>
      </w:r>
      <w:r w:rsidR="00651DB1" w:rsidRPr="00651DB1">
        <w:rPr>
          <w:strike/>
        </w:rPr>
        <w:t xml:space="preserve"> </w:t>
      </w:r>
      <w:r w:rsidR="00651DB1" w:rsidRPr="005A180F">
        <w:rPr>
          <w:strike/>
        </w:rPr>
        <w:t>CE</w:t>
      </w:r>
      <w:r w:rsidRPr="00F95063">
        <w:t xml:space="preserve"> </w:t>
      </w:r>
      <w:r w:rsidR="004042C5" w:rsidRPr="005A180F">
        <w:rPr>
          <w:u w:val="single"/>
        </w:rPr>
        <w:t>continuing education</w:t>
      </w:r>
      <w:r w:rsidR="00631FEB">
        <w:t xml:space="preserve"> </w:t>
      </w:r>
      <w:r w:rsidRPr="00F95063">
        <w:t xml:space="preserve">activities </w:t>
      </w:r>
      <w:r w:rsidRPr="009C70B8">
        <w:rPr>
          <w:strike/>
        </w:rPr>
        <w:t>shall</w:t>
      </w:r>
      <w:r w:rsidRPr="00F95063">
        <w:t xml:space="preserve"> </w:t>
      </w:r>
      <w:r w:rsidR="00A83D3E" w:rsidRPr="00ED44A2">
        <w:rPr>
          <w:u w:val="single"/>
        </w:rPr>
        <w:t>must</w:t>
      </w:r>
      <w:r w:rsidR="00A83D3E" w:rsidRPr="00A40E8F">
        <w:t xml:space="preserve"> </w:t>
      </w:r>
      <w:r w:rsidRPr="00F95063">
        <w:t xml:space="preserve">have expertise in the curriculum, knowledge of adult education principles, and the ability to prepare and present educational material effectively. </w:t>
      </w:r>
      <w:r w:rsidR="00FE52EE" w:rsidRPr="00F95063">
        <w:t xml:space="preserve"> </w:t>
      </w:r>
      <w:r w:rsidRPr="00F95063">
        <w:t xml:space="preserve">The education faculty presenting a </w:t>
      </w:r>
      <w:r w:rsidR="00651DB1" w:rsidRPr="005A180F">
        <w:rPr>
          <w:strike/>
        </w:rPr>
        <w:t>CE</w:t>
      </w:r>
      <w:r w:rsidR="00651DB1" w:rsidRPr="005A180F">
        <w:rPr>
          <w:u w:val="single"/>
        </w:rPr>
        <w:t xml:space="preserve"> </w:t>
      </w:r>
      <w:r w:rsidR="004042C5" w:rsidRPr="005A180F">
        <w:rPr>
          <w:u w:val="single"/>
        </w:rPr>
        <w:t>continuing education</w:t>
      </w:r>
      <w:r w:rsidR="005A180F">
        <w:t xml:space="preserve"> </w:t>
      </w:r>
      <w:r w:rsidRPr="00F95063">
        <w:t xml:space="preserve">activity should consist primarily of individuals with </w:t>
      </w:r>
      <w:r w:rsidRPr="00F95063">
        <w:lastRenderedPageBreak/>
        <w:t>experience and expertise in the service of process, legal</w:t>
      </w:r>
      <w:r w:rsidR="00FE52EE" w:rsidRPr="00F95063">
        <w:t>,</w:t>
      </w:r>
      <w:r w:rsidRPr="00F95063">
        <w:t xml:space="preserve"> and judicial community; faculty from other disciplines is permissible when their expertise will contribute to the goals of a specific program. </w:t>
      </w:r>
      <w:r w:rsidR="005D484C" w:rsidRPr="00F95063">
        <w:t xml:space="preserve"> </w:t>
      </w:r>
      <w:r w:rsidRPr="00F95063">
        <w:t xml:space="preserve">The </w:t>
      </w:r>
      <w:r w:rsidR="00651DB1" w:rsidRPr="005A180F">
        <w:rPr>
          <w:strike/>
        </w:rPr>
        <w:t>CE</w:t>
      </w:r>
      <w:r w:rsidR="00651DB1" w:rsidRPr="005A180F">
        <w:rPr>
          <w:u w:val="single"/>
        </w:rPr>
        <w:t xml:space="preserve"> </w:t>
      </w:r>
      <w:r w:rsidR="004042C5" w:rsidRPr="005A180F">
        <w:rPr>
          <w:u w:val="single"/>
        </w:rPr>
        <w:t>continuing education</w:t>
      </w:r>
      <w:r w:rsidR="005A180F">
        <w:t xml:space="preserve"> </w:t>
      </w:r>
      <w:r w:rsidRPr="00F95063">
        <w:t xml:space="preserve">activity </w:t>
      </w:r>
      <w:r w:rsidRPr="009C70B8">
        <w:rPr>
          <w:strike/>
        </w:rPr>
        <w:t>shall</w:t>
      </w:r>
      <w:r w:rsidRPr="00F95063">
        <w:t xml:space="preserve"> </w:t>
      </w:r>
      <w:r w:rsidR="00A83D3E" w:rsidRPr="00ED44A2">
        <w:rPr>
          <w:u w:val="single"/>
        </w:rPr>
        <w:t>must</w:t>
      </w:r>
      <w:r w:rsidR="00A83D3E" w:rsidRPr="00A40E8F">
        <w:t xml:space="preserve"> </w:t>
      </w:r>
      <w:r w:rsidRPr="00F95063">
        <w:t>specify</w:t>
      </w:r>
      <w:r w:rsidRPr="00C714F4">
        <w:t xml:space="preserve"> </w:t>
      </w:r>
      <w:r w:rsidRPr="00F95063">
        <w:t>for whom the program is primarily designed, the course objectives, course content</w:t>
      </w:r>
      <w:r w:rsidR="00FE52EE" w:rsidRPr="00F95063">
        <w:t>,</w:t>
      </w:r>
      <w:r w:rsidRPr="00F95063">
        <w:t xml:space="preserve"> and teaching methods. </w:t>
      </w:r>
      <w:r w:rsidR="005D484C" w:rsidRPr="00F95063">
        <w:t xml:space="preserve"> </w:t>
      </w:r>
      <w:r w:rsidRPr="00F95063">
        <w:t xml:space="preserve">All </w:t>
      </w:r>
      <w:r w:rsidR="00651DB1" w:rsidRPr="005A180F">
        <w:rPr>
          <w:strike/>
        </w:rPr>
        <w:t>CE</w:t>
      </w:r>
      <w:r w:rsidR="00651DB1" w:rsidRPr="005A180F">
        <w:rPr>
          <w:u w:val="single"/>
        </w:rPr>
        <w:t xml:space="preserve"> </w:t>
      </w:r>
      <w:r w:rsidR="004042C5" w:rsidRPr="005A180F">
        <w:rPr>
          <w:u w:val="single"/>
        </w:rPr>
        <w:t>continuing education</w:t>
      </w:r>
      <w:r w:rsidR="005A180F">
        <w:t xml:space="preserve"> </w:t>
      </w:r>
      <w:r w:rsidRPr="00F95063">
        <w:t xml:space="preserve">activity </w:t>
      </w:r>
      <w:r w:rsidRPr="009C70B8">
        <w:rPr>
          <w:strike/>
        </w:rPr>
        <w:t>shall</w:t>
      </w:r>
      <w:r w:rsidRPr="00F95063">
        <w:t xml:space="preserve"> </w:t>
      </w:r>
      <w:r w:rsidR="00A83D3E" w:rsidRPr="00ED44A2">
        <w:rPr>
          <w:u w:val="single"/>
        </w:rPr>
        <w:t>must</w:t>
      </w:r>
      <w:r w:rsidR="00A83D3E" w:rsidRPr="00A40E8F">
        <w:t xml:space="preserve"> </w:t>
      </w:r>
      <w:r w:rsidRPr="00F95063">
        <w:t>be conducted in an organized setting free from distractions.</w:t>
      </w:r>
    </w:p>
    <w:p w14:paraId="68F8482D" w14:textId="77777777" w:rsidR="00A07391" w:rsidRPr="001A6C30" w:rsidRDefault="00A07391" w:rsidP="00A07391">
      <w:pPr>
        <w:jc w:val="both"/>
        <w:rPr>
          <w:u w:val="single"/>
        </w:rPr>
      </w:pPr>
    </w:p>
    <w:p w14:paraId="17F5CBF4" w14:textId="77777777" w:rsidR="00A07391" w:rsidRPr="00A40E8F" w:rsidRDefault="004646C8" w:rsidP="004646C8">
      <w:pPr>
        <w:tabs>
          <w:tab w:val="left" w:pos="1080"/>
        </w:tabs>
        <w:ind w:left="1080" w:hanging="450"/>
        <w:jc w:val="both"/>
      </w:pPr>
      <w:r w:rsidRPr="00A40E8F">
        <w:t>c.</w:t>
      </w:r>
      <w:r w:rsidRPr="00A40E8F">
        <w:tab/>
      </w:r>
      <w:r w:rsidR="00A07391" w:rsidRPr="00A40E8F">
        <w:t>Pre-Approved Activities.</w:t>
      </w:r>
      <w:r w:rsidR="00FE52EE" w:rsidRPr="00A40E8F">
        <w:t xml:space="preserve"> </w:t>
      </w:r>
      <w:r w:rsidR="00A07391" w:rsidRPr="00A40E8F">
        <w:t xml:space="preserve"> Subject to the conditions specified in this policy, programs, seminars and courses of study offered or approved by the following entities are pre-approved and accredited:</w:t>
      </w:r>
    </w:p>
    <w:p w14:paraId="4B9E0ECE" w14:textId="77777777" w:rsidR="00A07391" w:rsidRPr="00A40E8F" w:rsidRDefault="00A07391" w:rsidP="00A07391">
      <w:pPr>
        <w:jc w:val="both"/>
      </w:pPr>
    </w:p>
    <w:p w14:paraId="09AAD366" w14:textId="77777777" w:rsidR="004646C8" w:rsidRPr="00A40E8F" w:rsidRDefault="00A07391" w:rsidP="00FE52EE">
      <w:pPr>
        <w:widowControl/>
        <w:numPr>
          <w:ilvl w:val="4"/>
          <w:numId w:val="16"/>
        </w:numPr>
        <w:ind w:left="1440" w:hanging="360"/>
        <w:jc w:val="both"/>
        <w:rPr>
          <w:bCs/>
        </w:rPr>
      </w:pPr>
      <w:r w:rsidRPr="00A40E8F">
        <w:rPr>
          <w:bCs/>
        </w:rPr>
        <w:t>Arizona Process Servers Association (APSA);</w:t>
      </w:r>
    </w:p>
    <w:p w14:paraId="797CAC5E" w14:textId="77777777" w:rsidR="00A07391" w:rsidRPr="00A40E8F" w:rsidRDefault="004646C8" w:rsidP="001A6C30">
      <w:pPr>
        <w:tabs>
          <w:tab w:val="left" w:pos="1440"/>
        </w:tabs>
        <w:ind w:left="720" w:firstLine="360"/>
      </w:pPr>
      <w:r w:rsidRPr="00A40E8F">
        <w:t>(2)</w:t>
      </w:r>
      <w:r w:rsidRPr="00A40E8F">
        <w:tab/>
      </w:r>
      <w:r w:rsidR="00A07391" w:rsidRPr="00A40E8F">
        <w:t>Arizona Supreme Court Committee on Judicial Education and Training (COJET);</w:t>
      </w:r>
    </w:p>
    <w:p w14:paraId="3EED9AD1" w14:textId="77777777" w:rsidR="004646C8" w:rsidRPr="00A40E8F" w:rsidRDefault="004646C8" w:rsidP="00FE52EE">
      <w:pPr>
        <w:tabs>
          <w:tab w:val="left" w:pos="1440"/>
        </w:tabs>
        <w:ind w:left="1440" w:hanging="360"/>
        <w:jc w:val="both"/>
      </w:pPr>
      <w:r w:rsidRPr="00A40E8F">
        <w:t>(3)</w:t>
      </w:r>
      <w:r w:rsidRPr="00A40E8F">
        <w:tab/>
      </w:r>
      <w:r w:rsidR="00A07391" w:rsidRPr="00A40E8F">
        <w:t>United States Private Process Servers Association (USCRA);</w:t>
      </w:r>
    </w:p>
    <w:p w14:paraId="3C5929C1" w14:textId="77777777" w:rsidR="00A07391" w:rsidRPr="00A40E8F" w:rsidRDefault="004646C8" w:rsidP="00FE52EE">
      <w:pPr>
        <w:tabs>
          <w:tab w:val="left" w:pos="1440"/>
        </w:tabs>
        <w:ind w:left="1440" w:hanging="360"/>
        <w:jc w:val="both"/>
      </w:pPr>
      <w:r w:rsidRPr="00A40E8F">
        <w:t>(4)</w:t>
      </w:r>
      <w:r w:rsidRPr="00A40E8F">
        <w:tab/>
      </w:r>
      <w:r w:rsidR="00A07391" w:rsidRPr="00A40E8F">
        <w:t>Arizona Courts Association (ACA); and</w:t>
      </w:r>
    </w:p>
    <w:p w14:paraId="43A3A52F" w14:textId="77777777" w:rsidR="00B1021A" w:rsidRDefault="004646C8" w:rsidP="00D84B33">
      <w:pPr>
        <w:ind w:left="720" w:firstLine="360"/>
        <w:jc w:val="both"/>
      </w:pPr>
      <w:r w:rsidRPr="00A40E8F">
        <w:t>(5)</w:t>
      </w:r>
      <w:r w:rsidR="001A6C30" w:rsidRPr="00A40E8F">
        <w:tab/>
      </w:r>
      <w:r w:rsidR="00A07391" w:rsidRPr="00A40E8F">
        <w:t>National Association of Court Management (NACM).</w:t>
      </w:r>
    </w:p>
    <w:p w14:paraId="7804CE44" w14:textId="77777777" w:rsidR="00B1021A" w:rsidRPr="00A40E8F" w:rsidRDefault="00B1021A" w:rsidP="00BB6F97">
      <w:pPr>
        <w:ind w:left="720"/>
        <w:jc w:val="both"/>
      </w:pPr>
    </w:p>
    <w:p w14:paraId="6B6A10DE" w14:textId="2B9B4BC7" w:rsidR="00A07391" w:rsidRPr="00A40E8F" w:rsidRDefault="004646C8" w:rsidP="00E01AD3">
      <w:pPr>
        <w:tabs>
          <w:tab w:val="left" w:pos="1080"/>
        </w:tabs>
        <w:ind w:left="1080" w:hanging="360"/>
        <w:jc w:val="both"/>
      </w:pPr>
      <w:r w:rsidRPr="00A40E8F">
        <w:t>d.</w:t>
      </w:r>
      <w:r w:rsidRPr="00A40E8F">
        <w:tab/>
      </w:r>
      <w:r w:rsidR="00A07391" w:rsidRPr="00A40E8F">
        <w:t xml:space="preserve">Sponsoring Entities. </w:t>
      </w:r>
      <w:r w:rsidR="00E01AD3" w:rsidRPr="00A40E8F">
        <w:t xml:space="preserve"> </w:t>
      </w:r>
      <w:r w:rsidR="00A07391" w:rsidRPr="00A40E8F">
        <w:t xml:space="preserve">Unless a </w:t>
      </w:r>
      <w:r w:rsidR="00651DB1" w:rsidRPr="005A180F">
        <w:rPr>
          <w:strike/>
        </w:rPr>
        <w:t>CE</w:t>
      </w:r>
      <w:r w:rsidR="00651DB1" w:rsidRPr="005A180F">
        <w:rPr>
          <w:u w:val="single"/>
        </w:rPr>
        <w:t xml:space="preserve"> </w:t>
      </w:r>
      <w:r w:rsidR="004042C5" w:rsidRPr="005A180F">
        <w:rPr>
          <w:u w:val="single"/>
        </w:rPr>
        <w:t>continuing education</w:t>
      </w:r>
      <w:r w:rsidR="005A180F">
        <w:t xml:space="preserve"> </w:t>
      </w:r>
      <w:r w:rsidR="00A07391" w:rsidRPr="00A40E8F">
        <w:t xml:space="preserve">activity has been pre-approved, entities wishing to administer a </w:t>
      </w:r>
      <w:r w:rsidR="00651DB1" w:rsidRPr="005A180F">
        <w:rPr>
          <w:strike/>
        </w:rPr>
        <w:t>CE</w:t>
      </w:r>
      <w:r w:rsidR="00651DB1" w:rsidRPr="005A180F">
        <w:rPr>
          <w:u w:val="single"/>
        </w:rPr>
        <w:t xml:space="preserve"> </w:t>
      </w:r>
      <w:r w:rsidR="004042C5" w:rsidRPr="005A180F">
        <w:rPr>
          <w:u w:val="single"/>
        </w:rPr>
        <w:t>continuing education</w:t>
      </w:r>
      <w:r w:rsidR="005A180F">
        <w:t xml:space="preserve"> </w:t>
      </w:r>
      <w:r w:rsidR="00A07391" w:rsidRPr="00A40E8F">
        <w:t xml:space="preserve">activity </w:t>
      </w:r>
      <w:r w:rsidR="00A07391" w:rsidRPr="009C70B8">
        <w:rPr>
          <w:strike/>
        </w:rPr>
        <w:t>shall</w:t>
      </w:r>
      <w:r w:rsidR="00A07391" w:rsidRPr="00A40E8F">
        <w:t xml:space="preserve"> </w:t>
      </w:r>
      <w:r w:rsidR="00A83D3E" w:rsidRPr="00ED44A2">
        <w:rPr>
          <w:u w:val="single"/>
        </w:rPr>
        <w:t>must</w:t>
      </w:r>
      <w:r w:rsidR="00A83D3E" w:rsidRPr="00A40E8F">
        <w:t xml:space="preserve"> </w:t>
      </w:r>
      <w:r w:rsidR="00A07391" w:rsidRPr="00A40E8F">
        <w:t xml:space="preserve">submit the proposed </w:t>
      </w:r>
      <w:r w:rsidR="00651DB1" w:rsidRPr="005A180F">
        <w:rPr>
          <w:strike/>
        </w:rPr>
        <w:t>C</w:t>
      </w:r>
      <w:r w:rsidR="00651DB1">
        <w:rPr>
          <w:strike/>
        </w:rPr>
        <w:t>E</w:t>
      </w:r>
      <w:r w:rsidR="00651DB1" w:rsidRPr="005A180F">
        <w:rPr>
          <w:u w:val="single"/>
        </w:rPr>
        <w:t xml:space="preserve"> </w:t>
      </w:r>
      <w:r w:rsidR="005A180F" w:rsidRPr="005A180F">
        <w:rPr>
          <w:u w:val="single"/>
        </w:rPr>
        <w:t>continuing education</w:t>
      </w:r>
      <w:r w:rsidR="005A180F">
        <w:t xml:space="preserve"> </w:t>
      </w:r>
      <w:r w:rsidR="0064294A" w:rsidRPr="00A40E8F">
        <w:t xml:space="preserve">activity on the approved form </w:t>
      </w:r>
      <w:r w:rsidR="00A07391" w:rsidRPr="00A40E8F">
        <w:t xml:space="preserve">to the </w:t>
      </w:r>
      <w:r w:rsidRPr="00A40E8F">
        <w:t>division staff</w:t>
      </w:r>
      <w:r w:rsidR="00A07391" w:rsidRPr="00A40E8F">
        <w:rPr>
          <w:bCs/>
        </w:rPr>
        <w:t xml:space="preserve"> of</w:t>
      </w:r>
      <w:r w:rsidR="00A07391" w:rsidRPr="00A40E8F">
        <w:rPr>
          <w:b/>
          <w:bCs/>
        </w:rPr>
        <w:t xml:space="preserve"> </w:t>
      </w:r>
      <w:r w:rsidR="00A07391" w:rsidRPr="00A40E8F">
        <w:t>the Arizona Supreme Court, Administrative Office of the Courts (AOC)</w:t>
      </w:r>
      <w:r w:rsidR="0064294A" w:rsidRPr="00A40E8F">
        <w:t>,</w:t>
      </w:r>
      <w:r w:rsidR="00A07391" w:rsidRPr="00A40E8F">
        <w:t xml:space="preserve"> for consideration prior to conducting the activity. </w:t>
      </w:r>
      <w:r w:rsidRPr="00A40E8F">
        <w:t xml:space="preserve"> </w:t>
      </w:r>
      <w:r w:rsidR="00A07391" w:rsidRPr="00A40E8F">
        <w:t xml:space="preserve">Applications submitted by a sponsoring entity after the </w:t>
      </w:r>
      <w:r w:rsidR="00651DB1" w:rsidRPr="005A180F">
        <w:rPr>
          <w:strike/>
        </w:rPr>
        <w:t>C</w:t>
      </w:r>
      <w:r w:rsidR="00651DB1">
        <w:rPr>
          <w:strike/>
        </w:rPr>
        <w:t>E</w:t>
      </w:r>
      <w:r w:rsidR="00651DB1" w:rsidRPr="005A180F">
        <w:rPr>
          <w:u w:val="single"/>
        </w:rPr>
        <w:t xml:space="preserve"> </w:t>
      </w:r>
      <w:r w:rsidR="005A180F" w:rsidRPr="005A180F">
        <w:rPr>
          <w:u w:val="single"/>
        </w:rPr>
        <w:t>continuing education</w:t>
      </w:r>
      <w:r w:rsidR="005A180F">
        <w:t xml:space="preserve"> </w:t>
      </w:r>
      <w:r w:rsidR="00A07391" w:rsidRPr="00A40E8F">
        <w:t>activity has been completed or conducted will be rejected.</w:t>
      </w:r>
    </w:p>
    <w:p w14:paraId="5F1612C0" w14:textId="77777777" w:rsidR="00A07391" w:rsidRPr="00A40E8F" w:rsidRDefault="00A07391" w:rsidP="00BB6F97">
      <w:pPr>
        <w:jc w:val="both"/>
      </w:pPr>
    </w:p>
    <w:p w14:paraId="6CDA4490" w14:textId="77777777" w:rsidR="00A07391" w:rsidRPr="00A40E8F" w:rsidRDefault="00A07391" w:rsidP="004750B0">
      <w:pPr>
        <w:numPr>
          <w:ilvl w:val="2"/>
          <w:numId w:val="17"/>
        </w:numPr>
        <w:tabs>
          <w:tab w:val="left" w:pos="1080"/>
        </w:tabs>
        <w:ind w:left="1440" w:hanging="360"/>
        <w:jc w:val="both"/>
      </w:pPr>
      <w:r w:rsidRPr="00A40E8F">
        <w:t>At a minimum, the proposal</w:t>
      </w:r>
      <w:r w:rsidRPr="005A180F">
        <w:rPr>
          <w:strike/>
        </w:rPr>
        <w:t xml:space="preserve"> shall</w:t>
      </w:r>
      <w:r w:rsidR="00A83D3E" w:rsidRPr="00A40E8F">
        <w:t xml:space="preserve"> </w:t>
      </w:r>
      <w:r w:rsidR="00A83D3E" w:rsidRPr="00ED44A2">
        <w:rPr>
          <w:u w:val="single"/>
        </w:rPr>
        <w:t>must</w:t>
      </w:r>
      <w:r w:rsidRPr="00A40E8F">
        <w:t xml:space="preserve"> meet all requirements of this policy and </w:t>
      </w:r>
      <w:r w:rsidRPr="009C70B8">
        <w:rPr>
          <w:strike/>
        </w:rPr>
        <w:t>shall</w:t>
      </w:r>
      <w:r w:rsidR="00A83D3E" w:rsidRPr="009C70B8">
        <w:rPr>
          <w:strike/>
        </w:rPr>
        <w:t xml:space="preserve"> </w:t>
      </w:r>
      <w:r w:rsidR="00A83D3E" w:rsidRPr="00ED44A2">
        <w:rPr>
          <w:u w:val="single"/>
        </w:rPr>
        <w:t>must</w:t>
      </w:r>
      <w:r w:rsidRPr="00A40E8F">
        <w:t xml:space="preserve"> include the following:</w:t>
      </w:r>
    </w:p>
    <w:p w14:paraId="0C8528F9" w14:textId="27252C00" w:rsidR="00A07391" w:rsidRPr="00A40E8F" w:rsidRDefault="00A07391" w:rsidP="00801394">
      <w:pPr>
        <w:tabs>
          <w:tab w:val="left" w:pos="1800"/>
        </w:tabs>
        <w:ind w:left="1800" w:hanging="360"/>
        <w:jc w:val="both"/>
      </w:pPr>
      <w:r w:rsidRPr="00A40E8F">
        <w:t>(</w:t>
      </w:r>
      <w:r w:rsidR="004646C8" w:rsidRPr="00A40E8F">
        <w:t>a</w:t>
      </w:r>
      <w:r w:rsidRPr="00A40E8F">
        <w:t>)</w:t>
      </w:r>
      <w:r w:rsidR="00591782" w:rsidRPr="00A40E8F">
        <w:tab/>
      </w:r>
      <w:r w:rsidRPr="00A40E8F">
        <w:t>location, date and time of the proposed activity</w:t>
      </w:r>
      <w:r w:rsidR="00801394" w:rsidRPr="00A40E8F">
        <w:t>, with an agenda that identifies the time allocated for each topic and the time allocated for breaks and other activities that do not qualify for</w:t>
      </w:r>
      <w:r w:rsidR="00651DB1" w:rsidRPr="00651DB1">
        <w:rPr>
          <w:strike/>
        </w:rPr>
        <w:t xml:space="preserve"> </w:t>
      </w:r>
      <w:r w:rsidR="00651DB1" w:rsidRPr="005A180F">
        <w:rPr>
          <w:strike/>
        </w:rPr>
        <w:t>CE</w:t>
      </w:r>
      <w:r w:rsidR="00801394" w:rsidRPr="00A40E8F">
        <w:t xml:space="preserve"> </w:t>
      </w:r>
      <w:r w:rsidR="00DD5B86" w:rsidRPr="005A180F">
        <w:rPr>
          <w:u w:val="single"/>
        </w:rPr>
        <w:t>continuing education</w:t>
      </w:r>
      <w:r w:rsidR="005A180F">
        <w:t xml:space="preserve"> </w:t>
      </w:r>
      <w:r w:rsidR="00801394" w:rsidRPr="00A40E8F">
        <w:t>credit</w:t>
      </w:r>
      <w:r w:rsidRPr="00A40E8F">
        <w:t>;</w:t>
      </w:r>
    </w:p>
    <w:p w14:paraId="6B819838" w14:textId="77777777" w:rsidR="00A07391" w:rsidRPr="00A40E8F" w:rsidRDefault="004646C8" w:rsidP="0088333C">
      <w:pPr>
        <w:tabs>
          <w:tab w:val="left" w:pos="1800"/>
        </w:tabs>
        <w:ind w:left="1800" w:hanging="360"/>
        <w:jc w:val="both"/>
      </w:pPr>
      <w:r w:rsidRPr="00A40E8F">
        <w:t>(b</w:t>
      </w:r>
      <w:r w:rsidR="00A07391" w:rsidRPr="00A40E8F">
        <w:t>)</w:t>
      </w:r>
      <w:r w:rsidRPr="00A40E8F">
        <w:tab/>
      </w:r>
      <w:r w:rsidR="00A07391" w:rsidRPr="00A40E8F">
        <w:t>proposed audience;</w:t>
      </w:r>
    </w:p>
    <w:p w14:paraId="65B98C49" w14:textId="77777777" w:rsidR="00A07391" w:rsidRPr="00A40E8F" w:rsidRDefault="004646C8" w:rsidP="004646C8">
      <w:pPr>
        <w:tabs>
          <w:tab w:val="left" w:pos="1800"/>
        </w:tabs>
        <w:ind w:left="720" w:firstLine="720"/>
        <w:jc w:val="both"/>
      </w:pPr>
      <w:r w:rsidRPr="00A40E8F">
        <w:t>(c)</w:t>
      </w:r>
      <w:r w:rsidRPr="00A40E8F">
        <w:tab/>
      </w:r>
      <w:r w:rsidR="00A07391" w:rsidRPr="00A40E8F">
        <w:t>course content, objectives, teaching methods</w:t>
      </w:r>
      <w:r w:rsidR="006A1943">
        <w:t>,</w:t>
      </w:r>
      <w:r w:rsidR="00A07391" w:rsidRPr="00A40E8F">
        <w:t xml:space="preserve"> and the evaluation method;</w:t>
      </w:r>
    </w:p>
    <w:p w14:paraId="1A47B4BF" w14:textId="77777777" w:rsidR="00A07391" w:rsidRPr="00A40E8F" w:rsidRDefault="004646C8" w:rsidP="004646C8">
      <w:pPr>
        <w:tabs>
          <w:tab w:val="left" w:pos="1800"/>
        </w:tabs>
        <w:ind w:left="720" w:firstLine="720"/>
        <w:jc w:val="both"/>
      </w:pPr>
      <w:r w:rsidRPr="00A40E8F">
        <w:t>(d)</w:t>
      </w:r>
      <w:r w:rsidRPr="00A40E8F">
        <w:tab/>
      </w:r>
      <w:r w:rsidR="00A07391" w:rsidRPr="00A40E8F">
        <w:t>names and qualifications of the faculty;</w:t>
      </w:r>
    </w:p>
    <w:p w14:paraId="4BEDD043" w14:textId="77777777" w:rsidR="00A07391" w:rsidRPr="00A40E8F" w:rsidRDefault="0006478B" w:rsidP="00A1757D">
      <w:pPr>
        <w:tabs>
          <w:tab w:val="left" w:pos="1440"/>
          <w:tab w:val="left" w:pos="1800"/>
        </w:tabs>
        <w:ind w:left="1800" w:hanging="360"/>
        <w:jc w:val="both"/>
        <w:rPr>
          <w:bCs/>
        </w:rPr>
      </w:pPr>
      <w:r w:rsidRPr="00A40E8F">
        <w:rPr>
          <w:iCs/>
        </w:rPr>
        <w:t>(e)</w:t>
      </w:r>
      <w:r w:rsidRPr="00A40E8F">
        <w:rPr>
          <w:iCs/>
        </w:rPr>
        <w:tab/>
      </w:r>
      <w:r w:rsidR="00A07391" w:rsidRPr="00A40E8F">
        <w:rPr>
          <w:bCs/>
        </w:rPr>
        <w:t>written materials for the participants (a copy of the</w:t>
      </w:r>
      <w:r w:rsidR="00A07391" w:rsidRPr="00A40E8F">
        <w:rPr>
          <w:b/>
          <w:bCs/>
        </w:rPr>
        <w:t xml:space="preserve"> </w:t>
      </w:r>
      <w:r w:rsidR="00A07391" w:rsidRPr="00A40E8F">
        <w:t xml:space="preserve">materials </w:t>
      </w:r>
      <w:r w:rsidR="00A07391" w:rsidRPr="009C70B8">
        <w:rPr>
          <w:strike/>
        </w:rPr>
        <w:t>shall</w:t>
      </w:r>
      <w:r w:rsidR="00A07391" w:rsidRPr="00A40E8F">
        <w:t xml:space="preserve"> </w:t>
      </w:r>
      <w:r w:rsidR="00352DE5" w:rsidRPr="00ED44A2">
        <w:rPr>
          <w:u w:val="single"/>
        </w:rPr>
        <w:t>must</w:t>
      </w:r>
      <w:r w:rsidR="00352DE5" w:rsidRPr="00A40E8F">
        <w:t xml:space="preserve"> </w:t>
      </w:r>
      <w:r w:rsidR="00A07391" w:rsidRPr="00A40E8F">
        <w:t xml:space="preserve">be included with </w:t>
      </w:r>
      <w:r w:rsidR="00A07391" w:rsidRPr="00A40E8F">
        <w:rPr>
          <w:bCs/>
        </w:rPr>
        <w:t>the proposal)</w:t>
      </w:r>
      <w:r w:rsidR="00DD5E7D" w:rsidRPr="00A40E8F">
        <w:rPr>
          <w:bCs/>
        </w:rPr>
        <w:t>,</w:t>
      </w:r>
      <w:r w:rsidR="00A07391" w:rsidRPr="00A40E8F">
        <w:rPr>
          <w:bCs/>
        </w:rPr>
        <w:t xml:space="preserve"> and</w:t>
      </w:r>
    </w:p>
    <w:p w14:paraId="7D5B821D" w14:textId="55A00E78" w:rsidR="00A07391" w:rsidRPr="00A40E8F" w:rsidRDefault="0006478B" w:rsidP="00A1757D">
      <w:pPr>
        <w:tabs>
          <w:tab w:val="left" w:pos="1800"/>
        </w:tabs>
        <w:ind w:left="1800" w:hanging="360"/>
        <w:jc w:val="both"/>
      </w:pPr>
      <w:r w:rsidRPr="00A40E8F">
        <w:t>(f)</w:t>
      </w:r>
      <w:r w:rsidRPr="00A40E8F">
        <w:tab/>
      </w:r>
      <w:r w:rsidR="00A07391" w:rsidRPr="00A40E8F">
        <w:t xml:space="preserve">number of </w:t>
      </w:r>
      <w:r w:rsidR="00651DB1" w:rsidRPr="005A180F">
        <w:rPr>
          <w:strike/>
        </w:rPr>
        <w:t>CE</w:t>
      </w:r>
      <w:r w:rsidR="00651DB1" w:rsidRPr="005A180F">
        <w:rPr>
          <w:u w:val="single"/>
        </w:rPr>
        <w:t xml:space="preserve"> </w:t>
      </w:r>
      <w:r w:rsidR="00DD5B86" w:rsidRPr="005A180F">
        <w:rPr>
          <w:u w:val="single"/>
        </w:rPr>
        <w:t>continuing education</w:t>
      </w:r>
      <w:r w:rsidR="005A180F">
        <w:t xml:space="preserve"> </w:t>
      </w:r>
      <w:r w:rsidR="00A07391" w:rsidRPr="00A40E8F">
        <w:t xml:space="preserve">credits the sponsoring entity is recommending </w:t>
      </w:r>
      <w:r w:rsidR="00A07391" w:rsidRPr="005A180F">
        <w:rPr>
          <w:strike/>
        </w:rPr>
        <w:t>the AOC</w:t>
      </w:r>
      <w:r w:rsidR="005A180F">
        <w:t xml:space="preserve"> </w:t>
      </w:r>
      <w:r w:rsidR="00DD5B86" w:rsidRPr="005A180F">
        <w:rPr>
          <w:u w:val="single"/>
        </w:rPr>
        <w:t>division staff</w:t>
      </w:r>
      <w:r w:rsidR="00A07391" w:rsidRPr="00A40E8F">
        <w:t xml:space="preserve"> grant </w:t>
      </w:r>
    </w:p>
    <w:p w14:paraId="3A9B8254" w14:textId="77777777" w:rsidR="00A07391" w:rsidRPr="00A40E8F" w:rsidRDefault="00A07391" w:rsidP="0006478B">
      <w:pPr>
        <w:tabs>
          <w:tab w:val="left" w:pos="1800"/>
        </w:tabs>
        <w:ind w:left="1440" w:firstLine="360"/>
        <w:jc w:val="both"/>
      </w:pPr>
      <w:r w:rsidRPr="00A40E8F">
        <w:t>for completion of the activity.</w:t>
      </w:r>
    </w:p>
    <w:p w14:paraId="7AE3AAA7" w14:textId="4E86AE0F" w:rsidR="00A07391" w:rsidRPr="00A40E8F" w:rsidRDefault="00272122" w:rsidP="00272122">
      <w:pPr>
        <w:tabs>
          <w:tab w:val="left" w:pos="1440"/>
        </w:tabs>
        <w:ind w:left="1440" w:hanging="360"/>
        <w:jc w:val="both"/>
      </w:pPr>
      <w:r w:rsidRPr="00A40E8F">
        <w:t>(2)</w:t>
      </w:r>
      <w:r w:rsidRPr="00A40E8F">
        <w:tab/>
      </w:r>
      <w:r w:rsidR="00A07391" w:rsidRPr="00A40E8F">
        <w:t xml:space="preserve">In addition, the proposal </w:t>
      </w:r>
      <w:r w:rsidR="00A07391" w:rsidRPr="009C70B8">
        <w:rPr>
          <w:strike/>
        </w:rPr>
        <w:t xml:space="preserve">shall </w:t>
      </w:r>
      <w:r w:rsidR="00352DE5" w:rsidRPr="00ED44A2">
        <w:rPr>
          <w:u w:val="single"/>
        </w:rPr>
        <w:t>must</w:t>
      </w:r>
      <w:r w:rsidR="00352DE5" w:rsidRPr="00A40E8F">
        <w:t xml:space="preserve"> </w:t>
      </w:r>
      <w:r w:rsidR="00A07391" w:rsidRPr="00A40E8F">
        <w:t>include a statement the sponsor agrees to verify attendance of the participants; provide a certificate of attendance for each participant who successfully completes the activity</w:t>
      </w:r>
      <w:r w:rsidRPr="00A40E8F">
        <w:t>;</w:t>
      </w:r>
      <w:r w:rsidR="00A07391" w:rsidRPr="00A40E8F">
        <w:t xml:space="preserve"> and</w:t>
      </w:r>
      <w:r w:rsidRPr="00A40E8F">
        <w:t>,</w:t>
      </w:r>
      <w:r w:rsidR="00A07391" w:rsidRPr="00A40E8F">
        <w:t xml:space="preserve"> </w:t>
      </w:r>
      <w:r w:rsidR="00A07391" w:rsidRPr="006A3B3A">
        <w:rPr>
          <w:strike/>
        </w:rPr>
        <w:t>upon</w:t>
      </w:r>
      <w:r w:rsidR="006A3B3A">
        <w:t xml:space="preserve"> </w:t>
      </w:r>
      <w:r w:rsidR="00944277" w:rsidRPr="006A3B3A">
        <w:rPr>
          <w:u w:val="single"/>
        </w:rPr>
        <w:t>on</w:t>
      </w:r>
      <w:r w:rsidR="00A07391" w:rsidRPr="00A40E8F">
        <w:t xml:space="preserve"> request of </w:t>
      </w:r>
      <w:r w:rsidR="00A07391" w:rsidRPr="006A3B3A">
        <w:rPr>
          <w:strike/>
        </w:rPr>
        <w:t xml:space="preserve">the </w:t>
      </w:r>
      <w:r w:rsidR="00A07391" w:rsidRPr="006A3B3A">
        <w:rPr>
          <w:bCs/>
          <w:strike/>
        </w:rPr>
        <w:t>AOC</w:t>
      </w:r>
      <w:r w:rsidR="006A3B3A">
        <w:rPr>
          <w:bCs/>
        </w:rPr>
        <w:t xml:space="preserve"> </w:t>
      </w:r>
      <w:r w:rsidR="00DD5B86" w:rsidRPr="006A3B3A">
        <w:rPr>
          <w:u w:val="single"/>
        </w:rPr>
        <w:t>division staff</w:t>
      </w:r>
      <w:r w:rsidR="00A07391" w:rsidRPr="00A40E8F">
        <w:rPr>
          <w:bCs/>
        </w:rPr>
        <w:t>,</w:t>
      </w:r>
      <w:r w:rsidR="00A07391" w:rsidRPr="00A40E8F">
        <w:rPr>
          <w:b/>
          <w:bCs/>
        </w:rPr>
        <w:t xml:space="preserve"> </w:t>
      </w:r>
      <w:r w:rsidR="00A07391" w:rsidRPr="00A40E8F">
        <w:t xml:space="preserve">provide any additional information requested to assist the </w:t>
      </w:r>
      <w:r w:rsidR="00A07391" w:rsidRPr="006A3B3A">
        <w:rPr>
          <w:strike/>
        </w:rPr>
        <w:t>AOC</w:t>
      </w:r>
      <w:r w:rsidR="006A3B3A">
        <w:t xml:space="preserve"> </w:t>
      </w:r>
      <w:r w:rsidR="00DD5B86" w:rsidRPr="006A3B3A">
        <w:rPr>
          <w:u w:val="single"/>
        </w:rPr>
        <w:t>division</w:t>
      </w:r>
      <w:r w:rsidR="00DD5B86" w:rsidRPr="00A40E8F">
        <w:t xml:space="preserve"> </w:t>
      </w:r>
      <w:r w:rsidR="00A07391" w:rsidRPr="00A40E8F">
        <w:t>in evaluating whether to approve the activity or to ensure compliance with this policy.</w:t>
      </w:r>
    </w:p>
    <w:p w14:paraId="0B16B637" w14:textId="77777777" w:rsidR="00A07391" w:rsidRPr="00537271" w:rsidRDefault="00A07391" w:rsidP="00591782">
      <w:pPr>
        <w:tabs>
          <w:tab w:val="left" w:pos="810"/>
        </w:tabs>
        <w:ind w:left="810" w:hanging="270"/>
        <w:jc w:val="both"/>
      </w:pPr>
    </w:p>
    <w:p w14:paraId="0159250A" w14:textId="3A4355C0" w:rsidR="00A07391" w:rsidRPr="00A40E8F" w:rsidRDefault="0006478B" w:rsidP="0006478B">
      <w:pPr>
        <w:tabs>
          <w:tab w:val="left" w:pos="1080"/>
        </w:tabs>
        <w:ind w:left="1080" w:hanging="360"/>
        <w:jc w:val="both"/>
      </w:pPr>
      <w:r w:rsidRPr="00A40E8F">
        <w:t>e.</w:t>
      </w:r>
      <w:r w:rsidR="005D484C" w:rsidRPr="00A40E8F">
        <w:tab/>
      </w:r>
      <w:r w:rsidR="00A07391" w:rsidRPr="00A40E8F">
        <w:t xml:space="preserve">Serving as Faculty. </w:t>
      </w:r>
      <w:r w:rsidR="00651DB1" w:rsidRPr="005A180F">
        <w:rPr>
          <w:strike/>
        </w:rPr>
        <w:t>C</w:t>
      </w:r>
      <w:r w:rsidR="00651DB1">
        <w:rPr>
          <w:strike/>
        </w:rPr>
        <w:t>E</w:t>
      </w:r>
      <w:r w:rsidR="00651DB1" w:rsidRPr="005A180F">
        <w:rPr>
          <w:u w:val="single"/>
        </w:rPr>
        <w:t xml:space="preserve"> </w:t>
      </w:r>
      <w:r w:rsidR="00651DB1">
        <w:rPr>
          <w:u w:val="single"/>
        </w:rPr>
        <w:t>C</w:t>
      </w:r>
      <w:r w:rsidR="006A3B3A" w:rsidRPr="005A180F">
        <w:rPr>
          <w:u w:val="single"/>
        </w:rPr>
        <w:t>ontinuing education</w:t>
      </w:r>
      <w:r w:rsidR="006A3B3A">
        <w:t xml:space="preserve"> </w:t>
      </w:r>
      <w:r w:rsidR="00A07391" w:rsidRPr="00A40E8F">
        <w:t xml:space="preserve">credit may be granted for serving as </w:t>
      </w:r>
      <w:r w:rsidR="00A07391" w:rsidRPr="00A40E8F">
        <w:lastRenderedPageBreak/>
        <w:t>faculty, an instructor, speaker</w:t>
      </w:r>
      <w:r w:rsidR="003664B7" w:rsidRPr="00A40E8F">
        <w:t>,</w:t>
      </w:r>
      <w:r w:rsidR="00A07391" w:rsidRPr="00A40E8F">
        <w:t xml:space="preserve"> or panel member of an approved </w:t>
      </w:r>
      <w:r w:rsidR="00651DB1" w:rsidRPr="005A180F">
        <w:rPr>
          <w:strike/>
        </w:rPr>
        <w:t>C</w:t>
      </w:r>
      <w:r w:rsidR="00651DB1">
        <w:rPr>
          <w:strike/>
        </w:rPr>
        <w:t>E</w:t>
      </w:r>
      <w:r w:rsidR="00651DB1" w:rsidRPr="00A40E8F">
        <w:t xml:space="preserve"> </w:t>
      </w:r>
      <w:r w:rsidR="006A3B3A" w:rsidRPr="005A180F">
        <w:rPr>
          <w:u w:val="single"/>
        </w:rPr>
        <w:t>continuing education</w:t>
      </w:r>
      <w:r w:rsidR="006A3B3A">
        <w:t xml:space="preserve"> </w:t>
      </w:r>
      <w:r w:rsidR="00A07391" w:rsidRPr="00A40E8F">
        <w:t>seminar directly related to the service of process.</w:t>
      </w:r>
      <w:r w:rsidR="004F174A" w:rsidRPr="00A40E8F">
        <w:t xml:space="preserve"> </w:t>
      </w:r>
      <w:r w:rsidR="00A07391" w:rsidRPr="00A40E8F">
        <w:t xml:space="preserve"> </w:t>
      </w:r>
      <w:r w:rsidR="00651DB1" w:rsidRPr="005A180F">
        <w:rPr>
          <w:strike/>
        </w:rPr>
        <w:t>C</w:t>
      </w:r>
      <w:r w:rsidR="00651DB1">
        <w:rPr>
          <w:strike/>
        </w:rPr>
        <w:t>E</w:t>
      </w:r>
      <w:r w:rsidR="00651DB1" w:rsidRPr="00A40E8F">
        <w:t xml:space="preserve"> </w:t>
      </w:r>
      <w:r w:rsidR="00651DB1">
        <w:rPr>
          <w:u w:val="single"/>
        </w:rPr>
        <w:t>C</w:t>
      </w:r>
      <w:r w:rsidR="006A3B3A" w:rsidRPr="005A180F">
        <w:rPr>
          <w:u w:val="single"/>
        </w:rPr>
        <w:t>ontinuing education</w:t>
      </w:r>
      <w:r w:rsidR="006A3B3A">
        <w:t xml:space="preserve"> </w:t>
      </w:r>
      <w:r w:rsidR="00A07391" w:rsidRPr="00A40E8F">
        <w:t xml:space="preserve">credit will be granted for the actual presentation time, plus actual preparation time up to two hours for each hour of presentation time. </w:t>
      </w:r>
      <w:r w:rsidR="004646C8" w:rsidRPr="00A40E8F">
        <w:t xml:space="preserve"> </w:t>
      </w:r>
      <w:r w:rsidR="00A07391" w:rsidRPr="00A40E8F">
        <w:t xml:space="preserve">A maximum of five hours of </w:t>
      </w:r>
      <w:r w:rsidR="00651DB1" w:rsidRPr="005A180F">
        <w:rPr>
          <w:strike/>
        </w:rPr>
        <w:t>C</w:t>
      </w:r>
      <w:r w:rsidR="00651DB1">
        <w:rPr>
          <w:strike/>
        </w:rPr>
        <w:t>E</w:t>
      </w:r>
      <w:r w:rsidR="00651DB1" w:rsidRPr="00A40E8F">
        <w:t xml:space="preserve"> </w:t>
      </w:r>
      <w:r w:rsidR="006A3B3A" w:rsidRPr="005A180F">
        <w:rPr>
          <w:u w:val="single"/>
        </w:rPr>
        <w:t>continuing education</w:t>
      </w:r>
      <w:r w:rsidR="006A3B3A">
        <w:t xml:space="preserve"> </w:t>
      </w:r>
      <w:r w:rsidR="00A07391" w:rsidRPr="00A40E8F">
        <w:t xml:space="preserve">credit will be granted for serving as faculty in any renewal period and a private process server may not receive credit for presenting a program repeatedly throughout the renewal period. </w:t>
      </w:r>
      <w:r w:rsidR="004646C8" w:rsidRPr="00A40E8F">
        <w:t xml:space="preserve"> </w:t>
      </w:r>
      <w:r w:rsidR="00A07391" w:rsidRPr="00A40E8F">
        <w:t xml:space="preserve">A private process server may receive </w:t>
      </w:r>
      <w:r w:rsidR="00651DB1" w:rsidRPr="005A180F">
        <w:rPr>
          <w:strike/>
        </w:rPr>
        <w:t>C</w:t>
      </w:r>
      <w:r w:rsidR="00651DB1">
        <w:rPr>
          <w:strike/>
        </w:rPr>
        <w:t>E</w:t>
      </w:r>
      <w:r w:rsidR="00651DB1" w:rsidRPr="005A180F">
        <w:rPr>
          <w:u w:val="single"/>
        </w:rPr>
        <w:t xml:space="preserve"> </w:t>
      </w:r>
      <w:r w:rsidR="006A3B3A" w:rsidRPr="005A180F">
        <w:rPr>
          <w:u w:val="single"/>
        </w:rPr>
        <w:t>continuing education</w:t>
      </w:r>
      <w:r w:rsidR="006A3B3A">
        <w:t xml:space="preserve"> </w:t>
      </w:r>
      <w:r w:rsidR="00A07391" w:rsidRPr="00A40E8F">
        <w:t>credit for actual presentation time for duplicate programs presented in subsequent renewals periods</w:t>
      </w:r>
      <w:r w:rsidR="003664B7" w:rsidRPr="00A40E8F">
        <w:t>,</w:t>
      </w:r>
      <w:r w:rsidR="00A07391" w:rsidRPr="00A40E8F">
        <w:t xml:space="preserve"> but will not be granted </w:t>
      </w:r>
      <w:r w:rsidR="00651DB1" w:rsidRPr="005A180F">
        <w:rPr>
          <w:strike/>
        </w:rPr>
        <w:t>C</w:t>
      </w:r>
      <w:r w:rsidR="00651DB1">
        <w:rPr>
          <w:strike/>
        </w:rPr>
        <w:t>E</w:t>
      </w:r>
      <w:r w:rsidR="00651DB1" w:rsidRPr="005A180F">
        <w:rPr>
          <w:u w:val="single"/>
        </w:rPr>
        <w:t xml:space="preserve"> </w:t>
      </w:r>
      <w:r w:rsidR="006A3B3A" w:rsidRPr="005A180F">
        <w:rPr>
          <w:u w:val="single"/>
        </w:rPr>
        <w:t>continuing education</w:t>
      </w:r>
      <w:r w:rsidR="006A3B3A">
        <w:t xml:space="preserve"> </w:t>
      </w:r>
      <w:r w:rsidR="00A07391" w:rsidRPr="00A40E8F">
        <w:t>credit for preparation time for those programs.</w:t>
      </w:r>
    </w:p>
    <w:p w14:paraId="53EEA7EE" w14:textId="77777777" w:rsidR="00A07391" w:rsidRPr="00C50B82" w:rsidRDefault="00A07391" w:rsidP="00BB6F97">
      <w:pPr>
        <w:ind w:left="1080" w:hanging="360"/>
        <w:jc w:val="both"/>
        <w:rPr>
          <w:u w:val="single"/>
        </w:rPr>
      </w:pPr>
    </w:p>
    <w:p w14:paraId="05AD3141" w14:textId="3CB575FB" w:rsidR="00A07391" w:rsidRPr="00A40E8F" w:rsidRDefault="0006478B" w:rsidP="0006478B">
      <w:pPr>
        <w:tabs>
          <w:tab w:val="left" w:pos="540"/>
          <w:tab w:val="left" w:pos="720"/>
          <w:tab w:val="left" w:pos="1080"/>
        </w:tabs>
        <w:ind w:left="1080" w:hanging="450"/>
        <w:jc w:val="both"/>
        <w:rPr>
          <w:bCs/>
        </w:rPr>
      </w:pPr>
      <w:r w:rsidRPr="00A40E8F">
        <w:rPr>
          <w:iCs/>
        </w:rPr>
        <w:tab/>
        <w:t>f.</w:t>
      </w:r>
      <w:r w:rsidRPr="00A40E8F">
        <w:rPr>
          <w:iCs/>
        </w:rPr>
        <w:tab/>
      </w:r>
      <w:r w:rsidR="00A07391" w:rsidRPr="00A40E8F">
        <w:t xml:space="preserve">Authoring or Coauthoring Articles. </w:t>
      </w:r>
      <w:r w:rsidR="003664B7" w:rsidRPr="00A40E8F">
        <w:t xml:space="preserve"> </w:t>
      </w:r>
      <w:r w:rsidR="00651DB1" w:rsidRPr="005A180F">
        <w:rPr>
          <w:strike/>
        </w:rPr>
        <w:t>C</w:t>
      </w:r>
      <w:r w:rsidR="00651DB1">
        <w:rPr>
          <w:strike/>
        </w:rPr>
        <w:t>E</w:t>
      </w:r>
      <w:r w:rsidR="00651DB1" w:rsidRPr="005A180F">
        <w:rPr>
          <w:u w:val="single"/>
        </w:rPr>
        <w:t xml:space="preserve"> </w:t>
      </w:r>
      <w:r w:rsidR="00651DB1">
        <w:rPr>
          <w:u w:val="single"/>
        </w:rPr>
        <w:t>C</w:t>
      </w:r>
      <w:r w:rsidR="006A3B3A" w:rsidRPr="005A180F">
        <w:rPr>
          <w:u w:val="single"/>
        </w:rPr>
        <w:t>ontinuing education</w:t>
      </w:r>
      <w:r w:rsidR="006A3B3A" w:rsidRPr="00A40E8F">
        <w:t xml:space="preserve"> </w:t>
      </w:r>
      <w:r w:rsidR="00A07391" w:rsidRPr="00A40E8F">
        <w:t xml:space="preserve">credit may be granted for authoring or coauthoring </w:t>
      </w:r>
      <w:r w:rsidR="00A07391" w:rsidRPr="00A40E8F">
        <w:rPr>
          <w:bCs/>
        </w:rPr>
        <w:t xml:space="preserve">an article directly related to the service of process, </w:t>
      </w:r>
      <w:r w:rsidR="00A07391" w:rsidRPr="00A40E8F">
        <w:t xml:space="preserve">if the article is published in a state or </w:t>
      </w:r>
      <w:r w:rsidR="00A07391" w:rsidRPr="00A40E8F">
        <w:rPr>
          <w:bCs/>
        </w:rPr>
        <w:t xml:space="preserve">nationally recognized professional </w:t>
      </w:r>
      <w:r w:rsidR="00A07391" w:rsidRPr="00A40E8F">
        <w:t xml:space="preserve">journal </w:t>
      </w:r>
      <w:r w:rsidR="00A07391" w:rsidRPr="00A40E8F">
        <w:rPr>
          <w:bCs/>
        </w:rPr>
        <w:t>relating to the service of process and</w:t>
      </w:r>
      <w:r w:rsidR="00A07391" w:rsidRPr="00A40E8F">
        <w:rPr>
          <w:b/>
          <w:bCs/>
        </w:rPr>
        <w:t xml:space="preserve"> </w:t>
      </w:r>
      <w:r w:rsidR="00A07391" w:rsidRPr="00A40E8F">
        <w:t xml:space="preserve">if the article </w:t>
      </w:r>
      <w:r w:rsidR="00A07391" w:rsidRPr="00A40E8F">
        <w:rPr>
          <w:bCs/>
        </w:rPr>
        <w:t>is a minimum of one thousand words in length</w:t>
      </w:r>
      <w:r w:rsidRPr="00A40E8F">
        <w:rPr>
          <w:bCs/>
        </w:rPr>
        <w:t xml:space="preserve">.  </w:t>
      </w:r>
      <w:r w:rsidR="00A07391" w:rsidRPr="00A40E8F">
        <w:rPr>
          <w:bCs/>
        </w:rPr>
        <w:t xml:space="preserve">A maximum of one hour of </w:t>
      </w:r>
      <w:r w:rsidR="00651DB1" w:rsidRPr="005A180F">
        <w:rPr>
          <w:strike/>
        </w:rPr>
        <w:t>C</w:t>
      </w:r>
      <w:r w:rsidR="00651DB1">
        <w:rPr>
          <w:strike/>
        </w:rPr>
        <w:t>E</w:t>
      </w:r>
      <w:r w:rsidR="00651DB1" w:rsidRPr="005A180F">
        <w:rPr>
          <w:u w:val="single"/>
        </w:rPr>
        <w:t xml:space="preserve"> </w:t>
      </w:r>
      <w:r w:rsidR="006A3B3A" w:rsidRPr="005A180F">
        <w:rPr>
          <w:u w:val="single"/>
        </w:rPr>
        <w:t>continuing education</w:t>
      </w:r>
      <w:r w:rsidR="006A3B3A">
        <w:t xml:space="preserve"> </w:t>
      </w:r>
      <w:r w:rsidR="00A07391" w:rsidRPr="00A40E8F">
        <w:rPr>
          <w:bCs/>
        </w:rPr>
        <w:t xml:space="preserve">credit may be </w:t>
      </w:r>
      <w:r w:rsidR="00A07391" w:rsidRPr="00A40E8F">
        <w:t xml:space="preserve">earned </w:t>
      </w:r>
      <w:r w:rsidR="00A07391" w:rsidRPr="00A40E8F">
        <w:rPr>
          <w:bCs/>
        </w:rPr>
        <w:t xml:space="preserve">for authoring an article or articles </w:t>
      </w:r>
      <w:r w:rsidR="00A07391" w:rsidRPr="00A40E8F">
        <w:t xml:space="preserve">in any one renewal period. </w:t>
      </w:r>
      <w:r w:rsidR="004F174A" w:rsidRPr="00A40E8F">
        <w:t xml:space="preserve"> </w:t>
      </w:r>
      <w:r w:rsidR="00A07391" w:rsidRPr="00A40E8F">
        <w:t xml:space="preserve">Credit </w:t>
      </w:r>
      <w:r w:rsidR="00A07391" w:rsidRPr="009C70B8">
        <w:rPr>
          <w:strike/>
        </w:rPr>
        <w:t xml:space="preserve">shall </w:t>
      </w:r>
      <w:r w:rsidR="006A3B3A" w:rsidRPr="006A3B3A">
        <w:rPr>
          <w:u w:val="single"/>
        </w:rPr>
        <w:t>mus</w:t>
      </w:r>
      <w:r w:rsidR="006A3B3A">
        <w:t>t</w:t>
      </w:r>
      <w:r w:rsidR="00352DE5" w:rsidRPr="00C3741F">
        <w:t xml:space="preserve"> </w:t>
      </w:r>
      <w:r w:rsidR="00A07391" w:rsidRPr="00A40E8F">
        <w:t xml:space="preserve">not be </w:t>
      </w:r>
      <w:r w:rsidR="00A07391" w:rsidRPr="00A40E8F">
        <w:rPr>
          <w:bCs/>
        </w:rPr>
        <w:t>granted for the same article published in more than one publication or republished in the same publication in later editions.</w:t>
      </w:r>
    </w:p>
    <w:p w14:paraId="604736BF" w14:textId="77777777" w:rsidR="002F3085" w:rsidRPr="00A40E8F" w:rsidRDefault="002F3085" w:rsidP="00A07391">
      <w:pPr>
        <w:jc w:val="both"/>
        <w:rPr>
          <w:bCs/>
        </w:rPr>
      </w:pPr>
    </w:p>
    <w:p w14:paraId="270C16B4" w14:textId="6AB66CF3" w:rsidR="00A07391" w:rsidRPr="00A40E8F" w:rsidRDefault="0006478B" w:rsidP="005D70AC">
      <w:pPr>
        <w:tabs>
          <w:tab w:val="left" w:pos="1080"/>
        </w:tabs>
        <w:ind w:left="1080" w:hanging="360"/>
        <w:jc w:val="both"/>
      </w:pPr>
      <w:r w:rsidRPr="00A40E8F">
        <w:t>g</w:t>
      </w:r>
      <w:r w:rsidR="00C50B82" w:rsidRPr="00A40E8F">
        <w:t>.</w:t>
      </w:r>
      <w:r w:rsidRPr="00A40E8F">
        <w:tab/>
      </w:r>
      <w:r w:rsidR="00A07391" w:rsidRPr="00A40E8F">
        <w:t>University, College</w:t>
      </w:r>
      <w:r w:rsidR="00723958" w:rsidRPr="00A40E8F">
        <w:t>,</w:t>
      </w:r>
      <w:r w:rsidR="00A07391" w:rsidRPr="00A40E8F">
        <w:t xml:space="preserve"> and Other Educational Institution Courses. </w:t>
      </w:r>
      <w:r w:rsidR="00E01AD3" w:rsidRPr="00A40E8F">
        <w:t xml:space="preserve"> </w:t>
      </w:r>
      <w:r w:rsidR="00A07391" w:rsidRPr="00A40E8F">
        <w:t xml:space="preserve">A certified private process server may receive </w:t>
      </w:r>
      <w:r w:rsidR="00651DB1" w:rsidRPr="005A180F">
        <w:rPr>
          <w:strike/>
        </w:rPr>
        <w:t>C</w:t>
      </w:r>
      <w:r w:rsidR="00651DB1">
        <w:rPr>
          <w:strike/>
        </w:rPr>
        <w:t>E</w:t>
      </w:r>
      <w:r w:rsidR="00651DB1" w:rsidRPr="00A40E8F">
        <w:t xml:space="preserve"> </w:t>
      </w:r>
      <w:r w:rsidR="006A3B3A" w:rsidRPr="005A180F">
        <w:rPr>
          <w:u w:val="single"/>
        </w:rPr>
        <w:t>continuing education</w:t>
      </w:r>
      <w:r w:rsidR="006A3B3A">
        <w:t xml:space="preserve"> </w:t>
      </w:r>
      <w:r w:rsidR="00A07391" w:rsidRPr="00A40E8F">
        <w:t>credit for a course provided by a university, college</w:t>
      </w:r>
      <w:r w:rsidR="00E01AD3" w:rsidRPr="00A40E8F">
        <w:t>,</w:t>
      </w:r>
      <w:r w:rsidR="00A07391" w:rsidRPr="00A40E8F">
        <w:t xml:space="preserve"> or other educational institution</w:t>
      </w:r>
      <w:r w:rsidR="00723958" w:rsidRPr="00A40E8F">
        <w:t>,</w:t>
      </w:r>
      <w:r w:rsidR="00A07391" w:rsidRPr="00A40E8F">
        <w:t xml:space="preserve"> if the </w:t>
      </w:r>
      <w:r w:rsidR="00A07391" w:rsidRPr="00A40E8F">
        <w:rPr>
          <w:bCs/>
        </w:rPr>
        <w:t xml:space="preserve">private process server successfully completes the course with </w:t>
      </w:r>
      <w:r w:rsidR="00A07391" w:rsidRPr="00A40E8F">
        <w:t xml:space="preserve">a grade of “C” or better or a “pass” on a pass/fail system. </w:t>
      </w:r>
      <w:r w:rsidR="00E01AD3" w:rsidRPr="00A40E8F">
        <w:t xml:space="preserve"> </w:t>
      </w:r>
      <w:r w:rsidR="00A07391" w:rsidRPr="00A40E8F">
        <w:t xml:space="preserve">The private process server may receive </w:t>
      </w:r>
      <w:r w:rsidR="00651DB1" w:rsidRPr="005A180F">
        <w:rPr>
          <w:strike/>
        </w:rPr>
        <w:t>C</w:t>
      </w:r>
      <w:r w:rsidR="00651DB1">
        <w:rPr>
          <w:strike/>
        </w:rPr>
        <w:t>E</w:t>
      </w:r>
      <w:r w:rsidR="00651DB1" w:rsidRPr="00A40E8F">
        <w:t xml:space="preserve"> </w:t>
      </w:r>
      <w:r w:rsidR="006A3B3A" w:rsidRPr="005A180F">
        <w:rPr>
          <w:u w:val="single"/>
        </w:rPr>
        <w:t>continuing education</w:t>
      </w:r>
      <w:r w:rsidR="006A3B3A">
        <w:t xml:space="preserve"> </w:t>
      </w:r>
      <w:r w:rsidR="00A07391" w:rsidRPr="00A40E8F">
        <w:t xml:space="preserve">credit </w:t>
      </w:r>
      <w:r w:rsidR="00CB1EFF" w:rsidRPr="006A3B3A">
        <w:rPr>
          <w:u w:val="single"/>
        </w:rPr>
        <w:t>of up to two times the number of credit hours awarded by the educational institution if</w:t>
      </w:r>
      <w:r w:rsidR="006A3B3A">
        <w:rPr>
          <w:u w:val="single"/>
        </w:rPr>
        <w:t xml:space="preserve"> </w:t>
      </w:r>
      <w:r w:rsidR="00A07391" w:rsidRPr="006A3B3A">
        <w:rPr>
          <w:strike/>
        </w:rPr>
        <w:t>upon documentation</w:t>
      </w:r>
      <w:r w:rsidR="00723958" w:rsidRPr="006A3B3A">
        <w:rPr>
          <w:strike/>
        </w:rPr>
        <w:t xml:space="preserve"> that</w:t>
      </w:r>
      <w:r w:rsidR="00A07391" w:rsidRPr="00A40E8F">
        <w:t xml:space="preserve"> the course is relevant to the service of process. </w:t>
      </w:r>
      <w:r w:rsidR="00E01AD3" w:rsidRPr="00A40E8F">
        <w:t xml:space="preserve"> </w:t>
      </w:r>
      <w:r w:rsidR="00A07391" w:rsidRPr="006A3B3A">
        <w:rPr>
          <w:strike/>
        </w:rPr>
        <w:t>If the course is approved, credit will be awarded by multiplying the number of credit hours awarded by the educational institution by two, however, the</w:t>
      </w:r>
      <w:r w:rsidR="00A07391" w:rsidRPr="00A40E8F">
        <w:t xml:space="preserve"> </w:t>
      </w:r>
      <w:r w:rsidR="00CB1EFF" w:rsidRPr="006A3B3A">
        <w:rPr>
          <w:u w:val="single"/>
        </w:rPr>
        <w:t>The</w:t>
      </w:r>
      <w:r w:rsidR="00CB1EFF" w:rsidRPr="00A40E8F">
        <w:t xml:space="preserve"> </w:t>
      </w:r>
      <w:r w:rsidR="00A07391" w:rsidRPr="00A40E8F">
        <w:t xml:space="preserve">maximum </w:t>
      </w:r>
      <w:r w:rsidR="00CB1EFF" w:rsidRPr="006A3B3A">
        <w:rPr>
          <w:u w:val="single"/>
        </w:rPr>
        <w:t>hours of credits earned from educational course work</w:t>
      </w:r>
      <w:r w:rsidR="00CB1EFF">
        <w:t xml:space="preserve"> </w:t>
      </w:r>
      <w:r w:rsidR="00A07391" w:rsidRPr="006A3B3A">
        <w:rPr>
          <w:strike/>
        </w:rPr>
        <w:t>total of CE credits for completion of courses pursuant to this subsection</w:t>
      </w:r>
      <w:r w:rsidR="006A3B3A">
        <w:t xml:space="preserve"> </w:t>
      </w:r>
      <w:r w:rsidR="00A07391" w:rsidRPr="009C70B8">
        <w:rPr>
          <w:strike/>
        </w:rPr>
        <w:t>shall</w:t>
      </w:r>
      <w:r w:rsidR="00352DE5" w:rsidRPr="00352DE5">
        <w:rPr>
          <w:u w:val="single"/>
        </w:rPr>
        <w:t xml:space="preserve"> </w:t>
      </w:r>
      <w:r w:rsidR="00DD5B86">
        <w:rPr>
          <w:u w:val="single"/>
        </w:rPr>
        <w:t>may</w:t>
      </w:r>
      <w:r w:rsidR="00A07391" w:rsidRPr="00A40E8F">
        <w:t xml:space="preserve"> not exceed 50 percent of the total number of </w:t>
      </w:r>
      <w:r w:rsidR="00651DB1" w:rsidRPr="005A180F">
        <w:rPr>
          <w:strike/>
        </w:rPr>
        <w:t>C</w:t>
      </w:r>
      <w:r w:rsidR="00651DB1">
        <w:rPr>
          <w:strike/>
        </w:rPr>
        <w:t>E</w:t>
      </w:r>
      <w:r w:rsidR="00651DB1" w:rsidRPr="00A40E8F">
        <w:t xml:space="preserve"> </w:t>
      </w:r>
      <w:r w:rsidR="006A3B3A" w:rsidRPr="005A180F">
        <w:rPr>
          <w:u w:val="single"/>
        </w:rPr>
        <w:t>continuing education</w:t>
      </w:r>
      <w:r w:rsidR="006A3B3A">
        <w:t xml:space="preserve"> </w:t>
      </w:r>
      <w:r w:rsidR="00A07391" w:rsidRPr="00A40E8F">
        <w:t xml:space="preserve">hours required </w:t>
      </w:r>
      <w:proofErr w:type="spellStart"/>
      <w:r w:rsidR="00A07391" w:rsidRPr="006A3B3A">
        <w:rPr>
          <w:strike/>
        </w:rPr>
        <w:t>for</w:t>
      </w:r>
      <w:r w:rsidR="00CB1EFF" w:rsidRPr="006A3B3A">
        <w:rPr>
          <w:u w:val="single"/>
        </w:rPr>
        <w:t>during</w:t>
      </w:r>
      <w:proofErr w:type="spellEnd"/>
      <w:r w:rsidR="00CB1EFF" w:rsidRPr="00A40E8F">
        <w:t xml:space="preserve"> </w:t>
      </w:r>
      <w:r w:rsidR="00A07391" w:rsidRPr="00A40E8F">
        <w:t xml:space="preserve">the </w:t>
      </w:r>
      <w:proofErr w:type="spellStart"/>
      <w:r w:rsidR="00A07391" w:rsidRPr="006A3B3A">
        <w:rPr>
          <w:strike/>
        </w:rPr>
        <w:t>renewal</w:t>
      </w:r>
      <w:r w:rsidR="00CB1EFF" w:rsidRPr="006A3B3A">
        <w:rPr>
          <w:u w:val="single"/>
        </w:rPr>
        <w:t>certification</w:t>
      </w:r>
      <w:proofErr w:type="spellEnd"/>
      <w:r w:rsidR="00CB1EFF" w:rsidRPr="006A3B3A">
        <w:rPr>
          <w:u w:val="single"/>
        </w:rPr>
        <w:t xml:space="preserve"> </w:t>
      </w:r>
      <w:r w:rsidR="00A07391" w:rsidRPr="00A40E8F">
        <w:t>period.</w:t>
      </w:r>
    </w:p>
    <w:p w14:paraId="15CFBEA6" w14:textId="77777777" w:rsidR="003A689B" w:rsidRPr="00A40E8F" w:rsidRDefault="003A689B" w:rsidP="005D70AC">
      <w:pPr>
        <w:tabs>
          <w:tab w:val="left" w:pos="1080"/>
        </w:tabs>
        <w:ind w:left="1080" w:hanging="360"/>
        <w:jc w:val="both"/>
      </w:pPr>
    </w:p>
    <w:p w14:paraId="5DD1B62D" w14:textId="1D73BC09" w:rsidR="00A07391" w:rsidRPr="00A40E8F" w:rsidRDefault="0006478B" w:rsidP="0006478B">
      <w:pPr>
        <w:tabs>
          <w:tab w:val="left" w:pos="1080"/>
        </w:tabs>
        <w:ind w:left="1080" w:hanging="360"/>
        <w:jc w:val="both"/>
      </w:pPr>
      <w:r w:rsidRPr="00A40E8F">
        <w:t>h.</w:t>
      </w:r>
      <w:r w:rsidRPr="00A40E8F">
        <w:tab/>
      </w:r>
      <w:r w:rsidR="00A07391" w:rsidRPr="00A40E8F">
        <w:t xml:space="preserve">Minimum Time. </w:t>
      </w:r>
      <w:r w:rsidR="00E01AD3" w:rsidRPr="00A40E8F">
        <w:t xml:space="preserve"> </w:t>
      </w:r>
      <w:r w:rsidR="00A07391" w:rsidRPr="00A40E8F">
        <w:t xml:space="preserve">Each </w:t>
      </w:r>
      <w:r w:rsidR="00651DB1" w:rsidRPr="005A180F">
        <w:rPr>
          <w:strike/>
        </w:rPr>
        <w:t>C</w:t>
      </w:r>
      <w:r w:rsidR="00651DB1">
        <w:rPr>
          <w:strike/>
        </w:rPr>
        <w:t>E</w:t>
      </w:r>
      <w:r w:rsidR="00651DB1" w:rsidRPr="00A40E8F">
        <w:t xml:space="preserve"> </w:t>
      </w:r>
      <w:r w:rsidR="006A3B3A" w:rsidRPr="005A180F">
        <w:rPr>
          <w:u w:val="single"/>
        </w:rPr>
        <w:t>continuing education</w:t>
      </w:r>
      <w:r w:rsidR="006A3B3A">
        <w:t xml:space="preserve"> </w:t>
      </w:r>
      <w:r w:rsidR="00A07391" w:rsidRPr="00A40E8F">
        <w:t xml:space="preserve">activity </w:t>
      </w:r>
      <w:r w:rsidR="00A07391" w:rsidRPr="009C70B8">
        <w:rPr>
          <w:strike/>
        </w:rPr>
        <w:t>shall</w:t>
      </w:r>
      <w:r w:rsidR="00A07391" w:rsidRPr="00A40E8F">
        <w:t xml:space="preserve"> </w:t>
      </w:r>
      <w:r w:rsidR="00352DE5" w:rsidRPr="00ED44A2">
        <w:rPr>
          <w:u w:val="single"/>
        </w:rPr>
        <w:t>must</w:t>
      </w:r>
      <w:r w:rsidR="00352DE5" w:rsidRPr="00A40E8F">
        <w:t xml:space="preserve"> </w:t>
      </w:r>
      <w:r w:rsidR="00A07391" w:rsidRPr="00A40E8F">
        <w:t>consist of at least 30 minutes of</w:t>
      </w:r>
      <w:r w:rsidR="00A07391" w:rsidRPr="006A3B3A">
        <w:rPr>
          <w:strike/>
        </w:rPr>
        <w:t xml:space="preserve"> “</w:t>
      </w:r>
      <w:r w:rsidR="00A07391" w:rsidRPr="00A40E8F">
        <w:t>actual clock time</w:t>
      </w:r>
      <w:r w:rsidR="00A07391" w:rsidRPr="006A3B3A">
        <w:rPr>
          <w:strike/>
        </w:rPr>
        <w:t>”</w:t>
      </w:r>
      <w:r w:rsidR="00A07391" w:rsidRPr="00A40E8F">
        <w:t xml:space="preserve"> spent </w:t>
      </w:r>
      <w:r w:rsidR="00A07391" w:rsidRPr="006A3B3A">
        <w:rPr>
          <w:strike/>
        </w:rPr>
        <w:t>by a registrant</w:t>
      </w:r>
      <w:r w:rsidR="00A07391" w:rsidRPr="00A40E8F">
        <w:t xml:space="preserve"> in actual attendance at </w:t>
      </w:r>
      <w:r w:rsidR="00A07391" w:rsidRPr="006A3B3A">
        <w:rPr>
          <w:strike/>
        </w:rPr>
        <w:t>and</w:t>
      </w:r>
      <w:r w:rsidR="00CB1EFF" w:rsidRPr="006A3B3A">
        <w:rPr>
          <w:u w:val="single"/>
        </w:rPr>
        <w:t>or</w:t>
      </w:r>
      <w:r w:rsidR="00CB1EFF" w:rsidRPr="00A40E8F">
        <w:t xml:space="preserve"> </w:t>
      </w:r>
      <w:r w:rsidR="00A07391" w:rsidRPr="00A40E8F">
        <w:t xml:space="preserve">completion of an approved </w:t>
      </w:r>
      <w:r w:rsidR="00651DB1" w:rsidRPr="005A180F">
        <w:rPr>
          <w:strike/>
        </w:rPr>
        <w:t>C</w:t>
      </w:r>
      <w:r w:rsidR="00651DB1">
        <w:rPr>
          <w:strike/>
        </w:rPr>
        <w:t>E</w:t>
      </w:r>
      <w:r w:rsidR="00651DB1" w:rsidRPr="00A40E8F">
        <w:t xml:space="preserve"> </w:t>
      </w:r>
      <w:r w:rsidR="006A3B3A" w:rsidRPr="005A180F">
        <w:rPr>
          <w:u w:val="single"/>
        </w:rPr>
        <w:t>continuing education</w:t>
      </w:r>
      <w:r w:rsidR="006A3B3A">
        <w:t xml:space="preserve"> </w:t>
      </w:r>
      <w:r w:rsidR="00A07391" w:rsidRPr="00A40E8F">
        <w:t>activity.</w:t>
      </w:r>
      <w:r w:rsidR="004F174A" w:rsidRPr="00A40E8F">
        <w:t xml:space="preserve"> </w:t>
      </w:r>
      <w:r w:rsidR="00A07391" w:rsidRPr="00A40E8F">
        <w:t xml:space="preserve"> “Actual clock time” </w:t>
      </w:r>
      <w:r w:rsidR="00A07391" w:rsidRPr="006A3B3A">
        <w:rPr>
          <w:strike/>
        </w:rPr>
        <w:t>is</w:t>
      </w:r>
      <w:r w:rsidR="00CB1EFF" w:rsidRPr="006A3B3A">
        <w:rPr>
          <w:u w:val="single"/>
        </w:rPr>
        <w:t>includes</w:t>
      </w:r>
      <w:r w:rsidR="00CB1EFF" w:rsidRPr="00A40E8F">
        <w:t xml:space="preserve"> </w:t>
      </w:r>
      <w:r w:rsidR="00A07391" w:rsidRPr="00A40E8F">
        <w:t>the total hours attended, minus the time spent for introductory remarks, breaks, meals</w:t>
      </w:r>
      <w:r w:rsidR="00723958" w:rsidRPr="00A40E8F">
        <w:t>,</w:t>
      </w:r>
      <w:r w:rsidR="00A07391" w:rsidRPr="00A40E8F">
        <w:t xml:space="preserve"> and business meetings. </w:t>
      </w:r>
      <w:r w:rsidR="00E01AD3" w:rsidRPr="00A40E8F">
        <w:t xml:space="preserve"> </w:t>
      </w:r>
      <w:r w:rsidR="00A07391" w:rsidRPr="00A40E8F">
        <w:t xml:space="preserve">After completion of the initial 30 minutes of </w:t>
      </w:r>
      <w:r w:rsidR="00651DB1" w:rsidRPr="005A180F">
        <w:rPr>
          <w:strike/>
        </w:rPr>
        <w:t>C</w:t>
      </w:r>
      <w:r w:rsidR="00651DB1">
        <w:rPr>
          <w:strike/>
        </w:rPr>
        <w:t>E</w:t>
      </w:r>
      <w:r w:rsidR="00651DB1" w:rsidRPr="00A40E8F">
        <w:t xml:space="preserve"> </w:t>
      </w:r>
      <w:r w:rsidR="006A3B3A" w:rsidRPr="005A180F">
        <w:rPr>
          <w:u w:val="single"/>
        </w:rPr>
        <w:t>continuing education</w:t>
      </w:r>
      <w:r w:rsidR="006A3B3A">
        <w:t xml:space="preserve"> </w:t>
      </w:r>
      <w:r w:rsidR="00A07391" w:rsidRPr="00A40E8F">
        <w:t xml:space="preserve">activity, credit may be given in </w:t>
      </w:r>
      <w:r w:rsidR="00A07391" w:rsidRPr="006A3B3A">
        <w:rPr>
          <w:strike/>
        </w:rPr>
        <w:t>fifteen</w:t>
      </w:r>
      <w:r w:rsidR="00990AC8" w:rsidRPr="006A3B3A">
        <w:rPr>
          <w:u w:val="single"/>
        </w:rPr>
        <w:t>15</w:t>
      </w:r>
      <w:r w:rsidR="00990AC8">
        <w:t>-</w:t>
      </w:r>
      <w:r w:rsidR="00A07391" w:rsidRPr="00A40E8F">
        <w:t xml:space="preserve">minute increments. </w:t>
      </w:r>
      <w:r w:rsidR="004F174A" w:rsidRPr="00A40E8F">
        <w:t xml:space="preserve"> </w:t>
      </w:r>
      <w:r w:rsidR="00A07391" w:rsidRPr="00A40E8F">
        <w:t xml:space="preserve">A process server may not use additional earned </w:t>
      </w:r>
      <w:r w:rsidR="00651DB1" w:rsidRPr="005A180F">
        <w:rPr>
          <w:strike/>
        </w:rPr>
        <w:t>C</w:t>
      </w:r>
      <w:r w:rsidR="00651DB1">
        <w:rPr>
          <w:strike/>
        </w:rPr>
        <w:t>E</w:t>
      </w:r>
      <w:r w:rsidR="00651DB1" w:rsidRPr="00A40E8F">
        <w:t xml:space="preserve"> </w:t>
      </w:r>
      <w:r w:rsidR="006A3B3A" w:rsidRPr="005A180F">
        <w:rPr>
          <w:u w:val="single"/>
        </w:rPr>
        <w:t>continuing education</w:t>
      </w:r>
      <w:r w:rsidR="006A3B3A">
        <w:t xml:space="preserve"> </w:t>
      </w:r>
      <w:r w:rsidR="00A07391" w:rsidRPr="00A40E8F">
        <w:t>credits for subsequent renewal periods.</w:t>
      </w:r>
    </w:p>
    <w:p w14:paraId="5146CE50" w14:textId="77777777" w:rsidR="00A07391" w:rsidRPr="00A40E8F" w:rsidRDefault="00A07391" w:rsidP="00A07391">
      <w:pPr>
        <w:jc w:val="both"/>
      </w:pPr>
    </w:p>
    <w:p w14:paraId="2465B778" w14:textId="2CA9EC60" w:rsidR="00A07391" w:rsidRPr="00A40E8F" w:rsidRDefault="0006478B" w:rsidP="0006478B">
      <w:pPr>
        <w:tabs>
          <w:tab w:val="left" w:pos="1080"/>
        </w:tabs>
        <w:ind w:left="1080" w:hanging="360"/>
        <w:jc w:val="both"/>
      </w:pPr>
      <w:r w:rsidRPr="00A40E8F">
        <w:t>i.</w:t>
      </w:r>
      <w:r w:rsidRPr="00A40E8F">
        <w:tab/>
      </w:r>
      <w:r w:rsidR="00A07391" w:rsidRPr="00A40E8F">
        <w:t xml:space="preserve">Maximum Credit. </w:t>
      </w:r>
      <w:r w:rsidR="00E01AD3" w:rsidRPr="00A40E8F">
        <w:t xml:space="preserve"> </w:t>
      </w:r>
      <w:r w:rsidR="00A07391" w:rsidRPr="00A40E8F">
        <w:t>Unless a</w:t>
      </w:r>
      <w:r w:rsidR="00651DB1" w:rsidRPr="00651DB1">
        <w:rPr>
          <w:strike/>
        </w:rPr>
        <w:t xml:space="preserve"> </w:t>
      </w:r>
      <w:r w:rsidR="00651DB1" w:rsidRPr="005A180F">
        <w:rPr>
          <w:strike/>
        </w:rPr>
        <w:t>C</w:t>
      </w:r>
      <w:r w:rsidR="00651DB1">
        <w:rPr>
          <w:strike/>
        </w:rPr>
        <w:t>E</w:t>
      </w:r>
      <w:r w:rsidR="00A07391" w:rsidRPr="00A40E8F">
        <w:t xml:space="preserve"> </w:t>
      </w:r>
      <w:r w:rsidR="006A3B3A" w:rsidRPr="005A180F">
        <w:rPr>
          <w:u w:val="single"/>
        </w:rPr>
        <w:t>continuing education</w:t>
      </w:r>
      <w:r w:rsidR="006A3B3A">
        <w:t xml:space="preserve"> </w:t>
      </w:r>
      <w:r w:rsidR="00A07391" w:rsidRPr="00A40E8F">
        <w:t xml:space="preserve">activity is directly related to the private process server </w:t>
      </w:r>
      <w:r w:rsidR="00A07391" w:rsidRPr="00A40E8F">
        <w:rPr>
          <w:bCs/>
        </w:rPr>
        <w:t xml:space="preserve">profession, a private process </w:t>
      </w:r>
      <w:r w:rsidR="00A07391" w:rsidRPr="00A40E8F">
        <w:t xml:space="preserve">server may </w:t>
      </w:r>
      <w:r w:rsidR="00A07391" w:rsidRPr="00A40E8F">
        <w:rPr>
          <w:bCs/>
        </w:rPr>
        <w:t>not receive more than 50</w:t>
      </w:r>
      <w:r w:rsidR="00A07391" w:rsidRPr="00A40E8F">
        <w:rPr>
          <w:b/>
          <w:bCs/>
        </w:rPr>
        <w:t xml:space="preserve"> </w:t>
      </w:r>
      <w:r w:rsidR="00A07391" w:rsidRPr="00A40E8F">
        <w:t xml:space="preserve">per cent of the credit requirement for the </w:t>
      </w:r>
      <w:r w:rsidR="00A07391" w:rsidRPr="006A3B3A">
        <w:rPr>
          <w:strike/>
        </w:rPr>
        <w:t>renewal</w:t>
      </w:r>
      <w:r w:rsidR="00990AC8" w:rsidRPr="006A3B3A">
        <w:rPr>
          <w:u w:val="single"/>
        </w:rPr>
        <w:t>certification</w:t>
      </w:r>
      <w:r w:rsidR="00990AC8" w:rsidRPr="00A40E8F">
        <w:t xml:space="preserve"> </w:t>
      </w:r>
      <w:r w:rsidR="00A07391" w:rsidRPr="00A40E8F">
        <w:t>period through one activity.</w:t>
      </w:r>
    </w:p>
    <w:p w14:paraId="3A712BD4" w14:textId="6EDB01B5" w:rsidR="00A07391" w:rsidRPr="00A40E8F" w:rsidRDefault="0006478B" w:rsidP="0006478B">
      <w:pPr>
        <w:tabs>
          <w:tab w:val="left" w:pos="1080"/>
        </w:tabs>
        <w:ind w:left="1080" w:hanging="360"/>
        <w:jc w:val="both"/>
      </w:pPr>
      <w:r w:rsidRPr="00A40E8F">
        <w:lastRenderedPageBreak/>
        <w:t>j.</w:t>
      </w:r>
      <w:r w:rsidRPr="00A40E8F">
        <w:tab/>
      </w:r>
      <w:r w:rsidR="00A07391" w:rsidRPr="00A40E8F">
        <w:t xml:space="preserve">Conferences. </w:t>
      </w:r>
      <w:r w:rsidR="00E01AD3" w:rsidRPr="00A40E8F">
        <w:t xml:space="preserve"> </w:t>
      </w:r>
      <w:r w:rsidR="00651DB1" w:rsidRPr="005A180F">
        <w:rPr>
          <w:strike/>
        </w:rPr>
        <w:t>C</w:t>
      </w:r>
      <w:r w:rsidR="00651DB1">
        <w:rPr>
          <w:strike/>
        </w:rPr>
        <w:t>E</w:t>
      </w:r>
      <w:r w:rsidR="00651DB1" w:rsidRPr="00A40E8F">
        <w:t xml:space="preserve"> </w:t>
      </w:r>
      <w:r w:rsidR="00651DB1">
        <w:rPr>
          <w:u w:val="single"/>
        </w:rPr>
        <w:t>C</w:t>
      </w:r>
      <w:r w:rsidR="006A3B3A" w:rsidRPr="005A180F">
        <w:rPr>
          <w:u w:val="single"/>
        </w:rPr>
        <w:t>ontinuing education</w:t>
      </w:r>
      <w:r w:rsidR="006A3B3A">
        <w:t xml:space="preserve"> </w:t>
      </w:r>
      <w:r w:rsidR="00A07391" w:rsidRPr="00A40E8F">
        <w:t xml:space="preserve">credit may be requested for attendance at a conference relevant to the work of a process server. </w:t>
      </w:r>
      <w:r w:rsidR="00E01AD3" w:rsidRPr="00A40E8F">
        <w:t xml:space="preserve"> </w:t>
      </w:r>
      <w:r w:rsidR="00A07391" w:rsidRPr="00A40E8F">
        <w:t xml:space="preserve">A process server may receive 100 per cent of the </w:t>
      </w:r>
      <w:r w:rsidR="00651DB1" w:rsidRPr="005A180F">
        <w:rPr>
          <w:strike/>
        </w:rPr>
        <w:t>C</w:t>
      </w:r>
      <w:r w:rsidR="00651DB1">
        <w:rPr>
          <w:strike/>
        </w:rPr>
        <w:t>E</w:t>
      </w:r>
      <w:r w:rsidR="00651DB1" w:rsidRPr="00A40E8F">
        <w:t xml:space="preserve"> </w:t>
      </w:r>
      <w:r w:rsidR="006A3B3A" w:rsidRPr="005A180F">
        <w:rPr>
          <w:u w:val="single"/>
        </w:rPr>
        <w:t>continuing education</w:t>
      </w:r>
      <w:r w:rsidR="006A3B3A">
        <w:t xml:space="preserve"> </w:t>
      </w:r>
      <w:r w:rsidR="00A07391" w:rsidRPr="00A40E8F">
        <w:t xml:space="preserve">credits for attendance at the conference, if the conference is directly related to the work of a process server. </w:t>
      </w:r>
      <w:r w:rsidR="00E01AD3" w:rsidRPr="00A40E8F">
        <w:t xml:space="preserve"> </w:t>
      </w:r>
      <w:r w:rsidR="00A07391" w:rsidRPr="00A40E8F">
        <w:t>The process server must provide documentation of the specific sessions of the conference attended</w:t>
      </w:r>
      <w:r w:rsidR="00E01AD3" w:rsidRPr="00A40E8F">
        <w:t>, with documentation of the hours for each session of the conference the process server attended</w:t>
      </w:r>
      <w:r w:rsidR="00A07391" w:rsidRPr="00A40E8F">
        <w:t xml:space="preserve">. </w:t>
      </w:r>
      <w:r w:rsidR="00E01AD3" w:rsidRPr="00A40E8F">
        <w:t xml:space="preserve"> </w:t>
      </w:r>
      <w:r w:rsidR="00A07391" w:rsidRPr="00A40E8F">
        <w:t xml:space="preserve">Credit </w:t>
      </w:r>
      <w:r w:rsidR="001E50A8" w:rsidRPr="00A40E8F">
        <w:t>may</w:t>
      </w:r>
      <w:r w:rsidR="00A07391" w:rsidRPr="00A40E8F">
        <w:t xml:space="preserve"> be granted for attendance at general sessions of the conference.</w:t>
      </w:r>
    </w:p>
    <w:p w14:paraId="22AB40DB" w14:textId="77777777" w:rsidR="00A07391" w:rsidRDefault="00A07391" w:rsidP="00A07391">
      <w:pPr>
        <w:jc w:val="both"/>
      </w:pPr>
    </w:p>
    <w:p w14:paraId="1EE3C70F" w14:textId="77777777" w:rsidR="00A07391" w:rsidRPr="00A40E8F" w:rsidRDefault="00B44416" w:rsidP="00B44416">
      <w:pPr>
        <w:tabs>
          <w:tab w:val="left" w:pos="1080"/>
        </w:tabs>
        <w:ind w:left="1080" w:hanging="360"/>
        <w:jc w:val="both"/>
        <w:rPr>
          <w:bCs/>
        </w:rPr>
      </w:pPr>
      <w:r w:rsidRPr="00A40E8F">
        <w:t>k.</w:t>
      </w:r>
      <w:r w:rsidRPr="00A40E8F">
        <w:tab/>
      </w:r>
      <w:r w:rsidR="00A07391" w:rsidRPr="00A40E8F">
        <w:t xml:space="preserve">Repeat of an Activity. </w:t>
      </w:r>
      <w:r w:rsidRPr="00A40E8F">
        <w:t xml:space="preserve"> </w:t>
      </w:r>
      <w:r w:rsidR="00A07391" w:rsidRPr="00A40E8F">
        <w:t xml:space="preserve">Generally, credit will not be granted for process servers who repeat an activity within the same renewal period. </w:t>
      </w:r>
      <w:r w:rsidR="00E01AD3" w:rsidRPr="00A40E8F">
        <w:t xml:space="preserve"> </w:t>
      </w:r>
      <w:r w:rsidR="00A07391" w:rsidRPr="00A40E8F">
        <w:t xml:space="preserve">Exceptions maybe granted if it is determined </w:t>
      </w:r>
      <w:r w:rsidR="00723958" w:rsidRPr="00A40E8F">
        <w:t xml:space="preserve">that </w:t>
      </w:r>
      <w:r w:rsidR="00A07391" w:rsidRPr="00A40E8F">
        <w:t>the activity is directly related to the work of a process server profession and duplication of the continuing education activity will enhance the process server’s knowledge, skill</w:t>
      </w:r>
      <w:r w:rsidR="00723958" w:rsidRPr="00A40E8F">
        <w:t>,</w:t>
      </w:r>
      <w:r w:rsidR="00A07391" w:rsidRPr="00A40E8F">
        <w:t xml:space="preserve"> and </w:t>
      </w:r>
      <w:r w:rsidR="00A07391" w:rsidRPr="00A40E8F">
        <w:rPr>
          <w:bCs/>
        </w:rPr>
        <w:t>competency.</w:t>
      </w:r>
    </w:p>
    <w:p w14:paraId="23585874" w14:textId="77777777" w:rsidR="00A07391" w:rsidRPr="00C50B82" w:rsidRDefault="00A07391" w:rsidP="00A07391">
      <w:pPr>
        <w:jc w:val="both"/>
        <w:rPr>
          <w:bCs/>
          <w:u w:val="single"/>
        </w:rPr>
      </w:pPr>
    </w:p>
    <w:p w14:paraId="0F4610FE" w14:textId="4E453BA8" w:rsidR="00A07391" w:rsidRPr="00A40E8F" w:rsidRDefault="00B44416" w:rsidP="00B44416">
      <w:pPr>
        <w:tabs>
          <w:tab w:val="left" w:pos="540"/>
          <w:tab w:val="left" w:pos="1080"/>
        </w:tabs>
        <w:ind w:left="1080" w:hanging="450"/>
        <w:jc w:val="both"/>
      </w:pPr>
      <w:r w:rsidRPr="00A40E8F">
        <w:t>l.</w:t>
      </w:r>
      <w:r w:rsidRPr="00A40E8F">
        <w:tab/>
      </w:r>
      <w:r w:rsidR="00A07391" w:rsidRPr="00A40E8F">
        <w:t xml:space="preserve">Documentation of Attendance or Completion. </w:t>
      </w:r>
      <w:r w:rsidR="00E01AD3" w:rsidRPr="00A40E8F">
        <w:t xml:space="preserve"> </w:t>
      </w:r>
      <w:r w:rsidR="00A07391" w:rsidRPr="00A40E8F">
        <w:t xml:space="preserve">When attending or completing a </w:t>
      </w:r>
      <w:r w:rsidR="00651DB1" w:rsidRPr="005A180F">
        <w:rPr>
          <w:strike/>
        </w:rPr>
        <w:t>C</w:t>
      </w:r>
      <w:r w:rsidR="00651DB1">
        <w:rPr>
          <w:strike/>
        </w:rPr>
        <w:t>E</w:t>
      </w:r>
      <w:r w:rsidR="00651DB1" w:rsidRPr="00A40E8F">
        <w:t xml:space="preserve"> </w:t>
      </w:r>
      <w:r w:rsidR="006A3B3A" w:rsidRPr="005A180F">
        <w:rPr>
          <w:u w:val="single"/>
        </w:rPr>
        <w:t>continuing education</w:t>
      </w:r>
      <w:r w:rsidR="006A3B3A">
        <w:t xml:space="preserve"> </w:t>
      </w:r>
      <w:r w:rsidR="00A07391" w:rsidRPr="00A40E8F">
        <w:t xml:space="preserve">activity, each process server </w:t>
      </w:r>
      <w:r w:rsidR="00A07391" w:rsidRPr="009C70B8">
        <w:rPr>
          <w:strike/>
        </w:rPr>
        <w:t xml:space="preserve">shall </w:t>
      </w:r>
      <w:r w:rsidR="00352DE5" w:rsidRPr="00ED44A2">
        <w:rPr>
          <w:u w:val="single"/>
        </w:rPr>
        <w:t>must</w:t>
      </w:r>
      <w:r w:rsidR="00352DE5" w:rsidRPr="00A40E8F">
        <w:t xml:space="preserve"> </w:t>
      </w:r>
      <w:r w:rsidR="00A07391" w:rsidRPr="00A40E8F">
        <w:t xml:space="preserve">obtain documentation of attendance or completion from the sponsoring entity. </w:t>
      </w:r>
      <w:r w:rsidR="00E01AD3" w:rsidRPr="00A40E8F">
        <w:t xml:space="preserve"> </w:t>
      </w:r>
      <w:r w:rsidRPr="00A40E8F">
        <w:t xml:space="preserve">At a minimum, this documentation </w:t>
      </w:r>
      <w:r w:rsidRPr="009C70B8">
        <w:rPr>
          <w:strike/>
        </w:rPr>
        <w:t xml:space="preserve">shall </w:t>
      </w:r>
      <w:r w:rsidR="00352DE5" w:rsidRPr="00ED44A2">
        <w:rPr>
          <w:u w:val="single"/>
        </w:rPr>
        <w:t>must</w:t>
      </w:r>
      <w:r w:rsidR="00352DE5" w:rsidRPr="00A40E8F">
        <w:t xml:space="preserve"> </w:t>
      </w:r>
      <w:r w:rsidRPr="00A40E8F">
        <w:t>include the:</w:t>
      </w:r>
    </w:p>
    <w:p w14:paraId="0E069241" w14:textId="77777777" w:rsidR="00A07391" w:rsidRPr="00A40E8F" w:rsidRDefault="00A07391" w:rsidP="00A07391">
      <w:pPr>
        <w:jc w:val="both"/>
      </w:pPr>
    </w:p>
    <w:p w14:paraId="2D258103" w14:textId="77777777" w:rsidR="00A07391" w:rsidRPr="00A40E8F" w:rsidRDefault="00A07391" w:rsidP="00281ADB">
      <w:pPr>
        <w:tabs>
          <w:tab w:val="left" w:pos="1440"/>
        </w:tabs>
        <w:ind w:left="1080"/>
        <w:jc w:val="both"/>
      </w:pPr>
      <w:r w:rsidRPr="00A40E8F">
        <w:t>(1)</w:t>
      </w:r>
      <w:r w:rsidR="00EE21C5" w:rsidRPr="00A40E8F">
        <w:tab/>
      </w:r>
      <w:r w:rsidRPr="00A40E8F">
        <w:t>name of the sponsor;</w:t>
      </w:r>
    </w:p>
    <w:p w14:paraId="12D308D0" w14:textId="77777777" w:rsidR="00C1760D" w:rsidRPr="00A40E8F" w:rsidRDefault="00A07391" w:rsidP="00281ADB">
      <w:pPr>
        <w:tabs>
          <w:tab w:val="left" w:pos="1440"/>
        </w:tabs>
        <w:ind w:left="1080"/>
        <w:jc w:val="both"/>
      </w:pPr>
      <w:r w:rsidRPr="00A40E8F">
        <w:t>(2)</w:t>
      </w:r>
      <w:r w:rsidR="00C1760D" w:rsidRPr="00A40E8F">
        <w:tab/>
      </w:r>
      <w:r w:rsidRPr="00A40E8F">
        <w:t>name of the participant;</w:t>
      </w:r>
    </w:p>
    <w:p w14:paraId="4505DA4B" w14:textId="77777777" w:rsidR="00C1760D" w:rsidRDefault="00A07391" w:rsidP="00281ADB">
      <w:pPr>
        <w:tabs>
          <w:tab w:val="left" w:pos="1440"/>
        </w:tabs>
        <w:ind w:left="1080"/>
        <w:jc w:val="both"/>
      </w:pPr>
      <w:r w:rsidRPr="00A40E8F">
        <w:t>(3)</w:t>
      </w:r>
      <w:r w:rsidR="00C1760D" w:rsidRPr="00A40E8F">
        <w:tab/>
      </w:r>
      <w:r w:rsidRPr="00A40E8F">
        <w:t>topic of the subject matter;</w:t>
      </w:r>
    </w:p>
    <w:p w14:paraId="0C945B12" w14:textId="77777777" w:rsidR="00C1760D" w:rsidRPr="00A40E8F" w:rsidRDefault="00A07391" w:rsidP="00AF0451">
      <w:pPr>
        <w:tabs>
          <w:tab w:val="left" w:pos="1440"/>
        </w:tabs>
        <w:ind w:left="1440" w:hanging="360"/>
        <w:jc w:val="both"/>
      </w:pPr>
      <w:r w:rsidRPr="00A40E8F">
        <w:t>(4)</w:t>
      </w:r>
      <w:r w:rsidR="00C1760D" w:rsidRPr="00A40E8F">
        <w:tab/>
      </w:r>
      <w:r w:rsidRPr="00A40E8F">
        <w:t>number of hours actually attended or the number of credit hours awarded by</w:t>
      </w:r>
      <w:r w:rsidR="00017DDE" w:rsidRPr="00A40E8F">
        <w:t xml:space="preserve"> </w:t>
      </w:r>
      <w:r w:rsidRPr="00A40E8F">
        <w:t>the sponsoring entity;</w:t>
      </w:r>
    </w:p>
    <w:p w14:paraId="327683A1" w14:textId="77777777" w:rsidR="00C1760D" w:rsidRPr="00A40E8F" w:rsidRDefault="00A07391" w:rsidP="00AF0451">
      <w:pPr>
        <w:tabs>
          <w:tab w:val="left" w:pos="1440"/>
        </w:tabs>
        <w:ind w:left="1440" w:hanging="360"/>
        <w:jc w:val="both"/>
        <w:rPr>
          <w:bCs/>
        </w:rPr>
      </w:pPr>
      <w:r w:rsidRPr="00A40E8F">
        <w:rPr>
          <w:iCs/>
        </w:rPr>
        <w:t>(5)</w:t>
      </w:r>
      <w:r w:rsidR="00C1760D" w:rsidRPr="00A40E8F">
        <w:rPr>
          <w:i/>
          <w:iCs/>
        </w:rPr>
        <w:tab/>
      </w:r>
      <w:r w:rsidRPr="00A40E8F">
        <w:rPr>
          <w:bCs/>
        </w:rPr>
        <w:t>date and place of the program;</w:t>
      </w:r>
    </w:p>
    <w:p w14:paraId="07A472E9" w14:textId="77777777" w:rsidR="002F5DC1" w:rsidRPr="00A40E8F" w:rsidRDefault="00A07391" w:rsidP="00AF0451">
      <w:pPr>
        <w:tabs>
          <w:tab w:val="left" w:pos="1440"/>
        </w:tabs>
        <w:ind w:left="1440" w:hanging="360"/>
        <w:jc w:val="both"/>
      </w:pPr>
      <w:r w:rsidRPr="00A40E8F">
        <w:t>(6)</w:t>
      </w:r>
      <w:r w:rsidR="00C1760D" w:rsidRPr="00A40E8F">
        <w:tab/>
      </w:r>
      <w:r w:rsidRPr="00A40E8F">
        <w:t xml:space="preserve">signature of the sponsor, or the documentation </w:t>
      </w:r>
      <w:r w:rsidRPr="009C70B8">
        <w:rPr>
          <w:strike/>
        </w:rPr>
        <w:t xml:space="preserve">shall </w:t>
      </w:r>
      <w:r w:rsidR="00352DE5" w:rsidRPr="00ED44A2">
        <w:rPr>
          <w:u w:val="single"/>
        </w:rPr>
        <w:t>must</w:t>
      </w:r>
      <w:r w:rsidR="00352DE5" w:rsidRPr="00A40E8F">
        <w:t xml:space="preserve"> </w:t>
      </w:r>
      <w:r w:rsidRPr="00A40E8F">
        <w:t>be an official document of the sponsoring entity; for example, a college grade report, etc.</w:t>
      </w:r>
      <w:r w:rsidR="0085527F" w:rsidRPr="00A40E8F">
        <w:t>,</w:t>
      </w:r>
    </w:p>
    <w:p w14:paraId="4AD909B2" w14:textId="77777777" w:rsidR="002F5DC1" w:rsidRPr="00A40E8F" w:rsidRDefault="00A07391" w:rsidP="00AF0451">
      <w:pPr>
        <w:tabs>
          <w:tab w:val="left" w:pos="1440"/>
        </w:tabs>
        <w:ind w:left="1440" w:hanging="360"/>
        <w:jc w:val="both"/>
      </w:pPr>
      <w:r w:rsidRPr="00A40E8F">
        <w:t>(7)</w:t>
      </w:r>
      <w:r w:rsidR="00C1760D" w:rsidRPr="00A40E8F">
        <w:tab/>
      </w:r>
      <w:r w:rsidRPr="00A40E8F">
        <w:t>signature of the process server, either in the space specifically provided on the form for this purpose, or the process server may sign across the documentation (for example, the college grade report) to indicate attendance and completion at the activity</w:t>
      </w:r>
      <w:r w:rsidR="002F5DC1" w:rsidRPr="00A40E8F">
        <w:t>, and</w:t>
      </w:r>
    </w:p>
    <w:p w14:paraId="0355BC39" w14:textId="3E8816BE" w:rsidR="00A07391" w:rsidRPr="00A40E8F" w:rsidRDefault="002F5DC1" w:rsidP="00AF0451">
      <w:pPr>
        <w:tabs>
          <w:tab w:val="left" w:pos="1440"/>
        </w:tabs>
        <w:ind w:left="1440" w:hanging="360"/>
        <w:jc w:val="both"/>
      </w:pPr>
      <w:r w:rsidRPr="00A40E8F">
        <w:t>(8)</w:t>
      </w:r>
      <w:r w:rsidRPr="00A40E8F">
        <w:tab/>
        <w:t xml:space="preserve">if the </w:t>
      </w:r>
      <w:r w:rsidR="00651DB1" w:rsidRPr="005A180F">
        <w:rPr>
          <w:strike/>
        </w:rPr>
        <w:t>C</w:t>
      </w:r>
      <w:r w:rsidR="00651DB1">
        <w:rPr>
          <w:strike/>
        </w:rPr>
        <w:t>E</w:t>
      </w:r>
      <w:r w:rsidR="00651DB1" w:rsidRPr="00A40E8F">
        <w:t xml:space="preserve"> </w:t>
      </w:r>
      <w:r w:rsidR="006A3B3A" w:rsidRPr="005A180F">
        <w:rPr>
          <w:u w:val="single"/>
        </w:rPr>
        <w:t>continuing education</w:t>
      </w:r>
      <w:r w:rsidR="006A3B3A">
        <w:t xml:space="preserve"> </w:t>
      </w:r>
      <w:r w:rsidRPr="00A40E8F">
        <w:t>activity comprises eight or more hours of credit within one day, the documentation</w:t>
      </w:r>
      <w:r w:rsidRPr="009C70B8">
        <w:rPr>
          <w:strike/>
        </w:rPr>
        <w:t xml:space="preserve"> shall</w:t>
      </w:r>
      <w:r w:rsidRPr="00A40E8F">
        <w:t xml:space="preserve"> </w:t>
      </w:r>
      <w:r w:rsidR="00352DE5" w:rsidRPr="00ED44A2">
        <w:rPr>
          <w:u w:val="single"/>
        </w:rPr>
        <w:t>must</w:t>
      </w:r>
      <w:r w:rsidR="00352DE5" w:rsidRPr="00A40E8F">
        <w:t xml:space="preserve"> </w:t>
      </w:r>
      <w:r w:rsidRPr="00A40E8F">
        <w:t>include an agenda</w:t>
      </w:r>
      <w:r w:rsidR="00801394" w:rsidRPr="00A40E8F">
        <w:t xml:space="preserve"> that specifies the time allocated to each topic and the time for breaks and a lunch break</w:t>
      </w:r>
      <w:r w:rsidR="00A07391" w:rsidRPr="00A40E8F">
        <w:t>.</w:t>
      </w:r>
    </w:p>
    <w:p w14:paraId="0B227FEC" w14:textId="77777777" w:rsidR="00A07391" w:rsidRPr="00A40E8F" w:rsidRDefault="00A07391" w:rsidP="00A07391">
      <w:pPr>
        <w:jc w:val="both"/>
      </w:pPr>
    </w:p>
    <w:p w14:paraId="45923077" w14:textId="77D63172" w:rsidR="00A07391" w:rsidRPr="00A40E8F" w:rsidRDefault="00B44416" w:rsidP="00EE21C5">
      <w:pPr>
        <w:tabs>
          <w:tab w:val="left" w:pos="1080"/>
        </w:tabs>
        <w:ind w:left="1080" w:hanging="360"/>
        <w:jc w:val="both"/>
      </w:pPr>
      <w:r w:rsidRPr="00A40E8F">
        <w:t>m.</w:t>
      </w:r>
      <w:r w:rsidR="00EE21C5" w:rsidRPr="00A40E8F">
        <w:tab/>
      </w:r>
      <w:r w:rsidR="00A07391" w:rsidRPr="00A40E8F">
        <w:t xml:space="preserve">A process server </w:t>
      </w:r>
      <w:r w:rsidR="00A07391" w:rsidRPr="009C70B8">
        <w:rPr>
          <w:strike/>
        </w:rPr>
        <w:t>shall</w:t>
      </w:r>
      <w:r w:rsidR="00A07391" w:rsidRPr="00A40E8F">
        <w:t xml:space="preserve"> </w:t>
      </w:r>
      <w:r w:rsidR="00E2755F">
        <w:rPr>
          <w:u w:val="single"/>
        </w:rPr>
        <w:t xml:space="preserve">must </w:t>
      </w:r>
      <w:r w:rsidR="00A07391" w:rsidRPr="00C3741F">
        <w:t>not</w:t>
      </w:r>
      <w:r w:rsidR="00A07391" w:rsidRPr="00A40E8F">
        <w:t xml:space="preserve"> request and credit </w:t>
      </w:r>
      <w:r w:rsidR="00A07391" w:rsidRPr="009C70B8">
        <w:rPr>
          <w:strike/>
        </w:rPr>
        <w:t>shall</w:t>
      </w:r>
      <w:r w:rsidR="00A07391" w:rsidRPr="00A40E8F">
        <w:t xml:space="preserve"> </w:t>
      </w:r>
      <w:r w:rsidR="006A3B3A">
        <w:rPr>
          <w:u w:val="single"/>
        </w:rPr>
        <w:t>must</w:t>
      </w:r>
      <w:r w:rsidR="006A1943">
        <w:rPr>
          <w:u w:val="single"/>
        </w:rPr>
        <w:t xml:space="preserve"> </w:t>
      </w:r>
      <w:r w:rsidR="00A07391" w:rsidRPr="00A40E8F">
        <w:t xml:space="preserve">not be granted if the process server attends part, </w:t>
      </w:r>
      <w:r w:rsidR="00A07391" w:rsidRPr="00A40E8F">
        <w:rPr>
          <w:bCs/>
        </w:rPr>
        <w:t>but not all</w:t>
      </w:r>
      <w:r w:rsidR="00017DDE" w:rsidRPr="00A40E8F">
        <w:rPr>
          <w:bCs/>
        </w:rPr>
        <w:t>,</w:t>
      </w:r>
      <w:r w:rsidR="00A07391" w:rsidRPr="00A40E8F">
        <w:rPr>
          <w:bCs/>
        </w:rPr>
        <w:t xml:space="preserve"> of the provided</w:t>
      </w:r>
      <w:r w:rsidR="00A07391" w:rsidRPr="00A40E8F">
        <w:rPr>
          <w:b/>
          <w:bCs/>
        </w:rPr>
        <w:t xml:space="preserve"> </w:t>
      </w:r>
      <w:r w:rsidR="00A07391" w:rsidRPr="00A40E8F">
        <w:t>activity.</w:t>
      </w:r>
      <w:r w:rsidR="00E01AD3" w:rsidRPr="00A40E8F">
        <w:t xml:space="preserve">  Notwithstanding the signature of the sponsoring entity regarding the </w:t>
      </w:r>
      <w:r w:rsidR="00651DB1" w:rsidRPr="005A180F">
        <w:rPr>
          <w:strike/>
        </w:rPr>
        <w:t>C</w:t>
      </w:r>
      <w:r w:rsidR="00651DB1">
        <w:rPr>
          <w:strike/>
        </w:rPr>
        <w:t>E</w:t>
      </w:r>
      <w:r w:rsidR="00651DB1" w:rsidRPr="00A40E8F">
        <w:t xml:space="preserve"> </w:t>
      </w:r>
      <w:r w:rsidR="006A3B3A" w:rsidRPr="005A180F">
        <w:rPr>
          <w:u w:val="single"/>
        </w:rPr>
        <w:t>continuing education</w:t>
      </w:r>
      <w:r w:rsidR="006A3B3A">
        <w:t xml:space="preserve"> </w:t>
      </w:r>
      <w:r w:rsidR="00E01AD3" w:rsidRPr="00A40E8F">
        <w:t>credits for an activity, it is the responsibility of the process server to accurately calculate the number of hours attended, subtracting out any time for general introductions and other activities that do not qualify for credit.</w:t>
      </w:r>
    </w:p>
    <w:p w14:paraId="145A13C2" w14:textId="77777777" w:rsidR="00A07391" w:rsidRPr="00A40E8F" w:rsidRDefault="00A07391" w:rsidP="00A07391">
      <w:pPr>
        <w:jc w:val="both"/>
      </w:pPr>
    </w:p>
    <w:p w14:paraId="5EB4BABD" w14:textId="6F33C877" w:rsidR="00A07391" w:rsidRPr="006A3B3A" w:rsidRDefault="00B44416" w:rsidP="005D484C">
      <w:pPr>
        <w:tabs>
          <w:tab w:val="left" w:pos="1080"/>
        </w:tabs>
        <w:ind w:left="1080" w:hanging="360"/>
        <w:jc w:val="both"/>
        <w:rPr>
          <w:strike/>
        </w:rPr>
      </w:pPr>
      <w:r w:rsidRPr="00A40E8F">
        <w:t>n.</w:t>
      </w:r>
      <w:r w:rsidR="005D484C" w:rsidRPr="00A40E8F">
        <w:tab/>
      </w:r>
      <w:r w:rsidR="00651DB1" w:rsidRPr="006A3B3A">
        <w:rPr>
          <w:strike/>
        </w:rPr>
        <w:t xml:space="preserve">Process servers requesting CE credit for </w:t>
      </w:r>
      <w:proofErr w:type="spellStart"/>
      <w:r w:rsidR="00651DB1" w:rsidRPr="006A3B3A">
        <w:rPr>
          <w:strike/>
        </w:rPr>
        <w:t>self study</w:t>
      </w:r>
      <w:proofErr w:type="spellEnd"/>
      <w:r w:rsidR="00651DB1" w:rsidRPr="006A3B3A">
        <w:rPr>
          <w:strike/>
        </w:rPr>
        <w:t xml:space="preserve"> shall submit documentation of completion on an approved </w:t>
      </w:r>
      <w:proofErr w:type="spellStart"/>
      <w:r w:rsidR="00651DB1" w:rsidRPr="006A3B3A">
        <w:rPr>
          <w:strike/>
        </w:rPr>
        <w:t>form.</w:t>
      </w:r>
      <w:r w:rsidR="00990AC8" w:rsidRPr="006A3B3A">
        <w:rPr>
          <w:u w:val="single"/>
        </w:rPr>
        <w:t>Self</w:t>
      </w:r>
      <w:proofErr w:type="spellEnd"/>
      <w:r w:rsidR="00990AC8" w:rsidRPr="006A3B3A">
        <w:rPr>
          <w:u w:val="single"/>
        </w:rPr>
        <w:t xml:space="preserve">-Study.  A process server may receive continuing education credit for self-study activities, including taking correspondence courses, reviewing procedure manuals, watching video presentations, listening to audio </w:t>
      </w:r>
      <w:r w:rsidR="00990AC8" w:rsidRPr="006A3B3A">
        <w:rPr>
          <w:u w:val="single"/>
        </w:rPr>
        <w:lastRenderedPageBreak/>
        <w:t>materials, attending online seminars, and other methods of independent learning. The maximum hours of continuing education credits earned in a self-study format may not exceed 50 percent of the total number of continuing education hours required during the certification period. The remaining hours must be obtained through live training, meaning training or education provided by one or more faculty or facilitators to an individual or a group using real-time interaction</w:t>
      </w:r>
      <w:r w:rsidR="006A3B3A">
        <w:rPr>
          <w:u w:val="single"/>
        </w:rPr>
        <w:t xml:space="preserve"> </w:t>
      </w:r>
    </w:p>
    <w:p w14:paraId="566CC684" w14:textId="77777777" w:rsidR="00A07391" w:rsidRPr="00C50B82" w:rsidRDefault="00A07391" w:rsidP="00A07391">
      <w:pPr>
        <w:jc w:val="both"/>
        <w:rPr>
          <w:u w:val="single"/>
        </w:rPr>
      </w:pPr>
    </w:p>
    <w:p w14:paraId="26089856" w14:textId="12EE8D5C" w:rsidR="00A07391" w:rsidRPr="00A40E8F" w:rsidRDefault="00A07391" w:rsidP="00C17F8B">
      <w:pPr>
        <w:numPr>
          <w:ilvl w:val="0"/>
          <w:numId w:val="16"/>
        </w:numPr>
        <w:ind w:left="720" w:hanging="420"/>
        <w:jc w:val="both"/>
      </w:pPr>
      <w:r w:rsidRPr="00A40E8F">
        <w:t>Non-Qualifying Activities.</w:t>
      </w:r>
      <w:r w:rsidR="00C50B82" w:rsidRPr="00A40E8F">
        <w:rPr>
          <w:b/>
        </w:rPr>
        <w:t xml:space="preserve">  </w:t>
      </w:r>
      <w:r w:rsidRPr="00A40E8F">
        <w:t xml:space="preserve">The following activities, regardless of whether </w:t>
      </w:r>
      <w:r w:rsidRPr="006A3B3A">
        <w:rPr>
          <w:strike/>
        </w:rPr>
        <w:t>or not</w:t>
      </w:r>
      <w:r w:rsidRPr="00A40E8F">
        <w:t xml:space="preserve"> the activity is approved for COJET credit</w:t>
      </w:r>
      <w:r w:rsidR="00017DDE" w:rsidRPr="00A40E8F">
        <w:t>,</w:t>
      </w:r>
      <w:r w:rsidRPr="00A40E8F">
        <w:t xml:space="preserve"> </w:t>
      </w:r>
      <w:r w:rsidRPr="009C70B8">
        <w:rPr>
          <w:strike/>
        </w:rPr>
        <w:t>shall</w:t>
      </w:r>
      <w:r w:rsidRPr="00A40E8F">
        <w:t xml:space="preserve"> </w:t>
      </w:r>
      <w:r w:rsidR="00DD5B86" w:rsidRPr="006A3B3A">
        <w:rPr>
          <w:u w:val="single"/>
        </w:rPr>
        <w:t>do</w:t>
      </w:r>
      <w:r w:rsidR="00352DE5" w:rsidRPr="00A40E8F">
        <w:t xml:space="preserve"> </w:t>
      </w:r>
      <w:r w:rsidRPr="00A40E8F">
        <w:t xml:space="preserve">not qualify for </w:t>
      </w:r>
      <w:r w:rsidRPr="00C714F4">
        <w:rPr>
          <w:strike/>
        </w:rPr>
        <w:t>CE</w:t>
      </w:r>
      <w:r w:rsidRPr="00A40E8F">
        <w:t xml:space="preserve"> </w:t>
      </w:r>
      <w:r w:rsidR="00651DB1" w:rsidRPr="005A180F">
        <w:rPr>
          <w:u w:val="single"/>
        </w:rPr>
        <w:t>continuing education</w:t>
      </w:r>
      <w:r w:rsidR="00651DB1" w:rsidRPr="00A40E8F">
        <w:t xml:space="preserve"> </w:t>
      </w:r>
      <w:r w:rsidRPr="00A40E8F">
        <w:t>credit for certified private process servers:</w:t>
      </w:r>
    </w:p>
    <w:p w14:paraId="32C8E1AD" w14:textId="77777777" w:rsidR="00A07391" w:rsidRPr="00A40E8F" w:rsidRDefault="00A07391" w:rsidP="00A07391">
      <w:pPr>
        <w:jc w:val="both"/>
      </w:pPr>
    </w:p>
    <w:p w14:paraId="5F8679CB" w14:textId="77777777" w:rsidR="00A07391" w:rsidRPr="00A40E8F" w:rsidRDefault="00A07391" w:rsidP="00C50B82">
      <w:pPr>
        <w:tabs>
          <w:tab w:val="left" w:pos="1080"/>
        </w:tabs>
        <w:ind w:firstLine="720"/>
        <w:jc w:val="both"/>
      </w:pPr>
      <w:r w:rsidRPr="00A40E8F">
        <w:t>a.</w:t>
      </w:r>
      <w:r w:rsidR="00C50B82" w:rsidRPr="00A40E8F">
        <w:tab/>
      </w:r>
      <w:r w:rsidRPr="00A40E8F">
        <w:t>Completion of the examination required for initial certification;</w:t>
      </w:r>
    </w:p>
    <w:p w14:paraId="44FB59AE" w14:textId="77777777" w:rsidR="00A07391" w:rsidRPr="00A40E8F" w:rsidRDefault="00A07391" w:rsidP="00A07391">
      <w:pPr>
        <w:jc w:val="both"/>
      </w:pPr>
    </w:p>
    <w:p w14:paraId="79AC487E" w14:textId="77777777" w:rsidR="00A07391" w:rsidRDefault="00353197" w:rsidP="00353197">
      <w:pPr>
        <w:tabs>
          <w:tab w:val="left" w:pos="1080"/>
        </w:tabs>
        <w:ind w:left="1080" w:hanging="360"/>
        <w:jc w:val="both"/>
      </w:pPr>
      <w:r>
        <w:t>b.</w:t>
      </w:r>
      <w:r>
        <w:tab/>
      </w:r>
      <w:r w:rsidR="00A07391" w:rsidRPr="00A40E8F">
        <w:t>Attendance or participation at professional or association business meetings, general sessions, elections, policymaking sessions or program orientation;</w:t>
      </w:r>
    </w:p>
    <w:p w14:paraId="6165F345" w14:textId="77777777" w:rsidR="00353197" w:rsidRPr="00A40E8F" w:rsidRDefault="00353197" w:rsidP="00353197">
      <w:pPr>
        <w:tabs>
          <w:tab w:val="left" w:pos="1080"/>
        </w:tabs>
        <w:ind w:left="1080" w:hanging="360"/>
        <w:jc w:val="both"/>
      </w:pPr>
    </w:p>
    <w:p w14:paraId="1F3294AE" w14:textId="77777777" w:rsidR="00A07391" w:rsidRPr="00424444" w:rsidRDefault="00A07391" w:rsidP="00C50B82">
      <w:pPr>
        <w:tabs>
          <w:tab w:val="left" w:pos="1080"/>
        </w:tabs>
        <w:ind w:left="720"/>
        <w:jc w:val="both"/>
      </w:pPr>
      <w:r w:rsidRPr="00424444">
        <w:t>c.</w:t>
      </w:r>
      <w:r w:rsidR="00C50B82" w:rsidRPr="00424444">
        <w:tab/>
      </w:r>
      <w:r w:rsidRPr="00424444">
        <w:t>Serving on committees or councils or as officers</w:t>
      </w:r>
      <w:r w:rsidR="00017DDE" w:rsidRPr="00424444">
        <w:t xml:space="preserve"> in a professional organization, </w:t>
      </w:r>
      <w:r w:rsidRPr="00424444">
        <w:t>and</w:t>
      </w:r>
    </w:p>
    <w:p w14:paraId="727E9F4A" w14:textId="77777777" w:rsidR="00A07391" w:rsidRPr="00424444" w:rsidRDefault="00A07391" w:rsidP="00A07391">
      <w:pPr>
        <w:jc w:val="both"/>
      </w:pPr>
    </w:p>
    <w:p w14:paraId="7EB1D00B" w14:textId="77777777" w:rsidR="00A07391" w:rsidRPr="00424444" w:rsidRDefault="00A07391" w:rsidP="00C50B82">
      <w:pPr>
        <w:tabs>
          <w:tab w:val="left" w:pos="1080"/>
        </w:tabs>
        <w:ind w:left="720"/>
        <w:jc w:val="both"/>
      </w:pPr>
      <w:r w:rsidRPr="00424444">
        <w:t>d.</w:t>
      </w:r>
      <w:r w:rsidR="00C50B82" w:rsidRPr="00424444">
        <w:tab/>
      </w:r>
      <w:r w:rsidRPr="00424444">
        <w:t>Activities completed as required by the presiding judge as part of a disciplinary action.</w:t>
      </w:r>
    </w:p>
    <w:p w14:paraId="06872113" w14:textId="77777777" w:rsidR="00A07391" w:rsidRPr="00424444" w:rsidRDefault="00A07391" w:rsidP="00A07391">
      <w:pPr>
        <w:jc w:val="both"/>
      </w:pPr>
    </w:p>
    <w:p w14:paraId="090C78BF" w14:textId="77777777" w:rsidR="00A07391" w:rsidRPr="00424444" w:rsidRDefault="00A07391" w:rsidP="00424444">
      <w:pPr>
        <w:numPr>
          <w:ilvl w:val="0"/>
          <w:numId w:val="16"/>
        </w:numPr>
        <w:ind w:left="720" w:hanging="360"/>
        <w:jc w:val="both"/>
      </w:pPr>
      <w:r w:rsidRPr="00424444">
        <w:t>Decision Regarding Continuing Education Credits.</w:t>
      </w:r>
    </w:p>
    <w:p w14:paraId="3E80FC9F" w14:textId="77777777" w:rsidR="00A07391" w:rsidRPr="00424444" w:rsidRDefault="00A07391" w:rsidP="00A07391">
      <w:pPr>
        <w:jc w:val="both"/>
      </w:pPr>
    </w:p>
    <w:p w14:paraId="7568334E" w14:textId="18FC7593" w:rsidR="00A07391" w:rsidRPr="00424444" w:rsidRDefault="00C50B82" w:rsidP="00C50B82">
      <w:pPr>
        <w:keepLines/>
        <w:tabs>
          <w:tab w:val="left" w:pos="1080"/>
        </w:tabs>
        <w:ind w:left="1080" w:hanging="360"/>
        <w:jc w:val="both"/>
      </w:pPr>
      <w:r w:rsidRPr="00424444">
        <w:rPr>
          <w:bCs/>
        </w:rPr>
        <w:t>a.</w:t>
      </w:r>
      <w:r w:rsidR="00C1760D" w:rsidRPr="00424444">
        <w:rPr>
          <w:bCs/>
        </w:rPr>
        <w:tab/>
      </w:r>
      <w:r w:rsidR="00A07391" w:rsidRPr="00A72C8E">
        <w:rPr>
          <w:bCs/>
          <w:strike/>
        </w:rPr>
        <w:t>Upon</w:t>
      </w:r>
      <w:r w:rsidR="00A72C8E" w:rsidRPr="00C714F4">
        <w:rPr>
          <w:bCs/>
          <w:strike/>
        </w:rPr>
        <w:t xml:space="preserve"> </w:t>
      </w:r>
      <w:r w:rsidR="00944277" w:rsidRPr="00A72C8E">
        <w:rPr>
          <w:bCs/>
          <w:u w:val="single"/>
        </w:rPr>
        <w:t>On</w:t>
      </w:r>
      <w:r w:rsidR="00A07391" w:rsidRPr="00424444">
        <w:rPr>
          <w:bCs/>
        </w:rPr>
        <w:t xml:space="preserve"> a review of an application for renewal of certification and the required accompanying </w:t>
      </w:r>
      <w:r w:rsidR="004577B6" w:rsidRPr="005A180F">
        <w:rPr>
          <w:strike/>
        </w:rPr>
        <w:t>C</w:t>
      </w:r>
      <w:r w:rsidR="004577B6">
        <w:rPr>
          <w:strike/>
        </w:rPr>
        <w:t>E</w:t>
      </w:r>
      <w:r w:rsidR="004577B6" w:rsidRPr="00A40E8F">
        <w:t xml:space="preserve"> </w:t>
      </w:r>
      <w:r w:rsidR="00A72C8E" w:rsidRPr="005A180F">
        <w:rPr>
          <w:u w:val="single"/>
        </w:rPr>
        <w:t>continuing education</w:t>
      </w:r>
      <w:r w:rsidR="00A72C8E">
        <w:t xml:space="preserve"> </w:t>
      </w:r>
      <w:r w:rsidR="00A07391" w:rsidRPr="00424444">
        <w:t>documentation, the presiding judge may:</w:t>
      </w:r>
    </w:p>
    <w:p w14:paraId="3985257B" w14:textId="77777777" w:rsidR="00A07391" w:rsidRPr="00424444" w:rsidRDefault="00A07391" w:rsidP="00A07391">
      <w:pPr>
        <w:jc w:val="both"/>
      </w:pPr>
    </w:p>
    <w:p w14:paraId="43FBBA1F" w14:textId="203DF0F4" w:rsidR="00C50B82" w:rsidRPr="00424444" w:rsidRDefault="00A07391" w:rsidP="00C17F8B">
      <w:pPr>
        <w:numPr>
          <w:ilvl w:val="4"/>
          <w:numId w:val="16"/>
        </w:numPr>
        <w:ind w:left="1080"/>
        <w:jc w:val="both"/>
      </w:pPr>
      <w:r w:rsidRPr="00424444">
        <w:t xml:space="preserve">Approve the </w:t>
      </w:r>
      <w:r w:rsidR="004577B6" w:rsidRPr="005A180F">
        <w:rPr>
          <w:strike/>
        </w:rPr>
        <w:t>C</w:t>
      </w:r>
      <w:r w:rsidR="004577B6">
        <w:rPr>
          <w:strike/>
        </w:rPr>
        <w:t>E</w:t>
      </w:r>
      <w:r w:rsidR="004577B6" w:rsidRPr="00424444">
        <w:t xml:space="preserve"> </w:t>
      </w:r>
      <w:r w:rsidR="00A72C8E" w:rsidRPr="005A180F">
        <w:rPr>
          <w:u w:val="single"/>
        </w:rPr>
        <w:t>continuing education</w:t>
      </w:r>
      <w:r w:rsidR="00A72C8E">
        <w:t xml:space="preserve"> </w:t>
      </w:r>
      <w:r w:rsidRPr="00424444">
        <w:t>credit;</w:t>
      </w:r>
    </w:p>
    <w:p w14:paraId="2B201A52" w14:textId="31B5EC52" w:rsidR="00C02DFC" w:rsidRPr="00424444" w:rsidRDefault="00017DDE" w:rsidP="00C17F8B">
      <w:pPr>
        <w:numPr>
          <w:ilvl w:val="4"/>
          <w:numId w:val="16"/>
        </w:numPr>
        <w:ind w:left="720" w:firstLine="360"/>
        <w:jc w:val="both"/>
      </w:pPr>
      <w:r w:rsidRPr="00424444">
        <w:t>Approve part</w:t>
      </w:r>
      <w:r w:rsidR="00A07391" w:rsidRPr="00424444">
        <w:t xml:space="preserve"> but not all of the requested </w:t>
      </w:r>
      <w:r w:rsidR="004577B6" w:rsidRPr="005A180F">
        <w:rPr>
          <w:strike/>
        </w:rPr>
        <w:t>C</w:t>
      </w:r>
      <w:r w:rsidR="004577B6">
        <w:rPr>
          <w:strike/>
        </w:rPr>
        <w:t>E</w:t>
      </w:r>
      <w:r w:rsidR="004577B6" w:rsidRPr="00A40E8F">
        <w:t xml:space="preserve"> </w:t>
      </w:r>
      <w:r w:rsidR="00A72C8E" w:rsidRPr="005A180F">
        <w:rPr>
          <w:u w:val="single"/>
        </w:rPr>
        <w:t>continuing education</w:t>
      </w:r>
      <w:r w:rsidR="00A72C8E">
        <w:t xml:space="preserve"> </w:t>
      </w:r>
      <w:r w:rsidR="00A07391" w:rsidRPr="00424444">
        <w:t>credit;</w:t>
      </w:r>
    </w:p>
    <w:p w14:paraId="099E7437" w14:textId="77777777" w:rsidR="00C02DFC" w:rsidRPr="00424444" w:rsidRDefault="00C02DFC" w:rsidP="00C17F8B">
      <w:pPr>
        <w:numPr>
          <w:ilvl w:val="4"/>
          <w:numId w:val="16"/>
        </w:numPr>
        <w:ind w:firstLine="1080"/>
        <w:jc w:val="both"/>
      </w:pPr>
      <w:r w:rsidRPr="00424444">
        <w:t xml:space="preserve">Require additional information from the requester before making a decision; or </w:t>
      </w:r>
    </w:p>
    <w:p w14:paraId="1EDD0CD8" w14:textId="46810405" w:rsidR="00C02DFC" w:rsidRDefault="00C02DFC" w:rsidP="00C17F8B">
      <w:pPr>
        <w:numPr>
          <w:ilvl w:val="4"/>
          <w:numId w:val="16"/>
        </w:numPr>
        <w:ind w:left="1080"/>
        <w:jc w:val="both"/>
      </w:pPr>
      <w:r w:rsidRPr="00424444">
        <w:t xml:space="preserve">Deny the </w:t>
      </w:r>
      <w:r w:rsidR="004577B6" w:rsidRPr="005A180F">
        <w:rPr>
          <w:strike/>
        </w:rPr>
        <w:t>C</w:t>
      </w:r>
      <w:r w:rsidR="004577B6">
        <w:rPr>
          <w:strike/>
        </w:rPr>
        <w:t>E</w:t>
      </w:r>
      <w:r w:rsidR="004577B6" w:rsidRPr="00424444">
        <w:t xml:space="preserve"> </w:t>
      </w:r>
      <w:r w:rsidR="00A72C8E" w:rsidRPr="005A180F">
        <w:rPr>
          <w:u w:val="single"/>
        </w:rPr>
        <w:t>continuing education</w:t>
      </w:r>
      <w:r w:rsidR="00A72C8E">
        <w:t xml:space="preserve"> </w:t>
      </w:r>
      <w:r w:rsidRPr="00424444">
        <w:t>credit.</w:t>
      </w:r>
    </w:p>
    <w:p w14:paraId="21426A0D" w14:textId="4286687E" w:rsidR="00C02DFC" w:rsidRPr="00424444" w:rsidRDefault="00C02DFC" w:rsidP="00C17F8B">
      <w:pPr>
        <w:numPr>
          <w:ilvl w:val="2"/>
          <w:numId w:val="16"/>
        </w:numPr>
        <w:tabs>
          <w:tab w:val="left" w:pos="1080"/>
        </w:tabs>
        <w:ind w:left="720"/>
        <w:jc w:val="both"/>
      </w:pPr>
      <w:r w:rsidRPr="00424444">
        <w:t xml:space="preserve">The private process server </w:t>
      </w:r>
      <w:r w:rsidRPr="009C70B8">
        <w:rPr>
          <w:strike/>
        </w:rPr>
        <w:t>shall</w:t>
      </w:r>
      <w:r w:rsidRPr="00424444">
        <w:t xml:space="preserve"> </w:t>
      </w:r>
      <w:r w:rsidR="00CB1EFF">
        <w:t>must</w:t>
      </w:r>
      <w:r w:rsidR="00352DE5" w:rsidRPr="00424444">
        <w:t xml:space="preserve"> </w:t>
      </w:r>
      <w:r w:rsidRPr="00424444">
        <w:t xml:space="preserve">be notified </w:t>
      </w:r>
      <w:r w:rsidR="00CB1EFF" w:rsidRPr="00A72C8E">
        <w:rPr>
          <w:u w:val="single"/>
        </w:rPr>
        <w:t>in writing</w:t>
      </w:r>
      <w:r w:rsidR="00CB1EFF">
        <w:t xml:space="preserve"> </w:t>
      </w:r>
      <w:r w:rsidRPr="00424444">
        <w:t xml:space="preserve">of the decision regarding the </w:t>
      </w:r>
      <w:r w:rsidR="004577B6" w:rsidRPr="005A180F">
        <w:rPr>
          <w:strike/>
        </w:rPr>
        <w:t>C</w:t>
      </w:r>
      <w:r w:rsidR="004577B6">
        <w:rPr>
          <w:strike/>
        </w:rPr>
        <w:t>E</w:t>
      </w:r>
      <w:r w:rsidR="004577B6" w:rsidRPr="00424444">
        <w:t xml:space="preserve"> </w:t>
      </w:r>
      <w:r w:rsidR="00A72C8E" w:rsidRPr="005A180F">
        <w:rPr>
          <w:u w:val="single"/>
        </w:rPr>
        <w:t>continuing education</w:t>
      </w:r>
      <w:r w:rsidR="00A72C8E">
        <w:t xml:space="preserve"> </w:t>
      </w:r>
      <w:r w:rsidRPr="00424444">
        <w:t>credit.</w:t>
      </w:r>
    </w:p>
    <w:p w14:paraId="0BEB3550" w14:textId="77777777" w:rsidR="00C02DFC" w:rsidRPr="00424444" w:rsidRDefault="00C02DFC" w:rsidP="00C02DFC">
      <w:pPr>
        <w:jc w:val="both"/>
      </w:pPr>
    </w:p>
    <w:p w14:paraId="59690791" w14:textId="77777777" w:rsidR="00C02DFC" w:rsidRPr="00424444" w:rsidRDefault="00C02DFC" w:rsidP="00C17F8B">
      <w:pPr>
        <w:numPr>
          <w:ilvl w:val="0"/>
          <w:numId w:val="16"/>
        </w:numPr>
        <w:ind w:firstLine="360"/>
        <w:jc w:val="both"/>
        <w:rPr>
          <w:bCs/>
        </w:rPr>
      </w:pPr>
      <w:r w:rsidRPr="00424444">
        <w:rPr>
          <w:bCs/>
        </w:rPr>
        <w:t>Compliance and Non-Compliance.</w:t>
      </w:r>
    </w:p>
    <w:p w14:paraId="2D5426C9" w14:textId="77777777" w:rsidR="00C02DFC" w:rsidRPr="00424444" w:rsidRDefault="00C02DFC" w:rsidP="00C02DFC">
      <w:pPr>
        <w:jc w:val="both"/>
        <w:rPr>
          <w:bCs/>
        </w:rPr>
      </w:pPr>
    </w:p>
    <w:p w14:paraId="1060B015" w14:textId="27504E05" w:rsidR="00C02DFC" w:rsidRPr="00424444" w:rsidRDefault="00C02DFC" w:rsidP="00C17F8B">
      <w:pPr>
        <w:numPr>
          <w:ilvl w:val="2"/>
          <w:numId w:val="16"/>
        </w:numPr>
        <w:tabs>
          <w:tab w:val="left" w:pos="1080"/>
        </w:tabs>
        <w:ind w:left="1080" w:hanging="360"/>
        <w:jc w:val="both"/>
      </w:pPr>
      <w:r w:rsidRPr="00424444">
        <w:rPr>
          <w:bCs/>
        </w:rPr>
        <w:t xml:space="preserve">An </w:t>
      </w:r>
      <w:r w:rsidRPr="00424444">
        <w:t>applicant for renewal of certification may</w:t>
      </w:r>
      <w:r w:rsidR="00017DDE" w:rsidRPr="00424444">
        <w:t xml:space="preserve"> </w:t>
      </w:r>
      <w:r w:rsidRPr="00424444">
        <w:t xml:space="preserve">be requested to supply additional information to verify compliance with the </w:t>
      </w:r>
      <w:r w:rsidR="004577B6" w:rsidRPr="005A180F">
        <w:rPr>
          <w:strike/>
        </w:rPr>
        <w:t>C</w:t>
      </w:r>
      <w:r w:rsidR="004577B6">
        <w:rPr>
          <w:strike/>
        </w:rPr>
        <w:t>E</w:t>
      </w:r>
      <w:r w:rsidR="004577B6" w:rsidRPr="00A40E8F">
        <w:t xml:space="preserve"> </w:t>
      </w:r>
      <w:r w:rsidR="00A72C8E" w:rsidRPr="005A180F">
        <w:rPr>
          <w:u w:val="single"/>
        </w:rPr>
        <w:t>continuing education</w:t>
      </w:r>
      <w:r w:rsidR="00A72C8E">
        <w:t xml:space="preserve"> </w:t>
      </w:r>
      <w:r w:rsidRPr="00424444">
        <w:t xml:space="preserve">requirements. </w:t>
      </w:r>
      <w:r w:rsidR="005D484C" w:rsidRPr="00424444">
        <w:t xml:space="preserve"> </w:t>
      </w:r>
      <w:r w:rsidRPr="00424444">
        <w:t xml:space="preserve">If the applicant fails to provide the requested information, the presiding judge may deny the </w:t>
      </w:r>
      <w:r w:rsidR="004577B6" w:rsidRPr="005A180F">
        <w:rPr>
          <w:strike/>
        </w:rPr>
        <w:t>C</w:t>
      </w:r>
      <w:r w:rsidR="004577B6">
        <w:rPr>
          <w:strike/>
        </w:rPr>
        <w:t>E</w:t>
      </w:r>
      <w:r w:rsidR="004577B6" w:rsidRPr="00424444">
        <w:t xml:space="preserve"> </w:t>
      </w:r>
      <w:r w:rsidR="00A72C8E" w:rsidRPr="005A180F">
        <w:rPr>
          <w:u w:val="single"/>
        </w:rPr>
        <w:t>continuing education</w:t>
      </w:r>
      <w:r w:rsidR="00A72C8E">
        <w:t xml:space="preserve"> </w:t>
      </w:r>
      <w:r w:rsidRPr="00424444">
        <w:t>credit.</w:t>
      </w:r>
    </w:p>
    <w:p w14:paraId="684FDEE8" w14:textId="77777777" w:rsidR="00C50B82" w:rsidRPr="00424444" w:rsidRDefault="00C50B82" w:rsidP="00116BEF">
      <w:pPr>
        <w:ind w:left="720"/>
        <w:jc w:val="both"/>
      </w:pPr>
    </w:p>
    <w:p w14:paraId="16A6C893" w14:textId="7E162D3F" w:rsidR="00424444" w:rsidRPr="004842E7" w:rsidRDefault="00C02DFC" w:rsidP="00BB4208">
      <w:pPr>
        <w:numPr>
          <w:ilvl w:val="2"/>
          <w:numId w:val="16"/>
        </w:numPr>
        <w:tabs>
          <w:tab w:val="left" w:pos="1080"/>
        </w:tabs>
        <w:ind w:left="1080" w:hanging="360"/>
        <w:jc w:val="both"/>
      </w:pPr>
      <w:r w:rsidRPr="0047708E">
        <w:rPr>
          <w:strike/>
        </w:rPr>
        <w:t>Pursuant to</w:t>
      </w:r>
      <w:r w:rsidR="00A72C8E" w:rsidRPr="0047708E">
        <w:rPr>
          <w:strike/>
        </w:rPr>
        <w:t xml:space="preserve"> </w:t>
      </w:r>
      <w:r w:rsidR="00417311" w:rsidRPr="0047708E">
        <w:rPr>
          <w:u w:val="single"/>
        </w:rPr>
        <w:t>Under</w:t>
      </w:r>
      <w:r w:rsidRPr="00424444">
        <w:t xml:space="preserve"> </w:t>
      </w:r>
      <w:r w:rsidR="00C50B82" w:rsidRPr="00424444">
        <w:t xml:space="preserve">subsection </w:t>
      </w:r>
      <w:r w:rsidRPr="00424444">
        <w:t>(H)(l)</w:t>
      </w:r>
      <w:r w:rsidR="00EE21C5" w:rsidRPr="00424444">
        <w:t>,</w:t>
      </w:r>
      <w:r w:rsidRPr="00424444">
        <w:t xml:space="preserve"> a certified private process server who fails to meet the </w:t>
      </w:r>
      <w:r w:rsidR="004577B6" w:rsidRPr="0047708E">
        <w:rPr>
          <w:strike/>
        </w:rPr>
        <w:t>CE</w:t>
      </w:r>
      <w:r w:rsidR="004577B6" w:rsidRPr="00A40E8F">
        <w:t xml:space="preserve"> </w:t>
      </w:r>
      <w:r w:rsidR="00A72C8E" w:rsidRPr="0047708E">
        <w:rPr>
          <w:u w:val="single"/>
        </w:rPr>
        <w:t>continuing education</w:t>
      </w:r>
      <w:r w:rsidR="00A72C8E">
        <w:t xml:space="preserve"> </w:t>
      </w:r>
      <w:r w:rsidRPr="00424444">
        <w:t xml:space="preserve">requirement, falsifies </w:t>
      </w:r>
      <w:r w:rsidR="004577B6" w:rsidRPr="0047708E">
        <w:rPr>
          <w:strike/>
        </w:rPr>
        <w:t>CE</w:t>
      </w:r>
      <w:r w:rsidR="004577B6" w:rsidRPr="00A40E8F">
        <w:t xml:space="preserve"> </w:t>
      </w:r>
      <w:r w:rsidR="00A72C8E" w:rsidRPr="0047708E">
        <w:rPr>
          <w:u w:val="single"/>
        </w:rPr>
        <w:t>continuing education</w:t>
      </w:r>
      <w:r w:rsidR="00A72C8E">
        <w:t xml:space="preserve"> </w:t>
      </w:r>
      <w:r w:rsidRPr="00424444">
        <w:t xml:space="preserve">documents, willfully misrepresents </w:t>
      </w:r>
      <w:r w:rsidR="004577B6" w:rsidRPr="0047708E">
        <w:rPr>
          <w:strike/>
        </w:rPr>
        <w:t>CE</w:t>
      </w:r>
      <w:r w:rsidR="004577B6" w:rsidRPr="00A40E8F">
        <w:t xml:space="preserve"> </w:t>
      </w:r>
      <w:r w:rsidR="00A72C8E" w:rsidRPr="0047708E">
        <w:rPr>
          <w:u w:val="single"/>
        </w:rPr>
        <w:t>continuing education</w:t>
      </w:r>
      <w:r w:rsidR="00A72C8E">
        <w:t xml:space="preserve"> </w:t>
      </w:r>
      <w:r w:rsidRPr="00424444">
        <w:t>activities and attendance at</w:t>
      </w:r>
      <w:r w:rsidR="004577B6" w:rsidRPr="0047708E">
        <w:rPr>
          <w:strike/>
        </w:rPr>
        <w:t xml:space="preserve"> CE</w:t>
      </w:r>
      <w:r w:rsidRPr="00424444">
        <w:t xml:space="preserve"> </w:t>
      </w:r>
      <w:r w:rsidR="00A72C8E" w:rsidRPr="0047708E">
        <w:rPr>
          <w:u w:val="single"/>
        </w:rPr>
        <w:t>continuing education</w:t>
      </w:r>
      <w:r w:rsidR="00A72C8E">
        <w:t xml:space="preserve"> </w:t>
      </w:r>
      <w:r w:rsidRPr="00424444">
        <w:t>activities</w:t>
      </w:r>
      <w:r w:rsidR="00EE21C5" w:rsidRPr="00424444">
        <w:t>,</w:t>
      </w:r>
      <w:r w:rsidRPr="00424444">
        <w:t xml:space="preserve"> </w:t>
      </w:r>
      <w:r w:rsidR="005D484C" w:rsidRPr="00424444">
        <w:t>or attempts to circumvent the</w:t>
      </w:r>
      <w:r w:rsidR="004577B6" w:rsidRPr="0047708E">
        <w:rPr>
          <w:strike/>
        </w:rPr>
        <w:t xml:space="preserve"> CE</w:t>
      </w:r>
      <w:r w:rsidR="005D484C" w:rsidRPr="00424444">
        <w:t xml:space="preserve"> </w:t>
      </w:r>
      <w:r w:rsidR="00A72C8E" w:rsidRPr="0047708E">
        <w:rPr>
          <w:u w:val="single"/>
        </w:rPr>
        <w:t>continuing education</w:t>
      </w:r>
      <w:r w:rsidR="00A72C8E">
        <w:t xml:space="preserve"> </w:t>
      </w:r>
      <w:r w:rsidR="005D484C" w:rsidRPr="00424444">
        <w:t>requirement</w:t>
      </w:r>
      <w:r w:rsidR="00CB1EFF" w:rsidRPr="0047708E">
        <w:rPr>
          <w:u w:val="single"/>
        </w:rPr>
        <w:t>s</w:t>
      </w:r>
      <w:r w:rsidR="005D484C" w:rsidRPr="00424444">
        <w:t xml:space="preserve"> by submitting an initial application for certification within twelve months of the expiration of the original certificate, </w:t>
      </w:r>
      <w:r w:rsidRPr="00424444">
        <w:t>is subject to denial of renewal of certification, disciplinary action, or both.</w:t>
      </w:r>
    </w:p>
    <w:sectPr w:rsidR="00424444" w:rsidRPr="004842E7" w:rsidSect="00877B9F">
      <w:footerReference w:type="default" r:id="rId12"/>
      <w:pgSz w:w="12240" w:h="15840"/>
      <w:pgMar w:top="1440" w:right="1440" w:bottom="1440" w:left="1440" w:header="1440" w:footer="81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24D5F9" w14:textId="77777777" w:rsidR="00C852A9" w:rsidRDefault="00C852A9">
      <w:r>
        <w:separator/>
      </w:r>
    </w:p>
  </w:endnote>
  <w:endnote w:type="continuationSeparator" w:id="0">
    <w:p w14:paraId="10274664" w14:textId="77777777" w:rsidR="00C852A9" w:rsidRDefault="00C852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F4063" w14:textId="77777777" w:rsidR="00885D58" w:rsidRDefault="00885D58" w:rsidP="00877B9F">
    <w:pPr>
      <w:pStyle w:val="Footer"/>
      <w:jc w:val="center"/>
    </w:pPr>
    <w:r>
      <w:fldChar w:fldCharType="begin"/>
    </w:r>
    <w:r>
      <w:instrText xml:space="preserve"> PAGE   \* MERGEFORMAT </w:instrText>
    </w:r>
    <w:r>
      <w:fldChar w:fldCharType="separate"/>
    </w:r>
    <w:r w:rsidR="00533826">
      <w:rPr>
        <w:noProof/>
      </w:rPr>
      <w:t>4</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1ED1B7" w14:textId="77777777" w:rsidR="00C852A9" w:rsidRDefault="00C852A9">
      <w:r>
        <w:separator/>
      </w:r>
    </w:p>
  </w:footnote>
  <w:footnote w:type="continuationSeparator" w:id="0">
    <w:p w14:paraId="65EDC7D1" w14:textId="77777777" w:rsidR="00C852A9" w:rsidRDefault="00C852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0"/>
    <w:name w:val="Diamonds"/>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numFmt w:val="decimal"/>
      <w:lvlText w:val=""/>
      <w:lvlJc w:val="left"/>
    </w:lvl>
  </w:abstractNum>
  <w:abstractNum w:abstractNumId="1" w15:restartNumberingAfterBreak="0">
    <w:nsid w:val="00000002"/>
    <w:multiLevelType w:val="multilevel"/>
    <w:tmpl w:val="C2D29B38"/>
    <w:name w:val="AutoList1"/>
    <w:lvl w:ilvl="0">
      <w:start w:val="1"/>
      <w:numFmt w:val="upperLetter"/>
      <w:pStyle w:val="Level1"/>
      <w:lvlText w:val="%1."/>
      <w:lvlJc w:val="left"/>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0000003"/>
    <w:multiLevelType w:val="multilevel"/>
    <w:tmpl w:val="0D12C0F8"/>
    <w:name w:val="AutoList119"/>
    <w:lvl w:ilvl="0">
      <w:start w:val="1"/>
      <w:numFmt w:val="upperLetter"/>
      <w:lvlText w:val="%1."/>
      <w:lvlJc w:val="left"/>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3" w15:restartNumberingAfterBreak="0">
    <w:nsid w:val="00000004"/>
    <w:multiLevelType w:val="multilevel"/>
    <w:tmpl w:val="2662F866"/>
    <w:name w:val="AutoList114"/>
    <w:lvl w:ilvl="0">
      <w:start w:val="1"/>
      <w:numFmt w:val="upperLetter"/>
      <w:lvlText w:val="%1."/>
      <w:lvlJc w:val="left"/>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4" w15:restartNumberingAfterBreak="0">
    <w:nsid w:val="00000005"/>
    <w:multiLevelType w:val="multilevel"/>
    <w:tmpl w:val="2958A114"/>
    <w:name w:val="AutoList120"/>
    <w:lvl w:ilvl="0">
      <w:start w:val="1"/>
      <w:numFmt w:val="upperLetter"/>
      <w:lvlText w:val="%1."/>
      <w:lvlJc w:val="left"/>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5" w15:restartNumberingAfterBreak="0">
    <w:nsid w:val="00000006"/>
    <w:multiLevelType w:val="multilevel"/>
    <w:tmpl w:val="9C665CFE"/>
    <w:name w:val="AutoList116"/>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6" w15:restartNumberingAfterBreak="0">
    <w:nsid w:val="00000007"/>
    <w:multiLevelType w:val="multilevel"/>
    <w:tmpl w:val="00000000"/>
    <w:name w:val="AutoList5"/>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7" w15:restartNumberingAfterBreak="0">
    <w:nsid w:val="00000008"/>
    <w:multiLevelType w:val="multilevel"/>
    <w:tmpl w:val="00000000"/>
    <w:name w:val="AutoList121"/>
    <w:lvl w:ilvl="0">
      <w:start w:val="1"/>
      <w:numFmt w:val="upperLetter"/>
      <w:lvlText w:val="%1."/>
      <w:lvlJc w:val="left"/>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8" w15:restartNumberingAfterBreak="0">
    <w:nsid w:val="00000009"/>
    <w:multiLevelType w:val="multilevel"/>
    <w:tmpl w:val="00000000"/>
    <w:name w:val="AutoList31"/>
    <w:lvl w:ilvl="0">
      <w:start w:val="1"/>
      <w:numFmt w:val="lowerLetter"/>
      <w:lvlText w:val="%1."/>
      <w:lvlJc w:val="left"/>
    </w:lvl>
    <w:lvl w:ilvl="1">
      <w:start w:val="1"/>
      <w:numFmt w:val="lowerLetter"/>
      <w:lvlText w:val="%2."/>
      <w:lvlJc w:val="left"/>
    </w:lvl>
    <w:lvl w:ilvl="2">
      <w:start w:val="1"/>
      <w:numFmt w:val="decimal"/>
      <w:lvlText w:val="(%3)"/>
      <w:lvlJc w:val="left"/>
    </w:lvl>
    <w:lvl w:ilvl="3">
      <w:start w:val="1"/>
      <w:numFmt w:val="decimal"/>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9" w15:restartNumberingAfterBreak="0">
    <w:nsid w:val="0000000A"/>
    <w:multiLevelType w:val="multilevel"/>
    <w:tmpl w:val="00000000"/>
    <w:name w:val="AutoList35"/>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10" w15:restartNumberingAfterBreak="0">
    <w:nsid w:val="0000000B"/>
    <w:multiLevelType w:val="multilevel"/>
    <w:tmpl w:val="00000000"/>
    <w:name w:val="AutoList22"/>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1" w15:restartNumberingAfterBreak="0">
    <w:nsid w:val="0000000C"/>
    <w:multiLevelType w:val="multilevel"/>
    <w:tmpl w:val="00000000"/>
    <w:name w:val="AutoList26"/>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lowerLetter"/>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2" w15:restartNumberingAfterBreak="0">
    <w:nsid w:val="0000000D"/>
    <w:multiLevelType w:val="multilevel"/>
    <w:tmpl w:val="00000000"/>
    <w:name w:val="AutoList27"/>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3" w15:restartNumberingAfterBreak="0">
    <w:nsid w:val="0000000E"/>
    <w:multiLevelType w:val="multilevel"/>
    <w:tmpl w:val="00000000"/>
    <w:name w:val="AutoList28"/>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4" w15:restartNumberingAfterBreak="0">
    <w:nsid w:val="0000000F"/>
    <w:multiLevelType w:val="multilevel"/>
    <w:tmpl w:val="00000000"/>
    <w:name w:val="AutoList36"/>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5" w15:restartNumberingAfterBreak="0">
    <w:nsid w:val="00000010"/>
    <w:multiLevelType w:val="multilevel"/>
    <w:tmpl w:val="B524D182"/>
    <w:name w:val="AutoList64"/>
    <w:lvl w:ilvl="0">
      <w:start w:val="1"/>
      <w:numFmt w:val="decimal"/>
      <w:lvlText w:val="%1."/>
      <w:lvlJc w:val="left"/>
    </w:lvl>
    <w:lvl w:ilvl="1">
      <w:start w:val="1"/>
      <w:numFmt w:val="decimal"/>
      <w:lvlText w:val="%2."/>
      <w:lvlJc w:val="left"/>
    </w:lvl>
    <w:lvl w:ilvl="2">
      <w:start w:val="1"/>
      <w:numFmt w:val="lowerLetter"/>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6" w15:restartNumberingAfterBreak="0">
    <w:nsid w:val="00000011"/>
    <w:multiLevelType w:val="multilevel"/>
    <w:tmpl w:val="00000000"/>
    <w:name w:val="AutoList123"/>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7" w15:restartNumberingAfterBreak="0">
    <w:nsid w:val="00000012"/>
    <w:multiLevelType w:val="multilevel"/>
    <w:tmpl w:val="00000000"/>
    <w:name w:val="AutoList74"/>
    <w:lvl w:ilvl="0">
      <w:start w:val="1"/>
      <w:numFmt w:val="upperLetter"/>
      <w:lvlText w:val="%1."/>
      <w:lvlJc w:val="left"/>
    </w:lvl>
    <w:lvl w:ilvl="1">
      <w:start w:val="1"/>
      <w:numFmt w:val="decimal"/>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8" w15:restartNumberingAfterBreak="0">
    <w:nsid w:val="00000013"/>
    <w:multiLevelType w:val="multilevel"/>
    <w:tmpl w:val="A406F3CE"/>
    <w:name w:val="AutoList37"/>
    <w:lvl w:ilvl="0">
      <w:start w:val="1"/>
      <w:numFmt w:val="decimal"/>
      <w:lvlText w:val="%1."/>
      <w:lvlJc w:val="left"/>
    </w:lvl>
    <w:lvl w:ilvl="1">
      <w:start w:val="1"/>
      <w:numFmt w:val="decimal"/>
      <w:lvlText w:val="%2."/>
      <w:lvlJc w:val="left"/>
    </w:lvl>
    <w:lvl w:ilvl="2">
      <w:start w:val="1"/>
      <w:numFmt w:val="lowerLetter"/>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9" w15:restartNumberingAfterBreak="0">
    <w:nsid w:val="00000014"/>
    <w:multiLevelType w:val="multilevel"/>
    <w:tmpl w:val="00000000"/>
    <w:name w:val="AutoList108"/>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0" w15:restartNumberingAfterBreak="0">
    <w:nsid w:val="00000015"/>
    <w:multiLevelType w:val="multilevel"/>
    <w:tmpl w:val="00000000"/>
    <w:name w:val="AutoList117"/>
    <w:lvl w:ilvl="0">
      <w:start w:val="1"/>
      <w:numFmt w:val="decimal"/>
      <w:lvlText w:val="%1."/>
      <w:lvlJc w:val="left"/>
    </w:lvl>
    <w:lvl w:ilvl="1">
      <w:start w:val="1"/>
      <w:numFmt w:val="decimal"/>
      <w:lvlText w:val="%2."/>
      <w:lvlJc w:val="left"/>
    </w:lvl>
    <w:lvl w:ilvl="2">
      <w:start w:val="1"/>
      <w:numFmt w:val="lowerLetter"/>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1" w15:restartNumberingAfterBreak="0">
    <w:nsid w:val="00000016"/>
    <w:multiLevelType w:val="multilevel"/>
    <w:tmpl w:val="00000000"/>
    <w:name w:val="AutoList44"/>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2" w15:restartNumberingAfterBreak="0">
    <w:nsid w:val="00000017"/>
    <w:multiLevelType w:val="multilevel"/>
    <w:tmpl w:val="00000000"/>
    <w:name w:val="AutoList47"/>
    <w:lvl w:ilvl="0">
      <w:start w:val="1"/>
      <w:numFmt w:val="decimal"/>
      <w:lvlText w:val="%1."/>
      <w:lvlJc w:val="left"/>
    </w:lvl>
    <w:lvl w:ilvl="1">
      <w:start w:val="1"/>
      <w:numFmt w:val="decimal"/>
      <w:lvlText w:val="%2."/>
      <w:lvlJc w:val="left"/>
    </w:lvl>
    <w:lvl w:ilvl="2">
      <w:start w:val="1"/>
      <w:numFmt w:val="lowerLetter"/>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3" w15:restartNumberingAfterBreak="0">
    <w:nsid w:val="00000018"/>
    <w:multiLevelType w:val="multilevel"/>
    <w:tmpl w:val="00000000"/>
    <w:name w:val="AutoList129"/>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4" w15:restartNumberingAfterBreak="0">
    <w:nsid w:val="00000019"/>
    <w:multiLevelType w:val="multilevel"/>
    <w:tmpl w:val="00000000"/>
    <w:name w:val="AutoList99"/>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5" w15:restartNumberingAfterBreak="0">
    <w:nsid w:val="0000001A"/>
    <w:multiLevelType w:val="multilevel"/>
    <w:tmpl w:val="691AACAC"/>
    <w:name w:val="AutoList112"/>
    <w:lvl w:ilvl="0">
      <w:start w:val="1"/>
      <w:numFmt w:val="upperLetter"/>
      <w:lvlText w:val="%1."/>
      <w:lvlJc w:val="left"/>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6" w15:restartNumberingAfterBreak="0">
    <w:nsid w:val="0000001B"/>
    <w:multiLevelType w:val="multilevel"/>
    <w:tmpl w:val="37540066"/>
    <w:name w:val="AutoList75"/>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7" w15:restartNumberingAfterBreak="0">
    <w:nsid w:val="0000001C"/>
    <w:multiLevelType w:val="multilevel"/>
    <w:tmpl w:val="00000000"/>
    <w:name w:val="AutoList50"/>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8" w15:restartNumberingAfterBreak="0">
    <w:nsid w:val="0000001D"/>
    <w:multiLevelType w:val="multilevel"/>
    <w:tmpl w:val="00000000"/>
    <w:name w:val="AutoList122"/>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9" w15:restartNumberingAfterBreak="0">
    <w:nsid w:val="0000001E"/>
    <w:multiLevelType w:val="multilevel"/>
    <w:tmpl w:val="00000000"/>
    <w:name w:val="AutoList124"/>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lowerLetter"/>
      <w:pStyle w:val="Level5"/>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30" w15:restartNumberingAfterBreak="0">
    <w:nsid w:val="0000001F"/>
    <w:multiLevelType w:val="multilevel"/>
    <w:tmpl w:val="00000000"/>
    <w:name w:val="AutoList92"/>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31" w15:restartNumberingAfterBreak="0">
    <w:nsid w:val="00000020"/>
    <w:multiLevelType w:val="multilevel"/>
    <w:tmpl w:val="00000000"/>
    <w:name w:val="AutoList83"/>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32" w15:restartNumberingAfterBreak="0">
    <w:nsid w:val="00000021"/>
    <w:multiLevelType w:val="multilevel"/>
    <w:tmpl w:val="57E0BBFE"/>
    <w:name w:val="AutoList100"/>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33" w15:restartNumberingAfterBreak="0">
    <w:nsid w:val="00000022"/>
    <w:multiLevelType w:val="multilevel"/>
    <w:tmpl w:val="00000000"/>
    <w:name w:val="AutoList97"/>
    <w:lvl w:ilvl="0">
      <w:start w:val="1"/>
      <w:numFmt w:val="decimal"/>
      <w:lvlText w:val="%1."/>
      <w:lvlJc w:val="left"/>
    </w:lvl>
    <w:lvl w:ilvl="1">
      <w:start w:val="1"/>
      <w:numFmt w:val="decimal"/>
      <w:pStyle w:val="Level2"/>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34" w15:restartNumberingAfterBreak="0">
    <w:nsid w:val="00000023"/>
    <w:multiLevelType w:val="multilevel"/>
    <w:tmpl w:val="00000000"/>
    <w:name w:val="AutoList107"/>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35" w15:restartNumberingAfterBreak="0">
    <w:nsid w:val="00000024"/>
    <w:multiLevelType w:val="multilevel"/>
    <w:tmpl w:val="00000000"/>
    <w:name w:val="AutoList80"/>
    <w:lvl w:ilvl="0">
      <w:start w:val="1"/>
      <w:numFmt w:val="decimal"/>
      <w:lvlText w:val="%1."/>
      <w:lvlJc w:val="left"/>
    </w:lvl>
    <w:lvl w:ilvl="1">
      <w:start w:val="1"/>
      <w:numFmt w:val="decimal"/>
      <w:lvlText w:val="%2."/>
      <w:lvlJc w:val="left"/>
    </w:lvl>
    <w:lvl w:ilvl="2">
      <w:start w:val="1"/>
      <w:numFmt w:val="lowerLetter"/>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36" w15:restartNumberingAfterBreak="0">
    <w:nsid w:val="00000025"/>
    <w:multiLevelType w:val="multilevel"/>
    <w:tmpl w:val="00000000"/>
    <w:name w:val="AutoList84"/>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37" w15:restartNumberingAfterBreak="0">
    <w:nsid w:val="00000026"/>
    <w:multiLevelType w:val="multilevel"/>
    <w:tmpl w:val="00000000"/>
    <w:name w:val="AutoList43"/>
    <w:lvl w:ilvl="0">
      <w:start w:val="1"/>
      <w:numFmt w:val="lowerLetter"/>
      <w:lvlText w:val="%1."/>
      <w:lvlJc w:val="left"/>
    </w:lvl>
    <w:lvl w:ilvl="1">
      <w:start w:val="1"/>
      <w:numFmt w:val="lowerLetter"/>
      <w:lvlText w:val="%2."/>
      <w:lvlJc w:val="left"/>
    </w:lvl>
    <w:lvl w:ilvl="2">
      <w:start w:val="1"/>
      <w:numFmt w:val="decimal"/>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38" w15:restartNumberingAfterBreak="0">
    <w:nsid w:val="00000027"/>
    <w:multiLevelType w:val="multilevel"/>
    <w:tmpl w:val="00000000"/>
    <w:name w:val="AutoList94"/>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39" w15:restartNumberingAfterBreak="0">
    <w:nsid w:val="00000028"/>
    <w:multiLevelType w:val="multilevel"/>
    <w:tmpl w:val="509AB7E6"/>
    <w:name w:val="AutoList85"/>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40" w15:restartNumberingAfterBreak="0">
    <w:nsid w:val="00000029"/>
    <w:multiLevelType w:val="multilevel"/>
    <w:tmpl w:val="00000000"/>
    <w:name w:val="AutoList6"/>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41" w15:restartNumberingAfterBreak="0">
    <w:nsid w:val="0000002A"/>
    <w:multiLevelType w:val="multilevel"/>
    <w:tmpl w:val="F7A87AAC"/>
    <w:name w:val="AutoList68"/>
    <w:lvl w:ilvl="0">
      <w:start w:val="1"/>
      <w:numFmt w:val="decimal"/>
      <w:lvlText w:val="%1."/>
      <w:lvlJc w:val="left"/>
    </w:lvl>
    <w:lvl w:ilvl="1">
      <w:start w:val="1"/>
      <w:numFmt w:val="decimal"/>
      <w:lvlText w:val="%2."/>
      <w:lvlJc w:val="left"/>
    </w:lvl>
    <w:lvl w:ilvl="2">
      <w:start w:val="1"/>
      <w:numFmt w:val="lowerLetter"/>
      <w:pStyle w:val="Level3"/>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42" w15:restartNumberingAfterBreak="0">
    <w:nsid w:val="0000002B"/>
    <w:multiLevelType w:val="multilevel"/>
    <w:tmpl w:val="00000000"/>
    <w:name w:val="AutoList125"/>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43" w15:restartNumberingAfterBreak="0">
    <w:nsid w:val="0000002C"/>
    <w:multiLevelType w:val="multilevel"/>
    <w:tmpl w:val="00000000"/>
    <w:name w:val="AutoList126"/>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44" w15:restartNumberingAfterBreak="0">
    <w:nsid w:val="0000002D"/>
    <w:multiLevelType w:val="multilevel"/>
    <w:tmpl w:val="00000000"/>
    <w:name w:val="AutoList90"/>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45" w15:restartNumberingAfterBreak="0">
    <w:nsid w:val="0000002E"/>
    <w:multiLevelType w:val="multilevel"/>
    <w:tmpl w:val="5602E4B8"/>
    <w:name w:val="AutoList128"/>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46" w15:restartNumberingAfterBreak="0">
    <w:nsid w:val="0000002F"/>
    <w:multiLevelType w:val="multilevel"/>
    <w:tmpl w:val="00000000"/>
    <w:name w:val="AutoList87"/>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47" w15:restartNumberingAfterBreak="0">
    <w:nsid w:val="00000030"/>
    <w:multiLevelType w:val="multilevel"/>
    <w:tmpl w:val="00000000"/>
    <w:name w:val="AutoList88"/>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48" w15:restartNumberingAfterBreak="0">
    <w:nsid w:val="00000031"/>
    <w:multiLevelType w:val="multilevel"/>
    <w:tmpl w:val="00000000"/>
    <w:name w:val="AutoList62"/>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49" w15:restartNumberingAfterBreak="0">
    <w:nsid w:val="00000032"/>
    <w:multiLevelType w:val="multilevel"/>
    <w:tmpl w:val="00000000"/>
    <w:name w:val="AutoList39"/>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decimal"/>
      <w:lvlText w:val="(%4)"/>
      <w:lvlJc w:val="left"/>
    </w:lvl>
    <w:lvl w:ilvl="4">
      <w:start w:val="1"/>
      <w:numFmt w:val="lowerLetter"/>
      <w:lvlText w:val="%5."/>
      <w:lvlJc w:val="left"/>
    </w:lvl>
    <w:lvl w:ilvl="5">
      <w:start w:val="1"/>
      <w:numFmt w:val="decimal"/>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50" w15:restartNumberingAfterBreak="0">
    <w:nsid w:val="00000033"/>
    <w:multiLevelType w:val="multilevel"/>
    <w:tmpl w:val="00000000"/>
    <w:name w:val="AutoList127"/>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51" w15:restartNumberingAfterBreak="0">
    <w:nsid w:val="00000034"/>
    <w:multiLevelType w:val="multilevel"/>
    <w:tmpl w:val="00000000"/>
    <w:name w:val="AutoList103"/>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52" w15:restartNumberingAfterBreak="0">
    <w:nsid w:val="00000035"/>
    <w:multiLevelType w:val="multilevel"/>
    <w:tmpl w:val="002C0D82"/>
    <w:name w:val="AutoList9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53" w15:restartNumberingAfterBreak="0">
    <w:nsid w:val="00000036"/>
    <w:multiLevelType w:val="multilevel"/>
    <w:tmpl w:val="00000000"/>
    <w:name w:val="AutoList73"/>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54" w15:restartNumberingAfterBreak="0">
    <w:nsid w:val="00000037"/>
    <w:multiLevelType w:val="multilevel"/>
    <w:tmpl w:val="00000000"/>
    <w:name w:val="Legal"/>
    <w:lvl w:ilvl="0">
      <w:start w:val="1"/>
      <w:numFmt w:val="decimal"/>
      <w:lvlText w:val="%1"/>
      <w:lvlJc w:val="left"/>
    </w:lvl>
    <w:lvl w:ilvl="1">
      <w:start w:val="1"/>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numFmt w:val="decimal"/>
      <w:lvlText w:val=""/>
      <w:lvlJc w:val="left"/>
    </w:lvl>
  </w:abstractNum>
  <w:abstractNum w:abstractNumId="55" w15:restartNumberingAfterBreak="0">
    <w:nsid w:val="00000038"/>
    <w:multiLevelType w:val="multilevel"/>
    <w:tmpl w:val="00000000"/>
    <w:name w:val="AutoList6"/>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56" w15:restartNumberingAfterBreak="0">
    <w:nsid w:val="00000039"/>
    <w:multiLevelType w:val="multilevel"/>
    <w:tmpl w:val="00000000"/>
    <w:name w:val="AutoList4"/>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57" w15:restartNumberingAfterBreak="0">
    <w:nsid w:val="0000003A"/>
    <w:multiLevelType w:val="multilevel"/>
    <w:tmpl w:val="00000000"/>
    <w:name w:val="AutoList3"/>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58" w15:restartNumberingAfterBreak="0">
    <w:nsid w:val="0000003B"/>
    <w:multiLevelType w:val="multilevel"/>
    <w:tmpl w:val="00000000"/>
    <w:name w:val="AutoList5"/>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59" w15:restartNumberingAfterBreak="0">
    <w:nsid w:val="0000003C"/>
    <w:multiLevelType w:val="multilevel"/>
    <w:tmpl w:val="00000000"/>
    <w:name w:val="AutoList1"/>
    <w:lvl w:ilvl="0">
      <w:start w:val="1"/>
      <w:numFmt w:val="upperLetter"/>
      <w:lvlText w:val="%1."/>
      <w:lvlJc w:val="left"/>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60" w15:restartNumberingAfterBreak="0">
    <w:nsid w:val="0E697772"/>
    <w:multiLevelType w:val="hybridMultilevel"/>
    <w:tmpl w:val="DA2EB422"/>
    <w:lvl w:ilvl="0" w:tplc="7844349A">
      <w:start w:val="1"/>
      <w:numFmt w:val="lowerLetter"/>
      <w:lvlText w:val="(%1)"/>
      <w:lvlJc w:val="left"/>
      <w:pPr>
        <w:tabs>
          <w:tab w:val="num" w:pos="1890"/>
        </w:tabs>
        <w:ind w:left="1890" w:hanging="360"/>
      </w:pPr>
      <w:rPr>
        <w:rFonts w:hint="default"/>
      </w:rPr>
    </w:lvl>
    <w:lvl w:ilvl="1" w:tplc="54C0B2BE" w:tentative="1">
      <w:start w:val="1"/>
      <w:numFmt w:val="lowerLetter"/>
      <w:lvlText w:val="%2."/>
      <w:lvlJc w:val="left"/>
      <w:pPr>
        <w:tabs>
          <w:tab w:val="num" w:pos="2610"/>
        </w:tabs>
        <w:ind w:left="2610" w:hanging="360"/>
      </w:pPr>
    </w:lvl>
    <w:lvl w:ilvl="2" w:tplc="B05C5A4E" w:tentative="1">
      <w:start w:val="1"/>
      <w:numFmt w:val="lowerRoman"/>
      <w:lvlText w:val="%3."/>
      <w:lvlJc w:val="right"/>
      <w:pPr>
        <w:tabs>
          <w:tab w:val="num" w:pos="3330"/>
        </w:tabs>
        <w:ind w:left="3330" w:hanging="180"/>
      </w:pPr>
    </w:lvl>
    <w:lvl w:ilvl="3" w:tplc="D1BEEC44" w:tentative="1">
      <w:start w:val="1"/>
      <w:numFmt w:val="decimal"/>
      <w:lvlText w:val="%4."/>
      <w:lvlJc w:val="left"/>
      <w:pPr>
        <w:tabs>
          <w:tab w:val="num" w:pos="4050"/>
        </w:tabs>
        <w:ind w:left="4050" w:hanging="360"/>
      </w:pPr>
    </w:lvl>
    <w:lvl w:ilvl="4" w:tplc="8D00D5D0" w:tentative="1">
      <w:start w:val="1"/>
      <w:numFmt w:val="lowerLetter"/>
      <w:lvlText w:val="%5."/>
      <w:lvlJc w:val="left"/>
      <w:pPr>
        <w:tabs>
          <w:tab w:val="num" w:pos="4770"/>
        </w:tabs>
        <w:ind w:left="4770" w:hanging="360"/>
      </w:pPr>
    </w:lvl>
    <w:lvl w:ilvl="5" w:tplc="2A1840D2" w:tentative="1">
      <w:start w:val="1"/>
      <w:numFmt w:val="lowerRoman"/>
      <w:lvlText w:val="%6."/>
      <w:lvlJc w:val="right"/>
      <w:pPr>
        <w:tabs>
          <w:tab w:val="num" w:pos="5490"/>
        </w:tabs>
        <w:ind w:left="5490" w:hanging="180"/>
      </w:pPr>
    </w:lvl>
    <w:lvl w:ilvl="6" w:tplc="249A7B0C" w:tentative="1">
      <w:start w:val="1"/>
      <w:numFmt w:val="decimal"/>
      <w:lvlText w:val="%7."/>
      <w:lvlJc w:val="left"/>
      <w:pPr>
        <w:tabs>
          <w:tab w:val="num" w:pos="6210"/>
        </w:tabs>
        <w:ind w:left="6210" w:hanging="360"/>
      </w:pPr>
    </w:lvl>
    <w:lvl w:ilvl="7" w:tplc="1D2A3432" w:tentative="1">
      <w:start w:val="1"/>
      <w:numFmt w:val="lowerLetter"/>
      <w:lvlText w:val="%8."/>
      <w:lvlJc w:val="left"/>
      <w:pPr>
        <w:tabs>
          <w:tab w:val="num" w:pos="6930"/>
        </w:tabs>
        <w:ind w:left="6930" w:hanging="360"/>
      </w:pPr>
    </w:lvl>
    <w:lvl w:ilvl="8" w:tplc="E3140A56" w:tentative="1">
      <w:start w:val="1"/>
      <w:numFmt w:val="lowerRoman"/>
      <w:lvlText w:val="%9."/>
      <w:lvlJc w:val="right"/>
      <w:pPr>
        <w:tabs>
          <w:tab w:val="num" w:pos="7650"/>
        </w:tabs>
        <w:ind w:left="7650" w:hanging="180"/>
      </w:pPr>
    </w:lvl>
  </w:abstractNum>
  <w:abstractNum w:abstractNumId="61" w15:restartNumberingAfterBreak="0">
    <w:nsid w:val="178C09AE"/>
    <w:multiLevelType w:val="multilevel"/>
    <w:tmpl w:val="7966ADAE"/>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rPr>
        <w:rFonts w:ascii="Times New Roman" w:eastAsia="Times New Roman" w:hAnsi="Times New Roman" w:cs="Times New Roman"/>
        <w:u w:val="none"/>
      </w:rPr>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62" w15:restartNumberingAfterBreak="0">
    <w:nsid w:val="2034199A"/>
    <w:multiLevelType w:val="hybridMultilevel"/>
    <w:tmpl w:val="A0FA41F2"/>
    <w:lvl w:ilvl="0" w:tplc="5BAC4EA0">
      <w:start w:val="7"/>
      <w:numFmt w:val="decimal"/>
      <w:lvlText w:val="%1"/>
      <w:lvlJc w:val="left"/>
      <w:pPr>
        <w:ind w:left="720" w:hanging="360"/>
      </w:pPr>
      <w:rPr>
        <w:rFonts w:hint="default"/>
      </w:rPr>
    </w:lvl>
    <w:lvl w:ilvl="1" w:tplc="B57E282E" w:tentative="1">
      <w:start w:val="1"/>
      <w:numFmt w:val="lowerLetter"/>
      <w:lvlText w:val="%2."/>
      <w:lvlJc w:val="left"/>
      <w:pPr>
        <w:ind w:left="1440" w:hanging="360"/>
      </w:pPr>
    </w:lvl>
    <w:lvl w:ilvl="2" w:tplc="C3F64D54" w:tentative="1">
      <w:start w:val="1"/>
      <w:numFmt w:val="lowerRoman"/>
      <w:lvlText w:val="%3."/>
      <w:lvlJc w:val="right"/>
      <w:pPr>
        <w:ind w:left="2160" w:hanging="180"/>
      </w:pPr>
    </w:lvl>
    <w:lvl w:ilvl="3" w:tplc="F4DAFC9E" w:tentative="1">
      <w:start w:val="1"/>
      <w:numFmt w:val="decimal"/>
      <w:lvlText w:val="%4."/>
      <w:lvlJc w:val="left"/>
      <w:pPr>
        <w:ind w:left="2880" w:hanging="360"/>
      </w:pPr>
    </w:lvl>
    <w:lvl w:ilvl="4" w:tplc="04047516" w:tentative="1">
      <w:start w:val="1"/>
      <w:numFmt w:val="lowerLetter"/>
      <w:lvlText w:val="%5."/>
      <w:lvlJc w:val="left"/>
      <w:pPr>
        <w:ind w:left="3600" w:hanging="360"/>
      </w:pPr>
    </w:lvl>
    <w:lvl w:ilvl="5" w:tplc="68F62906" w:tentative="1">
      <w:start w:val="1"/>
      <w:numFmt w:val="lowerRoman"/>
      <w:lvlText w:val="%6."/>
      <w:lvlJc w:val="right"/>
      <w:pPr>
        <w:ind w:left="4320" w:hanging="180"/>
      </w:pPr>
    </w:lvl>
    <w:lvl w:ilvl="6" w:tplc="40F6A7D6" w:tentative="1">
      <w:start w:val="1"/>
      <w:numFmt w:val="decimal"/>
      <w:lvlText w:val="%7."/>
      <w:lvlJc w:val="left"/>
      <w:pPr>
        <w:ind w:left="5040" w:hanging="360"/>
      </w:pPr>
    </w:lvl>
    <w:lvl w:ilvl="7" w:tplc="494ECCD0" w:tentative="1">
      <w:start w:val="1"/>
      <w:numFmt w:val="lowerLetter"/>
      <w:lvlText w:val="%8."/>
      <w:lvlJc w:val="left"/>
      <w:pPr>
        <w:ind w:left="5760" w:hanging="360"/>
      </w:pPr>
    </w:lvl>
    <w:lvl w:ilvl="8" w:tplc="F7089364" w:tentative="1">
      <w:start w:val="1"/>
      <w:numFmt w:val="lowerRoman"/>
      <w:lvlText w:val="%9."/>
      <w:lvlJc w:val="right"/>
      <w:pPr>
        <w:ind w:left="6480" w:hanging="180"/>
      </w:pPr>
    </w:lvl>
  </w:abstractNum>
  <w:abstractNum w:abstractNumId="63" w15:restartNumberingAfterBreak="0">
    <w:nsid w:val="240A5462"/>
    <w:multiLevelType w:val="hybridMultilevel"/>
    <w:tmpl w:val="4CA83A1C"/>
    <w:lvl w:ilvl="0" w:tplc="5DD2DBA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15:restartNumberingAfterBreak="0">
    <w:nsid w:val="248241FC"/>
    <w:multiLevelType w:val="multilevel"/>
    <w:tmpl w:val="7CBEE760"/>
    <w:name w:val="AutoList188"/>
    <w:lvl w:ilvl="0">
      <w:start w:val="6"/>
      <w:numFmt w:val="upperLetter"/>
      <w:lvlText w:val="%1."/>
      <w:lvlJc w:val="left"/>
      <w:pPr>
        <w:tabs>
          <w:tab w:val="num" w:pos="360"/>
        </w:tabs>
        <w:ind w:left="360" w:hanging="360"/>
      </w:pPr>
      <w:rPr>
        <w:rFonts w:ascii="Times New Roman" w:hAnsi="Times New Roman" w:hint="default"/>
        <w:b/>
        <w:i w:val="0"/>
        <w:caps w:val="0"/>
        <w:strike w:val="0"/>
        <w:dstrike w:val="0"/>
        <w:vanish w:val="0"/>
        <w:color w:val="000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pPr>
        <w:tabs>
          <w:tab w:val="num" w:pos="720"/>
        </w:tabs>
        <w:ind w:left="720" w:hanging="360"/>
      </w:pPr>
      <w:rPr>
        <w:rFonts w:ascii="Times New Roman" w:hAnsi="Times New Roman" w:hint="default"/>
        <w:b w:val="0"/>
        <w:i w:val="0"/>
        <w:caps w:val="0"/>
        <w:strike w:val="0"/>
        <w:dstrike w:val="0"/>
        <w:vanish w:val="0"/>
        <w:color w:val="000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4"/>
      <w:numFmt w:val="lowerLetter"/>
      <w:lvlText w:val="%3."/>
      <w:lvlJc w:val="left"/>
      <w:pPr>
        <w:tabs>
          <w:tab w:val="num" w:pos="1080"/>
        </w:tabs>
        <w:ind w:left="1080" w:hanging="360"/>
      </w:pPr>
      <w:rPr>
        <w:rFonts w:ascii="Times New Roman" w:hAnsi="Times New Roman" w:hint="default"/>
        <w:b w:val="0"/>
        <w:i w:val="0"/>
        <w:caps w:val="0"/>
        <w:strike w:val="0"/>
        <w:dstrike w:val="0"/>
        <w:vanish w:val="0"/>
        <w:color w:val="000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tabs>
          <w:tab w:val="num" w:pos="1440"/>
        </w:tabs>
        <w:ind w:left="1440" w:hanging="360"/>
      </w:pPr>
      <w:rPr>
        <w:rFonts w:ascii="Times New Roman" w:hAnsi="Times New Roman" w:hint="default"/>
        <w:b w:val="0"/>
        <w:i w:val="0"/>
        <w:caps w:val="0"/>
        <w:strike w:val="0"/>
        <w:dstrike w:val="0"/>
        <w:vanish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pPr>
        <w:tabs>
          <w:tab w:val="num" w:pos="1800"/>
        </w:tabs>
        <w:ind w:left="1800" w:hanging="360"/>
      </w:pPr>
      <w:rPr>
        <w:rFonts w:ascii="Times New Roman" w:hAnsi="Times New Roman" w:hint="default"/>
        <w:b w:val="0"/>
        <w:i w:val="0"/>
        <w:caps w:val="0"/>
        <w:strike w:val="0"/>
        <w:dstrike w:val="0"/>
        <w:vanish w:val="0"/>
        <w:color w:val="00000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lvlText w:val="(%6)"/>
      <w:lvlJc w:val="left"/>
      <w:pPr>
        <w:tabs>
          <w:tab w:val="num" w:pos="2160"/>
        </w:tabs>
        <w:ind w:left="2160" w:hanging="360"/>
      </w:pPr>
      <w:rPr>
        <w:rFonts w:ascii="Times New Roman" w:hAnsi="Times New Roman" w:hint="default"/>
        <w:b w:val="0"/>
        <w:i w:val="0"/>
        <w:caps w:val="0"/>
        <w:strike w:val="0"/>
        <w:dstrike w:val="0"/>
        <w:vanish w:val="0"/>
        <w:color w:val="000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5" w15:restartNumberingAfterBreak="0">
    <w:nsid w:val="25F71E25"/>
    <w:multiLevelType w:val="hybridMultilevel"/>
    <w:tmpl w:val="63786172"/>
    <w:lvl w:ilvl="0" w:tplc="EBA0EF5E">
      <w:start w:val="1"/>
      <w:numFmt w:val="lowerLetter"/>
      <w:lvlText w:val="(%1)"/>
      <w:lvlJc w:val="left"/>
      <w:pPr>
        <w:ind w:left="1800" w:hanging="360"/>
      </w:pPr>
      <w:rPr>
        <w:rFonts w:hint="default"/>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6" w15:restartNumberingAfterBreak="0">
    <w:nsid w:val="299C01BC"/>
    <w:multiLevelType w:val="hybridMultilevel"/>
    <w:tmpl w:val="BCAC91AA"/>
    <w:lvl w:ilvl="0" w:tplc="E730E04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7" w15:restartNumberingAfterBreak="0">
    <w:nsid w:val="2BFE5C29"/>
    <w:multiLevelType w:val="hybridMultilevel"/>
    <w:tmpl w:val="DA3A7990"/>
    <w:lvl w:ilvl="0" w:tplc="320ED228">
      <w:start w:val="1"/>
      <w:numFmt w:val="decimal"/>
      <w:lvlText w:val="%1"/>
      <w:lvlJc w:val="left"/>
      <w:pPr>
        <w:ind w:left="1080" w:hanging="360"/>
      </w:pPr>
      <w:rPr>
        <w:rFonts w:hint="default"/>
        <w:strike/>
      </w:rPr>
    </w:lvl>
    <w:lvl w:ilvl="1" w:tplc="BF189D74" w:tentative="1">
      <w:start w:val="1"/>
      <w:numFmt w:val="lowerLetter"/>
      <w:lvlText w:val="%2."/>
      <w:lvlJc w:val="left"/>
      <w:pPr>
        <w:ind w:left="1800" w:hanging="360"/>
      </w:pPr>
    </w:lvl>
    <w:lvl w:ilvl="2" w:tplc="EE469A1A" w:tentative="1">
      <w:start w:val="1"/>
      <w:numFmt w:val="lowerRoman"/>
      <w:lvlText w:val="%3."/>
      <w:lvlJc w:val="right"/>
      <w:pPr>
        <w:ind w:left="2520" w:hanging="180"/>
      </w:pPr>
    </w:lvl>
    <w:lvl w:ilvl="3" w:tplc="81E4B150" w:tentative="1">
      <w:start w:val="1"/>
      <w:numFmt w:val="decimal"/>
      <w:lvlText w:val="%4."/>
      <w:lvlJc w:val="left"/>
      <w:pPr>
        <w:ind w:left="3240" w:hanging="360"/>
      </w:pPr>
    </w:lvl>
    <w:lvl w:ilvl="4" w:tplc="CC7C70F0" w:tentative="1">
      <w:start w:val="1"/>
      <w:numFmt w:val="lowerLetter"/>
      <w:lvlText w:val="%5."/>
      <w:lvlJc w:val="left"/>
      <w:pPr>
        <w:ind w:left="3960" w:hanging="360"/>
      </w:pPr>
    </w:lvl>
    <w:lvl w:ilvl="5" w:tplc="04CC4D10" w:tentative="1">
      <w:start w:val="1"/>
      <w:numFmt w:val="lowerRoman"/>
      <w:lvlText w:val="%6."/>
      <w:lvlJc w:val="right"/>
      <w:pPr>
        <w:ind w:left="4680" w:hanging="180"/>
      </w:pPr>
    </w:lvl>
    <w:lvl w:ilvl="6" w:tplc="D8109A92" w:tentative="1">
      <w:start w:val="1"/>
      <w:numFmt w:val="decimal"/>
      <w:lvlText w:val="%7."/>
      <w:lvlJc w:val="left"/>
      <w:pPr>
        <w:ind w:left="5400" w:hanging="360"/>
      </w:pPr>
    </w:lvl>
    <w:lvl w:ilvl="7" w:tplc="7BBC4D3C" w:tentative="1">
      <w:start w:val="1"/>
      <w:numFmt w:val="lowerLetter"/>
      <w:lvlText w:val="%8."/>
      <w:lvlJc w:val="left"/>
      <w:pPr>
        <w:ind w:left="6120" w:hanging="360"/>
      </w:pPr>
    </w:lvl>
    <w:lvl w:ilvl="8" w:tplc="6F72DF28" w:tentative="1">
      <w:start w:val="1"/>
      <w:numFmt w:val="lowerRoman"/>
      <w:lvlText w:val="%9."/>
      <w:lvlJc w:val="right"/>
      <w:pPr>
        <w:ind w:left="6840" w:hanging="180"/>
      </w:pPr>
    </w:lvl>
  </w:abstractNum>
  <w:abstractNum w:abstractNumId="68" w15:restartNumberingAfterBreak="0">
    <w:nsid w:val="31AD02C4"/>
    <w:multiLevelType w:val="hybridMultilevel"/>
    <w:tmpl w:val="F3964BF2"/>
    <w:lvl w:ilvl="0" w:tplc="D6202A1E">
      <w:start w:val="1"/>
      <w:numFmt w:val="decimal"/>
      <w:lvlText w:val="(%1)"/>
      <w:lvlJc w:val="left"/>
      <w:pPr>
        <w:ind w:left="1440" w:hanging="360"/>
      </w:pPr>
      <w:rPr>
        <w:rFonts w:hint="default"/>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9" w15:restartNumberingAfterBreak="0">
    <w:nsid w:val="345C7A84"/>
    <w:multiLevelType w:val="hybridMultilevel"/>
    <w:tmpl w:val="56B863EA"/>
    <w:lvl w:ilvl="0" w:tplc="89086DEC">
      <w:start w:val="1"/>
      <w:numFmt w:val="lowerLetter"/>
      <w:lvlText w:val="%1."/>
      <w:lvlJc w:val="left"/>
      <w:pPr>
        <w:ind w:left="720" w:hanging="360"/>
      </w:pPr>
      <w:rPr>
        <w:rFonts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34E501D8"/>
    <w:multiLevelType w:val="hybridMultilevel"/>
    <w:tmpl w:val="A364D93E"/>
    <w:name w:val="AutoList193222222222222"/>
    <w:lvl w:ilvl="0" w:tplc="A920CE72">
      <w:start w:val="1"/>
      <w:numFmt w:val="decimal"/>
      <w:lvlText w:val="(%1)"/>
      <w:lvlJc w:val="left"/>
      <w:pPr>
        <w:ind w:left="1440" w:hanging="360"/>
      </w:pPr>
      <w:rPr>
        <w:rFonts w:hint="default"/>
        <w:strike w:val="0"/>
        <w:u w:val="none"/>
      </w:rPr>
    </w:lvl>
    <w:lvl w:ilvl="1" w:tplc="91108F14">
      <w:start w:val="1"/>
      <w:numFmt w:val="lowerLetter"/>
      <w:lvlText w:val="%2."/>
      <w:lvlJc w:val="left"/>
      <w:pPr>
        <w:ind w:left="2160" w:hanging="360"/>
      </w:pPr>
      <w:rPr>
        <w:u w:val="none"/>
      </w:rPr>
    </w:lvl>
    <w:lvl w:ilvl="2" w:tplc="9D3A257E">
      <w:start w:val="1"/>
      <w:numFmt w:val="lowerRoman"/>
      <w:lvlText w:val="%3."/>
      <w:lvlJc w:val="right"/>
      <w:pPr>
        <w:ind w:left="2880" w:hanging="180"/>
      </w:pPr>
    </w:lvl>
    <w:lvl w:ilvl="3" w:tplc="D3B20752">
      <w:start w:val="1"/>
      <w:numFmt w:val="decimal"/>
      <w:lvlText w:val="%4."/>
      <w:lvlJc w:val="left"/>
      <w:pPr>
        <w:ind w:left="3600" w:hanging="360"/>
      </w:pPr>
    </w:lvl>
    <w:lvl w:ilvl="4" w:tplc="3F2831D2" w:tentative="1">
      <w:start w:val="1"/>
      <w:numFmt w:val="lowerLetter"/>
      <w:lvlText w:val="%5."/>
      <w:lvlJc w:val="left"/>
      <w:pPr>
        <w:ind w:left="4320" w:hanging="360"/>
      </w:pPr>
    </w:lvl>
    <w:lvl w:ilvl="5" w:tplc="AA92309C" w:tentative="1">
      <w:start w:val="1"/>
      <w:numFmt w:val="lowerRoman"/>
      <w:lvlText w:val="%6."/>
      <w:lvlJc w:val="right"/>
      <w:pPr>
        <w:ind w:left="5040" w:hanging="180"/>
      </w:pPr>
    </w:lvl>
    <w:lvl w:ilvl="6" w:tplc="3586E744" w:tentative="1">
      <w:start w:val="1"/>
      <w:numFmt w:val="decimal"/>
      <w:lvlText w:val="%7."/>
      <w:lvlJc w:val="left"/>
      <w:pPr>
        <w:ind w:left="5760" w:hanging="360"/>
      </w:pPr>
    </w:lvl>
    <w:lvl w:ilvl="7" w:tplc="ADC6F59E" w:tentative="1">
      <w:start w:val="1"/>
      <w:numFmt w:val="lowerLetter"/>
      <w:lvlText w:val="%8."/>
      <w:lvlJc w:val="left"/>
      <w:pPr>
        <w:ind w:left="6480" w:hanging="360"/>
      </w:pPr>
    </w:lvl>
    <w:lvl w:ilvl="8" w:tplc="616A940C" w:tentative="1">
      <w:start w:val="1"/>
      <w:numFmt w:val="lowerRoman"/>
      <w:lvlText w:val="%9."/>
      <w:lvlJc w:val="right"/>
      <w:pPr>
        <w:ind w:left="7200" w:hanging="180"/>
      </w:pPr>
    </w:lvl>
  </w:abstractNum>
  <w:abstractNum w:abstractNumId="71" w15:restartNumberingAfterBreak="0">
    <w:nsid w:val="391406B6"/>
    <w:multiLevelType w:val="hybridMultilevel"/>
    <w:tmpl w:val="EB04A0D8"/>
    <w:lvl w:ilvl="0" w:tplc="A6B29E24">
      <w:start w:val="1"/>
      <w:numFmt w:val="decimal"/>
      <w:lvlText w:val="(%1)"/>
      <w:lvlJc w:val="left"/>
      <w:pPr>
        <w:ind w:left="1440" w:hanging="360"/>
      </w:pPr>
      <w:rPr>
        <w:rFonts w:hint="default"/>
        <w:b w:val="0"/>
        <w:i w:val="0"/>
        <w:u w:val="none"/>
      </w:rPr>
    </w:lvl>
    <w:lvl w:ilvl="1" w:tplc="7B04ECD6" w:tentative="1">
      <w:start w:val="1"/>
      <w:numFmt w:val="lowerLetter"/>
      <w:lvlText w:val="%2."/>
      <w:lvlJc w:val="left"/>
      <w:pPr>
        <w:ind w:left="2160" w:hanging="360"/>
      </w:pPr>
    </w:lvl>
    <w:lvl w:ilvl="2" w:tplc="6C2C72E0" w:tentative="1">
      <w:start w:val="1"/>
      <w:numFmt w:val="lowerRoman"/>
      <w:lvlText w:val="%3."/>
      <w:lvlJc w:val="right"/>
      <w:pPr>
        <w:ind w:left="2880" w:hanging="180"/>
      </w:pPr>
    </w:lvl>
    <w:lvl w:ilvl="3" w:tplc="8CB2FB08" w:tentative="1">
      <w:start w:val="1"/>
      <w:numFmt w:val="decimal"/>
      <w:lvlText w:val="%4."/>
      <w:lvlJc w:val="left"/>
      <w:pPr>
        <w:ind w:left="3600" w:hanging="360"/>
      </w:pPr>
    </w:lvl>
    <w:lvl w:ilvl="4" w:tplc="F10E2B58" w:tentative="1">
      <w:start w:val="1"/>
      <w:numFmt w:val="lowerLetter"/>
      <w:lvlText w:val="%5."/>
      <w:lvlJc w:val="left"/>
      <w:pPr>
        <w:ind w:left="4320" w:hanging="360"/>
      </w:pPr>
    </w:lvl>
    <w:lvl w:ilvl="5" w:tplc="1D0CC800" w:tentative="1">
      <w:start w:val="1"/>
      <w:numFmt w:val="lowerRoman"/>
      <w:lvlText w:val="%6."/>
      <w:lvlJc w:val="right"/>
      <w:pPr>
        <w:ind w:left="5040" w:hanging="180"/>
      </w:pPr>
    </w:lvl>
    <w:lvl w:ilvl="6" w:tplc="37F63330" w:tentative="1">
      <w:start w:val="1"/>
      <w:numFmt w:val="decimal"/>
      <w:lvlText w:val="%7."/>
      <w:lvlJc w:val="left"/>
      <w:pPr>
        <w:ind w:left="5760" w:hanging="360"/>
      </w:pPr>
    </w:lvl>
    <w:lvl w:ilvl="7" w:tplc="45E4B2BC" w:tentative="1">
      <w:start w:val="1"/>
      <w:numFmt w:val="lowerLetter"/>
      <w:lvlText w:val="%8."/>
      <w:lvlJc w:val="left"/>
      <w:pPr>
        <w:ind w:left="6480" w:hanging="360"/>
      </w:pPr>
    </w:lvl>
    <w:lvl w:ilvl="8" w:tplc="703AFF92" w:tentative="1">
      <w:start w:val="1"/>
      <w:numFmt w:val="lowerRoman"/>
      <w:lvlText w:val="%9."/>
      <w:lvlJc w:val="right"/>
      <w:pPr>
        <w:ind w:left="7200" w:hanging="180"/>
      </w:pPr>
    </w:lvl>
  </w:abstractNum>
  <w:abstractNum w:abstractNumId="72" w15:restartNumberingAfterBreak="0">
    <w:nsid w:val="39E11D8F"/>
    <w:multiLevelType w:val="hybridMultilevel"/>
    <w:tmpl w:val="E06AC080"/>
    <w:lvl w:ilvl="0" w:tplc="2E3CFF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3B8A6C92"/>
    <w:multiLevelType w:val="hybridMultilevel"/>
    <w:tmpl w:val="467C5FC6"/>
    <w:lvl w:ilvl="0" w:tplc="7E7838AC">
      <w:start w:val="1"/>
      <w:numFmt w:val="lowerLetter"/>
      <w:lvlText w:val="%1."/>
      <w:lvlJc w:val="left"/>
      <w:pPr>
        <w:ind w:left="1080" w:hanging="360"/>
      </w:pPr>
      <w:rPr>
        <w:rFonts w:hint="default"/>
        <w:strike w:val="0"/>
      </w:rPr>
    </w:lvl>
    <w:lvl w:ilvl="1" w:tplc="7F32018E" w:tentative="1">
      <w:start w:val="1"/>
      <w:numFmt w:val="lowerLetter"/>
      <w:lvlText w:val="%2."/>
      <w:lvlJc w:val="left"/>
      <w:pPr>
        <w:ind w:left="1800" w:hanging="360"/>
      </w:pPr>
    </w:lvl>
    <w:lvl w:ilvl="2" w:tplc="1102C900" w:tentative="1">
      <w:start w:val="1"/>
      <w:numFmt w:val="lowerRoman"/>
      <w:lvlText w:val="%3."/>
      <w:lvlJc w:val="right"/>
      <w:pPr>
        <w:ind w:left="2520" w:hanging="180"/>
      </w:pPr>
    </w:lvl>
    <w:lvl w:ilvl="3" w:tplc="B402491A">
      <w:start w:val="1"/>
      <w:numFmt w:val="decimal"/>
      <w:lvlText w:val="%4."/>
      <w:lvlJc w:val="left"/>
      <w:pPr>
        <w:ind w:left="3240" w:hanging="360"/>
      </w:pPr>
      <w:rPr>
        <w:rFonts w:ascii="Times New Roman" w:eastAsia="Times New Roman" w:hAnsi="Times New Roman" w:cs="Times New Roman"/>
      </w:rPr>
    </w:lvl>
    <w:lvl w:ilvl="4" w:tplc="BA5040EA">
      <w:start w:val="1"/>
      <w:numFmt w:val="lowerLetter"/>
      <w:lvlText w:val="%5."/>
      <w:lvlJc w:val="left"/>
      <w:pPr>
        <w:ind w:left="3960" w:hanging="360"/>
      </w:pPr>
    </w:lvl>
    <w:lvl w:ilvl="5" w:tplc="AD30BC76" w:tentative="1">
      <w:start w:val="1"/>
      <w:numFmt w:val="lowerRoman"/>
      <w:lvlText w:val="%6."/>
      <w:lvlJc w:val="right"/>
      <w:pPr>
        <w:ind w:left="4680" w:hanging="180"/>
      </w:pPr>
    </w:lvl>
    <w:lvl w:ilvl="6" w:tplc="835AB4F4" w:tentative="1">
      <w:start w:val="1"/>
      <w:numFmt w:val="decimal"/>
      <w:lvlText w:val="%7."/>
      <w:lvlJc w:val="left"/>
      <w:pPr>
        <w:ind w:left="5400" w:hanging="360"/>
      </w:pPr>
    </w:lvl>
    <w:lvl w:ilvl="7" w:tplc="7DB887D2" w:tentative="1">
      <w:start w:val="1"/>
      <w:numFmt w:val="lowerLetter"/>
      <w:lvlText w:val="%8."/>
      <w:lvlJc w:val="left"/>
      <w:pPr>
        <w:ind w:left="6120" w:hanging="360"/>
      </w:pPr>
    </w:lvl>
    <w:lvl w:ilvl="8" w:tplc="1072395A" w:tentative="1">
      <w:start w:val="1"/>
      <w:numFmt w:val="lowerRoman"/>
      <w:lvlText w:val="%9."/>
      <w:lvlJc w:val="right"/>
      <w:pPr>
        <w:ind w:left="6840" w:hanging="180"/>
      </w:pPr>
    </w:lvl>
  </w:abstractNum>
  <w:abstractNum w:abstractNumId="74" w15:restartNumberingAfterBreak="0">
    <w:nsid w:val="423C382A"/>
    <w:multiLevelType w:val="hybridMultilevel"/>
    <w:tmpl w:val="9AE6EC64"/>
    <w:lvl w:ilvl="0" w:tplc="07A0ECCA">
      <w:start w:val="1"/>
      <w:numFmt w:val="low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5" w15:restartNumberingAfterBreak="0">
    <w:nsid w:val="4D9D369F"/>
    <w:multiLevelType w:val="hybridMultilevel"/>
    <w:tmpl w:val="10B69C5E"/>
    <w:lvl w:ilvl="0" w:tplc="315E59D8">
      <w:start w:val="1"/>
      <w:numFmt w:val="low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6" w15:restartNumberingAfterBreak="0">
    <w:nsid w:val="4DEA4F45"/>
    <w:multiLevelType w:val="hybridMultilevel"/>
    <w:tmpl w:val="90D00272"/>
    <w:lvl w:ilvl="0" w:tplc="1F068F08">
      <w:start w:val="1"/>
      <w:numFmt w:val="decimal"/>
      <w:lvlText w:val="(%1)"/>
      <w:lvlJc w:val="left"/>
      <w:pPr>
        <w:ind w:left="1440" w:hanging="360"/>
      </w:pPr>
      <w:rPr>
        <w:rFonts w:hint="default"/>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7" w15:restartNumberingAfterBreak="0">
    <w:nsid w:val="5A7B5A3F"/>
    <w:multiLevelType w:val="hybridMultilevel"/>
    <w:tmpl w:val="55A05150"/>
    <w:lvl w:ilvl="0" w:tplc="04090019">
      <w:start w:val="28"/>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D1BEE1C6">
      <w:start w:val="1"/>
      <w:numFmt w:val="lowerLetter"/>
      <w:lvlText w:val="%5."/>
      <w:lvlJc w:val="left"/>
      <w:pPr>
        <w:ind w:left="3600" w:hanging="360"/>
      </w:pPr>
      <w:rPr>
        <w:u w:val="none"/>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6D2658A"/>
    <w:multiLevelType w:val="hybridMultilevel"/>
    <w:tmpl w:val="1C9289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7D82365"/>
    <w:multiLevelType w:val="hybridMultilevel"/>
    <w:tmpl w:val="F920E166"/>
    <w:lvl w:ilvl="0" w:tplc="A4B8B4DE">
      <w:start w:val="1"/>
      <w:numFmt w:val="decimal"/>
      <w:lvlText w:val="(%1)"/>
      <w:lvlJc w:val="left"/>
      <w:pPr>
        <w:ind w:left="1440" w:hanging="360"/>
      </w:pPr>
      <w:rPr>
        <w:rFonts w:hint="default"/>
        <w:strike w:val="0"/>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0" w15:restartNumberingAfterBreak="0">
    <w:nsid w:val="6BD066B4"/>
    <w:multiLevelType w:val="hybridMultilevel"/>
    <w:tmpl w:val="0E3A2C34"/>
    <w:lvl w:ilvl="0" w:tplc="430689F6">
      <w:start w:val="1"/>
      <w:numFmt w:val="low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A096ED2"/>
    <w:multiLevelType w:val="hybridMultilevel"/>
    <w:tmpl w:val="88BC2C82"/>
    <w:lvl w:ilvl="0" w:tplc="A67C76C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2" w15:restartNumberingAfterBreak="0">
    <w:nsid w:val="7F0A039C"/>
    <w:multiLevelType w:val="hybridMultilevel"/>
    <w:tmpl w:val="21D08718"/>
    <w:lvl w:ilvl="0" w:tplc="03CE706A">
      <w:start w:val="1"/>
      <w:numFmt w:val="lowerLetter"/>
      <w:lvlText w:val="%1."/>
      <w:lvlJc w:val="left"/>
      <w:pPr>
        <w:ind w:left="1080" w:hanging="360"/>
      </w:pPr>
      <w:rPr>
        <w:rFonts w:hint="default"/>
        <w:b w:val="0"/>
        <w:i w:val="0"/>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3" w15:restartNumberingAfterBreak="0">
    <w:nsid w:val="7F2030F9"/>
    <w:multiLevelType w:val="hybridMultilevel"/>
    <w:tmpl w:val="1E481B24"/>
    <w:lvl w:ilvl="0" w:tplc="15247234">
      <w:start w:val="1"/>
      <w:numFmt w:val="decimal"/>
      <w:lvlText w:val="(%1)"/>
      <w:lvlJc w:val="left"/>
      <w:pPr>
        <w:ind w:left="1440" w:hanging="360"/>
      </w:pPr>
      <w:rPr>
        <w:rFonts w:hint="default"/>
        <w:u w:val="none"/>
      </w:rPr>
    </w:lvl>
    <w:lvl w:ilvl="1" w:tplc="9EA481A2" w:tentative="1">
      <w:start w:val="1"/>
      <w:numFmt w:val="lowerLetter"/>
      <w:lvlText w:val="%2."/>
      <w:lvlJc w:val="left"/>
      <w:pPr>
        <w:ind w:left="2160" w:hanging="360"/>
      </w:pPr>
    </w:lvl>
    <w:lvl w:ilvl="2" w:tplc="B718B92E">
      <w:start w:val="1"/>
      <w:numFmt w:val="lowerRoman"/>
      <w:lvlText w:val="%3."/>
      <w:lvlJc w:val="right"/>
      <w:pPr>
        <w:ind w:left="2880" w:hanging="180"/>
      </w:pPr>
    </w:lvl>
    <w:lvl w:ilvl="3" w:tplc="C612229C">
      <w:start w:val="1"/>
      <w:numFmt w:val="decimal"/>
      <w:lvlText w:val="%4."/>
      <w:lvlJc w:val="left"/>
      <w:pPr>
        <w:ind w:left="3600" w:hanging="360"/>
      </w:pPr>
    </w:lvl>
    <w:lvl w:ilvl="4" w:tplc="3E78D744" w:tentative="1">
      <w:start w:val="1"/>
      <w:numFmt w:val="lowerLetter"/>
      <w:lvlText w:val="%5."/>
      <w:lvlJc w:val="left"/>
      <w:pPr>
        <w:ind w:left="4320" w:hanging="360"/>
      </w:pPr>
    </w:lvl>
    <w:lvl w:ilvl="5" w:tplc="D86C66D4" w:tentative="1">
      <w:start w:val="1"/>
      <w:numFmt w:val="lowerRoman"/>
      <w:lvlText w:val="%6."/>
      <w:lvlJc w:val="right"/>
      <w:pPr>
        <w:ind w:left="5040" w:hanging="180"/>
      </w:pPr>
    </w:lvl>
    <w:lvl w:ilvl="6" w:tplc="28941AF4" w:tentative="1">
      <w:start w:val="1"/>
      <w:numFmt w:val="decimal"/>
      <w:lvlText w:val="%7."/>
      <w:lvlJc w:val="left"/>
      <w:pPr>
        <w:ind w:left="5760" w:hanging="360"/>
      </w:pPr>
    </w:lvl>
    <w:lvl w:ilvl="7" w:tplc="83304A70" w:tentative="1">
      <w:start w:val="1"/>
      <w:numFmt w:val="lowerLetter"/>
      <w:lvlText w:val="%8."/>
      <w:lvlJc w:val="left"/>
      <w:pPr>
        <w:ind w:left="6480" w:hanging="360"/>
      </w:pPr>
    </w:lvl>
    <w:lvl w:ilvl="8" w:tplc="125A7C58" w:tentative="1">
      <w:start w:val="1"/>
      <w:numFmt w:val="lowerRoman"/>
      <w:lvlText w:val="%9."/>
      <w:lvlJc w:val="right"/>
      <w:pPr>
        <w:ind w:left="7200" w:hanging="180"/>
      </w:pPr>
    </w:lvl>
  </w:abstractNum>
  <w:abstractNum w:abstractNumId="84" w15:restartNumberingAfterBreak="0">
    <w:nsid w:val="7F9424AE"/>
    <w:multiLevelType w:val="hybridMultilevel"/>
    <w:tmpl w:val="A79C88D6"/>
    <w:lvl w:ilvl="0" w:tplc="1564E0DC">
      <w:start w:val="1"/>
      <w:numFmt w:val="low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5" w15:restartNumberingAfterBreak="0">
    <w:nsid w:val="7F966910"/>
    <w:multiLevelType w:val="hybridMultilevel"/>
    <w:tmpl w:val="EAE04556"/>
    <w:lvl w:ilvl="0" w:tplc="55E6CE3C">
      <w:start w:val="1"/>
      <w:numFmt w:val="lowerLetter"/>
      <w:lvlText w:val="(%1)"/>
      <w:lvlJc w:val="left"/>
      <w:pPr>
        <w:ind w:left="1800" w:hanging="360"/>
      </w:pPr>
      <w:rPr>
        <w:rFonts w:ascii="Times New Roman" w:eastAsia="Times New Roman" w:hAnsi="Times New Roman" w:cs="Times New Roman"/>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
    <w:lvlOverride w:ilvl="0">
      <w:startOverride w:val="1"/>
      <w:lvl w:ilvl="0">
        <w:start w:val="1"/>
        <w:numFmt w:val="upperLetter"/>
        <w:pStyle w:val="Level1"/>
        <w:lvlText w:val="%1."/>
        <w:lvlJc w:val="left"/>
        <w:rPr>
          <w:b/>
        </w:rPr>
      </w:lvl>
    </w:lvlOverride>
    <w:lvlOverride w:ilvl="1">
      <w:startOverride w:val="1"/>
      <w:lvl w:ilvl="1">
        <w:start w:val="1"/>
        <w:numFmt w:val="upperLetter"/>
        <w:lvlText w:val="%2."/>
        <w:lvlJc w:val="left"/>
      </w:lvl>
    </w:lvlOverride>
    <w:lvlOverride w:ilvl="2">
      <w:startOverride w:val="1"/>
      <w:lvl w:ilvl="2">
        <w:start w:val="1"/>
        <w:numFmt w:val="upperLetter"/>
        <w:lvlText w:val="%3."/>
        <w:lvlJc w:val="left"/>
      </w:lvl>
    </w:lvlOverride>
    <w:lvlOverride w:ilvl="3">
      <w:startOverride w:val="1"/>
      <w:lvl w:ilvl="3">
        <w:start w:val="1"/>
        <w:numFmt w:val="upperLetter"/>
        <w:lvlText w:val="%4."/>
        <w:lvlJc w:val="left"/>
      </w:lvl>
    </w:lvlOverride>
    <w:lvlOverride w:ilvl="4">
      <w:startOverride w:val="1"/>
      <w:lvl w:ilvl="4">
        <w:start w:val="1"/>
        <w:numFmt w:val="upperLetter"/>
        <w:lvlText w:val="%5."/>
        <w:lvlJc w:val="left"/>
      </w:lvl>
    </w:lvlOverride>
    <w:lvlOverride w:ilvl="5">
      <w:startOverride w:val="1"/>
      <w:lvl w:ilvl="5">
        <w:start w:val="1"/>
        <w:numFmt w:val="upperLetter"/>
        <w:lvlText w:val="%6."/>
        <w:lvlJc w:val="left"/>
      </w:lvl>
    </w:lvlOverride>
    <w:lvlOverride w:ilvl="6">
      <w:startOverride w:val="1"/>
      <w:lvl w:ilvl="6">
        <w:start w:val="1"/>
        <w:numFmt w:val="upperLetter"/>
        <w:lvlText w:val="%7."/>
        <w:lvlJc w:val="left"/>
      </w:lvl>
    </w:lvlOverride>
    <w:lvlOverride w:ilvl="7">
      <w:startOverride w:val="1"/>
      <w:lvl w:ilvl="7">
        <w:start w:val="1"/>
        <w:numFmt w:val="upperLetter"/>
        <w:lvlText w:val="%8."/>
        <w:lvlJc w:val="left"/>
      </w:lvl>
    </w:lvlOverride>
  </w:num>
  <w:num w:numId="2">
    <w:abstractNumId w:val="2"/>
    <w:lvlOverride w:ilvl="0">
      <w:startOverride w:val="2"/>
      <w:lvl w:ilvl="0">
        <w:start w:val="2"/>
        <w:numFmt w:val="upperLetter"/>
        <w:lvlText w:val="%1."/>
        <w:lvlJc w:val="left"/>
        <w:rPr>
          <w:b/>
        </w:rPr>
      </w:lvl>
    </w:lvlOverride>
    <w:lvlOverride w:ilvl="1">
      <w:startOverride w:val="1"/>
      <w:lvl w:ilvl="1">
        <w:start w:val="1"/>
        <w:numFmt w:val="upperLetter"/>
        <w:lvlText w:val="%2."/>
        <w:lvlJc w:val="left"/>
      </w:lvl>
    </w:lvlOverride>
    <w:lvlOverride w:ilvl="2">
      <w:startOverride w:val="1"/>
      <w:lvl w:ilvl="2">
        <w:start w:val="1"/>
        <w:numFmt w:val="upperLetter"/>
        <w:lvlText w:val="%3."/>
        <w:lvlJc w:val="left"/>
      </w:lvl>
    </w:lvlOverride>
    <w:lvlOverride w:ilvl="3">
      <w:startOverride w:val="1"/>
      <w:lvl w:ilvl="3">
        <w:start w:val="1"/>
        <w:numFmt w:val="upperLetter"/>
        <w:lvlText w:val="%4."/>
        <w:lvlJc w:val="left"/>
      </w:lvl>
    </w:lvlOverride>
    <w:lvlOverride w:ilvl="4">
      <w:startOverride w:val="1"/>
      <w:lvl w:ilvl="4">
        <w:start w:val="1"/>
        <w:numFmt w:val="upperLetter"/>
        <w:lvlText w:val="%5."/>
        <w:lvlJc w:val="left"/>
      </w:lvl>
    </w:lvlOverride>
    <w:lvlOverride w:ilvl="5">
      <w:startOverride w:val="1"/>
      <w:lvl w:ilvl="5">
        <w:start w:val="1"/>
        <w:numFmt w:val="upperLetter"/>
        <w:lvlText w:val="%6."/>
        <w:lvlJc w:val="left"/>
      </w:lvl>
    </w:lvlOverride>
    <w:lvlOverride w:ilvl="6">
      <w:startOverride w:val="1"/>
      <w:lvl w:ilvl="6">
        <w:start w:val="1"/>
        <w:numFmt w:val="upperLetter"/>
        <w:lvlText w:val="%7."/>
        <w:lvlJc w:val="left"/>
      </w:lvl>
    </w:lvlOverride>
    <w:lvlOverride w:ilvl="7">
      <w:startOverride w:val="1"/>
      <w:lvl w:ilvl="7">
        <w:start w:val="1"/>
        <w:numFmt w:val="upperLetter"/>
        <w:lvlText w:val="%8."/>
        <w:lvlJc w:val="left"/>
      </w:lvl>
    </w:lvlOverride>
  </w:num>
  <w:num w:numId="3">
    <w:abstractNumId w:val="3"/>
    <w:lvlOverride w:ilvl="0">
      <w:startOverride w:val="3"/>
      <w:lvl w:ilvl="0">
        <w:start w:val="3"/>
        <w:numFmt w:val="upperLetter"/>
        <w:lvlText w:val="%1."/>
        <w:lvlJc w:val="left"/>
        <w:rPr>
          <w:b/>
        </w:rPr>
      </w:lvl>
    </w:lvlOverride>
    <w:lvlOverride w:ilvl="1">
      <w:startOverride w:val="1"/>
      <w:lvl w:ilvl="1">
        <w:start w:val="1"/>
        <w:numFmt w:val="upperLetter"/>
        <w:lvlText w:val="%2."/>
        <w:lvlJc w:val="left"/>
      </w:lvl>
    </w:lvlOverride>
    <w:lvlOverride w:ilvl="2">
      <w:startOverride w:val="1"/>
      <w:lvl w:ilvl="2">
        <w:start w:val="1"/>
        <w:numFmt w:val="upperLetter"/>
        <w:lvlText w:val="%3."/>
        <w:lvlJc w:val="left"/>
      </w:lvl>
    </w:lvlOverride>
    <w:lvlOverride w:ilvl="3">
      <w:startOverride w:val="1"/>
      <w:lvl w:ilvl="3">
        <w:start w:val="1"/>
        <w:numFmt w:val="upperLetter"/>
        <w:lvlText w:val="%4."/>
        <w:lvlJc w:val="left"/>
      </w:lvl>
    </w:lvlOverride>
    <w:lvlOverride w:ilvl="4">
      <w:startOverride w:val="1"/>
      <w:lvl w:ilvl="4">
        <w:start w:val="1"/>
        <w:numFmt w:val="upperLetter"/>
        <w:lvlText w:val="%5."/>
        <w:lvlJc w:val="left"/>
      </w:lvl>
    </w:lvlOverride>
    <w:lvlOverride w:ilvl="5">
      <w:startOverride w:val="1"/>
      <w:lvl w:ilvl="5">
        <w:start w:val="1"/>
        <w:numFmt w:val="upperLetter"/>
        <w:lvlText w:val="%6."/>
        <w:lvlJc w:val="left"/>
      </w:lvl>
    </w:lvlOverride>
    <w:lvlOverride w:ilvl="6">
      <w:startOverride w:val="1"/>
      <w:lvl w:ilvl="6">
        <w:start w:val="1"/>
        <w:numFmt w:val="upperLetter"/>
        <w:lvlText w:val="%7."/>
        <w:lvlJc w:val="left"/>
      </w:lvl>
    </w:lvlOverride>
    <w:lvlOverride w:ilvl="7">
      <w:startOverride w:val="1"/>
      <w:lvl w:ilvl="7">
        <w:start w:val="1"/>
        <w:numFmt w:val="upperLetter"/>
        <w:lvlText w:val="%8."/>
        <w:lvlJc w:val="left"/>
      </w:lvl>
    </w:lvlOverride>
  </w:num>
  <w:num w:numId="4">
    <w:abstractNumId w:val="4"/>
    <w:lvlOverride w:ilvl="0">
      <w:startOverride w:val="4"/>
      <w:lvl w:ilvl="0">
        <w:start w:val="4"/>
        <w:numFmt w:val="upperLetter"/>
        <w:lvlText w:val="%1."/>
        <w:lvlJc w:val="left"/>
        <w:rPr>
          <w:b/>
        </w:rPr>
      </w:lvl>
    </w:lvlOverride>
    <w:lvlOverride w:ilvl="1">
      <w:startOverride w:val="1"/>
      <w:lvl w:ilvl="1">
        <w:start w:val="1"/>
        <w:numFmt w:val="upperLetter"/>
        <w:lvlText w:val="%2."/>
        <w:lvlJc w:val="left"/>
      </w:lvl>
    </w:lvlOverride>
    <w:lvlOverride w:ilvl="2">
      <w:startOverride w:val="1"/>
      <w:lvl w:ilvl="2">
        <w:start w:val="1"/>
        <w:numFmt w:val="upperLetter"/>
        <w:lvlText w:val="%3."/>
        <w:lvlJc w:val="left"/>
      </w:lvl>
    </w:lvlOverride>
    <w:lvlOverride w:ilvl="3">
      <w:startOverride w:val="1"/>
      <w:lvl w:ilvl="3">
        <w:start w:val="1"/>
        <w:numFmt w:val="upperLetter"/>
        <w:lvlText w:val="%4."/>
        <w:lvlJc w:val="left"/>
      </w:lvl>
    </w:lvlOverride>
    <w:lvlOverride w:ilvl="4">
      <w:startOverride w:val="1"/>
      <w:lvl w:ilvl="4">
        <w:start w:val="1"/>
        <w:numFmt w:val="upperLetter"/>
        <w:lvlText w:val="%5."/>
        <w:lvlJc w:val="left"/>
      </w:lvl>
    </w:lvlOverride>
    <w:lvlOverride w:ilvl="5">
      <w:startOverride w:val="1"/>
      <w:lvl w:ilvl="5">
        <w:start w:val="1"/>
        <w:numFmt w:val="upperLetter"/>
        <w:lvlText w:val="%6."/>
        <w:lvlJc w:val="left"/>
      </w:lvl>
    </w:lvlOverride>
    <w:lvlOverride w:ilvl="6">
      <w:startOverride w:val="1"/>
      <w:lvl w:ilvl="6">
        <w:start w:val="1"/>
        <w:numFmt w:val="upperLetter"/>
        <w:lvlText w:val="%7."/>
        <w:lvlJc w:val="left"/>
      </w:lvl>
    </w:lvlOverride>
    <w:lvlOverride w:ilvl="7">
      <w:startOverride w:val="1"/>
      <w:lvl w:ilvl="7">
        <w:start w:val="1"/>
        <w:numFmt w:val="upperLetter"/>
        <w:lvlText w:val="%8."/>
        <w:lvlJc w:val="left"/>
      </w:lvl>
    </w:lvlOverride>
  </w:num>
  <w:num w:numId="5">
    <w:abstractNumId w:val="15"/>
    <w:lvlOverride w:ilvl="0">
      <w:startOverride w:val="5"/>
      <w:lvl w:ilvl="0">
        <w:start w:val="5"/>
        <w:numFmt w:val="decimal"/>
        <w:lvlText w:val="%1."/>
        <w:lvlJc w:val="left"/>
        <w:rPr>
          <w:strike w:val="0"/>
        </w:rPr>
      </w:lvl>
    </w:lvlOverride>
    <w:lvlOverride w:ilvl="1">
      <w:startOverride w:val="1"/>
      <w:lvl w:ilvl="1">
        <w:start w:val="1"/>
        <w:numFmt w:val="decimal"/>
        <w:lvlText w:val="%2."/>
        <w:lvlJc w:val="left"/>
      </w:lvl>
    </w:lvlOverride>
    <w:lvlOverride w:ilvl="2">
      <w:startOverride w:val="1"/>
      <w:lvl w:ilvl="2">
        <w:start w:val="1"/>
        <w:numFmt w:val="lowerLetter"/>
        <w:lvlText w:val="%3."/>
        <w:lvlJc w:val="left"/>
        <w:rPr>
          <w:u w:val="none"/>
        </w:rPr>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6">
    <w:abstractNumId w:val="17"/>
    <w:lvlOverride w:ilvl="0">
      <w:startOverride w:val="1"/>
      <w:lvl w:ilvl="0">
        <w:start w:val="1"/>
        <w:numFmt w:val="upperLetter"/>
        <w:lvlText w:val="%1."/>
        <w:lvlJc w:val="left"/>
      </w:lvl>
    </w:lvlOverride>
    <w:lvlOverride w:ilvl="1">
      <w:startOverride w:val="1"/>
      <w:lvl w:ilvl="1">
        <w:start w:val="1"/>
        <w:numFmt w:val="decimal"/>
        <w:lvlText w:val="%2."/>
        <w:lvlJc w:val="left"/>
      </w:lvl>
    </w:lvlOverride>
    <w:lvlOverride w:ilvl="2">
      <w:startOverride w:val="1"/>
      <w:lvl w:ilvl="2">
        <w:start w:val="1"/>
        <w:numFmt w:val="upperLetter"/>
        <w:lvlText w:val="%3."/>
        <w:lvlJc w:val="left"/>
      </w:lvl>
    </w:lvlOverride>
    <w:lvlOverride w:ilvl="3">
      <w:startOverride w:val="1"/>
      <w:lvl w:ilvl="3">
        <w:start w:val="1"/>
        <w:numFmt w:val="upperLetter"/>
        <w:lvlText w:val="%4."/>
        <w:lvlJc w:val="left"/>
      </w:lvl>
    </w:lvlOverride>
    <w:lvlOverride w:ilvl="4">
      <w:startOverride w:val="1"/>
      <w:lvl w:ilvl="4">
        <w:start w:val="1"/>
        <w:numFmt w:val="upperLetter"/>
        <w:lvlText w:val="%5."/>
        <w:lvlJc w:val="left"/>
      </w:lvl>
    </w:lvlOverride>
    <w:lvlOverride w:ilvl="5">
      <w:startOverride w:val="1"/>
      <w:lvl w:ilvl="5">
        <w:start w:val="1"/>
        <w:numFmt w:val="upperLetter"/>
        <w:lvlText w:val="%6."/>
        <w:lvlJc w:val="left"/>
      </w:lvl>
    </w:lvlOverride>
    <w:lvlOverride w:ilvl="6">
      <w:startOverride w:val="1"/>
      <w:lvl w:ilvl="6">
        <w:start w:val="1"/>
        <w:numFmt w:val="upperLetter"/>
        <w:lvlText w:val="%7."/>
        <w:lvlJc w:val="left"/>
      </w:lvl>
    </w:lvlOverride>
    <w:lvlOverride w:ilvl="7">
      <w:startOverride w:val="1"/>
      <w:lvl w:ilvl="7">
        <w:start w:val="1"/>
        <w:numFmt w:val="upperLetter"/>
        <w:lvlText w:val="%8."/>
        <w:lvlJc w:val="left"/>
      </w:lvl>
    </w:lvlOverride>
  </w:num>
  <w:num w:numId="7">
    <w:abstractNumId w:val="18"/>
    <w:lvlOverride w:ilvl="0">
      <w:startOverride w:val="1"/>
      <w:lvl w:ilvl="0">
        <w:start w:val="1"/>
        <w:numFmt w:val="decimal"/>
        <w:lvlText w:val="%1."/>
        <w:lvlJc w:val="left"/>
      </w:lvl>
    </w:lvlOverride>
    <w:lvlOverride w:ilvl="1">
      <w:startOverride w:val="6"/>
      <w:lvl w:ilvl="1">
        <w:start w:val="6"/>
        <w:numFmt w:val="decimal"/>
        <w:lvlText w:val="%2."/>
        <w:lvlJc w:val="left"/>
      </w:lvl>
    </w:lvlOverride>
    <w:lvlOverride w:ilvl="2">
      <w:startOverride w:val="1"/>
      <w:lvl w:ilvl="2">
        <w:start w:val="1"/>
        <w:numFmt w:val="lowerLetter"/>
        <w:lvlText w:val="%3."/>
        <w:lvlJc w:val="left"/>
        <w:rPr>
          <w:strike w:val="0"/>
          <w:u w:val="none"/>
        </w:rPr>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8">
    <w:abstractNumId w:val="19"/>
    <w:lvlOverride w:ilvl="0">
      <w:startOverride w:val="7"/>
      <w:lvl w:ilvl="0">
        <w:start w:val="7"/>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9">
    <w:abstractNumId w:val="20"/>
    <w:lvlOverride w:ilvl="0">
      <w:lvl w:ilvl="0">
        <w:start w:val="1"/>
        <w:numFmt w:val="decimal"/>
        <w:lvlText w:val="%1."/>
        <w:lvlJc w:val="left"/>
      </w:lvl>
    </w:lvlOverride>
    <w:lvlOverride w:ilvl="1">
      <w:lvl w:ilvl="1">
        <w:start w:val="1"/>
        <w:numFmt w:val="decimal"/>
        <w:lvlText w:val="%2."/>
        <w:lvlJc w:val="left"/>
      </w:lvl>
    </w:lvlOverride>
    <w:lvlOverride w:ilvl="2">
      <w:lvl w:ilvl="2">
        <w:start w:val="1"/>
        <w:numFmt w:val="lowerLetter"/>
        <w:lvlText w:val="%3."/>
        <w:lvlJc w:val="left"/>
      </w:lvl>
    </w:lvlOverride>
    <w:lvlOverride w:ilvl="3">
      <w:lvl w:ilvl="3">
        <w:start w:val="1"/>
        <w:numFmt w:val="decimal"/>
        <w:lvlText w:val="%4."/>
        <w:lvlJc w:val="left"/>
      </w:lvl>
    </w:lvlOverride>
    <w:lvlOverride w:ilvl="4">
      <w:lvl w:ilvl="4">
        <w:start w:val="1"/>
        <w:numFmt w:val="decimal"/>
        <w:lvlText w:val="%5."/>
        <w:lvlJc w:val="left"/>
      </w:lvl>
    </w:lvlOverride>
    <w:lvlOverride w:ilvl="5">
      <w:lvl w:ilvl="5">
        <w:start w:val="1"/>
        <w:numFmt w:val="decimal"/>
        <w:lvlText w:val="%6."/>
        <w:lvlJc w:val="left"/>
      </w:lvl>
    </w:lvlOverride>
    <w:lvlOverride w:ilvl="6">
      <w:lvl w:ilvl="6">
        <w:start w:val="1"/>
        <w:numFmt w:val="decimal"/>
        <w:lvlText w:val="%7."/>
        <w:lvlJc w:val="left"/>
      </w:lvl>
    </w:lvlOverride>
    <w:lvlOverride w:ilvl="7">
      <w:lvl w:ilvl="7">
        <w:start w:val="1"/>
        <w:numFmt w:val="decimal"/>
        <w:lvlText w:val="%8."/>
        <w:lvlJc w:val="left"/>
      </w:lvl>
    </w:lvlOverride>
    <w:lvlOverride w:ilvl="8">
      <w:lvl w:ilvl="8">
        <w:numFmt w:val="decimal"/>
        <w:lvlText w:val=""/>
        <w:lvlJc w:val="left"/>
      </w:lvl>
    </w:lvlOverride>
  </w:num>
  <w:num w:numId="10">
    <w:abstractNumId w:val="26"/>
    <w:lvlOverride w:ilvl="0">
      <w:startOverride w:val="1"/>
      <w:lvl w:ilvl="0">
        <w:start w:val="1"/>
        <w:numFmt w:val="decimal"/>
        <w:lvlText w:val="%1."/>
        <w:lvlJc w:val="left"/>
        <w:rPr>
          <w:u w:val="single"/>
        </w:rPr>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lowerLetter"/>
        <w:lvlText w:val="%4."/>
        <w:lvlJc w:val="left"/>
        <w:rPr>
          <w:rFonts w:ascii="Times New Roman" w:eastAsia="Times New Roman" w:hAnsi="Times New Roman" w:cs="Times New Roman"/>
          <w:u w:val="none"/>
        </w:rPr>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1">
    <w:abstractNumId w:val="29"/>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lowerLetter"/>
        <w:pStyle w:val="Level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2">
    <w:abstractNumId w:val="32"/>
    <w:lvlOverride w:ilvl="0">
      <w:startOverride w:val="4"/>
      <w:lvl w:ilvl="0">
        <w:start w:val="4"/>
        <w:numFmt w:val="lowerLetter"/>
        <w:lvlText w:val="%1."/>
        <w:lvlJc w:val="left"/>
      </w:lvl>
    </w:lvlOverride>
    <w:lvlOverride w:ilvl="1">
      <w:startOverride w:val="1"/>
      <w:lvl w:ilvl="1">
        <w:start w:val="1"/>
        <w:numFmt w:val="lowerLetter"/>
        <w:lvlText w:val="%2."/>
        <w:lvlJc w:val="left"/>
        <w:rPr>
          <w:u w:val="single"/>
        </w:rPr>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13">
    <w:abstractNumId w:val="33"/>
    <w:lvlOverride w:ilvl="0">
      <w:startOverride w:val="1"/>
      <w:lvl w:ilvl="0">
        <w:start w:val="1"/>
        <w:numFmt w:val="decimal"/>
        <w:lvlText w:val="%1."/>
        <w:lvlJc w:val="left"/>
      </w:lvl>
    </w:lvlOverride>
    <w:lvlOverride w:ilvl="1">
      <w:startOverride w:val="6"/>
      <w:lvl w:ilvl="1">
        <w:start w:val="6"/>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4">
    <w:abstractNumId w:val="35"/>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2"/>
      <w:lvl w:ilvl="2">
        <w:start w:val="2"/>
        <w:numFmt w:val="lowerLetter"/>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5">
    <w:abstractNumId w:val="39"/>
    <w:lvlOverride w:ilvl="0">
      <w:startOverride w:val="12"/>
      <w:lvl w:ilvl="0">
        <w:start w:val="12"/>
        <w:numFmt w:val="decimal"/>
        <w:lvlText w:val="%1."/>
        <w:lvlJc w:val="left"/>
        <w:rPr>
          <w:strike/>
        </w:rPr>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6">
    <w:abstractNumId w:val="41"/>
    <w:lvlOverride w:ilvl="0">
      <w:startOverride w:val="1"/>
      <w:lvl w:ilvl="0">
        <w:start w:val="1"/>
        <w:numFmt w:val="decimal"/>
        <w:lvlText w:val="%1."/>
        <w:lvlJc w:val="left"/>
        <w:rPr>
          <w:b w:val="0"/>
          <w:strike w:val="0"/>
          <w:u w:val="none"/>
        </w:rPr>
      </w:lvl>
    </w:lvlOverride>
    <w:lvlOverride w:ilvl="1">
      <w:startOverride w:val="1"/>
      <w:lvl w:ilvl="1">
        <w:start w:val="1"/>
        <w:numFmt w:val="decimal"/>
        <w:lvlText w:val="%2."/>
        <w:lvlJc w:val="left"/>
      </w:lvl>
    </w:lvlOverride>
    <w:lvlOverride w:ilvl="2">
      <w:startOverride w:val="1"/>
      <w:lvl w:ilvl="2">
        <w:start w:val="1"/>
        <w:numFmt w:val="lowerLetter"/>
        <w:pStyle w:val="Level3"/>
        <w:lvlText w:val="%3."/>
        <w:lvlJc w:val="left"/>
        <w:rPr>
          <w:u w:val="none"/>
        </w:rPr>
      </w:lvl>
    </w:lvlOverride>
    <w:lvlOverride w:ilvl="3">
      <w:startOverride w:val="1"/>
      <w:lvl w:ilvl="3">
        <w:start w:val="1"/>
        <w:numFmt w:val="decimal"/>
        <w:lvlText w:val="%4."/>
        <w:lvlJc w:val="left"/>
        <w:rPr>
          <w:u w:val="single"/>
        </w:rPr>
      </w:lvl>
    </w:lvlOverride>
    <w:lvlOverride w:ilvl="4">
      <w:startOverride w:val="1"/>
      <w:lvl w:ilvl="4">
        <w:start w:val="1"/>
        <w:numFmt w:val="decimal"/>
        <w:lvlText w:val="(%5)"/>
        <w:lvlJc w:val="left"/>
        <w:rPr>
          <w:u w:val="none"/>
        </w:rPr>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7">
    <w:abstractNumId w:val="45"/>
    <w:lvlOverride w:ilvl="0">
      <w:startOverride w:val="1"/>
      <w:lvl w:ilvl="0">
        <w:start w:val="1"/>
        <w:numFmt w:val="decimal"/>
        <w:lvlText w:val="(%1)"/>
        <w:lvlJc w:val="left"/>
        <w:rPr>
          <w:rFonts w:ascii="Times New Roman" w:eastAsia="Times New Roman" w:hAnsi="Times New Roman" w:cs="Times New Roman"/>
          <w:strike w:val="0"/>
          <w:u w:val="none"/>
        </w:rPr>
      </w:lvl>
    </w:lvlOverride>
    <w:lvlOverride w:ilvl="1">
      <w:startOverride w:val="1"/>
      <w:lvl w:ilvl="1">
        <w:start w:val="1"/>
        <w:numFmt w:val="decimal"/>
        <w:lvlText w:val="(%2)"/>
        <w:lvlJc w:val="left"/>
        <w:rPr>
          <w:u w:val="single"/>
        </w:rPr>
      </w:lvl>
    </w:lvlOverride>
    <w:lvlOverride w:ilvl="2">
      <w:startOverride w:val="1"/>
      <w:lvl w:ilvl="2">
        <w:start w:val="1"/>
        <w:numFmt w:val="decimal"/>
        <w:lvlText w:val="(%3)"/>
        <w:lvlJc w:val="left"/>
        <w:rPr>
          <w:u w:val="none"/>
        </w:rPr>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8">
    <w:abstractNumId w:val="1"/>
    <w:lvlOverride w:ilvl="0">
      <w:startOverride w:val="8"/>
      <w:lvl w:ilvl="0">
        <w:start w:val="8"/>
        <w:numFmt w:val="upperLetter"/>
        <w:pStyle w:val="Level1"/>
        <w:lvlText w:val="%1."/>
        <w:lvlJc w:val="left"/>
      </w:lvl>
    </w:lvlOverride>
    <w:lvlOverride w:ilvl="1">
      <w:startOverride w:val="1"/>
      <w:lvl w:ilvl="1">
        <w:start w:val="1"/>
        <w:numFmt w:val="upperLetter"/>
        <w:lvlText w:val="%2."/>
        <w:lvlJc w:val="left"/>
      </w:lvl>
    </w:lvlOverride>
    <w:lvlOverride w:ilvl="2">
      <w:startOverride w:val="1"/>
      <w:lvl w:ilvl="2">
        <w:start w:val="1"/>
        <w:numFmt w:val="upperLetter"/>
        <w:lvlText w:val="%3."/>
        <w:lvlJc w:val="left"/>
      </w:lvl>
    </w:lvlOverride>
    <w:lvlOverride w:ilvl="3">
      <w:startOverride w:val="1"/>
      <w:lvl w:ilvl="3">
        <w:start w:val="1"/>
        <w:numFmt w:val="upperLetter"/>
        <w:lvlText w:val="%4."/>
        <w:lvlJc w:val="left"/>
      </w:lvl>
    </w:lvlOverride>
    <w:lvlOverride w:ilvl="4">
      <w:startOverride w:val="1"/>
      <w:lvl w:ilvl="4">
        <w:start w:val="1"/>
        <w:numFmt w:val="upperLetter"/>
        <w:lvlText w:val="%5."/>
        <w:lvlJc w:val="left"/>
      </w:lvl>
    </w:lvlOverride>
    <w:lvlOverride w:ilvl="5">
      <w:startOverride w:val="1"/>
      <w:lvl w:ilvl="5">
        <w:start w:val="1"/>
        <w:numFmt w:val="upperLetter"/>
        <w:lvlText w:val="%6."/>
        <w:lvlJc w:val="left"/>
      </w:lvl>
    </w:lvlOverride>
    <w:lvlOverride w:ilvl="6">
      <w:startOverride w:val="1"/>
      <w:lvl w:ilvl="6">
        <w:start w:val="1"/>
        <w:numFmt w:val="upperLetter"/>
        <w:lvlText w:val="%7."/>
        <w:lvlJc w:val="left"/>
      </w:lvl>
    </w:lvlOverride>
    <w:lvlOverride w:ilvl="7">
      <w:startOverride w:val="1"/>
      <w:lvl w:ilvl="7">
        <w:start w:val="1"/>
        <w:numFmt w:val="upperLetter"/>
        <w:lvlText w:val="%8."/>
        <w:lvlJc w:val="left"/>
      </w:lvl>
    </w:lvlOverride>
  </w:num>
  <w:num w:numId="19">
    <w:abstractNumId w:val="60"/>
  </w:num>
  <w:num w:numId="20">
    <w:abstractNumId w:val="80"/>
  </w:num>
  <w:num w:numId="21">
    <w:abstractNumId w:val="72"/>
  </w:num>
  <w:num w:numId="22">
    <w:abstractNumId w:val="74"/>
  </w:num>
  <w:num w:numId="23">
    <w:abstractNumId w:val="66"/>
  </w:num>
  <w:num w:numId="24">
    <w:abstractNumId w:val="79"/>
  </w:num>
  <w:num w:numId="25">
    <w:abstractNumId w:val="83"/>
  </w:num>
  <w:num w:numId="26">
    <w:abstractNumId w:val="73"/>
  </w:num>
  <w:num w:numId="27">
    <w:abstractNumId w:val="82"/>
  </w:num>
  <w:num w:numId="28">
    <w:abstractNumId w:val="71"/>
  </w:num>
  <w:num w:numId="29">
    <w:abstractNumId w:val="70"/>
  </w:num>
  <w:num w:numId="30">
    <w:abstractNumId w:val="62"/>
  </w:num>
  <w:num w:numId="31">
    <w:abstractNumId w:val="67"/>
  </w:num>
  <w:num w:numId="32">
    <w:abstractNumId w:val="75"/>
  </w:num>
  <w:num w:numId="33">
    <w:abstractNumId w:val="69"/>
  </w:num>
  <w:num w:numId="34">
    <w:abstractNumId w:val="63"/>
  </w:num>
  <w:num w:numId="35">
    <w:abstractNumId w:val="65"/>
  </w:num>
  <w:num w:numId="36">
    <w:abstractNumId w:val="61"/>
  </w:num>
  <w:num w:numId="37">
    <w:abstractNumId w:val="85"/>
  </w:num>
  <w:num w:numId="38">
    <w:abstractNumId w:val="68"/>
  </w:num>
  <w:num w:numId="39">
    <w:abstractNumId w:val="76"/>
  </w:num>
  <w:num w:numId="40">
    <w:abstractNumId w:val="77"/>
  </w:num>
  <w:num w:numId="41">
    <w:abstractNumId w:val="41"/>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lowerLetter"/>
        <w:pStyle w:val="Level3"/>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2">
    <w:abstractNumId w:val="23"/>
    <w:lvlOverride w:ilvl="0">
      <w:startOverride w:val="2"/>
      <w:lvl w:ilvl="0">
        <w:start w:val="2"/>
        <w:numFmt w:val="lowerLetter"/>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43">
    <w:abstractNumId w:val="78"/>
  </w:num>
  <w:num w:numId="44">
    <w:abstractNumId w:val="84"/>
  </w:num>
  <w:num w:numId="45">
    <w:abstractNumId w:val="81"/>
  </w:num>
  <w:num w:numId="46">
    <w:abstractNumId w:val="17"/>
    <w:lvlOverride w:ilvl="0">
      <w:lvl w:ilvl="0">
        <w:start w:val="1"/>
        <w:numFmt w:val="decimal"/>
        <w:lvlText w:val="%1."/>
        <w:lvlJc w:val="left"/>
        <w:pPr>
          <w:ind w:left="0" w:firstLine="0"/>
        </w:pPr>
      </w:lvl>
    </w:lvlOverride>
    <w:lvlOverride w:ilvl="1">
      <w:lvl w:ilvl="1">
        <w:start w:val="1"/>
        <w:numFmt w:val="decimal"/>
        <w:lvlText w:val="%2."/>
        <w:lvlJc w:val="left"/>
        <w:pPr>
          <w:ind w:left="0" w:firstLine="0"/>
        </w:pPr>
      </w:lvl>
    </w:lvlOverride>
    <w:lvlOverride w:ilvl="2">
      <w:lvl w:ilvl="2">
        <w:start w:val="1"/>
        <w:numFmt w:val="decimal"/>
        <w:lvlText w:val="%3."/>
        <w:lvlJc w:val="left"/>
        <w:pPr>
          <w:ind w:left="0" w:firstLine="0"/>
        </w:pPr>
      </w:lvl>
    </w:lvlOverride>
    <w:lvlOverride w:ilvl="3">
      <w:lvl w:ilvl="3">
        <w:start w:val="1"/>
        <w:numFmt w:val="decimal"/>
        <w:lvlText w:val="%4."/>
        <w:lvlJc w:val="left"/>
        <w:pPr>
          <w:ind w:left="0" w:firstLine="0"/>
        </w:pPr>
      </w:lvl>
    </w:lvlOverride>
    <w:lvlOverride w:ilvl="4">
      <w:lvl w:ilvl="4">
        <w:start w:val="1"/>
        <w:numFmt w:val="decimal"/>
        <w:lvlText w:val="%5."/>
        <w:lvlJc w:val="left"/>
        <w:pPr>
          <w:ind w:left="0" w:firstLine="0"/>
        </w:pPr>
      </w:lvl>
    </w:lvlOverride>
    <w:lvlOverride w:ilvl="5">
      <w:lvl w:ilvl="5">
        <w:start w:val="1"/>
        <w:numFmt w:val="decimal"/>
        <w:lvlText w:val="%6."/>
        <w:lvlJc w:val="left"/>
        <w:pPr>
          <w:ind w:left="0" w:firstLine="0"/>
        </w:pPr>
      </w:lvl>
    </w:lvlOverride>
    <w:lvlOverride w:ilvl="6">
      <w:lvl w:ilvl="6">
        <w:start w:val="1"/>
        <w:numFmt w:val="decimal"/>
        <w:lvlText w:val="%7."/>
        <w:lvlJc w:val="left"/>
        <w:pPr>
          <w:ind w:left="0" w:firstLine="0"/>
        </w:pPr>
      </w:lvl>
    </w:lvlOverride>
    <w:lvlOverride w:ilvl="7">
      <w:lvl w:ilvl="7">
        <w:start w:val="1"/>
        <w:numFmt w:val="decimal"/>
        <w:lvlText w:val="%8."/>
        <w:lvlJc w:val="left"/>
        <w:pPr>
          <w:ind w:left="0" w:firstLine="0"/>
        </w:pPr>
      </w:lvl>
    </w:lvlOverride>
    <w:lvlOverride w:ilvl="8">
      <w:lvl w:ilvl="8">
        <w:numFmt w:val="decimal"/>
        <w:lvlText w:val=""/>
        <w:lvlJc w:val="left"/>
      </w:lvl>
    </w:lvlOverride>
  </w:num>
  <w:num w:numId="47">
    <w:abstractNumId w:val="41"/>
    <w:lvlOverride w:ilvl="0">
      <w:startOverride w:val="1"/>
      <w:lvl w:ilvl="0">
        <w:start w:val="1"/>
        <w:numFmt w:val="decimal"/>
        <w:lvlText w:val="%1."/>
        <w:lvlJc w:val="left"/>
        <w:rPr>
          <w:b w:val="0"/>
          <w:u w:val="none"/>
        </w:rPr>
      </w:lvl>
    </w:lvlOverride>
    <w:lvlOverride w:ilvl="1">
      <w:startOverride w:val="1"/>
      <w:lvl w:ilvl="1">
        <w:start w:val="1"/>
        <w:numFmt w:val="decimal"/>
        <w:lvlText w:val="%2."/>
        <w:lvlJc w:val="left"/>
      </w:lvl>
    </w:lvlOverride>
    <w:lvlOverride w:ilvl="2">
      <w:startOverride w:val="1"/>
      <w:lvl w:ilvl="2">
        <w:start w:val="1"/>
        <w:numFmt w:val="lowerLetter"/>
        <w:pStyle w:val="Level3"/>
        <w:lvlText w:val="%3."/>
        <w:lvlJc w:val="left"/>
        <w:rPr>
          <w:u w:val="none"/>
        </w:rPr>
      </w:lvl>
    </w:lvlOverride>
    <w:lvlOverride w:ilvl="3">
      <w:startOverride w:val="1"/>
      <w:lvl w:ilvl="3">
        <w:start w:val="1"/>
        <w:numFmt w:val="decimal"/>
        <w:lvlText w:val="%4."/>
        <w:lvlJc w:val="left"/>
        <w:rPr>
          <w:u w:val="single"/>
        </w:rPr>
      </w:lvl>
    </w:lvlOverride>
    <w:lvlOverride w:ilvl="4">
      <w:startOverride w:val="1"/>
      <w:lvl w:ilvl="4">
        <w:start w:val="1"/>
        <w:numFmt w:val="decimal"/>
        <w:lvlText w:val="(%5)"/>
        <w:lvlJc w:val="left"/>
        <w:rPr>
          <w:u w:val="none"/>
        </w:rPr>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8">
    <w:abstractNumId w:val="41"/>
    <w:lvlOverride w:ilvl="0">
      <w:startOverride w:val="1"/>
      <w:lvl w:ilvl="0">
        <w:start w:val="1"/>
        <w:numFmt w:val="decimal"/>
        <w:lvlText w:val="%1."/>
        <w:lvlJc w:val="left"/>
        <w:rPr>
          <w:b w:val="0"/>
          <w:u w:val="none"/>
        </w:rPr>
      </w:lvl>
    </w:lvlOverride>
    <w:lvlOverride w:ilvl="1">
      <w:startOverride w:val="1"/>
      <w:lvl w:ilvl="1">
        <w:start w:val="1"/>
        <w:numFmt w:val="decimal"/>
        <w:lvlText w:val="%2."/>
        <w:lvlJc w:val="left"/>
      </w:lvl>
    </w:lvlOverride>
    <w:lvlOverride w:ilvl="2">
      <w:startOverride w:val="1"/>
      <w:lvl w:ilvl="2">
        <w:start w:val="1"/>
        <w:numFmt w:val="lowerLetter"/>
        <w:pStyle w:val="Level3"/>
        <w:lvlText w:val="%3."/>
        <w:lvlJc w:val="left"/>
        <w:rPr>
          <w:u w:val="none"/>
        </w:rPr>
      </w:lvl>
    </w:lvlOverride>
    <w:lvlOverride w:ilvl="3">
      <w:startOverride w:val="1"/>
      <w:lvl w:ilvl="3">
        <w:start w:val="1"/>
        <w:numFmt w:val="decimal"/>
        <w:lvlText w:val="%4."/>
        <w:lvlJc w:val="left"/>
        <w:rPr>
          <w:u w:val="single"/>
        </w:rPr>
      </w:lvl>
    </w:lvlOverride>
    <w:lvlOverride w:ilvl="4">
      <w:startOverride w:val="1"/>
      <w:lvl w:ilvl="4">
        <w:start w:val="1"/>
        <w:numFmt w:val="decimal"/>
        <w:lvlText w:val="(%5)"/>
        <w:lvlJc w:val="left"/>
        <w:rPr>
          <w:u w:val="none"/>
        </w:rPr>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9">
    <w:abstractNumId w:val="41"/>
    <w:lvlOverride w:ilvl="0">
      <w:startOverride w:val="1"/>
      <w:lvl w:ilvl="0">
        <w:start w:val="1"/>
        <w:numFmt w:val="decimal"/>
        <w:lvlText w:val="%1."/>
        <w:lvlJc w:val="left"/>
        <w:rPr>
          <w:b w:val="0"/>
          <w:u w:val="none"/>
        </w:rPr>
      </w:lvl>
    </w:lvlOverride>
    <w:lvlOverride w:ilvl="1">
      <w:startOverride w:val="1"/>
      <w:lvl w:ilvl="1">
        <w:start w:val="1"/>
        <w:numFmt w:val="decimal"/>
        <w:lvlText w:val="%2."/>
        <w:lvlJc w:val="left"/>
      </w:lvl>
    </w:lvlOverride>
    <w:lvlOverride w:ilvl="2">
      <w:startOverride w:val="1"/>
      <w:lvl w:ilvl="2">
        <w:start w:val="1"/>
        <w:numFmt w:val="lowerLetter"/>
        <w:pStyle w:val="Level3"/>
        <w:lvlText w:val="%3."/>
        <w:lvlJc w:val="left"/>
        <w:rPr>
          <w:u w:val="none"/>
        </w:rPr>
      </w:lvl>
    </w:lvlOverride>
    <w:lvlOverride w:ilvl="3">
      <w:startOverride w:val="1"/>
      <w:lvl w:ilvl="3">
        <w:start w:val="1"/>
        <w:numFmt w:val="decimal"/>
        <w:lvlText w:val="%4."/>
        <w:lvlJc w:val="left"/>
        <w:rPr>
          <w:u w:val="single"/>
        </w:rPr>
      </w:lvl>
    </w:lvlOverride>
    <w:lvlOverride w:ilvl="4">
      <w:startOverride w:val="1"/>
      <w:lvl w:ilvl="4">
        <w:start w:val="1"/>
        <w:numFmt w:val="decimal"/>
        <w:lvlText w:val="(%5)"/>
        <w:lvlJc w:val="left"/>
        <w:rPr>
          <w:u w:val="none"/>
        </w:rPr>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50">
    <w:abstractNumId w:val="41"/>
    <w:lvlOverride w:ilvl="0">
      <w:startOverride w:val="1"/>
      <w:lvl w:ilvl="0">
        <w:start w:val="1"/>
        <w:numFmt w:val="decimal"/>
        <w:lvlText w:val="%1."/>
        <w:lvlJc w:val="left"/>
        <w:rPr>
          <w:b w:val="0"/>
          <w:u w:val="none"/>
        </w:rPr>
      </w:lvl>
    </w:lvlOverride>
    <w:lvlOverride w:ilvl="1">
      <w:startOverride w:val="1"/>
      <w:lvl w:ilvl="1">
        <w:start w:val="1"/>
        <w:numFmt w:val="decimal"/>
        <w:lvlText w:val="%2."/>
        <w:lvlJc w:val="left"/>
      </w:lvl>
    </w:lvlOverride>
    <w:lvlOverride w:ilvl="2">
      <w:startOverride w:val="1"/>
      <w:lvl w:ilvl="2">
        <w:start w:val="1"/>
        <w:numFmt w:val="lowerLetter"/>
        <w:pStyle w:val="Level3"/>
        <w:lvlText w:val="%3."/>
        <w:lvlJc w:val="left"/>
        <w:rPr>
          <w:u w:val="none"/>
        </w:rPr>
      </w:lvl>
    </w:lvlOverride>
    <w:lvlOverride w:ilvl="3">
      <w:startOverride w:val="1"/>
      <w:lvl w:ilvl="3">
        <w:start w:val="1"/>
        <w:numFmt w:val="decimal"/>
        <w:lvlText w:val="%4."/>
        <w:lvlJc w:val="left"/>
        <w:rPr>
          <w:u w:val="single"/>
        </w:rPr>
      </w:lvl>
    </w:lvlOverride>
    <w:lvlOverride w:ilvl="4">
      <w:startOverride w:val="1"/>
      <w:lvl w:ilvl="4">
        <w:start w:val="1"/>
        <w:numFmt w:val="decimal"/>
        <w:lvlText w:val="(%5)"/>
        <w:lvlJc w:val="left"/>
        <w:rPr>
          <w:u w:val="none"/>
        </w:rPr>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w:hdrShapeDefaults>
  <w:footnotePr>
    <w:footnote w:id="-1"/>
    <w:footnote w:id="0"/>
  </w:footnotePr>
  <w:endnotePr>
    <w:endnote w:id="-1"/>
    <w:endnote w:id="0"/>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ysDSytLQ0NbUwNjBV0lEKTi0uzszPAymwqAUAIOifJiwAAAA="/>
  </w:docVars>
  <w:rsids>
    <w:rsidRoot w:val="001F5EF7"/>
    <w:rsid w:val="00000E08"/>
    <w:rsid w:val="00002F38"/>
    <w:rsid w:val="0000442A"/>
    <w:rsid w:val="00004D99"/>
    <w:rsid w:val="00010585"/>
    <w:rsid w:val="00010FBD"/>
    <w:rsid w:val="000110FC"/>
    <w:rsid w:val="000113F4"/>
    <w:rsid w:val="000116AB"/>
    <w:rsid w:val="000118F0"/>
    <w:rsid w:val="000154E9"/>
    <w:rsid w:val="00015E03"/>
    <w:rsid w:val="00017D02"/>
    <w:rsid w:val="00017DDE"/>
    <w:rsid w:val="00021DA3"/>
    <w:rsid w:val="00023B16"/>
    <w:rsid w:val="000241A2"/>
    <w:rsid w:val="000246E9"/>
    <w:rsid w:val="00025603"/>
    <w:rsid w:val="00025C7D"/>
    <w:rsid w:val="0002665B"/>
    <w:rsid w:val="00031034"/>
    <w:rsid w:val="00032A9B"/>
    <w:rsid w:val="00032E95"/>
    <w:rsid w:val="0003346B"/>
    <w:rsid w:val="00034697"/>
    <w:rsid w:val="000357B6"/>
    <w:rsid w:val="000361CE"/>
    <w:rsid w:val="0003644F"/>
    <w:rsid w:val="00037DFB"/>
    <w:rsid w:val="00040763"/>
    <w:rsid w:val="00040D50"/>
    <w:rsid w:val="00041902"/>
    <w:rsid w:val="00043EA3"/>
    <w:rsid w:val="000514D7"/>
    <w:rsid w:val="000519DF"/>
    <w:rsid w:val="00053A4C"/>
    <w:rsid w:val="00056D90"/>
    <w:rsid w:val="00056D95"/>
    <w:rsid w:val="00056E60"/>
    <w:rsid w:val="0006209A"/>
    <w:rsid w:val="000620B0"/>
    <w:rsid w:val="000644C7"/>
    <w:rsid w:val="0006478B"/>
    <w:rsid w:val="00073D93"/>
    <w:rsid w:val="00080126"/>
    <w:rsid w:val="000808AA"/>
    <w:rsid w:val="00081730"/>
    <w:rsid w:val="00083167"/>
    <w:rsid w:val="000866B9"/>
    <w:rsid w:val="00086F10"/>
    <w:rsid w:val="00096184"/>
    <w:rsid w:val="000A0680"/>
    <w:rsid w:val="000A086D"/>
    <w:rsid w:val="000A0B55"/>
    <w:rsid w:val="000A4825"/>
    <w:rsid w:val="000A49C0"/>
    <w:rsid w:val="000B0B90"/>
    <w:rsid w:val="000B2A6D"/>
    <w:rsid w:val="000B35B1"/>
    <w:rsid w:val="000B366B"/>
    <w:rsid w:val="000B4C96"/>
    <w:rsid w:val="000B570A"/>
    <w:rsid w:val="000B72E0"/>
    <w:rsid w:val="000C00C3"/>
    <w:rsid w:val="000C0BA5"/>
    <w:rsid w:val="000C1338"/>
    <w:rsid w:val="000C1500"/>
    <w:rsid w:val="000C18BC"/>
    <w:rsid w:val="000C1E21"/>
    <w:rsid w:val="000C565F"/>
    <w:rsid w:val="000C6E7F"/>
    <w:rsid w:val="000D091F"/>
    <w:rsid w:val="000D5ADC"/>
    <w:rsid w:val="000E082E"/>
    <w:rsid w:val="000E2015"/>
    <w:rsid w:val="000E5D2C"/>
    <w:rsid w:val="000F1575"/>
    <w:rsid w:val="000F1E05"/>
    <w:rsid w:val="000F2F2A"/>
    <w:rsid w:val="000F46E4"/>
    <w:rsid w:val="000F494E"/>
    <w:rsid w:val="000F5D5F"/>
    <w:rsid w:val="000F761E"/>
    <w:rsid w:val="001001F7"/>
    <w:rsid w:val="00101CDD"/>
    <w:rsid w:val="001040CB"/>
    <w:rsid w:val="0010437C"/>
    <w:rsid w:val="00107997"/>
    <w:rsid w:val="00110DAD"/>
    <w:rsid w:val="00111190"/>
    <w:rsid w:val="00115CEB"/>
    <w:rsid w:val="00116BEF"/>
    <w:rsid w:val="00117F41"/>
    <w:rsid w:val="001204B8"/>
    <w:rsid w:val="00121E4A"/>
    <w:rsid w:val="0012317B"/>
    <w:rsid w:val="00123D95"/>
    <w:rsid w:val="00130DFE"/>
    <w:rsid w:val="00140769"/>
    <w:rsid w:val="00140EC4"/>
    <w:rsid w:val="001425A5"/>
    <w:rsid w:val="00142BF3"/>
    <w:rsid w:val="00146CFD"/>
    <w:rsid w:val="00156C9C"/>
    <w:rsid w:val="001577BD"/>
    <w:rsid w:val="001601B1"/>
    <w:rsid w:val="00161760"/>
    <w:rsid w:val="001618DD"/>
    <w:rsid w:val="00161F62"/>
    <w:rsid w:val="00162E75"/>
    <w:rsid w:val="00164931"/>
    <w:rsid w:val="00165E91"/>
    <w:rsid w:val="001661A2"/>
    <w:rsid w:val="0017188E"/>
    <w:rsid w:val="0017303D"/>
    <w:rsid w:val="0017405D"/>
    <w:rsid w:val="00176599"/>
    <w:rsid w:val="00177112"/>
    <w:rsid w:val="00182D3F"/>
    <w:rsid w:val="00184BD7"/>
    <w:rsid w:val="001855E1"/>
    <w:rsid w:val="001862CC"/>
    <w:rsid w:val="00186744"/>
    <w:rsid w:val="00187DD7"/>
    <w:rsid w:val="001941EB"/>
    <w:rsid w:val="001952FD"/>
    <w:rsid w:val="001A6619"/>
    <w:rsid w:val="001A6C30"/>
    <w:rsid w:val="001A72A3"/>
    <w:rsid w:val="001B075E"/>
    <w:rsid w:val="001B1CA7"/>
    <w:rsid w:val="001B216B"/>
    <w:rsid w:val="001B3010"/>
    <w:rsid w:val="001B3D2E"/>
    <w:rsid w:val="001B660E"/>
    <w:rsid w:val="001B7143"/>
    <w:rsid w:val="001B7439"/>
    <w:rsid w:val="001B7A09"/>
    <w:rsid w:val="001B7CC7"/>
    <w:rsid w:val="001C07DF"/>
    <w:rsid w:val="001C2CF4"/>
    <w:rsid w:val="001C4562"/>
    <w:rsid w:val="001C5E66"/>
    <w:rsid w:val="001D064D"/>
    <w:rsid w:val="001D1933"/>
    <w:rsid w:val="001D35F4"/>
    <w:rsid w:val="001E06E0"/>
    <w:rsid w:val="001E2E93"/>
    <w:rsid w:val="001E3C94"/>
    <w:rsid w:val="001E50A8"/>
    <w:rsid w:val="001E616D"/>
    <w:rsid w:val="001E7928"/>
    <w:rsid w:val="001E7BAE"/>
    <w:rsid w:val="001E7CC5"/>
    <w:rsid w:val="001F04FA"/>
    <w:rsid w:val="001F13AD"/>
    <w:rsid w:val="001F2F22"/>
    <w:rsid w:val="001F3E03"/>
    <w:rsid w:val="001F5EF7"/>
    <w:rsid w:val="001F7C65"/>
    <w:rsid w:val="001F7D56"/>
    <w:rsid w:val="00200480"/>
    <w:rsid w:val="00201848"/>
    <w:rsid w:val="00201B92"/>
    <w:rsid w:val="002066B0"/>
    <w:rsid w:val="002074D9"/>
    <w:rsid w:val="00207B33"/>
    <w:rsid w:val="002133E3"/>
    <w:rsid w:val="00214F22"/>
    <w:rsid w:val="00215D96"/>
    <w:rsid w:val="00216377"/>
    <w:rsid w:val="002174E0"/>
    <w:rsid w:val="00221439"/>
    <w:rsid w:val="00221615"/>
    <w:rsid w:val="002268AD"/>
    <w:rsid w:val="00226DC6"/>
    <w:rsid w:val="0023035E"/>
    <w:rsid w:val="00233049"/>
    <w:rsid w:val="00233CB0"/>
    <w:rsid w:val="00234358"/>
    <w:rsid w:val="00234B0A"/>
    <w:rsid w:val="00235020"/>
    <w:rsid w:val="00235EF3"/>
    <w:rsid w:val="002413B0"/>
    <w:rsid w:val="002419AB"/>
    <w:rsid w:val="00241BAC"/>
    <w:rsid w:val="002423A1"/>
    <w:rsid w:val="00242907"/>
    <w:rsid w:val="002430FF"/>
    <w:rsid w:val="00244897"/>
    <w:rsid w:val="0024545F"/>
    <w:rsid w:val="002464EE"/>
    <w:rsid w:val="00250C95"/>
    <w:rsid w:val="0025102C"/>
    <w:rsid w:val="00255A37"/>
    <w:rsid w:val="00262667"/>
    <w:rsid w:val="00263833"/>
    <w:rsid w:val="002667B9"/>
    <w:rsid w:val="00271C91"/>
    <w:rsid w:val="00272122"/>
    <w:rsid w:val="0027420E"/>
    <w:rsid w:val="00281ADB"/>
    <w:rsid w:val="00283E35"/>
    <w:rsid w:val="00290F2B"/>
    <w:rsid w:val="00291CB8"/>
    <w:rsid w:val="002940E9"/>
    <w:rsid w:val="00294569"/>
    <w:rsid w:val="0029564B"/>
    <w:rsid w:val="00296FED"/>
    <w:rsid w:val="002A112A"/>
    <w:rsid w:val="002A1706"/>
    <w:rsid w:val="002A1BAF"/>
    <w:rsid w:val="002A2C71"/>
    <w:rsid w:val="002A41F1"/>
    <w:rsid w:val="002B00BD"/>
    <w:rsid w:val="002B03B3"/>
    <w:rsid w:val="002B15C3"/>
    <w:rsid w:val="002B1A50"/>
    <w:rsid w:val="002B1BB4"/>
    <w:rsid w:val="002B2048"/>
    <w:rsid w:val="002B3C46"/>
    <w:rsid w:val="002B3ED4"/>
    <w:rsid w:val="002B54CA"/>
    <w:rsid w:val="002B6800"/>
    <w:rsid w:val="002B6B83"/>
    <w:rsid w:val="002C18D2"/>
    <w:rsid w:val="002C4DFA"/>
    <w:rsid w:val="002C6C98"/>
    <w:rsid w:val="002C6FA7"/>
    <w:rsid w:val="002D0E88"/>
    <w:rsid w:val="002D12B2"/>
    <w:rsid w:val="002E126B"/>
    <w:rsid w:val="002E2FF1"/>
    <w:rsid w:val="002E4B41"/>
    <w:rsid w:val="002E7860"/>
    <w:rsid w:val="002E7904"/>
    <w:rsid w:val="002F1007"/>
    <w:rsid w:val="002F1B7B"/>
    <w:rsid w:val="002F3085"/>
    <w:rsid w:val="002F33F1"/>
    <w:rsid w:val="002F4846"/>
    <w:rsid w:val="002F5229"/>
    <w:rsid w:val="002F5DC1"/>
    <w:rsid w:val="002F6323"/>
    <w:rsid w:val="002F6617"/>
    <w:rsid w:val="002F7AB7"/>
    <w:rsid w:val="0030142B"/>
    <w:rsid w:val="00302AA7"/>
    <w:rsid w:val="00303995"/>
    <w:rsid w:val="0030513D"/>
    <w:rsid w:val="00307F12"/>
    <w:rsid w:val="0031392E"/>
    <w:rsid w:val="00314A48"/>
    <w:rsid w:val="0031519A"/>
    <w:rsid w:val="00315E39"/>
    <w:rsid w:val="00316090"/>
    <w:rsid w:val="00321F0E"/>
    <w:rsid w:val="003231B8"/>
    <w:rsid w:val="0032677C"/>
    <w:rsid w:val="003301F4"/>
    <w:rsid w:val="00330FEE"/>
    <w:rsid w:val="00337482"/>
    <w:rsid w:val="00337907"/>
    <w:rsid w:val="00337FD8"/>
    <w:rsid w:val="00341523"/>
    <w:rsid w:val="0034159A"/>
    <w:rsid w:val="0034507E"/>
    <w:rsid w:val="00346173"/>
    <w:rsid w:val="00347632"/>
    <w:rsid w:val="00350002"/>
    <w:rsid w:val="00352DA0"/>
    <w:rsid w:val="00352DE5"/>
    <w:rsid w:val="00353197"/>
    <w:rsid w:val="003563DE"/>
    <w:rsid w:val="003604D2"/>
    <w:rsid w:val="00361181"/>
    <w:rsid w:val="00362685"/>
    <w:rsid w:val="003628A0"/>
    <w:rsid w:val="00362D75"/>
    <w:rsid w:val="00363179"/>
    <w:rsid w:val="003656C9"/>
    <w:rsid w:val="00365EF7"/>
    <w:rsid w:val="003664B7"/>
    <w:rsid w:val="0037023D"/>
    <w:rsid w:val="00374530"/>
    <w:rsid w:val="00385A88"/>
    <w:rsid w:val="0038656E"/>
    <w:rsid w:val="0038704A"/>
    <w:rsid w:val="00391268"/>
    <w:rsid w:val="003924C1"/>
    <w:rsid w:val="00394A47"/>
    <w:rsid w:val="00395612"/>
    <w:rsid w:val="00395CBE"/>
    <w:rsid w:val="00395DB7"/>
    <w:rsid w:val="003A23A6"/>
    <w:rsid w:val="003A4F1E"/>
    <w:rsid w:val="003A689B"/>
    <w:rsid w:val="003A7485"/>
    <w:rsid w:val="003A78A9"/>
    <w:rsid w:val="003B0CEA"/>
    <w:rsid w:val="003B0EF2"/>
    <w:rsid w:val="003B13C4"/>
    <w:rsid w:val="003B3D97"/>
    <w:rsid w:val="003B5C00"/>
    <w:rsid w:val="003B5E36"/>
    <w:rsid w:val="003C0486"/>
    <w:rsid w:val="003C5D7F"/>
    <w:rsid w:val="003D10B2"/>
    <w:rsid w:val="003D224F"/>
    <w:rsid w:val="003D3EBF"/>
    <w:rsid w:val="003D4987"/>
    <w:rsid w:val="003D4D2B"/>
    <w:rsid w:val="003D76E7"/>
    <w:rsid w:val="003E1E70"/>
    <w:rsid w:val="003E34F2"/>
    <w:rsid w:val="003E3A10"/>
    <w:rsid w:val="003E4C98"/>
    <w:rsid w:val="003E55CA"/>
    <w:rsid w:val="003E77D2"/>
    <w:rsid w:val="003F0650"/>
    <w:rsid w:val="003F517D"/>
    <w:rsid w:val="003F548B"/>
    <w:rsid w:val="00401A09"/>
    <w:rsid w:val="0040341B"/>
    <w:rsid w:val="004042C5"/>
    <w:rsid w:val="004050B4"/>
    <w:rsid w:val="00405AD8"/>
    <w:rsid w:val="00406EFA"/>
    <w:rsid w:val="00407A47"/>
    <w:rsid w:val="004152EA"/>
    <w:rsid w:val="00417311"/>
    <w:rsid w:val="004176B7"/>
    <w:rsid w:val="00420703"/>
    <w:rsid w:val="004221B7"/>
    <w:rsid w:val="00422ED8"/>
    <w:rsid w:val="00423868"/>
    <w:rsid w:val="00423CB7"/>
    <w:rsid w:val="00424444"/>
    <w:rsid w:val="00434629"/>
    <w:rsid w:val="0043617E"/>
    <w:rsid w:val="00437EFA"/>
    <w:rsid w:val="00440F92"/>
    <w:rsid w:val="00442C34"/>
    <w:rsid w:val="00444112"/>
    <w:rsid w:val="00446419"/>
    <w:rsid w:val="00450D10"/>
    <w:rsid w:val="00451CFD"/>
    <w:rsid w:val="00453856"/>
    <w:rsid w:val="004543C0"/>
    <w:rsid w:val="004543EC"/>
    <w:rsid w:val="00455FB1"/>
    <w:rsid w:val="004566C3"/>
    <w:rsid w:val="00456974"/>
    <w:rsid w:val="004575F5"/>
    <w:rsid w:val="00457728"/>
    <w:rsid w:val="004577B6"/>
    <w:rsid w:val="00457B5F"/>
    <w:rsid w:val="004601F9"/>
    <w:rsid w:val="0046197F"/>
    <w:rsid w:val="004646C8"/>
    <w:rsid w:val="00466077"/>
    <w:rsid w:val="00466EF2"/>
    <w:rsid w:val="00470096"/>
    <w:rsid w:val="00470CA5"/>
    <w:rsid w:val="004738F4"/>
    <w:rsid w:val="00474B88"/>
    <w:rsid w:val="004750B0"/>
    <w:rsid w:val="00475FEF"/>
    <w:rsid w:val="0047708E"/>
    <w:rsid w:val="0048065F"/>
    <w:rsid w:val="00483953"/>
    <w:rsid w:val="004842E7"/>
    <w:rsid w:val="004855D8"/>
    <w:rsid w:val="00486288"/>
    <w:rsid w:val="00496ADC"/>
    <w:rsid w:val="00497525"/>
    <w:rsid w:val="004A0D64"/>
    <w:rsid w:val="004A1480"/>
    <w:rsid w:val="004A1BAA"/>
    <w:rsid w:val="004A2729"/>
    <w:rsid w:val="004A4DA4"/>
    <w:rsid w:val="004A5314"/>
    <w:rsid w:val="004B2953"/>
    <w:rsid w:val="004B2F88"/>
    <w:rsid w:val="004B3CC6"/>
    <w:rsid w:val="004B3EAB"/>
    <w:rsid w:val="004B5BDA"/>
    <w:rsid w:val="004B6414"/>
    <w:rsid w:val="004C0B85"/>
    <w:rsid w:val="004C1105"/>
    <w:rsid w:val="004C361C"/>
    <w:rsid w:val="004C44D5"/>
    <w:rsid w:val="004C7BAB"/>
    <w:rsid w:val="004D0107"/>
    <w:rsid w:val="004D0873"/>
    <w:rsid w:val="004D412C"/>
    <w:rsid w:val="004D5161"/>
    <w:rsid w:val="004D6F9D"/>
    <w:rsid w:val="004E1599"/>
    <w:rsid w:val="004E171F"/>
    <w:rsid w:val="004E4E24"/>
    <w:rsid w:val="004E5BB2"/>
    <w:rsid w:val="004E6006"/>
    <w:rsid w:val="004E6A82"/>
    <w:rsid w:val="004F174A"/>
    <w:rsid w:val="004F6C9A"/>
    <w:rsid w:val="005042F0"/>
    <w:rsid w:val="00505F7D"/>
    <w:rsid w:val="0051165D"/>
    <w:rsid w:val="00511D2A"/>
    <w:rsid w:val="00513389"/>
    <w:rsid w:val="00513C05"/>
    <w:rsid w:val="00514FE9"/>
    <w:rsid w:val="0052140C"/>
    <w:rsid w:val="005237FD"/>
    <w:rsid w:val="00525404"/>
    <w:rsid w:val="0052563A"/>
    <w:rsid w:val="005258DE"/>
    <w:rsid w:val="0053047B"/>
    <w:rsid w:val="00532E75"/>
    <w:rsid w:val="00533826"/>
    <w:rsid w:val="00540DA5"/>
    <w:rsid w:val="00541A5D"/>
    <w:rsid w:val="00546603"/>
    <w:rsid w:val="00552872"/>
    <w:rsid w:val="00555CC6"/>
    <w:rsid w:val="0055677B"/>
    <w:rsid w:val="00557E2B"/>
    <w:rsid w:val="0056134D"/>
    <w:rsid w:val="00562753"/>
    <w:rsid w:val="00562ABB"/>
    <w:rsid w:val="00564798"/>
    <w:rsid w:val="00564CC9"/>
    <w:rsid w:val="005702CB"/>
    <w:rsid w:val="00571E74"/>
    <w:rsid w:val="00573770"/>
    <w:rsid w:val="005777EF"/>
    <w:rsid w:val="00577EAB"/>
    <w:rsid w:val="00581197"/>
    <w:rsid w:val="005850E0"/>
    <w:rsid w:val="00585BAE"/>
    <w:rsid w:val="005861D4"/>
    <w:rsid w:val="00586ED7"/>
    <w:rsid w:val="00590955"/>
    <w:rsid w:val="00591782"/>
    <w:rsid w:val="00591894"/>
    <w:rsid w:val="005919F5"/>
    <w:rsid w:val="00593D53"/>
    <w:rsid w:val="00595845"/>
    <w:rsid w:val="00596DAE"/>
    <w:rsid w:val="00597A19"/>
    <w:rsid w:val="005A180F"/>
    <w:rsid w:val="005A6222"/>
    <w:rsid w:val="005A6F3B"/>
    <w:rsid w:val="005B09D8"/>
    <w:rsid w:val="005B2850"/>
    <w:rsid w:val="005B33F4"/>
    <w:rsid w:val="005B4313"/>
    <w:rsid w:val="005B6CCF"/>
    <w:rsid w:val="005B7958"/>
    <w:rsid w:val="005C07BF"/>
    <w:rsid w:val="005C7CD8"/>
    <w:rsid w:val="005D0987"/>
    <w:rsid w:val="005D1D8E"/>
    <w:rsid w:val="005D37E1"/>
    <w:rsid w:val="005D42E1"/>
    <w:rsid w:val="005D484C"/>
    <w:rsid w:val="005D4E88"/>
    <w:rsid w:val="005D547D"/>
    <w:rsid w:val="005D70AC"/>
    <w:rsid w:val="005E03D4"/>
    <w:rsid w:val="005E0ECC"/>
    <w:rsid w:val="005E24A2"/>
    <w:rsid w:val="005E5098"/>
    <w:rsid w:val="005F0F88"/>
    <w:rsid w:val="005F1F00"/>
    <w:rsid w:val="005F2E21"/>
    <w:rsid w:val="005F4E53"/>
    <w:rsid w:val="00607E3B"/>
    <w:rsid w:val="00610976"/>
    <w:rsid w:val="00612B5E"/>
    <w:rsid w:val="00612DA9"/>
    <w:rsid w:val="00613863"/>
    <w:rsid w:val="00613AB0"/>
    <w:rsid w:val="00615851"/>
    <w:rsid w:val="006177B9"/>
    <w:rsid w:val="006211D4"/>
    <w:rsid w:val="00621534"/>
    <w:rsid w:val="00621AB3"/>
    <w:rsid w:val="006257AF"/>
    <w:rsid w:val="00625BF9"/>
    <w:rsid w:val="00626820"/>
    <w:rsid w:val="00630B84"/>
    <w:rsid w:val="00631FEB"/>
    <w:rsid w:val="00633840"/>
    <w:rsid w:val="00634CEA"/>
    <w:rsid w:val="00634D97"/>
    <w:rsid w:val="00634E04"/>
    <w:rsid w:val="006358BE"/>
    <w:rsid w:val="00635E57"/>
    <w:rsid w:val="00636FF9"/>
    <w:rsid w:val="00637CB4"/>
    <w:rsid w:val="00641401"/>
    <w:rsid w:val="0064294A"/>
    <w:rsid w:val="00644061"/>
    <w:rsid w:val="00650CE0"/>
    <w:rsid w:val="00651DB1"/>
    <w:rsid w:val="00652A37"/>
    <w:rsid w:val="00652A9A"/>
    <w:rsid w:val="006535CF"/>
    <w:rsid w:val="0065419E"/>
    <w:rsid w:val="00655E03"/>
    <w:rsid w:val="006603C4"/>
    <w:rsid w:val="006610C5"/>
    <w:rsid w:val="00665C47"/>
    <w:rsid w:val="00671046"/>
    <w:rsid w:val="006759CF"/>
    <w:rsid w:val="00680278"/>
    <w:rsid w:val="0068540A"/>
    <w:rsid w:val="00687AC5"/>
    <w:rsid w:val="00691595"/>
    <w:rsid w:val="006932EE"/>
    <w:rsid w:val="00694B1B"/>
    <w:rsid w:val="00695B94"/>
    <w:rsid w:val="006A1943"/>
    <w:rsid w:val="006A3B3A"/>
    <w:rsid w:val="006A486C"/>
    <w:rsid w:val="006A4B59"/>
    <w:rsid w:val="006A5049"/>
    <w:rsid w:val="006A6217"/>
    <w:rsid w:val="006A64CB"/>
    <w:rsid w:val="006A6DA6"/>
    <w:rsid w:val="006A7D45"/>
    <w:rsid w:val="006B2CF0"/>
    <w:rsid w:val="006C125E"/>
    <w:rsid w:val="006C785F"/>
    <w:rsid w:val="006C7BEA"/>
    <w:rsid w:val="006D1114"/>
    <w:rsid w:val="006D224D"/>
    <w:rsid w:val="006D2A4F"/>
    <w:rsid w:val="006D3EFA"/>
    <w:rsid w:val="006E19C9"/>
    <w:rsid w:val="006E1ED6"/>
    <w:rsid w:val="006E210F"/>
    <w:rsid w:val="006E316C"/>
    <w:rsid w:val="006E3F7F"/>
    <w:rsid w:val="006E745F"/>
    <w:rsid w:val="006F040C"/>
    <w:rsid w:val="006F1AB0"/>
    <w:rsid w:val="006F2B80"/>
    <w:rsid w:val="006F33BD"/>
    <w:rsid w:val="006F38A0"/>
    <w:rsid w:val="006F3E5C"/>
    <w:rsid w:val="006F5225"/>
    <w:rsid w:val="007023BB"/>
    <w:rsid w:val="00704EDE"/>
    <w:rsid w:val="00710720"/>
    <w:rsid w:val="007148D1"/>
    <w:rsid w:val="0071730C"/>
    <w:rsid w:val="007179F1"/>
    <w:rsid w:val="00717EF5"/>
    <w:rsid w:val="00717FDC"/>
    <w:rsid w:val="00720599"/>
    <w:rsid w:val="00721573"/>
    <w:rsid w:val="00723958"/>
    <w:rsid w:val="0072508E"/>
    <w:rsid w:val="0072583E"/>
    <w:rsid w:val="0073170B"/>
    <w:rsid w:val="0073288D"/>
    <w:rsid w:val="007339E6"/>
    <w:rsid w:val="0073468B"/>
    <w:rsid w:val="0074168B"/>
    <w:rsid w:val="00746C69"/>
    <w:rsid w:val="0074743E"/>
    <w:rsid w:val="00752A34"/>
    <w:rsid w:val="00752BAA"/>
    <w:rsid w:val="007540F3"/>
    <w:rsid w:val="007620C8"/>
    <w:rsid w:val="00762D06"/>
    <w:rsid w:val="00766DF0"/>
    <w:rsid w:val="00767C29"/>
    <w:rsid w:val="00767E44"/>
    <w:rsid w:val="00770752"/>
    <w:rsid w:val="007709D9"/>
    <w:rsid w:val="00771AA9"/>
    <w:rsid w:val="00774126"/>
    <w:rsid w:val="00774965"/>
    <w:rsid w:val="00775118"/>
    <w:rsid w:val="007758BF"/>
    <w:rsid w:val="00782FCB"/>
    <w:rsid w:val="0078401A"/>
    <w:rsid w:val="007846CF"/>
    <w:rsid w:val="00786ABF"/>
    <w:rsid w:val="00786EBC"/>
    <w:rsid w:val="007926C0"/>
    <w:rsid w:val="00794649"/>
    <w:rsid w:val="007960EF"/>
    <w:rsid w:val="00797601"/>
    <w:rsid w:val="007978DF"/>
    <w:rsid w:val="007A1377"/>
    <w:rsid w:val="007A45BE"/>
    <w:rsid w:val="007A6448"/>
    <w:rsid w:val="007B04B8"/>
    <w:rsid w:val="007B29BB"/>
    <w:rsid w:val="007B3B71"/>
    <w:rsid w:val="007B7FCA"/>
    <w:rsid w:val="007C0B58"/>
    <w:rsid w:val="007C1FDA"/>
    <w:rsid w:val="007C21B7"/>
    <w:rsid w:val="007C385F"/>
    <w:rsid w:val="007C45B7"/>
    <w:rsid w:val="007D07C6"/>
    <w:rsid w:val="007D5B94"/>
    <w:rsid w:val="007D6F1D"/>
    <w:rsid w:val="007D776E"/>
    <w:rsid w:val="007E390C"/>
    <w:rsid w:val="007F1443"/>
    <w:rsid w:val="007F20BB"/>
    <w:rsid w:val="007F5351"/>
    <w:rsid w:val="007F6AB2"/>
    <w:rsid w:val="007F6D47"/>
    <w:rsid w:val="00801394"/>
    <w:rsid w:val="0080216A"/>
    <w:rsid w:val="00803D48"/>
    <w:rsid w:val="008050B0"/>
    <w:rsid w:val="0080603F"/>
    <w:rsid w:val="00806049"/>
    <w:rsid w:val="00806355"/>
    <w:rsid w:val="00807816"/>
    <w:rsid w:val="008153B6"/>
    <w:rsid w:val="00817E6C"/>
    <w:rsid w:val="00820D17"/>
    <w:rsid w:val="008219D5"/>
    <w:rsid w:val="00823AA0"/>
    <w:rsid w:val="00825AB9"/>
    <w:rsid w:val="00826295"/>
    <w:rsid w:val="00826581"/>
    <w:rsid w:val="00834530"/>
    <w:rsid w:val="00834AD7"/>
    <w:rsid w:val="008360B0"/>
    <w:rsid w:val="00840363"/>
    <w:rsid w:val="008421BF"/>
    <w:rsid w:val="0084519E"/>
    <w:rsid w:val="008456A5"/>
    <w:rsid w:val="00845D35"/>
    <w:rsid w:val="00846120"/>
    <w:rsid w:val="00846878"/>
    <w:rsid w:val="0085252D"/>
    <w:rsid w:val="008532E1"/>
    <w:rsid w:val="0085527F"/>
    <w:rsid w:val="00857207"/>
    <w:rsid w:val="008575B0"/>
    <w:rsid w:val="0086256A"/>
    <w:rsid w:val="00862C05"/>
    <w:rsid w:val="00862D32"/>
    <w:rsid w:val="00864676"/>
    <w:rsid w:val="00864868"/>
    <w:rsid w:val="008649BC"/>
    <w:rsid w:val="00864D1C"/>
    <w:rsid w:val="008675C8"/>
    <w:rsid w:val="00867D81"/>
    <w:rsid w:val="00870865"/>
    <w:rsid w:val="00870F3C"/>
    <w:rsid w:val="00871A9C"/>
    <w:rsid w:val="00872FC0"/>
    <w:rsid w:val="00875C61"/>
    <w:rsid w:val="00877B9F"/>
    <w:rsid w:val="00880ACE"/>
    <w:rsid w:val="0088333C"/>
    <w:rsid w:val="00884A67"/>
    <w:rsid w:val="00885D58"/>
    <w:rsid w:val="00886C65"/>
    <w:rsid w:val="008870E0"/>
    <w:rsid w:val="00887FDF"/>
    <w:rsid w:val="00892E0D"/>
    <w:rsid w:val="008936ED"/>
    <w:rsid w:val="008940E7"/>
    <w:rsid w:val="00896916"/>
    <w:rsid w:val="00897670"/>
    <w:rsid w:val="00897CCC"/>
    <w:rsid w:val="008A045E"/>
    <w:rsid w:val="008A237F"/>
    <w:rsid w:val="008A2AAF"/>
    <w:rsid w:val="008A310A"/>
    <w:rsid w:val="008A4D39"/>
    <w:rsid w:val="008A5138"/>
    <w:rsid w:val="008A5608"/>
    <w:rsid w:val="008A78DF"/>
    <w:rsid w:val="008B05F2"/>
    <w:rsid w:val="008B1F76"/>
    <w:rsid w:val="008C211C"/>
    <w:rsid w:val="008C3AC3"/>
    <w:rsid w:val="008C3FD6"/>
    <w:rsid w:val="008C47B7"/>
    <w:rsid w:val="008C5DD3"/>
    <w:rsid w:val="008C5ED2"/>
    <w:rsid w:val="008C68E3"/>
    <w:rsid w:val="008D1110"/>
    <w:rsid w:val="008D38AF"/>
    <w:rsid w:val="008D45C3"/>
    <w:rsid w:val="008E1CD0"/>
    <w:rsid w:val="008E26C7"/>
    <w:rsid w:val="008E2F66"/>
    <w:rsid w:val="008E7334"/>
    <w:rsid w:val="008E7E6C"/>
    <w:rsid w:val="008F6618"/>
    <w:rsid w:val="00900806"/>
    <w:rsid w:val="009014AA"/>
    <w:rsid w:val="00902211"/>
    <w:rsid w:val="00902C8A"/>
    <w:rsid w:val="00903073"/>
    <w:rsid w:val="00906972"/>
    <w:rsid w:val="00906C07"/>
    <w:rsid w:val="00907B84"/>
    <w:rsid w:val="0091041B"/>
    <w:rsid w:val="00911A7A"/>
    <w:rsid w:val="00913EDE"/>
    <w:rsid w:val="00915746"/>
    <w:rsid w:val="00920838"/>
    <w:rsid w:val="00923747"/>
    <w:rsid w:val="009241D9"/>
    <w:rsid w:val="009251A0"/>
    <w:rsid w:val="00925A16"/>
    <w:rsid w:val="00925B73"/>
    <w:rsid w:val="00927D88"/>
    <w:rsid w:val="0093172A"/>
    <w:rsid w:val="00933DE1"/>
    <w:rsid w:val="00933F3A"/>
    <w:rsid w:val="009358A3"/>
    <w:rsid w:val="00937518"/>
    <w:rsid w:val="00941667"/>
    <w:rsid w:val="0094311C"/>
    <w:rsid w:val="00943989"/>
    <w:rsid w:val="00944277"/>
    <w:rsid w:val="009442C1"/>
    <w:rsid w:val="009445ED"/>
    <w:rsid w:val="00945253"/>
    <w:rsid w:val="00947490"/>
    <w:rsid w:val="00952701"/>
    <w:rsid w:val="00957FF4"/>
    <w:rsid w:val="00960838"/>
    <w:rsid w:val="00961C36"/>
    <w:rsid w:val="009644C8"/>
    <w:rsid w:val="00966416"/>
    <w:rsid w:val="00966BEC"/>
    <w:rsid w:val="009672F5"/>
    <w:rsid w:val="00972015"/>
    <w:rsid w:val="009722A4"/>
    <w:rsid w:val="00972AB6"/>
    <w:rsid w:val="009731A2"/>
    <w:rsid w:val="00974AD2"/>
    <w:rsid w:val="00975C59"/>
    <w:rsid w:val="00980269"/>
    <w:rsid w:val="00982307"/>
    <w:rsid w:val="00985464"/>
    <w:rsid w:val="0098558E"/>
    <w:rsid w:val="00990AC8"/>
    <w:rsid w:val="00991CE8"/>
    <w:rsid w:val="00991E9D"/>
    <w:rsid w:val="00995592"/>
    <w:rsid w:val="009972B9"/>
    <w:rsid w:val="009A1B95"/>
    <w:rsid w:val="009A28DE"/>
    <w:rsid w:val="009B004E"/>
    <w:rsid w:val="009B02C5"/>
    <w:rsid w:val="009B21DE"/>
    <w:rsid w:val="009B3308"/>
    <w:rsid w:val="009B5439"/>
    <w:rsid w:val="009B6F8A"/>
    <w:rsid w:val="009C212F"/>
    <w:rsid w:val="009C2748"/>
    <w:rsid w:val="009C3EEA"/>
    <w:rsid w:val="009C4C87"/>
    <w:rsid w:val="009C4CB0"/>
    <w:rsid w:val="009C70B8"/>
    <w:rsid w:val="009C7A6E"/>
    <w:rsid w:val="009D3A25"/>
    <w:rsid w:val="009D525B"/>
    <w:rsid w:val="009D5928"/>
    <w:rsid w:val="009E0A19"/>
    <w:rsid w:val="009E656F"/>
    <w:rsid w:val="009F05AD"/>
    <w:rsid w:val="009F14AB"/>
    <w:rsid w:val="009F250C"/>
    <w:rsid w:val="00A017AB"/>
    <w:rsid w:val="00A03737"/>
    <w:rsid w:val="00A04DC0"/>
    <w:rsid w:val="00A06BE8"/>
    <w:rsid w:val="00A06FFD"/>
    <w:rsid w:val="00A07391"/>
    <w:rsid w:val="00A12791"/>
    <w:rsid w:val="00A16151"/>
    <w:rsid w:val="00A16B84"/>
    <w:rsid w:val="00A17226"/>
    <w:rsid w:val="00A1757D"/>
    <w:rsid w:val="00A206B8"/>
    <w:rsid w:val="00A23988"/>
    <w:rsid w:val="00A24786"/>
    <w:rsid w:val="00A25499"/>
    <w:rsid w:val="00A276C7"/>
    <w:rsid w:val="00A30C67"/>
    <w:rsid w:val="00A318A6"/>
    <w:rsid w:val="00A32DF9"/>
    <w:rsid w:val="00A40E8F"/>
    <w:rsid w:val="00A41F00"/>
    <w:rsid w:val="00A443C3"/>
    <w:rsid w:val="00A464DC"/>
    <w:rsid w:val="00A472B0"/>
    <w:rsid w:val="00A47D5B"/>
    <w:rsid w:val="00A54446"/>
    <w:rsid w:val="00A5474E"/>
    <w:rsid w:val="00A57B9B"/>
    <w:rsid w:val="00A60A77"/>
    <w:rsid w:val="00A620B8"/>
    <w:rsid w:val="00A62C42"/>
    <w:rsid w:val="00A6762F"/>
    <w:rsid w:val="00A70B78"/>
    <w:rsid w:val="00A7113C"/>
    <w:rsid w:val="00A719D2"/>
    <w:rsid w:val="00A72AE7"/>
    <w:rsid w:val="00A72C8E"/>
    <w:rsid w:val="00A731B0"/>
    <w:rsid w:val="00A75BDA"/>
    <w:rsid w:val="00A81010"/>
    <w:rsid w:val="00A81A12"/>
    <w:rsid w:val="00A83D3E"/>
    <w:rsid w:val="00A852FE"/>
    <w:rsid w:val="00A9266C"/>
    <w:rsid w:val="00A93AF2"/>
    <w:rsid w:val="00A943CF"/>
    <w:rsid w:val="00A94E85"/>
    <w:rsid w:val="00AA1289"/>
    <w:rsid w:val="00AA3179"/>
    <w:rsid w:val="00AA3BA0"/>
    <w:rsid w:val="00AA3FD2"/>
    <w:rsid w:val="00AA4F80"/>
    <w:rsid w:val="00AA6812"/>
    <w:rsid w:val="00AA71FA"/>
    <w:rsid w:val="00AB062A"/>
    <w:rsid w:val="00AB1B54"/>
    <w:rsid w:val="00AB3344"/>
    <w:rsid w:val="00AB4475"/>
    <w:rsid w:val="00AC03CD"/>
    <w:rsid w:val="00AC06CA"/>
    <w:rsid w:val="00AC2A97"/>
    <w:rsid w:val="00AC2C7E"/>
    <w:rsid w:val="00AC2F47"/>
    <w:rsid w:val="00AC3876"/>
    <w:rsid w:val="00AC70C5"/>
    <w:rsid w:val="00AC74AA"/>
    <w:rsid w:val="00AC7E6B"/>
    <w:rsid w:val="00AD025A"/>
    <w:rsid w:val="00AD12E0"/>
    <w:rsid w:val="00AD16F9"/>
    <w:rsid w:val="00AD47A3"/>
    <w:rsid w:val="00AD7D30"/>
    <w:rsid w:val="00AE1D1F"/>
    <w:rsid w:val="00AE56BF"/>
    <w:rsid w:val="00AE6A2F"/>
    <w:rsid w:val="00AE72EC"/>
    <w:rsid w:val="00AF0451"/>
    <w:rsid w:val="00AF0C91"/>
    <w:rsid w:val="00AF3E84"/>
    <w:rsid w:val="00AF54D0"/>
    <w:rsid w:val="00B04024"/>
    <w:rsid w:val="00B05E8F"/>
    <w:rsid w:val="00B06117"/>
    <w:rsid w:val="00B06BD6"/>
    <w:rsid w:val="00B1021A"/>
    <w:rsid w:val="00B141C4"/>
    <w:rsid w:val="00B17BE6"/>
    <w:rsid w:val="00B200BE"/>
    <w:rsid w:val="00B22B7E"/>
    <w:rsid w:val="00B2443A"/>
    <w:rsid w:val="00B24B77"/>
    <w:rsid w:val="00B26B20"/>
    <w:rsid w:val="00B331DF"/>
    <w:rsid w:val="00B33BC5"/>
    <w:rsid w:val="00B352F1"/>
    <w:rsid w:val="00B36089"/>
    <w:rsid w:val="00B403CF"/>
    <w:rsid w:val="00B41381"/>
    <w:rsid w:val="00B44416"/>
    <w:rsid w:val="00B44D64"/>
    <w:rsid w:val="00B44E36"/>
    <w:rsid w:val="00B46ECA"/>
    <w:rsid w:val="00B46EE8"/>
    <w:rsid w:val="00B51388"/>
    <w:rsid w:val="00B5171E"/>
    <w:rsid w:val="00B547AF"/>
    <w:rsid w:val="00B54CFE"/>
    <w:rsid w:val="00B55E20"/>
    <w:rsid w:val="00B560E6"/>
    <w:rsid w:val="00B56553"/>
    <w:rsid w:val="00B5700A"/>
    <w:rsid w:val="00B57323"/>
    <w:rsid w:val="00B61262"/>
    <w:rsid w:val="00B62323"/>
    <w:rsid w:val="00B638A7"/>
    <w:rsid w:val="00B6787A"/>
    <w:rsid w:val="00B67AD8"/>
    <w:rsid w:val="00B7226E"/>
    <w:rsid w:val="00B72518"/>
    <w:rsid w:val="00B730AD"/>
    <w:rsid w:val="00B763FE"/>
    <w:rsid w:val="00B771E2"/>
    <w:rsid w:val="00B777DD"/>
    <w:rsid w:val="00B803B8"/>
    <w:rsid w:val="00B83248"/>
    <w:rsid w:val="00B83BEA"/>
    <w:rsid w:val="00B846B8"/>
    <w:rsid w:val="00B84C4C"/>
    <w:rsid w:val="00B908E4"/>
    <w:rsid w:val="00B917D1"/>
    <w:rsid w:val="00B92906"/>
    <w:rsid w:val="00B92C96"/>
    <w:rsid w:val="00BA2755"/>
    <w:rsid w:val="00BA2C0A"/>
    <w:rsid w:val="00BA7CF7"/>
    <w:rsid w:val="00BB05CB"/>
    <w:rsid w:val="00BB2C50"/>
    <w:rsid w:val="00BB4DB6"/>
    <w:rsid w:val="00BB6F97"/>
    <w:rsid w:val="00BC4EEE"/>
    <w:rsid w:val="00BC5114"/>
    <w:rsid w:val="00BC51DB"/>
    <w:rsid w:val="00BC6F71"/>
    <w:rsid w:val="00BD1012"/>
    <w:rsid w:val="00BD1537"/>
    <w:rsid w:val="00BD30A5"/>
    <w:rsid w:val="00BD60BC"/>
    <w:rsid w:val="00BD6B56"/>
    <w:rsid w:val="00BD6CD4"/>
    <w:rsid w:val="00BE24C2"/>
    <w:rsid w:val="00BE3358"/>
    <w:rsid w:val="00BE340F"/>
    <w:rsid w:val="00BE4EE8"/>
    <w:rsid w:val="00BE56E9"/>
    <w:rsid w:val="00BE770D"/>
    <w:rsid w:val="00BF28E5"/>
    <w:rsid w:val="00BF390A"/>
    <w:rsid w:val="00BF4C41"/>
    <w:rsid w:val="00BF6907"/>
    <w:rsid w:val="00BF6CC8"/>
    <w:rsid w:val="00BF7455"/>
    <w:rsid w:val="00BF7579"/>
    <w:rsid w:val="00BF76D8"/>
    <w:rsid w:val="00C02DFC"/>
    <w:rsid w:val="00C0364C"/>
    <w:rsid w:val="00C07EC6"/>
    <w:rsid w:val="00C10FE8"/>
    <w:rsid w:val="00C11E8B"/>
    <w:rsid w:val="00C15223"/>
    <w:rsid w:val="00C1700E"/>
    <w:rsid w:val="00C1760D"/>
    <w:rsid w:val="00C17F8B"/>
    <w:rsid w:val="00C24C75"/>
    <w:rsid w:val="00C324FE"/>
    <w:rsid w:val="00C34A8E"/>
    <w:rsid w:val="00C3637B"/>
    <w:rsid w:val="00C3741F"/>
    <w:rsid w:val="00C40324"/>
    <w:rsid w:val="00C4192F"/>
    <w:rsid w:val="00C429B6"/>
    <w:rsid w:val="00C45254"/>
    <w:rsid w:val="00C45B75"/>
    <w:rsid w:val="00C46D70"/>
    <w:rsid w:val="00C47BB1"/>
    <w:rsid w:val="00C50B82"/>
    <w:rsid w:val="00C534E6"/>
    <w:rsid w:val="00C549D9"/>
    <w:rsid w:val="00C572DD"/>
    <w:rsid w:val="00C60711"/>
    <w:rsid w:val="00C61688"/>
    <w:rsid w:val="00C62C13"/>
    <w:rsid w:val="00C63E35"/>
    <w:rsid w:val="00C655C5"/>
    <w:rsid w:val="00C6607A"/>
    <w:rsid w:val="00C66F5C"/>
    <w:rsid w:val="00C673E4"/>
    <w:rsid w:val="00C677BC"/>
    <w:rsid w:val="00C70785"/>
    <w:rsid w:val="00C714F4"/>
    <w:rsid w:val="00C71980"/>
    <w:rsid w:val="00C71DEF"/>
    <w:rsid w:val="00C739BA"/>
    <w:rsid w:val="00C75C37"/>
    <w:rsid w:val="00C75DF1"/>
    <w:rsid w:val="00C83283"/>
    <w:rsid w:val="00C848FD"/>
    <w:rsid w:val="00C85072"/>
    <w:rsid w:val="00C852A9"/>
    <w:rsid w:val="00C85443"/>
    <w:rsid w:val="00C85E2A"/>
    <w:rsid w:val="00C8600D"/>
    <w:rsid w:val="00C86286"/>
    <w:rsid w:val="00C90B19"/>
    <w:rsid w:val="00C9216D"/>
    <w:rsid w:val="00C94C91"/>
    <w:rsid w:val="00C970F2"/>
    <w:rsid w:val="00C9754F"/>
    <w:rsid w:val="00CA28DF"/>
    <w:rsid w:val="00CA3012"/>
    <w:rsid w:val="00CA4344"/>
    <w:rsid w:val="00CA582B"/>
    <w:rsid w:val="00CA6AEC"/>
    <w:rsid w:val="00CB12D0"/>
    <w:rsid w:val="00CB1EFF"/>
    <w:rsid w:val="00CB3541"/>
    <w:rsid w:val="00CB49C0"/>
    <w:rsid w:val="00CB6974"/>
    <w:rsid w:val="00CB7840"/>
    <w:rsid w:val="00CB7CB2"/>
    <w:rsid w:val="00CC1018"/>
    <w:rsid w:val="00CC1560"/>
    <w:rsid w:val="00CC43D3"/>
    <w:rsid w:val="00CC597D"/>
    <w:rsid w:val="00CC650D"/>
    <w:rsid w:val="00CC7772"/>
    <w:rsid w:val="00CD23F9"/>
    <w:rsid w:val="00CD28FD"/>
    <w:rsid w:val="00CD37EF"/>
    <w:rsid w:val="00CD4094"/>
    <w:rsid w:val="00CD4DCB"/>
    <w:rsid w:val="00CD679B"/>
    <w:rsid w:val="00CE1BD9"/>
    <w:rsid w:val="00CE3338"/>
    <w:rsid w:val="00CE7E6A"/>
    <w:rsid w:val="00CF283B"/>
    <w:rsid w:val="00CF4A18"/>
    <w:rsid w:val="00CF60B3"/>
    <w:rsid w:val="00CF7D74"/>
    <w:rsid w:val="00D0059C"/>
    <w:rsid w:val="00D008AF"/>
    <w:rsid w:val="00D01693"/>
    <w:rsid w:val="00D01BB4"/>
    <w:rsid w:val="00D0225C"/>
    <w:rsid w:val="00D02393"/>
    <w:rsid w:val="00D0267F"/>
    <w:rsid w:val="00D04FB9"/>
    <w:rsid w:val="00D05C72"/>
    <w:rsid w:val="00D06A39"/>
    <w:rsid w:val="00D0783D"/>
    <w:rsid w:val="00D10F0E"/>
    <w:rsid w:val="00D12896"/>
    <w:rsid w:val="00D16B08"/>
    <w:rsid w:val="00D2312D"/>
    <w:rsid w:val="00D26016"/>
    <w:rsid w:val="00D26E40"/>
    <w:rsid w:val="00D2751A"/>
    <w:rsid w:val="00D27EBF"/>
    <w:rsid w:val="00D30D36"/>
    <w:rsid w:val="00D36C8D"/>
    <w:rsid w:val="00D414E4"/>
    <w:rsid w:val="00D43CEE"/>
    <w:rsid w:val="00D47C24"/>
    <w:rsid w:val="00D5173E"/>
    <w:rsid w:val="00D51959"/>
    <w:rsid w:val="00D51DDC"/>
    <w:rsid w:val="00D5394F"/>
    <w:rsid w:val="00D54F23"/>
    <w:rsid w:val="00D55CED"/>
    <w:rsid w:val="00D71D30"/>
    <w:rsid w:val="00D72B98"/>
    <w:rsid w:val="00D73F34"/>
    <w:rsid w:val="00D747CC"/>
    <w:rsid w:val="00D7694B"/>
    <w:rsid w:val="00D7734D"/>
    <w:rsid w:val="00D80464"/>
    <w:rsid w:val="00D806F3"/>
    <w:rsid w:val="00D80DEA"/>
    <w:rsid w:val="00D81052"/>
    <w:rsid w:val="00D82310"/>
    <w:rsid w:val="00D82FF9"/>
    <w:rsid w:val="00D8332B"/>
    <w:rsid w:val="00D84481"/>
    <w:rsid w:val="00D84B33"/>
    <w:rsid w:val="00D85EBD"/>
    <w:rsid w:val="00D861E4"/>
    <w:rsid w:val="00D864DC"/>
    <w:rsid w:val="00D90B08"/>
    <w:rsid w:val="00D91FCF"/>
    <w:rsid w:val="00D9290D"/>
    <w:rsid w:val="00D93A93"/>
    <w:rsid w:val="00D95C61"/>
    <w:rsid w:val="00D96C15"/>
    <w:rsid w:val="00DA0E29"/>
    <w:rsid w:val="00DA13EA"/>
    <w:rsid w:val="00DA2C09"/>
    <w:rsid w:val="00DA5A5F"/>
    <w:rsid w:val="00DA6226"/>
    <w:rsid w:val="00DB3F19"/>
    <w:rsid w:val="00DC0291"/>
    <w:rsid w:val="00DC1087"/>
    <w:rsid w:val="00DC2F9B"/>
    <w:rsid w:val="00DC570D"/>
    <w:rsid w:val="00DD00DC"/>
    <w:rsid w:val="00DD1895"/>
    <w:rsid w:val="00DD5B86"/>
    <w:rsid w:val="00DD5E7D"/>
    <w:rsid w:val="00DD7994"/>
    <w:rsid w:val="00DE05D1"/>
    <w:rsid w:val="00DE5B3A"/>
    <w:rsid w:val="00DF25DC"/>
    <w:rsid w:val="00DF28B9"/>
    <w:rsid w:val="00DF4876"/>
    <w:rsid w:val="00DF4A2A"/>
    <w:rsid w:val="00DF5430"/>
    <w:rsid w:val="00E01AD3"/>
    <w:rsid w:val="00E02A6C"/>
    <w:rsid w:val="00E06EB1"/>
    <w:rsid w:val="00E07306"/>
    <w:rsid w:val="00E14322"/>
    <w:rsid w:val="00E148A8"/>
    <w:rsid w:val="00E1583B"/>
    <w:rsid w:val="00E22C75"/>
    <w:rsid w:val="00E22CE6"/>
    <w:rsid w:val="00E2350B"/>
    <w:rsid w:val="00E2371B"/>
    <w:rsid w:val="00E24415"/>
    <w:rsid w:val="00E24B2E"/>
    <w:rsid w:val="00E24D07"/>
    <w:rsid w:val="00E26208"/>
    <w:rsid w:val="00E2755F"/>
    <w:rsid w:val="00E27A20"/>
    <w:rsid w:val="00E27FB8"/>
    <w:rsid w:val="00E304AA"/>
    <w:rsid w:val="00E3095C"/>
    <w:rsid w:val="00E31D65"/>
    <w:rsid w:val="00E34328"/>
    <w:rsid w:val="00E40912"/>
    <w:rsid w:val="00E41916"/>
    <w:rsid w:val="00E420BA"/>
    <w:rsid w:val="00E46DD9"/>
    <w:rsid w:val="00E5342E"/>
    <w:rsid w:val="00E5374E"/>
    <w:rsid w:val="00E66619"/>
    <w:rsid w:val="00E66C67"/>
    <w:rsid w:val="00E6715E"/>
    <w:rsid w:val="00E706D7"/>
    <w:rsid w:val="00E70E3A"/>
    <w:rsid w:val="00E71603"/>
    <w:rsid w:val="00E723F8"/>
    <w:rsid w:val="00E80A83"/>
    <w:rsid w:val="00E80E50"/>
    <w:rsid w:val="00E8174A"/>
    <w:rsid w:val="00E82F99"/>
    <w:rsid w:val="00E83D4B"/>
    <w:rsid w:val="00E84DE8"/>
    <w:rsid w:val="00E87078"/>
    <w:rsid w:val="00E8715B"/>
    <w:rsid w:val="00E872F6"/>
    <w:rsid w:val="00E87E65"/>
    <w:rsid w:val="00E90678"/>
    <w:rsid w:val="00E9167C"/>
    <w:rsid w:val="00E91C44"/>
    <w:rsid w:val="00E9402D"/>
    <w:rsid w:val="00EA199A"/>
    <w:rsid w:val="00EA4DB2"/>
    <w:rsid w:val="00EA5522"/>
    <w:rsid w:val="00EA7A33"/>
    <w:rsid w:val="00EB1C72"/>
    <w:rsid w:val="00EB3B47"/>
    <w:rsid w:val="00EB4401"/>
    <w:rsid w:val="00EB57E9"/>
    <w:rsid w:val="00EC0F03"/>
    <w:rsid w:val="00EC1114"/>
    <w:rsid w:val="00EC73AA"/>
    <w:rsid w:val="00ED03CE"/>
    <w:rsid w:val="00ED1B72"/>
    <w:rsid w:val="00ED643E"/>
    <w:rsid w:val="00ED6FBF"/>
    <w:rsid w:val="00ED7BFA"/>
    <w:rsid w:val="00EE043B"/>
    <w:rsid w:val="00EE0E86"/>
    <w:rsid w:val="00EE21C5"/>
    <w:rsid w:val="00EE5922"/>
    <w:rsid w:val="00EF0ED7"/>
    <w:rsid w:val="00EF22AF"/>
    <w:rsid w:val="00EF25D0"/>
    <w:rsid w:val="00EF5E3A"/>
    <w:rsid w:val="00EF6614"/>
    <w:rsid w:val="00EF74EC"/>
    <w:rsid w:val="00F015DF"/>
    <w:rsid w:val="00F01CD8"/>
    <w:rsid w:val="00F0527F"/>
    <w:rsid w:val="00F05CA1"/>
    <w:rsid w:val="00F072CB"/>
    <w:rsid w:val="00F12289"/>
    <w:rsid w:val="00F12D3D"/>
    <w:rsid w:val="00F130FC"/>
    <w:rsid w:val="00F14A85"/>
    <w:rsid w:val="00F16D78"/>
    <w:rsid w:val="00F1737C"/>
    <w:rsid w:val="00F22854"/>
    <w:rsid w:val="00F23372"/>
    <w:rsid w:val="00F23DD1"/>
    <w:rsid w:val="00F25C09"/>
    <w:rsid w:val="00F27BD1"/>
    <w:rsid w:val="00F30C0E"/>
    <w:rsid w:val="00F340EF"/>
    <w:rsid w:val="00F40DF3"/>
    <w:rsid w:val="00F428CE"/>
    <w:rsid w:val="00F51637"/>
    <w:rsid w:val="00F54082"/>
    <w:rsid w:val="00F602A3"/>
    <w:rsid w:val="00F6085C"/>
    <w:rsid w:val="00F60B0D"/>
    <w:rsid w:val="00F61D2B"/>
    <w:rsid w:val="00F62DC5"/>
    <w:rsid w:val="00F62F92"/>
    <w:rsid w:val="00F63BF8"/>
    <w:rsid w:val="00F659C6"/>
    <w:rsid w:val="00F74A38"/>
    <w:rsid w:val="00F753AB"/>
    <w:rsid w:val="00F76C36"/>
    <w:rsid w:val="00F76FEF"/>
    <w:rsid w:val="00F80AE0"/>
    <w:rsid w:val="00F820F6"/>
    <w:rsid w:val="00F82B48"/>
    <w:rsid w:val="00F8559E"/>
    <w:rsid w:val="00F85AAC"/>
    <w:rsid w:val="00F92AB8"/>
    <w:rsid w:val="00F9364E"/>
    <w:rsid w:val="00F939F9"/>
    <w:rsid w:val="00F95063"/>
    <w:rsid w:val="00F953D7"/>
    <w:rsid w:val="00F95CA9"/>
    <w:rsid w:val="00FA0400"/>
    <w:rsid w:val="00FA0B55"/>
    <w:rsid w:val="00FA1B0C"/>
    <w:rsid w:val="00FA3660"/>
    <w:rsid w:val="00FA4DA4"/>
    <w:rsid w:val="00FA54F2"/>
    <w:rsid w:val="00FA6E5A"/>
    <w:rsid w:val="00FA78E0"/>
    <w:rsid w:val="00FA7B81"/>
    <w:rsid w:val="00FB01EA"/>
    <w:rsid w:val="00FB18E3"/>
    <w:rsid w:val="00FB29ED"/>
    <w:rsid w:val="00FB309B"/>
    <w:rsid w:val="00FB5A26"/>
    <w:rsid w:val="00FB7274"/>
    <w:rsid w:val="00FC01F1"/>
    <w:rsid w:val="00FC06BA"/>
    <w:rsid w:val="00FC2C2A"/>
    <w:rsid w:val="00FC442A"/>
    <w:rsid w:val="00FC7E7E"/>
    <w:rsid w:val="00FD221D"/>
    <w:rsid w:val="00FD27E4"/>
    <w:rsid w:val="00FD38BF"/>
    <w:rsid w:val="00FD40E0"/>
    <w:rsid w:val="00FD4EDA"/>
    <w:rsid w:val="00FE0C61"/>
    <w:rsid w:val="00FE1983"/>
    <w:rsid w:val="00FE1DF4"/>
    <w:rsid w:val="00FE21CF"/>
    <w:rsid w:val="00FE2266"/>
    <w:rsid w:val="00FE446A"/>
    <w:rsid w:val="00FE52EE"/>
    <w:rsid w:val="00FE7027"/>
    <w:rsid w:val="00FF22CB"/>
    <w:rsid w:val="00FF36AE"/>
    <w:rsid w:val="00FF39A9"/>
    <w:rsid w:val="00FF6F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18A06803"/>
  <w15:chartTrackingRefBased/>
  <w15:docId w15:val="{54F634C9-6BBE-4C64-9506-C4F87C250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pPr>
    <w:rPr>
      <w:sz w:val="24"/>
      <w:szCs w:val="24"/>
    </w:rPr>
  </w:style>
  <w:style w:type="paragraph" w:styleId="Heading1">
    <w:name w:val="heading 1"/>
    <w:basedOn w:val="Normal"/>
    <w:next w:val="Normal"/>
    <w:link w:val="Heading1Char"/>
    <w:uiPriority w:val="9"/>
    <w:qFormat/>
    <w:rsid w:val="001E06E0"/>
    <w:pPr>
      <w:keepNext/>
      <w:spacing w:before="240" w:after="60"/>
      <w:outlineLvl w:val="0"/>
    </w:pPr>
    <w:rPr>
      <w:rFonts w:ascii="Cambria" w:hAnsi="Cambria"/>
      <w:b/>
      <w:bCs/>
      <w:kern w:val="32"/>
      <w:sz w:val="32"/>
      <w:szCs w:val="3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character" w:customStyle="1" w:styleId="Hypertext">
    <w:name w:val="Hypertext"/>
    <w:rPr>
      <w:color w:val="0000FF"/>
      <w:u w:val="single"/>
    </w:rPr>
  </w:style>
  <w:style w:type="paragraph" w:customStyle="1" w:styleId="Level1">
    <w:name w:val="Level 1"/>
    <w:basedOn w:val="Normal"/>
    <w:pPr>
      <w:numPr>
        <w:numId w:val="18"/>
      </w:numPr>
      <w:ind w:left="360" w:hanging="360"/>
      <w:outlineLvl w:val="0"/>
    </w:pPr>
  </w:style>
  <w:style w:type="paragraph" w:customStyle="1" w:styleId="Level3">
    <w:name w:val="Level 3"/>
    <w:basedOn w:val="Normal"/>
    <w:pPr>
      <w:numPr>
        <w:ilvl w:val="2"/>
        <w:numId w:val="16"/>
      </w:numPr>
      <w:outlineLvl w:val="2"/>
    </w:pPr>
  </w:style>
  <w:style w:type="paragraph" w:customStyle="1" w:styleId="Level2">
    <w:name w:val="Level 2"/>
    <w:basedOn w:val="Normal"/>
    <w:pPr>
      <w:numPr>
        <w:ilvl w:val="1"/>
        <w:numId w:val="13"/>
      </w:numPr>
      <w:ind w:left="720" w:hanging="360"/>
      <w:outlineLvl w:val="1"/>
    </w:pPr>
  </w:style>
  <w:style w:type="paragraph" w:customStyle="1" w:styleId="Level5">
    <w:name w:val="Level 5"/>
    <w:basedOn w:val="Normal"/>
    <w:pPr>
      <w:numPr>
        <w:ilvl w:val="4"/>
        <w:numId w:val="11"/>
      </w:numPr>
      <w:ind w:left="1800" w:hanging="360"/>
      <w:outlineLvl w:val="4"/>
    </w:pPr>
  </w:style>
  <w:style w:type="paragraph" w:styleId="BalloonText">
    <w:name w:val="Balloon Text"/>
    <w:basedOn w:val="Normal"/>
    <w:semiHidden/>
    <w:rsid w:val="0074168B"/>
    <w:rPr>
      <w:rFonts w:ascii="Tahoma" w:hAnsi="Tahoma" w:cs="Tahoma"/>
      <w:sz w:val="16"/>
      <w:szCs w:val="16"/>
    </w:rPr>
  </w:style>
  <w:style w:type="paragraph" w:styleId="Footer">
    <w:name w:val="footer"/>
    <w:basedOn w:val="Normal"/>
    <w:link w:val="FooterChar"/>
    <w:uiPriority w:val="99"/>
    <w:rsid w:val="00A07391"/>
    <w:pPr>
      <w:tabs>
        <w:tab w:val="center" w:pos="4320"/>
        <w:tab w:val="right" w:pos="8640"/>
      </w:tabs>
    </w:pPr>
    <w:rPr>
      <w:lang w:val="x-none" w:eastAsia="x-none"/>
    </w:rPr>
  </w:style>
  <w:style w:type="character" w:styleId="PageNumber">
    <w:name w:val="page number"/>
    <w:basedOn w:val="DefaultParagraphFont"/>
    <w:rsid w:val="00A07391"/>
  </w:style>
  <w:style w:type="table" w:styleId="TableGrid">
    <w:name w:val="Table Grid"/>
    <w:basedOn w:val="TableNormal"/>
    <w:rsid w:val="00E84D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rsid w:val="00110DAD"/>
    <w:pPr>
      <w:ind w:left="360"/>
    </w:pPr>
    <w:rPr>
      <w:u w:val="single"/>
      <w:lang w:val="x-none" w:eastAsia="x-none"/>
    </w:rPr>
  </w:style>
  <w:style w:type="character" w:customStyle="1" w:styleId="BodyTextIndent3Char">
    <w:name w:val="Body Text Indent 3 Char"/>
    <w:link w:val="BodyTextIndent3"/>
    <w:rsid w:val="00110DAD"/>
    <w:rPr>
      <w:sz w:val="24"/>
      <w:szCs w:val="24"/>
      <w:u w:val="single"/>
    </w:rPr>
  </w:style>
  <w:style w:type="paragraph" w:customStyle="1" w:styleId="Level4">
    <w:name w:val="Level 4"/>
    <w:basedOn w:val="Normal"/>
    <w:rsid w:val="00023B16"/>
    <w:pPr>
      <w:outlineLvl w:val="3"/>
    </w:pPr>
    <w:rPr>
      <w:rFonts w:ascii="Arial" w:hAnsi="Arial"/>
    </w:rPr>
  </w:style>
  <w:style w:type="paragraph" w:styleId="Header">
    <w:name w:val="header"/>
    <w:basedOn w:val="Normal"/>
    <w:link w:val="HeaderChar"/>
    <w:uiPriority w:val="99"/>
    <w:unhideWhenUsed/>
    <w:rsid w:val="001618DD"/>
    <w:pPr>
      <w:tabs>
        <w:tab w:val="center" w:pos="4680"/>
        <w:tab w:val="right" w:pos="9360"/>
      </w:tabs>
    </w:pPr>
    <w:rPr>
      <w:lang w:val="x-none" w:eastAsia="x-none"/>
    </w:rPr>
  </w:style>
  <w:style w:type="character" w:customStyle="1" w:styleId="HeaderChar">
    <w:name w:val="Header Char"/>
    <w:link w:val="Header"/>
    <w:uiPriority w:val="99"/>
    <w:rsid w:val="001618DD"/>
    <w:rPr>
      <w:sz w:val="24"/>
      <w:szCs w:val="24"/>
    </w:rPr>
  </w:style>
  <w:style w:type="character" w:customStyle="1" w:styleId="FooterChar">
    <w:name w:val="Footer Char"/>
    <w:link w:val="Footer"/>
    <w:uiPriority w:val="99"/>
    <w:rsid w:val="001618DD"/>
    <w:rPr>
      <w:sz w:val="24"/>
      <w:szCs w:val="24"/>
    </w:rPr>
  </w:style>
  <w:style w:type="paragraph" w:styleId="ListParagraph">
    <w:name w:val="List Paragraph"/>
    <w:basedOn w:val="Normal"/>
    <w:uiPriority w:val="34"/>
    <w:qFormat/>
    <w:rsid w:val="00BF76D8"/>
    <w:pPr>
      <w:ind w:left="720"/>
    </w:pPr>
  </w:style>
  <w:style w:type="character" w:customStyle="1" w:styleId="Heading1Char">
    <w:name w:val="Heading 1 Char"/>
    <w:link w:val="Heading1"/>
    <w:uiPriority w:val="9"/>
    <w:rsid w:val="001E06E0"/>
    <w:rPr>
      <w:rFonts w:ascii="Cambria" w:eastAsia="Times New Roman" w:hAnsi="Cambria" w:cs="Times New Roman"/>
      <w:b/>
      <w:bCs/>
      <w:kern w:val="32"/>
      <w:sz w:val="32"/>
      <w:szCs w:val="32"/>
    </w:rPr>
  </w:style>
  <w:style w:type="paragraph" w:styleId="TOCHeading">
    <w:name w:val="TOC Heading"/>
    <w:basedOn w:val="Heading1"/>
    <w:next w:val="Normal"/>
    <w:uiPriority w:val="39"/>
    <w:qFormat/>
    <w:rsid w:val="001E06E0"/>
    <w:pPr>
      <w:keepLines/>
      <w:widowControl/>
      <w:autoSpaceDE/>
      <w:autoSpaceDN/>
      <w:adjustRightInd/>
      <w:spacing w:before="480" w:after="0" w:line="276" w:lineRule="auto"/>
      <w:outlineLvl w:val="9"/>
    </w:pPr>
    <w:rPr>
      <w:color w:val="365F91"/>
      <w:kern w:val="0"/>
      <w:sz w:val="28"/>
      <w:szCs w:val="28"/>
    </w:rPr>
  </w:style>
  <w:style w:type="paragraph" w:styleId="TOC1">
    <w:name w:val="toc 1"/>
    <w:basedOn w:val="Normal"/>
    <w:next w:val="Normal"/>
    <w:autoRedefine/>
    <w:uiPriority w:val="39"/>
    <w:unhideWhenUsed/>
    <w:rsid w:val="001E06E0"/>
  </w:style>
  <w:style w:type="paragraph" w:styleId="TOC3">
    <w:name w:val="toc 3"/>
    <w:basedOn w:val="Normal"/>
    <w:next w:val="Normal"/>
    <w:autoRedefine/>
    <w:uiPriority w:val="39"/>
    <w:unhideWhenUsed/>
    <w:rsid w:val="001E06E0"/>
    <w:pPr>
      <w:ind w:left="480"/>
    </w:pPr>
  </w:style>
  <w:style w:type="paragraph" w:styleId="TOC2">
    <w:name w:val="toc 2"/>
    <w:basedOn w:val="Normal"/>
    <w:next w:val="Normal"/>
    <w:autoRedefine/>
    <w:uiPriority w:val="39"/>
    <w:unhideWhenUsed/>
    <w:rsid w:val="001E06E0"/>
    <w:pPr>
      <w:ind w:left="240"/>
    </w:pPr>
  </w:style>
  <w:style w:type="character" w:styleId="Hyperlink">
    <w:name w:val="Hyperlink"/>
    <w:uiPriority w:val="99"/>
    <w:unhideWhenUsed/>
    <w:rsid w:val="001E06E0"/>
    <w:rPr>
      <w:color w:val="0000FF"/>
      <w:u w:val="single"/>
    </w:rPr>
  </w:style>
  <w:style w:type="paragraph" w:styleId="NormalWeb">
    <w:name w:val="Normal (Web)"/>
    <w:basedOn w:val="Normal"/>
    <w:rsid w:val="00FF22CB"/>
    <w:pPr>
      <w:widowControl/>
      <w:autoSpaceDE/>
      <w:autoSpaceDN/>
      <w:adjustRightInd/>
    </w:pPr>
    <w:rPr>
      <w:rFonts w:ascii="Verdana" w:hAnsi="Verdana"/>
      <w:color w:val="000000"/>
    </w:rPr>
  </w:style>
  <w:style w:type="character" w:customStyle="1" w:styleId="legal1">
    <w:name w:val="legal1"/>
    <w:rsid w:val="00FF22CB"/>
    <w:rPr>
      <w:rFonts w:ascii="Arial" w:hAnsi="Arial" w:cs="Arial" w:hint="default"/>
      <w:color w:val="CCCCCC"/>
      <w:sz w:val="17"/>
      <w:szCs w:val="17"/>
    </w:rPr>
  </w:style>
  <w:style w:type="character" w:styleId="CommentReference">
    <w:name w:val="annotation reference"/>
    <w:uiPriority w:val="99"/>
    <w:semiHidden/>
    <w:unhideWhenUsed/>
    <w:rsid w:val="00920838"/>
    <w:rPr>
      <w:sz w:val="16"/>
      <w:szCs w:val="16"/>
    </w:rPr>
  </w:style>
  <w:style w:type="paragraph" w:styleId="CommentText">
    <w:name w:val="annotation text"/>
    <w:basedOn w:val="Normal"/>
    <w:link w:val="CommentTextChar"/>
    <w:uiPriority w:val="99"/>
    <w:semiHidden/>
    <w:unhideWhenUsed/>
    <w:rsid w:val="00920838"/>
    <w:rPr>
      <w:sz w:val="20"/>
      <w:szCs w:val="20"/>
    </w:rPr>
  </w:style>
  <w:style w:type="character" w:customStyle="1" w:styleId="CommentTextChar">
    <w:name w:val="Comment Text Char"/>
    <w:basedOn w:val="DefaultParagraphFont"/>
    <w:link w:val="CommentText"/>
    <w:uiPriority w:val="99"/>
    <w:semiHidden/>
    <w:rsid w:val="00920838"/>
  </w:style>
  <w:style w:type="paragraph" w:styleId="CommentSubject">
    <w:name w:val="annotation subject"/>
    <w:basedOn w:val="CommentText"/>
    <w:next w:val="CommentText"/>
    <w:link w:val="CommentSubjectChar"/>
    <w:uiPriority w:val="99"/>
    <w:semiHidden/>
    <w:unhideWhenUsed/>
    <w:rsid w:val="00920838"/>
    <w:rPr>
      <w:b/>
      <w:bCs/>
    </w:rPr>
  </w:style>
  <w:style w:type="character" w:customStyle="1" w:styleId="CommentSubjectChar">
    <w:name w:val="Comment Subject Char"/>
    <w:link w:val="CommentSubject"/>
    <w:uiPriority w:val="99"/>
    <w:semiHidden/>
    <w:rsid w:val="0092083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703494">
      <w:bodyDiv w:val="1"/>
      <w:marLeft w:val="0"/>
      <w:marRight w:val="0"/>
      <w:marTop w:val="0"/>
      <w:marBottom w:val="0"/>
      <w:divBdr>
        <w:top w:val="none" w:sz="0" w:space="0" w:color="auto"/>
        <w:left w:val="none" w:sz="0" w:space="0" w:color="auto"/>
        <w:bottom w:val="none" w:sz="0" w:space="0" w:color="auto"/>
        <w:right w:val="none" w:sz="0" w:space="0" w:color="auto"/>
      </w:divBdr>
    </w:div>
    <w:div w:id="334966958">
      <w:bodyDiv w:val="1"/>
      <w:marLeft w:val="0"/>
      <w:marRight w:val="0"/>
      <w:marTop w:val="0"/>
      <w:marBottom w:val="0"/>
      <w:divBdr>
        <w:top w:val="none" w:sz="0" w:space="0" w:color="auto"/>
        <w:left w:val="none" w:sz="0" w:space="0" w:color="auto"/>
        <w:bottom w:val="none" w:sz="0" w:space="0" w:color="auto"/>
        <w:right w:val="none" w:sz="0" w:space="0" w:color="auto"/>
      </w:divBdr>
    </w:div>
    <w:div w:id="1392464774">
      <w:bodyDiv w:val="1"/>
      <w:marLeft w:val="0"/>
      <w:marRight w:val="0"/>
      <w:marTop w:val="0"/>
      <w:marBottom w:val="0"/>
      <w:divBdr>
        <w:top w:val="none" w:sz="0" w:space="0" w:color="auto"/>
        <w:left w:val="none" w:sz="0" w:space="0" w:color="auto"/>
        <w:bottom w:val="none" w:sz="0" w:space="0" w:color="auto"/>
        <w:right w:val="none" w:sz="0" w:space="0" w:color="auto"/>
      </w:divBdr>
    </w:div>
    <w:div w:id="1902327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ikesCount xmlns="http://schemas.microsoft.com/sharepoint/v3" xsi:nil="true"/>
    <Ratings xmlns="http://schemas.microsoft.com/sharepoint/v3" xsi:nil="true"/>
    <LikedBy xmlns="http://schemas.microsoft.com/sharepoint/v3">
      <UserInfo>
        <DisplayName/>
        <AccountId xsi:nil="true"/>
        <AccountType/>
      </UserInfo>
    </LikedBy>
    <Status xmlns="3e229276-0242-43fd-ae1c-9005d8cb82af">Open</Status>
    <Case_x0020_Status xmlns="3e229276-0242-43fd-ae1c-9005d8cb82af">Open</Case_x0020_Status>
    <Kevin_x0027_s_x0020_Rankings xmlns="3e229276-0242-43fd-ae1c-9005d8cb82af" xsi:nil="true"/>
    <RatedBy xmlns="http://schemas.microsoft.com/sharepoint/v3">
      <UserInfo>
        <DisplayName/>
        <AccountId xsi:nil="true"/>
        <AccountType/>
      </UserInfo>
    </RatedBy>
  </documentManagement>
</p:propertie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 StyleName=""/>
</file>

<file path=customXml/item4.xml><?xml version="1.0" encoding="utf-8"?>
<ct:contentTypeSchema xmlns:ct="http://schemas.microsoft.com/office/2006/metadata/contentType" xmlns:ma="http://schemas.microsoft.com/office/2006/metadata/properties/metaAttributes" ct:_="" ma:_="" ma:contentTypeName="Document" ma:contentTypeID="0x01010057555DB38865B045BE19001546CCBA5A" ma:contentTypeVersion="14" ma:contentTypeDescription="Create a new document." ma:contentTypeScope="" ma:versionID="8ad9bbbf8485255857b157f5d7e2c694">
  <xsd:schema xmlns:xsd="http://www.w3.org/2001/XMLSchema" xmlns:xs="http://www.w3.org/2001/XMLSchema" xmlns:p="http://schemas.microsoft.com/office/2006/metadata/properties" xmlns:ns1="http://schemas.microsoft.com/sharepoint/v3" xmlns:ns2="3e229276-0242-43fd-ae1c-9005d8cb82af" xmlns:ns3="b143206f-a859-4af7-99ad-262ed23c3b3a" targetNamespace="http://schemas.microsoft.com/office/2006/metadata/properties" ma:root="true" ma:fieldsID="980f96e62b35df5fc682e67d898f0f6f" ns1:_="" ns2:_="" ns3:_="">
    <xsd:import namespace="http://schemas.microsoft.com/sharepoint/v3"/>
    <xsd:import namespace="3e229276-0242-43fd-ae1c-9005d8cb82af"/>
    <xsd:import namespace="b143206f-a859-4af7-99ad-262ed23c3b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AverageRating" minOccurs="0"/>
                <xsd:element ref="ns1:RatingCount" minOccurs="0"/>
                <xsd:element ref="ns1:RatedBy" minOccurs="0"/>
                <xsd:element ref="ns1:Ratings" minOccurs="0"/>
                <xsd:element ref="ns1:LikesCount" minOccurs="0"/>
                <xsd:element ref="ns1:LikedBy" minOccurs="0"/>
                <xsd:element ref="ns2:Kevin_x0027_s_x0020_Rankings" minOccurs="0"/>
                <xsd:element ref="ns2:MediaServiceDateTaken" minOccurs="0"/>
                <xsd:element ref="ns2:Case_x0020_Status"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12" nillable="true" ma:displayName="Rating (0-5)" ma:decimals="2" ma:description="Average value of all the ratings that have been submitted" ma:internalName="AverageRating" ma:readOnly="true">
      <xsd:simpleType>
        <xsd:restriction base="dms:Number"/>
      </xsd:simpleType>
    </xsd:element>
    <xsd:element name="RatingCount" ma:index="13" nillable="true" ma:displayName="Number of Ratings" ma:decimals="0" ma:description="Number of ratings submitted" ma:internalName="RatingCount" ma:readOnly="true">
      <xsd:simpleType>
        <xsd:restriction base="dms:Number"/>
      </xsd:simpleType>
    </xsd:element>
    <xsd:element name="RatedBy" ma:index="14"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5" nillable="true" ma:displayName="User ratings" ma:description="User ratings for the item" ma:hidden="true" ma:internalName="Ratings">
      <xsd:simpleType>
        <xsd:restriction base="dms:Note"/>
      </xsd:simpleType>
    </xsd:element>
    <xsd:element name="LikesCount" ma:index="16" nillable="true" ma:displayName="Number of Likes" ma:internalName="LikesCount">
      <xsd:simpleType>
        <xsd:restriction base="dms:Unknown"/>
      </xsd:simpleType>
    </xsd:element>
    <xsd:element name="LikedBy" ma:index="17"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e229276-0242-43fd-ae1c-9005d8cb82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Kevin_x0027_s_x0020_Rankings" ma:index="18" nillable="true" ma:displayName="Kevin's Rankings" ma:internalName="Kevin_x0027_s_x0020_Rankings">
      <xsd:simpleType>
        <xsd:restriction base="dms:Number">
          <xsd:maxInclusive value="5"/>
          <xsd:minInclusive value="1"/>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Case_x0020_Status" ma:index="20" nillable="true" ma:displayName="Case Status" ma:default="Open" ma:format="Dropdown" ma:internalName="Case_x0020_Status">
      <xsd:simpleType>
        <xsd:restriction base="dms:Choice">
          <xsd:enumeration value="Open"/>
          <xsd:enumeration value="Closed"/>
        </xsd:restriction>
      </xsd:simpleType>
    </xsd:element>
    <xsd:element name="Status" ma:index="21" nillable="true" ma:displayName="Status" ma:default="Open" ma:format="Dropdown" ma:internalName="Status">
      <xsd:simpleType>
        <xsd:restriction base="dms:Choice">
          <xsd:enumeration value="Open"/>
          <xsd:enumeration value="Closed"/>
        </xsd:restriction>
      </xsd:simpleType>
    </xsd:element>
  </xsd:schema>
  <xsd:schema xmlns:xsd="http://www.w3.org/2001/XMLSchema" xmlns:xs="http://www.w3.org/2001/XMLSchema" xmlns:dms="http://schemas.microsoft.com/office/2006/documentManagement/types" xmlns:pc="http://schemas.microsoft.com/office/infopath/2007/PartnerControls" targetNamespace="b143206f-a859-4af7-99ad-262ed23c3b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7950A81-C22D-4B05-A8F1-3D00E6BE2212}">
  <ds:schemaRefs>
    <ds:schemaRef ds:uri="http://schemas.microsoft.com/office/2006/metadata/properties"/>
    <ds:schemaRef ds:uri="http://schemas.microsoft.com/office/infopath/2007/PartnerControls"/>
    <ds:schemaRef ds:uri="http://schemas.microsoft.com/sharepoint/v3"/>
    <ds:schemaRef ds:uri="3e229276-0242-43fd-ae1c-9005d8cb82af"/>
  </ds:schemaRefs>
</ds:datastoreItem>
</file>

<file path=customXml/itemProps2.xml><?xml version="1.0" encoding="utf-8"?>
<ds:datastoreItem xmlns:ds="http://schemas.openxmlformats.org/officeDocument/2006/customXml" ds:itemID="{37694B79-8B66-4AEF-AC81-EF06921A40FF}">
  <ds:schemaRefs>
    <ds:schemaRef ds:uri="http://schemas.microsoft.com/office/2006/metadata/longProperties"/>
  </ds:schemaRefs>
</ds:datastoreItem>
</file>

<file path=customXml/itemProps3.xml><?xml version="1.0" encoding="utf-8"?>
<ds:datastoreItem xmlns:ds="http://schemas.openxmlformats.org/officeDocument/2006/customXml" ds:itemID="{F64C8139-FF64-46F7-9BB1-FEC2CC646A37}">
  <ds:schemaRefs>
    <ds:schemaRef ds:uri="http://schemas.openxmlformats.org/officeDocument/2006/bibliography"/>
  </ds:schemaRefs>
</ds:datastoreItem>
</file>

<file path=customXml/itemProps4.xml><?xml version="1.0" encoding="utf-8"?>
<ds:datastoreItem xmlns:ds="http://schemas.openxmlformats.org/officeDocument/2006/customXml" ds:itemID="{8D0B11DE-73CF-44B6-A3DB-BEB490AB8B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e229276-0242-43fd-ae1c-9005d8cb82af"/>
    <ds:schemaRef ds:uri="b143206f-a859-4af7-99ad-262ed23c3b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78CD3F0-B7B2-4E9F-86C8-4232A449135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14254</Words>
  <Characters>81254</Characters>
  <Application>Microsoft Office Word</Application>
  <DocSecurity>0</DocSecurity>
  <Lines>677</Lines>
  <Paragraphs>190</Paragraphs>
  <ScaleCrop>false</ScaleCrop>
  <HeadingPairs>
    <vt:vector size="2" baseType="variant">
      <vt:variant>
        <vt:lpstr>Title</vt:lpstr>
      </vt:variant>
      <vt:variant>
        <vt:i4>1</vt:i4>
      </vt:variant>
    </vt:vector>
  </HeadingPairs>
  <TitlesOfParts>
    <vt:vector size="1" baseType="lpstr">
      <vt:lpstr> </vt:lpstr>
    </vt:vector>
  </TitlesOfParts>
  <Company>Administrative Office of the Courts</Company>
  <LinksUpToDate>false</LinksUpToDate>
  <CharactersWithSpaces>95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Arizona Supreme Court</dc:creator>
  <cp:keywords/>
  <cp:lastModifiedBy>Wszalek, Linda</cp:lastModifiedBy>
  <cp:revision>2</cp:revision>
  <cp:lastPrinted>2013-06-05T14:26:00Z</cp:lastPrinted>
  <dcterms:created xsi:type="dcterms:W3CDTF">2023-06-16T15:42:00Z</dcterms:created>
  <dcterms:modified xsi:type="dcterms:W3CDTF">2023-06-16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Arizona Supreme Court AOC Education Services</vt:lpwstr>
  </property>
  <property fmtid="{D5CDD505-2E9C-101B-9397-08002B2CF9AE}" pid="3" name="Order">
    <vt:lpwstr>100.000000000000</vt:lpwstr>
  </property>
  <property fmtid="{D5CDD505-2E9C-101B-9397-08002B2CF9AE}" pid="4" name="display_urn:schemas-microsoft-com:office:office#Author">
    <vt:lpwstr>Arizona Supreme Court AOC Education Services</vt:lpwstr>
  </property>
  <property fmtid="{D5CDD505-2E9C-101B-9397-08002B2CF9AE}" pid="5" name="GrammarlyDocumentId">
    <vt:lpwstr>1cb96e4b68a21be827e707906f853b8f736f9645e5e4f41841858ad3430ef52d</vt:lpwstr>
  </property>
</Properties>
</file>